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F2193" w14:textId="77777777" w:rsidR="00777983" w:rsidRDefault="00777983" w:rsidP="00777983">
      <w:pPr>
        <w:keepNext/>
        <w:keepLines/>
        <w:spacing w:after="0" w:line="240" w:lineRule="auto"/>
        <w:outlineLvl w:val="0"/>
        <w:rPr>
          <w:rFonts w:ascii="Bebas Neue" w:eastAsia="DengXian Light" w:hAnsi="Bebas Neue" w:cs="Times New Roman (Headings CS)"/>
          <w:color w:val="43D596"/>
          <w:sz w:val="36"/>
          <w:szCs w:val="36"/>
        </w:rPr>
      </w:pPr>
      <w:bookmarkStart w:id="0" w:name="_Toc69909014"/>
    </w:p>
    <w:p w14:paraId="30F60F32" w14:textId="77777777" w:rsidR="00777983" w:rsidRDefault="00777983" w:rsidP="00777983">
      <w:pPr>
        <w:keepNext/>
        <w:keepLines/>
        <w:spacing w:after="0" w:line="240" w:lineRule="auto"/>
        <w:outlineLvl w:val="0"/>
        <w:rPr>
          <w:rFonts w:ascii="Bebas Neue" w:eastAsia="DengXian Light" w:hAnsi="Bebas Neue" w:cs="Times New Roman (Headings CS)"/>
          <w:color w:val="43D596"/>
          <w:sz w:val="36"/>
          <w:szCs w:val="36"/>
        </w:rPr>
      </w:pPr>
    </w:p>
    <w:p w14:paraId="528EA5C0" w14:textId="357A5405" w:rsidR="00F0204F" w:rsidRPr="00777983" w:rsidRDefault="00650483" w:rsidP="00777983">
      <w:pPr>
        <w:keepNext/>
        <w:keepLines/>
        <w:spacing w:after="0" w:line="240" w:lineRule="auto"/>
        <w:outlineLvl w:val="0"/>
        <w:rPr>
          <w:rFonts w:ascii="Bebas Neue" w:eastAsia="DengXian Light" w:hAnsi="Bebas Neue" w:cs="Times New Roman (Headings CS)"/>
          <w:color w:val="43D596"/>
          <w:sz w:val="36"/>
          <w:szCs w:val="36"/>
        </w:rPr>
      </w:pPr>
      <w:r w:rsidRPr="00777983">
        <w:rPr>
          <w:rFonts w:ascii="Poppins" w:hAnsi="Poppins" w:cs="Poppins"/>
          <w:b/>
          <w:bCs/>
          <w:noProof/>
          <w:color w:val="28A7DE"/>
          <w:sz w:val="36"/>
          <w:szCs w:val="36"/>
        </w:rPr>
        <w:drawing>
          <wp:anchor distT="0" distB="0" distL="114300" distR="114300" simplePos="0" relativeHeight="251658240" behindDoc="1" locked="0" layoutInCell="0" allowOverlap="1" wp14:anchorId="21427F3A" wp14:editId="27EA2593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847937" cy="10463162"/>
            <wp:effectExtent l="0" t="0" r="127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4217811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7937" cy="104631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0C0400EE" w14:textId="6B87127E" w:rsidR="00D535A9" w:rsidRPr="00C05A99" w:rsidRDefault="00BD21E5" w:rsidP="00777983">
      <w:pPr>
        <w:keepNext/>
        <w:keepLines/>
        <w:spacing w:after="0" w:line="240" w:lineRule="auto"/>
        <w:outlineLvl w:val="0"/>
        <w:rPr>
          <w:rFonts w:ascii="Bebas Neue" w:eastAsia="DengXian Light" w:hAnsi="Bebas Neue" w:cs="Times New Roman (Headings CS)"/>
          <w:color w:val="43D596"/>
          <w:sz w:val="110"/>
          <w:szCs w:val="110"/>
        </w:rPr>
      </w:pPr>
      <w:r>
        <w:rPr>
          <w:rFonts w:ascii="Bebas Neue" w:eastAsia="DengXian Light" w:hAnsi="Bebas Neue" w:cs="Times New Roman (Headings CS)"/>
          <w:color w:val="43D596"/>
          <w:sz w:val="110"/>
          <w:szCs w:val="110"/>
        </w:rPr>
        <w:t xml:space="preserve">Expression of </w:t>
      </w:r>
      <w:r w:rsidR="00F0204F">
        <w:rPr>
          <w:rFonts w:ascii="Bebas Neue" w:eastAsia="DengXian Light" w:hAnsi="Bebas Neue" w:cs="Times New Roman (Headings CS)"/>
          <w:color w:val="43D596"/>
          <w:sz w:val="110"/>
          <w:szCs w:val="110"/>
        </w:rPr>
        <w:t>interest</w:t>
      </w:r>
    </w:p>
    <w:p w14:paraId="4170A2B5" w14:textId="77777777" w:rsidR="004B43EA" w:rsidRDefault="00F0204F" w:rsidP="00777983">
      <w:pPr>
        <w:keepNext/>
        <w:keepLines/>
        <w:spacing w:after="0" w:line="240" w:lineRule="auto"/>
        <w:outlineLvl w:val="0"/>
        <w:rPr>
          <w:rFonts w:ascii="Bebas Neue" w:eastAsia="DengXian Light" w:hAnsi="Bebas Neue" w:cs="Times New Roman (Headings CS)"/>
          <w:color w:val="FFFFFF" w:themeColor="background1"/>
          <w:sz w:val="52"/>
          <w:szCs w:val="90"/>
        </w:rPr>
      </w:pPr>
      <w:r w:rsidRPr="00777983">
        <w:rPr>
          <w:rFonts w:ascii="Bebas Neue" w:eastAsia="DengXian Light" w:hAnsi="Bebas Neue" w:cs="Times New Roman (Headings CS)"/>
          <w:color w:val="FFFFFF" w:themeColor="background1"/>
          <w:sz w:val="52"/>
          <w:szCs w:val="90"/>
        </w:rPr>
        <w:t>Gpe multiplier</w:t>
      </w:r>
    </w:p>
    <w:p w14:paraId="6C1EBD66" w14:textId="4DB3EAE2" w:rsidR="00533C9C" w:rsidRPr="00777983" w:rsidRDefault="004B43EA" w:rsidP="004B43EA">
      <w:pPr>
        <w:keepNext/>
        <w:keepLines/>
        <w:spacing w:before="240" w:after="0" w:line="240" w:lineRule="auto"/>
        <w:outlineLvl w:val="0"/>
        <w:rPr>
          <w:rStyle w:val="normaltextrun"/>
          <w:rFonts w:ascii="Poppins" w:hAnsi="Poppins" w:cs="Poppins"/>
          <w:color w:val="FFFFFF" w:themeColor="background1"/>
          <w:sz w:val="36"/>
          <w:szCs w:val="36"/>
        </w:rPr>
      </w:pPr>
      <w:r>
        <w:rPr>
          <w:rStyle w:val="normaltextrun"/>
          <w:rFonts w:ascii="Poppins" w:hAnsi="Poppins" w:cs="Poppins"/>
          <w:color w:val="FFFFFF" w:themeColor="background1"/>
          <w:sz w:val="36"/>
          <w:szCs w:val="36"/>
        </w:rPr>
        <w:t>January 2023</w:t>
      </w:r>
    </w:p>
    <w:p w14:paraId="3DF035F8" w14:textId="77777777" w:rsidR="00533C9C" w:rsidRDefault="00533C9C" w:rsidP="00926F2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Poppins" w:hAnsi="Poppins" w:cs="Poppins"/>
          <w:b/>
          <w:bCs/>
          <w:color w:val="062172" w:themeColor="accent1"/>
          <w:sz w:val="40"/>
          <w:szCs w:val="40"/>
        </w:rPr>
      </w:pPr>
    </w:p>
    <w:p w14:paraId="360328C8" w14:textId="4B65CE3B" w:rsidR="00644FA1" w:rsidRDefault="00644FA1" w:rsidP="00926F2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Poppins" w:hAnsi="Poppins" w:cs="Poppins"/>
          <w:b/>
          <w:bCs/>
          <w:color w:val="062172" w:themeColor="accent1"/>
          <w:sz w:val="40"/>
          <w:szCs w:val="40"/>
        </w:rPr>
      </w:pPr>
    </w:p>
    <w:p w14:paraId="4CA7F893" w14:textId="38FA0696" w:rsidR="005A7284" w:rsidRPr="005A7284" w:rsidRDefault="00C05A99" w:rsidP="005A7284">
      <w:pPr>
        <w:rPr>
          <w:rFonts w:ascii="Poppins" w:hAnsi="Poppins" w:cs="Poppins"/>
          <w:b/>
          <w:bCs/>
          <w:color w:val="002060"/>
          <w:sz w:val="20"/>
          <w:szCs w:val="20"/>
        </w:rPr>
      </w:pPr>
      <w:r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C61D7FE" wp14:editId="22C0CF87">
                <wp:simplePos x="0" y="0"/>
                <wp:positionH relativeFrom="column">
                  <wp:posOffset>91440</wp:posOffset>
                </wp:positionH>
                <wp:positionV relativeFrom="page">
                  <wp:posOffset>8917229</wp:posOffset>
                </wp:positionV>
                <wp:extent cx="1554480" cy="466090"/>
                <wp:effectExtent l="0" t="0" r="7620" b="0"/>
                <wp:wrapNone/>
                <wp:docPr id="915" name="Rectangle 9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466090"/>
                        </a:xfrm>
                        <a:prstGeom prst="rect">
                          <a:avLst/>
                        </a:prstGeom>
                        <a:blipFill dpi="0"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15" style="position:absolute;margin-left:7.2pt;margin-top:702.15pt;width:122.4pt;height:36.7pt;z-index:2516531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stroked="f" strokeweight="1pt" w14:anchorId="464A2DDF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">
                <v:fill type="frame" o:title="" recolor="t" rotate="t" r:id="rId14"/>
                <w10:wrap anchory="page"/>
              </v:rect>
            </w:pict>
          </mc:Fallback>
        </mc:AlternateContent>
      </w:r>
      <w:r w:rsidR="0030576B">
        <w:rPr>
          <w:rFonts w:ascii="Poppins" w:hAnsi="Poppins" w:cs="Poppins"/>
          <w:b/>
          <w:bCs/>
          <w:color w:val="002060"/>
          <w:sz w:val="20"/>
          <w:szCs w:val="20"/>
        </w:rPr>
        <w:br w:type="page"/>
      </w:r>
    </w:p>
    <w:p w14:paraId="0CF21288" w14:textId="042445C1" w:rsidR="00E65AA7" w:rsidRPr="00E7135E" w:rsidRDefault="00462DBB" w:rsidP="004B43EA">
      <w:pPr>
        <w:tabs>
          <w:tab w:val="left" w:pos="9214"/>
        </w:tabs>
        <w:spacing w:after="0" w:line="240" w:lineRule="auto"/>
        <w:ind w:right="292"/>
        <w:jc w:val="both"/>
        <w:rPr>
          <w:rFonts w:cstheme="minorHAnsi"/>
          <w:b/>
          <w:bCs/>
          <w:color w:val="43D596"/>
        </w:rPr>
      </w:pPr>
      <w:r>
        <w:rPr>
          <w:rFonts w:ascii="Poppins SemiBold" w:hAnsi="Poppins SemiBold" w:cs="Poppins SemiBold"/>
          <w:b/>
          <w:bCs/>
          <w:noProof/>
          <w:color w:val="43D596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E94B801" wp14:editId="1BD0CD48">
                <wp:simplePos x="0" y="0"/>
                <wp:positionH relativeFrom="column">
                  <wp:posOffset>-433346</wp:posOffset>
                </wp:positionH>
                <wp:positionV relativeFrom="paragraph">
                  <wp:posOffset>-481054</wp:posOffset>
                </wp:positionV>
                <wp:extent cx="6572250" cy="8126233"/>
                <wp:effectExtent l="0" t="0" r="0" b="4635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2250" cy="8126233"/>
                          <a:chOff x="0" y="0"/>
                          <a:chExt cx="7077456" cy="8173424"/>
                        </a:xfrm>
                      </wpg:grpSpPr>
                      <wps:wsp>
                        <wps:cNvPr id="909" name="Rectangle 909"/>
                        <wps:cNvSpPr/>
                        <wps:spPr>
                          <a:xfrm>
                            <a:off x="0" y="0"/>
                            <a:ext cx="7077456" cy="550545"/>
                          </a:xfrm>
                          <a:prstGeom prst="rect">
                            <a:avLst/>
                          </a:prstGeom>
                          <a:ln w="1905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38100" y="486673"/>
                            <a:ext cx="6994525" cy="7686751"/>
                          </a:xfrm>
                          <a:prstGeom prst="rect">
                            <a:avLst/>
                          </a:prstGeom>
                          <a:noFill/>
                          <a:ln w="79375">
                            <a:solidFill>
                              <a:srgbClr val="00257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Zone de texte 42"/>
                        <wps:cNvSpPr txBox="1"/>
                        <wps:spPr>
                          <a:xfrm>
                            <a:off x="345056" y="43132"/>
                            <a:ext cx="1972310" cy="5505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83D40A" w14:textId="4BB3F09F" w:rsidR="00333D31" w:rsidRPr="0098442B" w:rsidRDefault="00333D31">
                              <w:pPr>
                                <w:rPr>
                                  <w:rFonts w:asciiTheme="majorHAnsi" w:hAnsiTheme="majorHAnsi"/>
                                  <w:color w:val="43D596"/>
                                  <w:sz w:val="56"/>
                                  <w:szCs w:val="56"/>
                                  <w:lang w:val="fr-FR"/>
                                </w:rPr>
                              </w:pPr>
                              <w:r w:rsidRPr="0098442B">
                                <w:rPr>
                                  <w:rFonts w:asciiTheme="majorHAnsi" w:hAnsiTheme="majorHAnsi"/>
                                  <w:color w:val="43D596"/>
                                  <w:sz w:val="56"/>
                                  <w:szCs w:val="56"/>
                                  <w:lang w:val="fr-FR"/>
                                </w:rPr>
                                <w:t>QUICK 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94B801" id="Group 1" o:spid="_x0000_s1026" style="position:absolute;left:0;text-align:left;margin-left:-34.1pt;margin-top:-37.9pt;width:517.5pt;height:639.85pt;z-index:251658241;mso-width-relative:margin;mso-height-relative:margin" coordsize="70774,81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">
                <v:rect id="Rectangle 909" o:spid="_x0000_s1027" style="position:absolute;width:70774;height:5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" fillcolor="#062172 [3204]" stroked="f" strokeweight="1.5pt"/>
                <v:rect id="Rectangle 45" o:spid="_x0000_s1028" style="position:absolute;left:381;top:4866;width:69945;height:76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" filled="f" strokecolor="#002570" strokeweight="6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42" o:spid="_x0000_s1029" type="#_x0000_t202" style="position:absolute;left:3450;top:431;width:19723;height:5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14:paraId="3783D40A" w14:textId="4BB3F09F" w:rsidR="00333D31" w:rsidRPr="0098442B" w:rsidRDefault="00333D31">
                        <w:pPr>
                          <w:rPr>
                            <w:rFonts w:asciiTheme="majorHAnsi" w:hAnsiTheme="majorHAnsi"/>
                            <w:color w:val="43D596"/>
                            <w:sz w:val="56"/>
                            <w:szCs w:val="56"/>
                            <w:lang w:val="fr-FR"/>
                          </w:rPr>
                        </w:pPr>
                        <w:r w:rsidRPr="0098442B">
                          <w:rPr>
                            <w:rFonts w:asciiTheme="majorHAnsi" w:hAnsiTheme="majorHAnsi"/>
                            <w:color w:val="43D596"/>
                            <w:sz w:val="56"/>
                            <w:szCs w:val="56"/>
                            <w:lang w:val="fr-FR"/>
                          </w:rPr>
                          <w:t>QUICK STAR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77C19">
        <w:rPr>
          <w:rFonts w:ascii="Poppins SemiBold" w:hAnsi="Poppins SemiBold" w:cs="Poppins SemiBold"/>
          <w:b/>
          <w:bCs/>
          <w:color w:val="43D596"/>
        </w:rPr>
        <w:br/>
      </w:r>
      <w:r w:rsidR="00E65AA7" w:rsidRPr="00E7135E">
        <w:rPr>
          <w:rFonts w:cstheme="minorHAnsi"/>
          <w:b/>
          <w:bCs/>
          <w:color w:val="43D596"/>
        </w:rPr>
        <w:t xml:space="preserve">What is this document? </w:t>
      </w:r>
    </w:p>
    <w:p w14:paraId="094B5DED" w14:textId="68F9EB85" w:rsidR="00BD21E5" w:rsidRDefault="2446B7A5" w:rsidP="00462DBB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</w:rPr>
      </w:pPr>
      <w:r w:rsidRPr="785E6852">
        <w:rPr>
          <w:rFonts w:ascii="Poppins" w:hAnsi="Poppins" w:cs="Poppins"/>
          <w:color w:val="062172" w:themeColor="accent1"/>
        </w:rPr>
        <w:t xml:space="preserve">Each partner country has a </w:t>
      </w:r>
      <w:hyperlink r:id="rId15" w:history="1">
        <w:r w:rsidRPr="00D007A7">
          <w:rPr>
            <w:rStyle w:val="Hyperlink"/>
            <w:rFonts w:ascii="Poppins" w:hAnsi="Poppins" w:cs="Poppins"/>
            <w:u w:val="none"/>
          </w:rPr>
          <w:t>pre-determined ceiling</w:t>
        </w:r>
      </w:hyperlink>
      <w:r w:rsidRPr="785E6852">
        <w:rPr>
          <w:rFonts w:ascii="Poppins" w:hAnsi="Poppins" w:cs="Poppins"/>
          <w:color w:val="062172" w:themeColor="accent1"/>
        </w:rPr>
        <w:t xml:space="preserve"> for potential funding through the </w:t>
      </w:r>
      <w:hyperlink r:id="rId16" w:history="1">
        <w:r w:rsidRPr="00FB33D3">
          <w:rPr>
            <w:rStyle w:val="Hyperlink"/>
            <w:rFonts w:ascii="Poppins SemiBold" w:hAnsi="Poppins SemiBold" w:cs="Poppins SemiBold"/>
            <w:color w:val="062172" w:themeColor="accent1"/>
            <w:u w:val="none"/>
          </w:rPr>
          <w:t>GPE Multiplier</w:t>
        </w:r>
      </w:hyperlink>
      <w:r w:rsidRPr="00FB33D3">
        <w:rPr>
          <w:rStyle w:val="Hyperlink"/>
          <w:rFonts w:ascii="Poppins SemiBold" w:hAnsi="Poppins SemiBold" w:cs="Poppins SemiBold"/>
          <w:color w:val="062172" w:themeColor="accent1"/>
          <w:u w:val="none"/>
        </w:rPr>
        <w:t>.</w:t>
      </w:r>
      <w:r w:rsidRPr="00D007A7">
        <w:rPr>
          <w:rStyle w:val="Hyperlink"/>
          <w:rFonts w:ascii="Poppins SemiBold" w:hAnsi="Poppins SemiBold" w:cs="Poppins SemiBold"/>
          <w:color w:val="062172" w:themeColor="accent1"/>
          <w:u w:val="none"/>
        </w:rPr>
        <w:t xml:space="preserve"> </w:t>
      </w:r>
      <w:r w:rsidRPr="785E6852">
        <w:rPr>
          <w:rFonts w:ascii="Poppins" w:hAnsi="Poppins" w:cs="Poppins"/>
          <w:color w:val="062172" w:themeColor="accent1"/>
        </w:rPr>
        <w:t xml:space="preserve">This expression of interest notifies GPE that the funds sought are within that </w:t>
      </w:r>
      <w:r w:rsidR="591EBEF9" w:rsidRPr="785E6852">
        <w:rPr>
          <w:rFonts w:ascii="Poppins" w:hAnsi="Poppins" w:cs="Poppins"/>
          <w:color w:val="062172" w:themeColor="accent1"/>
        </w:rPr>
        <w:t>ceiling</w:t>
      </w:r>
      <w:r w:rsidRPr="785E6852">
        <w:rPr>
          <w:rFonts w:ascii="Poppins" w:hAnsi="Poppins" w:cs="Poppins"/>
          <w:color w:val="062172" w:themeColor="accent1"/>
        </w:rPr>
        <w:t xml:space="preserve">, allowing the country to progress to a Multiplier application. </w:t>
      </w:r>
    </w:p>
    <w:p w14:paraId="2B5EF317" w14:textId="54D104E6" w:rsidR="00BD21E5" w:rsidRPr="00E7135E" w:rsidRDefault="2446B7A5" w:rsidP="004B43EA">
      <w:pPr>
        <w:tabs>
          <w:tab w:val="left" w:pos="9214"/>
        </w:tabs>
        <w:spacing w:after="0" w:line="240" w:lineRule="auto"/>
        <w:ind w:right="292"/>
        <w:jc w:val="both"/>
        <w:rPr>
          <w:rFonts w:ascii="Poppins" w:hAnsi="Poppins" w:cs="Poppins"/>
          <w:b/>
          <w:bCs/>
          <w:color w:val="43D596"/>
        </w:rPr>
      </w:pPr>
      <w:r w:rsidRPr="660DB13F">
        <w:rPr>
          <w:rFonts w:ascii="Poppins" w:hAnsi="Poppins" w:cs="Poppins"/>
          <w:b/>
          <w:bCs/>
          <w:color w:val="43D596" w:themeColor="accent2"/>
        </w:rPr>
        <w:t xml:space="preserve">Who </w:t>
      </w:r>
      <w:r w:rsidR="6FF8D312" w:rsidRPr="660DB13F">
        <w:rPr>
          <w:rFonts w:ascii="Poppins" w:hAnsi="Poppins" w:cs="Poppins"/>
          <w:b/>
          <w:bCs/>
          <w:color w:val="43D596" w:themeColor="accent2"/>
        </w:rPr>
        <w:t xml:space="preserve">is </w:t>
      </w:r>
      <w:r w:rsidRPr="660DB13F">
        <w:rPr>
          <w:rFonts w:ascii="Poppins" w:hAnsi="Poppins" w:cs="Poppins"/>
          <w:b/>
          <w:bCs/>
          <w:color w:val="43D596" w:themeColor="accent2"/>
        </w:rPr>
        <w:t>eligible?</w:t>
      </w:r>
    </w:p>
    <w:p w14:paraId="64E235D7" w14:textId="587F169F" w:rsidR="3C4BA944" w:rsidRDefault="3C4BA944" w:rsidP="660DB13F">
      <w:pPr>
        <w:tabs>
          <w:tab w:val="left" w:pos="9214"/>
        </w:tabs>
        <w:jc w:val="both"/>
      </w:pPr>
      <w:r w:rsidRPr="00D007A7">
        <w:rPr>
          <w:rFonts w:ascii="Poppins" w:eastAsia="Poppins" w:hAnsi="Poppins" w:cs="Poppins"/>
          <w:b/>
          <w:bCs/>
          <w:color w:val="062072"/>
        </w:rPr>
        <w:t>All</w:t>
      </w:r>
      <w:r w:rsidRPr="660DB13F">
        <w:rPr>
          <w:rFonts w:ascii="Poppins" w:eastAsia="Poppins" w:hAnsi="Poppins" w:cs="Poppins"/>
          <w:color w:val="062072"/>
        </w:rPr>
        <w:t xml:space="preserve"> partner countries are eligible and grant ceilings are available on </w:t>
      </w:r>
      <w:hyperlink r:id="rId17" w:history="1">
        <w:r w:rsidRPr="001E79A8">
          <w:rPr>
            <w:rStyle w:val="Hyperlink"/>
            <w:rFonts w:ascii="Poppins" w:eastAsia="Poppins" w:hAnsi="Poppins" w:cs="Poppins"/>
            <w:u w:val="none"/>
          </w:rPr>
          <w:t>GPE’s web site</w:t>
        </w:r>
      </w:hyperlink>
      <w:r w:rsidRPr="660DB13F">
        <w:rPr>
          <w:rFonts w:ascii="Poppins" w:eastAsia="Poppins" w:hAnsi="Poppins" w:cs="Poppins"/>
          <w:color w:val="062072"/>
        </w:rPr>
        <w:t>.</w:t>
      </w:r>
    </w:p>
    <w:p w14:paraId="4A0312F9" w14:textId="77777777" w:rsidR="00BD21E5" w:rsidRPr="00E7135E" w:rsidRDefault="00BD21E5" w:rsidP="004B43EA">
      <w:pPr>
        <w:tabs>
          <w:tab w:val="left" w:pos="9214"/>
        </w:tabs>
        <w:spacing w:after="0" w:line="240" w:lineRule="auto"/>
        <w:ind w:right="292"/>
        <w:jc w:val="both"/>
        <w:rPr>
          <w:rFonts w:ascii="Poppins" w:hAnsi="Poppins" w:cs="Poppins"/>
          <w:b/>
          <w:bCs/>
          <w:color w:val="43D596"/>
        </w:rPr>
      </w:pPr>
      <w:r w:rsidRPr="00E7135E">
        <w:rPr>
          <w:rFonts w:ascii="Poppins" w:hAnsi="Poppins" w:cs="Poppins"/>
          <w:b/>
          <w:bCs/>
          <w:color w:val="43D596"/>
        </w:rPr>
        <w:t xml:space="preserve">What do I need to do? </w:t>
      </w:r>
    </w:p>
    <w:p w14:paraId="72FBB20C" w14:textId="2E1E8A74" w:rsidR="00BD21E5" w:rsidRDefault="2A54BE27" w:rsidP="00462DBB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</w:rPr>
      </w:pPr>
      <w:r w:rsidRPr="660DB13F">
        <w:rPr>
          <w:rFonts w:ascii="Poppins" w:hAnsi="Poppins" w:cs="Poppins"/>
          <w:color w:val="062172" w:themeColor="accent1"/>
        </w:rPr>
        <w:t>Through t</w:t>
      </w:r>
      <w:r w:rsidR="2446B7A5" w:rsidRPr="660DB13F">
        <w:rPr>
          <w:rFonts w:ascii="Poppins" w:hAnsi="Poppins" w:cs="Poppins"/>
          <w:color w:val="062172" w:themeColor="accent1"/>
        </w:rPr>
        <w:t>his form</w:t>
      </w:r>
      <w:r w:rsidRPr="660DB13F">
        <w:rPr>
          <w:rFonts w:ascii="Poppins" w:hAnsi="Poppins" w:cs="Poppins"/>
          <w:color w:val="062172" w:themeColor="accent1"/>
        </w:rPr>
        <w:t>, you</w:t>
      </w:r>
      <w:r w:rsidR="2446B7A5" w:rsidRPr="660DB13F">
        <w:rPr>
          <w:rFonts w:ascii="Poppins" w:hAnsi="Poppins" w:cs="Poppins"/>
          <w:color w:val="062172" w:themeColor="accent1"/>
        </w:rPr>
        <w:t xml:space="preserve"> </w:t>
      </w:r>
      <w:r w:rsidR="0BB80B0E" w:rsidRPr="660DB13F">
        <w:rPr>
          <w:rFonts w:ascii="Poppins" w:hAnsi="Poppins" w:cs="Poppins"/>
          <w:color w:val="062172" w:themeColor="accent1"/>
        </w:rPr>
        <w:t>specify the</w:t>
      </w:r>
      <w:r w:rsidR="2446B7A5" w:rsidRPr="660DB13F">
        <w:rPr>
          <w:rFonts w:ascii="Poppins" w:hAnsi="Poppins" w:cs="Poppins"/>
          <w:color w:val="062172" w:themeColor="accent1"/>
        </w:rPr>
        <w:t xml:space="preserve"> </w:t>
      </w:r>
      <w:r w:rsidR="499BCC21" w:rsidRPr="660DB13F">
        <w:rPr>
          <w:rFonts w:ascii="Poppins" w:hAnsi="Poppins" w:cs="Poppins"/>
          <w:color w:val="062172" w:themeColor="accent1"/>
        </w:rPr>
        <w:t xml:space="preserve">new </w:t>
      </w:r>
      <w:r w:rsidR="2446B7A5" w:rsidRPr="660DB13F">
        <w:rPr>
          <w:rFonts w:ascii="Poppins" w:hAnsi="Poppins" w:cs="Poppins"/>
          <w:color w:val="062172" w:themeColor="accent1"/>
        </w:rPr>
        <w:t xml:space="preserve">cofinancing </w:t>
      </w:r>
      <w:r w:rsidR="2446B7A5" w:rsidRPr="660DB13F">
        <w:rPr>
          <w:rFonts w:ascii="Poppins" w:hAnsi="Poppins" w:cs="Poppins"/>
          <w:b/>
          <w:bCs/>
          <w:color w:val="062172" w:themeColor="accent1"/>
        </w:rPr>
        <w:t>(additionality)</w:t>
      </w:r>
      <w:r w:rsidR="1BE1BF7D" w:rsidRPr="660DB13F">
        <w:rPr>
          <w:rFonts w:ascii="Poppins" w:hAnsi="Poppins" w:cs="Poppins"/>
          <w:b/>
          <w:bCs/>
          <w:color w:val="062172" w:themeColor="accent1"/>
        </w:rPr>
        <w:t xml:space="preserve"> </w:t>
      </w:r>
      <w:r w:rsidR="1BE1BF7D" w:rsidRPr="660DB13F">
        <w:rPr>
          <w:rFonts w:ascii="Poppins" w:hAnsi="Poppins" w:cs="Poppins"/>
          <w:color w:val="062172" w:themeColor="accent1"/>
        </w:rPr>
        <w:t>unlocked by the availabil</w:t>
      </w:r>
      <w:r w:rsidR="4730C19A" w:rsidRPr="660DB13F">
        <w:rPr>
          <w:rFonts w:ascii="Poppins" w:hAnsi="Poppins" w:cs="Poppins"/>
          <w:color w:val="062172" w:themeColor="accent1"/>
        </w:rPr>
        <w:t>i</w:t>
      </w:r>
      <w:r w:rsidR="1BE1BF7D" w:rsidRPr="660DB13F">
        <w:rPr>
          <w:rFonts w:ascii="Poppins" w:hAnsi="Poppins" w:cs="Poppins"/>
          <w:color w:val="062172" w:themeColor="accent1"/>
        </w:rPr>
        <w:t>ty of the Multiplier</w:t>
      </w:r>
      <w:r w:rsidR="2446B7A5" w:rsidRPr="660DB13F">
        <w:rPr>
          <w:rFonts w:ascii="Poppins" w:hAnsi="Poppins" w:cs="Poppins"/>
          <w:color w:val="062172" w:themeColor="accent1"/>
        </w:rPr>
        <w:t xml:space="preserve">, how that third-party support will be delivered </w:t>
      </w:r>
      <w:r w:rsidR="2446B7A5" w:rsidRPr="660DB13F">
        <w:rPr>
          <w:rFonts w:ascii="Poppins" w:hAnsi="Poppins" w:cs="Poppins"/>
          <w:b/>
          <w:bCs/>
          <w:color w:val="062172" w:themeColor="accent1"/>
        </w:rPr>
        <w:t>(cofinancing modality)</w:t>
      </w:r>
      <w:r w:rsidR="2446B7A5" w:rsidRPr="660DB13F">
        <w:rPr>
          <w:rFonts w:ascii="Poppins" w:hAnsi="Poppins" w:cs="Poppins"/>
          <w:color w:val="062172" w:themeColor="accent1"/>
        </w:rPr>
        <w:t xml:space="preserve">, whether there will likely be any impacts on public debt </w:t>
      </w:r>
      <w:r w:rsidR="2446B7A5" w:rsidRPr="660DB13F">
        <w:rPr>
          <w:rFonts w:ascii="Poppins" w:hAnsi="Poppins" w:cs="Poppins"/>
          <w:b/>
          <w:bCs/>
          <w:color w:val="062172" w:themeColor="accent1"/>
        </w:rPr>
        <w:t>(debt sustainability)</w:t>
      </w:r>
      <w:r w:rsidR="2446B7A5" w:rsidRPr="660DB13F">
        <w:rPr>
          <w:rFonts w:ascii="Poppins" w:hAnsi="Poppins" w:cs="Poppins"/>
          <w:color w:val="062172" w:themeColor="accent1"/>
        </w:rPr>
        <w:t xml:space="preserve"> and </w:t>
      </w:r>
      <w:r w:rsidR="43F659DB" w:rsidRPr="660DB13F">
        <w:rPr>
          <w:rFonts w:ascii="Poppins" w:hAnsi="Poppins" w:cs="Poppins"/>
          <w:color w:val="062172" w:themeColor="accent1"/>
        </w:rPr>
        <w:t xml:space="preserve">how it will </w:t>
      </w:r>
      <w:r w:rsidR="6C4242D3" w:rsidRPr="660DB13F">
        <w:rPr>
          <w:rFonts w:ascii="Poppins" w:hAnsi="Poppins" w:cs="Poppins"/>
          <w:color w:val="062172" w:themeColor="accent1"/>
        </w:rPr>
        <w:t xml:space="preserve">advance </w:t>
      </w:r>
      <w:r w:rsidR="4B1A6453" w:rsidRPr="660DB13F">
        <w:rPr>
          <w:rFonts w:ascii="Poppins" w:hAnsi="Poppins" w:cs="Poppins"/>
          <w:color w:val="062172" w:themeColor="accent1"/>
        </w:rPr>
        <w:t>reform objectives</w:t>
      </w:r>
      <w:r w:rsidR="2446B7A5" w:rsidRPr="660DB13F">
        <w:rPr>
          <w:rFonts w:ascii="Poppins" w:hAnsi="Poppins" w:cs="Poppins"/>
          <w:color w:val="062172" w:themeColor="accent1"/>
        </w:rPr>
        <w:t xml:space="preserve"> </w:t>
      </w:r>
      <w:r w:rsidR="2446B7A5" w:rsidRPr="660DB13F">
        <w:rPr>
          <w:rFonts w:ascii="Poppins" w:hAnsi="Poppins" w:cs="Poppins"/>
          <w:b/>
          <w:bCs/>
          <w:color w:val="062172" w:themeColor="accent1"/>
        </w:rPr>
        <w:t>(focus areas)</w:t>
      </w:r>
      <w:r w:rsidR="2446B7A5" w:rsidRPr="660DB13F">
        <w:rPr>
          <w:rFonts w:ascii="Poppins" w:hAnsi="Poppins" w:cs="Poppins"/>
          <w:color w:val="062172" w:themeColor="accent1"/>
        </w:rPr>
        <w:t xml:space="preserve">. </w:t>
      </w:r>
    </w:p>
    <w:p w14:paraId="2164988C" w14:textId="1191416C" w:rsidR="75E37BBC" w:rsidRDefault="004B43EA" w:rsidP="660DB13F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</w:rPr>
      </w:pPr>
      <w:r>
        <w:rPr>
          <w:rFonts w:ascii="Poppins" w:hAnsi="Poppins" w:cs="Poppins"/>
          <w:color w:val="062172" w:themeColor="accent1"/>
        </w:rPr>
        <w:t>Note that m</w:t>
      </w:r>
      <w:r w:rsidR="75E37BBC" w:rsidRPr="660DB13F">
        <w:rPr>
          <w:rFonts w:ascii="Poppins" w:hAnsi="Poppins" w:cs="Poppins"/>
          <w:color w:val="062172" w:themeColor="accent1"/>
        </w:rPr>
        <w:t xml:space="preserve">ost countries will have completed the diagnosis, assessment and planning phases that precede GPE funding (see figure 1 in the Introduction). These include assessment of the </w:t>
      </w:r>
      <w:hyperlink r:id="rId18" w:history="1">
        <w:r w:rsidR="75E37BBC" w:rsidRPr="001E79A8">
          <w:rPr>
            <w:rStyle w:val="Hyperlink"/>
            <w:rFonts w:ascii="Poppins" w:hAnsi="Poppins" w:cs="Poppins"/>
            <w:b/>
            <w:bCs/>
            <w:u w:val="none"/>
          </w:rPr>
          <w:t>enabling factors</w:t>
        </w:r>
      </w:hyperlink>
      <w:r w:rsidR="75E37BBC" w:rsidRPr="660DB13F">
        <w:rPr>
          <w:rFonts w:ascii="Poppins" w:hAnsi="Poppins" w:cs="Poppins"/>
          <w:color w:val="062172" w:themeColor="accent1"/>
        </w:rPr>
        <w:t xml:space="preserve"> for education system transformation by the </w:t>
      </w:r>
      <w:hyperlink r:id="rId19" w:history="1">
        <w:r w:rsidR="75E37BBC" w:rsidRPr="001E79A8">
          <w:rPr>
            <w:rStyle w:val="Hyperlink"/>
            <w:rFonts w:ascii="Poppins" w:hAnsi="Poppins" w:cs="Poppins"/>
            <w:b/>
            <w:bCs/>
            <w:u w:val="none"/>
          </w:rPr>
          <w:t>Independent Technical Advisory Panel (ITAP)</w:t>
        </w:r>
      </w:hyperlink>
      <w:r w:rsidR="75E37BBC" w:rsidRPr="001E79A8">
        <w:rPr>
          <w:rStyle w:val="Hyperlink"/>
          <w:rFonts w:ascii="Poppins" w:hAnsi="Poppins" w:cs="Poppins"/>
          <w:b/>
          <w:bCs/>
          <w:color w:val="062172" w:themeColor="accent1"/>
          <w:u w:val="none"/>
        </w:rPr>
        <w:t>,</w:t>
      </w:r>
      <w:r w:rsidR="75E37BBC" w:rsidRPr="660DB13F">
        <w:rPr>
          <w:rFonts w:ascii="Poppins" w:hAnsi="Poppins" w:cs="Poppins"/>
          <w:color w:val="062172" w:themeColor="accent1"/>
        </w:rPr>
        <w:t xml:space="preserve"> and completion or advanced development of a </w:t>
      </w:r>
      <w:hyperlink r:id="rId20" w:history="1">
        <w:r w:rsidR="75E37BBC" w:rsidRPr="001E79A8">
          <w:rPr>
            <w:rStyle w:val="Hyperlink"/>
            <w:rFonts w:ascii="Poppins" w:hAnsi="Poppins" w:cs="Poppins"/>
            <w:b/>
            <w:bCs/>
            <w:u w:val="none"/>
          </w:rPr>
          <w:t>partnership compact</w:t>
        </w:r>
      </w:hyperlink>
      <w:r w:rsidR="75E37BBC" w:rsidRPr="660DB13F">
        <w:rPr>
          <w:rStyle w:val="Hyperlink"/>
          <w:rFonts w:ascii="Poppins" w:hAnsi="Poppins" w:cs="Poppins"/>
          <w:color w:val="062172" w:themeColor="accent1"/>
          <w:u w:val="none"/>
        </w:rPr>
        <w:t>, specifying</w:t>
      </w:r>
      <w:r>
        <w:rPr>
          <w:rStyle w:val="Hyperlink"/>
          <w:rFonts w:ascii="Poppins" w:hAnsi="Poppins" w:cs="Poppins"/>
          <w:color w:val="062172" w:themeColor="accent1"/>
          <w:u w:val="none"/>
        </w:rPr>
        <w:t xml:space="preserve"> </w:t>
      </w:r>
      <w:r w:rsidR="75E37BBC" w:rsidRPr="660DB13F">
        <w:rPr>
          <w:rFonts w:ascii="Poppins" w:hAnsi="Poppins" w:cs="Poppins"/>
          <w:color w:val="062172" w:themeColor="accent1"/>
        </w:rPr>
        <w:t>the priority education reform to be supported by GPE funding.</w:t>
      </w:r>
    </w:p>
    <w:p w14:paraId="3CEA5D29" w14:textId="77777777" w:rsidR="00BD21E5" w:rsidRPr="00E7135E" w:rsidRDefault="00BD21E5" w:rsidP="004B43EA">
      <w:pPr>
        <w:tabs>
          <w:tab w:val="left" w:pos="9214"/>
        </w:tabs>
        <w:spacing w:after="0" w:line="240" w:lineRule="auto"/>
        <w:ind w:right="292"/>
        <w:jc w:val="both"/>
        <w:rPr>
          <w:rFonts w:ascii="Poppins" w:hAnsi="Poppins" w:cs="Poppins"/>
          <w:b/>
          <w:bCs/>
          <w:color w:val="43D596"/>
        </w:rPr>
      </w:pPr>
      <w:r w:rsidRPr="00E7135E">
        <w:rPr>
          <w:rFonts w:ascii="Poppins" w:hAnsi="Poppins" w:cs="Poppins"/>
          <w:b/>
          <w:bCs/>
          <w:color w:val="43D596"/>
        </w:rPr>
        <w:t>What do I provide?</w:t>
      </w:r>
    </w:p>
    <w:p w14:paraId="0604CFD4" w14:textId="713D597F" w:rsidR="00BD21E5" w:rsidRPr="004F0E34" w:rsidRDefault="00BD21E5" w:rsidP="00462DBB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</w:rPr>
      </w:pPr>
      <w:r w:rsidRPr="005C7C27">
        <w:rPr>
          <w:rFonts w:ascii="Poppins" w:hAnsi="Poppins" w:cs="Poppins"/>
          <w:color w:val="062172" w:themeColor="accent1"/>
        </w:rPr>
        <w:t>You can in</w:t>
      </w:r>
      <w:r>
        <w:rPr>
          <w:rFonts w:ascii="Poppins" w:hAnsi="Poppins" w:cs="Poppins"/>
          <w:color w:val="062172" w:themeColor="accent1"/>
        </w:rPr>
        <w:t>clude</w:t>
      </w:r>
      <w:r w:rsidRPr="005C7C27">
        <w:rPr>
          <w:rFonts w:ascii="Poppins" w:hAnsi="Poppins" w:cs="Poppins"/>
          <w:color w:val="062172" w:themeColor="accent1"/>
        </w:rPr>
        <w:t xml:space="preserve"> </w:t>
      </w:r>
      <w:r>
        <w:rPr>
          <w:rFonts w:ascii="Poppins" w:hAnsi="Poppins" w:cs="Poppins"/>
          <w:color w:val="062172" w:themeColor="accent1"/>
        </w:rPr>
        <w:t xml:space="preserve">as annexes </w:t>
      </w:r>
      <w:r w:rsidR="004F0E34">
        <w:rPr>
          <w:rFonts w:ascii="Poppins" w:hAnsi="Poppins" w:cs="Poppins"/>
          <w:color w:val="062172" w:themeColor="accent1"/>
        </w:rPr>
        <w:t>to this form any</w:t>
      </w:r>
      <w:r>
        <w:rPr>
          <w:rFonts w:ascii="Poppins" w:hAnsi="Poppins" w:cs="Poppins"/>
          <w:color w:val="062172" w:themeColor="accent1"/>
        </w:rPr>
        <w:t xml:space="preserve"> </w:t>
      </w:r>
      <w:r w:rsidRPr="002C0870">
        <w:rPr>
          <w:rFonts w:ascii="Poppins" w:hAnsi="Poppins" w:cs="Poppins"/>
          <w:b/>
          <w:bCs/>
          <w:color w:val="062172" w:themeColor="accent1"/>
        </w:rPr>
        <w:t>documents that support your answers</w:t>
      </w:r>
      <w:r w:rsidR="00135F8E">
        <w:rPr>
          <w:rFonts w:ascii="Poppins" w:hAnsi="Poppins" w:cs="Poppins"/>
          <w:b/>
          <w:bCs/>
          <w:color w:val="062172" w:themeColor="accent1"/>
        </w:rPr>
        <w:t xml:space="preserve"> </w:t>
      </w:r>
      <w:r w:rsidR="00135F8E">
        <w:rPr>
          <w:rFonts w:ascii="Poppins" w:hAnsi="Poppins" w:cs="Poppins"/>
          <w:color w:val="062172" w:themeColor="accent1"/>
        </w:rPr>
        <w:t>regarding cofinancing additionality, modality and debt sustainability</w:t>
      </w:r>
      <w:r w:rsidRPr="004F0E34">
        <w:rPr>
          <w:rFonts w:ascii="Poppins" w:hAnsi="Poppins" w:cs="Poppins"/>
          <w:color w:val="062172" w:themeColor="accent1"/>
        </w:rPr>
        <w:t>, as ne</w:t>
      </w:r>
      <w:r w:rsidR="004F0E34">
        <w:rPr>
          <w:rFonts w:ascii="Poppins" w:hAnsi="Poppins" w:cs="Poppins"/>
          <w:color w:val="062172" w:themeColor="accent1"/>
        </w:rPr>
        <w:t>cessary</w:t>
      </w:r>
      <w:r w:rsidRPr="004F0E34">
        <w:rPr>
          <w:rFonts w:ascii="Poppins" w:hAnsi="Poppins" w:cs="Poppins"/>
          <w:color w:val="062172" w:themeColor="accent1"/>
        </w:rPr>
        <w:t>.</w:t>
      </w:r>
    </w:p>
    <w:p w14:paraId="01A5BB01" w14:textId="77777777" w:rsidR="00BD21E5" w:rsidRPr="00E7135E" w:rsidRDefault="00BD21E5" w:rsidP="004B43EA">
      <w:pPr>
        <w:tabs>
          <w:tab w:val="left" w:pos="9214"/>
        </w:tabs>
        <w:spacing w:after="0" w:line="240" w:lineRule="auto"/>
        <w:ind w:right="292"/>
        <w:jc w:val="both"/>
        <w:rPr>
          <w:rFonts w:cstheme="minorHAnsi"/>
          <w:b/>
          <w:bCs/>
          <w:color w:val="43D596"/>
        </w:rPr>
      </w:pPr>
      <w:r w:rsidRPr="00E7135E">
        <w:rPr>
          <w:rFonts w:cstheme="minorHAnsi"/>
          <w:b/>
          <w:bCs/>
          <w:color w:val="43D596"/>
        </w:rPr>
        <w:t>How do I submit this form?</w:t>
      </w:r>
    </w:p>
    <w:p w14:paraId="0475D82D" w14:textId="21DB0ECF" w:rsidR="00BD21E5" w:rsidRDefault="2446B7A5" w:rsidP="00374576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b/>
          <w:bCs/>
          <w:color w:val="062172" w:themeColor="accent1"/>
        </w:rPr>
      </w:pPr>
      <w:r w:rsidRPr="785E6852">
        <w:rPr>
          <w:rFonts w:ascii="Poppins" w:hAnsi="Poppins" w:cs="Poppins"/>
          <w:color w:val="062172" w:themeColor="accent1"/>
        </w:rPr>
        <w:t xml:space="preserve">You can sign electronically and send it </w:t>
      </w:r>
      <w:r w:rsidRPr="785E6852">
        <w:rPr>
          <w:rFonts w:ascii="Poppins" w:hAnsi="Poppins" w:cs="Poppins"/>
          <w:b/>
          <w:bCs/>
          <w:color w:val="062172" w:themeColor="accent1"/>
        </w:rPr>
        <w:t xml:space="preserve">by email, </w:t>
      </w:r>
      <w:r w:rsidRPr="785E6852">
        <w:rPr>
          <w:rFonts w:ascii="Poppins" w:hAnsi="Poppins" w:cs="Poppins"/>
          <w:color w:val="062172" w:themeColor="accent1"/>
        </w:rPr>
        <w:t xml:space="preserve">copying your GPE country </w:t>
      </w:r>
      <w:r w:rsidR="639D4E70" w:rsidRPr="785E6852">
        <w:rPr>
          <w:rFonts w:ascii="Poppins" w:hAnsi="Poppins" w:cs="Poppins"/>
          <w:color w:val="062172" w:themeColor="accent1"/>
        </w:rPr>
        <w:t xml:space="preserve">team </w:t>
      </w:r>
      <w:r w:rsidRPr="785E6852">
        <w:rPr>
          <w:rFonts w:ascii="Poppins" w:hAnsi="Poppins" w:cs="Poppins"/>
          <w:color w:val="062172" w:themeColor="accent1"/>
        </w:rPr>
        <w:t>lead, via:</w:t>
      </w:r>
      <w:r w:rsidR="00374576">
        <w:rPr>
          <w:rFonts w:ascii="Poppins" w:hAnsi="Poppins" w:cs="Poppins"/>
          <w:color w:val="062172" w:themeColor="accent1"/>
        </w:rPr>
        <w:t xml:space="preserve"> </w:t>
      </w:r>
      <w:hyperlink r:id="rId21" w:history="1">
        <w:r w:rsidR="001E79A8" w:rsidRPr="001E79A8">
          <w:rPr>
            <w:rStyle w:val="Hyperlink"/>
            <w:rFonts w:ascii="Poppins" w:hAnsi="Poppins" w:cs="Poppins"/>
            <w:u w:val="none"/>
          </w:rPr>
          <w:t>gpe_grant_submission@globalpartnership.org</w:t>
        </w:r>
      </w:hyperlink>
      <w:r w:rsidR="001E79A8">
        <w:rPr>
          <w:rFonts w:ascii="Poppins" w:hAnsi="Poppins" w:cs="Poppins"/>
        </w:rPr>
        <w:t xml:space="preserve"> </w:t>
      </w:r>
      <w:r w:rsidR="00BD21E5">
        <w:rPr>
          <w:rFonts w:ascii="Poppins" w:hAnsi="Poppins" w:cs="Poppins"/>
          <w:b/>
          <w:bCs/>
          <w:color w:val="062172" w:themeColor="accent1"/>
        </w:rPr>
        <w:t xml:space="preserve"> </w:t>
      </w:r>
    </w:p>
    <w:p w14:paraId="37F2EA80" w14:textId="77777777" w:rsidR="00BD21E5" w:rsidRPr="00E7135E" w:rsidRDefault="00BD21E5" w:rsidP="004B43EA">
      <w:pPr>
        <w:tabs>
          <w:tab w:val="left" w:pos="9214"/>
        </w:tabs>
        <w:spacing w:after="0" w:line="240" w:lineRule="auto"/>
        <w:ind w:right="292"/>
        <w:jc w:val="both"/>
        <w:rPr>
          <w:rFonts w:ascii="Poppins" w:hAnsi="Poppins" w:cs="Poppins"/>
          <w:b/>
          <w:bCs/>
          <w:color w:val="43D596"/>
        </w:rPr>
      </w:pPr>
      <w:r w:rsidRPr="00E7135E">
        <w:rPr>
          <w:rFonts w:ascii="Poppins" w:hAnsi="Poppins" w:cs="Poppins"/>
          <w:b/>
          <w:bCs/>
          <w:color w:val="43D596"/>
        </w:rPr>
        <w:t>What’s next?</w:t>
      </w:r>
    </w:p>
    <w:p w14:paraId="7D1AF428" w14:textId="4FD999F1" w:rsidR="00BD21E5" w:rsidRDefault="00BD21E5" w:rsidP="00462DBB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</w:rPr>
      </w:pPr>
      <w:r w:rsidRPr="660DB13F">
        <w:rPr>
          <w:rFonts w:ascii="Poppins" w:hAnsi="Poppins" w:cs="Poppins"/>
          <w:color w:val="062172" w:themeColor="accent1"/>
        </w:rPr>
        <w:t xml:space="preserve">Within </w:t>
      </w:r>
      <w:r w:rsidR="405B628C" w:rsidRPr="660DB13F">
        <w:rPr>
          <w:rFonts w:ascii="Poppins" w:hAnsi="Poppins" w:cs="Poppins"/>
          <w:b/>
          <w:bCs/>
          <w:color w:val="062172" w:themeColor="accent1"/>
        </w:rPr>
        <w:t xml:space="preserve">2 </w:t>
      </w:r>
      <w:r w:rsidRPr="660DB13F">
        <w:rPr>
          <w:rFonts w:ascii="Poppins" w:hAnsi="Poppins" w:cs="Poppins"/>
          <w:b/>
          <w:bCs/>
          <w:color w:val="062172" w:themeColor="accent1"/>
        </w:rPr>
        <w:t>weeks</w:t>
      </w:r>
      <w:r w:rsidRPr="660DB13F">
        <w:rPr>
          <w:rFonts w:ascii="Poppins" w:hAnsi="Poppins" w:cs="Poppins"/>
          <w:color w:val="062172" w:themeColor="accent1"/>
        </w:rPr>
        <w:t xml:space="preserve">, the GPE Secretariat will review this submission and </w:t>
      </w:r>
      <w:r w:rsidR="00906D59" w:rsidRPr="660DB13F">
        <w:rPr>
          <w:rFonts w:ascii="Poppins" w:hAnsi="Poppins" w:cs="Poppins"/>
          <w:color w:val="062172" w:themeColor="accent1"/>
        </w:rPr>
        <w:t>approve</w:t>
      </w:r>
      <w:r w:rsidRPr="660DB13F">
        <w:rPr>
          <w:rFonts w:ascii="Poppins" w:hAnsi="Poppins" w:cs="Poppins"/>
          <w:color w:val="062172" w:themeColor="accent1"/>
        </w:rPr>
        <w:t xml:space="preserve"> the amount sought for use in preparing the Multiplier application</w:t>
      </w:r>
      <w:r w:rsidR="00F40303" w:rsidRPr="660DB13F">
        <w:rPr>
          <w:rFonts w:ascii="Poppins" w:hAnsi="Poppins" w:cs="Poppins"/>
          <w:color w:val="062172" w:themeColor="accent1"/>
        </w:rPr>
        <w:t xml:space="preserve">, approve </w:t>
      </w:r>
      <w:r w:rsidR="00374576" w:rsidRPr="660DB13F">
        <w:rPr>
          <w:rFonts w:ascii="Poppins" w:hAnsi="Poppins" w:cs="Poppins"/>
          <w:color w:val="062172" w:themeColor="accent1"/>
        </w:rPr>
        <w:t xml:space="preserve">it </w:t>
      </w:r>
      <w:r w:rsidR="00F40303" w:rsidRPr="660DB13F">
        <w:rPr>
          <w:rFonts w:ascii="Poppins" w:hAnsi="Poppins" w:cs="Poppins"/>
          <w:color w:val="062172" w:themeColor="accent1"/>
        </w:rPr>
        <w:t xml:space="preserve">with clarifications, or </w:t>
      </w:r>
      <w:r w:rsidR="00374576" w:rsidRPr="660DB13F">
        <w:rPr>
          <w:rFonts w:ascii="Poppins" w:hAnsi="Poppins" w:cs="Poppins"/>
          <w:color w:val="062172" w:themeColor="accent1"/>
        </w:rPr>
        <w:t xml:space="preserve">make a </w:t>
      </w:r>
      <w:r w:rsidR="004B34D1" w:rsidRPr="660DB13F">
        <w:rPr>
          <w:rFonts w:ascii="Poppins" w:hAnsi="Poppins" w:cs="Poppins"/>
          <w:color w:val="062172" w:themeColor="accent1"/>
        </w:rPr>
        <w:t xml:space="preserve">request </w:t>
      </w:r>
      <w:r w:rsidR="00374576" w:rsidRPr="660DB13F">
        <w:rPr>
          <w:rFonts w:ascii="Poppins" w:hAnsi="Poppins" w:cs="Poppins"/>
          <w:color w:val="062172" w:themeColor="accent1"/>
        </w:rPr>
        <w:t xml:space="preserve">for </w:t>
      </w:r>
      <w:r w:rsidR="004B34D1" w:rsidRPr="660DB13F">
        <w:rPr>
          <w:rFonts w:ascii="Poppins" w:hAnsi="Poppins" w:cs="Poppins"/>
          <w:color w:val="062172" w:themeColor="accent1"/>
        </w:rPr>
        <w:t>clarifications</w:t>
      </w:r>
      <w:r w:rsidRPr="660DB13F">
        <w:rPr>
          <w:rFonts w:ascii="Poppins" w:hAnsi="Poppins" w:cs="Poppins"/>
          <w:color w:val="062172" w:themeColor="accent1"/>
        </w:rPr>
        <w:t>.</w:t>
      </w:r>
      <w:r w:rsidR="004B34D1" w:rsidRPr="660DB13F">
        <w:rPr>
          <w:rFonts w:ascii="Poppins" w:hAnsi="Poppins" w:cs="Poppins"/>
          <w:color w:val="062172" w:themeColor="accent1"/>
        </w:rPr>
        <w:t xml:space="preserve"> If clarifications are requested, the </w:t>
      </w:r>
      <w:r w:rsidR="00205448" w:rsidRPr="660DB13F">
        <w:rPr>
          <w:rFonts w:ascii="Poppins" w:hAnsi="Poppins" w:cs="Poppins"/>
          <w:color w:val="062172" w:themeColor="accent1"/>
        </w:rPr>
        <w:t xml:space="preserve">amount sought is not confirmed and the country </w:t>
      </w:r>
      <w:r w:rsidR="00376C99" w:rsidRPr="660DB13F">
        <w:rPr>
          <w:rFonts w:ascii="Poppins" w:hAnsi="Poppins" w:cs="Poppins"/>
          <w:color w:val="062172" w:themeColor="accent1"/>
        </w:rPr>
        <w:t>may be</w:t>
      </w:r>
      <w:r w:rsidR="00374576" w:rsidRPr="660DB13F">
        <w:rPr>
          <w:rFonts w:ascii="Poppins" w:hAnsi="Poppins" w:cs="Poppins"/>
          <w:color w:val="062172" w:themeColor="accent1"/>
        </w:rPr>
        <w:t xml:space="preserve"> asked to</w:t>
      </w:r>
      <w:r w:rsidR="00205448" w:rsidRPr="660DB13F">
        <w:rPr>
          <w:rFonts w:ascii="Poppins" w:hAnsi="Poppins" w:cs="Poppins"/>
          <w:color w:val="062172" w:themeColor="accent1"/>
        </w:rPr>
        <w:t xml:space="preserve"> submit a revised expression of interest.</w:t>
      </w:r>
      <w:r w:rsidRPr="660DB13F">
        <w:rPr>
          <w:rFonts w:ascii="Poppins" w:hAnsi="Poppins" w:cs="Poppins"/>
          <w:color w:val="062172" w:themeColor="accent1"/>
        </w:rPr>
        <w:t xml:space="preserve"> </w:t>
      </w:r>
    </w:p>
    <w:p w14:paraId="0E15A390" w14:textId="42BF34C1" w:rsidR="00BD21E5" w:rsidRDefault="00BD21E5" w:rsidP="00462DBB">
      <w:pPr>
        <w:tabs>
          <w:tab w:val="left" w:pos="9214"/>
        </w:tabs>
        <w:spacing w:line="240" w:lineRule="auto"/>
        <w:ind w:right="292"/>
        <w:jc w:val="both"/>
        <w:rPr>
          <w:rFonts w:ascii="Poppins" w:hAnsi="Poppins" w:cs="Poppins"/>
          <w:color w:val="062172" w:themeColor="accent1"/>
          <w:sz w:val="21"/>
          <w:szCs w:val="21"/>
        </w:rPr>
      </w:pPr>
      <w:r w:rsidRPr="008B4F8B">
        <w:rPr>
          <w:rFonts w:ascii="Poppins" w:hAnsi="Poppins" w:cs="Poppins"/>
          <w:color w:val="062172" w:themeColor="accent1"/>
          <w:sz w:val="21"/>
          <w:szCs w:val="21"/>
        </w:rPr>
        <w:t xml:space="preserve">For more information and help with this form, see the </w:t>
      </w:r>
      <w:hyperlink r:id="rId22" w:history="1">
        <w:r w:rsidR="00374576" w:rsidRPr="001E79A8">
          <w:rPr>
            <w:rStyle w:val="Hyperlink"/>
            <w:rFonts w:ascii="Poppins" w:hAnsi="Poppins" w:cs="Poppins"/>
            <w:b/>
            <w:bCs/>
            <w:sz w:val="21"/>
            <w:szCs w:val="21"/>
            <w:u w:val="none"/>
          </w:rPr>
          <w:t>GPE Multiplier guidelines</w:t>
        </w:r>
      </w:hyperlink>
      <w:r w:rsidRPr="008B4F8B">
        <w:rPr>
          <w:rFonts w:ascii="Poppins" w:hAnsi="Poppins" w:cs="Poppins"/>
          <w:color w:val="062172" w:themeColor="accent1"/>
          <w:sz w:val="21"/>
          <w:szCs w:val="21"/>
        </w:rPr>
        <w:t>.</w:t>
      </w:r>
    </w:p>
    <w:p w14:paraId="17915B77" w14:textId="429D5CCC" w:rsidR="00BD21E5" w:rsidRDefault="00BD21E5" w:rsidP="001C063C">
      <w:pPr>
        <w:spacing w:line="240" w:lineRule="auto"/>
        <w:ind w:right="9"/>
        <w:jc w:val="both"/>
        <w:rPr>
          <w:rFonts w:ascii="Poppins" w:hAnsi="Poppins" w:cs="Poppins"/>
          <w:color w:val="062172" w:themeColor="accent1"/>
          <w:sz w:val="21"/>
          <w:szCs w:val="21"/>
        </w:rPr>
      </w:pPr>
      <w:r>
        <w:rPr>
          <w:rFonts w:ascii="Poppins" w:hAnsi="Poppins" w:cs="Poppins"/>
          <w:color w:val="062172" w:themeColor="accent1"/>
          <w:sz w:val="21"/>
          <w:szCs w:val="21"/>
        </w:rPr>
        <w:br w:type="page"/>
      </w:r>
    </w:p>
    <w:tbl>
      <w:tblPr>
        <w:tblStyle w:val="TableGrid"/>
        <w:tblpPr w:leftFromText="181" w:rightFromText="181" w:vertAnchor="text" w:horzAnchor="margin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213"/>
        <w:gridCol w:w="4123"/>
      </w:tblGrid>
      <w:tr w:rsidR="002472D9" w:rsidRPr="005C42AE" w14:paraId="725197B0" w14:textId="77777777" w:rsidTr="00975A5E">
        <w:tc>
          <w:tcPr>
            <w:tcW w:w="9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570"/>
          </w:tcPr>
          <w:p w14:paraId="6B59E275" w14:textId="0A343A52" w:rsidR="002472D9" w:rsidRPr="002472D9" w:rsidRDefault="002472D9" w:rsidP="00FE3BE1">
            <w:pPr>
              <w:rPr>
                <w:rFonts w:asciiTheme="majorHAnsi" w:hAnsiTheme="majorHAnsi" w:cs="Poppins SemiBold"/>
                <w:color w:val="FFFFFF" w:themeColor="background1"/>
                <w:sz w:val="56"/>
                <w:szCs w:val="56"/>
              </w:rPr>
            </w:pPr>
            <w:r w:rsidRPr="002472D9">
              <w:rPr>
                <w:rFonts w:asciiTheme="majorHAnsi" w:hAnsiTheme="majorHAnsi" w:cs="Poppins SemiBold"/>
                <w:color w:val="43D596"/>
                <w:sz w:val="56"/>
                <w:szCs w:val="56"/>
              </w:rPr>
              <w:lastRenderedPageBreak/>
              <w:t>Introduction</w:t>
            </w:r>
          </w:p>
        </w:tc>
      </w:tr>
      <w:tr w:rsidR="00F91FBE" w:rsidRPr="005C42AE" w14:paraId="09412AE5" w14:textId="77777777" w:rsidTr="00975A5E">
        <w:tc>
          <w:tcPr>
            <w:tcW w:w="9350" w:type="dxa"/>
            <w:gridSpan w:val="2"/>
            <w:tcBorders>
              <w:top w:val="single" w:sz="4" w:space="0" w:color="auto"/>
              <w:left w:val="nil"/>
              <w:bottom w:val="single" w:sz="4" w:space="0" w:color="FFFFFF" w:themeColor="background1"/>
              <w:right w:val="nil"/>
            </w:tcBorders>
            <w:shd w:val="clear" w:color="auto" w:fill="43D596"/>
          </w:tcPr>
          <w:p w14:paraId="6CB224F8" w14:textId="77777777" w:rsidR="00F91FBE" w:rsidRPr="00E65189" w:rsidRDefault="00F91FBE" w:rsidP="00FE3BE1">
            <w:pPr>
              <w:rPr>
                <w:rFonts w:ascii="Poppins SemiBold" w:hAnsi="Poppins SemiBold" w:cs="Poppins SemiBold"/>
                <w:sz w:val="28"/>
                <w:szCs w:val="28"/>
              </w:rPr>
            </w:pPr>
            <w:r w:rsidRPr="00E65189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Overview</w:t>
            </w:r>
          </w:p>
        </w:tc>
      </w:tr>
      <w:tr w:rsidR="00F91FBE" w:rsidRPr="005C42AE" w14:paraId="0F8DAE92" w14:textId="77777777" w:rsidTr="001833A6">
        <w:tc>
          <w:tcPr>
            <w:tcW w:w="5220" w:type="dxa"/>
            <w:tcBorders>
              <w:top w:val="single" w:sz="4" w:space="0" w:color="FFFFFF" w:themeColor="background1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24173CC7" w14:textId="77777777" w:rsidR="00F91FBE" w:rsidRPr="000A4812" w:rsidRDefault="00F91FBE" w:rsidP="00FE3BE1">
            <w:pPr>
              <w:rPr>
                <w:rFonts w:ascii="Poppins" w:hAnsi="Poppins" w:cs="Poppins"/>
                <w:color w:val="062172"/>
              </w:rPr>
            </w:pPr>
            <w:r w:rsidRPr="000A4812">
              <w:rPr>
                <w:rFonts w:ascii="Poppins" w:hAnsi="Poppins" w:cs="Poppins"/>
                <w:color w:val="062172"/>
              </w:rPr>
              <w:t>Country or territory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-149609711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FFFFFF" w:themeColor="background1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2A8370DE" w14:textId="243B65A8" w:rsidR="00F91FBE" w:rsidRPr="000A4812" w:rsidRDefault="00AD17DD" w:rsidP="00FE3BE1">
                <w:pPr>
                  <w:rPr>
                    <w:rFonts w:ascii="Poppins" w:hAnsi="Poppins" w:cs="Poppins"/>
                    <w:b/>
                    <w:bCs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  <w:tr w:rsidR="00F91FBE" w:rsidRPr="005C42AE" w14:paraId="7D4D75A9" w14:textId="77777777" w:rsidTr="008F2576">
        <w:tc>
          <w:tcPr>
            <w:tcW w:w="522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496EDA2D" w14:textId="77777777" w:rsidR="00F91FBE" w:rsidRPr="000A4812" w:rsidRDefault="00F91FBE" w:rsidP="00FE3BE1">
            <w:pPr>
              <w:rPr>
                <w:rFonts w:ascii="Poppins" w:hAnsi="Poppins" w:cs="Poppins"/>
                <w:color w:val="062172"/>
              </w:rPr>
            </w:pPr>
            <w:r w:rsidRPr="000A4812">
              <w:rPr>
                <w:rFonts w:ascii="Poppins" w:hAnsi="Poppins" w:cs="Poppins"/>
                <w:color w:val="062172"/>
              </w:rPr>
              <w:t>Cofinancing in US dollars expected to be mobilized (total of Section 2)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-22068270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3CB4C099" w14:textId="15B7946F" w:rsidR="00F91FBE" w:rsidRPr="000A4812" w:rsidRDefault="000A4812" w:rsidP="00FE3BE1">
                <w:pPr>
                  <w:rPr>
                    <w:rFonts w:ascii="Poppins" w:hAnsi="Poppins" w:cs="Poppins"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  <w:tr w:rsidR="00F91FBE" w:rsidRPr="005C42AE" w14:paraId="7ADDE085" w14:textId="77777777" w:rsidTr="008F2576">
        <w:tc>
          <w:tcPr>
            <w:tcW w:w="522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1FA7CA8F" w14:textId="671EA3E8" w:rsidR="00335C84" w:rsidRPr="00FF7E63" w:rsidRDefault="00F91FBE" w:rsidP="00850C1F">
            <w:pPr>
              <w:rPr>
                <w:rFonts w:ascii="Poppins" w:hAnsi="Poppins" w:cs="Poppins"/>
                <w:color w:val="062172"/>
              </w:rPr>
            </w:pPr>
            <w:r w:rsidRPr="00FF7E63">
              <w:rPr>
                <w:rFonts w:ascii="Poppins" w:hAnsi="Poppins" w:cs="Poppins"/>
                <w:color w:val="062172"/>
              </w:rPr>
              <w:t>Coordinating agenc</w:t>
            </w:r>
            <w:r w:rsidR="00850C1F" w:rsidRPr="00FF7E63">
              <w:rPr>
                <w:rFonts w:ascii="Poppins" w:hAnsi="Poppins" w:cs="Poppins"/>
                <w:color w:val="062172"/>
              </w:rPr>
              <w:t>y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-144245671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031294AA" w14:textId="3EC614DB" w:rsidR="00F91FBE" w:rsidRPr="000A4812" w:rsidRDefault="000A4812" w:rsidP="00FE3BE1">
                <w:pPr>
                  <w:rPr>
                    <w:rFonts w:ascii="Poppins" w:hAnsi="Poppins" w:cs="Poppins"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  <w:tr w:rsidR="00F91FBE" w:rsidRPr="005C42AE" w14:paraId="69666CDA" w14:textId="77777777" w:rsidTr="008F2576">
        <w:tc>
          <w:tcPr>
            <w:tcW w:w="522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2CFB5950" w14:textId="780DFBA1" w:rsidR="00F91FBE" w:rsidRPr="00FF7E63" w:rsidRDefault="00F91FBE" w:rsidP="00850C1F">
            <w:pPr>
              <w:rPr>
                <w:rFonts w:ascii="Poppins" w:hAnsi="Poppins" w:cs="Poppins"/>
                <w:color w:val="062172"/>
              </w:rPr>
            </w:pPr>
            <w:r w:rsidRPr="00FF7E63">
              <w:rPr>
                <w:rFonts w:ascii="Poppins" w:hAnsi="Poppins" w:cs="Poppins"/>
                <w:color w:val="062172"/>
              </w:rPr>
              <w:t>Grant agent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79187525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419E1A5E" w14:textId="501AE7AE" w:rsidR="00F91FBE" w:rsidRPr="000A4812" w:rsidRDefault="000A4812" w:rsidP="00FE3BE1">
                <w:pPr>
                  <w:rPr>
                    <w:rFonts w:ascii="Poppins" w:hAnsi="Poppins" w:cs="Poppins"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  <w:tr w:rsidR="00F91FBE" w:rsidRPr="005C42AE" w14:paraId="5F7B3AF1" w14:textId="77777777" w:rsidTr="00FF7E63">
        <w:trPr>
          <w:trHeight w:val="685"/>
        </w:trPr>
        <w:tc>
          <w:tcPr>
            <w:tcW w:w="522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196AC5D5" w14:textId="55CF1EC6" w:rsidR="00F91FBE" w:rsidRPr="000A4812" w:rsidRDefault="00F91FBE" w:rsidP="00FE3BE1">
            <w:pPr>
              <w:rPr>
                <w:rFonts w:ascii="Poppins" w:hAnsi="Poppins" w:cs="Poppins"/>
                <w:color w:val="062172"/>
              </w:rPr>
            </w:pPr>
            <w:r w:rsidRPr="000A4812">
              <w:rPr>
                <w:rFonts w:ascii="Poppins" w:hAnsi="Poppins" w:cs="Poppins"/>
                <w:color w:val="062172"/>
              </w:rPr>
              <w:t xml:space="preserve">Total </w:t>
            </w:r>
            <w:r w:rsidR="00FF7E63">
              <w:rPr>
                <w:rFonts w:ascii="Poppins" w:hAnsi="Poppins" w:cs="Poppins"/>
                <w:color w:val="062172"/>
              </w:rPr>
              <w:t xml:space="preserve">amount </w:t>
            </w:r>
            <w:r w:rsidRPr="000A4812">
              <w:rPr>
                <w:rFonts w:ascii="Poppins" w:hAnsi="Poppins" w:cs="Poppins"/>
                <w:color w:val="062172"/>
              </w:rPr>
              <w:t xml:space="preserve">in US dollars </w:t>
            </w:r>
            <w:r w:rsidR="00FF7E63">
              <w:rPr>
                <w:rFonts w:ascii="Poppins" w:hAnsi="Poppins" w:cs="Poppins"/>
                <w:color w:val="062172"/>
              </w:rPr>
              <w:t xml:space="preserve">that will be </w:t>
            </w:r>
            <w:r w:rsidRPr="000A4812">
              <w:rPr>
                <w:rFonts w:ascii="Poppins" w:hAnsi="Poppins" w:cs="Poppins"/>
                <w:color w:val="062172"/>
              </w:rPr>
              <w:t>sought f</w:t>
            </w:r>
            <w:r w:rsidR="008E21BD" w:rsidRPr="000A4812">
              <w:rPr>
                <w:rFonts w:ascii="Poppins" w:hAnsi="Poppins" w:cs="Poppins"/>
                <w:color w:val="062172"/>
              </w:rPr>
              <w:t>r</w:t>
            </w:r>
            <w:r w:rsidR="00B130D6" w:rsidRPr="000A4812">
              <w:rPr>
                <w:rFonts w:ascii="Poppins" w:hAnsi="Poppins" w:cs="Poppins"/>
                <w:color w:val="062172"/>
              </w:rPr>
              <w:t>om</w:t>
            </w:r>
            <w:r w:rsidRPr="000A4812">
              <w:rPr>
                <w:rFonts w:ascii="Poppins" w:hAnsi="Poppins" w:cs="Poppins"/>
                <w:color w:val="062172"/>
              </w:rPr>
              <w:t xml:space="preserve"> the Multiplier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-134486555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30343FAA" w14:textId="3336DB0C" w:rsidR="00F91FBE" w:rsidRPr="000A4812" w:rsidRDefault="000A4812" w:rsidP="00FE3BE1">
                <w:pPr>
                  <w:rPr>
                    <w:rFonts w:ascii="Poppins" w:hAnsi="Poppins" w:cs="Poppins"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  <w:tr w:rsidR="00F91FBE" w:rsidRPr="005C42AE" w14:paraId="61A20059" w14:textId="77777777" w:rsidTr="00FF7E63">
        <w:trPr>
          <w:trHeight w:val="696"/>
        </w:trPr>
        <w:tc>
          <w:tcPr>
            <w:tcW w:w="522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 w:themeFill="background1" w:themeFillShade="F2"/>
          </w:tcPr>
          <w:p w14:paraId="159115C2" w14:textId="77777777" w:rsidR="00F91FBE" w:rsidRPr="000A4812" w:rsidRDefault="00F91FBE" w:rsidP="00FE3BE1">
            <w:pPr>
              <w:rPr>
                <w:rFonts w:ascii="Poppins" w:hAnsi="Poppins" w:cs="Poppins"/>
                <w:color w:val="062172"/>
              </w:rPr>
            </w:pPr>
            <w:r w:rsidRPr="000A4812">
              <w:rPr>
                <w:rFonts w:ascii="Poppins" w:hAnsi="Poppins" w:cs="Poppins"/>
                <w:color w:val="062172"/>
              </w:rPr>
              <w:t>Expected date for submitting Multiplier grant application</w:t>
            </w:r>
          </w:p>
        </w:tc>
        <w:sdt>
          <w:sdtPr>
            <w:rPr>
              <w:rFonts w:ascii="Poppins" w:hAnsi="Poppins" w:cs="Poppins"/>
              <w:color w:val="062172" w:themeColor="accent1"/>
            </w:rPr>
            <w:id w:val="-209098825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13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79FC5DA8" w14:textId="5A7E3738" w:rsidR="00F91FBE" w:rsidRPr="000A4812" w:rsidRDefault="000A4812" w:rsidP="00FE3BE1">
                <w:pPr>
                  <w:rPr>
                    <w:rFonts w:ascii="Poppins" w:hAnsi="Poppins" w:cs="Poppins"/>
                    <w:color w:val="062172" w:themeColor="accent1"/>
                  </w:rPr>
                </w:pPr>
                <w:r w:rsidRPr="000A4812">
                  <w:rPr>
                    <w:rFonts w:ascii="Poppins" w:hAnsi="Poppins" w:cs="Poppins"/>
                    <w:color w:val="062172" w:themeColor="accent1"/>
                  </w:rPr>
                  <w:t>Click here to enter text</w:t>
                </w:r>
                <w:r w:rsidR="007F3A53">
                  <w:rPr>
                    <w:rFonts w:ascii="Poppins" w:hAnsi="Poppins" w:cs="Poppins"/>
                    <w:color w:val="062172" w:themeColor="accent1"/>
                  </w:rPr>
                  <w:t>.</w:t>
                </w:r>
              </w:p>
            </w:tc>
          </w:sdtContent>
        </w:sdt>
      </w:tr>
    </w:tbl>
    <w:p w14:paraId="0E5F6C6D" w14:textId="174FB3E7" w:rsidR="009A64FE" w:rsidRPr="00886171" w:rsidRDefault="00E6104D" w:rsidP="00E7135E">
      <w:pPr>
        <w:spacing w:before="240" w:after="0" w:line="240" w:lineRule="auto"/>
        <w:jc w:val="both"/>
        <w:rPr>
          <w:rFonts w:ascii="Poppins SemiBold" w:hAnsi="Poppins SemiBold" w:cs="Poppins SemiBold"/>
          <w:color w:val="43D596"/>
          <w:sz w:val="28"/>
          <w:szCs w:val="28"/>
        </w:rPr>
      </w:pPr>
      <w:r>
        <w:rPr>
          <w:rFonts w:ascii="Poppins SemiBold" w:hAnsi="Poppins SemiBold" w:cs="Poppins SemiBold"/>
          <w:color w:val="43D596"/>
          <w:sz w:val="28"/>
          <w:szCs w:val="28"/>
        </w:rPr>
        <w:t>About the Multiplier</w:t>
      </w:r>
    </w:p>
    <w:p w14:paraId="52FAF899" w14:textId="4D91F803" w:rsidR="00FF7E63" w:rsidRPr="003E7DA8" w:rsidRDefault="346D928A" w:rsidP="00462DBB">
      <w:pPr>
        <w:spacing w:after="120" w:line="240" w:lineRule="auto"/>
        <w:ind w:right="292"/>
        <w:jc w:val="both"/>
        <w:rPr>
          <w:rFonts w:ascii="Poppins" w:hAnsi="Poppins" w:cs="Poppins"/>
          <w:color w:val="062172"/>
        </w:rPr>
      </w:pPr>
      <w:r w:rsidRPr="785E6852">
        <w:rPr>
          <w:rFonts w:ascii="Poppins" w:hAnsi="Poppins" w:cs="Poppins"/>
          <w:color w:val="062172" w:themeColor="accent1"/>
        </w:rPr>
        <w:t xml:space="preserve">The GPE Multiplier is an innovative finance instrument that catalyzes education system transformation by crowding in </w:t>
      </w:r>
      <w:r w:rsidRPr="785E6852">
        <w:rPr>
          <w:rFonts w:ascii="Poppins" w:hAnsi="Poppins" w:cs="Poppins"/>
          <w:b/>
          <w:bCs/>
          <w:color w:val="062172" w:themeColor="accent1"/>
        </w:rPr>
        <w:t xml:space="preserve">new and additional external funding </w:t>
      </w:r>
      <w:r w:rsidRPr="785E6852">
        <w:rPr>
          <w:rFonts w:ascii="Poppins" w:hAnsi="Poppins" w:cs="Poppins"/>
          <w:color w:val="062172" w:themeColor="accent1"/>
        </w:rPr>
        <w:t xml:space="preserve">for </w:t>
      </w:r>
      <w:r w:rsidR="04C8CDDC" w:rsidRPr="785E6852">
        <w:rPr>
          <w:rFonts w:ascii="Poppins" w:hAnsi="Poppins" w:cs="Poppins"/>
          <w:color w:val="062172" w:themeColor="accent1"/>
        </w:rPr>
        <w:t xml:space="preserve">implementation of </w:t>
      </w:r>
      <w:r w:rsidR="4AB99512" w:rsidRPr="785E6852">
        <w:rPr>
          <w:rFonts w:ascii="Poppins" w:hAnsi="Poppins" w:cs="Poppins"/>
          <w:color w:val="062172" w:themeColor="accent1"/>
        </w:rPr>
        <w:t>countries’ priorities for system transformation as</w:t>
      </w:r>
      <w:r w:rsidRPr="785E6852">
        <w:rPr>
          <w:rFonts w:ascii="Poppins" w:hAnsi="Poppins" w:cs="Poppins"/>
          <w:color w:val="062172" w:themeColor="accent1"/>
        </w:rPr>
        <w:t xml:space="preserve"> identified in the</w:t>
      </w:r>
      <w:r w:rsidR="3FBD74EA" w:rsidRPr="785E6852">
        <w:rPr>
          <w:rFonts w:ascii="Poppins" w:hAnsi="Poppins" w:cs="Poppins"/>
          <w:color w:val="062172" w:themeColor="accent1"/>
        </w:rPr>
        <w:t>ir</w:t>
      </w:r>
      <w:r w:rsidRPr="785E6852">
        <w:rPr>
          <w:rFonts w:ascii="Poppins" w:hAnsi="Poppins" w:cs="Poppins"/>
          <w:color w:val="062172" w:themeColor="accent1"/>
        </w:rPr>
        <w:t xml:space="preserve"> </w:t>
      </w:r>
      <w:hyperlink r:id="rId23" w:history="1">
        <w:r w:rsidRPr="001E79A8">
          <w:rPr>
            <w:rStyle w:val="Hyperlink"/>
            <w:rFonts w:ascii="Poppins" w:hAnsi="Poppins" w:cs="Poppins"/>
            <w:b/>
            <w:bCs/>
            <w:u w:val="none"/>
          </w:rPr>
          <w:t>partnership compact</w:t>
        </w:r>
      </w:hyperlink>
      <w:r w:rsidRPr="785E6852">
        <w:rPr>
          <w:rFonts w:ascii="Poppins" w:hAnsi="Poppins" w:cs="Poppins"/>
          <w:color w:val="062172" w:themeColor="accent1"/>
        </w:rPr>
        <w:t xml:space="preserve"> or, in its absence, an education sector plan or similar planning document. </w:t>
      </w:r>
    </w:p>
    <w:p w14:paraId="011FE69E" w14:textId="77777777" w:rsidR="00FF7E63" w:rsidRPr="00237298" w:rsidRDefault="00FF7E63" w:rsidP="00462DBB">
      <w:pPr>
        <w:spacing w:after="120" w:line="240" w:lineRule="auto"/>
        <w:ind w:right="292"/>
        <w:jc w:val="both"/>
        <w:rPr>
          <w:rFonts w:ascii="Poppins" w:hAnsi="Poppins" w:cs="Poppins"/>
          <w:color w:val="062172"/>
        </w:rPr>
      </w:pPr>
      <w:r w:rsidRPr="00237298">
        <w:rPr>
          <w:rFonts w:ascii="Poppins" w:hAnsi="Poppins" w:cs="Poppins"/>
          <w:color w:val="062172"/>
        </w:rPr>
        <w:t xml:space="preserve">The Multiplier works alongside other sources of external funding. It can be </w:t>
      </w:r>
      <w:r>
        <w:rPr>
          <w:rFonts w:ascii="Poppins" w:hAnsi="Poppins" w:cs="Poppins"/>
          <w:color w:val="062172"/>
        </w:rPr>
        <w:t>employed</w:t>
      </w:r>
      <w:r w:rsidRPr="00237298">
        <w:rPr>
          <w:rFonts w:ascii="Poppins" w:hAnsi="Poppins" w:cs="Poppins"/>
          <w:color w:val="062172"/>
        </w:rPr>
        <w:t xml:space="preserve"> as a grant or used to lower interest rate</w:t>
      </w:r>
      <w:r>
        <w:rPr>
          <w:rFonts w:ascii="Poppins" w:hAnsi="Poppins" w:cs="Poppins"/>
          <w:color w:val="062172"/>
        </w:rPr>
        <w:t>s</w:t>
      </w:r>
      <w:r w:rsidRPr="00237298">
        <w:rPr>
          <w:rFonts w:ascii="Poppins" w:hAnsi="Poppins" w:cs="Poppins"/>
          <w:color w:val="062172"/>
        </w:rPr>
        <w:t xml:space="preserve"> on concessional lending</w:t>
      </w:r>
      <w:r>
        <w:rPr>
          <w:rFonts w:ascii="Poppins" w:hAnsi="Poppins" w:cs="Poppins"/>
          <w:color w:val="062172"/>
        </w:rPr>
        <w:t xml:space="preserve"> (</w:t>
      </w:r>
      <w:r w:rsidRPr="00237298">
        <w:rPr>
          <w:rFonts w:ascii="Poppins" w:hAnsi="Poppins" w:cs="Poppins"/>
          <w:color w:val="062172"/>
        </w:rPr>
        <w:t>for example</w:t>
      </w:r>
      <w:r>
        <w:rPr>
          <w:rFonts w:ascii="Poppins" w:hAnsi="Poppins" w:cs="Poppins"/>
          <w:color w:val="062172"/>
        </w:rPr>
        <w:t>,</w:t>
      </w:r>
      <w:r w:rsidRPr="00237298">
        <w:rPr>
          <w:rFonts w:ascii="Poppins" w:hAnsi="Poppins" w:cs="Poppins"/>
          <w:color w:val="062172"/>
        </w:rPr>
        <w:t xml:space="preserve"> from multilateral development banks or bilateral donors</w:t>
      </w:r>
      <w:r>
        <w:rPr>
          <w:rFonts w:ascii="Poppins" w:hAnsi="Poppins" w:cs="Poppins"/>
          <w:color w:val="062172"/>
        </w:rPr>
        <w:t>)</w:t>
      </w:r>
      <w:r w:rsidRPr="00237298">
        <w:rPr>
          <w:rFonts w:ascii="Poppins" w:hAnsi="Poppins" w:cs="Poppins"/>
          <w:color w:val="062172"/>
        </w:rPr>
        <w:t>. It can also work alongside other, non-traditional sources of development finance.</w:t>
      </w:r>
    </w:p>
    <w:p w14:paraId="3FDEF77E" w14:textId="451CCBA0" w:rsidR="00FF7E63" w:rsidRDefault="346D928A" w:rsidP="00462DBB">
      <w:pPr>
        <w:spacing w:after="120" w:line="240" w:lineRule="auto"/>
        <w:ind w:right="292"/>
        <w:jc w:val="both"/>
        <w:rPr>
          <w:rFonts w:ascii="Poppins" w:hAnsi="Poppins" w:cs="Poppins"/>
          <w:color w:val="062172"/>
        </w:rPr>
      </w:pPr>
      <w:r w:rsidRPr="785E6852">
        <w:rPr>
          <w:rFonts w:ascii="Poppins" w:hAnsi="Poppins" w:cs="Poppins"/>
          <w:color w:val="062172" w:themeColor="accent1"/>
        </w:rPr>
        <w:t xml:space="preserve">Multiplier grants are </w:t>
      </w:r>
      <w:r w:rsidRPr="785E6852">
        <w:rPr>
          <w:rFonts w:ascii="Poppins" w:hAnsi="Poppins" w:cs="Poppins"/>
          <w:b/>
          <w:bCs/>
          <w:color w:val="062172" w:themeColor="accent1"/>
        </w:rPr>
        <w:t xml:space="preserve">supplemental </w:t>
      </w:r>
      <w:r w:rsidRPr="785E6852">
        <w:rPr>
          <w:rFonts w:ascii="Poppins" w:hAnsi="Poppins" w:cs="Poppins"/>
          <w:color w:val="062172" w:themeColor="accent1"/>
        </w:rPr>
        <w:t xml:space="preserve">to any other GPE support and do not affect existing grant amounts. GPE encourages countries to implement the Multiplier alongside the </w:t>
      </w:r>
      <w:r w:rsidRPr="785E6852">
        <w:rPr>
          <w:rFonts w:ascii="Poppins" w:hAnsi="Poppins" w:cs="Poppins"/>
          <w:b/>
          <w:bCs/>
          <w:color w:val="062172" w:themeColor="accent1"/>
        </w:rPr>
        <w:t>system transformation grant</w:t>
      </w:r>
      <w:r w:rsidRPr="785E6852">
        <w:rPr>
          <w:rFonts w:ascii="Poppins" w:hAnsi="Poppins" w:cs="Poppins"/>
          <w:color w:val="062172" w:themeColor="accent1"/>
        </w:rPr>
        <w:t xml:space="preserve"> to leverage the greatest financial support to </w:t>
      </w:r>
      <w:r w:rsidR="207AA39C" w:rsidRPr="785E6852">
        <w:rPr>
          <w:rFonts w:ascii="Poppins" w:hAnsi="Poppins" w:cs="Poppins"/>
          <w:color w:val="062172" w:themeColor="accent1"/>
        </w:rPr>
        <w:t xml:space="preserve">prioritized </w:t>
      </w:r>
      <w:r w:rsidRPr="785E6852">
        <w:rPr>
          <w:rFonts w:ascii="Poppins" w:hAnsi="Poppins" w:cs="Poppins"/>
          <w:color w:val="062172" w:themeColor="accent1"/>
        </w:rPr>
        <w:t xml:space="preserve">education reforms and minimize transaction costs. Similarly, eligible countries can access additional funding through the </w:t>
      </w:r>
      <w:hyperlink r:id="rId24" w:history="1">
        <w:r w:rsidRPr="001E79A8">
          <w:rPr>
            <w:rStyle w:val="Hyperlink"/>
            <w:rFonts w:ascii="Poppins" w:hAnsi="Poppins" w:cs="Poppins"/>
            <w:b/>
            <w:bCs/>
            <w:u w:val="none"/>
          </w:rPr>
          <w:t>Girls’ Education Accelerator</w:t>
        </w:r>
      </w:hyperlink>
      <w:r w:rsidRPr="785E6852">
        <w:rPr>
          <w:rFonts w:ascii="Poppins" w:hAnsi="Poppins" w:cs="Poppins"/>
          <w:color w:val="062172" w:themeColor="accent1"/>
        </w:rPr>
        <w:t>.</w:t>
      </w:r>
    </w:p>
    <w:p w14:paraId="694D0B83" w14:textId="65E37EB2" w:rsidR="00F77C19" w:rsidRPr="00002C3C" w:rsidRDefault="346D928A" w:rsidP="00462DBB">
      <w:pPr>
        <w:spacing w:after="120" w:line="240" w:lineRule="auto"/>
        <w:ind w:right="292"/>
        <w:jc w:val="both"/>
        <w:rPr>
          <w:rFonts w:ascii="Poppins" w:hAnsi="Poppins" w:cs="Poppins"/>
          <w:b/>
          <w:bCs/>
          <w:color w:val="FF0000"/>
        </w:rPr>
      </w:pPr>
      <w:r w:rsidRPr="785E6852">
        <w:rPr>
          <w:rFonts w:ascii="Poppins" w:hAnsi="Poppins" w:cs="Poppins"/>
          <w:color w:val="062172" w:themeColor="accent1"/>
        </w:rPr>
        <w:t xml:space="preserve">Each partner country has a </w:t>
      </w:r>
      <w:hyperlink r:id="rId25" w:history="1">
        <w:r w:rsidRPr="001E79A8">
          <w:rPr>
            <w:rStyle w:val="Hyperlink"/>
            <w:rFonts w:ascii="Poppins" w:hAnsi="Poppins" w:cs="Poppins"/>
            <w:b/>
            <w:bCs/>
            <w:u w:val="none"/>
          </w:rPr>
          <w:t>pre-determined ceiling</w:t>
        </w:r>
      </w:hyperlink>
      <w:r w:rsidRPr="785E6852">
        <w:rPr>
          <w:rFonts w:ascii="Poppins" w:hAnsi="Poppins" w:cs="Poppins"/>
          <w:color w:val="062172" w:themeColor="accent1"/>
        </w:rPr>
        <w:t xml:space="preserve"> for potential funding through the GPE Multiplier</w:t>
      </w:r>
      <w:r w:rsidR="1ED95A1B" w:rsidRPr="785E6852">
        <w:rPr>
          <w:rFonts w:ascii="Poppins" w:hAnsi="Poppins" w:cs="Poppins"/>
          <w:color w:val="062172" w:themeColor="accent1"/>
        </w:rPr>
        <w:t>,</w:t>
      </w:r>
      <w:r w:rsidRPr="785E6852">
        <w:rPr>
          <w:rFonts w:ascii="Poppins" w:hAnsi="Poppins" w:cs="Poppins"/>
          <w:color w:val="062172" w:themeColor="accent1"/>
        </w:rPr>
        <w:t xml:space="preserve"> set by the GPE Board. The </w:t>
      </w:r>
      <w:r w:rsidRPr="785E6852">
        <w:rPr>
          <w:rFonts w:ascii="Poppins" w:hAnsi="Poppins" w:cs="Poppins"/>
          <w:b/>
          <w:bCs/>
          <w:color w:val="062172" w:themeColor="accent1"/>
        </w:rPr>
        <w:t>actual amount</w:t>
      </w:r>
      <w:r w:rsidRPr="785E6852">
        <w:rPr>
          <w:rFonts w:ascii="Poppins" w:hAnsi="Poppins" w:cs="Poppins"/>
          <w:color w:val="062172" w:themeColor="accent1"/>
        </w:rPr>
        <w:t xml:space="preserve"> it receives is largely determined by the </w:t>
      </w:r>
      <w:r w:rsidRPr="785E6852">
        <w:rPr>
          <w:rFonts w:ascii="Poppins" w:hAnsi="Poppins" w:cs="Poppins"/>
          <w:b/>
          <w:bCs/>
          <w:color w:val="062172" w:themeColor="accent1"/>
        </w:rPr>
        <w:t>type of cofinancing</w:t>
      </w:r>
      <w:r w:rsidRPr="785E6852">
        <w:rPr>
          <w:rFonts w:ascii="Poppins" w:hAnsi="Poppins" w:cs="Poppins"/>
          <w:color w:val="062172" w:themeColor="accent1"/>
        </w:rPr>
        <w:t xml:space="preserve"> that unlocks the grant: the Multiplier provides US$1 for every U$3 from all development partners</w:t>
      </w:r>
      <w:r w:rsidR="6E062585" w:rsidRPr="785E6852">
        <w:rPr>
          <w:rFonts w:ascii="Poppins" w:hAnsi="Poppins" w:cs="Poppins"/>
          <w:color w:val="062172" w:themeColor="accent1"/>
        </w:rPr>
        <w:t>, while funding from</w:t>
      </w:r>
      <w:r w:rsidRPr="785E6852">
        <w:rPr>
          <w:rFonts w:ascii="Poppins" w:hAnsi="Poppins" w:cs="Poppins"/>
          <w:color w:val="062172" w:themeColor="accent1"/>
        </w:rPr>
        <w:t xml:space="preserve"> foundations</w:t>
      </w:r>
      <w:r w:rsidR="1C7F2D6B" w:rsidRPr="785E6852">
        <w:rPr>
          <w:rFonts w:ascii="Poppins" w:hAnsi="Poppins" w:cs="Poppins"/>
          <w:color w:val="062172" w:themeColor="accent1"/>
        </w:rPr>
        <w:t xml:space="preserve"> and the private sector</w:t>
      </w:r>
      <w:r w:rsidR="513544A6" w:rsidRPr="785E6852">
        <w:rPr>
          <w:rFonts w:ascii="Poppins" w:hAnsi="Poppins" w:cs="Poppins"/>
          <w:color w:val="062172" w:themeColor="accent1"/>
        </w:rPr>
        <w:t xml:space="preserve"> is matched </w:t>
      </w:r>
      <w:r w:rsidRPr="785E6852">
        <w:rPr>
          <w:rFonts w:ascii="Poppins" w:hAnsi="Poppins" w:cs="Poppins"/>
          <w:color w:val="062172" w:themeColor="accent1"/>
        </w:rPr>
        <w:t>dollar</w:t>
      </w:r>
      <w:r w:rsidR="1D764FB8" w:rsidRPr="785E6852">
        <w:rPr>
          <w:rFonts w:ascii="Poppins" w:hAnsi="Poppins" w:cs="Poppins"/>
          <w:color w:val="062172" w:themeColor="accent1"/>
        </w:rPr>
        <w:t xml:space="preserve"> </w:t>
      </w:r>
      <w:r w:rsidRPr="785E6852">
        <w:rPr>
          <w:rFonts w:ascii="Poppins" w:hAnsi="Poppins" w:cs="Poppins"/>
          <w:color w:val="062172" w:themeColor="accent1"/>
        </w:rPr>
        <w:t>for</w:t>
      </w:r>
      <w:r w:rsidR="1D764FB8" w:rsidRPr="785E6852">
        <w:rPr>
          <w:rFonts w:ascii="Poppins" w:hAnsi="Poppins" w:cs="Poppins"/>
          <w:color w:val="062172" w:themeColor="accent1"/>
        </w:rPr>
        <w:t xml:space="preserve"> </w:t>
      </w:r>
      <w:r w:rsidRPr="785E6852">
        <w:rPr>
          <w:rFonts w:ascii="Poppins" w:hAnsi="Poppins" w:cs="Poppins"/>
          <w:color w:val="062172" w:themeColor="accent1"/>
        </w:rPr>
        <w:t xml:space="preserve">dollar. GPE asks for specific confirmation that both the source of cofinancing and the education program it supports have been </w:t>
      </w:r>
      <w:r w:rsidR="00703D48">
        <w:rPr>
          <w:rFonts w:ascii="Poppins" w:hAnsi="Poppins" w:cs="Poppins"/>
          <w:color w:val="062172" w:themeColor="accent1"/>
        </w:rPr>
        <w:t xml:space="preserve">endorsed by </w:t>
      </w:r>
      <w:r w:rsidRPr="785E6852">
        <w:rPr>
          <w:rFonts w:ascii="Poppins" w:hAnsi="Poppins" w:cs="Poppins"/>
          <w:b/>
          <w:bCs/>
          <w:color w:val="062172" w:themeColor="accent1"/>
        </w:rPr>
        <w:t>the country’s local education group.</w:t>
      </w:r>
      <w:r w:rsidR="00AE2B1B">
        <w:rPr>
          <w:rFonts w:ascii="Poppins" w:hAnsi="Poppins" w:cs="Poppins"/>
          <w:b/>
          <w:bCs/>
          <w:color w:val="062172" w:themeColor="accent1"/>
        </w:rPr>
        <w:t xml:space="preserve"> </w:t>
      </w:r>
    </w:p>
    <w:p w14:paraId="5E78B293" w14:textId="77777777" w:rsidR="00462DBB" w:rsidRDefault="00462DBB" w:rsidP="00462DBB">
      <w:pPr>
        <w:spacing w:after="120" w:line="240" w:lineRule="auto"/>
        <w:ind w:right="434"/>
        <w:jc w:val="both"/>
        <w:rPr>
          <w:rFonts w:ascii="Poppins" w:hAnsi="Poppins" w:cs="Poppins"/>
          <w:color w:val="062172"/>
        </w:rPr>
      </w:pPr>
    </w:p>
    <w:p w14:paraId="74EF0B3D" w14:textId="69D9F306" w:rsidR="009A64FE" w:rsidRPr="00335C84" w:rsidRDefault="007F6216" w:rsidP="00E7135E">
      <w:pPr>
        <w:spacing w:after="0" w:line="240" w:lineRule="auto"/>
        <w:ind w:right="434"/>
        <w:jc w:val="both"/>
        <w:rPr>
          <w:rFonts w:ascii="Poppins" w:hAnsi="Poppins" w:cs="Poppins"/>
          <w:color w:val="062172"/>
        </w:rPr>
      </w:pPr>
      <w:r w:rsidRPr="007F6216">
        <w:rPr>
          <w:rFonts w:ascii="Poppins" w:hAnsi="Poppins" w:cs="Poppins"/>
          <w:b/>
          <w:bCs/>
          <w:color w:val="43D596"/>
          <w:sz w:val="28"/>
          <w:szCs w:val="28"/>
        </w:rPr>
        <w:lastRenderedPageBreak/>
        <w:t>Obtaining the Multiplier</w:t>
      </w:r>
    </w:p>
    <w:p w14:paraId="6DE4AA1A" w14:textId="0B1FB24B" w:rsidR="00B30CF6" w:rsidRDefault="1AE36279" w:rsidP="00B30CF6">
      <w:pPr>
        <w:spacing w:after="120" w:line="240" w:lineRule="auto"/>
        <w:ind w:right="292"/>
        <w:jc w:val="both"/>
        <w:rPr>
          <w:rFonts w:ascii="Poppins" w:hAnsi="Poppins" w:cs="Poppins"/>
          <w:color w:val="062172"/>
        </w:rPr>
      </w:pPr>
      <w:r w:rsidRPr="785E6852">
        <w:rPr>
          <w:rFonts w:ascii="Poppins" w:hAnsi="Poppins" w:cs="Poppins"/>
          <w:color w:val="062172" w:themeColor="accent1"/>
        </w:rPr>
        <w:t>All </w:t>
      </w:r>
      <w:hyperlink r:id="rId26" w:history="1">
        <w:r w:rsidR="003B341B" w:rsidRPr="00D007A7">
          <w:rPr>
            <w:rStyle w:val="Hyperlink"/>
            <w:rFonts w:ascii="Poppins" w:hAnsi="Poppins" w:cs="Poppins"/>
            <w:b/>
            <w:bCs/>
            <w:u w:val="none"/>
          </w:rPr>
          <w:t>partner</w:t>
        </w:r>
        <w:r w:rsidRPr="00D007A7">
          <w:rPr>
            <w:rStyle w:val="Hyperlink"/>
            <w:rFonts w:ascii="Poppins" w:hAnsi="Poppins" w:cs="Poppins"/>
            <w:b/>
            <w:bCs/>
            <w:u w:val="none"/>
          </w:rPr>
          <w:t xml:space="preserve"> countries</w:t>
        </w:r>
        <w:r w:rsidRPr="00D007A7">
          <w:rPr>
            <w:rStyle w:val="Hyperlink"/>
            <w:rFonts w:ascii="Poppins" w:hAnsi="Poppins" w:cs="Poppins"/>
            <w:u w:val="none"/>
          </w:rPr>
          <w:t> </w:t>
        </w:r>
      </w:hyperlink>
      <w:r w:rsidRPr="785E6852">
        <w:rPr>
          <w:rFonts w:ascii="Poppins" w:hAnsi="Poppins" w:cs="Poppins"/>
          <w:color w:val="062172" w:themeColor="accent1"/>
        </w:rPr>
        <w:t xml:space="preserve">can access a Multiplier grant. Countries applying for the Multiplier will have </w:t>
      </w:r>
      <w:r w:rsidRPr="785E6852">
        <w:rPr>
          <w:rFonts w:ascii="Poppins" w:hAnsi="Poppins" w:cs="Poppins"/>
          <w:b/>
          <w:bCs/>
          <w:color w:val="062172" w:themeColor="accent1"/>
        </w:rPr>
        <w:t>already completed</w:t>
      </w:r>
      <w:r w:rsidRPr="785E6852">
        <w:rPr>
          <w:rFonts w:ascii="Poppins" w:hAnsi="Poppins" w:cs="Poppins"/>
          <w:color w:val="062172" w:themeColor="accent1"/>
        </w:rPr>
        <w:t xml:space="preserve"> the diagnostic and planning phases that precede GPE funding (figure 1). These involve </w:t>
      </w:r>
      <w:r w:rsidR="59F0DC7B" w:rsidRPr="785E6852">
        <w:rPr>
          <w:rFonts w:ascii="Poppins" w:hAnsi="Poppins" w:cs="Poppins"/>
          <w:color w:val="062172" w:themeColor="accent1"/>
        </w:rPr>
        <w:t xml:space="preserve">analyzing </w:t>
      </w:r>
      <w:r w:rsidRPr="785E6852">
        <w:rPr>
          <w:rFonts w:ascii="Poppins" w:hAnsi="Poppins" w:cs="Poppins"/>
          <w:color w:val="062172" w:themeColor="accent1"/>
        </w:rPr>
        <w:t xml:space="preserve">the </w:t>
      </w:r>
      <w:hyperlink r:id="rId27" w:history="1">
        <w:r w:rsidRPr="00D007A7">
          <w:rPr>
            <w:rStyle w:val="Hyperlink"/>
            <w:rFonts w:ascii="Poppins" w:hAnsi="Poppins" w:cs="Poppins"/>
            <w:b/>
            <w:bCs/>
            <w:u w:val="none"/>
          </w:rPr>
          <w:t>enabling factors</w:t>
        </w:r>
      </w:hyperlink>
      <w:r w:rsidRPr="785E6852">
        <w:rPr>
          <w:rFonts w:ascii="Poppins" w:hAnsi="Poppins" w:cs="Poppins"/>
          <w:color w:val="062172" w:themeColor="accent1"/>
        </w:rPr>
        <w:t xml:space="preserve"> for education system transformation </w:t>
      </w:r>
      <w:r w:rsidR="59F0DC7B" w:rsidRPr="785E6852">
        <w:rPr>
          <w:rFonts w:ascii="Poppins" w:hAnsi="Poppins" w:cs="Poppins"/>
          <w:color w:val="062172" w:themeColor="accent1"/>
        </w:rPr>
        <w:t xml:space="preserve">and </w:t>
      </w:r>
      <w:r w:rsidR="6D26068C" w:rsidRPr="785E6852">
        <w:rPr>
          <w:rFonts w:ascii="Poppins" w:hAnsi="Poppins" w:cs="Poppins"/>
          <w:color w:val="062172" w:themeColor="accent1"/>
        </w:rPr>
        <w:t xml:space="preserve">assessment </w:t>
      </w:r>
      <w:r w:rsidRPr="785E6852">
        <w:rPr>
          <w:rFonts w:ascii="Poppins" w:hAnsi="Poppins" w:cs="Poppins"/>
          <w:color w:val="062172" w:themeColor="accent1"/>
        </w:rPr>
        <w:t xml:space="preserve">by the </w:t>
      </w:r>
      <w:hyperlink r:id="rId28" w:history="1">
        <w:r w:rsidRPr="00D007A7">
          <w:rPr>
            <w:rStyle w:val="Hyperlink"/>
            <w:rFonts w:ascii="Poppins" w:hAnsi="Poppins" w:cs="Poppins"/>
            <w:b/>
            <w:bCs/>
            <w:u w:val="none"/>
          </w:rPr>
          <w:t>Independent Technical Advisory Panel (ITAP)</w:t>
        </w:r>
      </w:hyperlink>
      <w:r w:rsidRPr="785E6852">
        <w:rPr>
          <w:rFonts w:ascii="Poppins" w:hAnsi="Poppins" w:cs="Poppins"/>
          <w:b/>
          <w:bCs/>
          <w:color w:val="062172" w:themeColor="accent1"/>
        </w:rPr>
        <w:t xml:space="preserve">. </w:t>
      </w:r>
      <w:r w:rsidRPr="785E6852">
        <w:rPr>
          <w:rFonts w:ascii="Poppins" w:hAnsi="Poppins" w:cs="Poppins"/>
          <w:color w:val="062172" w:themeColor="accent1"/>
        </w:rPr>
        <w:t xml:space="preserve">It is expected that the country will also have completed, or be nearing finalization, of a </w:t>
      </w:r>
      <w:r w:rsidRPr="785E6852">
        <w:rPr>
          <w:rFonts w:ascii="Poppins" w:hAnsi="Poppins" w:cs="Poppins"/>
          <w:b/>
          <w:bCs/>
          <w:color w:val="062172" w:themeColor="accent1"/>
        </w:rPr>
        <w:t>partnership</w:t>
      </w:r>
      <w:r w:rsidRPr="785E6852">
        <w:rPr>
          <w:rFonts w:ascii="Poppins" w:hAnsi="Poppins" w:cs="Poppins"/>
          <w:color w:val="062172" w:themeColor="accent1"/>
        </w:rPr>
        <w:t xml:space="preserve"> </w:t>
      </w:r>
      <w:r w:rsidRPr="785E6852">
        <w:rPr>
          <w:rFonts w:ascii="Poppins" w:hAnsi="Poppins" w:cs="Poppins"/>
          <w:b/>
          <w:bCs/>
          <w:color w:val="062172" w:themeColor="accent1"/>
        </w:rPr>
        <w:t xml:space="preserve">compact </w:t>
      </w:r>
      <w:r w:rsidRPr="785E6852">
        <w:rPr>
          <w:rFonts w:ascii="Poppins" w:hAnsi="Poppins" w:cs="Poppins"/>
          <w:color w:val="062172" w:themeColor="accent1"/>
        </w:rPr>
        <w:t>specifying the priority education reform to be supported by GPE funding.</w:t>
      </w:r>
      <w:r w:rsidR="6112A113" w:rsidRPr="785E6852">
        <w:rPr>
          <w:rFonts w:ascii="Poppins" w:hAnsi="Poppins" w:cs="Poppins"/>
          <w:color w:val="062172" w:themeColor="accent1"/>
        </w:rPr>
        <w:t xml:space="preserve"> </w:t>
      </w:r>
    </w:p>
    <w:p w14:paraId="3043E6C8" w14:textId="668DCDA7" w:rsidR="00FF181A" w:rsidRDefault="00881E8D" w:rsidP="00B30CF6">
      <w:pPr>
        <w:spacing w:after="120" w:line="240" w:lineRule="auto"/>
        <w:ind w:right="292"/>
        <w:jc w:val="both"/>
        <w:rPr>
          <w:rFonts w:ascii="Poppins" w:eastAsia="Helvetica Neue Light" w:hAnsi="Poppins" w:cs="Poppins"/>
          <w:color w:val="062172"/>
        </w:rPr>
      </w:pPr>
      <w:r>
        <w:rPr>
          <w:rFonts w:ascii="Poppins" w:eastAsia="Helvetica Neue Light" w:hAnsi="Poppins" w:cs="Poppins"/>
          <w:noProof/>
          <w:color w:val="062172"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69177467" wp14:editId="306D6B90">
                <wp:simplePos x="0" y="0"/>
                <wp:positionH relativeFrom="column">
                  <wp:posOffset>-281940</wp:posOffset>
                </wp:positionH>
                <wp:positionV relativeFrom="paragraph">
                  <wp:posOffset>535609</wp:posOffset>
                </wp:positionV>
                <wp:extent cx="6515100" cy="4184015"/>
                <wp:effectExtent l="0" t="0" r="19050" b="2603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4184015"/>
                          <a:chOff x="0" y="0"/>
                          <a:chExt cx="6515100" cy="4184015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6515100" cy="4184015"/>
                            <a:chOff x="0" y="0"/>
                            <a:chExt cx="6515100" cy="4184015"/>
                          </a:xfrm>
                        </wpg:grpSpPr>
                        <wps:wsp>
                          <wps:cNvPr id="6" name="Rectangle: Rounded Corners 6"/>
                          <wps:cNvSpPr/>
                          <wps:spPr>
                            <a:xfrm>
                              <a:off x="3045349" y="397566"/>
                              <a:ext cx="1137036" cy="3665551"/>
                            </a:xfrm>
                            <a:prstGeom prst="roundRect">
                              <a:avLst/>
                            </a:prstGeom>
                            <a:solidFill>
                              <a:schemeClr val="accent5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172" y="469127"/>
                              <a:ext cx="6357620" cy="35382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0" y="0"/>
                              <a:ext cx="6515100" cy="418401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367" y="31806"/>
                            <a:ext cx="5984221" cy="427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E6212B" w14:textId="0E04A663" w:rsidR="00512824" w:rsidRDefault="00512824">
                              <w:r w:rsidRPr="004702FB">
                                <w:rPr>
                                  <w:rFonts w:ascii="Poppins SemiBold" w:eastAsia="Helvetica Neue Light" w:hAnsi="Poppins SemiBold" w:cs="Poppins SemiBold"/>
                                  <w:color w:val="062172"/>
                                </w:rPr>
                                <w:t xml:space="preserve">Figure 1. </w:t>
                              </w:r>
                              <w:r w:rsidRPr="004D513C">
                                <w:rPr>
                                  <w:rFonts w:ascii="Poppins" w:eastAsia="Helvetica Neue Light" w:hAnsi="Poppins" w:cs="Poppins"/>
                                  <w:color w:val="062172"/>
                                </w:rPr>
                                <w:t>Stages in obtaining a GPE Multiplier, highlighting the expression of intere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77467" id="Group 11" o:spid="_x0000_s1030" style="position:absolute;left:0;text-align:left;margin-left:-22.2pt;margin-top:42.15pt;width:513pt;height:329.45pt;z-index:251658252" coordsize="65151,41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">
                <v:group id="Group 10" o:spid="_x0000_s1031" style="position:absolute;width:65151;height:41840" coordsize="65151,4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oundrect id="Rectangle: Rounded Corners 6" o:spid="_x0000_s1032" style="position:absolute;left:30453;top:3975;width:11370;height:366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" fillcolor="#ebf9f2 [664]" strokecolor="#43d596 [3205]" strokeweight="1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33" type="#_x0000_t75" style="position:absolute;left:1351;top:4691;width:63576;height:35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">
                    <v:imagedata r:id="rId30" o:title=""/>
                  </v:shape>
                  <v:rect id="Rectangle 4" o:spid="_x0000_s1034" style="position:absolute;width:65151;height:418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" filled="f" strokecolor="#43d596 [3205]" strokeweight="1.5pt"/>
                </v:group>
                <v:shape id="Text Box 2" o:spid="_x0000_s1035" type="#_x0000_t202" style="position:absolute;left:1033;top:318;width:59842;height:42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00E6212B" w14:textId="0E04A663" w:rsidR="00512824" w:rsidRDefault="00512824">
                        <w:r w:rsidRPr="004702FB">
                          <w:rPr>
                            <w:rFonts w:ascii="Poppins SemiBold" w:eastAsia="Helvetica Neue Light" w:hAnsi="Poppins SemiBold" w:cs="Poppins SemiBold"/>
                            <w:color w:val="062172"/>
                          </w:rPr>
                          <w:t xml:space="preserve">Figure 1. </w:t>
                        </w:r>
                        <w:r w:rsidRPr="004D513C">
                          <w:rPr>
                            <w:rFonts w:ascii="Poppins" w:eastAsia="Helvetica Neue Light" w:hAnsi="Poppins" w:cs="Poppins"/>
                            <w:color w:val="062172"/>
                          </w:rPr>
                          <w:t>Stages in obtaining a GPE Multiplier, highlighting the expression of interest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1AE36279" w:rsidRPr="007C6743">
        <w:rPr>
          <w:rFonts w:ascii="Poppins" w:eastAsia="Helvetica Neue Light" w:hAnsi="Poppins" w:cs="Poppins"/>
          <w:color w:val="062172"/>
        </w:rPr>
        <w:t>Countries that</w:t>
      </w:r>
      <w:r w:rsidR="1AE36279" w:rsidRPr="00EC7CE6">
        <w:rPr>
          <w:rFonts w:ascii="Poppins" w:eastAsia="Helvetica Neue Light" w:hAnsi="Poppins" w:cs="Poppins"/>
          <w:b/>
          <w:bCs/>
          <w:color w:val="062172"/>
        </w:rPr>
        <w:t xml:space="preserve"> already have a </w:t>
      </w:r>
      <w:r w:rsidR="1AE36279" w:rsidDel="00B416C3">
        <w:rPr>
          <w:rFonts w:ascii="Poppins" w:eastAsia="Helvetica Neue Light" w:hAnsi="Poppins" w:cs="Poppins"/>
          <w:b/>
          <w:bCs/>
          <w:color w:val="062172"/>
        </w:rPr>
        <w:t>partnership c</w:t>
      </w:r>
      <w:r w:rsidR="1AE36279" w:rsidRPr="785E6852">
        <w:rPr>
          <w:rFonts w:ascii="Poppins" w:eastAsia="Helvetica Neue Light" w:hAnsi="Poppins" w:cs="Poppins"/>
          <w:b/>
          <w:bCs/>
          <w:color w:val="062172" w:themeColor="accent1"/>
        </w:rPr>
        <w:t>ompact</w:t>
      </w:r>
      <w:r w:rsidR="1AE36279" w:rsidRPr="00EC7CE6" w:rsidDel="00B416C3">
        <w:rPr>
          <w:rFonts w:ascii="Poppins" w:eastAsia="Helvetica Neue Light" w:hAnsi="Poppins" w:cs="Poppins"/>
          <w:b/>
          <w:bCs/>
          <w:color w:val="062172"/>
        </w:rPr>
        <w:t xml:space="preserve"> </w:t>
      </w:r>
      <w:r w:rsidR="1AE36279" w:rsidRPr="007C6743">
        <w:rPr>
          <w:rFonts w:ascii="Poppins" w:eastAsia="Helvetica Neue Light" w:hAnsi="Poppins" w:cs="Poppins"/>
          <w:color w:val="062172"/>
        </w:rPr>
        <w:t>need only an approved expression of interest</w:t>
      </w:r>
      <w:r w:rsidR="1AE36279" w:rsidRPr="003E7DA8">
        <w:rPr>
          <w:rFonts w:ascii="Poppins" w:eastAsia="Helvetica Neue Light" w:hAnsi="Poppins" w:cs="Poppins"/>
          <w:color w:val="062172"/>
        </w:rPr>
        <w:t xml:space="preserve"> to </w:t>
      </w:r>
      <w:r w:rsidR="6112A113">
        <w:rPr>
          <w:rFonts w:ascii="Poppins" w:eastAsia="Helvetica Neue Light" w:hAnsi="Poppins" w:cs="Poppins"/>
          <w:color w:val="062172"/>
        </w:rPr>
        <w:t>apply for the</w:t>
      </w:r>
      <w:r w:rsidR="1AE36279">
        <w:rPr>
          <w:rFonts w:ascii="Poppins" w:eastAsia="Helvetica Neue Light" w:hAnsi="Poppins" w:cs="Poppins"/>
          <w:color w:val="062172"/>
        </w:rPr>
        <w:t xml:space="preserve"> Multiplier</w:t>
      </w:r>
      <w:r w:rsidR="1AE36279" w:rsidRPr="003E7DA8">
        <w:rPr>
          <w:rFonts w:ascii="Poppins" w:eastAsia="Helvetica Neue Light" w:hAnsi="Poppins" w:cs="Poppins"/>
          <w:color w:val="062172"/>
        </w:rPr>
        <w:t>.</w:t>
      </w:r>
    </w:p>
    <w:p w14:paraId="37F9423A" w14:textId="0F421E98" w:rsidR="00FF181A" w:rsidRDefault="1AE36279" w:rsidP="00512824">
      <w:pPr>
        <w:spacing w:before="240" w:after="120" w:line="240" w:lineRule="auto"/>
        <w:ind w:right="292"/>
        <w:jc w:val="both"/>
        <w:rPr>
          <w:rFonts w:ascii="Poppins" w:hAnsi="Poppins" w:cs="Poppins"/>
          <w:color w:val="062172"/>
        </w:rPr>
      </w:pPr>
      <w:r w:rsidRPr="785E6852">
        <w:rPr>
          <w:rFonts w:ascii="Poppins" w:eastAsia="Helvetica Neue Light" w:hAnsi="Poppins" w:cs="Poppins"/>
          <w:color w:val="062172" w:themeColor="accent1"/>
        </w:rPr>
        <w:t xml:space="preserve">Countries without a </w:t>
      </w:r>
      <w:r w:rsidR="004B43EA">
        <w:rPr>
          <w:rFonts w:ascii="Poppins" w:eastAsia="Helvetica Neue Light" w:hAnsi="Poppins" w:cs="Poppins"/>
          <w:color w:val="062172" w:themeColor="accent1"/>
        </w:rPr>
        <w:t xml:space="preserve">partnership </w:t>
      </w:r>
      <w:r w:rsidRPr="785E6852">
        <w:rPr>
          <w:rFonts w:ascii="Poppins" w:eastAsia="Helvetica Neue Light" w:hAnsi="Poppins" w:cs="Poppins"/>
          <w:color w:val="062172" w:themeColor="accent1"/>
        </w:rPr>
        <w:t xml:space="preserve">compact are encouraged to develop one in parallel to completing this expression of interest. If a compact is not yet in place, a country can base the focus areas in this expression of interest on an education sector plan or similar high-level plan (see table 1). </w:t>
      </w:r>
      <w:r w:rsidRPr="785E6852">
        <w:rPr>
          <w:rFonts w:ascii="Poppins" w:eastAsia="Helvetica Neue Light" w:hAnsi="Poppins" w:cs="Poppins"/>
          <w:b/>
          <w:bCs/>
          <w:color w:val="062172" w:themeColor="accent1"/>
        </w:rPr>
        <w:t xml:space="preserve">However, the country will still need to seek an assessment of the enabling factors </w:t>
      </w:r>
      <w:r w:rsidR="067ECFB8" w:rsidRPr="785E6852">
        <w:rPr>
          <w:rFonts w:ascii="Poppins" w:eastAsia="Helvetica Neue Light" w:hAnsi="Poppins" w:cs="Poppins"/>
          <w:b/>
          <w:bCs/>
          <w:color w:val="062172" w:themeColor="accent1"/>
        </w:rPr>
        <w:t xml:space="preserve">by </w:t>
      </w:r>
      <w:r w:rsidRPr="785E6852">
        <w:rPr>
          <w:rFonts w:ascii="Poppins" w:eastAsia="Helvetica Neue Light" w:hAnsi="Poppins" w:cs="Poppins"/>
          <w:b/>
          <w:bCs/>
          <w:color w:val="062172" w:themeColor="accent1"/>
        </w:rPr>
        <w:t>ITAP.</w:t>
      </w:r>
    </w:p>
    <w:p w14:paraId="33D51BA9" w14:textId="77777777" w:rsidR="00881E8D" w:rsidRDefault="1AE36279" w:rsidP="00462DBB">
      <w:pPr>
        <w:spacing w:after="120"/>
        <w:ind w:right="292"/>
        <w:jc w:val="both"/>
        <w:rPr>
          <w:rFonts w:ascii="Poppins" w:eastAsia="Helvetica Neue Light" w:hAnsi="Poppins" w:cs="Poppins"/>
          <w:color w:val="062172" w:themeColor="accent1"/>
        </w:rPr>
      </w:pPr>
      <w:r w:rsidRPr="785E6852">
        <w:rPr>
          <w:rFonts w:ascii="Poppins" w:hAnsi="Poppins" w:cs="Poppins"/>
          <w:color w:val="062172" w:themeColor="accent1"/>
        </w:rPr>
        <w:t xml:space="preserve">To determine the amount of each Multiplier, the GPE Secretariat confirms the </w:t>
      </w:r>
      <w:r w:rsidRPr="785E6852">
        <w:rPr>
          <w:rFonts w:ascii="Poppins" w:hAnsi="Poppins" w:cs="Poppins"/>
          <w:b/>
          <w:bCs/>
          <w:color w:val="062172" w:themeColor="accent1"/>
        </w:rPr>
        <w:t>additional and new cofinancing</w:t>
      </w:r>
      <w:r w:rsidRPr="785E6852">
        <w:rPr>
          <w:rFonts w:ascii="Poppins" w:hAnsi="Poppins" w:cs="Poppins"/>
          <w:color w:val="062172" w:themeColor="accent1"/>
        </w:rPr>
        <w:t xml:space="preserve"> set out in this document</w:t>
      </w:r>
      <w:r w:rsidRPr="785E6852">
        <w:rPr>
          <w:rFonts w:ascii="Poppins" w:eastAsia="Helvetica Neue Light" w:hAnsi="Poppins" w:cs="Poppins"/>
          <w:color w:val="062172" w:themeColor="accent1"/>
        </w:rPr>
        <w:t xml:space="preserve">. </w:t>
      </w:r>
    </w:p>
    <w:p w14:paraId="706E6E0E" w14:textId="70C43FEB" w:rsidR="00FF181A" w:rsidRDefault="1AE36279" w:rsidP="00462DBB">
      <w:pPr>
        <w:spacing w:after="120"/>
        <w:ind w:right="292"/>
        <w:jc w:val="both"/>
        <w:rPr>
          <w:rFonts w:ascii="Poppins" w:eastAsia="Helvetica Neue" w:hAnsi="Poppins" w:cs="Poppins"/>
          <w:color w:val="062172"/>
        </w:rPr>
      </w:pPr>
      <w:r w:rsidRPr="785E6852">
        <w:rPr>
          <w:rFonts w:ascii="Poppins" w:eastAsia="Helvetica Neue Light" w:hAnsi="Poppins" w:cs="Poppins"/>
          <w:color w:val="062172" w:themeColor="accent1"/>
        </w:rPr>
        <w:lastRenderedPageBreak/>
        <w:t xml:space="preserve">As such, the expression of interest is not a grant application. Rather, it allows the partner country and GPE to assess </w:t>
      </w:r>
      <w:r w:rsidRPr="785E6852">
        <w:rPr>
          <w:rFonts w:ascii="Poppins" w:eastAsia="Helvetica Neue" w:hAnsi="Poppins" w:cs="Poppins"/>
          <w:color w:val="062172" w:themeColor="accent1"/>
        </w:rPr>
        <w:t xml:space="preserve">three criteria central to the Multiplier achieving its goal of crowding in funding: </w:t>
      </w:r>
      <w:r w:rsidRPr="785E6852">
        <w:rPr>
          <w:rFonts w:ascii="Poppins" w:eastAsia="Helvetica Neue" w:hAnsi="Poppins" w:cs="Poppins"/>
          <w:b/>
          <w:bCs/>
          <w:color w:val="062172" w:themeColor="accent1"/>
        </w:rPr>
        <w:t xml:space="preserve">additionality, cofinancing modality </w:t>
      </w:r>
      <w:r w:rsidRPr="785E6852">
        <w:rPr>
          <w:rFonts w:ascii="Poppins" w:eastAsia="Helvetica Neue" w:hAnsi="Poppins" w:cs="Poppins"/>
          <w:color w:val="062172" w:themeColor="accent1"/>
        </w:rPr>
        <w:t xml:space="preserve">and </w:t>
      </w:r>
      <w:r w:rsidRPr="785E6852">
        <w:rPr>
          <w:rFonts w:ascii="Poppins" w:eastAsia="Helvetica Neue" w:hAnsi="Poppins" w:cs="Poppins"/>
          <w:b/>
          <w:bCs/>
          <w:color w:val="062172" w:themeColor="accent1"/>
        </w:rPr>
        <w:t>debt sustainability</w:t>
      </w:r>
      <w:r w:rsidRPr="785E6852">
        <w:rPr>
          <w:rFonts w:ascii="Poppins" w:eastAsia="Helvetica Neue" w:hAnsi="Poppins" w:cs="Poppins"/>
          <w:color w:val="062172" w:themeColor="accent1"/>
        </w:rPr>
        <w:t xml:space="preserve">. GPE also asks for a description of the </w:t>
      </w:r>
      <w:r w:rsidRPr="785E6852">
        <w:rPr>
          <w:rFonts w:ascii="Poppins" w:eastAsia="Helvetica Neue" w:hAnsi="Poppins" w:cs="Poppins"/>
          <w:b/>
          <w:bCs/>
          <w:color w:val="062172" w:themeColor="accent1"/>
        </w:rPr>
        <w:t>focus areas</w:t>
      </w:r>
      <w:r w:rsidRPr="785E6852">
        <w:rPr>
          <w:rFonts w:ascii="Poppins" w:eastAsia="Helvetica Neue" w:hAnsi="Poppins" w:cs="Poppins"/>
          <w:color w:val="062172" w:themeColor="accent1"/>
        </w:rPr>
        <w:t xml:space="preserve"> and </w:t>
      </w:r>
      <w:r w:rsidRPr="785E6852">
        <w:rPr>
          <w:rFonts w:ascii="Poppins" w:eastAsia="Helvetica Neue" w:hAnsi="Poppins" w:cs="Poppins"/>
          <w:b/>
          <w:bCs/>
          <w:color w:val="062172" w:themeColor="accent1"/>
        </w:rPr>
        <w:t>education subsectors</w:t>
      </w:r>
      <w:r w:rsidRPr="785E6852">
        <w:rPr>
          <w:rFonts w:ascii="Poppins" w:eastAsia="Helvetica Neue" w:hAnsi="Poppins" w:cs="Poppins"/>
          <w:color w:val="062172" w:themeColor="accent1"/>
        </w:rPr>
        <w:t xml:space="preserve"> supported by the cofinancing and the Multiplier. </w:t>
      </w:r>
    </w:p>
    <w:p w14:paraId="6A63224E" w14:textId="77777777" w:rsidR="0039154D" w:rsidRPr="003E7DA8" w:rsidRDefault="004B43EA" w:rsidP="00462DBB">
      <w:pPr>
        <w:spacing w:before="120" w:after="120"/>
        <w:ind w:right="292"/>
        <w:jc w:val="both"/>
        <w:rPr>
          <w:rFonts w:ascii="Poppins" w:eastAsia="Helvetica Neue" w:hAnsi="Poppins" w:cs="Poppins"/>
          <w:color w:val="062172"/>
        </w:rPr>
      </w:pPr>
      <w:r>
        <w:rPr>
          <w:rFonts w:ascii="Poppins" w:eastAsia="Helvetica Neue Light" w:hAnsi="Poppins" w:cs="Poppins"/>
          <w:noProof/>
          <w:color w:val="06217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AE180" wp14:editId="219B0C4B">
                <wp:simplePos x="0" y="0"/>
                <wp:positionH relativeFrom="margin">
                  <wp:posOffset>-139148</wp:posOffset>
                </wp:positionH>
                <wp:positionV relativeFrom="paragraph">
                  <wp:posOffset>721056</wp:posOffset>
                </wp:positionV>
                <wp:extent cx="6202018" cy="3633470"/>
                <wp:effectExtent l="0" t="0" r="2794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018" cy="36334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1109C91" id="Rectangle 5" o:spid="_x0000_s1026" style="position:absolute;margin-left:-10.95pt;margin-top:56.8pt;width:488.35pt;height:286.1pt;z-index:2516531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" filled="f" strokecolor="#43d596 [3205]" strokeweight="1.5pt">
                <w10:wrap anchorx="margin"/>
              </v:rect>
            </w:pict>
          </mc:Fallback>
        </mc:AlternateContent>
      </w:r>
      <w:r w:rsidR="0039154D">
        <w:rPr>
          <w:rFonts w:ascii="Poppins" w:eastAsia="Helvetica Neue" w:hAnsi="Poppins" w:cs="Poppins"/>
          <w:color w:val="062172"/>
        </w:rPr>
        <w:t>C</w:t>
      </w:r>
      <w:r w:rsidR="0039154D" w:rsidRPr="003E7DA8">
        <w:rPr>
          <w:rFonts w:ascii="Poppins" w:eastAsia="Helvetica Neue" w:hAnsi="Poppins" w:cs="Poppins"/>
          <w:color w:val="062172"/>
        </w:rPr>
        <w:t xml:space="preserve">ofinancing </w:t>
      </w:r>
      <w:r w:rsidR="0039154D">
        <w:rPr>
          <w:rFonts w:ascii="Poppins" w:eastAsia="Helvetica Neue" w:hAnsi="Poppins" w:cs="Poppins"/>
          <w:color w:val="062172"/>
        </w:rPr>
        <w:t xml:space="preserve">to be </w:t>
      </w:r>
      <w:r w:rsidR="0039154D" w:rsidRPr="003E7DA8">
        <w:rPr>
          <w:rFonts w:ascii="Poppins" w:eastAsia="Helvetica Neue" w:hAnsi="Poppins" w:cs="Poppins"/>
          <w:color w:val="062172"/>
        </w:rPr>
        <w:t xml:space="preserve">used to unlock the Multiplier does not have to be disbursed or formally committed </w:t>
      </w:r>
      <w:r w:rsidR="0039154D">
        <w:rPr>
          <w:rFonts w:ascii="Poppins" w:eastAsia="Helvetica Neue" w:hAnsi="Poppins" w:cs="Poppins"/>
          <w:color w:val="062172"/>
        </w:rPr>
        <w:t>when submitting this expression of interest</w:t>
      </w:r>
      <w:r w:rsidR="0039154D" w:rsidRPr="003E7DA8">
        <w:rPr>
          <w:rFonts w:ascii="Poppins" w:eastAsia="Helvetica Neue" w:hAnsi="Poppins" w:cs="Poppins"/>
          <w:color w:val="062172"/>
        </w:rPr>
        <w:t xml:space="preserve">. </w:t>
      </w:r>
      <w:r w:rsidR="0039154D">
        <w:rPr>
          <w:rFonts w:ascii="Poppins" w:eastAsia="Helvetica Neue" w:hAnsi="Poppins" w:cs="Poppins"/>
          <w:color w:val="062172"/>
        </w:rPr>
        <w:t>I</w:t>
      </w:r>
      <w:r w:rsidR="0039154D" w:rsidRPr="003E7DA8">
        <w:rPr>
          <w:rFonts w:ascii="Poppins" w:eastAsia="Helvetica Neue" w:hAnsi="Poppins" w:cs="Poppins"/>
          <w:color w:val="062172"/>
        </w:rPr>
        <w:t>t must</w:t>
      </w:r>
      <w:r w:rsidR="0039154D">
        <w:rPr>
          <w:rFonts w:ascii="Poppins" w:eastAsia="Helvetica Neue" w:hAnsi="Poppins" w:cs="Poppins"/>
          <w:color w:val="062172"/>
        </w:rPr>
        <w:t>, however,</w:t>
      </w:r>
      <w:r w:rsidR="0039154D" w:rsidRPr="003E7DA8">
        <w:rPr>
          <w:rFonts w:ascii="Poppins" w:eastAsia="Helvetica Neue" w:hAnsi="Poppins" w:cs="Poppins"/>
          <w:color w:val="062172"/>
        </w:rPr>
        <w:t xml:space="preserve"> be credible and likely to be mobilized.</w:t>
      </w:r>
      <w:r w:rsidR="0039154D">
        <w:rPr>
          <w:rFonts w:ascii="Poppins" w:eastAsia="Helvetica Neue" w:hAnsi="Poppins" w:cs="Poppins"/>
          <w:color w:val="062172"/>
        </w:rPr>
        <w:t xml:space="preserve"> </w:t>
      </w:r>
    </w:p>
    <w:p w14:paraId="3660468C" w14:textId="1C7B6E56" w:rsidR="009A64FE" w:rsidRPr="004D513C" w:rsidRDefault="002B6F79" w:rsidP="009B23ED">
      <w:pPr>
        <w:spacing w:before="120" w:after="120" w:line="22" w:lineRule="atLeast"/>
        <w:rPr>
          <w:rFonts w:ascii="Poppins SemiBold" w:eastAsia="Helvetica Neue" w:hAnsi="Poppins SemiBold" w:cs="Poppins SemiBold"/>
          <w:color w:val="062172"/>
          <w:sz w:val="20"/>
          <w:szCs w:val="20"/>
        </w:rPr>
      </w:pPr>
      <w:r w:rsidRPr="004D513C">
        <w:rPr>
          <w:rFonts w:ascii="Poppins SemiBold" w:eastAsia="Helvetica Neue" w:hAnsi="Poppins SemiBold" w:cs="Poppins SemiBold"/>
          <w:color w:val="062172"/>
          <w:sz w:val="20"/>
          <w:szCs w:val="20"/>
        </w:rPr>
        <w:t xml:space="preserve">Table 1. </w:t>
      </w:r>
      <w:r w:rsidRPr="004D513C">
        <w:rPr>
          <w:rFonts w:ascii="Poppins" w:eastAsia="Helvetica Neue" w:hAnsi="Poppins" w:cs="Poppins"/>
          <w:color w:val="062172"/>
          <w:sz w:val="20"/>
          <w:szCs w:val="20"/>
        </w:rPr>
        <w:t xml:space="preserve">Central considerations in determining </w:t>
      </w:r>
      <w:r w:rsidR="008E21BD" w:rsidRPr="004D513C">
        <w:rPr>
          <w:rFonts w:ascii="Poppins" w:eastAsia="Helvetica Neue" w:hAnsi="Poppins" w:cs="Poppins"/>
          <w:color w:val="062172"/>
          <w:sz w:val="20"/>
          <w:szCs w:val="20"/>
        </w:rPr>
        <w:t>the</w:t>
      </w:r>
      <w:r w:rsidR="004D513C">
        <w:rPr>
          <w:rFonts w:ascii="Poppins" w:eastAsia="Helvetica Neue" w:hAnsi="Poppins" w:cs="Poppins"/>
          <w:color w:val="062172"/>
          <w:sz w:val="20"/>
          <w:szCs w:val="20"/>
        </w:rPr>
        <w:t xml:space="preserve"> Multiplier grant amount</w:t>
      </w:r>
    </w:p>
    <w:tbl>
      <w:tblPr>
        <w:tblStyle w:val="TableGrid"/>
        <w:tblW w:w="9355" w:type="dxa"/>
        <w:tblBorders>
          <w:top w:val="single" w:sz="4" w:space="0" w:color="43D596"/>
          <w:left w:val="single" w:sz="4" w:space="0" w:color="43D596"/>
          <w:bottom w:val="single" w:sz="4" w:space="0" w:color="43D596"/>
          <w:right w:val="single" w:sz="4" w:space="0" w:color="43D596"/>
          <w:insideH w:val="single" w:sz="4" w:space="0" w:color="43D596"/>
          <w:insideV w:val="single" w:sz="4" w:space="0" w:color="43D596"/>
        </w:tblBorders>
        <w:tblLook w:val="04A0" w:firstRow="1" w:lastRow="0" w:firstColumn="1" w:lastColumn="0" w:noHBand="0" w:noVBand="1"/>
      </w:tblPr>
      <w:tblGrid>
        <w:gridCol w:w="1885"/>
        <w:gridCol w:w="7470"/>
      </w:tblGrid>
      <w:tr w:rsidR="004D513C" w:rsidRPr="00BA6E59" w14:paraId="543F4E45" w14:textId="77777777" w:rsidTr="785E6852">
        <w:trPr>
          <w:trHeight w:val="617"/>
        </w:trPr>
        <w:tc>
          <w:tcPr>
            <w:tcW w:w="1885" w:type="dxa"/>
            <w:tcBorders>
              <w:top w:val="single" w:sz="4" w:space="0" w:color="43D596" w:themeColor="accent2"/>
              <w:left w:val="single" w:sz="4" w:space="0" w:color="43D596" w:themeColor="accent2"/>
              <w:bottom w:val="single" w:sz="4" w:space="0" w:color="43D596" w:themeColor="accent2"/>
              <w:right w:val="single" w:sz="4" w:space="0" w:color="43D596" w:themeColor="accent2"/>
            </w:tcBorders>
            <w:shd w:val="clear" w:color="auto" w:fill="43D596" w:themeFill="accent2"/>
          </w:tcPr>
          <w:p w14:paraId="7CAB6814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  <w:t>Additionality</w:t>
            </w:r>
          </w:p>
        </w:tc>
        <w:tc>
          <w:tcPr>
            <w:tcW w:w="7470" w:type="dxa"/>
            <w:tcBorders>
              <w:left w:val="single" w:sz="4" w:space="0" w:color="43D596" w:themeColor="accent2"/>
            </w:tcBorders>
          </w:tcPr>
          <w:p w14:paraId="56C4BACE" w14:textId="77777777" w:rsidR="004D513C" w:rsidRPr="002C0870" w:rsidRDefault="004D513C" w:rsidP="00F05029">
            <w:pPr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The cofinancing is </w:t>
            </w:r>
            <w:r w:rsidRPr="0089715F">
              <w:rPr>
                <w:rFonts w:ascii="Poppins" w:eastAsia="Helvetica Neue" w:hAnsi="Poppins" w:cs="Poppins"/>
                <w:b/>
                <w:bCs/>
                <w:color w:val="062172"/>
                <w:sz w:val="20"/>
                <w:szCs w:val="20"/>
              </w:rPr>
              <w:t>unlikely</w:t>
            </w: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 to have been mobilized or mobilized as quickly for education if</w:t>
            </w:r>
            <w:r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 the</w:t>
            </w: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 Multiplier funding were not available.</w:t>
            </w:r>
          </w:p>
        </w:tc>
      </w:tr>
      <w:tr w:rsidR="004D513C" w:rsidRPr="00BA6E59" w14:paraId="34A6E2B6" w14:textId="77777777" w:rsidTr="785E6852">
        <w:trPr>
          <w:trHeight w:val="1263"/>
        </w:trPr>
        <w:tc>
          <w:tcPr>
            <w:tcW w:w="1885" w:type="dxa"/>
            <w:tcBorders>
              <w:top w:val="single" w:sz="4" w:space="0" w:color="43D596" w:themeColor="accent2"/>
              <w:left w:val="single" w:sz="4" w:space="0" w:color="43D596" w:themeColor="accent2"/>
              <w:bottom w:val="single" w:sz="4" w:space="0" w:color="43D596" w:themeColor="accent2"/>
              <w:right w:val="single" w:sz="4" w:space="0" w:color="43D596" w:themeColor="accent2"/>
            </w:tcBorders>
            <w:shd w:val="clear" w:color="auto" w:fill="43D596" w:themeFill="accent2"/>
          </w:tcPr>
          <w:p w14:paraId="1BAA9A50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  <w:t>Focus areas</w:t>
            </w:r>
          </w:p>
        </w:tc>
        <w:tc>
          <w:tcPr>
            <w:tcW w:w="7470" w:type="dxa"/>
            <w:tcBorders>
              <w:left w:val="single" w:sz="4" w:space="0" w:color="43D596" w:themeColor="accent2"/>
            </w:tcBorders>
          </w:tcPr>
          <w:p w14:paraId="7AEEC274" w14:textId="172E51C8" w:rsidR="004D513C" w:rsidRPr="002C0870" w:rsidRDefault="5FEEDE0E" w:rsidP="00F05029">
            <w:pPr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</w:pPr>
            <w:bookmarkStart w:id="1" w:name="_Hlk112158378"/>
            <w:r w:rsidRPr="785E6852">
              <w:rPr>
                <w:rFonts w:ascii="Poppins" w:eastAsia="Helvetica Neue" w:hAnsi="Poppins" w:cs="Poppins"/>
                <w:color w:val="062172" w:themeColor="accent1"/>
                <w:sz w:val="20"/>
                <w:szCs w:val="20"/>
              </w:rPr>
              <w:t xml:space="preserve">The Multiplier and the cofinancing will support </w:t>
            </w:r>
            <w:r w:rsidRPr="785E6852">
              <w:rPr>
                <w:rFonts w:ascii="Poppins" w:eastAsia="Helvetica Neue" w:hAnsi="Poppins" w:cs="Poppins"/>
                <w:b/>
                <w:bCs/>
                <w:color w:val="062172" w:themeColor="accent1"/>
                <w:sz w:val="20"/>
                <w:szCs w:val="20"/>
              </w:rPr>
              <w:t>programs</w:t>
            </w:r>
            <w:r w:rsidRPr="785E6852">
              <w:rPr>
                <w:rFonts w:ascii="Poppins" w:eastAsia="Helvetica Neue" w:hAnsi="Poppins" w:cs="Poppins"/>
                <w:color w:val="062172" w:themeColor="accent1"/>
                <w:sz w:val="20"/>
                <w:szCs w:val="20"/>
              </w:rPr>
              <w:t xml:space="preserve"> that target education outcomes or areas of work identified in the country’s partnership compact or, in its absence, an education sector plan or similar high-level planning document. </w:t>
            </w:r>
            <w:bookmarkEnd w:id="1"/>
          </w:p>
        </w:tc>
      </w:tr>
      <w:tr w:rsidR="004D513C" w:rsidRPr="00BA6E59" w14:paraId="0E72EA8F" w14:textId="77777777" w:rsidTr="785E6852">
        <w:tc>
          <w:tcPr>
            <w:tcW w:w="1885" w:type="dxa"/>
            <w:tcBorders>
              <w:top w:val="single" w:sz="4" w:space="0" w:color="43D596" w:themeColor="accent2"/>
              <w:left w:val="single" w:sz="4" w:space="0" w:color="43D596" w:themeColor="accent2"/>
              <w:bottom w:val="single" w:sz="4" w:space="0" w:color="43D596" w:themeColor="accent2"/>
              <w:right w:val="single" w:sz="4" w:space="0" w:color="43D596" w:themeColor="accent2"/>
            </w:tcBorders>
            <w:shd w:val="clear" w:color="auto" w:fill="43D596" w:themeFill="accent2"/>
          </w:tcPr>
          <w:p w14:paraId="015442A7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  <w:t>Subsectors</w:t>
            </w:r>
          </w:p>
        </w:tc>
        <w:tc>
          <w:tcPr>
            <w:tcW w:w="7470" w:type="dxa"/>
            <w:tcBorders>
              <w:left w:val="single" w:sz="4" w:space="0" w:color="43D596" w:themeColor="accent2"/>
            </w:tcBorders>
          </w:tcPr>
          <w:p w14:paraId="188DAEAD" w14:textId="34BD14CE" w:rsidR="004D513C" w:rsidRPr="002C0870" w:rsidRDefault="5FEEDE0E" w:rsidP="00F05029">
            <w:pPr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</w:pPr>
            <w:r w:rsidRPr="785E6852">
              <w:rPr>
                <w:rFonts w:ascii="Poppins" w:eastAsia="Helvetica Neue" w:hAnsi="Poppins" w:cs="Poppins"/>
                <w:color w:val="062172" w:themeColor="accent1"/>
                <w:sz w:val="20"/>
                <w:szCs w:val="20"/>
              </w:rPr>
              <w:t xml:space="preserve">The intended sectoral apportioning of the Multiplier and its cofinancing target GPE’s priority subsectors of </w:t>
            </w:r>
            <w:r w:rsidRPr="785E6852">
              <w:rPr>
                <w:rFonts w:ascii="Poppins" w:eastAsia="Helvetica Neue" w:hAnsi="Poppins" w:cs="Poppins"/>
                <w:b/>
                <w:bCs/>
                <w:color w:val="062172" w:themeColor="accent1"/>
                <w:sz w:val="20"/>
                <w:szCs w:val="20"/>
              </w:rPr>
              <w:t xml:space="preserve">pre-primary, primary, lower </w:t>
            </w:r>
            <w:r w:rsidR="09F27B61" w:rsidRPr="785E6852">
              <w:rPr>
                <w:rFonts w:ascii="Poppins" w:eastAsia="Helvetica Neue" w:hAnsi="Poppins" w:cs="Poppins"/>
                <w:b/>
                <w:bCs/>
                <w:color w:val="062172" w:themeColor="accent1"/>
                <w:sz w:val="20"/>
                <w:szCs w:val="20"/>
              </w:rPr>
              <w:t xml:space="preserve">and upper </w:t>
            </w:r>
            <w:r w:rsidRPr="785E6852">
              <w:rPr>
                <w:rFonts w:ascii="Poppins" w:eastAsia="Helvetica Neue" w:hAnsi="Poppins" w:cs="Poppins"/>
                <w:b/>
                <w:bCs/>
                <w:color w:val="062172" w:themeColor="accent1"/>
                <w:sz w:val="20"/>
                <w:szCs w:val="20"/>
              </w:rPr>
              <w:t>secondary education.</w:t>
            </w:r>
            <w:r w:rsidRPr="785E6852">
              <w:rPr>
                <w:rFonts w:ascii="Poppins" w:eastAsia="Helvetica Neue" w:hAnsi="Poppins" w:cs="Poppins"/>
                <w:color w:val="062172" w:themeColor="accent1"/>
                <w:sz w:val="20"/>
                <w:szCs w:val="20"/>
              </w:rPr>
              <w:t xml:space="preserve">  </w:t>
            </w:r>
          </w:p>
        </w:tc>
      </w:tr>
      <w:tr w:rsidR="004D513C" w:rsidRPr="00BA6E59" w14:paraId="79FA5838" w14:textId="77777777" w:rsidTr="785E6852">
        <w:tc>
          <w:tcPr>
            <w:tcW w:w="1885" w:type="dxa"/>
            <w:tcBorders>
              <w:top w:val="single" w:sz="4" w:space="0" w:color="43D596" w:themeColor="accent2"/>
              <w:left w:val="single" w:sz="4" w:space="0" w:color="43D596" w:themeColor="accent2"/>
              <w:bottom w:val="single" w:sz="4" w:space="0" w:color="43D596" w:themeColor="accent2"/>
              <w:right w:val="single" w:sz="4" w:space="0" w:color="43D596" w:themeColor="accent2"/>
            </w:tcBorders>
            <w:shd w:val="clear" w:color="auto" w:fill="43D596" w:themeFill="accent2"/>
          </w:tcPr>
          <w:p w14:paraId="699D2868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  <w:t>Modality</w:t>
            </w:r>
          </w:p>
        </w:tc>
        <w:tc>
          <w:tcPr>
            <w:tcW w:w="7470" w:type="dxa"/>
            <w:tcBorders>
              <w:left w:val="single" w:sz="4" w:space="0" w:color="43D596" w:themeColor="accent2"/>
            </w:tcBorders>
          </w:tcPr>
          <w:p w14:paraId="4D2405AB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The amount and the modality of the cofinancing. The cofinancing should be to the </w:t>
            </w:r>
            <w:r w:rsidRPr="0089715F">
              <w:rPr>
                <w:rFonts w:ascii="Poppins" w:eastAsia="Helvetica Neue" w:hAnsi="Poppins" w:cs="Poppins"/>
                <w:b/>
                <w:bCs/>
                <w:color w:val="062172"/>
                <w:sz w:val="20"/>
                <w:szCs w:val="20"/>
              </w:rPr>
              <w:t>same program as GPE’s funding or a common funding mechanism,</w:t>
            </w: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 such as a pooled fund. </w:t>
            </w:r>
          </w:p>
        </w:tc>
      </w:tr>
      <w:tr w:rsidR="004D513C" w:rsidRPr="00BA6E59" w14:paraId="5B29362A" w14:textId="77777777" w:rsidTr="785E6852">
        <w:tc>
          <w:tcPr>
            <w:tcW w:w="1885" w:type="dxa"/>
            <w:tcBorders>
              <w:top w:val="single" w:sz="4" w:space="0" w:color="43D596" w:themeColor="accent2"/>
              <w:left w:val="single" w:sz="4" w:space="0" w:color="43D596" w:themeColor="accent2"/>
              <w:bottom w:val="single" w:sz="4" w:space="0" w:color="43D596" w:themeColor="accent2"/>
              <w:right w:val="single" w:sz="4" w:space="0" w:color="43D596" w:themeColor="accent2"/>
            </w:tcBorders>
            <w:shd w:val="clear" w:color="auto" w:fill="43D596" w:themeFill="accent2"/>
          </w:tcPr>
          <w:p w14:paraId="14175A27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b/>
                <w:bCs/>
                <w:color w:val="FFFFFF" w:themeColor="background1"/>
                <w:sz w:val="20"/>
                <w:szCs w:val="20"/>
              </w:rPr>
              <w:t>Debt sustainability</w:t>
            </w:r>
          </w:p>
        </w:tc>
        <w:tc>
          <w:tcPr>
            <w:tcW w:w="7470" w:type="dxa"/>
            <w:tcBorders>
              <w:left w:val="single" w:sz="4" w:space="0" w:color="43D596" w:themeColor="accent2"/>
            </w:tcBorders>
          </w:tcPr>
          <w:p w14:paraId="5EEA3CBE" w14:textId="77777777" w:rsidR="004D513C" w:rsidRPr="002C0870" w:rsidRDefault="004D513C" w:rsidP="00F05029">
            <w:pPr>
              <w:spacing w:line="259" w:lineRule="auto"/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</w:pP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 xml:space="preserve">Where proposed cofinancing is in the form of a </w:t>
            </w:r>
            <w:r w:rsidRPr="0089715F">
              <w:rPr>
                <w:rFonts w:ascii="Poppins" w:eastAsia="Helvetica Neue" w:hAnsi="Poppins" w:cs="Poppins"/>
                <w:b/>
                <w:bCs/>
                <w:color w:val="062172"/>
                <w:sz w:val="20"/>
                <w:szCs w:val="20"/>
              </w:rPr>
              <w:t>loan</w:t>
            </w:r>
            <w:r w:rsidRPr="002C0870">
              <w:rPr>
                <w:rFonts w:ascii="Poppins" w:eastAsia="Helvetica Neue" w:hAnsi="Poppins" w:cs="Poppins"/>
                <w:color w:val="062172"/>
                <w:sz w:val="20"/>
                <w:szCs w:val="20"/>
              </w:rPr>
              <w:t>, the proposed lending should be consistent with the IMF’s Debt Limits Policy and/or the World Bank Group’s Sustainable Development Finance Policy, as applicable.</w:t>
            </w:r>
          </w:p>
        </w:tc>
      </w:tr>
    </w:tbl>
    <w:p w14:paraId="3D216487" w14:textId="77777777" w:rsidR="00881E8D" w:rsidRPr="00881E8D" w:rsidRDefault="00881E8D" w:rsidP="00E7135E">
      <w:pPr>
        <w:spacing w:before="120" w:after="0" w:line="240" w:lineRule="auto"/>
        <w:jc w:val="both"/>
        <w:rPr>
          <w:rFonts w:ascii="Poppins SemiBold" w:hAnsi="Poppins SemiBold" w:cs="Poppins SemiBold"/>
          <w:color w:val="43D596"/>
          <w:sz w:val="20"/>
          <w:szCs w:val="20"/>
        </w:rPr>
      </w:pPr>
    </w:p>
    <w:p w14:paraId="414A9D34" w14:textId="3A17C65B" w:rsidR="009A64FE" w:rsidRPr="00A317D5" w:rsidRDefault="004A4F01" w:rsidP="00E7135E">
      <w:pPr>
        <w:spacing w:before="120" w:after="0" w:line="240" w:lineRule="auto"/>
        <w:jc w:val="both"/>
        <w:rPr>
          <w:rFonts w:ascii="Poppins SemiBold" w:hAnsi="Poppins SemiBold" w:cs="Poppins SemiBold"/>
          <w:color w:val="43D596"/>
          <w:sz w:val="28"/>
          <w:szCs w:val="28"/>
        </w:rPr>
      </w:pPr>
      <w:r>
        <w:rPr>
          <w:rFonts w:ascii="Poppins SemiBold" w:hAnsi="Poppins SemiBold" w:cs="Poppins SemiBold"/>
          <w:color w:val="43D596"/>
          <w:sz w:val="28"/>
          <w:szCs w:val="28"/>
        </w:rPr>
        <w:t xml:space="preserve">Moving to a </w:t>
      </w:r>
      <w:r w:rsidR="000E1BC3">
        <w:rPr>
          <w:rFonts w:ascii="Poppins SemiBold" w:hAnsi="Poppins SemiBold" w:cs="Poppins SemiBold"/>
          <w:color w:val="43D596"/>
          <w:sz w:val="28"/>
          <w:szCs w:val="28"/>
        </w:rPr>
        <w:t>Multiplier Application</w:t>
      </w:r>
    </w:p>
    <w:p w14:paraId="7172E86D" w14:textId="3EE0232C" w:rsidR="0039154D" w:rsidRPr="003E7DA8" w:rsidRDefault="0039154D" w:rsidP="007F0D16">
      <w:pPr>
        <w:spacing w:after="120" w:line="240" w:lineRule="auto"/>
        <w:ind w:right="292"/>
        <w:jc w:val="both"/>
        <w:rPr>
          <w:rFonts w:ascii="Poppins" w:eastAsia="Helvetica Neue" w:hAnsi="Poppins" w:cs="Poppins"/>
          <w:color w:val="062172"/>
        </w:rPr>
      </w:pPr>
      <w:r w:rsidRPr="00773C5E">
        <w:rPr>
          <w:rFonts w:ascii="Poppins" w:eastAsia="Helvetica Neue" w:hAnsi="Poppins" w:cs="Poppins"/>
          <w:color w:val="062172"/>
        </w:rPr>
        <w:t>After confirming the Multiplier amount through this expression of interest</w:t>
      </w:r>
      <w:r>
        <w:rPr>
          <w:rFonts w:ascii="Poppins" w:eastAsia="Helvetica Neue" w:hAnsi="Poppins" w:cs="Poppins"/>
          <w:color w:val="062172"/>
        </w:rPr>
        <w:t>,</w:t>
      </w:r>
      <w:r w:rsidRPr="003E7DA8">
        <w:rPr>
          <w:rFonts w:ascii="Poppins" w:eastAsia="Helvetica Neue" w:hAnsi="Poppins" w:cs="Poppins"/>
          <w:color w:val="062172"/>
        </w:rPr>
        <w:t xml:space="preserve"> </w:t>
      </w:r>
      <w:r>
        <w:rPr>
          <w:rFonts w:ascii="Poppins" w:eastAsia="Helvetica Neue" w:hAnsi="Poppins" w:cs="Poppins"/>
          <w:color w:val="062172"/>
        </w:rPr>
        <w:t xml:space="preserve">partner </w:t>
      </w:r>
      <w:r w:rsidRPr="003E7DA8">
        <w:rPr>
          <w:rFonts w:ascii="Poppins" w:eastAsia="Helvetica Neue" w:hAnsi="Poppins" w:cs="Poppins"/>
          <w:color w:val="062172"/>
        </w:rPr>
        <w:t xml:space="preserve">countries prepare a </w:t>
      </w:r>
      <w:r w:rsidRPr="00053759">
        <w:rPr>
          <w:rFonts w:ascii="Poppins" w:eastAsia="Helvetica Neue" w:hAnsi="Poppins" w:cs="Poppins"/>
          <w:b/>
          <w:bCs/>
          <w:color w:val="062172"/>
        </w:rPr>
        <w:t>Multiplier grant application</w:t>
      </w:r>
      <w:r w:rsidRPr="003E7DA8">
        <w:rPr>
          <w:rFonts w:ascii="Poppins" w:eastAsia="Helvetica Neue" w:hAnsi="Poppins" w:cs="Poppins"/>
          <w:color w:val="062172"/>
        </w:rPr>
        <w:t xml:space="preserve"> to </w:t>
      </w:r>
      <w:r>
        <w:rPr>
          <w:rFonts w:ascii="Poppins" w:eastAsia="Helvetica Neue" w:hAnsi="Poppins" w:cs="Poppins"/>
          <w:color w:val="062172"/>
        </w:rPr>
        <w:t xml:space="preserve">secure and </w:t>
      </w:r>
      <w:r w:rsidRPr="003E7DA8">
        <w:rPr>
          <w:rFonts w:ascii="Poppins" w:eastAsia="Helvetica Neue" w:hAnsi="Poppins" w:cs="Poppins"/>
          <w:color w:val="062172"/>
        </w:rPr>
        <w:t xml:space="preserve">implement the funding. </w:t>
      </w:r>
    </w:p>
    <w:p w14:paraId="604B9A94" w14:textId="77777777" w:rsidR="0039154D" w:rsidRPr="003E7DA8" w:rsidRDefault="0039154D" w:rsidP="007F0D16">
      <w:pPr>
        <w:spacing w:after="120" w:line="240" w:lineRule="auto"/>
        <w:ind w:right="292"/>
        <w:jc w:val="both"/>
        <w:rPr>
          <w:rFonts w:ascii="Poppins" w:eastAsia="Helvetica Neue" w:hAnsi="Poppins" w:cs="Poppins"/>
          <w:color w:val="062172"/>
        </w:rPr>
      </w:pPr>
      <w:r w:rsidRPr="00773C5E">
        <w:rPr>
          <w:rFonts w:ascii="Poppins" w:eastAsia="Helvetica Neue" w:hAnsi="Poppins" w:cs="Poppins"/>
          <w:color w:val="062172"/>
        </w:rPr>
        <w:t>The Multiplier amount allocated in this process</w:t>
      </w:r>
      <w:r>
        <w:rPr>
          <w:rFonts w:ascii="Poppins" w:eastAsia="Helvetica Neue" w:hAnsi="Poppins" w:cs="Poppins"/>
          <w:color w:val="062172"/>
        </w:rPr>
        <w:t xml:space="preserve"> is</w:t>
      </w:r>
      <w:r w:rsidRPr="003E7DA8">
        <w:rPr>
          <w:rFonts w:ascii="Poppins" w:eastAsia="Helvetica Neue" w:hAnsi="Poppins" w:cs="Poppins"/>
          <w:color w:val="062172"/>
        </w:rPr>
        <w:t xml:space="preserve"> secure</w:t>
      </w:r>
      <w:r>
        <w:rPr>
          <w:rFonts w:ascii="Poppins" w:eastAsia="Helvetica Neue" w:hAnsi="Poppins" w:cs="Poppins"/>
          <w:color w:val="062172"/>
        </w:rPr>
        <w:t>d</w:t>
      </w:r>
      <w:r w:rsidRPr="003E7DA8">
        <w:rPr>
          <w:rFonts w:ascii="Poppins" w:eastAsia="Helvetica Neue" w:hAnsi="Poppins" w:cs="Poppins"/>
          <w:color w:val="062172"/>
        </w:rPr>
        <w:t xml:space="preserve"> for </w:t>
      </w:r>
      <w:r w:rsidRPr="00053759">
        <w:rPr>
          <w:rFonts w:ascii="Poppins" w:eastAsia="Helvetica Neue" w:hAnsi="Poppins" w:cs="Poppins"/>
          <w:b/>
          <w:bCs/>
          <w:color w:val="062172"/>
        </w:rPr>
        <w:t>one year</w:t>
      </w:r>
      <w:r w:rsidRPr="003E7DA8">
        <w:rPr>
          <w:rFonts w:ascii="Poppins" w:eastAsia="Helvetica Neue" w:hAnsi="Poppins" w:cs="Poppins"/>
          <w:color w:val="062172"/>
        </w:rPr>
        <w:t xml:space="preserve"> from the end of the month in which the </w:t>
      </w:r>
      <w:r>
        <w:rPr>
          <w:rFonts w:ascii="Poppins" w:eastAsia="Helvetica Neue" w:hAnsi="Poppins" w:cs="Poppins"/>
          <w:color w:val="062172"/>
        </w:rPr>
        <w:t>expression of interest</w:t>
      </w:r>
      <w:r w:rsidRPr="003E7DA8">
        <w:rPr>
          <w:rFonts w:ascii="Poppins" w:eastAsia="Helvetica Neue" w:hAnsi="Poppins" w:cs="Poppins"/>
          <w:color w:val="062172"/>
        </w:rPr>
        <w:t xml:space="preserve"> was approved</w:t>
      </w:r>
      <w:r>
        <w:rPr>
          <w:rFonts w:ascii="Poppins" w:eastAsia="Helvetica Neue" w:hAnsi="Poppins" w:cs="Poppins"/>
          <w:color w:val="062172"/>
        </w:rPr>
        <w:t>; fo</w:t>
      </w:r>
      <w:r w:rsidRPr="003E7DA8">
        <w:rPr>
          <w:rFonts w:ascii="Poppins" w:eastAsia="Helvetica Neue" w:hAnsi="Poppins" w:cs="Poppins"/>
          <w:color w:val="062172"/>
        </w:rPr>
        <w:t xml:space="preserve">r example, </w:t>
      </w:r>
      <w:r>
        <w:rPr>
          <w:rFonts w:ascii="Poppins" w:eastAsia="Helvetica Neue" w:hAnsi="Poppins" w:cs="Poppins"/>
          <w:color w:val="062172"/>
        </w:rPr>
        <w:t xml:space="preserve">an </w:t>
      </w:r>
      <w:r w:rsidRPr="003E7DA8">
        <w:rPr>
          <w:rFonts w:ascii="Poppins" w:eastAsia="Helvetica Neue" w:hAnsi="Poppins" w:cs="Poppins"/>
          <w:color w:val="062172"/>
        </w:rPr>
        <w:t>approv</w:t>
      </w:r>
      <w:r>
        <w:rPr>
          <w:rFonts w:ascii="Poppins" w:eastAsia="Helvetica Neue" w:hAnsi="Poppins" w:cs="Poppins"/>
          <w:color w:val="062172"/>
        </w:rPr>
        <w:t>al received o</w:t>
      </w:r>
      <w:r w:rsidRPr="003E7DA8">
        <w:rPr>
          <w:rFonts w:ascii="Poppins" w:eastAsia="Helvetica Neue" w:hAnsi="Poppins" w:cs="Poppins"/>
          <w:color w:val="062172"/>
        </w:rPr>
        <w:t>n December 10, 2021</w:t>
      </w:r>
      <w:r>
        <w:rPr>
          <w:rFonts w:ascii="Poppins" w:eastAsia="Helvetica Neue" w:hAnsi="Poppins" w:cs="Poppins"/>
          <w:color w:val="062172"/>
        </w:rPr>
        <w:t>,</w:t>
      </w:r>
      <w:r w:rsidRPr="003E7DA8">
        <w:rPr>
          <w:rFonts w:ascii="Poppins" w:eastAsia="Helvetica Neue" w:hAnsi="Poppins" w:cs="Poppins"/>
          <w:color w:val="062172"/>
        </w:rPr>
        <w:t xml:space="preserve"> </w:t>
      </w:r>
      <w:r>
        <w:rPr>
          <w:rFonts w:ascii="Poppins" w:eastAsia="Helvetica Neue" w:hAnsi="Poppins" w:cs="Poppins"/>
          <w:color w:val="062172"/>
        </w:rPr>
        <w:t>“</w:t>
      </w:r>
      <w:r w:rsidRPr="003E7DA8">
        <w:rPr>
          <w:rFonts w:ascii="Poppins" w:eastAsia="Helvetica Neue" w:hAnsi="Poppins" w:cs="Poppins"/>
          <w:color w:val="062172"/>
        </w:rPr>
        <w:t>ringfences</w:t>
      </w:r>
      <w:r>
        <w:rPr>
          <w:rFonts w:ascii="Poppins" w:eastAsia="Helvetica Neue" w:hAnsi="Poppins" w:cs="Poppins"/>
          <w:color w:val="062172"/>
        </w:rPr>
        <w:t>”</w:t>
      </w:r>
      <w:r w:rsidRPr="003E7DA8">
        <w:rPr>
          <w:rFonts w:ascii="Poppins" w:eastAsia="Helvetica Neue" w:hAnsi="Poppins" w:cs="Poppins"/>
          <w:color w:val="062172"/>
        </w:rPr>
        <w:t xml:space="preserve"> </w:t>
      </w:r>
      <w:r>
        <w:rPr>
          <w:rFonts w:ascii="Poppins" w:eastAsia="Helvetica Neue" w:hAnsi="Poppins" w:cs="Poppins"/>
          <w:color w:val="062172"/>
        </w:rPr>
        <w:t>the</w:t>
      </w:r>
      <w:r w:rsidRPr="003E7DA8">
        <w:rPr>
          <w:rFonts w:ascii="Poppins" w:eastAsia="Helvetica Neue" w:hAnsi="Poppins" w:cs="Poppins"/>
          <w:color w:val="062172"/>
        </w:rPr>
        <w:t xml:space="preserve"> allocation until December 31, 2022. </w:t>
      </w:r>
    </w:p>
    <w:p w14:paraId="4F75F8B4" w14:textId="3827020B" w:rsidR="0039154D" w:rsidRDefault="0039154D" w:rsidP="007F0D16">
      <w:pPr>
        <w:spacing w:after="120" w:line="240" w:lineRule="auto"/>
        <w:ind w:right="292"/>
        <w:jc w:val="both"/>
        <w:rPr>
          <w:rFonts w:ascii="Poppins" w:eastAsia="Helvetica Neue" w:hAnsi="Poppins" w:cs="Poppins"/>
          <w:color w:val="062172"/>
        </w:rPr>
      </w:pPr>
      <w:r w:rsidRPr="660DB13F">
        <w:rPr>
          <w:rFonts w:ascii="Poppins" w:eastAsia="Helvetica Neue" w:hAnsi="Poppins" w:cs="Poppins"/>
          <w:color w:val="062172" w:themeColor="accent1"/>
        </w:rPr>
        <w:t xml:space="preserve">Countries are expected to submit a Multiplier grant application </w:t>
      </w:r>
      <w:r w:rsidRPr="660DB13F">
        <w:rPr>
          <w:rFonts w:ascii="Poppins" w:eastAsia="Helvetica Neue" w:hAnsi="Poppins" w:cs="Poppins"/>
          <w:b/>
          <w:bCs/>
          <w:color w:val="062172" w:themeColor="accent1"/>
        </w:rPr>
        <w:t>before th</w:t>
      </w:r>
      <w:r w:rsidR="46E6C569" w:rsidRPr="660DB13F">
        <w:rPr>
          <w:rFonts w:ascii="Poppins" w:eastAsia="Helvetica Neue" w:hAnsi="Poppins" w:cs="Poppins"/>
          <w:b/>
          <w:bCs/>
          <w:color w:val="062172" w:themeColor="accent1"/>
        </w:rPr>
        <w:t xml:space="preserve">e end of that 12-month </w:t>
      </w:r>
      <w:r w:rsidRPr="660DB13F">
        <w:rPr>
          <w:rFonts w:ascii="Poppins" w:eastAsia="Helvetica Neue" w:hAnsi="Poppins" w:cs="Poppins"/>
          <w:b/>
          <w:bCs/>
          <w:color w:val="062172" w:themeColor="accent1"/>
        </w:rPr>
        <w:t>period</w:t>
      </w:r>
      <w:r w:rsidRPr="660DB13F">
        <w:rPr>
          <w:rFonts w:ascii="Poppins" w:eastAsia="Helvetica Neue" w:hAnsi="Poppins" w:cs="Poppins"/>
          <w:color w:val="062172" w:themeColor="accent1"/>
        </w:rPr>
        <w:t>. Extensions may be possible but are not guaranteed.</w:t>
      </w:r>
    </w:p>
    <w:p w14:paraId="7BD30287" w14:textId="617D0BFC" w:rsidR="0039154D" w:rsidRPr="00A317D5" w:rsidRDefault="0039154D" w:rsidP="007F0D16">
      <w:pPr>
        <w:spacing w:after="120" w:line="240" w:lineRule="auto"/>
        <w:jc w:val="both"/>
        <w:rPr>
          <w:rFonts w:ascii="Poppins SemiBold" w:hAnsi="Poppins SemiBold" w:cs="Poppins SemiBold"/>
          <w:color w:val="43D596"/>
          <w:sz w:val="28"/>
          <w:szCs w:val="28"/>
        </w:rPr>
      </w:pPr>
      <w:r w:rsidRPr="00A317D5">
        <w:rPr>
          <w:rFonts w:ascii="Poppins SemiBold" w:hAnsi="Poppins SemiBold" w:cs="Poppins SemiBold"/>
          <w:color w:val="43D596"/>
          <w:sz w:val="28"/>
          <w:szCs w:val="28"/>
        </w:rPr>
        <w:lastRenderedPageBreak/>
        <w:t>Submi</w:t>
      </w:r>
      <w:r>
        <w:rPr>
          <w:rFonts w:ascii="Poppins SemiBold" w:hAnsi="Poppins SemiBold" w:cs="Poppins SemiBold"/>
          <w:color w:val="43D596"/>
          <w:sz w:val="28"/>
          <w:szCs w:val="28"/>
        </w:rPr>
        <w:t>tting the expression of interest</w:t>
      </w:r>
    </w:p>
    <w:p w14:paraId="6914FFE2" w14:textId="3F9A5430" w:rsidR="0039154D" w:rsidRPr="00EE1C1F" w:rsidRDefault="0039154D" w:rsidP="007F0D16">
      <w:pPr>
        <w:spacing w:after="120" w:line="240" w:lineRule="auto"/>
        <w:jc w:val="both"/>
        <w:rPr>
          <w:rFonts w:ascii="Poppins" w:hAnsi="Poppins" w:cs="Poppins"/>
          <w:color w:val="062172" w:themeColor="accent1"/>
        </w:rPr>
      </w:pPr>
      <w:r>
        <w:rPr>
          <w:rFonts w:ascii="Poppins" w:hAnsi="Poppins" w:cs="Poppins"/>
          <w:color w:val="062172" w:themeColor="accent1"/>
        </w:rPr>
        <w:t>In</w:t>
      </w:r>
      <w:r w:rsidRPr="00EE1C1F">
        <w:rPr>
          <w:rFonts w:ascii="Poppins" w:hAnsi="Poppins" w:cs="Poppins"/>
          <w:color w:val="062172" w:themeColor="accent1"/>
        </w:rPr>
        <w:t xml:space="preserve"> complet</w:t>
      </w:r>
      <w:r>
        <w:rPr>
          <w:rFonts w:ascii="Poppins" w:hAnsi="Poppins" w:cs="Poppins"/>
          <w:color w:val="062172" w:themeColor="accent1"/>
        </w:rPr>
        <w:t>ing</w:t>
      </w:r>
      <w:r w:rsidRPr="00EE1C1F">
        <w:rPr>
          <w:rFonts w:ascii="Poppins" w:hAnsi="Poppins" w:cs="Poppins"/>
          <w:color w:val="062172" w:themeColor="accent1"/>
        </w:rPr>
        <w:t xml:space="preserve"> this expression of interest, </w:t>
      </w:r>
      <w:r w:rsidRPr="00053759">
        <w:rPr>
          <w:rFonts w:ascii="Poppins" w:hAnsi="Poppins" w:cs="Poppins"/>
          <w:b/>
          <w:bCs/>
          <w:color w:val="062172" w:themeColor="accent1"/>
        </w:rPr>
        <w:t>please limit answers to 500 words</w:t>
      </w:r>
      <w:r w:rsidRPr="00EE1C1F">
        <w:rPr>
          <w:rFonts w:ascii="Poppins" w:hAnsi="Poppins" w:cs="Poppins"/>
          <w:color w:val="062172" w:themeColor="accent1"/>
        </w:rPr>
        <w:t xml:space="preserve"> in </w:t>
      </w:r>
      <w:r>
        <w:rPr>
          <w:rFonts w:ascii="Poppins" w:hAnsi="Poppins" w:cs="Poppins"/>
          <w:color w:val="062172" w:themeColor="accent1"/>
        </w:rPr>
        <w:t>relevant</w:t>
      </w:r>
      <w:r w:rsidRPr="00EE1C1F">
        <w:rPr>
          <w:rFonts w:ascii="Poppins" w:hAnsi="Poppins" w:cs="Poppins"/>
          <w:color w:val="062172" w:themeColor="accent1"/>
        </w:rPr>
        <w:t xml:space="preserve"> sections. Any supporting documentation can be included as a</w:t>
      </w:r>
      <w:r>
        <w:rPr>
          <w:rFonts w:ascii="Poppins" w:hAnsi="Poppins" w:cs="Poppins"/>
          <w:color w:val="062172" w:themeColor="accent1"/>
        </w:rPr>
        <w:t>nnexes</w:t>
      </w:r>
      <w:r w:rsidRPr="00EE1C1F">
        <w:rPr>
          <w:rFonts w:ascii="Poppins" w:hAnsi="Poppins" w:cs="Poppins"/>
          <w:color w:val="062172" w:themeColor="accent1"/>
        </w:rPr>
        <w:t>.</w:t>
      </w:r>
      <w:r w:rsidR="00323499">
        <w:rPr>
          <w:rFonts w:ascii="Poppins" w:hAnsi="Poppins" w:cs="Poppins"/>
          <w:color w:val="062172" w:themeColor="accent1"/>
        </w:rPr>
        <w:t xml:space="preserve"> </w:t>
      </w:r>
    </w:p>
    <w:p w14:paraId="65A97144" w14:textId="638051BF" w:rsidR="0039154D" w:rsidRDefault="0039154D" w:rsidP="007F0D16">
      <w:pPr>
        <w:spacing w:after="120" w:line="240" w:lineRule="auto"/>
        <w:jc w:val="both"/>
        <w:rPr>
          <w:rFonts w:ascii="Poppins" w:hAnsi="Poppins" w:cs="Poppins"/>
          <w:color w:val="062172" w:themeColor="accent1"/>
        </w:rPr>
      </w:pPr>
      <w:r w:rsidRPr="00053759">
        <w:rPr>
          <w:rFonts w:ascii="Poppins" w:hAnsi="Poppins" w:cs="Poppins"/>
          <w:b/>
          <w:bCs/>
          <w:color w:val="062172" w:themeColor="accent1"/>
        </w:rPr>
        <w:t>Electronic signatures</w:t>
      </w:r>
      <w:r w:rsidRPr="00EE1C1F">
        <w:rPr>
          <w:rFonts w:ascii="Poppins" w:hAnsi="Poppins" w:cs="Poppins"/>
          <w:color w:val="062172" w:themeColor="accent1"/>
        </w:rPr>
        <w:t xml:space="preserve"> are considered valid; typed signatures in Section 8 are sufficient. </w:t>
      </w:r>
    </w:p>
    <w:p w14:paraId="6E8BCF81" w14:textId="587BF599" w:rsidR="001E79A8" w:rsidRPr="001E79A8" w:rsidRDefault="001E79A8" w:rsidP="001E79A8">
      <w:pPr>
        <w:spacing w:after="120" w:line="240" w:lineRule="auto"/>
        <w:ind w:right="-20"/>
        <w:jc w:val="both"/>
        <w:rPr>
          <w:rFonts w:ascii="Poppins" w:hAnsi="Poppins" w:cs="Poppins"/>
          <w:b/>
          <w:bCs/>
          <w:color w:val="062172" w:themeColor="accent1"/>
        </w:rPr>
      </w:pPr>
      <w:r w:rsidRPr="001E79A8">
        <w:rPr>
          <w:rFonts w:ascii="Poppins" w:hAnsi="Poppins" w:cs="Poppins"/>
          <w:color w:val="062172" w:themeColor="accent1"/>
        </w:rPr>
        <w:t xml:space="preserve">In endorsing the </w:t>
      </w:r>
      <w:r w:rsidR="00D007A7" w:rsidRPr="001E79A8">
        <w:rPr>
          <w:rFonts w:ascii="Poppins" w:hAnsi="Poppins" w:cs="Poppins"/>
          <w:color w:val="062172" w:themeColor="accent1"/>
        </w:rPr>
        <w:t>expression of inter</w:t>
      </w:r>
      <w:r w:rsidRPr="001E79A8">
        <w:rPr>
          <w:rFonts w:ascii="Poppins" w:hAnsi="Poppins" w:cs="Poppins"/>
          <w:color w:val="062172" w:themeColor="accent1"/>
        </w:rPr>
        <w:t>est</w:t>
      </w:r>
      <w:r>
        <w:rPr>
          <w:rFonts w:ascii="Poppins" w:hAnsi="Poppins" w:cs="Poppins"/>
          <w:color w:val="062172" w:themeColor="accent1"/>
        </w:rPr>
        <w:t>,</w:t>
      </w:r>
      <w:r w:rsidRPr="001E79A8">
        <w:rPr>
          <w:rFonts w:ascii="Poppins" w:hAnsi="Poppins" w:cs="Poppins"/>
          <w:color w:val="062172" w:themeColor="accent1"/>
        </w:rPr>
        <w:t xml:space="preserve"> the coordinating agency and the </w:t>
      </w:r>
      <w:r w:rsidR="00D007A7" w:rsidRPr="001E79A8">
        <w:rPr>
          <w:rFonts w:ascii="Poppins" w:hAnsi="Poppins" w:cs="Poppins"/>
          <w:color w:val="062172" w:themeColor="accent1"/>
        </w:rPr>
        <w:t>ministry of</w:t>
      </w:r>
      <w:r w:rsidR="00D007A7" w:rsidRPr="001E79A8">
        <w:rPr>
          <w:rFonts w:ascii="Poppins" w:hAnsi="Poppins" w:cs="Poppins"/>
          <w:b/>
          <w:bCs/>
          <w:color w:val="062172" w:themeColor="accent1"/>
        </w:rPr>
        <w:t xml:space="preserve"> </w:t>
      </w:r>
      <w:r w:rsidR="00D007A7" w:rsidRPr="001E79A8">
        <w:rPr>
          <w:rFonts w:ascii="Poppins" w:hAnsi="Poppins" w:cs="Poppins"/>
          <w:color w:val="062172" w:themeColor="accent1"/>
        </w:rPr>
        <w:t xml:space="preserve">education </w:t>
      </w:r>
      <w:r w:rsidRPr="001E79A8">
        <w:rPr>
          <w:rFonts w:ascii="Poppins" w:hAnsi="Poppins" w:cs="Poppins"/>
          <w:color w:val="062172" w:themeColor="accent1"/>
        </w:rPr>
        <w:t>are also</w:t>
      </w:r>
      <w:r w:rsidRPr="001E79A8">
        <w:rPr>
          <w:rFonts w:ascii="Poppins" w:hAnsi="Poppins" w:cs="Poppins"/>
          <w:b/>
          <w:bCs/>
          <w:color w:val="062172" w:themeColor="accent1"/>
        </w:rPr>
        <w:t xml:space="preserve"> </w:t>
      </w:r>
      <w:r w:rsidRPr="001E79A8">
        <w:rPr>
          <w:rFonts w:ascii="Poppins" w:hAnsi="Poppins" w:cs="Poppins"/>
          <w:color w:val="062172" w:themeColor="accent1"/>
        </w:rPr>
        <w:t>deemed to be</w:t>
      </w:r>
      <w:r w:rsidRPr="001E79A8">
        <w:rPr>
          <w:rFonts w:ascii="Poppins" w:hAnsi="Poppins" w:cs="Poppins"/>
          <w:b/>
          <w:bCs/>
          <w:color w:val="062172" w:themeColor="accent1"/>
        </w:rPr>
        <w:t xml:space="preserve"> </w:t>
      </w:r>
      <w:r w:rsidRPr="001E79A8">
        <w:rPr>
          <w:color w:val="062172" w:themeColor="accent1"/>
        </w:rPr>
        <w:t xml:space="preserve">providing an assurance that the document has been </w:t>
      </w:r>
      <w:r w:rsidRPr="00D007A7">
        <w:rPr>
          <w:b/>
          <w:bCs/>
          <w:color w:val="062172" w:themeColor="accent1"/>
        </w:rPr>
        <w:t>discussed and agreed</w:t>
      </w:r>
      <w:r w:rsidRPr="001E79A8">
        <w:rPr>
          <w:color w:val="062172" w:themeColor="accent1"/>
        </w:rPr>
        <w:t xml:space="preserve"> with the local education group.</w:t>
      </w:r>
    </w:p>
    <w:p w14:paraId="605ED165" w14:textId="0ABD602D" w:rsidR="001F3C42" w:rsidRDefault="0039154D" w:rsidP="007F0D16">
      <w:pPr>
        <w:spacing w:after="120" w:line="240" w:lineRule="auto"/>
        <w:jc w:val="both"/>
        <w:rPr>
          <w:rFonts w:ascii="Poppins" w:hAnsi="Poppins" w:cs="Poppins"/>
        </w:rPr>
      </w:pPr>
      <w:r w:rsidRPr="00EE1C1F">
        <w:rPr>
          <w:rFonts w:ascii="Poppins" w:hAnsi="Poppins" w:cs="Poppins"/>
          <w:color w:val="062172" w:themeColor="accent1"/>
        </w:rPr>
        <w:t xml:space="preserve">Please submit all completed forms </w:t>
      </w:r>
      <w:r w:rsidRPr="00F91FBE">
        <w:rPr>
          <w:rFonts w:ascii="Poppins" w:hAnsi="Poppins" w:cs="Poppins"/>
          <w:b/>
          <w:bCs/>
          <w:color w:val="062172" w:themeColor="accent1"/>
        </w:rPr>
        <w:t>by email</w:t>
      </w:r>
      <w:r w:rsidRPr="00EE1C1F">
        <w:rPr>
          <w:rFonts w:ascii="Poppins" w:hAnsi="Poppins" w:cs="Poppins"/>
          <w:color w:val="062172" w:themeColor="accent1"/>
        </w:rPr>
        <w:t xml:space="preserve">. Completed applications can be returned to: </w:t>
      </w:r>
      <w:hyperlink r:id="rId31" w:history="1">
        <w:r w:rsidR="00D007A7" w:rsidRPr="00D007A7">
          <w:rPr>
            <w:rStyle w:val="Hyperlink"/>
            <w:rFonts w:ascii="Poppins" w:hAnsi="Poppins" w:cs="Poppins"/>
            <w:u w:val="none"/>
          </w:rPr>
          <w:t>gpe_grant_submission@globalpartnership.org</w:t>
        </w:r>
      </w:hyperlink>
      <w:r w:rsidR="00D007A7">
        <w:rPr>
          <w:rFonts w:ascii="Poppins" w:hAnsi="Poppins" w:cs="Poppins"/>
        </w:rPr>
        <w:t>,</w:t>
      </w:r>
      <w:r w:rsidRPr="00EE1C1F">
        <w:rPr>
          <w:rFonts w:ascii="Poppins" w:hAnsi="Poppins" w:cs="Poppins"/>
          <w:color w:val="062172" w:themeColor="accent1"/>
        </w:rPr>
        <w:t xml:space="preserve"> with </w:t>
      </w:r>
      <w:r>
        <w:rPr>
          <w:rFonts w:ascii="Poppins" w:hAnsi="Poppins" w:cs="Poppins"/>
          <w:color w:val="062172" w:themeColor="accent1"/>
        </w:rPr>
        <w:t xml:space="preserve">a </w:t>
      </w:r>
      <w:r w:rsidRPr="00EE1C1F">
        <w:rPr>
          <w:rFonts w:ascii="Poppins" w:hAnsi="Poppins" w:cs="Poppins"/>
          <w:color w:val="062172" w:themeColor="accent1"/>
        </w:rPr>
        <w:t>copy to the relevant GPE country team lead.</w:t>
      </w:r>
      <w:r w:rsidR="001F3C42">
        <w:rPr>
          <w:rFonts w:ascii="Poppins" w:hAnsi="Poppins" w:cs="Poppins"/>
        </w:rPr>
        <w:br w:type="page"/>
      </w:r>
    </w:p>
    <w:tbl>
      <w:tblPr>
        <w:tblStyle w:val="TableGrid"/>
        <w:tblpPr w:leftFromText="141" w:rightFromText="141" w:vertAnchor="page" w:horzAnchor="margin" w:tblpY="1379"/>
        <w:tblW w:w="94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6217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46"/>
      </w:tblGrid>
      <w:tr w:rsidR="00975A5E" w:rsidRPr="00BA6E59" w14:paraId="1E72343D" w14:textId="77777777" w:rsidTr="785E6852">
        <w:tc>
          <w:tcPr>
            <w:tcW w:w="9446" w:type="dxa"/>
            <w:tcBorders>
              <w:top w:val="nil"/>
              <w:bottom w:val="single" w:sz="4" w:space="0" w:color="auto"/>
            </w:tcBorders>
            <w:shd w:val="clear" w:color="auto" w:fill="002570"/>
          </w:tcPr>
          <w:p w14:paraId="7B8E557A" w14:textId="7A46DDE2" w:rsidR="00975A5E" w:rsidRPr="00975A5E" w:rsidRDefault="00975A5E" w:rsidP="007F3A53">
            <w:pPr>
              <w:rPr>
                <w:rFonts w:asciiTheme="majorHAnsi" w:hAnsiTheme="majorHAnsi" w:cs="Poppins SemiBold"/>
                <w:color w:val="FFFFFF" w:themeColor="background1"/>
                <w:sz w:val="56"/>
                <w:szCs w:val="56"/>
              </w:rPr>
            </w:pPr>
            <w:r w:rsidRPr="00975A5E">
              <w:rPr>
                <w:rFonts w:asciiTheme="majorHAnsi" w:hAnsiTheme="majorHAnsi" w:cs="Poppins SemiBold"/>
                <w:color w:val="43D596"/>
                <w:sz w:val="56"/>
                <w:szCs w:val="56"/>
              </w:rPr>
              <w:lastRenderedPageBreak/>
              <w:t>SUBMISSION</w:t>
            </w:r>
          </w:p>
        </w:tc>
      </w:tr>
      <w:tr w:rsidR="007F3A53" w:rsidRPr="00BA6E59" w14:paraId="676044D5" w14:textId="77777777" w:rsidTr="785E6852">
        <w:tc>
          <w:tcPr>
            <w:tcW w:w="9446" w:type="dxa"/>
            <w:tcBorders>
              <w:top w:val="single" w:sz="4" w:space="0" w:color="auto"/>
              <w:bottom w:val="single" w:sz="4" w:space="0" w:color="FFFFFF" w:themeColor="background1"/>
            </w:tcBorders>
            <w:shd w:val="clear" w:color="auto" w:fill="43D596" w:themeFill="accent2"/>
          </w:tcPr>
          <w:p w14:paraId="5BBFC7C9" w14:textId="77777777" w:rsidR="007F3A53" w:rsidRPr="00881E8D" w:rsidRDefault="007F3A53" w:rsidP="007F3A53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881E8D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1. Context</w:t>
            </w:r>
          </w:p>
        </w:tc>
      </w:tr>
      <w:tr w:rsidR="007F3A53" w:rsidRPr="00BA6E59" w14:paraId="193AA131" w14:textId="77777777" w:rsidTr="00881E8D">
        <w:trPr>
          <w:trHeight w:val="1187"/>
        </w:trPr>
        <w:tc>
          <w:tcPr>
            <w:tcW w:w="9446" w:type="dxa"/>
            <w:tcBorders>
              <w:top w:val="single" w:sz="4" w:space="0" w:color="FFFFFF" w:themeColor="background1"/>
              <w:bottom w:val="single" w:sz="4" w:space="0" w:color="062172"/>
            </w:tcBorders>
            <w:shd w:val="clear" w:color="auto" w:fill="F2F2F2" w:themeFill="background1" w:themeFillShade="F2"/>
          </w:tcPr>
          <w:p w14:paraId="733D7EE9" w14:textId="4997A7F6" w:rsidR="007F3A53" w:rsidRPr="003E7DA8" w:rsidRDefault="0BE43236" w:rsidP="007F3A53">
            <w:pPr>
              <w:spacing w:line="259" w:lineRule="auto"/>
              <w:jc w:val="both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Is the intention to prepare a program that integrates funding from other GPE </w:t>
            </w:r>
            <w:r w:rsidR="0E66C89D" w:rsidRPr="785E6852">
              <w:rPr>
                <w:rFonts w:ascii="Poppins" w:hAnsi="Poppins" w:cs="Poppins"/>
                <w:color w:val="062172" w:themeColor="accent1"/>
              </w:rPr>
              <w:t>grants</w:t>
            </w:r>
            <w:r w:rsidRPr="785E6852">
              <w:rPr>
                <w:rFonts w:ascii="Poppins" w:hAnsi="Poppins" w:cs="Poppins"/>
                <w:color w:val="062172" w:themeColor="accent1"/>
              </w:rPr>
              <w:t>? If so, please indicate whether these are the system transformation grant, the Girls’ Education Accelerator, or both.</w:t>
            </w:r>
          </w:p>
        </w:tc>
      </w:tr>
      <w:tr w:rsidR="007F3A53" w:rsidRPr="00BA6E59" w14:paraId="20E9E8D9" w14:textId="77777777" w:rsidTr="00881E8D">
        <w:tc>
          <w:tcPr>
            <w:tcW w:w="9446" w:type="dxa"/>
            <w:tcBorders>
              <w:top w:val="single" w:sz="4" w:space="0" w:color="062172"/>
              <w:left w:val="single" w:sz="4" w:space="0" w:color="auto"/>
              <w:bottom w:val="single" w:sz="4" w:space="0" w:color="062172"/>
              <w:right w:val="single" w:sz="4" w:space="0" w:color="auto"/>
            </w:tcBorders>
            <w:shd w:val="clear" w:color="auto" w:fill="FFFFFF" w:themeFill="background1"/>
          </w:tcPr>
          <w:p w14:paraId="794681AE" w14:textId="77777777" w:rsidR="007F3A53" w:rsidRPr="003E7DA8" w:rsidRDefault="007F3A53" w:rsidP="007F3A53">
            <w:pPr>
              <w:spacing w:after="120" w:line="259" w:lineRule="auto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003E7DA8">
              <w:rPr>
                <w:rFonts w:ascii="Poppins" w:hAnsi="Poppins" w:cs="Poppins"/>
                <w:color w:val="062172"/>
              </w:rPr>
              <w:t xml:space="preserve"> </w:t>
            </w:r>
            <w:sdt>
              <w:sdtPr>
                <w:rPr>
                  <w:rFonts w:ascii="Poppins" w:hAnsi="Poppins" w:cs="Poppins"/>
                  <w:color w:val="062172"/>
                </w:rPr>
                <w:id w:val="726963611"/>
                <w:placeholder>
                  <w:docPart w:val="AE911406160B44308343254701CB8A73"/>
                </w:placeholder>
              </w:sdtPr>
              <w:sdtEndPr/>
              <w:sdtContent>
                <w:r w:rsidRPr="003E7DA8">
                  <w:rPr>
                    <w:rFonts w:ascii="Poppins" w:hAnsi="Poppins" w:cs="Poppins"/>
                    <w:color w:val="062172"/>
                  </w:rPr>
                  <w:t xml:space="preserve">Please </w:t>
                </w:r>
                <w:r>
                  <w:rPr>
                    <w:rFonts w:ascii="Poppins" w:hAnsi="Poppins" w:cs="Poppins"/>
                    <w:color w:val="062172"/>
                  </w:rPr>
                  <w:t>enter here the</w:t>
                </w:r>
                <w:r w:rsidRPr="003E7DA8">
                  <w:rPr>
                    <w:rFonts w:ascii="Poppins" w:hAnsi="Poppins" w:cs="Poppins"/>
                    <w:color w:val="062172"/>
                  </w:rPr>
                  <w:t xml:space="preserve"> grants </w:t>
                </w:r>
                <w:r>
                  <w:rPr>
                    <w:rFonts w:ascii="Poppins" w:hAnsi="Poppins" w:cs="Poppins"/>
                    <w:color w:val="062172"/>
                  </w:rPr>
                  <w:t xml:space="preserve">that </w:t>
                </w:r>
                <w:r w:rsidRPr="003E7DA8">
                  <w:rPr>
                    <w:rFonts w:ascii="Poppins" w:hAnsi="Poppins" w:cs="Poppins"/>
                    <w:color w:val="062172"/>
                  </w:rPr>
                  <w:t>the country is also applying for</w:t>
                </w:r>
                <w:r>
                  <w:rPr>
                    <w:rFonts w:ascii="Poppins" w:hAnsi="Poppins" w:cs="Poppins"/>
                    <w:color w:val="062172"/>
                  </w:rPr>
                  <w:t>, if any</w:t>
                </w:r>
                <w:r w:rsidRPr="003E7DA8">
                  <w:rPr>
                    <w:rFonts w:ascii="Poppins" w:hAnsi="Poppins" w:cs="Poppins"/>
                    <w:color w:val="062172"/>
                  </w:rPr>
                  <w:t>.</w:t>
                </w:r>
              </w:sdtContent>
            </w:sdt>
          </w:p>
        </w:tc>
      </w:tr>
      <w:tr w:rsidR="007F3A53" w:rsidRPr="00BA6E59" w14:paraId="53548AE2" w14:textId="77777777" w:rsidTr="00881E8D">
        <w:tc>
          <w:tcPr>
            <w:tcW w:w="9446" w:type="dxa"/>
            <w:tcBorders>
              <w:top w:val="single" w:sz="4" w:space="0" w:color="062172"/>
              <w:bottom w:val="single" w:sz="4" w:space="0" w:color="062172" w:themeColor="accent1"/>
            </w:tcBorders>
            <w:shd w:val="clear" w:color="auto" w:fill="F2F2F2" w:themeFill="background1" w:themeFillShade="F2"/>
          </w:tcPr>
          <w:p w14:paraId="48969164" w14:textId="7D4FD6B2" w:rsidR="007F3A53" w:rsidRPr="003E7DA8" w:rsidRDefault="007F3A53" w:rsidP="007F3A53">
            <w:pPr>
              <w:spacing w:after="120" w:line="259" w:lineRule="auto"/>
              <w:jc w:val="both"/>
              <w:rPr>
                <w:rFonts w:ascii="Poppins" w:hAnsi="Poppins" w:cs="Poppins"/>
                <w:color w:val="062172"/>
              </w:rPr>
            </w:pPr>
            <w:r>
              <w:rPr>
                <w:rFonts w:ascii="Poppins" w:hAnsi="Poppins" w:cs="Poppins"/>
                <w:color w:val="062172"/>
              </w:rPr>
              <w:t>E</w:t>
            </w:r>
            <w:r w:rsidRPr="003E7DA8">
              <w:rPr>
                <w:rFonts w:ascii="Poppins" w:hAnsi="Poppins" w:cs="Poppins"/>
                <w:color w:val="062172"/>
              </w:rPr>
              <w:t xml:space="preserve">ligible countries are encouraged to apply for their </w:t>
            </w:r>
            <w:r>
              <w:rPr>
                <w:rFonts w:ascii="Poppins" w:hAnsi="Poppins" w:cs="Poppins"/>
                <w:color w:val="062172"/>
              </w:rPr>
              <w:t>system transformation grant</w:t>
            </w:r>
            <w:r w:rsidRPr="003E7DA8">
              <w:rPr>
                <w:rFonts w:ascii="Poppins" w:hAnsi="Poppins" w:cs="Poppins"/>
                <w:color w:val="062172"/>
              </w:rPr>
              <w:t xml:space="preserve"> and Multiplier at the same time and with the same grant agent. If this is not the case, please explain the decision</w:t>
            </w:r>
            <w:r w:rsidR="000C07FB">
              <w:rPr>
                <w:rFonts w:ascii="Poppins" w:hAnsi="Poppins" w:cs="Poppins"/>
                <w:color w:val="062172"/>
              </w:rPr>
              <w:t>s</w:t>
            </w:r>
            <w:r w:rsidRPr="003E7DA8">
              <w:rPr>
                <w:rFonts w:ascii="Poppins" w:hAnsi="Poppins" w:cs="Poppins"/>
                <w:color w:val="062172"/>
              </w:rPr>
              <w:t xml:space="preserve"> to</w:t>
            </w:r>
            <w:r>
              <w:rPr>
                <w:rFonts w:ascii="Poppins" w:hAnsi="Poppins" w:cs="Poppins"/>
                <w:color w:val="062172"/>
              </w:rPr>
              <w:t>:</w:t>
            </w:r>
            <w:r w:rsidRPr="003E7DA8">
              <w:rPr>
                <w:rFonts w:ascii="Poppins" w:hAnsi="Poppins" w:cs="Poppins"/>
                <w:color w:val="062172"/>
              </w:rPr>
              <w:t xml:space="preserve"> apply separately</w:t>
            </w:r>
            <w:r>
              <w:rPr>
                <w:rFonts w:ascii="Poppins" w:hAnsi="Poppins" w:cs="Poppins"/>
                <w:color w:val="062172"/>
              </w:rPr>
              <w:t>;</w:t>
            </w:r>
            <w:r w:rsidRPr="003E7DA8">
              <w:rPr>
                <w:rFonts w:ascii="Poppins" w:hAnsi="Poppins" w:cs="Poppins"/>
                <w:color w:val="062172"/>
              </w:rPr>
              <w:t xml:space="preserve"> </w:t>
            </w:r>
            <w:r w:rsidR="000C07FB">
              <w:rPr>
                <w:rFonts w:ascii="Poppins" w:hAnsi="Poppins" w:cs="Poppins"/>
                <w:color w:val="062172"/>
              </w:rPr>
              <w:t xml:space="preserve">to </w:t>
            </w:r>
            <w:r w:rsidRPr="003E7DA8">
              <w:rPr>
                <w:rFonts w:ascii="Poppins" w:hAnsi="Poppins" w:cs="Poppins"/>
                <w:color w:val="062172"/>
              </w:rPr>
              <w:t xml:space="preserve">separate the </w:t>
            </w:r>
            <w:r>
              <w:rPr>
                <w:rFonts w:ascii="Poppins" w:hAnsi="Poppins" w:cs="Poppins"/>
                <w:color w:val="062172"/>
              </w:rPr>
              <w:t>system transformation grant</w:t>
            </w:r>
            <w:r w:rsidRPr="003E7DA8">
              <w:rPr>
                <w:rFonts w:ascii="Poppins" w:hAnsi="Poppins" w:cs="Poppins"/>
                <w:color w:val="062172"/>
              </w:rPr>
              <w:t xml:space="preserve"> and the Multiplier between different programs and/or</w:t>
            </w:r>
            <w:r>
              <w:rPr>
                <w:rFonts w:ascii="Poppins" w:hAnsi="Poppins" w:cs="Poppins"/>
                <w:color w:val="062172"/>
              </w:rPr>
              <w:t>;</w:t>
            </w:r>
            <w:r w:rsidRPr="003E7DA8">
              <w:rPr>
                <w:rFonts w:ascii="Poppins" w:hAnsi="Poppins" w:cs="Poppins"/>
                <w:color w:val="062172"/>
              </w:rPr>
              <w:t xml:space="preserve"> </w:t>
            </w:r>
            <w:r w:rsidR="000C07FB">
              <w:rPr>
                <w:rFonts w:ascii="Poppins" w:hAnsi="Poppins" w:cs="Poppins"/>
                <w:color w:val="062172"/>
              </w:rPr>
              <w:t xml:space="preserve">to </w:t>
            </w:r>
            <w:r w:rsidRPr="003E7DA8">
              <w:rPr>
                <w:rFonts w:ascii="Poppins" w:hAnsi="Poppins" w:cs="Poppins"/>
                <w:color w:val="062172"/>
              </w:rPr>
              <w:t>use different grant agents.</w:t>
            </w:r>
          </w:p>
        </w:tc>
      </w:tr>
      <w:tr w:rsidR="007F3A53" w:rsidRPr="00BA6E59" w14:paraId="7172A852" w14:textId="77777777" w:rsidTr="00881E8D">
        <w:tc>
          <w:tcPr>
            <w:tcW w:w="9446" w:type="dxa"/>
            <w:tcBorders>
              <w:top w:val="single" w:sz="4" w:space="0" w:color="062172" w:themeColor="accent1"/>
              <w:left w:val="single" w:sz="4" w:space="0" w:color="auto"/>
              <w:bottom w:val="single" w:sz="4" w:space="0" w:color="062172" w:themeColor="accent1"/>
              <w:right w:val="single" w:sz="4" w:space="0" w:color="auto"/>
            </w:tcBorders>
          </w:tcPr>
          <w:sdt>
            <w:sdtPr>
              <w:rPr>
                <w:rFonts w:ascii="Poppins" w:hAnsi="Poppins" w:cs="Poppins"/>
                <w:color w:val="062172"/>
              </w:rPr>
              <w:id w:val="692277573"/>
              <w:placeholder>
                <w:docPart w:val="E131C6104F40425EA16178012B5A89A7"/>
              </w:placeholder>
            </w:sdtPr>
            <w:sdtEndPr/>
            <w:sdtContent>
              <w:p w14:paraId="6D60ECF8" w14:textId="19D3CB84" w:rsidR="007F3A53" w:rsidRPr="0031466F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>
                  <w:rPr>
                    <w:rFonts w:ascii="Poppins" w:hAnsi="Poppins" w:cs="Poppins"/>
                    <w:color w:val="062172"/>
                  </w:rPr>
                  <w:t>Click here to enter text</w:t>
                </w:r>
              </w:p>
            </w:sdtContent>
          </w:sdt>
          <w:p w14:paraId="3A6FE360" w14:textId="77777777" w:rsidR="007F3A53" w:rsidRPr="003E7DA8" w:rsidRDefault="007F3A53" w:rsidP="007F3A53">
            <w:pPr>
              <w:rPr>
                <w:rFonts w:ascii="Poppins" w:hAnsi="Poppins" w:cs="Poppins"/>
                <w:color w:val="062172"/>
              </w:rPr>
            </w:pPr>
          </w:p>
        </w:tc>
      </w:tr>
    </w:tbl>
    <w:p w14:paraId="2C5B75F4" w14:textId="5DC2DB51" w:rsidR="009A64FE" w:rsidRPr="00BA6E59" w:rsidRDefault="009A64FE" w:rsidP="00F91FBE">
      <w:pPr>
        <w:rPr>
          <w:rFonts w:ascii="Poppins" w:hAnsi="Poppins" w:cs="Poppin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15"/>
        <w:gridCol w:w="1681"/>
        <w:gridCol w:w="2884"/>
        <w:gridCol w:w="4465"/>
      </w:tblGrid>
      <w:tr w:rsidR="009A64FE" w:rsidRPr="00BA6E59" w14:paraId="57EF5243" w14:textId="77777777" w:rsidTr="001833A6">
        <w:tc>
          <w:tcPr>
            <w:tcW w:w="9445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43D596"/>
          </w:tcPr>
          <w:p w14:paraId="52566862" w14:textId="77777777" w:rsidR="009A64FE" w:rsidRPr="00124412" w:rsidRDefault="009A64FE" w:rsidP="00F05029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124412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2. Sources and types of cofinancing</w:t>
            </w:r>
          </w:p>
        </w:tc>
      </w:tr>
      <w:tr w:rsidR="009A64FE" w:rsidRPr="00BA6E59" w14:paraId="59F70E0E" w14:textId="77777777" w:rsidTr="00881E8D">
        <w:trPr>
          <w:trHeight w:val="476"/>
        </w:trPr>
        <w:tc>
          <w:tcPr>
            <w:tcW w:w="415" w:type="dxa"/>
            <w:tcBorders>
              <w:top w:val="single" w:sz="4" w:space="0" w:color="FFFFFF" w:themeColor="background1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1333CC4E" w14:textId="77777777" w:rsidR="009A64FE" w:rsidRPr="00F2430A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F2430A">
              <w:rPr>
                <w:rFonts w:ascii="Poppins" w:hAnsi="Poppins" w:cs="Poppins"/>
                <w:b/>
                <w:bCs/>
                <w:color w:val="062172"/>
              </w:rPr>
              <w:t>#</w:t>
            </w:r>
          </w:p>
        </w:tc>
        <w:tc>
          <w:tcPr>
            <w:tcW w:w="1681" w:type="dxa"/>
            <w:tcBorders>
              <w:top w:val="single" w:sz="4" w:space="0" w:color="FFFFFF" w:themeColor="background1"/>
              <w:left w:val="single" w:sz="4" w:space="0" w:color="062172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45317865" w14:textId="013B35D4" w:rsidR="009A64FE" w:rsidRPr="00F2430A" w:rsidRDefault="00793423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>
              <w:rPr>
                <w:rFonts w:ascii="Poppins" w:hAnsi="Poppins" w:cs="Poppins"/>
                <w:b/>
                <w:bCs/>
                <w:color w:val="062172"/>
              </w:rPr>
              <w:t>Cofinancing p</w:t>
            </w:r>
            <w:r w:rsidR="009A64FE" w:rsidRPr="00F2430A">
              <w:rPr>
                <w:rFonts w:ascii="Poppins" w:hAnsi="Poppins" w:cs="Poppins"/>
                <w:b/>
                <w:bCs/>
                <w:color w:val="062172"/>
              </w:rPr>
              <w:t>artner</w:t>
            </w:r>
          </w:p>
        </w:tc>
        <w:tc>
          <w:tcPr>
            <w:tcW w:w="2884" w:type="dxa"/>
            <w:tcBorders>
              <w:top w:val="single" w:sz="4" w:space="0" w:color="FFFFFF" w:themeColor="background1"/>
              <w:left w:val="single" w:sz="4" w:space="0" w:color="062172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15E48D0A" w14:textId="77777777" w:rsidR="009A64FE" w:rsidRPr="00F2430A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F2430A">
              <w:rPr>
                <w:rFonts w:ascii="Poppins" w:hAnsi="Poppins" w:cs="Poppins"/>
                <w:b/>
                <w:bCs/>
                <w:color w:val="062172"/>
              </w:rPr>
              <w:t>Amount</w:t>
            </w:r>
          </w:p>
        </w:tc>
        <w:tc>
          <w:tcPr>
            <w:tcW w:w="4465" w:type="dxa"/>
            <w:tcBorders>
              <w:top w:val="single" w:sz="4" w:space="0" w:color="FFFFFF" w:themeColor="background1"/>
              <w:left w:val="single" w:sz="4" w:space="0" w:color="062172"/>
              <w:bottom w:val="single" w:sz="4" w:space="0" w:color="062172"/>
              <w:right w:val="nil"/>
            </w:tcBorders>
            <w:shd w:val="clear" w:color="auto" w:fill="F2F2F2"/>
          </w:tcPr>
          <w:p w14:paraId="7C038402" w14:textId="77777777" w:rsidR="009A64FE" w:rsidRPr="00F2430A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F2430A">
              <w:rPr>
                <w:rFonts w:ascii="Poppins" w:hAnsi="Poppins" w:cs="Poppins"/>
                <w:b/>
                <w:bCs/>
                <w:color w:val="062172"/>
              </w:rPr>
              <w:t xml:space="preserve">Instrument </w:t>
            </w:r>
            <w:r w:rsidRPr="00FE59C0">
              <w:rPr>
                <w:rFonts w:ascii="Poppins" w:hAnsi="Poppins" w:cs="Poppins"/>
                <w:color w:val="062172"/>
              </w:rPr>
              <w:t>(grant, loan, etc.)</w:t>
            </w:r>
            <w:r w:rsidRPr="00F2430A">
              <w:rPr>
                <w:rFonts w:ascii="Poppins" w:hAnsi="Poppins" w:cs="Poppins"/>
                <w:b/>
                <w:bCs/>
                <w:color w:val="062172"/>
              </w:rPr>
              <w:t xml:space="preserve"> </w:t>
            </w:r>
          </w:p>
          <w:p w14:paraId="2DEC3697" w14:textId="748AF42E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2468C0">
              <w:rPr>
                <w:rFonts w:ascii="Poppins" w:hAnsi="Poppins" w:cs="Poppins"/>
                <w:color w:val="062172"/>
              </w:rPr>
              <w:t xml:space="preserve">Please note if cofinancing uses other GPE cofinancing </w:t>
            </w:r>
            <w:r w:rsidR="0075173B">
              <w:rPr>
                <w:rFonts w:ascii="Poppins" w:hAnsi="Poppins" w:cs="Poppins"/>
                <w:color w:val="062172"/>
              </w:rPr>
              <w:t>instruments</w:t>
            </w:r>
            <w:r w:rsidRPr="002468C0">
              <w:rPr>
                <w:rFonts w:ascii="Poppins" w:hAnsi="Poppins" w:cs="Poppins"/>
                <w:color w:val="062172"/>
              </w:rPr>
              <w:t xml:space="preserve">, such as the GPE Match or Debt2Ed. </w:t>
            </w:r>
          </w:p>
        </w:tc>
      </w:tr>
      <w:tr w:rsidR="009A64FE" w:rsidRPr="002468C0" w14:paraId="5DC9D6F8" w14:textId="77777777" w:rsidTr="00881E8D">
        <w:trPr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75E308B2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bookmarkStart w:id="2" w:name="_Hlk71560653"/>
            <w:r w:rsidRPr="002468C0">
              <w:rPr>
                <w:rFonts w:ascii="Poppins" w:hAnsi="Poppins" w:cs="Poppins"/>
                <w:color w:val="062172"/>
              </w:rPr>
              <w:t>1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136010776"/>
            <w:placeholder>
              <w:docPart w:val="5D594473D634CC42BB747FCBA4E79D2A"/>
            </w:placeholder>
            <w:showingPlcHdr/>
          </w:sdtPr>
          <w:sdtEndPr/>
          <w:sdtContent>
            <w:tc>
              <w:tcPr>
                <w:tcW w:w="1681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21D19E29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443343314"/>
            <w:placeholder>
              <w:docPart w:val="291316C2E4BE0242A0965CF54E293ACF"/>
            </w:placeholder>
          </w:sdtPr>
          <w:sdtEndPr/>
          <w:sdtContent>
            <w:tc>
              <w:tcPr>
                <w:tcW w:w="2884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01AD4A5D" w14:textId="0E0A4203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785034185"/>
            <w:placeholder>
              <w:docPart w:val="6A36180D6BA6DE49B44AD864D27E07E0"/>
            </w:placeholder>
            <w:showingPlcHdr/>
          </w:sdtPr>
          <w:sdtEndPr/>
          <w:sdtContent>
            <w:tc>
              <w:tcPr>
                <w:tcW w:w="4465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700A7F7D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bookmarkEnd w:id="2"/>
      <w:tr w:rsidR="009A64FE" w:rsidRPr="002468C0" w14:paraId="3693F62E" w14:textId="77777777" w:rsidTr="00881E8D">
        <w:trPr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2348E2E7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2468C0">
              <w:rPr>
                <w:rFonts w:ascii="Poppins" w:hAnsi="Poppins" w:cs="Poppins"/>
                <w:color w:val="062172"/>
              </w:rPr>
              <w:t>2</w:t>
            </w:r>
          </w:p>
        </w:tc>
        <w:sdt>
          <w:sdtPr>
            <w:rPr>
              <w:rFonts w:ascii="Poppins" w:hAnsi="Poppins" w:cs="Poppins"/>
              <w:color w:val="062172"/>
            </w:rPr>
            <w:id w:val="870272730"/>
            <w:placeholder>
              <w:docPart w:val="A89F526BBF082847AD1955B9F7E2E0FE"/>
            </w:placeholder>
            <w:showingPlcHdr/>
          </w:sdtPr>
          <w:sdtEndPr/>
          <w:sdtContent>
            <w:tc>
              <w:tcPr>
                <w:tcW w:w="1681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3E358698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290873382"/>
            <w:placeholder>
              <w:docPart w:val="B11993DF3CA87B498D7F77AC90C385EA"/>
            </w:placeholder>
          </w:sdtPr>
          <w:sdtEndPr/>
          <w:sdtContent>
            <w:tc>
              <w:tcPr>
                <w:tcW w:w="2884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2679446B" w14:textId="3A9323DD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2021541559"/>
            <w:placeholder>
              <w:docPart w:val="5D5D45EE46603A4CB3FA67DF27582DAD"/>
            </w:placeholder>
            <w:showingPlcHdr/>
          </w:sdtPr>
          <w:sdtEndPr/>
          <w:sdtContent>
            <w:tc>
              <w:tcPr>
                <w:tcW w:w="4465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1542967D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2468C0" w14:paraId="3D175FA2" w14:textId="77777777" w:rsidTr="00881E8D">
        <w:trPr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65580219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2468C0">
              <w:rPr>
                <w:rFonts w:ascii="Poppins" w:hAnsi="Poppins" w:cs="Poppins"/>
                <w:color w:val="062172"/>
              </w:rPr>
              <w:t>3</w:t>
            </w:r>
          </w:p>
        </w:tc>
        <w:sdt>
          <w:sdtPr>
            <w:rPr>
              <w:rFonts w:ascii="Poppins" w:hAnsi="Poppins" w:cs="Poppins"/>
              <w:color w:val="062172"/>
            </w:rPr>
            <w:id w:val="1467092363"/>
            <w:placeholder>
              <w:docPart w:val="CC62A52654143F4EAC6031463C5B5DAD"/>
            </w:placeholder>
            <w:showingPlcHdr/>
          </w:sdtPr>
          <w:sdtEndPr/>
          <w:sdtContent>
            <w:tc>
              <w:tcPr>
                <w:tcW w:w="1681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7C556C8B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482272317"/>
            <w:placeholder>
              <w:docPart w:val="CE103D1671F7744DBC57A7FF8E15937D"/>
            </w:placeholder>
          </w:sdtPr>
          <w:sdtEndPr/>
          <w:sdtContent>
            <w:tc>
              <w:tcPr>
                <w:tcW w:w="2884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74320D2D" w14:textId="39D3A6A8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238790990"/>
            <w:placeholder>
              <w:docPart w:val="3469EB920F149A40B4B78AD365993921"/>
            </w:placeholder>
            <w:showingPlcHdr/>
          </w:sdtPr>
          <w:sdtEndPr/>
          <w:sdtContent>
            <w:tc>
              <w:tcPr>
                <w:tcW w:w="4465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3F305AC7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2468C0" w14:paraId="5A384C9C" w14:textId="77777777" w:rsidTr="00881E8D">
        <w:trPr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44BC8D70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2468C0">
              <w:rPr>
                <w:rFonts w:ascii="Poppins" w:hAnsi="Poppins" w:cs="Poppins"/>
                <w:color w:val="062172"/>
              </w:rPr>
              <w:t>4</w:t>
            </w:r>
          </w:p>
        </w:tc>
        <w:sdt>
          <w:sdtPr>
            <w:rPr>
              <w:rFonts w:ascii="Poppins" w:hAnsi="Poppins" w:cs="Poppins"/>
              <w:color w:val="062172"/>
            </w:rPr>
            <w:id w:val="791176515"/>
            <w:placeholder>
              <w:docPart w:val="935EF178E85E5A4181CCC363B6C20CC2"/>
            </w:placeholder>
            <w:showingPlcHdr/>
          </w:sdtPr>
          <w:sdtEndPr/>
          <w:sdtContent>
            <w:tc>
              <w:tcPr>
                <w:tcW w:w="1681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108AD563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836756975"/>
            <w:placeholder>
              <w:docPart w:val="B789BFC59245DF41878D3BE77FAFC7DA"/>
            </w:placeholder>
          </w:sdtPr>
          <w:sdtEndPr/>
          <w:sdtContent>
            <w:tc>
              <w:tcPr>
                <w:tcW w:w="2884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3928E652" w14:textId="07AD5EEA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490223170"/>
            <w:placeholder>
              <w:docPart w:val="8656E0E91C48484398CC8F2EF8929558"/>
            </w:placeholder>
            <w:showingPlcHdr/>
          </w:sdtPr>
          <w:sdtEndPr/>
          <w:sdtContent>
            <w:tc>
              <w:tcPr>
                <w:tcW w:w="4465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7118A9D5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2468C0" w14:paraId="690AAF83" w14:textId="77777777" w:rsidTr="00881E8D">
        <w:trPr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3CDFDCCE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2468C0">
              <w:rPr>
                <w:rFonts w:ascii="Poppins" w:hAnsi="Poppins" w:cs="Poppins"/>
                <w:color w:val="062172"/>
              </w:rPr>
              <w:t>5</w:t>
            </w:r>
          </w:p>
        </w:tc>
        <w:sdt>
          <w:sdtPr>
            <w:rPr>
              <w:rFonts w:ascii="Poppins" w:hAnsi="Poppins" w:cs="Poppins"/>
              <w:color w:val="062172"/>
            </w:rPr>
            <w:id w:val="200217536"/>
            <w:placeholder>
              <w:docPart w:val="FC575EA9093C0D4E920B9BC50E0E58B4"/>
            </w:placeholder>
            <w:showingPlcHdr/>
          </w:sdtPr>
          <w:sdtEndPr/>
          <w:sdtContent>
            <w:tc>
              <w:tcPr>
                <w:tcW w:w="1681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7326A665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1657756346"/>
            <w:placeholder>
              <w:docPart w:val="6DEE3EE7819F4D418873152F0CF38143"/>
            </w:placeholder>
          </w:sdtPr>
          <w:sdtEndPr/>
          <w:sdtContent>
            <w:tc>
              <w:tcPr>
                <w:tcW w:w="2884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2CCA6F8C" w14:textId="211EEF5B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94366396"/>
            <w:placeholder>
              <w:docPart w:val="AFA81AC83044724AB057700CF4C5EB63"/>
            </w:placeholder>
            <w:showingPlcHdr/>
          </w:sdtPr>
          <w:sdtEndPr/>
          <w:sdtContent>
            <w:tc>
              <w:tcPr>
                <w:tcW w:w="4465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6D261543" w14:textId="77777777" w:rsidR="009A64FE" w:rsidRPr="002468C0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2468C0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2468C0" w14:paraId="4B3BDEBC" w14:textId="77777777" w:rsidTr="00881E8D">
        <w:trPr>
          <w:gridAfter w:val="1"/>
          <w:wAfter w:w="4465" w:type="dxa"/>
          <w:trHeight w:val="377"/>
        </w:trPr>
        <w:tc>
          <w:tcPr>
            <w:tcW w:w="415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9FC1E50" w14:textId="77777777" w:rsidR="009A64FE" w:rsidRPr="002468C0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  <w:tc>
          <w:tcPr>
            <w:tcW w:w="1681" w:type="dxa"/>
            <w:tcBorders>
              <w:top w:val="single" w:sz="4" w:space="0" w:color="062172"/>
              <w:left w:val="single" w:sz="4" w:space="0" w:color="062172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3823C837" w14:textId="77777777" w:rsidR="009A64FE" w:rsidRPr="002468C0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2468C0">
              <w:rPr>
                <w:rFonts w:ascii="Poppins" w:hAnsi="Poppins" w:cs="Poppins"/>
                <w:b/>
                <w:bCs/>
                <w:color w:val="062172"/>
              </w:rPr>
              <w:t>Total in US$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43724428"/>
            <w:placeholder>
              <w:docPart w:val="4DB690841086144DA495DAAF5C2F7B7D"/>
            </w:placeholder>
          </w:sdtPr>
          <w:sdtEndPr/>
          <w:sdtContent>
            <w:sdt>
              <w:sdtPr>
                <w:rPr>
                  <w:rFonts w:ascii="Poppins" w:hAnsi="Poppins" w:cs="Poppins"/>
                  <w:color w:val="062172"/>
                </w:rPr>
                <w:id w:val="-2062543187"/>
                <w:placeholder>
                  <w:docPart w:val="55BB6A53DF3DDD4691430256C0A16260"/>
                </w:placeholder>
              </w:sdtPr>
              <w:sdtEndPr/>
              <w:sdtContent>
                <w:tc>
                  <w:tcPr>
                    <w:tcW w:w="2884" w:type="dxa"/>
                    <w:tcBorders>
                      <w:top w:val="single" w:sz="4" w:space="0" w:color="062172"/>
                      <w:left w:val="single" w:sz="4" w:space="0" w:color="062172"/>
                      <w:bottom w:val="single" w:sz="4" w:space="0" w:color="062172"/>
                      <w:right w:val="single" w:sz="4" w:space="0" w:color="062172"/>
                    </w:tcBorders>
                  </w:tcPr>
                  <w:p w14:paraId="4FC4C810" w14:textId="3AD14050" w:rsidR="009A64FE" w:rsidRPr="002468C0" w:rsidRDefault="009A64FE" w:rsidP="00F05029">
                    <w:pPr>
                      <w:rPr>
                        <w:rFonts w:ascii="Poppins" w:hAnsi="Poppins" w:cs="Poppins"/>
                        <w:color w:val="062172"/>
                      </w:rPr>
                    </w:pPr>
                    <w:r w:rsidRPr="002468C0">
                      <w:rPr>
                        <w:rFonts w:ascii="Poppins" w:hAnsi="Poppins" w:cs="Poppins"/>
                        <w:color w:val="062172"/>
                      </w:rPr>
                      <w:t>Amount in US$</w:t>
                    </w:r>
                  </w:p>
                </w:tc>
              </w:sdtContent>
            </w:sdt>
          </w:sdtContent>
        </w:sdt>
      </w:tr>
    </w:tbl>
    <w:p w14:paraId="52DCB2BB" w14:textId="252D6E4D" w:rsidR="00F91FBE" w:rsidRDefault="00F91FBE">
      <w:pPr>
        <w:rPr>
          <w:rFonts w:ascii="Poppins" w:hAnsi="Poppins" w:cs="Poppins"/>
        </w:rPr>
      </w:pPr>
    </w:p>
    <w:p w14:paraId="5AED4EB9" w14:textId="77777777" w:rsidR="00F91FBE" w:rsidRDefault="00F91FBE">
      <w:pPr>
        <w:rPr>
          <w:rFonts w:ascii="Poppins" w:hAnsi="Poppins" w:cs="Poppins"/>
        </w:rPr>
      </w:pPr>
      <w:r>
        <w:rPr>
          <w:rFonts w:ascii="Poppins" w:hAnsi="Poppins" w:cs="Poppins"/>
        </w:rPr>
        <w:br w:type="page"/>
      </w:r>
    </w:p>
    <w:tbl>
      <w:tblPr>
        <w:tblStyle w:val="TableGrid"/>
        <w:tblpPr w:leftFromText="141" w:rightFromText="141" w:vertAnchor="text" w:horzAnchor="margin" w:tblpY="82"/>
        <w:tblW w:w="9446" w:type="dxa"/>
        <w:tblBorders>
          <w:top w:val="none" w:sz="0" w:space="0" w:color="auto"/>
          <w:left w:val="single" w:sz="4" w:space="0" w:color="062172"/>
          <w:bottom w:val="single" w:sz="4" w:space="0" w:color="062172"/>
          <w:right w:val="none" w:sz="0" w:space="0" w:color="auto"/>
          <w:insideH w:val="single" w:sz="4" w:space="0" w:color="062172"/>
          <w:insideV w:val="single" w:sz="4" w:space="0" w:color="062172"/>
        </w:tblBorders>
        <w:tblLook w:val="04A0" w:firstRow="1" w:lastRow="0" w:firstColumn="1" w:lastColumn="0" w:noHBand="0" w:noVBand="1"/>
      </w:tblPr>
      <w:tblGrid>
        <w:gridCol w:w="450"/>
        <w:gridCol w:w="3000"/>
        <w:gridCol w:w="5996"/>
      </w:tblGrid>
      <w:tr w:rsidR="007F3A53" w:rsidRPr="0089194B" w14:paraId="0C048719" w14:textId="77777777" w:rsidTr="001833A6">
        <w:tc>
          <w:tcPr>
            <w:tcW w:w="9446" w:type="dxa"/>
            <w:gridSpan w:val="3"/>
            <w:tcBorders>
              <w:top w:val="nil"/>
              <w:left w:val="nil"/>
              <w:bottom w:val="single" w:sz="4" w:space="0" w:color="FFFFFF" w:themeColor="background1"/>
            </w:tcBorders>
            <w:shd w:val="clear" w:color="auto" w:fill="43D596"/>
          </w:tcPr>
          <w:p w14:paraId="16A32664" w14:textId="77777777" w:rsidR="007F3A53" w:rsidRPr="0089194B" w:rsidRDefault="007F3A53" w:rsidP="007F3A53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89194B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lastRenderedPageBreak/>
              <w:t>3. Showing that funding is new and additional</w:t>
            </w:r>
          </w:p>
        </w:tc>
      </w:tr>
      <w:tr w:rsidR="007F3A53" w:rsidRPr="005C3D95" w14:paraId="2B741D1E" w14:textId="77777777" w:rsidTr="001833A6">
        <w:tc>
          <w:tcPr>
            <w:tcW w:w="9446" w:type="dxa"/>
            <w:gridSpan w:val="3"/>
            <w:tcBorders>
              <w:top w:val="single" w:sz="4" w:space="0" w:color="FFFFFF" w:themeColor="background1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5F531B5E" w14:textId="77777777" w:rsidR="000C07FB" w:rsidRPr="005C3D95" w:rsidRDefault="000C07FB" w:rsidP="000C07FB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 xml:space="preserve">To access the Multiplier, the cofinancing mobilized (listed in </w:t>
            </w:r>
            <w:r>
              <w:rPr>
                <w:rFonts w:ascii="Poppins" w:hAnsi="Poppins" w:cs="Poppins"/>
                <w:color w:val="062172"/>
              </w:rPr>
              <w:t>the preceding Section</w:t>
            </w:r>
            <w:r w:rsidRPr="005C3D95">
              <w:rPr>
                <w:rFonts w:ascii="Poppins" w:hAnsi="Poppins" w:cs="Poppins"/>
                <w:color w:val="062172"/>
              </w:rPr>
              <w:t xml:space="preserve"> 2) should be </w:t>
            </w:r>
            <w:r w:rsidRPr="0089715F">
              <w:rPr>
                <w:rFonts w:ascii="Poppins" w:hAnsi="Poppins" w:cs="Poppins"/>
                <w:b/>
                <w:bCs/>
                <w:color w:val="062172"/>
              </w:rPr>
              <w:t xml:space="preserve">new and additional. </w:t>
            </w:r>
          </w:p>
          <w:p w14:paraId="124DBD58" w14:textId="77777777" w:rsidR="000C07FB" w:rsidRPr="005C3D95" w:rsidRDefault="000C07FB" w:rsidP="000C07FB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 xml:space="preserve">This means that external funding is unlikely to have been mobilized or mobilized as quickly for education if the Multiplier funding were not available. </w:t>
            </w:r>
          </w:p>
          <w:p w14:paraId="4B65846D" w14:textId="77777777" w:rsidR="000C07FB" w:rsidRPr="005C3D95" w:rsidRDefault="000C07FB" w:rsidP="000C07FB">
            <w:pPr>
              <w:spacing w:after="120" w:line="254" w:lineRule="auto"/>
              <w:jc w:val="both"/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 xml:space="preserve">Please explain briefly </w:t>
            </w:r>
            <w:r w:rsidRPr="0089715F">
              <w:rPr>
                <w:rFonts w:ascii="Poppins" w:hAnsi="Poppins" w:cs="Poppins"/>
                <w:b/>
                <w:bCs/>
                <w:color w:val="062172"/>
              </w:rPr>
              <w:t>why the additional funding would not have been mobilized</w:t>
            </w:r>
            <w:r w:rsidRPr="005C3D95">
              <w:rPr>
                <w:rFonts w:ascii="Poppins" w:hAnsi="Poppins" w:cs="Poppins"/>
                <w:color w:val="062172"/>
              </w:rPr>
              <w:t xml:space="preserve"> or mobilized as quickly for education </w:t>
            </w:r>
            <w:r w:rsidRPr="0089715F">
              <w:rPr>
                <w:rFonts w:ascii="Poppins" w:hAnsi="Poppins" w:cs="Poppins"/>
                <w:b/>
                <w:bCs/>
                <w:color w:val="062172"/>
              </w:rPr>
              <w:t>without the incentive of the GPE Multiplier</w:t>
            </w:r>
            <w:r w:rsidRPr="005C3D95">
              <w:rPr>
                <w:rFonts w:ascii="Poppins" w:hAnsi="Poppins" w:cs="Poppins"/>
                <w:color w:val="062172"/>
              </w:rPr>
              <w:t xml:space="preserve">. </w:t>
            </w:r>
          </w:p>
          <w:p w14:paraId="654537A2" w14:textId="6F6E280C" w:rsidR="007F3A53" w:rsidRPr="005C3D95" w:rsidRDefault="000C07FB" w:rsidP="000C07FB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Supporting documents should be annexed to th</w:t>
            </w:r>
            <w:r>
              <w:rPr>
                <w:rFonts w:ascii="Poppins" w:hAnsi="Poppins" w:cs="Poppins"/>
                <w:color w:val="062172"/>
              </w:rPr>
              <w:t>is expression of interest. Th</w:t>
            </w:r>
            <w:r w:rsidRPr="005C3D95">
              <w:rPr>
                <w:rFonts w:ascii="Poppins" w:hAnsi="Poppins" w:cs="Poppins"/>
                <w:color w:val="062172"/>
              </w:rPr>
              <w:t>ese could include signed memoranda from cofinancing partners confirming that the Multiplier was critical in mobilizing their support.</w:t>
            </w:r>
            <w:r w:rsidR="007F3A53" w:rsidRPr="005C3D95">
              <w:rPr>
                <w:rFonts w:ascii="Poppins" w:hAnsi="Poppins" w:cs="Poppins"/>
                <w:color w:val="062172"/>
              </w:rPr>
              <w:t xml:space="preserve"> </w:t>
            </w:r>
          </w:p>
        </w:tc>
      </w:tr>
      <w:tr w:rsidR="007F3A53" w:rsidRPr="005C3D95" w14:paraId="406F395B" w14:textId="77777777" w:rsidTr="007F3A53">
        <w:trPr>
          <w:trHeight w:val="557"/>
        </w:trPr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208DC485" w14:textId="77777777" w:rsidR="007F3A53" w:rsidRPr="005C3D95" w:rsidRDefault="007F3A53" w:rsidP="007F3A53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5C3D95">
              <w:rPr>
                <w:rFonts w:ascii="Poppins" w:hAnsi="Poppins" w:cs="Poppins"/>
                <w:b/>
                <w:bCs/>
                <w:color w:val="062172"/>
              </w:rPr>
              <w:t>#</w:t>
            </w:r>
          </w:p>
          <w:p w14:paraId="79B8D3C4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</w:p>
        </w:tc>
        <w:tc>
          <w:tcPr>
            <w:tcW w:w="3000" w:type="dxa"/>
            <w:tcBorders>
              <w:top w:val="single" w:sz="4" w:space="0" w:color="062172"/>
              <w:left w:val="single" w:sz="4" w:space="0" w:color="062172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42A101E9" w14:textId="569F4A3E" w:rsidR="007F3A53" w:rsidRPr="005C3D95" w:rsidRDefault="00B62E1F" w:rsidP="007F3A53">
            <w:pPr>
              <w:rPr>
                <w:rFonts w:ascii="Poppins" w:hAnsi="Poppins" w:cs="Poppins"/>
                <w:b/>
                <w:bCs/>
                <w:color w:val="062172"/>
              </w:rPr>
            </w:pPr>
            <w:r>
              <w:rPr>
                <w:rFonts w:ascii="Poppins" w:hAnsi="Poppins" w:cs="Poppins"/>
                <w:b/>
                <w:bCs/>
                <w:color w:val="062172"/>
              </w:rPr>
              <w:t>Cofinancing p</w:t>
            </w:r>
            <w:r w:rsidR="007F3A53" w:rsidRPr="005C3D95">
              <w:rPr>
                <w:rFonts w:ascii="Poppins" w:hAnsi="Poppins" w:cs="Poppins"/>
                <w:b/>
                <w:bCs/>
                <w:color w:val="062172"/>
              </w:rPr>
              <w:t>artner</w:t>
            </w:r>
          </w:p>
          <w:p w14:paraId="35D31D4A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</w:p>
        </w:tc>
        <w:tc>
          <w:tcPr>
            <w:tcW w:w="5996" w:type="dxa"/>
            <w:tcBorders>
              <w:top w:val="single" w:sz="4" w:space="0" w:color="062172"/>
              <w:left w:val="single" w:sz="4" w:space="0" w:color="062172"/>
              <w:bottom w:val="single" w:sz="4" w:space="0" w:color="062172"/>
              <w:right w:val="nil"/>
            </w:tcBorders>
            <w:shd w:val="clear" w:color="auto" w:fill="F2F2F2"/>
          </w:tcPr>
          <w:p w14:paraId="7F176AF5" w14:textId="31A27D3F" w:rsidR="007F3A53" w:rsidRPr="005C3D95" w:rsidRDefault="007F3A53" w:rsidP="007F3A53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5C3D95">
              <w:rPr>
                <w:rFonts w:ascii="Poppins" w:hAnsi="Poppins" w:cs="Poppins"/>
                <w:b/>
                <w:bCs/>
                <w:color w:val="062172"/>
              </w:rPr>
              <w:t>Please list any supporting documents submitted with th</w:t>
            </w:r>
            <w:r w:rsidR="000C07FB">
              <w:rPr>
                <w:rFonts w:ascii="Poppins" w:hAnsi="Poppins" w:cs="Poppins"/>
                <w:b/>
                <w:bCs/>
                <w:color w:val="062172"/>
              </w:rPr>
              <w:t>is</w:t>
            </w:r>
            <w:r w:rsidRPr="005C3D95">
              <w:rPr>
                <w:rFonts w:ascii="Poppins" w:hAnsi="Poppins" w:cs="Poppins"/>
                <w:b/>
                <w:bCs/>
                <w:color w:val="062172"/>
              </w:rPr>
              <w:t xml:space="preserve"> </w:t>
            </w:r>
            <w:r w:rsidR="000C07FB">
              <w:rPr>
                <w:rFonts w:ascii="Poppins" w:hAnsi="Poppins" w:cs="Poppins"/>
                <w:b/>
                <w:bCs/>
                <w:color w:val="062172"/>
              </w:rPr>
              <w:t>expression of interest</w:t>
            </w:r>
            <w:r w:rsidRPr="005C3D95">
              <w:rPr>
                <w:rFonts w:ascii="Poppins" w:hAnsi="Poppins" w:cs="Poppins"/>
                <w:b/>
                <w:bCs/>
                <w:color w:val="062172"/>
              </w:rPr>
              <w:t>.</w:t>
            </w:r>
          </w:p>
        </w:tc>
      </w:tr>
      <w:tr w:rsidR="007F3A53" w:rsidRPr="005C3D95" w14:paraId="44D454E8" w14:textId="77777777" w:rsidTr="007F3A53"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05F837BF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1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034642728"/>
            <w:placeholder>
              <w:docPart w:val="33C57B5A73724DA3AD03B6369F2D7F7D"/>
            </w:placeholder>
            <w:showingPlcHdr/>
          </w:sdtPr>
          <w:sdtEndPr/>
          <w:sdtContent>
            <w:tc>
              <w:tcPr>
                <w:tcW w:w="300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1E7F4C24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2099047772"/>
            <w:placeholder>
              <w:docPart w:val="C81610578EED476EA1444CE259DFFB74"/>
            </w:placeholder>
            <w:showingPlcHdr/>
          </w:sdtPr>
          <w:sdtEndPr/>
          <w:sdtContent>
            <w:tc>
              <w:tcPr>
                <w:tcW w:w="5996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1498CBEF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7F3A53" w:rsidRPr="005C3D95" w14:paraId="1678EF47" w14:textId="77777777" w:rsidTr="007F3A53"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20CA3441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2</w:t>
            </w:r>
          </w:p>
        </w:tc>
        <w:sdt>
          <w:sdtPr>
            <w:rPr>
              <w:rFonts w:ascii="Poppins" w:hAnsi="Poppins" w:cs="Poppins"/>
              <w:color w:val="062172"/>
            </w:rPr>
            <w:id w:val="1184478174"/>
            <w:placeholder>
              <w:docPart w:val="2F7A05E1CA8D4C2CBF00100265A0E8DF"/>
            </w:placeholder>
            <w:showingPlcHdr/>
          </w:sdtPr>
          <w:sdtEndPr/>
          <w:sdtContent>
            <w:tc>
              <w:tcPr>
                <w:tcW w:w="300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084371A4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1489619496"/>
            <w:placeholder>
              <w:docPart w:val="86FE78354E564DDCB2C42CCD1399A378"/>
            </w:placeholder>
            <w:showingPlcHdr/>
          </w:sdtPr>
          <w:sdtEndPr/>
          <w:sdtContent>
            <w:tc>
              <w:tcPr>
                <w:tcW w:w="5996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1E6B53C2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7F3A53" w:rsidRPr="005C3D95" w14:paraId="665E0256" w14:textId="77777777" w:rsidTr="007F3A53"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38803A4E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3</w:t>
            </w:r>
          </w:p>
        </w:tc>
        <w:sdt>
          <w:sdtPr>
            <w:rPr>
              <w:rFonts w:ascii="Poppins" w:hAnsi="Poppins" w:cs="Poppins"/>
              <w:color w:val="062172"/>
            </w:rPr>
            <w:id w:val="671303973"/>
            <w:placeholder>
              <w:docPart w:val="51CE0778FF78423E88F2D3D2E22490B4"/>
            </w:placeholder>
            <w:showingPlcHdr/>
          </w:sdtPr>
          <w:sdtEndPr/>
          <w:sdtContent>
            <w:tc>
              <w:tcPr>
                <w:tcW w:w="300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2A498F10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502939165"/>
            <w:placeholder>
              <w:docPart w:val="638C751D86714931824BBBBA9F386F27"/>
            </w:placeholder>
            <w:showingPlcHdr/>
          </w:sdtPr>
          <w:sdtEndPr/>
          <w:sdtContent>
            <w:tc>
              <w:tcPr>
                <w:tcW w:w="5996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630232A6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7F3A53" w:rsidRPr="005C3D95" w14:paraId="78197D9B" w14:textId="77777777" w:rsidTr="007F3A53"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3F8C9CFF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4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95806416"/>
            <w:placeholder>
              <w:docPart w:val="FACF5ACDC93345379EE4F81D4DE17F65"/>
            </w:placeholder>
            <w:showingPlcHdr/>
          </w:sdtPr>
          <w:sdtEndPr/>
          <w:sdtContent>
            <w:tc>
              <w:tcPr>
                <w:tcW w:w="300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106FB0DD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847974401"/>
            <w:placeholder>
              <w:docPart w:val="6B151204E221479995BBCDB8628419D3"/>
            </w:placeholder>
            <w:showingPlcHdr/>
          </w:sdtPr>
          <w:sdtEndPr/>
          <w:sdtContent>
            <w:tc>
              <w:tcPr>
                <w:tcW w:w="5996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27E0DA0A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7F3A53" w:rsidRPr="005C3D95" w14:paraId="1BF7A21D" w14:textId="77777777" w:rsidTr="007F3A53">
        <w:tc>
          <w:tcPr>
            <w:tcW w:w="450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</w:tcPr>
          <w:p w14:paraId="04F4AA8F" w14:textId="77777777" w:rsidR="007F3A53" w:rsidRPr="005C3D95" w:rsidRDefault="007F3A53" w:rsidP="007F3A53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5</w:t>
            </w:r>
          </w:p>
        </w:tc>
        <w:sdt>
          <w:sdtPr>
            <w:rPr>
              <w:rFonts w:ascii="Poppins" w:hAnsi="Poppins" w:cs="Poppins"/>
              <w:color w:val="062172"/>
            </w:rPr>
            <w:id w:val="358782831"/>
            <w:placeholder>
              <w:docPart w:val="62E90B3AA6B34887BEDA987A742DA3F6"/>
            </w:placeholder>
            <w:showingPlcHdr/>
          </w:sdtPr>
          <w:sdtEndPr/>
          <w:sdtContent>
            <w:tc>
              <w:tcPr>
                <w:tcW w:w="3000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single" w:sz="4" w:space="0" w:color="062172"/>
                </w:tcBorders>
              </w:tcPr>
              <w:p w14:paraId="393FDE2E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482622637"/>
            <w:placeholder>
              <w:docPart w:val="4648518A3D1C4565A56CD0B4D142CC50"/>
            </w:placeholder>
            <w:showingPlcHdr/>
          </w:sdtPr>
          <w:sdtEndPr/>
          <w:sdtContent>
            <w:tc>
              <w:tcPr>
                <w:tcW w:w="5996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</w:tcPr>
              <w:p w14:paraId="623B6752" w14:textId="77777777" w:rsidR="007F3A53" w:rsidRPr="005C3D95" w:rsidRDefault="007F3A53" w:rsidP="007F3A53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</w:tbl>
    <w:p w14:paraId="33AA3E86" w14:textId="77777777" w:rsidR="009A64FE" w:rsidRPr="00BA6E59" w:rsidRDefault="009A64FE">
      <w:pPr>
        <w:rPr>
          <w:rFonts w:ascii="Poppins" w:hAnsi="Poppins" w:cs="Poppins"/>
        </w:rPr>
      </w:pPr>
    </w:p>
    <w:tbl>
      <w:tblPr>
        <w:tblStyle w:val="TableGrid"/>
        <w:tblW w:w="9446" w:type="dxa"/>
        <w:tblBorders>
          <w:top w:val="single" w:sz="4" w:space="0" w:color="062172"/>
          <w:left w:val="none" w:sz="0" w:space="0" w:color="auto"/>
          <w:bottom w:val="single" w:sz="4" w:space="0" w:color="062172"/>
          <w:right w:val="none" w:sz="0" w:space="0" w:color="auto"/>
          <w:insideH w:val="single" w:sz="4" w:space="0" w:color="062172"/>
          <w:insideV w:val="single" w:sz="4" w:space="0" w:color="062172"/>
        </w:tblBorders>
        <w:tblLook w:val="04A0" w:firstRow="1" w:lastRow="0" w:firstColumn="1" w:lastColumn="0" w:noHBand="0" w:noVBand="1"/>
      </w:tblPr>
      <w:tblGrid>
        <w:gridCol w:w="450"/>
        <w:gridCol w:w="3000"/>
        <w:gridCol w:w="5996"/>
      </w:tblGrid>
      <w:tr w:rsidR="009A64FE" w:rsidRPr="005C3D95" w14:paraId="2ED50D37" w14:textId="77777777" w:rsidTr="00F91FBE">
        <w:trPr>
          <w:trHeight w:val="720"/>
        </w:trPr>
        <w:tc>
          <w:tcPr>
            <w:tcW w:w="450" w:type="dxa"/>
            <w:shd w:val="clear" w:color="auto" w:fill="F2F2F2"/>
          </w:tcPr>
          <w:p w14:paraId="11F1980D" w14:textId="77777777" w:rsidR="009A64FE" w:rsidRPr="0031466F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5C3D95">
              <w:rPr>
                <w:rFonts w:ascii="Poppins" w:hAnsi="Poppins" w:cs="Poppins"/>
                <w:b/>
                <w:bCs/>
                <w:color w:val="062172"/>
              </w:rPr>
              <w:t>#</w:t>
            </w:r>
          </w:p>
          <w:p w14:paraId="7C62D368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  <w:tc>
          <w:tcPr>
            <w:tcW w:w="3000" w:type="dxa"/>
            <w:shd w:val="clear" w:color="auto" w:fill="F2F2F2"/>
          </w:tcPr>
          <w:p w14:paraId="76552ED2" w14:textId="61194CF3" w:rsidR="009A64FE" w:rsidRPr="005C3D95" w:rsidRDefault="00B62E1F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>
              <w:rPr>
                <w:rFonts w:ascii="Poppins" w:hAnsi="Poppins" w:cs="Poppins"/>
                <w:b/>
                <w:bCs/>
                <w:color w:val="062172"/>
              </w:rPr>
              <w:t>Cofinancing p</w:t>
            </w:r>
            <w:r w:rsidRPr="005C3D95">
              <w:rPr>
                <w:rFonts w:ascii="Poppins" w:hAnsi="Poppins" w:cs="Poppins"/>
                <w:b/>
                <w:bCs/>
                <w:color w:val="062172"/>
              </w:rPr>
              <w:t>artner</w:t>
            </w:r>
          </w:p>
        </w:tc>
        <w:tc>
          <w:tcPr>
            <w:tcW w:w="5996" w:type="dxa"/>
            <w:shd w:val="clear" w:color="auto" w:fill="F2F2F2"/>
          </w:tcPr>
          <w:p w14:paraId="3CF219D0" w14:textId="77777777" w:rsidR="009A64FE" w:rsidRPr="005C3D95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5C3D95">
              <w:rPr>
                <w:rFonts w:ascii="Poppins" w:hAnsi="Poppins" w:cs="Poppins"/>
                <w:b/>
                <w:bCs/>
                <w:color w:val="062172"/>
              </w:rPr>
              <w:t>Please briefly summarize the justification for additionality</w:t>
            </w:r>
          </w:p>
        </w:tc>
      </w:tr>
      <w:tr w:rsidR="009A64FE" w:rsidRPr="005C3D95" w14:paraId="33BA3CD8" w14:textId="77777777" w:rsidTr="00F91FBE">
        <w:tc>
          <w:tcPr>
            <w:tcW w:w="450" w:type="dxa"/>
          </w:tcPr>
          <w:p w14:paraId="3E68C9DA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1</w:t>
            </w:r>
          </w:p>
        </w:tc>
        <w:sdt>
          <w:sdtPr>
            <w:rPr>
              <w:rFonts w:ascii="Poppins" w:hAnsi="Poppins" w:cs="Poppins"/>
              <w:color w:val="062172"/>
            </w:rPr>
            <w:id w:val="-553393589"/>
            <w:placeholder>
              <w:docPart w:val="E26A8855D1D0A047A2F597844A70C1F6"/>
            </w:placeholder>
            <w:showingPlcHdr/>
          </w:sdtPr>
          <w:sdtEndPr/>
          <w:sdtContent>
            <w:tc>
              <w:tcPr>
                <w:tcW w:w="3000" w:type="dxa"/>
              </w:tcPr>
              <w:p w14:paraId="551485FD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1132318731"/>
            <w:placeholder>
              <w:docPart w:val="3198DFD3B28F8A4191DE2DD1BA984964"/>
            </w:placeholder>
            <w:showingPlcHdr/>
          </w:sdtPr>
          <w:sdtEndPr/>
          <w:sdtContent>
            <w:tc>
              <w:tcPr>
                <w:tcW w:w="5996" w:type="dxa"/>
              </w:tcPr>
              <w:p w14:paraId="0F6513EE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5C3D95" w14:paraId="17484AC9" w14:textId="77777777" w:rsidTr="00F91FBE">
        <w:tc>
          <w:tcPr>
            <w:tcW w:w="450" w:type="dxa"/>
          </w:tcPr>
          <w:p w14:paraId="0ABD0AD5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2</w:t>
            </w:r>
          </w:p>
        </w:tc>
        <w:sdt>
          <w:sdtPr>
            <w:rPr>
              <w:rFonts w:ascii="Poppins" w:hAnsi="Poppins" w:cs="Poppins"/>
              <w:color w:val="062172"/>
            </w:rPr>
            <w:id w:val="649800480"/>
            <w:placeholder>
              <w:docPart w:val="7951275350D7EB4CA543650042B7DD29"/>
            </w:placeholder>
          </w:sdtPr>
          <w:sdtEndPr/>
          <w:sdtContent>
            <w:sdt>
              <w:sdtPr>
                <w:rPr>
                  <w:rFonts w:ascii="Poppins" w:hAnsi="Poppins" w:cs="Poppins"/>
                  <w:color w:val="062172"/>
                </w:rPr>
                <w:id w:val="-15551824"/>
                <w:placeholder>
                  <w:docPart w:val="1728FC700AAB564D8E8EC44749C1D09B"/>
                </w:placeholder>
                <w:showingPlcHdr/>
              </w:sdtPr>
              <w:sdtEndPr/>
              <w:sdtContent>
                <w:tc>
                  <w:tcPr>
                    <w:tcW w:w="3000" w:type="dxa"/>
                  </w:tcPr>
                  <w:p w14:paraId="1155311F" w14:textId="77777777" w:rsidR="009A64FE" w:rsidRPr="005C3D95" w:rsidRDefault="009A64FE" w:rsidP="00F05029">
                    <w:pPr>
                      <w:rPr>
                        <w:rFonts w:ascii="Poppins" w:hAnsi="Poppins" w:cs="Poppins"/>
                        <w:color w:val="062172"/>
                      </w:rPr>
                    </w:pPr>
                    <w:r w:rsidRPr="005C3D95">
                      <w:rPr>
                        <w:rFonts w:ascii="Poppins" w:hAnsi="Poppins" w:cs="Poppins"/>
                        <w:color w:val="062172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rFonts w:ascii="Poppins" w:hAnsi="Poppins" w:cs="Poppins"/>
              <w:color w:val="062172"/>
            </w:rPr>
            <w:id w:val="-1376229343"/>
            <w:placeholder>
              <w:docPart w:val="57ED1B0677A2F34CA39516B806A1F77A"/>
            </w:placeholder>
            <w:showingPlcHdr/>
          </w:sdtPr>
          <w:sdtEndPr/>
          <w:sdtContent>
            <w:tc>
              <w:tcPr>
                <w:tcW w:w="5996" w:type="dxa"/>
              </w:tcPr>
              <w:p w14:paraId="0C4A3E64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5C3D95" w14:paraId="6099AD32" w14:textId="77777777" w:rsidTr="00F91FBE">
        <w:tc>
          <w:tcPr>
            <w:tcW w:w="450" w:type="dxa"/>
          </w:tcPr>
          <w:p w14:paraId="4B69CD4C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3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214031809"/>
            <w:placeholder>
              <w:docPart w:val="534FEC5CE0922A4893418AAB4D9730E6"/>
            </w:placeholder>
            <w:showingPlcHdr/>
          </w:sdtPr>
          <w:sdtEndPr/>
          <w:sdtContent>
            <w:tc>
              <w:tcPr>
                <w:tcW w:w="3000" w:type="dxa"/>
              </w:tcPr>
              <w:p w14:paraId="34F5B301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840928134"/>
            <w:placeholder>
              <w:docPart w:val="E374215A8A3822459C0727C2115D834A"/>
            </w:placeholder>
            <w:showingPlcHdr/>
          </w:sdtPr>
          <w:sdtEndPr/>
          <w:sdtContent>
            <w:tc>
              <w:tcPr>
                <w:tcW w:w="5996" w:type="dxa"/>
              </w:tcPr>
              <w:p w14:paraId="50E0F166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5C3D95" w14:paraId="4C13D960" w14:textId="77777777" w:rsidTr="00F91FBE">
        <w:tc>
          <w:tcPr>
            <w:tcW w:w="450" w:type="dxa"/>
          </w:tcPr>
          <w:p w14:paraId="02963A86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4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078121154"/>
            <w:placeholder>
              <w:docPart w:val="E54D35FADE0C3F40A8F100F0C44C92B2"/>
            </w:placeholder>
            <w:showingPlcHdr/>
          </w:sdtPr>
          <w:sdtEndPr/>
          <w:sdtContent>
            <w:tc>
              <w:tcPr>
                <w:tcW w:w="3000" w:type="dxa"/>
              </w:tcPr>
              <w:p w14:paraId="584FD49C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524934870"/>
            <w:placeholder>
              <w:docPart w:val="8F8E940798D2DA47BDEDD6333FC51CB0"/>
            </w:placeholder>
            <w:showingPlcHdr/>
          </w:sdtPr>
          <w:sdtEndPr/>
          <w:sdtContent>
            <w:tc>
              <w:tcPr>
                <w:tcW w:w="5996" w:type="dxa"/>
              </w:tcPr>
              <w:p w14:paraId="099C4BC7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5C3D95" w14:paraId="428A9101" w14:textId="77777777" w:rsidTr="00F91FBE">
        <w:tc>
          <w:tcPr>
            <w:tcW w:w="450" w:type="dxa"/>
          </w:tcPr>
          <w:p w14:paraId="308707AD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5C3D95">
              <w:rPr>
                <w:rFonts w:ascii="Poppins" w:hAnsi="Poppins" w:cs="Poppins"/>
                <w:color w:val="062172"/>
              </w:rPr>
              <w:t>5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235463178"/>
            <w:placeholder>
              <w:docPart w:val="CB484C6AD8CAEB46887ABDE6FBF16580"/>
            </w:placeholder>
            <w:showingPlcHdr/>
          </w:sdtPr>
          <w:sdtEndPr/>
          <w:sdtContent>
            <w:tc>
              <w:tcPr>
                <w:tcW w:w="3000" w:type="dxa"/>
              </w:tcPr>
              <w:p w14:paraId="473E3C7B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557579120"/>
            <w:placeholder>
              <w:docPart w:val="9ECB89A4E61C83429BCD43E26578F463"/>
            </w:placeholder>
            <w:showingPlcHdr/>
          </w:sdtPr>
          <w:sdtEndPr/>
          <w:sdtContent>
            <w:tc>
              <w:tcPr>
                <w:tcW w:w="5996" w:type="dxa"/>
              </w:tcPr>
              <w:p w14:paraId="39A32336" w14:textId="7777777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5C3D95" w14:paraId="63C796B8" w14:textId="77777777" w:rsidTr="00F91FBE">
        <w:trPr>
          <w:trHeight w:val="71"/>
        </w:trPr>
        <w:tc>
          <w:tcPr>
            <w:tcW w:w="450" w:type="dxa"/>
            <w:shd w:val="clear" w:color="auto" w:fill="F2F2F2"/>
          </w:tcPr>
          <w:p w14:paraId="58E9AAA7" w14:textId="77777777" w:rsidR="009A64FE" w:rsidRPr="005C3D95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  <w:tc>
          <w:tcPr>
            <w:tcW w:w="3000" w:type="dxa"/>
            <w:shd w:val="clear" w:color="auto" w:fill="F2F2F2"/>
          </w:tcPr>
          <w:p w14:paraId="1744B9F6" w14:textId="029671E6" w:rsidR="009A64FE" w:rsidRPr="005C3D95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5C3D95">
              <w:rPr>
                <w:rFonts w:ascii="Poppins" w:hAnsi="Poppins" w:cs="Poppins"/>
                <w:b/>
                <w:bCs/>
                <w:color w:val="062172"/>
              </w:rPr>
              <w:t>Total in US$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38297180"/>
            <w:placeholder>
              <w:docPart w:val="71D7FFD0DFCAF1458BBE0CB829A96B8B"/>
            </w:placeholder>
          </w:sdtPr>
          <w:sdtEndPr/>
          <w:sdtContent>
            <w:tc>
              <w:tcPr>
                <w:tcW w:w="5996" w:type="dxa"/>
                <w:shd w:val="clear" w:color="auto" w:fill="FFFFFF" w:themeFill="background1"/>
              </w:tcPr>
              <w:p w14:paraId="429EDE6B" w14:textId="5EC9E657" w:rsidR="009A64FE" w:rsidRPr="005C3D95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5C3D95">
                  <w:rPr>
                    <w:rFonts w:ascii="Poppins" w:hAnsi="Poppins" w:cs="Poppins"/>
                    <w:color w:val="062172"/>
                  </w:rPr>
                  <w:t>Amount in US$</w:t>
                </w:r>
              </w:p>
            </w:tc>
          </w:sdtContent>
        </w:sdt>
      </w:tr>
    </w:tbl>
    <w:p w14:paraId="7AEE079A" w14:textId="77777777" w:rsidR="009A64FE" w:rsidRPr="00BA6E59" w:rsidRDefault="009A64FE" w:rsidP="00F05029">
      <w:pPr>
        <w:rPr>
          <w:rFonts w:ascii="Poppins" w:hAnsi="Poppins" w:cs="Poppins"/>
        </w:rPr>
      </w:pPr>
    </w:p>
    <w:tbl>
      <w:tblPr>
        <w:tblStyle w:val="TableGrid"/>
        <w:tblW w:w="9458" w:type="dxa"/>
        <w:tblLook w:val="04A0" w:firstRow="1" w:lastRow="0" w:firstColumn="1" w:lastColumn="0" w:noHBand="0" w:noVBand="1"/>
      </w:tblPr>
      <w:tblGrid>
        <w:gridCol w:w="9458"/>
      </w:tblGrid>
      <w:tr w:rsidR="009A64FE" w:rsidRPr="00BA6E59" w14:paraId="4AA1AD12" w14:textId="77777777" w:rsidTr="785E6852">
        <w:trPr>
          <w:trHeight w:val="420"/>
        </w:trPr>
        <w:tc>
          <w:tcPr>
            <w:tcW w:w="9458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062172" w:themeColor="accent1"/>
            </w:tcBorders>
            <w:shd w:val="clear" w:color="auto" w:fill="43D596" w:themeFill="accent2"/>
          </w:tcPr>
          <w:p w14:paraId="18A69B54" w14:textId="654C8F99" w:rsidR="009A64FE" w:rsidRPr="00B37FD8" w:rsidRDefault="009A64FE" w:rsidP="00F05029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B37FD8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4. </w:t>
            </w:r>
            <w:r w:rsidR="00BC21C4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Scope of work</w:t>
            </w:r>
          </w:p>
        </w:tc>
      </w:tr>
      <w:tr w:rsidR="009A64FE" w:rsidRPr="00BA6E59" w14:paraId="67032B14" w14:textId="77777777" w:rsidTr="00881E8D">
        <w:trPr>
          <w:trHeight w:val="1766"/>
        </w:trPr>
        <w:tc>
          <w:tcPr>
            <w:tcW w:w="9458" w:type="dxa"/>
            <w:tcBorders>
              <w:top w:val="single" w:sz="4" w:space="0" w:color="FFFFFF" w:themeColor="background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7289FCFD" w14:textId="38C416B3" w:rsidR="00C36AD0" w:rsidRPr="0031466F" w:rsidRDefault="777F9F74" w:rsidP="000C07FB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The Multiplier grant and cofinancing should </w:t>
            </w:r>
            <w:r w:rsidR="267F4151" w:rsidRPr="785E6852">
              <w:rPr>
                <w:rFonts w:ascii="Poppins" w:hAnsi="Poppins" w:cs="Poppins"/>
                <w:color w:val="062172" w:themeColor="accent1"/>
              </w:rPr>
              <w:t xml:space="preserve">support </w:t>
            </w:r>
            <w:r w:rsidR="382BE90D" w:rsidRPr="785E6852">
              <w:rPr>
                <w:rFonts w:ascii="Poppins" w:hAnsi="Poppins" w:cs="Poppins"/>
                <w:color w:val="062172" w:themeColor="accent1"/>
              </w:rPr>
              <w:t>(</w:t>
            </w:r>
            <w:r w:rsidRPr="785E6852">
              <w:rPr>
                <w:rFonts w:ascii="Poppins" w:hAnsi="Poppins" w:cs="Poppins"/>
                <w:color w:val="062172" w:themeColor="accent1"/>
              </w:rPr>
              <w:t>or complement</w:t>
            </w:r>
            <w:r w:rsidR="382BE90D" w:rsidRPr="785E6852">
              <w:rPr>
                <w:rFonts w:ascii="Poppins" w:hAnsi="Poppins" w:cs="Poppins"/>
                <w:color w:val="062172" w:themeColor="accent1"/>
              </w:rPr>
              <w:t>)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the priority reform identified in </w:t>
            </w:r>
            <w:r w:rsidR="004B43EA">
              <w:rPr>
                <w:rFonts w:ascii="Poppins" w:hAnsi="Poppins" w:cs="Poppins"/>
                <w:color w:val="062172" w:themeColor="accent1"/>
              </w:rPr>
              <w:t>a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partnership compact. </w:t>
            </w:r>
            <w:r w:rsidR="7402C18C" w:rsidRPr="785E6852">
              <w:rPr>
                <w:rFonts w:ascii="Poppins" w:hAnsi="Poppins" w:cs="Poppins"/>
                <w:color w:val="062172" w:themeColor="accent1"/>
              </w:rPr>
              <w:t xml:space="preserve">As </w:t>
            </w:r>
            <w:r w:rsidR="40C4ADD5" w:rsidRPr="785E6852">
              <w:rPr>
                <w:rFonts w:ascii="Poppins" w:hAnsi="Poppins" w:cs="Poppins"/>
                <w:color w:val="062172" w:themeColor="accent1"/>
              </w:rPr>
              <w:t>one of</w:t>
            </w:r>
            <w:r w:rsidR="7402C18C" w:rsidRPr="785E6852">
              <w:rPr>
                <w:rFonts w:ascii="Poppins" w:hAnsi="Poppins" w:cs="Poppins"/>
                <w:color w:val="062172" w:themeColor="accent1"/>
              </w:rPr>
              <w:t xml:space="preserve"> GPE’s implementation grants, t</w:t>
            </w:r>
            <w:r w:rsidR="7F41989C" w:rsidRPr="785E6852">
              <w:rPr>
                <w:rFonts w:ascii="Poppins" w:hAnsi="Poppins" w:cs="Poppins"/>
                <w:color w:val="062172" w:themeColor="accent1"/>
              </w:rPr>
              <w:t>h</w:t>
            </w:r>
            <w:r w:rsidR="3AC49DD8" w:rsidRPr="785E6852">
              <w:rPr>
                <w:rFonts w:ascii="Poppins" w:hAnsi="Poppins" w:cs="Poppins"/>
                <w:color w:val="062172" w:themeColor="accent1"/>
              </w:rPr>
              <w:t>e</w:t>
            </w:r>
            <w:r w:rsidR="7F41989C"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  <w:r w:rsidR="71064399" w:rsidRPr="785E6852">
              <w:rPr>
                <w:rFonts w:ascii="Poppins" w:hAnsi="Poppins" w:cs="Poppins"/>
                <w:color w:val="062172" w:themeColor="accent1"/>
              </w:rPr>
              <w:t>M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ultiplier should </w:t>
            </w:r>
            <w:r w:rsidR="6F442B94" w:rsidRPr="785E6852">
              <w:rPr>
                <w:rFonts w:ascii="Poppins" w:hAnsi="Poppins" w:cs="Poppins"/>
                <w:color w:val="062172" w:themeColor="accent1"/>
              </w:rPr>
              <w:t xml:space="preserve">be </w:t>
            </w:r>
            <w:r w:rsidR="440F3109" w:rsidRPr="785E6852">
              <w:rPr>
                <w:rFonts w:ascii="Poppins" w:hAnsi="Poppins" w:cs="Poppins"/>
                <w:color w:val="062172" w:themeColor="accent1"/>
              </w:rPr>
              <w:t>used</w:t>
            </w:r>
            <w:r w:rsidR="6F442B94"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  <w:r w:rsidR="440F3109" w:rsidRPr="785E6852">
              <w:rPr>
                <w:rFonts w:ascii="Poppins" w:hAnsi="Poppins" w:cs="Poppins"/>
                <w:color w:val="062172" w:themeColor="accent1"/>
              </w:rPr>
              <w:t>for</w:t>
            </w:r>
            <w:r w:rsidR="280D9F9B"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  <w:r w:rsidR="3AC49DD8" w:rsidRPr="785E6852">
              <w:rPr>
                <w:rFonts w:ascii="Poppins" w:hAnsi="Poppins" w:cs="Poppins"/>
                <w:color w:val="062172" w:themeColor="accent1"/>
              </w:rPr>
              <w:t xml:space="preserve">evidence-based investments </w:t>
            </w:r>
            <w:r w:rsidR="6BB897AC" w:rsidRPr="785E6852">
              <w:rPr>
                <w:rFonts w:ascii="Poppins" w:hAnsi="Poppins" w:cs="Poppins"/>
                <w:color w:val="062172" w:themeColor="accent1"/>
              </w:rPr>
              <w:t xml:space="preserve">that unlock </w:t>
            </w:r>
            <w:r w:rsidR="75BAF26E" w:rsidRPr="785E6852">
              <w:rPr>
                <w:rFonts w:ascii="Poppins" w:hAnsi="Poppins" w:cs="Poppins"/>
                <w:color w:val="062172" w:themeColor="accent1"/>
              </w:rPr>
              <w:t xml:space="preserve">system </w:t>
            </w:r>
            <w:r w:rsidRPr="785E6852">
              <w:rPr>
                <w:rFonts w:ascii="Poppins" w:hAnsi="Poppins" w:cs="Poppins"/>
                <w:color w:val="062172" w:themeColor="accent1"/>
              </w:rPr>
              <w:t>bottlenecks with a view to supporting system transformation.</w:t>
            </w:r>
            <w:r w:rsidR="590586DD"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</w:p>
          <w:p w14:paraId="00C57F2A" w14:textId="6678BB27" w:rsidR="000C07FB" w:rsidRDefault="777F9F74" w:rsidP="000C07FB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>Countries yet to do so at the time of preparing the expression of interest</w:t>
            </w:r>
            <w:r w:rsidR="7803D196" w:rsidRPr="785E6852">
              <w:rPr>
                <w:rFonts w:ascii="Poppins" w:hAnsi="Poppins" w:cs="Poppins"/>
                <w:color w:val="062172" w:themeColor="accent1"/>
              </w:rPr>
              <w:t xml:space="preserve"> are encouraged to develop their partnership compact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to identify the</w:t>
            </w:r>
            <w:r w:rsidR="26E16393" w:rsidRPr="785E6852">
              <w:rPr>
                <w:rFonts w:ascii="Poppins" w:hAnsi="Poppins" w:cs="Poppins"/>
                <w:color w:val="062172" w:themeColor="accent1"/>
              </w:rPr>
              <w:t xml:space="preserve"> priority reform and </w:t>
            </w:r>
            <w:r w:rsidR="3693B186" w:rsidRPr="785E6852">
              <w:rPr>
                <w:rFonts w:ascii="Poppins" w:hAnsi="Poppins" w:cs="Poppins"/>
                <w:color w:val="062172" w:themeColor="accent1"/>
              </w:rPr>
              <w:t xml:space="preserve">key </w:t>
            </w:r>
            <w:r w:rsidR="26E16393" w:rsidRPr="785E6852">
              <w:rPr>
                <w:rFonts w:ascii="Poppins" w:hAnsi="Poppins" w:cs="Poppins"/>
                <w:color w:val="062172" w:themeColor="accent1"/>
              </w:rPr>
              <w:t>system bottlenecks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. </w:t>
            </w:r>
          </w:p>
          <w:p w14:paraId="49E20D00" w14:textId="19612250" w:rsidR="009A64FE" w:rsidRPr="0031466F" w:rsidRDefault="45157BCF" w:rsidP="00C51187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lastRenderedPageBreak/>
              <w:t xml:space="preserve">A </w:t>
            </w:r>
            <w:r w:rsidR="355DB747" w:rsidRPr="785E6852">
              <w:rPr>
                <w:rFonts w:ascii="Poppins" w:hAnsi="Poppins" w:cs="Poppins"/>
                <w:color w:val="062172" w:themeColor="accent1"/>
              </w:rPr>
              <w:t>partner</w:t>
            </w:r>
            <w:r w:rsidR="57CDA6EF" w:rsidRPr="785E6852">
              <w:rPr>
                <w:rFonts w:ascii="Poppins" w:hAnsi="Poppins" w:cs="Poppins"/>
                <w:color w:val="062172" w:themeColor="accent1"/>
              </w:rPr>
              <w:t xml:space="preserve">ship 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compact is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required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i</w:t>
            </w:r>
            <w:r w:rsidR="6D6360B5" w:rsidRPr="785E6852">
              <w:rPr>
                <w:rFonts w:ascii="Poppins" w:hAnsi="Poppins" w:cs="Poppins"/>
                <w:color w:val="062172" w:themeColor="accent1"/>
              </w:rPr>
              <w:t xml:space="preserve">f the country is seeking to access </w:t>
            </w:r>
            <w:r w:rsidR="6D6360B5" w:rsidRPr="785E6852">
              <w:rPr>
                <w:rFonts w:ascii="Poppins" w:hAnsi="Poppins" w:cs="Poppins"/>
                <w:b/>
                <w:bCs/>
                <w:color w:val="062172" w:themeColor="accent1"/>
              </w:rPr>
              <w:t>a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 xml:space="preserve"> system </w:t>
            </w:r>
            <w:r w:rsidR="3B2FC0E1" w:rsidRPr="785E6852">
              <w:rPr>
                <w:rFonts w:ascii="Poppins" w:hAnsi="Poppins" w:cs="Poppins"/>
                <w:b/>
                <w:bCs/>
                <w:color w:val="062172" w:themeColor="accent1"/>
              </w:rPr>
              <w:t>transformation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 xml:space="preserve"> grant</w:t>
            </w:r>
            <w:r w:rsidR="6D6360B5" w:rsidRPr="785E6852">
              <w:rPr>
                <w:rFonts w:ascii="Poppins" w:hAnsi="Poppins" w:cs="Poppins"/>
                <w:color w:val="062172" w:themeColor="accent1"/>
              </w:rPr>
              <w:t xml:space="preserve"> or the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Girls’ Education Accelerator</w:t>
            </w:r>
            <w:r w:rsidR="6D6360B5" w:rsidRPr="785E6852">
              <w:rPr>
                <w:rFonts w:ascii="Poppins" w:hAnsi="Poppins" w:cs="Poppins"/>
                <w:color w:val="062172" w:themeColor="accent1"/>
              </w:rPr>
              <w:t xml:space="preserve"> at the same time as the Multiplier. </w:t>
            </w:r>
          </w:p>
          <w:p w14:paraId="00199EE8" w14:textId="4A020540" w:rsidR="009A64FE" w:rsidRPr="0031466F" w:rsidRDefault="6D6360B5" w:rsidP="00C51187">
            <w:pPr>
              <w:spacing w:after="120"/>
              <w:jc w:val="both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If the country is seeking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only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to access the Multiplier and does not </w:t>
            </w:r>
            <w:r w:rsidR="45157BCF" w:rsidRPr="785E6852">
              <w:rPr>
                <w:rFonts w:ascii="Poppins" w:hAnsi="Poppins" w:cs="Poppins"/>
                <w:color w:val="062172" w:themeColor="accent1"/>
              </w:rPr>
              <w:t xml:space="preserve">yet 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have a </w:t>
            </w:r>
            <w:r w:rsidR="777F9F74" w:rsidRPr="785E6852">
              <w:rPr>
                <w:rFonts w:ascii="Poppins" w:hAnsi="Poppins" w:cs="Poppins"/>
                <w:color w:val="062172" w:themeColor="accent1"/>
              </w:rPr>
              <w:t>partnership co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mpact, the </w:t>
            </w:r>
            <w:r w:rsidR="7CA89195" w:rsidRPr="785E6852">
              <w:rPr>
                <w:rFonts w:ascii="Poppins" w:hAnsi="Poppins" w:cs="Poppins"/>
                <w:color w:val="062172" w:themeColor="accent1"/>
              </w:rPr>
              <w:t>scope of work</w:t>
            </w:r>
            <w:r w:rsidR="45157BCF"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can be based on a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national planning document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, such as an </w:t>
            </w:r>
            <w:r w:rsidR="45157BCF" w:rsidRPr="785E6852">
              <w:rPr>
                <w:rFonts w:ascii="Poppins" w:hAnsi="Poppins" w:cs="Poppins"/>
                <w:color w:val="062172" w:themeColor="accent1"/>
              </w:rPr>
              <w:t xml:space="preserve">education sector plan </w:t>
            </w:r>
            <w:r w:rsidRPr="785E6852">
              <w:rPr>
                <w:rFonts w:ascii="Poppins" w:hAnsi="Poppins" w:cs="Poppins"/>
                <w:color w:val="062172" w:themeColor="accent1"/>
              </w:rPr>
              <w:t>or equivalent.</w:t>
            </w:r>
          </w:p>
          <w:p w14:paraId="71F1DEF4" w14:textId="1EC1BF5F" w:rsidR="009A64FE" w:rsidRPr="0031466F" w:rsidRDefault="6D6360B5" w:rsidP="00C51187">
            <w:p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Please explain the </w:t>
            </w:r>
            <w:r w:rsidR="0D5B5F24" w:rsidRPr="785E6852">
              <w:rPr>
                <w:rFonts w:ascii="Poppins" w:hAnsi="Poppins" w:cs="Poppins"/>
                <w:color w:val="062172" w:themeColor="accent1"/>
              </w:rPr>
              <w:t xml:space="preserve">scope </w:t>
            </w:r>
            <w:r w:rsidRPr="785E6852">
              <w:rPr>
                <w:rFonts w:ascii="Poppins" w:hAnsi="Poppins" w:cs="Poppins"/>
                <w:color w:val="062172" w:themeColor="accent1"/>
              </w:rPr>
              <w:t>of work for the Multiplier and cofinancing.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 xml:space="preserve"> </w:t>
            </w:r>
          </w:p>
        </w:tc>
      </w:tr>
      <w:tr w:rsidR="009A64FE" w:rsidRPr="00BA6E59" w14:paraId="6CECF9DD" w14:textId="77777777" w:rsidTr="00881E8D">
        <w:trPr>
          <w:trHeight w:val="325"/>
        </w:trPr>
        <w:tc>
          <w:tcPr>
            <w:tcW w:w="9458" w:type="dxa"/>
            <w:tcBorders>
              <w:top w:val="single" w:sz="4" w:space="0" w:color="062172" w:themeColor="accent1"/>
              <w:left w:val="single" w:sz="4" w:space="0" w:color="auto"/>
              <w:bottom w:val="single" w:sz="4" w:space="0" w:color="062172" w:themeColor="accent1"/>
              <w:right w:val="single" w:sz="4" w:space="0" w:color="auto"/>
            </w:tcBorders>
          </w:tcPr>
          <w:sdt>
            <w:sdtPr>
              <w:rPr>
                <w:rFonts w:ascii="Poppins" w:hAnsi="Poppins" w:cs="Poppins"/>
                <w:color w:val="062172"/>
              </w:rPr>
              <w:id w:val="-2034500002"/>
              <w:placeholder>
                <w:docPart w:val="DF1BC7922653F845BEC03C4CE54B657F"/>
              </w:placeholder>
              <w:showingPlcHdr/>
            </w:sdtPr>
            <w:sdtEndPr/>
            <w:sdtContent>
              <w:p w14:paraId="7F98903A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  <w:bdr w:val="single" w:sz="4" w:space="0" w:color="062172"/>
                  </w:rPr>
                  <w:t>Click here to enter text.</w:t>
                </w:r>
              </w:p>
            </w:sdtContent>
          </w:sdt>
          <w:p w14:paraId="1AE20BD7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</w:tr>
    </w:tbl>
    <w:p w14:paraId="5A3A8D6B" w14:textId="77777777" w:rsidR="009A64FE" w:rsidRPr="00BA6E59" w:rsidRDefault="009A64FE" w:rsidP="00F05029">
      <w:pPr>
        <w:rPr>
          <w:rFonts w:ascii="Poppins" w:hAnsi="Poppins" w:cs="Poppins"/>
        </w:rPr>
      </w:pPr>
    </w:p>
    <w:tbl>
      <w:tblPr>
        <w:tblStyle w:val="TableGrid"/>
        <w:tblW w:w="94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62172"/>
          <w:insideV w:val="single" w:sz="4" w:space="0" w:color="062172"/>
        </w:tblBorders>
        <w:tblLook w:val="04A0" w:firstRow="1" w:lastRow="0" w:firstColumn="1" w:lastColumn="0" w:noHBand="0" w:noVBand="1"/>
      </w:tblPr>
      <w:tblGrid>
        <w:gridCol w:w="9446"/>
      </w:tblGrid>
      <w:tr w:rsidR="009A64FE" w:rsidRPr="00BE28D7" w14:paraId="03B6E19F" w14:textId="77777777" w:rsidTr="785E6852">
        <w:tc>
          <w:tcPr>
            <w:tcW w:w="9350" w:type="dxa"/>
            <w:tcBorders>
              <w:top w:val="nil"/>
              <w:bottom w:val="single" w:sz="4" w:space="0" w:color="FFFFFF" w:themeColor="background1"/>
            </w:tcBorders>
            <w:shd w:val="clear" w:color="auto" w:fill="43D596" w:themeFill="accent2"/>
          </w:tcPr>
          <w:p w14:paraId="13501EB6" w14:textId="49490D72" w:rsidR="009A64FE" w:rsidRPr="00BE28D7" w:rsidRDefault="009A64FE" w:rsidP="00F05029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BE28D7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5. </w:t>
            </w:r>
            <w:r w:rsidR="000A4812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Subs</w:t>
            </w:r>
            <w:r w:rsidRPr="00BE28D7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ector</w:t>
            </w:r>
            <w:r w:rsidR="000A4812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 focus</w:t>
            </w:r>
          </w:p>
        </w:tc>
      </w:tr>
      <w:tr w:rsidR="009A64FE" w:rsidRPr="00BA6E59" w14:paraId="0AC2CF0C" w14:textId="77777777" w:rsidTr="00881E8D">
        <w:tc>
          <w:tcPr>
            <w:tcW w:w="9350" w:type="dxa"/>
            <w:tcBorders>
              <w:top w:val="single" w:sz="4" w:space="0" w:color="FFFFFF" w:themeColor="background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19FA3867" w14:textId="04380E5C" w:rsidR="009A64FE" w:rsidRPr="00BE28D7" w:rsidRDefault="6D6360B5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In principle, </w:t>
            </w:r>
            <w:r w:rsidR="1C4C564D" w:rsidRPr="785E6852">
              <w:rPr>
                <w:rFonts w:ascii="Poppins" w:hAnsi="Poppins" w:cs="Poppins"/>
                <w:color w:val="062172" w:themeColor="accent1"/>
              </w:rPr>
              <w:t xml:space="preserve">the 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cofinancing should target or benefit subsectors that are consistent with GPE’s Strategic Plan 2025, specifically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prioritizing at least one year of pre-primary education and 12 years of education and training.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</w:p>
          <w:p w14:paraId="2F527E44" w14:textId="7FBD9E19" w:rsidR="009A64FE" w:rsidRPr="00BE28D7" w:rsidRDefault="6D6360B5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Please </w:t>
            </w:r>
            <w:r w:rsidR="45157BCF" w:rsidRPr="785E6852">
              <w:rPr>
                <w:rFonts w:ascii="Poppins" w:hAnsi="Poppins" w:cs="Poppins"/>
                <w:color w:val="062172" w:themeColor="accent1"/>
              </w:rPr>
              <w:t xml:space="preserve">briefly </w:t>
            </w:r>
            <w:r w:rsidRPr="785E6852">
              <w:rPr>
                <w:rFonts w:ascii="Poppins" w:hAnsi="Poppins" w:cs="Poppins"/>
                <w:color w:val="062172" w:themeColor="accent1"/>
              </w:rPr>
              <w:t>indicate th</w:t>
            </w:r>
            <w:r w:rsidR="45157BCF" w:rsidRPr="785E6852">
              <w:rPr>
                <w:rFonts w:ascii="Poppins" w:hAnsi="Poppins" w:cs="Poppins"/>
                <w:color w:val="062172" w:themeColor="accent1"/>
              </w:rPr>
              <w:t xml:space="preserve">e subsectors that will benefit from this </w:t>
            </w:r>
            <w:r w:rsidR="008E2627">
              <w:rPr>
                <w:rFonts w:ascii="Poppins" w:hAnsi="Poppins" w:cs="Poppins"/>
                <w:color w:val="062172" w:themeColor="accent1"/>
              </w:rPr>
              <w:t>cofinancing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</w:t>
            </w:r>
          </w:p>
        </w:tc>
      </w:tr>
      <w:tr w:rsidR="009A64FE" w:rsidRPr="00BA6E59" w14:paraId="6382A255" w14:textId="77777777" w:rsidTr="00881E8D">
        <w:tc>
          <w:tcPr>
            <w:tcW w:w="9350" w:type="dxa"/>
            <w:tcBorders>
              <w:top w:val="single" w:sz="4" w:space="0" w:color="062172" w:themeColor="accent1"/>
              <w:left w:val="single" w:sz="4" w:space="0" w:color="auto"/>
              <w:bottom w:val="single" w:sz="4" w:space="0" w:color="062172" w:themeColor="accent1"/>
              <w:right w:val="single" w:sz="4" w:space="0" w:color="auto"/>
            </w:tcBorders>
          </w:tcPr>
          <w:sdt>
            <w:sdtPr>
              <w:rPr>
                <w:rFonts w:ascii="Poppins" w:hAnsi="Poppins" w:cs="Poppins"/>
                <w:color w:val="062172"/>
              </w:rPr>
              <w:id w:val="100928159"/>
              <w:placeholder>
                <w:docPart w:val="F5D48DFF99D0654CBB17C418719B4E18"/>
              </w:placeholder>
              <w:showingPlcHdr/>
            </w:sdtPr>
            <w:sdtEndPr/>
            <w:sdtContent>
              <w:p w14:paraId="6E8DB8C0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sdtContent>
          </w:sdt>
          <w:p w14:paraId="4DF5A332" w14:textId="77777777" w:rsidR="009A64FE" w:rsidRPr="00BE28D7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</w:tr>
    </w:tbl>
    <w:p w14:paraId="259A89AC" w14:textId="77777777" w:rsidR="009A64FE" w:rsidRPr="00BA6E59" w:rsidRDefault="009A64FE">
      <w:pPr>
        <w:rPr>
          <w:rFonts w:ascii="Poppins" w:hAnsi="Poppins" w:cs="Poppins"/>
        </w:rPr>
      </w:pPr>
    </w:p>
    <w:tbl>
      <w:tblPr>
        <w:tblStyle w:val="TableGrid"/>
        <w:tblW w:w="9446" w:type="dxa"/>
        <w:tblLook w:val="04A0" w:firstRow="1" w:lastRow="0" w:firstColumn="1" w:lastColumn="0" w:noHBand="0" w:noVBand="1"/>
      </w:tblPr>
      <w:tblGrid>
        <w:gridCol w:w="450"/>
        <w:gridCol w:w="2182"/>
        <w:gridCol w:w="2091"/>
        <w:gridCol w:w="4723"/>
      </w:tblGrid>
      <w:tr w:rsidR="009A64FE" w:rsidRPr="001837DE" w14:paraId="042EA2F0" w14:textId="77777777" w:rsidTr="001833A6">
        <w:tc>
          <w:tcPr>
            <w:tcW w:w="9446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43D596"/>
          </w:tcPr>
          <w:p w14:paraId="34A04973" w14:textId="3BEEAE31" w:rsidR="009A64FE" w:rsidRPr="001837DE" w:rsidRDefault="009A64FE" w:rsidP="00F05029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</w:pPr>
            <w:r w:rsidRPr="001837DE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6. </w:t>
            </w:r>
            <w:r w:rsidR="00523628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Grant </w:t>
            </w:r>
            <w:r w:rsidR="000A4812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m</w:t>
            </w:r>
            <w:r w:rsidRPr="001837DE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odality</w:t>
            </w:r>
          </w:p>
        </w:tc>
      </w:tr>
      <w:tr w:rsidR="00680D41" w:rsidRPr="00BA6E59" w14:paraId="5D7E38D6" w14:textId="77777777" w:rsidTr="001833A6">
        <w:trPr>
          <w:trHeight w:val="381"/>
        </w:trPr>
        <w:tc>
          <w:tcPr>
            <w:tcW w:w="4723" w:type="dxa"/>
            <w:gridSpan w:val="3"/>
            <w:tcBorders>
              <w:top w:val="single" w:sz="4" w:space="0" w:color="FFFFFF" w:themeColor="background1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59610A6A" w14:textId="0C4CD843" w:rsidR="00680D41" w:rsidRDefault="00680D41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>
              <w:rPr>
                <w:rFonts w:ascii="Poppins" w:hAnsi="Poppins" w:cs="Poppins"/>
                <w:color w:val="062172"/>
              </w:rPr>
              <w:t>Sector pooled or budget support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6596880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723" w:type="dxa"/>
                <w:tcBorders>
                  <w:top w:val="single" w:sz="4" w:space="0" w:color="FFFFFF" w:themeColor="background1"/>
                  <w:left w:val="single" w:sz="4" w:space="0" w:color="auto"/>
                  <w:right w:val="nil"/>
                </w:tcBorders>
                <w:shd w:val="clear" w:color="auto" w:fill="FFFFFF" w:themeFill="background1"/>
              </w:tcPr>
              <w:p w14:paraId="602DF0DD" w14:textId="567BA609" w:rsidR="00680D41" w:rsidRDefault="00680D41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>
                  <w:rPr>
                    <w:rFonts w:ascii="Poppins" w:hAnsi="Poppins" w:cs="Poppins"/>
                    <w:color w:val="062172"/>
                  </w:rPr>
                  <w:t>Click here to enter text</w:t>
                </w:r>
              </w:p>
            </w:tc>
          </w:sdtContent>
        </w:sdt>
      </w:tr>
      <w:tr w:rsidR="00680D41" w:rsidRPr="00BA6E59" w14:paraId="5BCB3AAB" w14:textId="77777777" w:rsidTr="00680D41">
        <w:trPr>
          <w:trHeight w:val="379"/>
        </w:trPr>
        <w:tc>
          <w:tcPr>
            <w:tcW w:w="4723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7509C2B9" w14:textId="768AF22E" w:rsidR="00680D41" w:rsidRDefault="00680D41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>
              <w:rPr>
                <w:rFonts w:ascii="Poppins" w:hAnsi="Poppins" w:cs="Poppins"/>
                <w:color w:val="062172"/>
              </w:rPr>
              <w:t>Project pooled/cofinanced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01552548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723" w:type="dxa"/>
                <w:tcBorders>
                  <w:top w:val="single" w:sz="4" w:space="0" w:color="auto"/>
                  <w:left w:val="single" w:sz="4" w:space="0" w:color="auto"/>
                  <w:right w:val="nil"/>
                </w:tcBorders>
                <w:shd w:val="clear" w:color="auto" w:fill="FFFFFF" w:themeFill="background1"/>
              </w:tcPr>
              <w:p w14:paraId="08486159" w14:textId="6F3E979D" w:rsidR="00680D41" w:rsidRDefault="00680D41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>
                  <w:rPr>
                    <w:rFonts w:ascii="Poppins" w:hAnsi="Poppins" w:cs="Poppins"/>
                    <w:color w:val="062172"/>
                  </w:rPr>
                  <w:t>Click here to enter text</w:t>
                </w:r>
              </w:p>
            </w:tc>
          </w:sdtContent>
        </w:sdt>
      </w:tr>
      <w:tr w:rsidR="00680D41" w:rsidRPr="00BA6E59" w14:paraId="1297F61E" w14:textId="77777777" w:rsidTr="00680D41">
        <w:trPr>
          <w:trHeight w:val="379"/>
        </w:trPr>
        <w:tc>
          <w:tcPr>
            <w:tcW w:w="4723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741AD98F" w14:textId="22FA3375" w:rsidR="00680D41" w:rsidRDefault="00680D41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>
              <w:rPr>
                <w:rFonts w:ascii="Poppins" w:hAnsi="Poppins" w:cs="Poppins"/>
                <w:color w:val="062172"/>
              </w:rPr>
              <w:t>Project/standalone</w:t>
            </w:r>
          </w:p>
        </w:tc>
        <w:tc>
          <w:tcPr>
            <w:tcW w:w="4723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 w:themeFill="background1"/>
          </w:tcPr>
          <w:p w14:paraId="1E9699D3" w14:textId="797A63FA" w:rsidR="00680D41" w:rsidRDefault="00D35477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>
              <w:rPr>
                <w:rFonts w:ascii="Poppins" w:hAnsi="Poppins" w:cs="Poppins"/>
                <w:color w:val="062172"/>
              </w:rPr>
              <w:t>Click here to enter text</w:t>
            </w:r>
          </w:p>
        </w:tc>
      </w:tr>
      <w:tr w:rsidR="009A64FE" w:rsidRPr="00BA6E59" w14:paraId="0C15D2D3" w14:textId="77777777" w:rsidTr="00881E8D">
        <w:tc>
          <w:tcPr>
            <w:tcW w:w="9446" w:type="dxa"/>
            <w:gridSpan w:val="4"/>
            <w:tcBorders>
              <w:top w:val="single" w:sz="4" w:space="0" w:color="062172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0C2D82B8" w14:textId="721B0C52" w:rsidR="009A64FE" w:rsidRPr="0031466F" w:rsidRDefault="009A64FE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 xml:space="preserve">The cofinancing should be provided to the same program as GPE funds or to the same funding modality, </w:t>
            </w:r>
            <w:r w:rsidR="002031C1">
              <w:rPr>
                <w:rFonts w:ascii="Poppins" w:hAnsi="Poppins" w:cs="Poppins"/>
                <w:color w:val="062172"/>
              </w:rPr>
              <w:t>such as</w:t>
            </w:r>
            <w:r w:rsidRPr="0031466F">
              <w:rPr>
                <w:rFonts w:ascii="Poppins" w:hAnsi="Poppins" w:cs="Poppins"/>
                <w:color w:val="062172"/>
              </w:rPr>
              <w:t xml:space="preserve"> a pooled fund. </w:t>
            </w:r>
          </w:p>
          <w:p w14:paraId="48FC82CB" w14:textId="12B4AC23" w:rsidR="009A64FE" w:rsidRPr="0031466F" w:rsidRDefault="009A64FE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 xml:space="preserve">If the modality of the cofinancing is not through the same program </w:t>
            </w:r>
            <w:r w:rsidR="002031C1" w:rsidRPr="0031466F">
              <w:rPr>
                <w:rFonts w:ascii="Poppins" w:hAnsi="Poppins" w:cs="Poppins"/>
                <w:color w:val="062172"/>
              </w:rPr>
              <w:t>(or, if not confirmed at the time of th</w:t>
            </w:r>
            <w:r w:rsidR="002031C1">
              <w:rPr>
                <w:rFonts w:ascii="Poppins" w:hAnsi="Poppins" w:cs="Poppins"/>
                <w:color w:val="062172"/>
              </w:rPr>
              <w:t>is expression of interest</w:t>
            </w:r>
            <w:r w:rsidR="002031C1" w:rsidRPr="0031466F">
              <w:rPr>
                <w:rFonts w:ascii="Poppins" w:hAnsi="Poppins" w:cs="Poppins"/>
                <w:color w:val="062172"/>
              </w:rPr>
              <w:t>, is not likely</w:t>
            </w:r>
            <w:r w:rsidR="002031C1">
              <w:rPr>
                <w:rFonts w:ascii="Poppins" w:hAnsi="Poppins" w:cs="Poppins"/>
                <w:color w:val="062172"/>
              </w:rPr>
              <w:t xml:space="preserve"> to be)</w:t>
            </w:r>
            <w:r w:rsidR="002031C1" w:rsidRPr="0031466F">
              <w:rPr>
                <w:rFonts w:ascii="Poppins" w:hAnsi="Poppins" w:cs="Poppins"/>
                <w:color w:val="062172"/>
              </w:rPr>
              <w:t xml:space="preserve"> </w:t>
            </w:r>
            <w:r w:rsidRPr="0031466F">
              <w:rPr>
                <w:rFonts w:ascii="Poppins" w:hAnsi="Poppins" w:cs="Poppins"/>
                <w:color w:val="062172"/>
              </w:rPr>
              <w:t xml:space="preserve">or funding </w:t>
            </w:r>
            <w:r w:rsidR="006A5A1C" w:rsidRPr="0031466F">
              <w:rPr>
                <w:rFonts w:ascii="Poppins" w:hAnsi="Poppins" w:cs="Poppins"/>
                <w:color w:val="062172"/>
              </w:rPr>
              <w:t>m</w:t>
            </w:r>
            <w:r w:rsidR="006A5A1C">
              <w:rPr>
                <w:rFonts w:ascii="Poppins" w:hAnsi="Poppins" w:cs="Poppins"/>
                <w:color w:val="062172"/>
              </w:rPr>
              <w:t>odality</w:t>
            </w:r>
            <w:r w:rsidR="006A5A1C" w:rsidRPr="0031466F">
              <w:rPr>
                <w:rFonts w:ascii="Poppins" w:hAnsi="Poppins" w:cs="Poppins"/>
                <w:color w:val="062172"/>
              </w:rPr>
              <w:t xml:space="preserve"> </w:t>
            </w:r>
            <w:r w:rsidRPr="0031466F">
              <w:rPr>
                <w:rFonts w:ascii="Poppins" w:hAnsi="Poppins" w:cs="Poppins"/>
                <w:color w:val="062172"/>
              </w:rPr>
              <w:t>as GPE funding, please:</w:t>
            </w:r>
          </w:p>
          <w:p w14:paraId="1A327732" w14:textId="55155117" w:rsidR="009A64FE" w:rsidRPr="0031466F" w:rsidRDefault="009A64FE" w:rsidP="009A64FE">
            <w:pPr>
              <w:pStyle w:val="ListParagraph"/>
              <w:numPr>
                <w:ilvl w:val="0"/>
                <w:numId w:val="146"/>
              </w:numPr>
              <w:spacing w:after="120"/>
              <w:contextualSpacing w:val="0"/>
              <w:jc w:val="both"/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Justify the choice (or expected choice) of modality. In particular, please explain why a different program</w:t>
            </w:r>
            <w:r w:rsidR="002031C1">
              <w:rPr>
                <w:rFonts w:ascii="Poppins" w:hAnsi="Poppins" w:cs="Poppins"/>
                <w:color w:val="062172"/>
              </w:rPr>
              <w:t xml:space="preserve"> or </w:t>
            </w:r>
            <w:r w:rsidRPr="0031466F">
              <w:rPr>
                <w:rFonts w:ascii="Poppins" w:hAnsi="Poppins" w:cs="Poppins"/>
                <w:color w:val="062172"/>
              </w:rPr>
              <w:t xml:space="preserve">funding </w:t>
            </w:r>
            <w:r w:rsidR="00DA1B77" w:rsidRPr="0031466F">
              <w:rPr>
                <w:rFonts w:ascii="Poppins" w:hAnsi="Poppins" w:cs="Poppins"/>
                <w:color w:val="062172"/>
              </w:rPr>
              <w:t>m</w:t>
            </w:r>
            <w:r w:rsidR="00DA1B77">
              <w:rPr>
                <w:rFonts w:ascii="Poppins" w:hAnsi="Poppins" w:cs="Poppins"/>
                <w:color w:val="062172"/>
              </w:rPr>
              <w:t>odality</w:t>
            </w:r>
            <w:r w:rsidRPr="0031466F">
              <w:rPr>
                <w:rFonts w:ascii="Poppins" w:hAnsi="Poppins" w:cs="Poppins"/>
                <w:color w:val="062172"/>
              </w:rPr>
              <w:t xml:space="preserve"> </w:t>
            </w:r>
            <w:r w:rsidR="002031C1">
              <w:rPr>
                <w:rFonts w:ascii="Poppins" w:hAnsi="Poppins" w:cs="Poppins"/>
                <w:color w:val="062172"/>
              </w:rPr>
              <w:t>i</w:t>
            </w:r>
            <w:r w:rsidRPr="0031466F">
              <w:rPr>
                <w:rFonts w:ascii="Poppins" w:hAnsi="Poppins" w:cs="Poppins"/>
                <w:color w:val="062172"/>
              </w:rPr>
              <w:t xml:space="preserve">s to be used. </w:t>
            </w:r>
          </w:p>
          <w:p w14:paraId="0FC823E5" w14:textId="40F83F44" w:rsidR="009A64FE" w:rsidRPr="00D35477" w:rsidRDefault="009A64FE" w:rsidP="00D35477">
            <w:pPr>
              <w:pStyle w:val="ListParagraph"/>
              <w:numPr>
                <w:ilvl w:val="0"/>
                <w:numId w:val="146"/>
              </w:numPr>
              <w:spacing w:after="120"/>
              <w:contextualSpacing w:val="0"/>
              <w:jc w:val="both"/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 xml:space="preserve">Indicate the scope of work to be funded by the cofinancing. This should be complementary to the </w:t>
            </w:r>
            <w:r w:rsidR="00467B9D">
              <w:rPr>
                <w:rFonts w:ascii="Poppins" w:hAnsi="Poppins" w:cs="Poppins"/>
                <w:color w:val="062172"/>
              </w:rPr>
              <w:t>scope of work</w:t>
            </w:r>
            <w:r w:rsidRPr="0031466F">
              <w:rPr>
                <w:rFonts w:ascii="Poppins" w:hAnsi="Poppins" w:cs="Poppins"/>
                <w:color w:val="062172"/>
              </w:rPr>
              <w:t xml:space="preserve"> </w:t>
            </w:r>
            <w:r w:rsidR="002031C1">
              <w:rPr>
                <w:rFonts w:ascii="Poppins" w:hAnsi="Poppins" w:cs="Poppins"/>
                <w:color w:val="062172"/>
              </w:rPr>
              <w:t>t</w:t>
            </w:r>
            <w:r w:rsidRPr="0031466F">
              <w:rPr>
                <w:rFonts w:ascii="Poppins" w:hAnsi="Poppins" w:cs="Poppins"/>
                <w:color w:val="062172"/>
              </w:rPr>
              <w:t>he Multiplier</w:t>
            </w:r>
            <w:r w:rsidR="002031C1">
              <w:rPr>
                <w:rFonts w:ascii="Poppins" w:hAnsi="Poppins" w:cs="Poppins"/>
                <w:color w:val="062172"/>
              </w:rPr>
              <w:t xml:space="preserve"> will support</w:t>
            </w:r>
            <w:r w:rsidR="00717A78">
              <w:rPr>
                <w:rFonts w:ascii="Poppins" w:hAnsi="Poppins" w:cs="Poppins"/>
                <w:color w:val="062172"/>
              </w:rPr>
              <w:t>:</w:t>
            </w:r>
            <w:r w:rsidR="002031C1">
              <w:rPr>
                <w:rFonts w:ascii="Poppins" w:hAnsi="Poppins" w:cs="Poppins"/>
                <w:color w:val="062172"/>
              </w:rPr>
              <w:t xml:space="preserve"> f</w:t>
            </w:r>
            <w:r w:rsidRPr="0031466F">
              <w:rPr>
                <w:rFonts w:ascii="Poppins" w:hAnsi="Poppins" w:cs="Poppins"/>
                <w:color w:val="062172"/>
              </w:rPr>
              <w:t xml:space="preserve">or example, by financing similar activities in different regions or for different grades. </w:t>
            </w:r>
          </w:p>
        </w:tc>
      </w:tr>
      <w:tr w:rsidR="009A64FE" w:rsidRPr="00BA6E59" w14:paraId="3A454C98" w14:textId="77777777" w:rsidTr="00881E8D">
        <w:tc>
          <w:tcPr>
            <w:tcW w:w="9446" w:type="dxa"/>
            <w:gridSpan w:val="4"/>
            <w:tcBorders>
              <w:top w:val="single" w:sz="4" w:space="0" w:color="062172"/>
              <w:left w:val="single" w:sz="4" w:space="0" w:color="auto"/>
              <w:bottom w:val="single" w:sz="4" w:space="0" w:color="062172"/>
              <w:right w:val="single" w:sz="4" w:space="0" w:color="auto"/>
            </w:tcBorders>
          </w:tcPr>
          <w:sdt>
            <w:sdtPr>
              <w:rPr>
                <w:rFonts w:ascii="Poppins" w:hAnsi="Poppins" w:cs="Poppins"/>
                <w:color w:val="29A7DE"/>
              </w:rPr>
              <w:id w:val="-460349796"/>
              <w:placeholder>
                <w:docPart w:val="7447CD235CCEAB4F9590E148EDBD1D3B"/>
              </w:placeholder>
              <w:showingPlcHdr/>
            </w:sdtPr>
            <w:sdtEndPr/>
            <w:sdtContent>
              <w:p w14:paraId="5504F559" w14:textId="027B49F5" w:rsidR="009A64FE" w:rsidRPr="005E12CB" w:rsidRDefault="009A64FE" w:rsidP="005E12CB">
                <w:pPr>
                  <w:rPr>
                    <w:rFonts w:ascii="Poppins" w:hAnsi="Poppins" w:cs="Poppins"/>
                    <w:color w:val="29A7DE"/>
                  </w:rPr>
                </w:pPr>
                <w:r w:rsidRPr="00881E8D">
                  <w:rPr>
                    <w:rFonts w:ascii="Poppins" w:hAnsi="Poppins" w:cs="Poppins"/>
                    <w:color w:val="062172"/>
                    <w:bdr w:val="single" w:sz="4" w:space="0" w:color="auto"/>
                  </w:rPr>
                  <w:t>Click here to enter text.</w:t>
                </w:r>
              </w:p>
            </w:sdtContent>
          </w:sdt>
        </w:tc>
      </w:tr>
      <w:tr w:rsidR="009A64FE" w:rsidRPr="003C2EAA" w14:paraId="56503BAC" w14:textId="77777777" w:rsidTr="785E6852">
        <w:tc>
          <w:tcPr>
            <w:tcW w:w="9446" w:type="dxa"/>
            <w:gridSpan w:val="4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43D596" w:themeFill="accent2"/>
          </w:tcPr>
          <w:p w14:paraId="5FF50867" w14:textId="7B00FA55" w:rsidR="009A64FE" w:rsidRPr="0031466F" w:rsidRDefault="009A64FE" w:rsidP="00F05029">
            <w:pPr>
              <w:rPr>
                <w:rFonts w:ascii="Poppins SemiBold" w:hAnsi="Poppins SemiBold" w:cs="Poppins SemiBold"/>
                <w:b/>
                <w:bCs/>
                <w:color w:val="062172"/>
                <w:sz w:val="28"/>
                <w:szCs w:val="28"/>
              </w:rPr>
            </w:pPr>
            <w:r w:rsidRPr="003C2EAA">
              <w:rPr>
                <w:rFonts w:ascii="Poppins SemiBold" w:hAnsi="Poppins SemiBold" w:cs="Poppins SemiBold"/>
                <w:b/>
                <w:bCs/>
                <w:color w:val="FFFFFF" w:themeColor="background1"/>
                <w:sz w:val="28"/>
                <w:szCs w:val="28"/>
              </w:rPr>
              <w:lastRenderedPageBreak/>
              <w:t>7. Debt sustainability (if applicable)</w:t>
            </w:r>
          </w:p>
        </w:tc>
      </w:tr>
      <w:tr w:rsidR="009A64FE" w:rsidRPr="00BA6E59" w14:paraId="6E3303DE" w14:textId="77777777" w:rsidTr="785E6852">
        <w:tc>
          <w:tcPr>
            <w:tcW w:w="9446" w:type="dxa"/>
            <w:gridSpan w:val="4"/>
            <w:tcBorders>
              <w:top w:val="single" w:sz="4" w:space="0" w:color="FFFFFF" w:themeColor="background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5F0E10AC" w14:textId="48B6271A" w:rsidR="009A64FE" w:rsidRPr="0031466F" w:rsidRDefault="6D6360B5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If one or more of the instruments listed in </w:t>
            </w:r>
            <w:r w:rsidR="18A325E4" w:rsidRPr="785E6852">
              <w:rPr>
                <w:rFonts w:ascii="Poppins" w:hAnsi="Poppins" w:cs="Poppins"/>
                <w:color w:val="062172" w:themeColor="accent1"/>
              </w:rPr>
              <w:t>Section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2 </w:t>
            </w:r>
            <w:r w:rsidRPr="785E6852">
              <w:rPr>
                <w:rFonts w:ascii="Poppins" w:hAnsi="Poppins" w:cs="Poppins"/>
                <w:b/>
                <w:bCs/>
                <w:color w:val="062172" w:themeColor="accent1"/>
              </w:rPr>
              <w:t>creates a financial liability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for the government (for example, a loan)</w:t>
            </w:r>
            <w:r w:rsidR="22AD22D0" w:rsidRPr="785E6852">
              <w:rPr>
                <w:rFonts w:ascii="Poppins" w:hAnsi="Poppins" w:cs="Poppins"/>
                <w:color w:val="062172" w:themeColor="accent1"/>
              </w:rPr>
              <w:t>,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please </w:t>
            </w:r>
            <w:r w:rsidR="18A325E4" w:rsidRPr="785E6852">
              <w:rPr>
                <w:rFonts w:ascii="Poppins" w:hAnsi="Poppins" w:cs="Poppins"/>
                <w:color w:val="062172" w:themeColor="accent1"/>
              </w:rPr>
              <w:t>outline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 the implications for debt sustainability.</w:t>
            </w:r>
          </w:p>
          <w:p w14:paraId="4BD1C59D" w14:textId="79C9EB71" w:rsidR="009A64FE" w:rsidRDefault="009A64FE" w:rsidP="000C65EB">
            <w:pPr>
              <w:spacing w:after="120"/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The cofinancing should be consistent with the terms of the IMF’s Debt Limits Policy and the World Bank Group’s Sustainable Development Finance Policy, as applicable.</w:t>
            </w:r>
            <w:r w:rsidR="000C65EB">
              <w:rPr>
                <w:rFonts w:ascii="Poppins" w:hAnsi="Poppins" w:cs="Poppins"/>
                <w:color w:val="062172"/>
              </w:rPr>
              <w:t xml:space="preserve"> I</w:t>
            </w:r>
            <w:r w:rsidRPr="0031466F">
              <w:rPr>
                <w:rFonts w:ascii="Poppins" w:hAnsi="Poppins" w:cs="Poppins"/>
                <w:color w:val="062172"/>
              </w:rPr>
              <w:t>nclude as an annex any documents</w:t>
            </w:r>
            <w:r w:rsidR="000C65EB">
              <w:rPr>
                <w:rFonts w:ascii="Poppins" w:hAnsi="Poppins" w:cs="Poppins"/>
                <w:color w:val="062172"/>
              </w:rPr>
              <w:t xml:space="preserve"> that confirm that the cofinancing will adhere to these policies</w:t>
            </w:r>
            <w:r w:rsidRPr="0031466F">
              <w:rPr>
                <w:rFonts w:ascii="Poppins" w:hAnsi="Poppins" w:cs="Poppins"/>
                <w:color w:val="062172"/>
              </w:rPr>
              <w:t xml:space="preserve">. If applicable, please also include the </w:t>
            </w:r>
            <w:r w:rsidR="000C65EB" w:rsidRPr="0031466F">
              <w:rPr>
                <w:rFonts w:ascii="Poppins" w:hAnsi="Poppins" w:cs="Poppins"/>
                <w:color w:val="062172"/>
              </w:rPr>
              <w:t xml:space="preserve">grant element </w:t>
            </w:r>
            <w:r w:rsidRPr="0031466F">
              <w:rPr>
                <w:rFonts w:ascii="Poppins" w:hAnsi="Poppins" w:cs="Poppins"/>
                <w:color w:val="062172"/>
              </w:rPr>
              <w:t xml:space="preserve">of the </w:t>
            </w:r>
            <w:r w:rsidR="00A2713A">
              <w:rPr>
                <w:rFonts w:ascii="Poppins" w:hAnsi="Poppins" w:cs="Poppins"/>
                <w:color w:val="062172"/>
              </w:rPr>
              <w:t xml:space="preserve">cofinancing </w:t>
            </w:r>
            <w:r w:rsidRPr="0031466F">
              <w:rPr>
                <w:rFonts w:ascii="Poppins" w:hAnsi="Poppins" w:cs="Poppins"/>
                <w:color w:val="062172"/>
              </w:rPr>
              <w:t xml:space="preserve">instrument. </w:t>
            </w:r>
          </w:p>
          <w:p w14:paraId="280F4E13" w14:textId="267AB07F" w:rsidR="00A2713A" w:rsidRPr="0031466F" w:rsidRDefault="00A2713A" w:rsidP="000C65EB">
            <w:pPr>
              <w:spacing w:after="120"/>
              <w:rPr>
                <w:rFonts w:ascii="Poppins" w:hAnsi="Poppins" w:cs="Poppins"/>
                <w:color w:val="062172"/>
              </w:rPr>
            </w:pPr>
          </w:p>
        </w:tc>
      </w:tr>
      <w:tr w:rsidR="009A64FE" w:rsidRPr="00BA6E59" w14:paraId="26B29EB9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6285B1A" w14:textId="77777777" w:rsidR="009A64FE" w:rsidRPr="0031466F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31466F">
              <w:rPr>
                <w:rFonts w:ascii="Poppins" w:hAnsi="Poppins" w:cs="Poppins"/>
                <w:b/>
                <w:bCs/>
                <w:color w:val="062172"/>
              </w:rPr>
              <w:t>#</w:t>
            </w:r>
          </w:p>
        </w:tc>
        <w:tc>
          <w:tcPr>
            <w:tcW w:w="2182" w:type="dxa"/>
            <w:tcBorders>
              <w:top w:val="single" w:sz="4" w:space="0" w:color="062172" w:themeColor="accent1"/>
              <w:left w:val="single" w:sz="4" w:space="0" w:color="062172" w:themeColor="accent1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453BCD3C" w14:textId="4E82B913" w:rsidR="009A64FE" w:rsidRPr="0031466F" w:rsidRDefault="00A65806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>
              <w:rPr>
                <w:rFonts w:ascii="Poppins" w:hAnsi="Poppins" w:cs="Poppins"/>
                <w:b/>
                <w:bCs/>
                <w:color w:val="062172"/>
              </w:rPr>
              <w:t>Cofinancing p</w:t>
            </w:r>
            <w:r w:rsidR="009A64FE" w:rsidRPr="0031466F">
              <w:rPr>
                <w:rFonts w:ascii="Poppins" w:hAnsi="Poppins" w:cs="Poppins"/>
                <w:b/>
                <w:bCs/>
                <w:color w:val="062172"/>
              </w:rPr>
              <w:t>artner</w:t>
            </w:r>
          </w:p>
        </w:tc>
        <w:tc>
          <w:tcPr>
            <w:tcW w:w="6814" w:type="dxa"/>
            <w:gridSpan w:val="2"/>
            <w:tcBorders>
              <w:top w:val="single" w:sz="4" w:space="0" w:color="062172" w:themeColor="accent1"/>
              <w:left w:val="single" w:sz="4" w:space="0" w:color="062172" w:themeColor="accent1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223D5A01" w14:textId="77777777" w:rsidR="009A64FE" w:rsidRPr="0031466F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31466F">
              <w:rPr>
                <w:rFonts w:ascii="Poppins" w:hAnsi="Poppins" w:cs="Poppins"/>
                <w:b/>
                <w:bCs/>
                <w:color w:val="062172"/>
              </w:rPr>
              <w:t>Implications for debt sustainability, if any</w:t>
            </w:r>
          </w:p>
        </w:tc>
      </w:tr>
      <w:tr w:rsidR="009A64FE" w:rsidRPr="00BA6E59" w14:paraId="230FFB37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2D7FE830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1</w:t>
            </w:r>
          </w:p>
        </w:tc>
        <w:sdt>
          <w:sdtPr>
            <w:rPr>
              <w:rFonts w:ascii="Poppins" w:hAnsi="Poppins" w:cs="Poppins"/>
              <w:color w:val="062172"/>
            </w:rPr>
            <w:id w:val="-839393615"/>
            <w:placeholder>
              <w:docPart w:val="2D92803EB84C464FB60369DE13149D12"/>
            </w:placeholder>
            <w:showingPlcHdr/>
          </w:sdtPr>
          <w:sdtEndPr/>
          <w:sdtContent>
            <w:tc>
              <w:tcPr>
                <w:tcW w:w="2182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single" w:sz="4" w:space="0" w:color="062172" w:themeColor="accent1"/>
                </w:tcBorders>
              </w:tcPr>
              <w:p w14:paraId="1EFB5022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1857424389"/>
            <w:placeholder>
              <w:docPart w:val="1E9C025CDA1214468267FBFB55A49BB0"/>
            </w:placeholder>
            <w:showingPlcHdr/>
          </w:sdtPr>
          <w:sdtEndPr/>
          <w:sdtContent>
            <w:tc>
              <w:tcPr>
                <w:tcW w:w="6814" w:type="dxa"/>
                <w:gridSpan w:val="2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</w:tcPr>
              <w:p w14:paraId="2A3DE1E6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0C8353B2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37252B79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2</w:t>
            </w:r>
          </w:p>
        </w:tc>
        <w:sdt>
          <w:sdtPr>
            <w:rPr>
              <w:rFonts w:ascii="Poppins" w:hAnsi="Poppins" w:cs="Poppins"/>
              <w:color w:val="062172"/>
            </w:rPr>
            <w:id w:val="1448431817"/>
            <w:placeholder>
              <w:docPart w:val="9E169FF5BC35E842B2D63C4D9758470B"/>
            </w:placeholder>
            <w:showingPlcHdr/>
          </w:sdtPr>
          <w:sdtEndPr/>
          <w:sdtContent>
            <w:tc>
              <w:tcPr>
                <w:tcW w:w="2182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single" w:sz="4" w:space="0" w:color="062172" w:themeColor="accent1"/>
                </w:tcBorders>
              </w:tcPr>
              <w:p w14:paraId="2801872B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2021770530"/>
            <w:placeholder>
              <w:docPart w:val="DC6D5D5897E8CA46A55D0F42A2BA9B6B"/>
            </w:placeholder>
            <w:showingPlcHdr/>
          </w:sdtPr>
          <w:sdtEndPr/>
          <w:sdtContent>
            <w:tc>
              <w:tcPr>
                <w:tcW w:w="6814" w:type="dxa"/>
                <w:gridSpan w:val="2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</w:tcPr>
              <w:p w14:paraId="5DAB37AA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6803DB3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252E8C76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3</w:t>
            </w:r>
          </w:p>
        </w:tc>
        <w:sdt>
          <w:sdtPr>
            <w:rPr>
              <w:rFonts w:ascii="Poppins" w:hAnsi="Poppins" w:cs="Poppins"/>
              <w:color w:val="062172"/>
            </w:rPr>
            <w:id w:val="-925487958"/>
            <w:placeholder>
              <w:docPart w:val="575D2469DA968443A28AD328747FABDE"/>
            </w:placeholder>
            <w:showingPlcHdr/>
          </w:sdtPr>
          <w:sdtEndPr/>
          <w:sdtContent>
            <w:tc>
              <w:tcPr>
                <w:tcW w:w="2182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single" w:sz="4" w:space="0" w:color="062172" w:themeColor="accent1"/>
                </w:tcBorders>
              </w:tcPr>
              <w:p w14:paraId="05CF5892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-1232765974"/>
            <w:placeholder>
              <w:docPart w:val="239D26D8F125834799FD3D5EBCA6FD0A"/>
            </w:placeholder>
            <w:showingPlcHdr/>
          </w:sdtPr>
          <w:sdtEndPr/>
          <w:sdtContent>
            <w:tc>
              <w:tcPr>
                <w:tcW w:w="6814" w:type="dxa"/>
                <w:gridSpan w:val="2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</w:tcPr>
              <w:p w14:paraId="7E859A5F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D1AA51A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60CBDA5C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4</w:t>
            </w:r>
          </w:p>
        </w:tc>
        <w:sdt>
          <w:sdtPr>
            <w:rPr>
              <w:rFonts w:ascii="Poppins" w:hAnsi="Poppins" w:cs="Poppins"/>
              <w:color w:val="062172"/>
            </w:rPr>
            <w:id w:val="371652780"/>
            <w:placeholder>
              <w:docPart w:val="7FA760AC5622E340B606A2A529A863D2"/>
            </w:placeholder>
            <w:showingPlcHdr/>
          </w:sdtPr>
          <w:sdtEndPr/>
          <w:sdtContent>
            <w:tc>
              <w:tcPr>
                <w:tcW w:w="2182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single" w:sz="4" w:space="0" w:color="062172" w:themeColor="accent1"/>
                </w:tcBorders>
              </w:tcPr>
              <w:p w14:paraId="0784EF91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Poppins" w:hAnsi="Poppins" w:cs="Poppins"/>
              <w:color w:val="062172"/>
            </w:rPr>
            <w:id w:val="1029768072"/>
            <w:placeholder>
              <w:docPart w:val="E3150196A3EB31499C21C10E1882FF47"/>
            </w:placeholder>
            <w:showingPlcHdr/>
          </w:sdtPr>
          <w:sdtEndPr/>
          <w:sdtContent>
            <w:tc>
              <w:tcPr>
                <w:tcW w:w="6814" w:type="dxa"/>
                <w:gridSpan w:val="2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</w:tcPr>
              <w:p w14:paraId="11E72F9F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349B2BE5" w14:textId="77777777" w:rsidTr="785E6852">
        <w:tc>
          <w:tcPr>
            <w:tcW w:w="450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323CB515" w14:textId="77777777" w:rsidR="009A64FE" w:rsidRPr="0031466F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31466F">
              <w:rPr>
                <w:rFonts w:ascii="Poppins" w:hAnsi="Poppins" w:cs="Poppins"/>
                <w:color w:val="062172"/>
              </w:rPr>
              <w:t>5</w:t>
            </w:r>
          </w:p>
        </w:tc>
        <w:tc>
          <w:tcPr>
            <w:tcW w:w="2182" w:type="dxa"/>
            <w:tcBorders>
              <w:top w:val="single" w:sz="4" w:space="0" w:color="062172" w:themeColor="accent1"/>
              <w:left w:val="single" w:sz="4" w:space="0" w:color="062172" w:themeColor="accent1"/>
              <w:bottom w:val="single" w:sz="4" w:space="0" w:color="062172" w:themeColor="accent1"/>
              <w:right w:val="single" w:sz="4" w:space="0" w:color="062172" w:themeColor="accent1"/>
            </w:tcBorders>
          </w:tcPr>
          <w:p w14:paraId="5DFBA9FD" w14:textId="77777777" w:rsidR="009A64FE" w:rsidRPr="0031466F" w:rsidRDefault="006D62F7" w:rsidP="00F05029">
            <w:pPr>
              <w:rPr>
                <w:rFonts w:ascii="Poppins" w:hAnsi="Poppins" w:cs="Poppins"/>
                <w:color w:val="062172"/>
              </w:rPr>
            </w:pPr>
            <w:sdt>
              <w:sdtPr>
                <w:rPr>
                  <w:rFonts w:ascii="Poppins" w:hAnsi="Poppins" w:cs="Poppins"/>
                  <w:color w:val="062172"/>
                </w:rPr>
                <w:id w:val="-1697154238"/>
                <w:placeholder>
                  <w:docPart w:val="BD6A2BD24806CD4F8BDCEDFFBE87CD53"/>
                </w:placeholder>
                <w:showingPlcHdr/>
              </w:sdtPr>
              <w:sdtEndPr/>
              <w:sdtContent>
                <w:r w:rsidR="009A64FE"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sdtContent>
            </w:sdt>
            <w:r w:rsidR="009A64FE" w:rsidRPr="0031466F">
              <w:rPr>
                <w:rFonts w:ascii="Poppins" w:hAnsi="Poppins" w:cs="Poppins"/>
                <w:color w:val="062172"/>
              </w:rPr>
              <w:t xml:space="preserve"> </w:t>
            </w:r>
          </w:p>
        </w:tc>
        <w:sdt>
          <w:sdtPr>
            <w:rPr>
              <w:rFonts w:ascii="Poppins" w:hAnsi="Poppins" w:cs="Poppins"/>
              <w:color w:val="062172"/>
            </w:rPr>
            <w:id w:val="1053117416"/>
            <w:placeholder>
              <w:docPart w:val="D0BB436DEFE9D344A990B2866BEAA412"/>
            </w:placeholder>
            <w:showingPlcHdr/>
          </w:sdtPr>
          <w:sdtEndPr/>
          <w:sdtContent>
            <w:tc>
              <w:tcPr>
                <w:tcW w:w="6814" w:type="dxa"/>
                <w:gridSpan w:val="2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</w:tcPr>
              <w:p w14:paraId="1AB53411" w14:textId="77777777" w:rsidR="009A64FE" w:rsidRPr="0031466F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</w:tbl>
    <w:p w14:paraId="3FEFC11D" w14:textId="77777777" w:rsidR="009A64FE" w:rsidRPr="00BA6E59" w:rsidRDefault="009A64FE">
      <w:pPr>
        <w:rPr>
          <w:rFonts w:ascii="Poppins" w:hAnsi="Poppins" w:cs="Poppin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967"/>
        <w:gridCol w:w="6478"/>
      </w:tblGrid>
      <w:tr w:rsidR="009A64FE" w:rsidRPr="00BA6E59" w14:paraId="327EDC2B" w14:textId="77777777" w:rsidTr="785E6852">
        <w:tc>
          <w:tcPr>
            <w:tcW w:w="94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3D596" w:themeFill="accent2"/>
          </w:tcPr>
          <w:p w14:paraId="6BD055F7" w14:textId="73FF84A9" w:rsidR="009A64FE" w:rsidRPr="0031466F" w:rsidRDefault="009A64FE" w:rsidP="00F05029">
            <w:pPr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  <w:vertAlign w:val="subscript"/>
              </w:rPr>
            </w:pPr>
            <w:r w:rsidRPr="004028D1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 xml:space="preserve">8. </w:t>
            </w:r>
            <w:r w:rsidR="00A2713A">
              <w:rPr>
                <w:rFonts w:ascii="Poppins SemiBold" w:hAnsi="Poppins SemiBold" w:cs="Poppins SemiBold"/>
                <w:color w:val="FFFFFF" w:themeColor="background1"/>
                <w:sz w:val="28"/>
                <w:szCs w:val="28"/>
              </w:rPr>
              <w:t>Supplementary material</w:t>
            </w:r>
          </w:p>
        </w:tc>
      </w:tr>
      <w:tr w:rsidR="009A64FE" w:rsidRPr="00BA6E59" w14:paraId="352B9854" w14:textId="77777777" w:rsidTr="00881E8D">
        <w:trPr>
          <w:trHeight w:val="1230"/>
        </w:trPr>
        <w:tc>
          <w:tcPr>
            <w:tcW w:w="94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D125C7" w14:textId="4DBDC5A4" w:rsidR="009A64FE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Additional information</w:t>
            </w:r>
          </w:p>
          <w:p w14:paraId="3DA31A0F" w14:textId="36709C80" w:rsidR="009A64FE" w:rsidRPr="004028D1" w:rsidRDefault="6312602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785E6852">
              <w:rPr>
                <w:rFonts w:ascii="Poppins" w:hAnsi="Poppins" w:cs="Poppins"/>
                <w:color w:val="062172" w:themeColor="accent1"/>
              </w:rPr>
              <w:t xml:space="preserve">Please list below </w:t>
            </w:r>
            <w:r w:rsidR="6D6360B5" w:rsidRPr="785E6852">
              <w:rPr>
                <w:rFonts w:ascii="Poppins" w:hAnsi="Poppins" w:cs="Poppins"/>
                <w:color w:val="062172" w:themeColor="accent1"/>
              </w:rPr>
              <w:t xml:space="preserve">any other documents you are submitting as part of this </w:t>
            </w:r>
            <w:r w:rsidR="5A131713" w:rsidRPr="785E6852">
              <w:rPr>
                <w:rFonts w:ascii="Poppins" w:hAnsi="Poppins" w:cs="Poppins"/>
                <w:color w:val="062172" w:themeColor="accent1"/>
              </w:rPr>
              <w:t>expression of interest</w:t>
            </w:r>
            <w:r w:rsidRPr="785E6852">
              <w:rPr>
                <w:rFonts w:ascii="Poppins" w:hAnsi="Poppins" w:cs="Poppins"/>
                <w:color w:val="062172" w:themeColor="accent1"/>
              </w:rPr>
              <w:t xml:space="preserve">; </w:t>
            </w:r>
            <w:r w:rsidR="6D6360B5" w:rsidRPr="785E6852">
              <w:rPr>
                <w:rFonts w:ascii="Poppins" w:hAnsi="Poppins" w:cs="Poppins"/>
                <w:color w:val="062172" w:themeColor="accent1"/>
              </w:rPr>
              <w:t xml:space="preserve">for example, as evidence that the funding mobilized is new and additional. </w:t>
            </w:r>
          </w:p>
        </w:tc>
      </w:tr>
      <w:tr w:rsidR="009A64FE" w:rsidRPr="00BA6E59" w14:paraId="68B54753" w14:textId="77777777" w:rsidTr="00881E8D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62172" w:themeColor="accent1"/>
              <w:right w:val="single" w:sz="4" w:space="0" w:color="auto"/>
            </w:tcBorders>
          </w:tcPr>
          <w:sdt>
            <w:sdtPr>
              <w:rPr>
                <w:rFonts w:ascii="Poppins" w:hAnsi="Poppins" w:cs="Poppins"/>
                <w:color w:val="062172"/>
              </w:rPr>
              <w:id w:val="341436964"/>
              <w:placeholder>
                <w:docPart w:val="2C08512613D9B94EB200C5C91D00103D"/>
              </w:placeholder>
              <w:showingPlcHdr/>
            </w:sdtPr>
            <w:sdtEndPr/>
            <w:sdtContent>
              <w:p w14:paraId="647F910D" w14:textId="77777777" w:rsidR="009A64FE" w:rsidRPr="004028D1" w:rsidRDefault="009A64FE" w:rsidP="00F05029">
                <w:pPr>
                  <w:rPr>
                    <w:rFonts w:ascii="Poppins" w:hAnsi="Poppins" w:cs="Poppins"/>
                    <w:color w:val="062172"/>
                  </w:rPr>
                </w:pPr>
                <w:r w:rsidRPr="0031466F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sdtContent>
          </w:sdt>
          <w:p w14:paraId="0CEC84F4" w14:textId="77777777" w:rsidR="009A64FE" w:rsidRPr="004028D1" w:rsidRDefault="009A64FE" w:rsidP="00F05029">
            <w:pPr>
              <w:rPr>
                <w:rFonts w:ascii="Poppins" w:hAnsi="Poppins" w:cs="Poppins"/>
                <w:color w:val="062172"/>
              </w:rPr>
            </w:pPr>
          </w:p>
        </w:tc>
      </w:tr>
      <w:tr w:rsidR="009A64FE" w:rsidRPr="00BA6E59" w14:paraId="3BCC5D59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0D7E2E52" w14:textId="20FD5ABA" w:rsidR="009A64FE" w:rsidRPr="004028D1" w:rsidRDefault="009A64FE" w:rsidP="00F05029">
            <w:pPr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ndorsement</w:t>
            </w:r>
          </w:p>
          <w:p w14:paraId="3CC3BA3C" w14:textId="56402910" w:rsidR="009A64FE" w:rsidRPr="00F0707B" w:rsidRDefault="009A64FE" w:rsidP="00F05029">
            <w:pPr>
              <w:rPr>
                <w:rFonts w:ascii="Poppins" w:hAnsi="Poppins" w:cs="Poppins"/>
                <w:color w:val="062172"/>
              </w:rPr>
            </w:pPr>
            <w:r w:rsidRPr="00F0707B">
              <w:rPr>
                <w:rFonts w:ascii="Poppins" w:hAnsi="Poppins" w:cs="Poppins"/>
                <w:color w:val="062172"/>
              </w:rPr>
              <w:t xml:space="preserve">Please </w:t>
            </w:r>
            <w:r w:rsidR="00351793">
              <w:rPr>
                <w:rFonts w:ascii="Poppins" w:hAnsi="Poppins" w:cs="Poppins"/>
                <w:color w:val="062172"/>
              </w:rPr>
              <w:t>provide</w:t>
            </w:r>
            <w:r w:rsidRPr="00F0707B">
              <w:rPr>
                <w:rFonts w:ascii="Poppins" w:hAnsi="Poppins" w:cs="Poppins"/>
                <w:color w:val="062172"/>
              </w:rPr>
              <w:t xml:space="preserve"> an </w:t>
            </w:r>
            <w:r w:rsidRPr="00351793">
              <w:rPr>
                <w:rFonts w:ascii="Poppins" w:hAnsi="Poppins" w:cs="Poppins"/>
                <w:b/>
                <w:bCs/>
                <w:color w:val="062172"/>
              </w:rPr>
              <w:t>electronic signature</w:t>
            </w:r>
            <w:r w:rsidRPr="00F0707B">
              <w:rPr>
                <w:rFonts w:ascii="Poppins" w:hAnsi="Poppins" w:cs="Poppins"/>
                <w:color w:val="062172"/>
              </w:rPr>
              <w:t xml:space="preserve"> below. It is not necessary to hand-sign and scan this document.</w:t>
            </w:r>
          </w:p>
        </w:tc>
      </w:tr>
      <w:tr w:rsidR="009A64FE" w:rsidRPr="00BA6E59" w14:paraId="4C284288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2A25F919" w14:textId="42BC792F" w:rsidR="009A64FE" w:rsidRPr="00057EEC" w:rsidRDefault="009A64FE" w:rsidP="00F05029">
            <w:pPr>
              <w:spacing w:after="120"/>
              <w:rPr>
                <w:rFonts w:ascii="Poppins" w:hAnsi="Poppins" w:cs="Poppins"/>
                <w:color w:val="062172"/>
              </w:rPr>
            </w:pPr>
            <w:r w:rsidRPr="00057EEC">
              <w:rPr>
                <w:rFonts w:ascii="Poppins" w:hAnsi="Poppins" w:cs="Poppins"/>
                <w:color w:val="062172"/>
              </w:rPr>
              <w:t xml:space="preserve">The signatures of the partner </w:t>
            </w:r>
            <w:r w:rsidR="00A2713A" w:rsidRPr="00057EEC">
              <w:rPr>
                <w:rFonts w:ascii="Poppins" w:hAnsi="Poppins" w:cs="Poppins"/>
                <w:color w:val="062172"/>
              </w:rPr>
              <w:t xml:space="preserve">ministry and the coordinating agency </w:t>
            </w:r>
            <w:r w:rsidRPr="00057EEC">
              <w:rPr>
                <w:rFonts w:ascii="Poppins" w:hAnsi="Poppins" w:cs="Poppins"/>
                <w:color w:val="062172"/>
              </w:rPr>
              <w:t xml:space="preserve">representatives endorse the </w:t>
            </w:r>
            <w:r w:rsidR="00A2713A" w:rsidRPr="00057EEC">
              <w:rPr>
                <w:rFonts w:ascii="Poppins" w:hAnsi="Poppins" w:cs="Poppins"/>
                <w:color w:val="062172"/>
              </w:rPr>
              <w:t>expression of interest</w:t>
            </w:r>
            <w:r w:rsidRPr="00057EEC">
              <w:rPr>
                <w:rFonts w:ascii="Poppins" w:hAnsi="Poppins" w:cs="Poppins"/>
                <w:color w:val="062172"/>
              </w:rPr>
              <w:t xml:space="preserve">. </w:t>
            </w:r>
          </w:p>
          <w:p w14:paraId="0DD1FECA" w14:textId="37AB9684" w:rsidR="009A64FE" w:rsidRPr="004028D1" w:rsidRDefault="009A64FE" w:rsidP="00F05029">
            <w:pPr>
              <w:spacing w:after="120"/>
              <w:rPr>
                <w:rFonts w:ascii="Poppins" w:hAnsi="Poppins" w:cs="Poppins"/>
                <w:b/>
                <w:bCs/>
                <w:color w:val="062172"/>
              </w:rPr>
            </w:pPr>
            <w:r w:rsidRPr="00057EEC">
              <w:rPr>
                <w:rFonts w:ascii="Poppins" w:hAnsi="Poppins" w:cs="Poppins"/>
                <w:color w:val="062172"/>
              </w:rPr>
              <w:lastRenderedPageBreak/>
              <w:t xml:space="preserve">The signatures of the cofinancing partners’ representatives confirm that the cofinancing is expected to be mobilized as set out in this </w:t>
            </w:r>
            <w:r w:rsidR="00A2713A" w:rsidRPr="00057EEC">
              <w:rPr>
                <w:rFonts w:ascii="Poppins" w:hAnsi="Poppins" w:cs="Poppins"/>
                <w:color w:val="062172"/>
              </w:rPr>
              <w:t>expression of interest</w:t>
            </w:r>
            <w:r w:rsidRPr="00057EEC">
              <w:rPr>
                <w:rFonts w:ascii="Poppins" w:hAnsi="Poppins" w:cs="Poppins"/>
                <w:color w:val="062172"/>
              </w:rPr>
              <w:t>.</w:t>
            </w:r>
          </w:p>
        </w:tc>
      </w:tr>
      <w:tr w:rsidR="009A64FE" w:rsidRPr="00BA6E59" w14:paraId="25749841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3F8D2942" w14:textId="1B821EFF" w:rsidR="009A64FE" w:rsidRPr="004028D1" w:rsidRDefault="009A64FE" w:rsidP="00F05029">
            <w:pPr>
              <w:spacing w:after="120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lastRenderedPageBreak/>
              <w:t xml:space="preserve">Signature of partner </w:t>
            </w:r>
            <w:r w:rsidR="00A2713A" w:rsidRPr="004028D1">
              <w:rPr>
                <w:rFonts w:ascii="Poppins" w:hAnsi="Poppins" w:cs="Poppins"/>
                <w:b/>
                <w:bCs/>
                <w:color w:val="062172"/>
              </w:rPr>
              <w:t>mi</w:t>
            </w:r>
            <w:r w:rsidRPr="004028D1">
              <w:rPr>
                <w:rFonts w:ascii="Poppins" w:hAnsi="Poppins" w:cs="Poppins"/>
                <w:b/>
                <w:bCs/>
                <w:color w:val="062172"/>
              </w:rPr>
              <w:t>nistry representative</w:t>
            </w:r>
          </w:p>
        </w:tc>
      </w:tr>
      <w:tr w:rsidR="009A64FE" w:rsidRPr="00BA6E59" w14:paraId="5DE28517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0501AFD6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bookmarkStart w:id="3" w:name="_Hlk71559734"/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  <w:shd w:val="clear" w:color="auto" w:fill="FFFFFF" w:themeFill="background1"/>
            </w:rPr>
            <w:id w:val="562528611"/>
            <w:placeholder>
              <w:docPart w:val="752C881484C3954CBD43D6D85F2781CC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auto"/>
              </w:tcPr>
              <w:p w14:paraId="2CC35D64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98490D">
                  <w:rPr>
                    <w:rFonts w:ascii="Poppins" w:hAnsi="Poppins" w:cs="Poppins"/>
                    <w:color w:val="062172"/>
                    <w:shd w:val="clear" w:color="auto" w:fill="FFFFFF" w:themeFill="background1"/>
                  </w:rPr>
                  <w:t>Click here to enter text.</w:t>
                </w:r>
              </w:p>
            </w:tc>
          </w:sdtContent>
        </w:sdt>
      </w:tr>
      <w:tr w:rsidR="009A64FE" w:rsidRPr="00BA6E59" w14:paraId="70A7E8E0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5618B34C" w14:textId="586357E8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Minist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689801213"/>
            <w:placeholder>
              <w:docPart w:val="732E51C7FE815A4BA78FA5C5F02CBFFE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0CA352B0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1D6C2DA4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749DC964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888530866"/>
            <w:placeholder>
              <w:docPart w:val="24A9205A6BABC845A193DE52ECFD45CE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6443F072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2983C6CD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5A1FB974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00575743"/>
            <w:placeholder>
              <w:docPart w:val="8B7F7B90667CA34C9B6BE4B94DAE7A4D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0E1A7EEB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3D1C0340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F6E809D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2038700030"/>
            <w:placeholder>
              <w:docPart w:val="D4A9B27B7D7FF2489A625FA42BF5C00A"/>
            </w:placeholder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0D48CE38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type signature.</w:t>
                </w:r>
              </w:p>
            </w:tc>
          </w:sdtContent>
        </w:sdt>
      </w:tr>
      <w:tr w:rsidR="009A64FE" w:rsidRPr="00BA6E59" w14:paraId="64DC8AC4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76B57DF8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2047951169"/>
            <w:placeholder>
              <w:docPart w:val="B7AEC1E590837E4D8B343AB765B192E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2BAE9D7D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  <w:bookmarkEnd w:id="3"/>
      <w:tr w:rsidR="009A64FE" w:rsidRPr="00BA6E59" w14:paraId="3A1E818D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7BC4708B" w14:textId="1B3EE4CC" w:rsidR="009A64FE" w:rsidRPr="004028D1" w:rsidRDefault="009A64FE" w:rsidP="00F05029">
            <w:pPr>
              <w:spacing w:after="120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 xml:space="preserve">Signature of </w:t>
            </w:r>
            <w:r w:rsidR="00A2713A" w:rsidRPr="004028D1">
              <w:rPr>
                <w:rFonts w:ascii="Poppins" w:hAnsi="Poppins" w:cs="Poppins"/>
                <w:b/>
                <w:bCs/>
                <w:color w:val="062172"/>
              </w:rPr>
              <w:t xml:space="preserve">coordinating agency </w:t>
            </w:r>
            <w:r w:rsidRPr="004028D1">
              <w:rPr>
                <w:rFonts w:ascii="Poppins" w:hAnsi="Poppins" w:cs="Poppins"/>
                <w:b/>
                <w:bCs/>
                <w:color w:val="062172"/>
              </w:rPr>
              <w:t>representative</w:t>
            </w:r>
          </w:p>
        </w:tc>
      </w:tr>
      <w:tr w:rsidR="009A64FE" w:rsidRPr="00BA6E59" w14:paraId="77BBEC78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F5CDE35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718945225"/>
            <w:placeholder>
              <w:docPart w:val="03A20866298BFF42A5F78BC745959310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68C564E1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50A2E9F6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7F6BA489" w14:textId="3730DC3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Minist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69443492"/>
            <w:placeholder>
              <w:docPart w:val="E361FA40E2E6A9478C9FBD00135FFFBF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5F94202B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099BC0DA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14F66221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177339148"/>
            <w:placeholder>
              <w:docPart w:val="B99EC601B2A3534088682DEB34CD604A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4B1F44B5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29BAE3AE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74230A8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315384427"/>
            <w:placeholder>
              <w:docPart w:val="DE8FDFDAB595D743A1CA829D1E75ECC1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01515F1F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7A989FEF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01BD65A1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4060472"/>
            <w:placeholder>
              <w:docPart w:val="CCB08DC7423DB944914E88E8838BFCF7"/>
            </w:placeholder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59F0812E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type signature.</w:t>
                </w:r>
              </w:p>
            </w:tc>
          </w:sdtContent>
        </w:sdt>
      </w:tr>
      <w:tr w:rsidR="009A64FE" w:rsidRPr="00BA6E59" w14:paraId="4E266893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4C3C814B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720811587"/>
            <w:placeholder>
              <w:docPart w:val="B9C27C682F17D84B9AE277D22A614D2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4839029F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  <w:tr w:rsidR="009A64FE" w:rsidRPr="00BA6E59" w14:paraId="73F1F75D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3286AEF0" w14:textId="6DB2F1A6" w:rsidR="009A64FE" w:rsidRPr="004028D1" w:rsidRDefault="009A64FE" w:rsidP="00F05029">
            <w:pPr>
              <w:spacing w:after="120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 xml:space="preserve">Signatures of </w:t>
            </w:r>
            <w:r w:rsidR="00717A78">
              <w:rPr>
                <w:rFonts w:ascii="Poppins" w:hAnsi="Poppins" w:cs="Poppins"/>
                <w:b/>
                <w:bCs/>
                <w:color w:val="062172"/>
              </w:rPr>
              <w:t>c</w:t>
            </w:r>
            <w:r w:rsidRPr="004028D1">
              <w:rPr>
                <w:rFonts w:ascii="Poppins" w:hAnsi="Poppins" w:cs="Poppins"/>
                <w:b/>
                <w:bCs/>
                <w:color w:val="062172"/>
              </w:rPr>
              <w:t xml:space="preserve">ofinancing </w:t>
            </w:r>
            <w:r w:rsidR="00717A78">
              <w:rPr>
                <w:rFonts w:ascii="Poppins" w:hAnsi="Poppins" w:cs="Poppins"/>
                <w:b/>
                <w:bCs/>
                <w:color w:val="062172"/>
              </w:rPr>
              <w:t>p</w:t>
            </w:r>
            <w:r w:rsidRPr="004028D1">
              <w:rPr>
                <w:rFonts w:ascii="Poppins" w:hAnsi="Poppins" w:cs="Poppins"/>
                <w:b/>
                <w:bCs/>
                <w:color w:val="062172"/>
              </w:rPr>
              <w:t>artners</w:t>
            </w:r>
          </w:p>
        </w:tc>
      </w:tr>
      <w:tr w:rsidR="009A64FE" w:rsidRPr="00BA6E59" w14:paraId="67C8C94B" w14:textId="77777777" w:rsidTr="785E6852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nil"/>
            </w:tcBorders>
            <w:shd w:val="clear" w:color="auto" w:fill="F2F2F2" w:themeFill="background1" w:themeFillShade="F2"/>
          </w:tcPr>
          <w:p w14:paraId="24ABA43F" w14:textId="77777777" w:rsidR="009A64FE" w:rsidRPr="00A2713A" w:rsidRDefault="009A64FE" w:rsidP="009A64FE">
            <w:pPr>
              <w:pStyle w:val="ListParagraph"/>
              <w:numPr>
                <w:ilvl w:val="0"/>
                <w:numId w:val="147"/>
              </w:num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bookmarkStart w:id="4" w:name="_Hlk71560197"/>
            <w:r w:rsidRPr="00A2713A">
              <w:rPr>
                <w:rFonts w:ascii="Poppins" w:hAnsi="Poppins" w:cs="Poppins"/>
                <w:b/>
                <w:bCs/>
                <w:color w:val="062172"/>
              </w:rPr>
              <w:t>Cofinancing partner representative</w:t>
            </w:r>
          </w:p>
        </w:tc>
      </w:tr>
      <w:tr w:rsidR="009A64FE" w:rsidRPr="00BA6E59" w14:paraId="67274B3D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1CDF3C3B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566366307"/>
            <w:placeholder>
              <w:docPart w:val="A6A5BD01706FC14F84F4E34C6DD1D053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3B16722F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70DB3C3B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697E5F04" w14:textId="1B4E0BE6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Organization</w:t>
            </w:r>
          </w:p>
        </w:tc>
        <w:sdt>
          <w:sdtPr>
            <w:rPr>
              <w:rFonts w:ascii="Poppins" w:hAnsi="Poppins" w:cs="Poppins"/>
              <w:color w:val="062172"/>
            </w:rPr>
            <w:id w:val="2131363405"/>
            <w:placeholder>
              <w:docPart w:val="AD43E5C0C7EABE4D9BF3BD49BBFB756A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300FFFF6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1766D546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25A2A8A8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901340714"/>
            <w:placeholder>
              <w:docPart w:val="1758E8196589F546AC001FCF331BE536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6C2D0D5F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1D752C29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5F10974C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845246719"/>
            <w:placeholder>
              <w:docPart w:val="7BB4FA3AE3A002419DF9EB3F29CF20BD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1A8939A5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7B4C3A0C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32BE3BB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525062960"/>
            <w:placeholder>
              <w:docPart w:val="8D0F7AAE73FB5A4AA892F427AAC22BA1"/>
            </w:placeholder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35CC57AC" w14:textId="77777777" w:rsidR="009A64FE" w:rsidRPr="004028D1" w:rsidRDefault="006D62F7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sdt>
                  <w:sdtPr>
                    <w:rPr>
                      <w:rFonts w:ascii="Poppins" w:hAnsi="Poppins" w:cs="Poppins"/>
                      <w:color w:val="062172"/>
                    </w:rPr>
                    <w:id w:val="1855390357"/>
                    <w:placeholder>
                      <w:docPart w:val="1D3160692F788C49B17D2EDFEBD902FD"/>
                    </w:placeholder>
                  </w:sdtPr>
                  <w:sdtEndPr/>
                  <w:sdtContent>
                    <w:sdt>
                      <w:sdtPr>
                        <w:rPr>
                          <w:rFonts w:ascii="Poppins" w:hAnsi="Poppins" w:cs="Poppins"/>
                          <w:color w:val="062172"/>
                        </w:rPr>
                        <w:id w:val="1479257529"/>
                        <w:placeholder>
                          <w:docPart w:val="22292E4907670540B73758B93174F0FF"/>
                        </w:placeholder>
                      </w:sdtPr>
                      <w:sdtEndPr/>
                      <w:sdtContent>
                        <w:r w:rsidR="009A64FE" w:rsidRPr="004028D1">
                          <w:rPr>
                            <w:rFonts w:ascii="Poppins" w:hAnsi="Poppins" w:cs="Poppins"/>
                            <w:color w:val="062172"/>
                          </w:rPr>
                          <w:t>Click here to type name.</w:t>
                        </w:r>
                      </w:sdtContent>
                    </w:sdt>
                  </w:sdtContent>
                </w:sdt>
              </w:p>
            </w:tc>
          </w:sdtContent>
        </w:sdt>
      </w:tr>
      <w:tr w:rsidR="009A64FE" w:rsidRPr="00BA6E59" w14:paraId="5E5DC8A5" w14:textId="77777777" w:rsidTr="785E6852">
        <w:trPr>
          <w:trHeight w:val="413"/>
        </w:trPr>
        <w:tc>
          <w:tcPr>
            <w:tcW w:w="2967" w:type="dxa"/>
            <w:tcBorders>
              <w:top w:val="single" w:sz="4" w:space="0" w:color="062172" w:themeColor="accent1"/>
              <w:left w:val="nil"/>
              <w:bottom w:val="single" w:sz="4" w:space="0" w:color="062172" w:themeColor="accent1"/>
              <w:right w:val="single" w:sz="4" w:space="0" w:color="062172" w:themeColor="accent1"/>
            </w:tcBorders>
            <w:shd w:val="clear" w:color="auto" w:fill="F2F2F2" w:themeFill="background1" w:themeFillShade="F2"/>
          </w:tcPr>
          <w:p w14:paraId="365BD306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37164648"/>
            <w:placeholder>
              <w:docPart w:val="A1BA9EE15DF0B24496A5747F5BA8EE3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 w:themeColor="accent1"/>
                  <w:left w:val="single" w:sz="4" w:space="0" w:color="062172" w:themeColor="accent1"/>
                  <w:bottom w:val="single" w:sz="4" w:space="0" w:color="062172" w:themeColor="accent1"/>
                  <w:right w:val="nil"/>
                </w:tcBorders>
                <w:shd w:val="clear" w:color="auto" w:fill="FFFFFF" w:themeFill="background1"/>
              </w:tcPr>
              <w:p w14:paraId="7BBB5FF9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</w:tbl>
    <w:p w14:paraId="6E03F17A" w14:textId="77777777" w:rsidR="00A2713A" w:rsidRDefault="00A2713A">
      <w:bookmarkStart w:id="5" w:name="_Hlk71560235"/>
      <w:bookmarkEnd w:id="4"/>
      <w:r>
        <w:br w:type="page"/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967"/>
        <w:gridCol w:w="6478"/>
      </w:tblGrid>
      <w:tr w:rsidR="009A64FE" w:rsidRPr="00BA6E59" w14:paraId="186BB3A4" w14:textId="77777777" w:rsidTr="00F05029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4EE73F14" w14:textId="35969CA3" w:rsidR="009A64FE" w:rsidRPr="00A2713A" w:rsidRDefault="009A64FE" w:rsidP="009A64FE">
            <w:pPr>
              <w:pStyle w:val="ListParagraph"/>
              <w:numPr>
                <w:ilvl w:val="0"/>
                <w:numId w:val="147"/>
              </w:num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00A2713A">
              <w:rPr>
                <w:rFonts w:ascii="Poppins" w:hAnsi="Poppins" w:cs="Poppins"/>
                <w:b/>
                <w:bCs/>
                <w:color w:val="062172"/>
              </w:rPr>
              <w:lastRenderedPageBreak/>
              <w:t>Cofinancing partner representative</w:t>
            </w:r>
          </w:p>
        </w:tc>
      </w:tr>
      <w:tr w:rsidR="009A64FE" w:rsidRPr="00BA6E59" w14:paraId="54CE9937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76D75817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346522714"/>
            <w:placeholder>
              <w:docPart w:val="1094C09CA82DF44FBFE9DCEA0F3FDBD6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3E5B6F6E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010C856F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14D8AD0C" w14:textId="42B85B62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Organization</w:t>
            </w:r>
          </w:p>
        </w:tc>
        <w:sdt>
          <w:sdtPr>
            <w:rPr>
              <w:rFonts w:ascii="Poppins" w:hAnsi="Poppins" w:cs="Poppins"/>
              <w:color w:val="062172"/>
            </w:rPr>
            <w:id w:val="-565878063"/>
            <w:placeholder>
              <w:docPart w:val="7A5241FC1C5A5A4DB094AD8112B020E5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57736592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ACCFF9A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8679C4F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035852180"/>
            <w:placeholder>
              <w:docPart w:val="B0B6F64129604E429181E0739C5CC72E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19E46A41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20D824C9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576956E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741448408"/>
            <w:placeholder>
              <w:docPart w:val="92A01AFEEBE5554EA366C5739B37C457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414F78C0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0F76A6A9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1F07EDFE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498551740"/>
            <w:placeholder>
              <w:docPart w:val="FEA0184FB387074C8F26441173625241"/>
            </w:placeholder>
          </w:sdtPr>
          <w:sdtEndPr/>
          <w:sdtContent>
            <w:sdt>
              <w:sdtPr>
                <w:rPr>
                  <w:rFonts w:ascii="Poppins" w:hAnsi="Poppins" w:cs="Poppins"/>
                  <w:color w:val="062172"/>
                </w:rPr>
                <w:id w:val="-1595465953"/>
                <w:placeholder>
                  <w:docPart w:val="0F08060A9C610049A03975DAE9546B1F"/>
                </w:placeholder>
              </w:sdtPr>
              <w:sdtEndPr/>
              <w:sdtContent>
                <w:tc>
                  <w:tcPr>
                    <w:tcW w:w="6478" w:type="dxa"/>
                    <w:tcBorders>
                      <w:top w:val="single" w:sz="4" w:space="0" w:color="062172"/>
                      <w:left w:val="single" w:sz="4" w:space="0" w:color="062172"/>
                      <w:bottom w:val="single" w:sz="4" w:space="0" w:color="062172"/>
                      <w:right w:val="nil"/>
                    </w:tcBorders>
                    <w:shd w:val="clear" w:color="auto" w:fill="FFFFFF" w:themeFill="background1"/>
                  </w:tcPr>
                  <w:p w14:paraId="0E41DAE1" w14:textId="77777777" w:rsidR="009A64FE" w:rsidRPr="004028D1" w:rsidRDefault="009A64FE" w:rsidP="00F05029">
                    <w:pPr>
                      <w:spacing w:after="120"/>
                      <w:rPr>
                        <w:rFonts w:ascii="Poppins" w:hAnsi="Poppins" w:cs="Poppins"/>
                        <w:color w:val="062172"/>
                      </w:rPr>
                    </w:pPr>
                    <w:r w:rsidRPr="004028D1">
                      <w:rPr>
                        <w:rFonts w:ascii="Poppins" w:hAnsi="Poppins" w:cs="Poppins"/>
                        <w:color w:val="062172"/>
                      </w:rPr>
                      <w:t>Click here to type name.</w:t>
                    </w:r>
                  </w:p>
                </w:tc>
              </w:sdtContent>
            </w:sdt>
          </w:sdtContent>
        </w:sdt>
      </w:tr>
      <w:tr w:rsidR="009A64FE" w:rsidRPr="00BA6E59" w14:paraId="1635BF3A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5E4485B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353641912"/>
            <w:placeholder>
              <w:docPart w:val="E58BD12F17A4C34F87AA377C48D8A96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31B8B648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  <w:bookmarkEnd w:id="5"/>
      <w:tr w:rsidR="009A64FE" w:rsidRPr="00BA6E59" w14:paraId="3E56D322" w14:textId="77777777" w:rsidTr="00F05029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26F5CA18" w14:textId="77777777" w:rsidR="009A64FE" w:rsidRPr="00A2713A" w:rsidRDefault="009A64FE" w:rsidP="009A64FE">
            <w:pPr>
              <w:pStyle w:val="ListParagraph"/>
              <w:numPr>
                <w:ilvl w:val="0"/>
                <w:numId w:val="147"/>
              </w:num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00A2713A">
              <w:rPr>
                <w:rFonts w:ascii="Poppins" w:hAnsi="Poppins" w:cs="Poppins"/>
                <w:b/>
                <w:bCs/>
                <w:color w:val="062172"/>
              </w:rPr>
              <w:t>Cofinancing partner representative</w:t>
            </w:r>
          </w:p>
        </w:tc>
      </w:tr>
      <w:tr w:rsidR="009A64FE" w:rsidRPr="00BA6E59" w14:paraId="0B22268B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23EEA615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973509750"/>
            <w:placeholder>
              <w:docPart w:val="67D7DC422408F94CA3FE25485B3B803F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1566283B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0EC2B747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382D646F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 / Organization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982690897"/>
            <w:placeholder>
              <w:docPart w:val="9BED94F14E874D469C3B79B8A83835EE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4072CA2B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7CDD977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EFDE899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450973795"/>
            <w:placeholder>
              <w:docPart w:val="E01400F74BB337448B0437AA376DD5F0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4DD10C33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BB22D00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5F1C9B5F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044286259"/>
            <w:placeholder>
              <w:docPart w:val="F17D4B253B7A3C4CBC8F989F91B49639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67816FFD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26399972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2D754F03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720360374"/>
            <w:placeholder>
              <w:docPart w:val="9D345EE6E8F2344DAB1BB3D666FD8FC0"/>
            </w:placeholder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0865033B" w14:textId="77777777" w:rsidR="009A64FE" w:rsidRPr="004028D1" w:rsidRDefault="006D62F7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sdt>
                  <w:sdtPr>
                    <w:rPr>
                      <w:rFonts w:ascii="Poppins" w:hAnsi="Poppins" w:cs="Poppins"/>
                      <w:color w:val="062172"/>
                    </w:rPr>
                    <w:id w:val="610779060"/>
                    <w:placeholder>
                      <w:docPart w:val="2525FC38C04E7443BA94E3B56B4F6B8E"/>
                    </w:placeholder>
                  </w:sdtPr>
                  <w:sdtEndPr/>
                  <w:sdtContent>
                    <w:sdt>
                      <w:sdtPr>
                        <w:rPr>
                          <w:rFonts w:ascii="Poppins" w:hAnsi="Poppins" w:cs="Poppins"/>
                          <w:color w:val="062172"/>
                        </w:rPr>
                        <w:id w:val="-1201925662"/>
                        <w:placeholder>
                          <w:docPart w:val="E59C08B42910154C9E1A2FC181FFE4CC"/>
                        </w:placeholder>
                      </w:sdtPr>
                      <w:sdtEndPr/>
                      <w:sdtContent>
                        <w:r w:rsidR="009A64FE" w:rsidRPr="004028D1">
                          <w:rPr>
                            <w:rFonts w:ascii="Poppins" w:hAnsi="Poppins" w:cs="Poppins"/>
                            <w:color w:val="062172"/>
                          </w:rPr>
                          <w:t>Click here to type name.</w:t>
                        </w:r>
                      </w:sdtContent>
                    </w:sdt>
                  </w:sdtContent>
                </w:sdt>
              </w:p>
            </w:tc>
          </w:sdtContent>
        </w:sdt>
      </w:tr>
      <w:tr w:rsidR="009A64FE" w:rsidRPr="00BA6E59" w14:paraId="0627063E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0AC067EF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753536198"/>
            <w:placeholder>
              <w:docPart w:val="72F65EDAFCEA42458BD4395DD2A7608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125FF42C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  <w:tr w:rsidR="009A64FE" w:rsidRPr="00BA6E59" w14:paraId="53D86D48" w14:textId="77777777" w:rsidTr="00F05029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22272C3A" w14:textId="77777777" w:rsidR="009A64FE" w:rsidRPr="00A2713A" w:rsidRDefault="009A64FE" w:rsidP="009A64FE">
            <w:pPr>
              <w:pStyle w:val="ListParagraph"/>
              <w:numPr>
                <w:ilvl w:val="0"/>
                <w:numId w:val="147"/>
              </w:num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00A2713A">
              <w:rPr>
                <w:rFonts w:ascii="Poppins" w:hAnsi="Poppins" w:cs="Poppins"/>
                <w:b/>
                <w:bCs/>
                <w:color w:val="062172"/>
              </w:rPr>
              <w:t>Cofinancing partner representative</w:t>
            </w:r>
          </w:p>
        </w:tc>
      </w:tr>
      <w:tr w:rsidR="009A64FE" w:rsidRPr="00BA6E59" w14:paraId="58E5C0CE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30E5568C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201443575"/>
            <w:placeholder>
              <w:docPart w:val="0764B1E247DF904D827461C4DEE72C24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69360835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1EE9D02E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012279BA" w14:textId="330B093D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Organization</w:t>
            </w:r>
          </w:p>
        </w:tc>
        <w:sdt>
          <w:sdtPr>
            <w:rPr>
              <w:rFonts w:ascii="Poppins" w:hAnsi="Poppins" w:cs="Poppins"/>
              <w:color w:val="062172"/>
            </w:rPr>
            <w:id w:val="600688698"/>
            <w:placeholder>
              <w:docPart w:val="4CF1C07BC1DB504981E601260C7F172F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22A494B6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424AE012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0AE42D53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890496117"/>
            <w:placeholder>
              <w:docPart w:val="ACED64B3C2F1514B9E031971F45A24CF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6EAB723F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1738857B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4D82FA77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90689280"/>
            <w:placeholder>
              <w:docPart w:val="61D0D8FBADBE7644A3FE3563A3543731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34CF7E99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3B2F294B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6E65879D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816686802"/>
            <w:placeholder>
              <w:docPart w:val="A92FB1D165074C47997A89E1499D4099"/>
            </w:placeholder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48107A43" w14:textId="77777777" w:rsidR="009A64FE" w:rsidRPr="004028D1" w:rsidRDefault="006D62F7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sdt>
                  <w:sdtPr>
                    <w:rPr>
                      <w:rFonts w:ascii="Poppins" w:hAnsi="Poppins" w:cs="Poppins"/>
                      <w:color w:val="062172"/>
                    </w:rPr>
                    <w:id w:val="1998075807"/>
                    <w:placeholder>
                      <w:docPart w:val="03A845194FD61341BD211F5D94DCBAC9"/>
                    </w:placeholder>
                  </w:sdtPr>
                  <w:sdtEndPr/>
                  <w:sdtContent>
                    <w:sdt>
                      <w:sdtPr>
                        <w:rPr>
                          <w:rFonts w:ascii="Poppins" w:hAnsi="Poppins" w:cs="Poppins"/>
                          <w:color w:val="062172"/>
                        </w:rPr>
                        <w:id w:val="705599581"/>
                        <w:placeholder>
                          <w:docPart w:val="ADC05399EEBE214DBF1D5237CCACF63B"/>
                        </w:placeholder>
                      </w:sdtPr>
                      <w:sdtEndPr/>
                      <w:sdtContent>
                        <w:r w:rsidR="009A64FE" w:rsidRPr="004028D1">
                          <w:rPr>
                            <w:rFonts w:ascii="Poppins" w:hAnsi="Poppins" w:cs="Poppins"/>
                            <w:color w:val="062172"/>
                          </w:rPr>
                          <w:t>Click here to type name.</w:t>
                        </w:r>
                      </w:sdtContent>
                    </w:sdt>
                  </w:sdtContent>
                </w:sdt>
              </w:p>
            </w:tc>
          </w:sdtContent>
        </w:sdt>
      </w:tr>
      <w:tr w:rsidR="009A64FE" w:rsidRPr="00BA6E59" w14:paraId="7911579F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1B4FEAA1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2078970390"/>
            <w:placeholder>
              <w:docPart w:val="02FF6B5F1B90064DA5614120B6F677F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63E8E7CC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  <w:tr w:rsidR="009A64FE" w:rsidRPr="00BA6E59" w14:paraId="3069F1C2" w14:textId="77777777" w:rsidTr="00F05029">
        <w:trPr>
          <w:trHeight w:val="413"/>
        </w:trPr>
        <w:tc>
          <w:tcPr>
            <w:tcW w:w="9445" w:type="dxa"/>
            <w:gridSpan w:val="2"/>
            <w:tcBorders>
              <w:top w:val="single" w:sz="4" w:space="0" w:color="062172"/>
              <w:left w:val="nil"/>
              <w:bottom w:val="single" w:sz="4" w:space="0" w:color="062172"/>
              <w:right w:val="nil"/>
            </w:tcBorders>
            <w:shd w:val="clear" w:color="auto" w:fill="F2F2F2"/>
          </w:tcPr>
          <w:p w14:paraId="295B58C9" w14:textId="77777777" w:rsidR="009A64FE" w:rsidRPr="00A2713A" w:rsidRDefault="009A64FE" w:rsidP="009A64FE">
            <w:pPr>
              <w:pStyle w:val="ListParagraph"/>
              <w:numPr>
                <w:ilvl w:val="0"/>
                <w:numId w:val="147"/>
              </w:numPr>
              <w:spacing w:after="120"/>
              <w:jc w:val="both"/>
              <w:rPr>
                <w:rFonts w:ascii="Poppins" w:hAnsi="Poppins" w:cs="Poppins"/>
                <w:b/>
                <w:bCs/>
                <w:color w:val="062172"/>
              </w:rPr>
            </w:pPr>
            <w:r w:rsidRPr="00A2713A">
              <w:rPr>
                <w:rFonts w:ascii="Poppins" w:hAnsi="Poppins" w:cs="Poppins"/>
                <w:b/>
                <w:bCs/>
                <w:color w:val="062172"/>
              </w:rPr>
              <w:t>Cofinancing partner representative</w:t>
            </w:r>
          </w:p>
        </w:tc>
      </w:tr>
      <w:tr w:rsidR="009A64FE" w:rsidRPr="00BA6E59" w14:paraId="09529269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6B6C780A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Name of signatory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804496188"/>
            <w:placeholder>
              <w:docPart w:val="22E70B773BC0024E937DE36E3B022C66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3B460C4C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346F9FCA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3FC76E9B" w14:textId="242D1E45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Job title/Organization</w:t>
            </w:r>
          </w:p>
        </w:tc>
        <w:sdt>
          <w:sdtPr>
            <w:rPr>
              <w:rFonts w:ascii="Poppins" w:hAnsi="Poppins" w:cs="Poppins"/>
              <w:color w:val="062172"/>
            </w:rPr>
            <w:id w:val="49582863"/>
            <w:placeholder>
              <w:docPart w:val="0F418FAF43EB344B94095416D3E165A2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60EB0D71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5CB1E5F5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3951C5E6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Email:</w:t>
            </w:r>
          </w:p>
        </w:tc>
        <w:sdt>
          <w:sdtPr>
            <w:rPr>
              <w:rFonts w:ascii="Poppins" w:hAnsi="Poppins" w:cs="Poppins"/>
              <w:color w:val="062172"/>
            </w:rPr>
            <w:id w:val="260189587"/>
            <w:placeholder>
              <w:docPart w:val="97A12DCEDFBB374799F0A0F9EA805617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1121E744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650B7523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2FCFC212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Phon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100409602"/>
            <w:placeholder>
              <w:docPart w:val="731F70D0A513FA489938C8E238FFA38D"/>
            </w:placeholder>
            <w:showingPlcHdr/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5054ECC0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text.</w:t>
                </w:r>
              </w:p>
            </w:tc>
          </w:sdtContent>
        </w:sdt>
      </w:tr>
      <w:tr w:rsidR="009A64FE" w:rsidRPr="00BA6E59" w14:paraId="250FD2B2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0399B56E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Signatur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-1867675217"/>
            <w:placeholder>
              <w:docPart w:val="EDB55AEF917ABF4F946D156A78983A3B"/>
            </w:placeholder>
          </w:sdtPr>
          <w:sdtEndPr/>
          <w:sdtContent>
            <w:sdt>
              <w:sdtPr>
                <w:rPr>
                  <w:rFonts w:ascii="Poppins" w:hAnsi="Poppins" w:cs="Poppins"/>
                  <w:color w:val="062172"/>
                </w:rPr>
                <w:id w:val="1999302117"/>
                <w:placeholder>
                  <w:docPart w:val="EEF0F7EDF4B49D49B4B85298CC8B96C4"/>
                </w:placeholder>
              </w:sdtPr>
              <w:sdtEndPr/>
              <w:sdtContent>
                <w:tc>
                  <w:tcPr>
                    <w:tcW w:w="6478" w:type="dxa"/>
                    <w:tcBorders>
                      <w:top w:val="single" w:sz="4" w:space="0" w:color="062172"/>
                      <w:left w:val="single" w:sz="4" w:space="0" w:color="062172"/>
                      <w:bottom w:val="single" w:sz="4" w:space="0" w:color="062172"/>
                      <w:right w:val="nil"/>
                    </w:tcBorders>
                    <w:shd w:val="clear" w:color="auto" w:fill="FFFFFF" w:themeFill="background1"/>
                  </w:tcPr>
                  <w:p w14:paraId="3AD1FE26" w14:textId="77777777" w:rsidR="009A64FE" w:rsidRPr="004028D1" w:rsidRDefault="006D62F7" w:rsidP="00F05029">
                    <w:pPr>
                      <w:spacing w:after="120"/>
                      <w:rPr>
                        <w:rFonts w:ascii="Poppins" w:hAnsi="Poppins" w:cs="Poppins"/>
                        <w:color w:val="062172"/>
                      </w:rPr>
                    </w:pPr>
                    <w:sdt>
                      <w:sdtPr>
                        <w:rPr>
                          <w:rFonts w:ascii="Poppins" w:hAnsi="Poppins" w:cs="Poppins"/>
                          <w:color w:val="062172"/>
                        </w:rPr>
                        <w:id w:val="590819700"/>
                        <w:placeholder>
                          <w:docPart w:val="EC939DED8A5DA8459AF2D66094DC06A0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Poppins" w:hAnsi="Poppins" w:cs="Poppins"/>
                              <w:color w:val="062172"/>
                            </w:rPr>
                            <w:id w:val="2125037266"/>
                            <w:placeholder>
                              <w:docPart w:val="60D1AF0317A7AB44986E1D91031DF662"/>
                            </w:placeholder>
                          </w:sdtPr>
                          <w:sdtEndPr/>
                          <w:sdtContent>
                            <w:r w:rsidR="009A64FE" w:rsidRPr="004028D1">
                              <w:rPr>
                                <w:rFonts w:ascii="Poppins" w:hAnsi="Poppins" w:cs="Poppins"/>
                                <w:color w:val="062172"/>
                              </w:rPr>
                              <w:t>Click here to type name.</w:t>
                            </w:r>
                          </w:sdtContent>
                        </w:sdt>
                      </w:sdtContent>
                    </w:sdt>
                  </w:p>
                </w:tc>
              </w:sdtContent>
            </w:sdt>
          </w:sdtContent>
        </w:sdt>
      </w:tr>
      <w:tr w:rsidR="009A64FE" w:rsidRPr="00BA6E59" w14:paraId="20709EBD" w14:textId="77777777" w:rsidTr="00F05029">
        <w:trPr>
          <w:trHeight w:val="413"/>
        </w:trPr>
        <w:tc>
          <w:tcPr>
            <w:tcW w:w="2967" w:type="dxa"/>
            <w:tcBorders>
              <w:top w:val="single" w:sz="4" w:space="0" w:color="062172"/>
              <w:left w:val="nil"/>
              <w:bottom w:val="single" w:sz="4" w:space="0" w:color="062172"/>
              <w:right w:val="single" w:sz="4" w:space="0" w:color="062172"/>
            </w:tcBorders>
            <w:shd w:val="clear" w:color="auto" w:fill="F2F2F2"/>
          </w:tcPr>
          <w:p w14:paraId="6B12B6CD" w14:textId="77777777" w:rsidR="009A64FE" w:rsidRPr="004028D1" w:rsidRDefault="009A64FE" w:rsidP="00F05029">
            <w:pPr>
              <w:spacing w:after="120"/>
              <w:jc w:val="right"/>
              <w:rPr>
                <w:rFonts w:ascii="Poppins" w:hAnsi="Poppins" w:cs="Poppins"/>
                <w:b/>
                <w:bCs/>
                <w:color w:val="062172"/>
              </w:rPr>
            </w:pPr>
            <w:r w:rsidRPr="004028D1">
              <w:rPr>
                <w:rFonts w:ascii="Poppins" w:hAnsi="Poppins" w:cs="Poppins"/>
                <w:b/>
                <w:bCs/>
                <w:color w:val="062172"/>
              </w:rPr>
              <w:t>Date:</w:t>
            </w:r>
          </w:p>
        </w:tc>
        <w:sdt>
          <w:sdtPr>
            <w:rPr>
              <w:rFonts w:ascii="Poppins" w:hAnsi="Poppins" w:cs="Poppins"/>
              <w:color w:val="062172"/>
            </w:rPr>
            <w:id w:val="1316527036"/>
            <w:placeholder>
              <w:docPart w:val="2DCC278C34FAE1469DDA6E66F35FD62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8" w:type="dxa"/>
                <w:tcBorders>
                  <w:top w:val="single" w:sz="4" w:space="0" w:color="062172"/>
                  <w:left w:val="single" w:sz="4" w:space="0" w:color="062172"/>
                  <w:bottom w:val="single" w:sz="4" w:space="0" w:color="062172"/>
                  <w:right w:val="nil"/>
                </w:tcBorders>
                <w:shd w:val="clear" w:color="auto" w:fill="FFFFFF" w:themeFill="background1"/>
              </w:tcPr>
              <w:p w14:paraId="47FBC2E5" w14:textId="77777777" w:rsidR="009A64FE" w:rsidRPr="004028D1" w:rsidRDefault="009A64FE" w:rsidP="00F05029">
                <w:pPr>
                  <w:spacing w:after="120"/>
                  <w:rPr>
                    <w:rFonts w:ascii="Poppins" w:hAnsi="Poppins" w:cs="Poppins"/>
                    <w:color w:val="062172"/>
                  </w:rPr>
                </w:pPr>
                <w:r w:rsidRPr="004028D1">
                  <w:rPr>
                    <w:rFonts w:ascii="Poppins" w:hAnsi="Poppins" w:cs="Poppins"/>
                    <w:color w:val="062172"/>
                  </w:rPr>
                  <w:t>Click here to enter a date.</w:t>
                </w:r>
              </w:p>
            </w:tc>
          </w:sdtContent>
        </w:sdt>
      </w:tr>
    </w:tbl>
    <w:p w14:paraId="00DCB3C2" w14:textId="1852A4AB" w:rsidR="00E26158" w:rsidRDefault="00E26158" w:rsidP="005A7284">
      <w:pPr>
        <w:spacing w:line="240" w:lineRule="auto"/>
        <w:jc w:val="both"/>
        <w:rPr>
          <w:rFonts w:ascii="Poppins" w:hAnsi="Poppins" w:cs="Poppins"/>
          <w:b/>
          <w:bCs/>
          <w:color w:val="002060"/>
          <w:sz w:val="20"/>
          <w:szCs w:val="20"/>
        </w:rPr>
      </w:pPr>
    </w:p>
    <w:p w14:paraId="7E86E6D6" w14:textId="5556F42D" w:rsidR="00801FB0" w:rsidRPr="000B2488" w:rsidRDefault="009C065D" w:rsidP="00832B39">
      <w:pPr>
        <w:rPr>
          <w:rFonts w:ascii="Poppins" w:hAnsi="Poppins" w:cs="Poppins"/>
          <w:b/>
          <w:bCs/>
          <w:color w:val="002060"/>
          <w:sz w:val="20"/>
          <w:szCs w:val="20"/>
        </w:rPr>
      </w:pPr>
      <w:r w:rsidRPr="009C065D">
        <w:lastRenderedPageBreak/>
        <w:drawing>
          <wp:anchor distT="0" distB="0" distL="114300" distR="114300" simplePos="0" relativeHeight="251659276" behindDoc="0" locked="0" layoutInCell="1" allowOverlap="1" wp14:anchorId="57A4F85C" wp14:editId="4E4FBDBF">
            <wp:simplePos x="0" y="0"/>
            <wp:positionH relativeFrom="column">
              <wp:posOffset>-815340</wp:posOffset>
            </wp:positionH>
            <wp:positionV relativeFrom="page">
              <wp:posOffset>7620</wp:posOffset>
            </wp:positionV>
            <wp:extent cx="7778115" cy="10066020"/>
            <wp:effectExtent l="0" t="0" r="0" b="0"/>
            <wp:wrapSquare wrapText="bothSides"/>
            <wp:docPr id="48022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115" cy="1006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8A20D44" wp14:editId="1407D4D2">
                <wp:simplePos x="0" y="0"/>
                <wp:positionH relativeFrom="column">
                  <wp:posOffset>6192692</wp:posOffset>
                </wp:positionH>
                <wp:positionV relativeFrom="paragraph">
                  <wp:posOffset>8448040</wp:posOffset>
                </wp:positionV>
                <wp:extent cx="302741" cy="302740"/>
                <wp:effectExtent l="0" t="0" r="0" b="0"/>
                <wp:wrapNone/>
                <wp:docPr id="923" name="Rectangle 923">
                  <a:hlinkClick xmlns:a="http://schemas.openxmlformats.org/drawingml/2006/main" r:id="rId3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23" style="position:absolute;margin-left:487.6pt;margin-top:665.2pt;width:23.85pt;height:23.85pt;z-index:2516531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www.flickr.com/photos/gpforeducation" o:spid="_x0000_s1026" o:button="t" filled="f" stroked="f" strokeweight="1pt" w14:anchorId="049E1D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">
                <v:fill o:detectmouseclick="t"/>
              </v:rect>
            </w:pict>
          </mc:Fallback>
        </mc:AlternateContent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C45A67C" wp14:editId="36C3E3D3">
                <wp:simplePos x="0" y="0"/>
                <wp:positionH relativeFrom="column">
                  <wp:posOffset>5791835</wp:posOffset>
                </wp:positionH>
                <wp:positionV relativeFrom="paragraph">
                  <wp:posOffset>8448521</wp:posOffset>
                </wp:positionV>
                <wp:extent cx="302741" cy="302740"/>
                <wp:effectExtent l="0" t="0" r="0" b="0"/>
                <wp:wrapNone/>
                <wp:docPr id="921" name="Rectangle 921">
                  <a:hlinkClick xmlns:a="http://schemas.openxmlformats.org/drawingml/2006/main" r:id="rId3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21" style="position:absolute;margin-left:456.05pt;margin-top:665.25pt;width:23.85pt;height:23.85pt;z-index:2516531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www.linkedin.com/company/global-partnership-for-education-world-bank/" o:spid="_x0000_s1026" o:button="t" filled="f" stroked="f" strokeweight="1pt" w14:anchorId="4A5869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">
                <v:fill o:detectmouseclick="t"/>
              </v:rect>
            </w:pict>
          </mc:Fallback>
        </mc:AlternateContent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056C5CD" wp14:editId="73A5B2A9">
                <wp:simplePos x="0" y="0"/>
                <wp:positionH relativeFrom="column">
                  <wp:posOffset>5408758</wp:posOffset>
                </wp:positionH>
                <wp:positionV relativeFrom="paragraph">
                  <wp:posOffset>8448521</wp:posOffset>
                </wp:positionV>
                <wp:extent cx="302741" cy="302740"/>
                <wp:effectExtent l="0" t="0" r="0" b="0"/>
                <wp:wrapNone/>
                <wp:docPr id="920" name="Rectangle 920">
                  <a:hlinkClick xmlns:a="http://schemas.openxmlformats.org/drawingml/2006/main" r:id="rId3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20" style="position:absolute;margin-left:425.9pt;margin-top:665.25pt;width:23.85pt;height:23.85pt;z-index:251653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www.youtube.com/gpforeducation" o:spid="_x0000_s1026" o:button="t" filled="f" stroked="f" strokeweight="1pt" w14:anchorId="66B57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">
                <v:fill o:detectmouseclick="t"/>
              </v:rect>
            </w:pict>
          </mc:Fallback>
        </mc:AlternateContent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CA62E68" wp14:editId="70687D8E">
                <wp:simplePos x="0" y="0"/>
                <wp:positionH relativeFrom="column">
                  <wp:posOffset>5025339</wp:posOffset>
                </wp:positionH>
                <wp:positionV relativeFrom="paragraph">
                  <wp:posOffset>8448521</wp:posOffset>
                </wp:positionV>
                <wp:extent cx="302741" cy="302740"/>
                <wp:effectExtent l="0" t="0" r="0" b="0"/>
                <wp:wrapNone/>
                <wp:docPr id="919" name="Rectangle 919">
                  <a:hlinkClick xmlns:a="http://schemas.openxmlformats.org/drawingml/2006/main" r:id="rId3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19" style="position:absolute;margin-left:395.7pt;margin-top:665.25pt;width:23.85pt;height:23.85pt;z-index:2516531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www.instagram.com/gpforeducation/" o:spid="_x0000_s1026" o:button="t" filled="f" stroked="f" strokeweight="1pt" w14:anchorId="6A38D72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">
                <v:fill o:detectmouseclick="t"/>
              </v:rect>
            </w:pict>
          </mc:Fallback>
        </mc:AlternateContent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9CF108F" wp14:editId="41B5A42F">
                <wp:simplePos x="0" y="0"/>
                <wp:positionH relativeFrom="column">
                  <wp:posOffset>4617891</wp:posOffset>
                </wp:positionH>
                <wp:positionV relativeFrom="paragraph">
                  <wp:posOffset>8448521</wp:posOffset>
                </wp:positionV>
                <wp:extent cx="302741" cy="302740"/>
                <wp:effectExtent l="0" t="0" r="0" b="0"/>
                <wp:wrapNone/>
                <wp:docPr id="918" name="Rectangle 918">
                  <a:hlinkClick xmlns:a="http://schemas.openxmlformats.org/drawingml/2006/main" r:id="rId3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18" style="position:absolute;margin-left:363.6pt;margin-top:665.25pt;width:23.85pt;height:23.85pt;z-index:2516531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twitter.com/gpforeducation" o:spid="_x0000_s1026" o:button="t" filled="f" stroked="f" strokeweight="1pt" w14:anchorId="5DA9D1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">
                <v:fill o:detectmouseclick="t"/>
              </v:rect>
            </w:pict>
          </mc:Fallback>
        </mc:AlternateContent>
      </w:r>
      <w:r w:rsidR="000B2750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6C5AFF9" wp14:editId="6F699CEA">
                <wp:simplePos x="0" y="0"/>
                <wp:positionH relativeFrom="column">
                  <wp:posOffset>4243310</wp:posOffset>
                </wp:positionH>
                <wp:positionV relativeFrom="paragraph">
                  <wp:posOffset>8450786</wp:posOffset>
                </wp:positionV>
                <wp:extent cx="302741" cy="302740"/>
                <wp:effectExtent l="0" t="0" r="0" b="0"/>
                <wp:wrapNone/>
                <wp:docPr id="917" name="Rectangle 917">
                  <a:hlinkClick xmlns:a="http://schemas.openxmlformats.org/drawingml/2006/main" r:id="rId3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41" cy="3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17" style="position:absolute;margin-left:334.1pt;margin-top:665.4pt;width:23.85pt;height:23.85pt;z-index:2516531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href="https://www.facebook.com/globalpartnership" o:spid="_x0000_s1026" o:button="t" filled="f" stroked="f" strokeweight="1pt" w14:anchorId="4436AA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">
                <v:fill o:detectmouseclick="t"/>
              </v:rect>
            </w:pict>
          </mc:Fallback>
        </mc:AlternateContent>
      </w:r>
      <w:r w:rsidR="00CC2762">
        <w:rPr>
          <w:rFonts w:ascii="Poppins" w:hAnsi="Poppins" w:cs="Poppins"/>
          <w:b/>
          <w:bCs/>
          <w:noProof/>
          <w:color w:val="00206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62C64A0" wp14:editId="59E6341A">
                <wp:simplePos x="0" y="0"/>
                <wp:positionH relativeFrom="column">
                  <wp:posOffset>4171071</wp:posOffset>
                </wp:positionH>
                <wp:positionV relativeFrom="paragraph">
                  <wp:posOffset>1287194</wp:posOffset>
                </wp:positionV>
                <wp:extent cx="2303584" cy="202223"/>
                <wp:effectExtent l="0" t="0" r="0" b="0"/>
                <wp:wrapNone/>
                <wp:docPr id="916" name="Rectangle 916">
                  <a:hlinkClick xmlns:a="http://schemas.openxmlformats.org/drawingml/2006/main" r:id="rId3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3584" cy="2022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916" style="position:absolute;margin-left:328.45pt;margin-top:101.35pt;width:181.4pt;height:15.9pt;z-index:2516531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href="mailto:information@globalpartnership.org" o:spid="_x0000_s1026" o:button="t" filled="f" stroked="f" strokeweight="1pt" w14:anchorId="1E1436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">
                <v:fill o:detectmouseclick="t"/>
              </v:rect>
            </w:pict>
          </mc:Fallback>
        </mc:AlternateContent>
      </w:r>
    </w:p>
    <w:sectPr w:rsidR="00801FB0" w:rsidRPr="000B2488" w:rsidSect="007F0D16">
      <w:footerReference w:type="even" r:id="rId40"/>
      <w:footerReference w:type="default" r:id="rId41"/>
      <w:footerReference w:type="first" r:id="rId42"/>
      <w:pgSz w:w="12240" w:h="15840" w:code="1"/>
      <w:pgMar w:top="1296" w:right="1608" w:bottom="1296" w:left="1296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43D5C" w14:textId="77777777" w:rsidR="00CC023D" w:rsidRDefault="00CC023D" w:rsidP="00F81EA7">
      <w:pPr>
        <w:spacing w:after="0" w:line="240" w:lineRule="auto"/>
      </w:pPr>
      <w:r>
        <w:separator/>
      </w:r>
    </w:p>
  </w:endnote>
  <w:endnote w:type="continuationSeparator" w:id="0">
    <w:p w14:paraId="40B67B85" w14:textId="77777777" w:rsidR="00CC023D" w:rsidRDefault="00CC023D" w:rsidP="00F81EA7">
      <w:pPr>
        <w:spacing w:after="0" w:line="240" w:lineRule="auto"/>
      </w:pPr>
      <w:r>
        <w:continuationSeparator/>
      </w:r>
    </w:p>
  </w:endnote>
  <w:endnote w:type="continuationNotice" w:id="1">
    <w:p w14:paraId="211D0711" w14:textId="77777777" w:rsidR="00CC023D" w:rsidRDefault="00CC02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oppins ExtraBold">
    <w:panose1 w:val="000009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+mn-ea">
    <w:altName w:val="Cambria"/>
    <w:panose1 w:val="00000000000000000000"/>
    <w:charset w:val="00"/>
    <w:family w:val="roman"/>
    <w:notTrueType/>
    <w:pitch w:val="default"/>
  </w:font>
  <w:font w:name="+mn-c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bas Neue">
    <w:altName w:val="Cambria"/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Poppins SemiBold">
    <w:altName w:val="Times New Roman"/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 Neue Light">
    <w:altName w:val="Calibri"/>
    <w:charset w:val="00"/>
    <w:family w:val="auto"/>
    <w:pitch w:val="variable"/>
    <w:sig w:usb0="A00002FF" w:usb1="5000205B" w:usb2="00000002" w:usb3="00000000" w:csb0="00000007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AC466" w14:textId="5EFB85A0" w:rsidR="003D6543" w:rsidRDefault="003D6543" w:rsidP="00F0502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3</w:t>
    </w:r>
    <w:r>
      <w:rPr>
        <w:rStyle w:val="PageNumber"/>
      </w:rPr>
      <w:fldChar w:fldCharType="end"/>
    </w:r>
  </w:p>
  <w:p w14:paraId="35F37275" w14:textId="77777777" w:rsidR="003D6543" w:rsidRDefault="003D6543" w:rsidP="003D65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65609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940E64" w14:textId="46113870" w:rsidR="003D6543" w:rsidRDefault="003D6543" w:rsidP="00F050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4</w:t>
        </w:r>
        <w:r>
          <w:rPr>
            <w:rStyle w:val="PageNumber"/>
          </w:rPr>
          <w:fldChar w:fldCharType="end"/>
        </w:r>
      </w:p>
    </w:sdtContent>
  </w:sdt>
  <w:p w14:paraId="04FF9051" w14:textId="33049446" w:rsidR="00CA2FEB" w:rsidRDefault="00CA2FEB" w:rsidP="003D6543">
    <w:pPr>
      <w:pStyle w:val="BodyText"/>
      <w:spacing w:line="14" w:lineRule="auto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47AE" w14:textId="370F4218" w:rsidR="001833A6" w:rsidRDefault="001833A6">
    <w:pPr>
      <w:pStyle w:val="Footer"/>
    </w:pPr>
    <w:r>
      <w:rPr>
        <w:noProof/>
      </w:rPr>
      <w:drawing>
        <wp:inline distT="0" distB="0" distL="0" distR="0" wp14:anchorId="5F6750E8" wp14:editId="01C9F637">
          <wp:extent cx="1097280" cy="61722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" name="Picture 9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5804" cy="622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CD1B7" w14:textId="77777777" w:rsidR="00CC023D" w:rsidRDefault="00CC023D" w:rsidP="00F81EA7">
      <w:pPr>
        <w:spacing w:after="0" w:line="240" w:lineRule="auto"/>
      </w:pPr>
      <w:r>
        <w:separator/>
      </w:r>
    </w:p>
  </w:footnote>
  <w:footnote w:type="continuationSeparator" w:id="0">
    <w:p w14:paraId="1B72FAA6" w14:textId="77777777" w:rsidR="00CC023D" w:rsidRDefault="00CC023D" w:rsidP="00F81EA7">
      <w:pPr>
        <w:spacing w:after="0" w:line="240" w:lineRule="auto"/>
      </w:pPr>
      <w:r>
        <w:continuationSeparator/>
      </w:r>
    </w:p>
  </w:footnote>
  <w:footnote w:type="continuationNotice" w:id="1">
    <w:p w14:paraId="00DD6272" w14:textId="77777777" w:rsidR="00CC023D" w:rsidRDefault="00CC023D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eb20HwwWxQjug" int2:id="je7UQcwH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7BC"/>
    <w:multiLevelType w:val="hybridMultilevel"/>
    <w:tmpl w:val="8676CE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E4D80"/>
    <w:multiLevelType w:val="hybridMultilevel"/>
    <w:tmpl w:val="F5F687F2"/>
    <w:lvl w:ilvl="0" w:tplc="1C4868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75EF4"/>
    <w:multiLevelType w:val="hybridMultilevel"/>
    <w:tmpl w:val="345AB98C"/>
    <w:lvl w:ilvl="0" w:tplc="4AD8B9E0">
      <w:start w:val="1"/>
      <w:numFmt w:val="bullet"/>
      <w:lvlText w:val=""/>
      <w:lvlJc w:val="left"/>
      <w:pPr>
        <w:ind w:left="55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3" w15:restartNumberingAfterBreak="0">
    <w:nsid w:val="09070837"/>
    <w:multiLevelType w:val="hybridMultilevel"/>
    <w:tmpl w:val="1310B456"/>
    <w:lvl w:ilvl="0" w:tplc="BA6A0806">
      <w:numFmt w:val="bullet"/>
      <w:lvlText w:val="&gt;"/>
      <w:lvlJc w:val="left"/>
      <w:pPr>
        <w:ind w:left="72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E20AF"/>
    <w:multiLevelType w:val="hybridMultilevel"/>
    <w:tmpl w:val="4418D8D6"/>
    <w:lvl w:ilvl="0" w:tplc="40AC636E">
      <w:numFmt w:val="bullet"/>
      <w:lvlText w:val=""/>
      <w:lvlJc w:val="left"/>
      <w:pPr>
        <w:ind w:left="55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DEE6B3C8">
      <w:numFmt w:val="bullet"/>
      <w:lvlText w:val="•"/>
      <w:lvlJc w:val="left"/>
      <w:pPr>
        <w:ind w:left="1180" w:hanging="360"/>
      </w:pPr>
      <w:rPr>
        <w:rFonts w:hint="default"/>
        <w:lang w:val="en-US" w:eastAsia="en-US" w:bidi="ar-SA"/>
      </w:rPr>
    </w:lvl>
    <w:lvl w:ilvl="2" w:tplc="6EA8A0FE">
      <w:numFmt w:val="bullet"/>
      <w:lvlText w:val="•"/>
      <w:lvlJc w:val="left"/>
      <w:pPr>
        <w:ind w:left="1810" w:hanging="360"/>
      </w:pPr>
      <w:rPr>
        <w:rFonts w:hint="default"/>
        <w:lang w:val="en-US" w:eastAsia="en-US" w:bidi="ar-SA"/>
      </w:rPr>
    </w:lvl>
    <w:lvl w:ilvl="3" w:tplc="CBD2BA2A">
      <w:numFmt w:val="bullet"/>
      <w:lvlText w:val="•"/>
      <w:lvlJc w:val="left"/>
      <w:pPr>
        <w:ind w:left="2441" w:hanging="360"/>
      </w:pPr>
      <w:rPr>
        <w:rFonts w:hint="default"/>
        <w:lang w:val="en-US" w:eastAsia="en-US" w:bidi="ar-SA"/>
      </w:rPr>
    </w:lvl>
    <w:lvl w:ilvl="4" w:tplc="79E4A86C">
      <w:numFmt w:val="bullet"/>
      <w:lvlText w:val="•"/>
      <w:lvlJc w:val="left"/>
      <w:pPr>
        <w:ind w:left="3071" w:hanging="360"/>
      </w:pPr>
      <w:rPr>
        <w:rFonts w:hint="default"/>
        <w:lang w:val="en-US" w:eastAsia="en-US" w:bidi="ar-SA"/>
      </w:rPr>
    </w:lvl>
    <w:lvl w:ilvl="5" w:tplc="BD781FCA">
      <w:numFmt w:val="bullet"/>
      <w:lvlText w:val="•"/>
      <w:lvlJc w:val="left"/>
      <w:pPr>
        <w:ind w:left="3702" w:hanging="360"/>
      </w:pPr>
      <w:rPr>
        <w:rFonts w:hint="default"/>
        <w:lang w:val="en-US" w:eastAsia="en-US" w:bidi="ar-SA"/>
      </w:rPr>
    </w:lvl>
    <w:lvl w:ilvl="6" w:tplc="E6B8D3FE">
      <w:numFmt w:val="bullet"/>
      <w:lvlText w:val="•"/>
      <w:lvlJc w:val="left"/>
      <w:pPr>
        <w:ind w:left="4332" w:hanging="360"/>
      </w:pPr>
      <w:rPr>
        <w:rFonts w:hint="default"/>
        <w:lang w:val="en-US" w:eastAsia="en-US" w:bidi="ar-SA"/>
      </w:rPr>
    </w:lvl>
    <w:lvl w:ilvl="7" w:tplc="6DCA533E">
      <w:numFmt w:val="bullet"/>
      <w:lvlText w:val="•"/>
      <w:lvlJc w:val="left"/>
      <w:pPr>
        <w:ind w:left="4962" w:hanging="360"/>
      </w:pPr>
      <w:rPr>
        <w:rFonts w:hint="default"/>
        <w:lang w:val="en-US" w:eastAsia="en-US" w:bidi="ar-SA"/>
      </w:rPr>
    </w:lvl>
    <w:lvl w:ilvl="8" w:tplc="CF36C7D2">
      <w:numFmt w:val="bullet"/>
      <w:lvlText w:val="•"/>
      <w:lvlJc w:val="left"/>
      <w:pPr>
        <w:ind w:left="559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B90574D"/>
    <w:multiLevelType w:val="hybridMultilevel"/>
    <w:tmpl w:val="D80CD6B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0C7212D9"/>
    <w:multiLevelType w:val="hybridMultilevel"/>
    <w:tmpl w:val="DA081E18"/>
    <w:lvl w:ilvl="0" w:tplc="D89C92D0">
      <w:start w:val="1"/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C2F80"/>
    <w:multiLevelType w:val="hybridMultilevel"/>
    <w:tmpl w:val="38743A58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A61CF0B0">
      <w:start w:val="10"/>
      <w:numFmt w:val="bullet"/>
      <w:lvlText w:val="·"/>
      <w:lvlJc w:val="left"/>
      <w:pPr>
        <w:ind w:left="1080" w:hanging="360"/>
      </w:pPr>
      <w:rPr>
        <w:rFonts w:ascii="MS Mincho" w:eastAsia="MS Mincho" w:hAnsi="MS Mincho" w:cs="Times New Roman" w:hint="eastAsia"/>
        <w:i w:val="0"/>
        <w:color w:val="auto"/>
        <w:sz w:val="21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07DDE"/>
    <w:multiLevelType w:val="hybridMultilevel"/>
    <w:tmpl w:val="FDC87526"/>
    <w:lvl w:ilvl="0" w:tplc="C16CFB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BAF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22C2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1EEC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DEE7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1E64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F07B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BCB9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87A4F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FF3692"/>
    <w:multiLevelType w:val="multilevel"/>
    <w:tmpl w:val="94F27AB0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  <w:sz w:val="12"/>
      </w:rPr>
    </w:lvl>
    <w:lvl w:ilvl="1">
      <w:start w:val="1"/>
      <w:numFmt w:val="bullet"/>
      <w:lvlText w:val=""/>
      <w:lvlJc w:val="left"/>
      <w:pPr>
        <w:ind w:left="1083" w:hanging="363"/>
      </w:pPr>
      <w:rPr>
        <w:rFonts w:ascii="Symbol" w:hAnsi="Symbol" w:hint="default"/>
        <w:color w:val="auto"/>
        <w:sz w:val="12"/>
      </w:rPr>
    </w:lvl>
    <w:lvl w:ilvl="2">
      <w:start w:val="1"/>
      <w:numFmt w:val="bullet"/>
      <w:lvlText w:val=""/>
      <w:lvlJc w:val="left"/>
      <w:pPr>
        <w:ind w:left="1446" w:hanging="363"/>
      </w:pPr>
      <w:rPr>
        <w:rFonts w:ascii="Symbol" w:hAnsi="Symbol" w:hint="default"/>
        <w:color w:val="auto"/>
        <w:sz w:val="12"/>
      </w:rPr>
    </w:lvl>
    <w:lvl w:ilvl="3">
      <w:start w:val="1"/>
      <w:numFmt w:val="bullet"/>
      <w:lvlText w:val=""/>
      <w:lvlJc w:val="left"/>
      <w:pPr>
        <w:tabs>
          <w:tab w:val="num" w:pos="1797"/>
        </w:tabs>
        <w:ind w:left="1809" w:hanging="363"/>
      </w:pPr>
      <w:rPr>
        <w:rFonts w:ascii="Symbol" w:hAnsi="Symbol" w:hint="default"/>
        <w:color w:val="auto"/>
        <w:sz w:val="12"/>
      </w:rPr>
    </w:lvl>
    <w:lvl w:ilvl="4">
      <w:start w:val="1"/>
      <w:numFmt w:val="bullet"/>
      <w:lvlText w:val=""/>
      <w:lvlJc w:val="left"/>
      <w:pPr>
        <w:tabs>
          <w:tab w:val="num" w:pos="2517"/>
        </w:tabs>
        <w:ind w:left="2172" w:hanging="363"/>
      </w:pPr>
      <w:rPr>
        <w:rFonts w:ascii="Symbol" w:hAnsi="Symbol" w:hint="default"/>
        <w:color w:val="auto"/>
        <w:sz w:val="12"/>
      </w:rPr>
    </w:lvl>
    <w:lvl w:ilvl="5">
      <w:start w:val="1"/>
      <w:numFmt w:val="bullet"/>
      <w:lvlText w:val=""/>
      <w:lvlJc w:val="left"/>
      <w:pPr>
        <w:tabs>
          <w:tab w:val="num" w:pos="3238"/>
        </w:tabs>
        <w:ind w:left="2534" w:hanging="362"/>
      </w:pPr>
      <w:rPr>
        <w:rFonts w:ascii="Symbol" w:hAnsi="Symbol" w:hint="default"/>
        <w:color w:val="auto"/>
        <w:sz w:val="12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2897" w:hanging="363"/>
      </w:pPr>
      <w:rPr>
        <w:rFonts w:ascii="Symbol" w:hAnsi="Symbol" w:hint="default"/>
        <w:color w:val="auto"/>
        <w:sz w:val="12"/>
      </w:rPr>
    </w:lvl>
    <w:lvl w:ilvl="7">
      <w:start w:val="1"/>
      <w:numFmt w:val="bullet"/>
      <w:lvlText w:val=""/>
      <w:lvlJc w:val="left"/>
      <w:pPr>
        <w:tabs>
          <w:tab w:val="num" w:pos="4678"/>
        </w:tabs>
        <w:ind w:left="3260" w:hanging="363"/>
      </w:pPr>
      <w:rPr>
        <w:rFonts w:ascii="Symbol" w:hAnsi="Symbol" w:hint="default"/>
        <w:color w:val="auto"/>
        <w:sz w:val="12"/>
      </w:rPr>
    </w:lvl>
    <w:lvl w:ilvl="8">
      <w:start w:val="1"/>
      <w:numFmt w:val="bullet"/>
      <w:lvlText w:val=""/>
      <w:lvlJc w:val="left"/>
      <w:pPr>
        <w:ind w:left="3623" w:hanging="363"/>
      </w:pPr>
      <w:rPr>
        <w:rFonts w:ascii="Symbol" w:hAnsi="Symbol" w:hint="default"/>
        <w:color w:val="auto"/>
        <w:sz w:val="12"/>
      </w:rPr>
    </w:lvl>
  </w:abstractNum>
  <w:abstractNum w:abstractNumId="10" w15:restartNumberingAfterBreak="0">
    <w:nsid w:val="0E212D7B"/>
    <w:multiLevelType w:val="hybridMultilevel"/>
    <w:tmpl w:val="1C88D260"/>
    <w:lvl w:ilvl="0" w:tplc="564C269C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382C14"/>
    <w:multiLevelType w:val="hybridMultilevel"/>
    <w:tmpl w:val="4B161368"/>
    <w:lvl w:ilvl="0" w:tplc="D5E43422">
      <w:numFmt w:val="bullet"/>
      <w:lvlText w:val=""/>
      <w:lvlJc w:val="left"/>
      <w:pPr>
        <w:ind w:left="537" w:hanging="361"/>
      </w:pPr>
      <w:rPr>
        <w:rFonts w:ascii="Wingdings" w:eastAsia="Wingdings" w:hAnsi="Wingdings" w:cs="Wingdings" w:hint="default"/>
        <w:w w:val="100"/>
        <w:lang w:val="en-US" w:eastAsia="en-US" w:bidi="ar-SA"/>
      </w:rPr>
    </w:lvl>
    <w:lvl w:ilvl="1" w:tplc="4462EEDE">
      <w:numFmt w:val="bullet"/>
      <w:lvlText w:val="•"/>
      <w:lvlJc w:val="left"/>
      <w:pPr>
        <w:ind w:left="1879" w:hanging="361"/>
      </w:pPr>
      <w:rPr>
        <w:rFonts w:hint="default"/>
        <w:lang w:val="en-US" w:eastAsia="en-US" w:bidi="ar-SA"/>
      </w:rPr>
    </w:lvl>
    <w:lvl w:ilvl="2" w:tplc="66B8FDFE">
      <w:numFmt w:val="bullet"/>
      <w:lvlText w:val="•"/>
      <w:lvlJc w:val="left"/>
      <w:pPr>
        <w:ind w:left="3219" w:hanging="361"/>
      </w:pPr>
      <w:rPr>
        <w:rFonts w:hint="default"/>
        <w:lang w:val="en-US" w:eastAsia="en-US" w:bidi="ar-SA"/>
      </w:rPr>
    </w:lvl>
    <w:lvl w:ilvl="3" w:tplc="C562C0A2">
      <w:numFmt w:val="bullet"/>
      <w:lvlText w:val="•"/>
      <w:lvlJc w:val="left"/>
      <w:pPr>
        <w:ind w:left="4558" w:hanging="361"/>
      </w:pPr>
      <w:rPr>
        <w:rFonts w:hint="default"/>
        <w:lang w:val="en-US" w:eastAsia="en-US" w:bidi="ar-SA"/>
      </w:rPr>
    </w:lvl>
    <w:lvl w:ilvl="4" w:tplc="88CC6E94">
      <w:numFmt w:val="bullet"/>
      <w:lvlText w:val="•"/>
      <w:lvlJc w:val="left"/>
      <w:pPr>
        <w:ind w:left="5898" w:hanging="361"/>
      </w:pPr>
      <w:rPr>
        <w:rFonts w:hint="default"/>
        <w:lang w:val="en-US" w:eastAsia="en-US" w:bidi="ar-SA"/>
      </w:rPr>
    </w:lvl>
    <w:lvl w:ilvl="5" w:tplc="9CC839A6">
      <w:numFmt w:val="bullet"/>
      <w:lvlText w:val="•"/>
      <w:lvlJc w:val="left"/>
      <w:pPr>
        <w:ind w:left="7238" w:hanging="361"/>
      </w:pPr>
      <w:rPr>
        <w:rFonts w:hint="default"/>
        <w:lang w:val="en-US" w:eastAsia="en-US" w:bidi="ar-SA"/>
      </w:rPr>
    </w:lvl>
    <w:lvl w:ilvl="6" w:tplc="015CA62A">
      <w:numFmt w:val="bullet"/>
      <w:lvlText w:val="•"/>
      <w:lvlJc w:val="left"/>
      <w:pPr>
        <w:ind w:left="8577" w:hanging="361"/>
      </w:pPr>
      <w:rPr>
        <w:rFonts w:hint="default"/>
        <w:lang w:val="en-US" w:eastAsia="en-US" w:bidi="ar-SA"/>
      </w:rPr>
    </w:lvl>
    <w:lvl w:ilvl="7" w:tplc="3782C26E">
      <w:numFmt w:val="bullet"/>
      <w:lvlText w:val="•"/>
      <w:lvlJc w:val="left"/>
      <w:pPr>
        <w:ind w:left="9917" w:hanging="361"/>
      </w:pPr>
      <w:rPr>
        <w:rFonts w:hint="default"/>
        <w:lang w:val="en-US" w:eastAsia="en-US" w:bidi="ar-SA"/>
      </w:rPr>
    </w:lvl>
    <w:lvl w:ilvl="8" w:tplc="68CE3F2E">
      <w:numFmt w:val="bullet"/>
      <w:lvlText w:val="•"/>
      <w:lvlJc w:val="left"/>
      <w:pPr>
        <w:ind w:left="11256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0ED070F5"/>
    <w:multiLevelType w:val="hybridMultilevel"/>
    <w:tmpl w:val="55B6AD44"/>
    <w:lvl w:ilvl="0" w:tplc="4AD8B9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9D1E38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EC3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54A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EA2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6E5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EA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A5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2A6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2751A1"/>
    <w:multiLevelType w:val="hybridMultilevel"/>
    <w:tmpl w:val="94C61A80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0386EC4"/>
    <w:multiLevelType w:val="hybridMultilevel"/>
    <w:tmpl w:val="1D2A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536400"/>
    <w:multiLevelType w:val="hybridMultilevel"/>
    <w:tmpl w:val="2C148AE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10855F9B"/>
    <w:multiLevelType w:val="hybridMultilevel"/>
    <w:tmpl w:val="F328E190"/>
    <w:lvl w:ilvl="0" w:tplc="E3E6B24C">
      <w:numFmt w:val="bullet"/>
      <w:lvlText w:val=""/>
      <w:lvlJc w:val="left"/>
      <w:pPr>
        <w:ind w:left="593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BE020108">
      <w:numFmt w:val="bullet"/>
      <w:lvlText w:val="o"/>
      <w:lvlJc w:val="left"/>
      <w:pPr>
        <w:ind w:left="954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2" w:tplc="FA0659F8">
      <w:numFmt w:val="bullet"/>
      <w:lvlText w:val="•"/>
      <w:lvlJc w:val="left"/>
      <w:pPr>
        <w:ind w:left="2431" w:hanging="361"/>
      </w:pPr>
      <w:rPr>
        <w:rFonts w:hint="default"/>
        <w:lang w:val="en-US" w:eastAsia="en-US" w:bidi="ar-SA"/>
      </w:rPr>
    </w:lvl>
    <w:lvl w:ilvl="3" w:tplc="EFC4BC5E">
      <w:numFmt w:val="bullet"/>
      <w:lvlText w:val="•"/>
      <w:lvlJc w:val="left"/>
      <w:pPr>
        <w:ind w:left="3902" w:hanging="361"/>
      </w:pPr>
      <w:rPr>
        <w:rFonts w:hint="default"/>
        <w:lang w:val="en-US" w:eastAsia="en-US" w:bidi="ar-SA"/>
      </w:rPr>
    </w:lvl>
    <w:lvl w:ilvl="4" w:tplc="1982E2BE">
      <w:numFmt w:val="bullet"/>
      <w:lvlText w:val="•"/>
      <w:lvlJc w:val="left"/>
      <w:pPr>
        <w:ind w:left="5373" w:hanging="361"/>
      </w:pPr>
      <w:rPr>
        <w:rFonts w:hint="default"/>
        <w:lang w:val="en-US" w:eastAsia="en-US" w:bidi="ar-SA"/>
      </w:rPr>
    </w:lvl>
    <w:lvl w:ilvl="5" w:tplc="596E575A">
      <w:numFmt w:val="bullet"/>
      <w:lvlText w:val="•"/>
      <w:lvlJc w:val="left"/>
      <w:pPr>
        <w:ind w:left="6844" w:hanging="361"/>
      </w:pPr>
      <w:rPr>
        <w:rFonts w:hint="default"/>
        <w:lang w:val="en-US" w:eastAsia="en-US" w:bidi="ar-SA"/>
      </w:rPr>
    </w:lvl>
    <w:lvl w:ilvl="6" w:tplc="A9A82774">
      <w:numFmt w:val="bullet"/>
      <w:lvlText w:val="•"/>
      <w:lvlJc w:val="left"/>
      <w:pPr>
        <w:ind w:left="8315" w:hanging="361"/>
      </w:pPr>
      <w:rPr>
        <w:rFonts w:hint="default"/>
        <w:lang w:val="en-US" w:eastAsia="en-US" w:bidi="ar-SA"/>
      </w:rPr>
    </w:lvl>
    <w:lvl w:ilvl="7" w:tplc="F08CBEEA">
      <w:numFmt w:val="bullet"/>
      <w:lvlText w:val="•"/>
      <w:lvlJc w:val="left"/>
      <w:pPr>
        <w:ind w:left="9786" w:hanging="361"/>
      </w:pPr>
      <w:rPr>
        <w:rFonts w:hint="default"/>
        <w:lang w:val="en-US" w:eastAsia="en-US" w:bidi="ar-SA"/>
      </w:rPr>
    </w:lvl>
    <w:lvl w:ilvl="8" w:tplc="C61E085E">
      <w:numFmt w:val="bullet"/>
      <w:lvlText w:val="•"/>
      <w:lvlJc w:val="left"/>
      <w:pPr>
        <w:ind w:left="11257" w:hanging="361"/>
      </w:pPr>
      <w:rPr>
        <w:rFonts w:hint="default"/>
        <w:lang w:val="en-US" w:eastAsia="en-US" w:bidi="ar-SA"/>
      </w:rPr>
    </w:lvl>
  </w:abstractNum>
  <w:abstractNum w:abstractNumId="17" w15:restartNumberingAfterBreak="0">
    <w:nsid w:val="11663518"/>
    <w:multiLevelType w:val="hybridMultilevel"/>
    <w:tmpl w:val="49965BA0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99D4BF72">
      <w:start w:val="10"/>
      <w:numFmt w:val="bullet"/>
      <w:lvlText w:val=""/>
      <w:lvlJc w:val="left"/>
      <w:pPr>
        <w:ind w:left="1080" w:hanging="360"/>
      </w:pPr>
      <w:rPr>
        <w:rFonts w:ascii="Poppins" w:eastAsia="Times New Roman" w:hAnsi="Poppins" w:cs="Poppin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1D26482"/>
    <w:multiLevelType w:val="hybridMultilevel"/>
    <w:tmpl w:val="383CD8FA"/>
    <w:lvl w:ilvl="0" w:tplc="A3DA8880">
      <w:numFmt w:val="bullet"/>
      <w:lvlText w:val="o"/>
      <w:lvlJc w:val="left"/>
      <w:pPr>
        <w:ind w:left="7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33A47AE2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2" w:tplc="BD5C2162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ar-SA"/>
      </w:rPr>
    </w:lvl>
    <w:lvl w:ilvl="3" w:tplc="346C9FCA">
      <w:numFmt w:val="bullet"/>
      <w:lvlText w:val="•"/>
      <w:lvlJc w:val="left"/>
      <w:pPr>
        <w:ind w:left="2469" w:hanging="360"/>
      </w:pPr>
      <w:rPr>
        <w:rFonts w:hint="default"/>
        <w:lang w:val="en-US" w:eastAsia="en-US" w:bidi="ar-SA"/>
      </w:rPr>
    </w:lvl>
    <w:lvl w:ilvl="4" w:tplc="82244676">
      <w:numFmt w:val="bullet"/>
      <w:lvlText w:val="•"/>
      <w:lvlJc w:val="left"/>
      <w:pPr>
        <w:ind w:left="3047" w:hanging="360"/>
      </w:pPr>
      <w:rPr>
        <w:rFonts w:hint="default"/>
        <w:lang w:val="en-US" w:eastAsia="en-US" w:bidi="ar-SA"/>
      </w:rPr>
    </w:lvl>
    <w:lvl w:ilvl="5" w:tplc="91E0D590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ar-SA"/>
      </w:rPr>
    </w:lvl>
    <w:lvl w:ilvl="6" w:tplc="922C2D0A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7" w:tplc="6014537E">
      <w:numFmt w:val="bullet"/>
      <w:lvlText w:val="•"/>
      <w:lvlJc w:val="left"/>
      <w:pPr>
        <w:ind w:left="4780" w:hanging="360"/>
      </w:pPr>
      <w:rPr>
        <w:rFonts w:hint="default"/>
        <w:lang w:val="en-US" w:eastAsia="en-US" w:bidi="ar-SA"/>
      </w:rPr>
    </w:lvl>
    <w:lvl w:ilvl="8" w:tplc="A0D6DE50">
      <w:numFmt w:val="bullet"/>
      <w:lvlText w:val="•"/>
      <w:lvlJc w:val="left"/>
      <w:pPr>
        <w:ind w:left="535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135969C3"/>
    <w:multiLevelType w:val="hybridMultilevel"/>
    <w:tmpl w:val="37400952"/>
    <w:lvl w:ilvl="0" w:tplc="0FC20C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D0322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B03D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3057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A09B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621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F272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160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7E85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0A7401"/>
    <w:multiLevelType w:val="multilevel"/>
    <w:tmpl w:val="46C0C25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14EC67BD"/>
    <w:multiLevelType w:val="hybridMultilevel"/>
    <w:tmpl w:val="22A6B5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E813F4"/>
    <w:multiLevelType w:val="hybridMultilevel"/>
    <w:tmpl w:val="53E88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184C8F"/>
    <w:multiLevelType w:val="hybridMultilevel"/>
    <w:tmpl w:val="AB4E7C30"/>
    <w:lvl w:ilvl="0" w:tplc="D6DE856E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4C968B20">
      <w:numFmt w:val="bullet"/>
      <w:lvlText w:val="•"/>
      <w:lvlJc w:val="left"/>
      <w:pPr>
        <w:ind w:left="1110" w:hanging="360"/>
      </w:pPr>
      <w:rPr>
        <w:rFonts w:hint="default"/>
        <w:lang w:val="en-US" w:eastAsia="en-US" w:bidi="ar-SA"/>
      </w:rPr>
    </w:lvl>
    <w:lvl w:ilvl="2" w:tplc="C30636C8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1D2A36D0">
      <w:numFmt w:val="bullet"/>
      <w:lvlText w:val="•"/>
      <w:lvlJc w:val="left"/>
      <w:pPr>
        <w:ind w:left="2410" w:hanging="360"/>
      </w:pPr>
      <w:rPr>
        <w:rFonts w:hint="default"/>
        <w:lang w:val="en-US" w:eastAsia="en-US" w:bidi="ar-SA"/>
      </w:rPr>
    </w:lvl>
    <w:lvl w:ilvl="4" w:tplc="5958F8FA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5" w:tplc="4CB4FD14">
      <w:numFmt w:val="bullet"/>
      <w:lvlText w:val="•"/>
      <w:lvlJc w:val="left"/>
      <w:pPr>
        <w:ind w:left="3711" w:hanging="360"/>
      </w:pPr>
      <w:rPr>
        <w:rFonts w:hint="default"/>
        <w:lang w:val="en-US" w:eastAsia="en-US" w:bidi="ar-SA"/>
      </w:rPr>
    </w:lvl>
    <w:lvl w:ilvl="6" w:tplc="A0B4B258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7" w:tplc="48728C84">
      <w:numFmt w:val="bullet"/>
      <w:lvlText w:val="•"/>
      <w:lvlJc w:val="left"/>
      <w:pPr>
        <w:ind w:left="5012" w:hanging="360"/>
      </w:pPr>
      <w:rPr>
        <w:rFonts w:hint="default"/>
        <w:lang w:val="en-US" w:eastAsia="en-US" w:bidi="ar-SA"/>
      </w:rPr>
    </w:lvl>
    <w:lvl w:ilvl="8" w:tplc="1E947AAE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16415DBF"/>
    <w:multiLevelType w:val="hybridMultilevel"/>
    <w:tmpl w:val="89F4DD06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6C5428A"/>
    <w:multiLevelType w:val="hybridMultilevel"/>
    <w:tmpl w:val="E1DEB2B8"/>
    <w:lvl w:ilvl="0" w:tplc="564C269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79844F2"/>
    <w:multiLevelType w:val="hybridMultilevel"/>
    <w:tmpl w:val="710EA0B8"/>
    <w:lvl w:ilvl="0" w:tplc="4CD04F02">
      <w:numFmt w:val="bullet"/>
      <w:lvlText w:val="&gt;"/>
      <w:lvlJc w:val="left"/>
      <w:pPr>
        <w:ind w:left="72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79A322F"/>
    <w:multiLevelType w:val="hybridMultilevel"/>
    <w:tmpl w:val="D4E26B3A"/>
    <w:lvl w:ilvl="0" w:tplc="08F61046">
      <w:start w:val="1"/>
      <w:numFmt w:val="lowerRoman"/>
      <w:lvlText w:val="%1."/>
      <w:lvlJc w:val="left"/>
      <w:pPr>
        <w:ind w:left="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8" w15:restartNumberingAfterBreak="0">
    <w:nsid w:val="1A6C6516"/>
    <w:multiLevelType w:val="hybridMultilevel"/>
    <w:tmpl w:val="AF68D03C"/>
    <w:lvl w:ilvl="0" w:tplc="EDE8999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FF218F"/>
    <w:multiLevelType w:val="hybridMultilevel"/>
    <w:tmpl w:val="56B49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D2E1B5A"/>
    <w:multiLevelType w:val="hybridMultilevel"/>
    <w:tmpl w:val="1F066A2C"/>
    <w:lvl w:ilvl="0" w:tplc="BA002D32">
      <w:numFmt w:val="bullet"/>
      <w:lvlText w:val=""/>
      <w:lvlJc w:val="left"/>
      <w:pPr>
        <w:ind w:left="465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21FE74A2">
      <w:numFmt w:val="bullet"/>
      <w:lvlText w:val="•"/>
      <w:lvlJc w:val="left"/>
      <w:pPr>
        <w:ind w:left="1109" w:hanging="360"/>
      </w:pPr>
      <w:rPr>
        <w:rFonts w:hint="default"/>
        <w:lang w:val="en-US" w:eastAsia="en-US" w:bidi="ar-SA"/>
      </w:rPr>
    </w:lvl>
    <w:lvl w:ilvl="2" w:tplc="0F5C8DA8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ar-SA"/>
      </w:rPr>
    </w:lvl>
    <w:lvl w:ilvl="3" w:tplc="E7D0DEB2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ar-SA"/>
      </w:rPr>
    </w:lvl>
    <w:lvl w:ilvl="4" w:tplc="DE005072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5" w:tplc="79343CCE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6" w:tplc="F32A343C">
      <w:numFmt w:val="bullet"/>
      <w:lvlText w:val="•"/>
      <w:lvlJc w:val="left"/>
      <w:pPr>
        <w:ind w:left="4358" w:hanging="360"/>
      </w:pPr>
      <w:rPr>
        <w:rFonts w:hint="default"/>
        <w:lang w:val="en-US" w:eastAsia="en-US" w:bidi="ar-SA"/>
      </w:rPr>
    </w:lvl>
    <w:lvl w:ilvl="7" w:tplc="731C9A1C">
      <w:numFmt w:val="bullet"/>
      <w:lvlText w:val="•"/>
      <w:lvlJc w:val="left"/>
      <w:pPr>
        <w:ind w:left="5008" w:hanging="360"/>
      </w:pPr>
      <w:rPr>
        <w:rFonts w:hint="default"/>
        <w:lang w:val="en-US" w:eastAsia="en-US" w:bidi="ar-SA"/>
      </w:rPr>
    </w:lvl>
    <w:lvl w:ilvl="8" w:tplc="910E70C2">
      <w:numFmt w:val="bullet"/>
      <w:lvlText w:val="•"/>
      <w:lvlJc w:val="left"/>
      <w:pPr>
        <w:ind w:left="5658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1F890A75"/>
    <w:multiLevelType w:val="hybridMultilevel"/>
    <w:tmpl w:val="D4D4497C"/>
    <w:lvl w:ilvl="0" w:tplc="85B4A96E">
      <w:numFmt w:val="bullet"/>
      <w:lvlText w:val=""/>
      <w:lvlJc w:val="left"/>
      <w:pPr>
        <w:ind w:left="752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63508E6E">
      <w:numFmt w:val="bullet"/>
      <w:lvlText w:val="•"/>
      <w:lvlJc w:val="left"/>
      <w:pPr>
        <w:ind w:left="2104" w:hanging="361"/>
      </w:pPr>
      <w:rPr>
        <w:rFonts w:hint="default"/>
        <w:lang w:val="en-US" w:eastAsia="en-US" w:bidi="ar-SA"/>
      </w:rPr>
    </w:lvl>
    <w:lvl w:ilvl="2" w:tplc="B2EC96D4">
      <w:numFmt w:val="bullet"/>
      <w:lvlText w:val="•"/>
      <w:lvlJc w:val="left"/>
      <w:pPr>
        <w:ind w:left="3448" w:hanging="361"/>
      </w:pPr>
      <w:rPr>
        <w:rFonts w:hint="default"/>
        <w:lang w:val="en-US" w:eastAsia="en-US" w:bidi="ar-SA"/>
      </w:rPr>
    </w:lvl>
    <w:lvl w:ilvl="3" w:tplc="C1C2C89E">
      <w:numFmt w:val="bullet"/>
      <w:lvlText w:val="•"/>
      <w:lvlJc w:val="left"/>
      <w:pPr>
        <w:ind w:left="4792" w:hanging="361"/>
      </w:pPr>
      <w:rPr>
        <w:rFonts w:hint="default"/>
        <w:lang w:val="en-US" w:eastAsia="en-US" w:bidi="ar-SA"/>
      </w:rPr>
    </w:lvl>
    <w:lvl w:ilvl="4" w:tplc="F18E90E4">
      <w:numFmt w:val="bullet"/>
      <w:lvlText w:val="•"/>
      <w:lvlJc w:val="left"/>
      <w:pPr>
        <w:ind w:left="6136" w:hanging="361"/>
      </w:pPr>
      <w:rPr>
        <w:rFonts w:hint="default"/>
        <w:lang w:val="en-US" w:eastAsia="en-US" w:bidi="ar-SA"/>
      </w:rPr>
    </w:lvl>
    <w:lvl w:ilvl="5" w:tplc="F746E23E">
      <w:numFmt w:val="bullet"/>
      <w:lvlText w:val="•"/>
      <w:lvlJc w:val="left"/>
      <w:pPr>
        <w:ind w:left="7480" w:hanging="361"/>
      </w:pPr>
      <w:rPr>
        <w:rFonts w:hint="default"/>
        <w:lang w:val="en-US" w:eastAsia="en-US" w:bidi="ar-SA"/>
      </w:rPr>
    </w:lvl>
    <w:lvl w:ilvl="6" w:tplc="190E71D2">
      <w:numFmt w:val="bullet"/>
      <w:lvlText w:val="•"/>
      <w:lvlJc w:val="left"/>
      <w:pPr>
        <w:ind w:left="8824" w:hanging="361"/>
      </w:pPr>
      <w:rPr>
        <w:rFonts w:hint="default"/>
        <w:lang w:val="en-US" w:eastAsia="en-US" w:bidi="ar-SA"/>
      </w:rPr>
    </w:lvl>
    <w:lvl w:ilvl="7" w:tplc="E39A2856">
      <w:numFmt w:val="bullet"/>
      <w:lvlText w:val="•"/>
      <w:lvlJc w:val="left"/>
      <w:pPr>
        <w:ind w:left="10168" w:hanging="361"/>
      </w:pPr>
      <w:rPr>
        <w:rFonts w:hint="default"/>
        <w:lang w:val="en-US" w:eastAsia="en-US" w:bidi="ar-SA"/>
      </w:rPr>
    </w:lvl>
    <w:lvl w:ilvl="8" w:tplc="D84C710E">
      <w:numFmt w:val="bullet"/>
      <w:lvlText w:val="•"/>
      <w:lvlJc w:val="left"/>
      <w:pPr>
        <w:ind w:left="11512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212E2089"/>
    <w:multiLevelType w:val="hybridMultilevel"/>
    <w:tmpl w:val="D7CC2462"/>
    <w:lvl w:ilvl="0" w:tplc="42F66A76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001F5F"/>
        <w:w w:val="100"/>
        <w:sz w:val="18"/>
        <w:szCs w:val="18"/>
        <w:lang w:val="en-US" w:eastAsia="en-US" w:bidi="ar-SA"/>
      </w:rPr>
    </w:lvl>
    <w:lvl w:ilvl="1" w:tplc="A928F7BA">
      <w:numFmt w:val="bullet"/>
      <w:lvlText w:val="•"/>
      <w:lvlJc w:val="left"/>
      <w:pPr>
        <w:ind w:left="2131" w:hanging="361"/>
      </w:pPr>
      <w:rPr>
        <w:rFonts w:hint="default"/>
        <w:lang w:val="en-US" w:eastAsia="en-US" w:bidi="ar-SA"/>
      </w:rPr>
    </w:lvl>
    <w:lvl w:ilvl="2" w:tplc="4C7A329A">
      <w:numFmt w:val="bullet"/>
      <w:lvlText w:val="•"/>
      <w:lvlJc w:val="left"/>
      <w:pPr>
        <w:ind w:left="3443" w:hanging="361"/>
      </w:pPr>
      <w:rPr>
        <w:rFonts w:hint="default"/>
        <w:lang w:val="en-US" w:eastAsia="en-US" w:bidi="ar-SA"/>
      </w:rPr>
    </w:lvl>
    <w:lvl w:ilvl="3" w:tplc="AB627110">
      <w:numFmt w:val="bullet"/>
      <w:lvlText w:val="•"/>
      <w:lvlJc w:val="left"/>
      <w:pPr>
        <w:ind w:left="4754" w:hanging="361"/>
      </w:pPr>
      <w:rPr>
        <w:rFonts w:hint="default"/>
        <w:lang w:val="en-US" w:eastAsia="en-US" w:bidi="ar-SA"/>
      </w:rPr>
    </w:lvl>
    <w:lvl w:ilvl="4" w:tplc="D50CEEB0">
      <w:numFmt w:val="bullet"/>
      <w:lvlText w:val="•"/>
      <w:lvlJc w:val="left"/>
      <w:pPr>
        <w:ind w:left="6066" w:hanging="361"/>
      </w:pPr>
      <w:rPr>
        <w:rFonts w:hint="default"/>
        <w:lang w:val="en-US" w:eastAsia="en-US" w:bidi="ar-SA"/>
      </w:rPr>
    </w:lvl>
    <w:lvl w:ilvl="5" w:tplc="8F16D154">
      <w:numFmt w:val="bullet"/>
      <w:lvlText w:val="•"/>
      <w:lvlJc w:val="left"/>
      <w:pPr>
        <w:ind w:left="7378" w:hanging="361"/>
      </w:pPr>
      <w:rPr>
        <w:rFonts w:hint="default"/>
        <w:lang w:val="en-US" w:eastAsia="en-US" w:bidi="ar-SA"/>
      </w:rPr>
    </w:lvl>
    <w:lvl w:ilvl="6" w:tplc="F8600564">
      <w:numFmt w:val="bullet"/>
      <w:lvlText w:val="•"/>
      <w:lvlJc w:val="left"/>
      <w:pPr>
        <w:ind w:left="8689" w:hanging="361"/>
      </w:pPr>
      <w:rPr>
        <w:rFonts w:hint="default"/>
        <w:lang w:val="en-US" w:eastAsia="en-US" w:bidi="ar-SA"/>
      </w:rPr>
    </w:lvl>
    <w:lvl w:ilvl="7" w:tplc="238AAF48">
      <w:numFmt w:val="bullet"/>
      <w:lvlText w:val="•"/>
      <w:lvlJc w:val="left"/>
      <w:pPr>
        <w:ind w:left="10001" w:hanging="361"/>
      </w:pPr>
      <w:rPr>
        <w:rFonts w:hint="default"/>
        <w:lang w:val="en-US" w:eastAsia="en-US" w:bidi="ar-SA"/>
      </w:rPr>
    </w:lvl>
    <w:lvl w:ilvl="8" w:tplc="0BC87798">
      <w:numFmt w:val="bullet"/>
      <w:lvlText w:val="•"/>
      <w:lvlJc w:val="left"/>
      <w:pPr>
        <w:ind w:left="11312" w:hanging="361"/>
      </w:pPr>
      <w:rPr>
        <w:rFonts w:hint="default"/>
        <w:lang w:val="en-US" w:eastAsia="en-US" w:bidi="ar-SA"/>
      </w:rPr>
    </w:lvl>
  </w:abstractNum>
  <w:abstractNum w:abstractNumId="33" w15:restartNumberingAfterBreak="0">
    <w:nsid w:val="2277697F"/>
    <w:multiLevelType w:val="multilevel"/>
    <w:tmpl w:val="D1843A14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34" w15:restartNumberingAfterBreak="0">
    <w:nsid w:val="23E24195"/>
    <w:multiLevelType w:val="hybridMultilevel"/>
    <w:tmpl w:val="7598AE36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4CA1720"/>
    <w:multiLevelType w:val="hybridMultilevel"/>
    <w:tmpl w:val="A4A6E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4E22F40"/>
    <w:multiLevelType w:val="hybridMultilevel"/>
    <w:tmpl w:val="8C38DFB4"/>
    <w:lvl w:ilvl="0" w:tplc="8CD2F3FC">
      <w:start w:val="1"/>
      <w:numFmt w:val="bullet"/>
      <w:pStyle w:val="Bullets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  <w:sz w:val="12"/>
      </w:rPr>
    </w:lvl>
    <w:lvl w:ilvl="1" w:tplc="8EEA10DA">
      <w:start w:val="1"/>
      <w:numFmt w:val="bullet"/>
      <w:lvlText w:val=""/>
      <w:lvlJc w:val="left"/>
      <w:pPr>
        <w:ind w:left="1083" w:hanging="363"/>
      </w:pPr>
      <w:rPr>
        <w:rFonts w:ascii="Symbol" w:hAnsi="Symbol" w:hint="default"/>
        <w:color w:val="auto"/>
        <w:sz w:val="12"/>
      </w:rPr>
    </w:lvl>
    <w:lvl w:ilvl="2" w:tplc="F87C68F8">
      <w:start w:val="1"/>
      <w:numFmt w:val="bullet"/>
      <w:lvlText w:val=""/>
      <w:lvlJc w:val="left"/>
      <w:pPr>
        <w:ind w:left="1446" w:hanging="363"/>
      </w:pPr>
      <w:rPr>
        <w:rFonts w:ascii="Symbol" w:hAnsi="Symbol" w:hint="default"/>
        <w:color w:val="auto"/>
        <w:sz w:val="12"/>
      </w:rPr>
    </w:lvl>
    <w:lvl w:ilvl="3" w:tplc="71B246E8">
      <w:start w:val="1"/>
      <w:numFmt w:val="bullet"/>
      <w:lvlText w:val=""/>
      <w:lvlJc w:val="left"/>
      <w:pPr>
        <w:tabs>
          <w:tab w:val="num" w:pos="1797"/>
        </w:tabs>
        <w:ind w:left="1809" w:hanging="363"/>
      </w:pPr>
      <w:rPr>
        <w:rFonts w:ascii="Symbol" w:hAnsi="Symbol" w:hint="default"/>
        <w:color w:val="auto"/>
        <w:sz w:val="12"/>
      </w:rPr>
    </w:lvl>
    <w:lvl w:ilvl="4" w:tplc="A10AA2DA">
      <w:start w:val="1"/>
      <w:numFmt w:val="bullet"/>
      <w:lvlText w:val=""/>
      <w:lvlJc w:val="left"/>
      <w:pPr>
        <w:tabs>
          <w:tab w:val="num" w:pos="2517"/>
        </w:tabs>
        <w:ind w:left="2172" w:hanging="363"/>
      </w:pPr>
      <w:rPr>
        <w:rFonts w:ascii="Symbol" w:hAnsi="Symbol" w:hint="default"/>
        <w:color w:val="auto"/>
        <w:sz w:val="12"/>
      </w:rPr>
    </w:lvl>
    <w:lvl w:ilvl="5" w:tplc="1542DE00">
      <w:start w:val="1"/>
      <w:numFmt w:val="bullet"/>
      <w:lvlText w:val=""/>
      <w:lvlJc w:val="left"/>
      <w:pPr>
        <w:tabs>
          <w:tab w:val="num" w:pos="3238"/>
        </w:tabs>
        <w:ind w:left="2534" w:hanging="362"/>
      </w:pPr>
      <w:rPr>
        <w:rFonts w:ascii="Symbol" w:hAnsi="Symbol" w:hint="default"/>
        <w:color w:val="auto"/>
        <w:sz w:val="12"/>
      </w:rPr>
    </w:lvl>
    <w:lvl w:ilvl="6" w:tplc="61AC75BA">
      <w:start w:val="1"/>
      <w:numFmt w:val="bullet"/>
      <w:lvlText w:val=""/>
      <w:lvlJc w:val="left"/>
      <w:pPr>
        <w:tabs>
          <w:tab w:val="num" w:pos="3958"/>
        </w:tabs>
        <w:ind w:left="2897" w:hanging="363"/>
      </w:pPr>
      <w:rPr>
        <w:rFonts w:ascii="Symbol" w:hAnsi="Symbol" w:hint="default"/>
        <w:color w:val="auto"/>
        <w:sz w:val="12"/>
      </w:rPr>
    </w:lvl>
    <w:lvl w:ilvl="7" w:tplc="037AB830">
      <w:start w:val="1"/>
      <w:numFmt w:val="bullet"/>
      <w:lvlText w:val=""/>
      <w:lvlJc w:val="left"/>
      <w:pPr>
        <w:tabs>
          <w:tab w:val="num" w:pos="4678"/>
        </w:tabs>
        <w:ind w:left="3260" w:hanging="363"/>
      </w:pPr>
      <w:rPr>
        <w:rFonts w:ascii="Symbol" w:hAnsi="Symbol" w:hint="default"/>
        <w:color w:val="auto"/>
        <w:sz w:val="12"/>
      </w:rPr>
    </w:lvl>
    <w:lvl w:ilvl="8" w:tplc="B410516A">
      <w:start w:val="1"/>
      <w:numFmt w:val="bullet"/>
      <w:lvlText w:val=""/>
      <w:lvlJc w:val="left"/>
      <w:pPr>
        <w:ind w:left="3623" w:hanging="363"/>
      </w:pPr>
      <w:rPr>
        <w:rFonts w:ascii="Symbol" w:hAnsi="Symbol" w:hint="default"/>
        <w:color w:val="auto"/>
        <w:sz w:val="12"/>
      </w:rPr>
    </w:lvl>
  </w:abstractNum>
  <w:abstractNum w:abstractNumId="37" w15:restartNumberingAfterBreak="0">
    <w:nsid w:val="254D239E"/>
    <w:multiLevelType w:val="multilevel"/>
    <w:tmpl w:val="94F27AB0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  <w:sz w:val="12"/>
      </w:rPr>
    </w:lvl>
    <w:lvl w:ilvl="1">
      <w:start w:val="1"/>
      <w:numFmt w:val="bullet"/>
      <w:lvlText w:val=""/>
      <w:lvlJc w:val="left"/>
      <w:pPr>
        <w:ind w:left="1083" w:hanging="363"/>
      </w:pPr>
      <w:rPr>
        <w:rFonts w:ascii="Symbol" w:hAnsi="Symbol" w:hint="default"/>
        <w:color w:val="auto"/>
        <w:sz w:val="12"/>
      </w:rPr>
    </w:lvl>
    <w:lvl w:ilvl="2">
      <w:start w:val="1"/>
      <w:numFmt w:val="bullet"/>
      <w:lvlText w:val=""/>
      <w:lvlJc w:val="left"/>
      <w:pPr>
        <w:ind w:left="1446" w:hanging="363"/>
      </w:pPr>
      <w:rPr>
        <w:rFonts w:ascii="Symbol" w:hAnsi="Symbol" w:hint="default"/>
        <w:color w:val="auto"/>
        <w:sz w:val="12"/>
      </w:rPr>
    </w:lvl>
    <w:lvl w:ilvl="3">
      <w:start w:val="1"/>
      <w:numFmt w:val="bullet"/>
      <w:lvlText w:val=""/>
      <w:lvlJc w:val="left"/>
      <w:pPr>
        <w:tabs>
          <w:tab w:val="num" w:pos="1797"/>
        </w:tabs>
        <w:ind w:left="1809" w:hanging="363"/>
      </w:pPr>
      <w:rPr>
        <w:rFonts w:ascii="Symbol" w:hAnsi="Symbol" w:hint="default"/>
        <w:color w:val="auto"/>
        <w:sz w:val="12"/>
      </w:rPr>
    </w:lvl>
    <w:lvl w:ilvl="4">
      <w:start w:val="1"/>
      <w:numFmt w:val="bullet"/>
      <w:lvlText w:val=""/>
      <w:lvlJc w:val="left"/>
      <w:pPr>
        <w:tabs>
          <w:tab w:val="num" w:pos="2517"/>
        </w:tabs>
        <w:ind w:left="2172" w:hanging="363"/>
      </w:pPr>
      <w:rPr>
        <w:rFonts w:ascii="Symbol" w:hAnsi="Symbol" w:hint="default"/>
        <w:color w:val="auto"/>
        <w:sz w:val="12"/>
      </w:rPr>
    </w:lvl>
    <w:lvl w:ilvl="5">
      <w:start w:val="1"/>
      <w:numFmt w:val="bullet"/>
      <w:lvlText w:val=""/>
      <w:lvlJc w:val="left"/>
      <w:pPr>
        <w:tabs>
          <w:tab w:val="num" w:pos="3238"/>
        </w:tabs>
        <w:ind w:left="2534" w:hanging="362"/>
      </w:pPr>
      <w:rPr>
        <w:rFonts w:ascii="Symbol" w:hAnsi="Symbol" w:hint="default"/>
        <w:color w:val="auto"/>
        <w:sz w:val="12"/>
      </w:rPr>
    </w:lvl>
    <w:lvl w:ilvl="6">
      <w:start w:val="1"/>
      <w:numFmt w:val="bullet"/>
      <w:lvlText w:val=""/>
      <w:lvlJc w:val="left"/>
      <w:pPr>
        <w:tabs>
          <w:tab w:val="num" w:pos="3958"/>
        </w:tabs>
        <w:ind w:left="2897" w:hanging="363"/>
      </w:pPr>
      <w:rPr>
        <w:rFonts w:ascii="Symbol" w:hAnsi="Symbol" w:hint="default"/>
        <w:color w:val="auto"/>
        <w:sz w:val="12"/>
      </w:rPr>
    </w:lvl>
    <w:lvl w:ilvl="7">
      <w:start w:val="1"/>
      <w:numFmt w:val="bullet"/>
      <w:lvlText w:val=""/>
      <w:lvlJc w:val="left"/>
      <w:pPr>
        <w:tabs>
          <w:tab w:val="num" w:pos="4678"/>
        </w:tabs>
        <w:ind w:left="3260" w:hanging="363"/>
      </w:pPr>
      <w:rPr>
        <w:rFonts w:ascii="Symbol" w:hAnsi="Symbol" w:hint="default"/>
        <w:color w:val="auto"/>
        <w:sz w:val="12"/>
      </w:rPr>
    </w:lvl>
    <w:lvl w:ilvl="8">
      <w:start w:val="1"/>
      <w:numFmt w:val="bullet"/>
      <w:lvlText w:val=""/>
      <w:lvlJc w:val="left"/>
      <w:pPr>
        <w:ind w:left="3623" w:hanging="363"/>
      </w:pPr>
      <w:rPr>
        <w:rFonts w:ascii="Symbol" w:hAnsi="Symbol" w:hint="default"/>
        <w:color w:val="auto"/>
        <w:sz w:val="12"/>
      </w:rPr>
    </w:lvl>
  </w:abstractNum>
  <w:abstractNum w:abstractNumId="38" w15:restartNumberingAfterBreak="0">
    <w:nsid w:val="25FE4149"/>
    <w:multiLevelType w:val="hybridMultilevel"/>
    <w:tmpl w:val="A504F8CE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6484AF7"/>
    <w:multiLevelType w:val="hybridMultilevel"/>
    <w:tmpl w:val="5748E2AC"/>
    <w:lvl w:ilvl="0" w:tplc="9DA8A5C2">
      <w:numFmt w:val="bullet"/>
      <w:lvlText w:val=""/>
      <w:lvlJc w:val="left"/>
      <w:pPr>
        <w:ind w:left="75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100"/>
        <w:sz w:val="24"/>
        <w:szCs w:val="24"/>
        <w:lang w:val="en-US" w:eastAsia="en-US" w:bidi="ar-SA"/>
      </w:rPr>
    </w:lvl>
    <w:lvl w:ilvl="1" w:tplc="6FFA2244">
      <w:numFmt w:val="bullet"/>
      <w:lvlText w:val="•"/>
      <w:lvlJc w:val="left"/>
      <w:pPr>
        <w:ind w:left="1399" w:hanging="360"/>
      </w:pPr>
      <w:rPr>
        <w:rFonts w:hint="default"/>
        <w:lang w:val="en-US" w:eastAsia="en-US" w:bidi="ar-SA"/>
      </w:rPr>
    </w:lvl>
    <w:lvl w:ilvl="2" w:tplc="DC68190A">
      <w:numFmt w:val="bullet"/>
      <w:lvlText w:val="•"/>
      <w:lvlJc w:val="left"/>
      <w:pPr>
        <w:ind w:left="2049" w:hanging="360"/>
      </w:pPr>
      <w:rPr>
        <w:rFonts w:hint="default"/>
        <w:lang w:val="en-US" w:eastAsia="en-US" w:bidi="ar-SA"/>
      </w:rPr>
    </w:lvl>
    <w:lvl w:ilvl="3" w:tplc="0CC64986">
      <w:numFmt w:val="bullet"/>
      <w:lvlText w:val="•"/>
      <w:lvlJc w:val="left"/>
      <w:pPr>
        <w:ind w:left="2699" w:hanging="360"/>
      </w:pPr>
      <w:rPr>
        <w:rFonts w:hint="default"/>
        <w:lang w:val="en-US" w:eastAsia="en-US" w:bidi="ar-SA"/>
      </w:rPr>
    </w:lvl>
    <w:lvl w:ilvl="4" w:tplc="F75AD9D8">
      <w:numFmt w:val="bullet"/>
      <w:lvlText w:val="•"/>
      <w:lvlJc w:val="left"/>
      <w:pPr>
        <w:ind w:left="3350" w:hanging="360"/>
      </w:pPr>
      <w:rPr>
        <w:rFonts w:hint="default"/>
        <w:lang w:val="en-US" w:eastAsia="en-US" w:bidi="ar-SA"/>
      </w:rPr>
    </w:lvl>
    <w:lvl w:ilvl="5" w:tplc="F10AB010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ar-SA"/>
      </w:rPr>
    </w:lvl>
    <w:lvl w:ilvl="6" w:tplc="D090CCBE">
      <w:numFmt w:val="bullet"/>
      <w:lvlText w:val="•"/>
      <w:lvlJc w:val="left"/>
      <w:pPr>
        <w:ind w:left="4650" w:hanging="360"/>
      </w:pPr>
      <w:rPr>
        <w:rFonts w:hint="default"/>
        <w:lang w:val="en-US" w:eastAsia="en-US" w:bidi="ar-SA"/>
      </w:rPr>
    </w:lvl>
    <w:lvl w:ilvl="7" w:tplc="28BABDA4">
      <w:numFmt w:val="bullet"/>
      <w:lvlText w:val="•"/>
      <w:lvlJc w:val="left"/>
      <w:pPr>
        <w:ind w:left="5301" w:hanging="360"/>
      </w:pPr>
      <w:rPr>
        <w:rFonts w:hint="default"/>
        <w:lang w:val="en-US" w:eastAsia="en-US" w:bidi="ar-SA"/>
      </w:rPr>
    </w:lvl>
    <w:lvl w:ilvl="8" w:tplc="BEEA99D4">
      <w:numFmt w:val="bullet"/>
      <w:lvlText w:val="•"/>
      <w:lvlJc w:val="left"/>
      <w:pPr>
        <w:ind w:left="5951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283071C6"/>
    <w:multiLevelType w:val="hybridMultilevel"/>
    <w:tmpl w:val="F504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8A56F3E"/>
    <w:multiLevelType w:val="hybridMultilevel"/>
    <w:tmpl w:val="EB18BF26"/>
    <w:lvl w:ilvl="0" w:tplc="8634E87C">
      <w:numFmt w:val="bullet"/>
      <w:lvlText w:val=""/>
      <w:lvlJc w:val="left"/>
      <w:pPr>
        <w:ind w:left="77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2" w15:restartNumberingAfterBreak="0">
    <w:nsid w:val="28B565E4"/>
    <w:multiLevelType w:val="hybridMultilevel"/>
    <w:tmpl w:val="45347254"/>
    <w:lvl w:ilvl="0" w:tplc="5D5E4E3C">
      <w:start w:val="1"/>
      <w:numFmt w:val="lowerRoman"/>
      <w:lvlText w:val="%1."/>
      <w:lvlJc w:val="left"/>
      <w:pPr>
        <w:ind w:left="808" w:hanging="450"/>
      </w:pPr>
      <w:rPr>
        <w:rFonts w:ascii="Poppins" w:eastAsia="Poppins" w:hAnsi="Poppins" w:cs="Poppins" w:hint="default"/>
        <w:b w:val="0"/>
        <w:bCs w:val="0"/>
        <w:i w:val="0"/>
        <w:iCs w:val="0"/>
        <w:color w:val="001F5F"/>
        <w:spacing w:val="-1"/>
        <w:w w:val="99"/>
        <w:sz w:val="20"/>
        <w:szCs w:val="20"/>
        <w:lang w:val="en-US" w:eastAsia="en-US" w:bidi="ar-SA"/>
      </w:rPr>
    </w:lvl>
    <w:lvl w:ilvl="1" w:tplc="EB42C6C6">
      <w:numFmt w:val="bullet"/>
      <w:lvlText w:val="•"/>
      <w:lvlJc w:val="left"/>
      <w:pPr>
        <w:ind w:left="1416" w:hanging="450"/>
      </w:pPr>
      <w:rPr>
        <w:rFonts w:hint="default"/>
        <w:lang w:val="en-US" w:eastAsia="en-US" w:bidi="ar-SA"/>
      </w:rPr>
    </w:lvl>
    <w:lvl w:ilvl="2" w:tplc="273695C2">
      <w:numFmt w:val="bullet"/>
      <w:lvlText w:val="•"/>
      <w:lvlJc w:val="left"/>
      <w:pPr>
        <w:ind w:left="2032" w:hanging="450"/>
      </w:pPr>
      <w:rPr>
        <w:rFonts w:hint="default"/>
        <w:lang w:val="en-US" w:eastAsia="en-US" w:bidi="ar-SA"/>
      </w:rPr>
    </w:lvl>
    <w:lvl w:ilvl="3" w:tplc="A914101C">
      <w:numFmt w:val="bullet"/>
      <w:lvlText w:val="•"/>
      <w:lvlJc w:val="left"/>
      <w:pPr>
        <w:ind w:left="2648" w:hanging="450"/>
      </w:pPr>
      <w:rPr>
        <w:rFonts w:hint="default"/>
        <w:lang w:val="en-US" w:eastAsia="en-US" w:bidi="ar-SA"/>
      </w:rPr>
    </w:lvl>
    <w:lvl w:ilvl="4" w:tplc="3DF8B9DA">
      <w:numFmt w:val="bullet"/>
      <w:lvlText w:val="•"/>
      <w:lvlJc w:val="left"/>
      <w:pPr>
        <w:ind w:left="3265" w:hanging="450"/>
      </w:pPr>
      <w:rPr>
        <w:rFonts w:hint="default"/>
        <w:lang w:val="en-US" w:eastAsia="en-US" w:bidi="ar-SA"/>
      </w:rPr>
    </w:lvl>
    <w:lvl w:ilvl="5" w:tplc="645ED876">
      <w:numFmt w:val="bullet"/>
      <w:lvlText w:val="•"/>
      <w:lvlJc w:val="left"/>
      <w:pPr>
        <w:ind w:left="3881" w:hanging="450"/>
      </w:pPr>
      <w:rPr>
        <w:rFonts w:hint="default"/>
        <w:lang w:val="en-US" w:eastAsia="en-US" w:bidi="ar-SA"/>
      </w:rPr>
    </w:lvl>
    <w:lvl w:ilvl="6" w:tplc="A7ECB316">
      <w:numFmt w:val="bullet"/>
      <w:lvlText w:val="•"/>
      <w:lvlJc w:val="left"/>
      <w:pPr>
        <w:ind w:left="4497" w:hanging="450"/>
      </w:pPr>
      <w:rPr>
        <w:rFonts w:hint="default"/>
        <w:lang w:val="en-US" w:eastAsia="en-US" w:bidi="ar-SA"/>
      </w:rPr>
    </w:lvl>
    <w:lvl w:ilvl="7" w:tplc="D98ED85C">
      <w:numFmt w:val="bullet"/>
      <w:lvlText w:val="•"/>
      <w:lvlJc w:val="left"/>
      <w:pPr>
        <w:ind w:left="5114" w:hanging="450"/>
      </w:pPr>
      <w:rPr>
        <w:rFonts w:hint="default"/>
        <w:lang w:val="en-US" w:eastAsia="en-US" w:bidi="ar-SA"/>
      </w:rPr>
    </w:lvl>
    <w:lvl w:ilvl="8" w:tplc="C0C8700A">
      <w:numFmt w:val="bullet"/>
      <w:lvlText w:val="•"/>
      <w:lvlJc w:val="left"/>
      <w:pPr>
        <w:ind w:left="5730" w:hanging="450"/>
      </w:pPr>
      <w:rPr>
        <w:rFonts w:hint="default"/>
        <w:lang w:val="en-US" w:eastAsia="en-US" w:bidi="ar-SA"/>
      </w:rPr>
    </w:lvl>
  </w:abstractNum>
  <w:abstractNum w:abstractNumId="43" w15:restartNumberingAfterBreak="0">
    <w:nsid w:val="29990EA5"/>
    <w:multiLevelType w:val="hybridMultilevel"/>
    <w:tmpl w:val="1292D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A04138E"/>
    <w:multiLevelType w:val="hybridMultilevel"/>
    <w:tmpl w:val="C8480D62"/>
    <w:lvl w:ilvl="0" w:tplc="8634E87C">
      <w:numFmt w:val="bullet"/>
      <w:lvlText w:val=""/>
      <w:lvlJc w:val="left"/>
      <w:pPr>
        <w:ind w:left="77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5" w15:restartNumberingAfterBreak="0">
    <w:nsid w:val="2A0F2D3F"/>
    <w:multiLevelType w:val="hybridMultilevel"/>
    <w:tmpl w:val="6A361EB0"/>
    <w:lvl w:ilvl="0" w:tplc="C054F37C">
      <w:numFmt w:val="bullet"/>
      <w:lvlText w:val="&gt;"/>
      <w:lvlJc w:val="left"/>
      <w:pPr>
        <w:ind w:left="36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2A7924BF"/>
    <w:multiLevelType w:val="hybridMultilevel"/>
    <w:tmpl w:val="F11EA20A"/>
    <w:lvl w:ilvl="0" w:tplc="AA502F4E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BEC48B5"/>
    <w:multiLevelType w:val="hybridMultilevel"/>
    <w:tmpl w:val="F7006EA2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C6B51A7"/>
    <w:multiLevelType w:val="hybridMultilevel"/>
    <w:tmpl w:val="8662FB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A61CF0B0">
      <w:start w:val="10"/>
      <w:numFmt w:val="bullet"/>
      <w:lvlText w:val="·"/>
      <w:lvlJc w:val="left"/>
      <w:pPr>
        <w:ind w:left="1080" w:hanging="360"/>
      </w:pPr>
      <w:rPr>
        <w:rFonts w:ascii="MS Mincho" w:eastAsia="MS Mincho" w:hAnsi="MS Mincho" w:cs="Times New Roman" w:hint="eastAsia"/>
        <w:i w:val="0"/>
        <w:color w:val="auto"/>
        <w:sz w:val="21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2DB64E0F"/>
    <w:multiLevelType w:val="hybridMultilevel"/>
    <w:tmpl w:val="B5CE2768"/>
    <w:lvl w:ilvl="0" w:tplc="2414893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DFA0DFF"/>
    <w:multiLevelType w:val="hybridMultilevel"/>
    <w:tmpl w:val="47340550"/>
    <w:lvl w:ilvl="0" w:tplc="31ECAA28">
      <w:numFmt w:val="bullet"/>
      <w:lvlText w:val="&gt;"/>
      <w:lvlJc w:val="left"/>
      <w:pPr>
        <w:ind w:left="108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8"/>
        <w:szCs w:val="28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2E483E6D"/>
    <w:multiLevelType w:val="hybridMultilevel"/>
    <w:tmpl w:val="442CDEE2"/>
    <w:lvl w:ilvl="0" w:tplc="F0AA4D0C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ECD2A4D"/>
    <w:multiLevelType w:val="hybridMultilevel"/>
    <w:tmpl w:val="89A4ED5E"/>
    <w:lvl w:ilvl="0" w:tplc="48C05C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E44A8600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20D6CB9"/>
    <w:multiLevelType w:val="hybridMultilevel"/>
    <w:tmpl w:val="9E887360"/>
    <w:lvl w:ilvl="0" w:tplc="CBBA3196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828" w:hanging="360"/>
      </w:pPr>
      <w:rPr>
        <w:rFonts w:ascii="Wingdings" w:hAnsi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2" w:tplc="306AD09C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ar-SA"/>
      </w:rPr>
    </w:lvl>
    <w:lvl w:ilvl="3" w:tplc="79A29678">
      <w:numFmt w:val="bullet"/>
      <w:lvlText w:val="•"/>
      <w:lvlJc w:val="left"/>
      <w:pPr>
        <w:ind w:left="2185" w:hanging="360"/>
      </w:pPr>
      <w:rPr>
        <w:rFonts w:hint="default"/>
        <w:lang w:val="en-US" w:eastAsia="en-US" w:bidi="ar-SA"/>
      </w:rPr>
    </w:lvl>
    <w:lvl w:ilvl="4" w:tplc="FD2C428A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ar-SA"/>
      </w:rPr>
    </w:lvl>
    <w:lvl w:ilvl="5" w:tplc="10805858">
      <w:numFmt w:val="bullet"/>
      <w:lvlText w:val="•"/>
      <w:lvlJc w:val="left"/>
      <w:pPr>
        <w:ind w:left="3550" w:hanging="360"/>
      </w:pPr>
      <w:rPr>
        <w:rFonts w:hint="default"/>
        <w:lang w:val="en-US" w:eastAsia="en-US" w:bidi="ar-SA"/>
      </w:rPr>
    </w:lvl>
    <w:lvl w:ilvl="6" w:tplc="BE567714">
      <w:numFmt w:val="bullet"/>
      <w:lvlText w:val="•"/>
      <w:lvlJc w:val="left"/>
      <w:pPr>
        <w:ind w:left="4232" w:hanging="360"/>
      </w:pPr>
      <w:rPr>
        <w:rFonts w:hint="default"/>
        <w:lang w:val="en-US" w:eastAsia="en-US" w:bidi="ar-SA"/>
      </w:rPr>
    </w:lvl>
    <w:lvl w:ilvl="7" w:tplc="CA7EEF78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8" w:tplc="95569E44">
      <w:numFmt w:val="bullet"/>
      <w:lvlText w:val="•"/>
      <w:lvlJc w:val="left"/>
      <w:pPr>
        <w:ind w:left="5597" w:hanging="360"/>
      </w:pPr>
      <w:rPr>
        <w:rFonts w:hint="default"/>
        <w:lang w:val="en-US" w:eastAsia="en-US" w:bidi="ar-SA"/>
      </w:rPr>
    </w:lvl>
  </w:abstractNum>
  <w:abstractNum w:abstractNumId="54" w15:restartNumberingAfterBreak="0">
    <w:nsid w:val="321B6471"/>
    <w:multiLevelType w:val="hybridMultilevel"/>
    <w:tmpl w:val="1D2C752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25A7465"/>
    <w:multiLevelType w:val="multilevel"/>
    <w:tmpl w:val="D1843A14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56" w15:restartNumberingAfterBreak="0">
    <w:nsid w:val="33EB7084"/>
    <w:multiLevelType w:val="hybridMultilevel"/>
    <w:tmpl w:val="BA2CA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3F204C3"/>
    <w:multiLevelType w:val="hybridMultilevel"/>
    <w:tmpl w:val="10B07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4D466B4"/>
    <w:multiLevelType w:val="hybridMultilevel"/>
    <w:tmpl w:val="B56457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35400C07"/>
    <w:multiLevelType w:val="hybridMultilevel"/>
    <w:tmpl w:val="54385E16"/>
    <w:lvl w:ilvl="0" w:tplc="F43899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FE0D2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BA91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1632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D2414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A23A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27C20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1AC1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BF448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0" w15:restartNumberingAfterBreak="0">
    <w:nsid w:val="35B92E18"/>
    <w:multiLevelType w:val="hybridMultilevel"/>
    <w:tmpl w:val="D7C64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5C212F5"/>
    <w:multiLevelType w:val="hybridMultilevel"/>
    <w:tmpl w:val="0588A130"/>
    <w:lvl w:ilvl="0" w:tplc="25B01E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4E4BC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1F46A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9AB6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1C85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8BE52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72BB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D2F2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D5C1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2" w15:restartNumberingAfterBreak="0">
    <w:nsid w:val="386F3A5D"/>
    <w:multiLevelType w:val="hybridMultilevel"/>
    <w:tmpl w:val="D480F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90527D8"/>
    <w:multiLevelType w:val="hybridMultilevel"/>
    <w:tmpl w:val="632ACDF6"/>
    <w:lvl w:ilvl="0" w:tplc="31ECAA28">
      <w:numFmt w:val="bullet"/>
      <w:lvlText w:val="&gt;"/>
      <w:lvlJc w:val="left"/>
      <w:pPr>
        <w:ind w:left="108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8"/>
        <w:szCs w:val="28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394C4C9B"/>
    <w:multiLevelType w:val="hybridMultilevel"/>
    <w:tmpl w:val="4D285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A174E26"/>
    <w:multiLevelType w:val="hybridMultilevel"/>
    <w:tmpl w:val="9F701E92"/>
    <w:lvl w:ilvl="0" w:tplc="2128588C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5AC0E268">
      <w:numFmt w:val="bullet"/>
      <w:lvlText w:val="•"/>
      <w:lvlJc w:val="left"/>
      <w:pPr>
        <w:ind w:left="1110" w:hanging="360"/>
      </w:pPr>
      <w:rPr>
        <w:rFonts w:hint="default"/>
        <w:lang w:val="en-US" w:eastAsia="en-US" w:bidi="ar-SA"/>
      </w:rPr>
    </w:lvl>
    <w:lvl w:ilvl="2" w:tplc="3F0E7BF0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117E7FF6">
      <w:numFmt w:val="bullet"/>
      <w:lvlText w:val="•"/>
      <w:lvlJc w:val="left"/>
      <w:pPr>
        <w:ind w:left="2410" w:hanging="360"/>
      </w:pPr>
      <w:rPr>
        <w:rFonts w:hint="default"/>
        <w:lang w:val="en-US" w:eastAsia="en-US" w:bidi="ar-SA"/>
      </w:rPr>
    </w:lvl>
    <w:lvl w:ilvl="4" w:tplc="66D6BB46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5" w:tplc="E15C4A9E">
      <w:numFmt w:val="bullet"/>
      <w:lvlText w:val="•"/>
      <w:lvlJc w:val="left"/>
      <w:pPr>
        <w:ind w:left="3711" w:hanging="360"/>
      </w:pPr>
      <w:rPr>
        <w:rFonts w:hint="default"/>
        <w:lang w:val="en-US" w:eastAsia="en-US" w:bidi="ar-SA"/>
      </w:rPr>
    </w:lvl>
    <w:lvl w:ilvl="6" w:tplc="05B687F8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7" w:tplc="AB4E43A4">
      <w:numFmt w:val="bullet"/>
      <w:lvlText w:val="•"/>
      <w:lvlJc w:val="left"/>
      <w:pPr>
        <w:ind w:left="5012" w:hanging="360"/>
      </w:pPr>
      <w:rPr>
        <w:rFonts w:hint="default"/>
        <w:lang w:val="en-US" w:eastAsia="en-US" w:bidi="ar-SA"/>
      </w:rPr>
    </w:lvl>
    <w:lvl w:ilvl="8" w:tplc="7024941A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ar-SA"/>
      </w:rPr>
    </w:lvl>
  </w:abstractNum>
  <w:abstractNum w:abstractNumId="66" w15:restartNumberingAfterBreak="0">
    <w:nsid w:val="3ACC626E"/>
    <w:multiLevelType w:val="hybridMultilevel"/>
    <w:tmpl w:val="DFD212EA"/>
    <w:lvl w:ilvl="0" w:tplc="BB7E6FD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2060"/>
      </w:rPr>
    </w:lvl>
    <w:lvl w:ilvl="1" w:tplc="BB7E6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i w:val="0"/>
        <w:color w:val="002060"/>
        <w:sz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B793E1D"/>
    <w:multiLevelType w:val="hybridMultilevel"/>
    <w:tmpl w:val="5828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BBD0F0F"/>
    <w:multiLevelType w:val="hybridMultilevel"/>
    <w:tmpl w:val="ECA4D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BCB2A2D"/>
    <w:multiLevelType w:val="hybridMultilevel"/>
    <w:tmpl w:val="96FCD3EC"/>
    <w:lvl w:ilvl="0" w:tplc="7AB859DA">
      <w:numFmt w:val="bullet"/>
      <w:lvlText w:val="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100"/>
        <w:sz w:val="18"/>
        <w:szCs w:val="18"/>
        <w:lang w:val="en-US" w:eastAsia="en-US" w:bidi="ar-SA"/>
      </w:rPr>
    </w:lvl>
    <w:lvl w:ilvl="1" w:tplc="94F61C0E">
      <w:numFmt w:val="bullet"/>
      <w:lvlText w:val="•"/>
      <w:lvlJc w:val="left"/>
      <w:pPr>
        <w:ind w:left="2132" w:hanging="361"/>
      </w:pPr>
      <w:rPr>
        <w:rFonts w:hint="default"/>
        <w:lang w:val="en-US" w:eastAsia="en-US" w:bidi="ar-SA"/>
      </w:rPr>
    </w:lvl>
    <w:lvl w:ilvl="2" w:tplc="9C88A178">
      <w:numFmt w:val="bullet"/>
      <w:lvlText w:val="•"/>
      <w:lvlJc w:val="left"/>
      <w:pPr>
        <w:ind w:left="3444" w:hanging="361"/>
      </w:pPr>
      <w:rPr>
        <w:rFonts w:hint="default"/>
        <w:lang w:val="en-US" w:eastAsia="en-US" w:bidi="ar-SA"/>
      </w:rPr>
    </w:lvl>
    <w:lvl w:ilvl="3" w:tplc="F7A86EC0">
      <w:numFmt w:val="bullet"/>
      <w:lvlText w:val="•"/>
      <w:lvlJc w:val="left"/>
      <w:pPr>
        <w:ind w:left="4756" w:hanging="361"/>
      </w:pPr>
      <w:rPr>
        <w:rFonts w:hint="default"/>
        <w:lang w:val="en-US" w:eastAsia="en-US" w:bidi="ar-SA"/>
      </w:rPr>
    </w:lvl>
    <w:lvl w:ilvl="4" w:tplc="169A7742">
      <w:numFmt w:val="bullet"/>
      <w:lvlText w:val="•"/>
      <w:lvlJc w:val="left"/>
      <w:pPr>
        <w:ind w:left="6068" w:hanging="361"/>
      </w:pPr>
      <w:rPr>
        <w:rFonts w:hint="default"/>
        <w:lang w:val="en-US" w:eastAsia="en-US" w:bidi="ar-SA"/>
      </w:rPr>
    </w:lvl>
    <w:lvl w:ilvl="5" w:tplc="9F668560">
      <w:numFmt w:val="bullet"/>
      <w:lvlText w:val="•"/>
      <w:lvlJc w:val="left"/>
      <w:pPr>
        <w:ind w:left="7380" w:hanging="361"/>
      </w:pPr>
      <w:rPr>
        <w:rFonts w:hint="default"/>
        <w:lang w:val="en-US" w:eastAsia="en-US" w:bidi="ar-SA"/>
      </w:rPr>
    </w:lvl>
    <w:lvl w:ilvl="6" w:tplc="336ABC26">
      <w:numFmt w:val="bullet"/>
      <w:lvlText w:val="•"/>
      <w:lvlJc w:val="left"/>
      <w:pPr>
        <w:ind w:left="8692" w:hanging="361"/>
      </w:pPr>
      <w:rPr>
        <w:rFonts w:hint="default"/>
        <w:lang w:val="en-US" w:eastAsia="en-US" w:bidi="ar-SA"/>
      </w:rPr>
    </w:lvl>
    <w:lvl w:ilvl="7" w:tplc="AFC82C6A">
      <w:numFmt w:val="bullet"/>
      <w:lvlText w:val="•"/>
      <w:lvlJc w:val="left"/>
      <w:pPr>
        <w:ind w:left="10004" w:hanging="361"/>
      </w:pPr>
      <w:rPr>
        <w:rFonts w:hint="default"/>
        <w:lang w:val="en-US" w:eastAsia="en-US" w:bidi="ar-SA"/>
      </w:rPr>
    </w:lvl>
    <w:lvl w:ilvl="8" w:tplc="413E52FE">
      <w:numFmt w:val="bullet"/>
      <w:lvlText w:val="•"/>
      <w:lvlJc w:val="left"/>
      <w:pPr>
        <w:ind w:left="11316" w:hanging="361"/>
      </w:pPr>
      <w:rPr>
        <w:rFonts w:hint="default"/>
        <w:lang w:val="en-US" w:eastAsia="en-US" w:bidi="ar-SA"/>
      </w:rPr>
    </w:lvl>
  </w:abstractNum>
  <w:abstractNum w:abstractNumId="70" w15:restartNumberingAfterBreak="0">
    <w:nsid w:val="3CDA2EC5"/>
    <w:multiLevelType w:val="hybridMultilevel"/>
    <w:tmpl w:val="DE84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E4349D5"/>
    <w:multiLevelType w:val="hybridMultilevel"/>
    <w:tmpl w:val="497A2D0E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E8077ED"/>
    <w:multiLevelType w:val="hybridMultilevel"/>
    <w:tmpl w:val="419A1A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3" w15:restartNumberingAfterBreak="0">
    <w:nsid w:val="3F4B500B"/>
    <w:multiLevelType w:val="hybridMultilevel"/>
    <w:tmpl w:val="3112ED5C"/>
    <w:lvl w:ilvl="0" w:tplc="6E9836AE">
      <w:numFmt w:val="bullet"/>
      <w:lvlText w:val="&gt;"/>
      <w:lvlJc w:val="left"/>
      <w:pPr>
        <w:ind w:left="72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F9611CC"/>
    <w:multiLevelType w:val="hybridMultilevel"/>
    <w:tmpl w:val="D2D60DDC"/>
    <w:lvl w:ilvl="0" w:tplc="8634E87C">
      <w:numFmt w:val="bullet"/>
      <w:lvlText w:val=""/>
      <w:lvlJc w:val="left"/>
      <w:pPr>
        <w:ind w:left="41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5" w15:restartNumberingAfterBreak="0">
    <w:nsid w:val="400C4890"/>
    <w:multiLevelType w:val="hybridMultilevel"/>
    <w:tmpl w:val="7F86A01C"/>
    <w:lvl w:ilvl="0" w:tplc="FCAA92C0">
      <w:start w:val="1"/>
      <w:numFmt w:val="lowerLetter"/>
      <w:lvlText w:val="%1."/>
      <w:lvlJc w:val="left"/>
      <w:pPr>
        <w:ind w:left="720" w:hanging="360"/>
      </w:pPr>
      <w:rPr>
        <w:rFonts w:ascii="Poppins" w:eastAsia="Times New Roman" w:hAnsi="Poppins" w:cs="Poppi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1993F95"/>
    <w:multiLevelType w:val="hybridMultilevel"/>
    <w:tmpl w:val="53929352"/>
    <w:lvl w:ilvl="0" w:tplc="0409000F">
      <w:start w:val="1"/>
      <w:numFmt w:val="decimal"/>
      <w:lvlText w:val="%1."/>
      <w:lvlJc w:val="left"/>
      <w:pPr>
        <w:ind w:left="9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39A2A50"/>
    <w:multiLevelType w:val="multilevel"/>
    <w:tmpl w:val="D1843A14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78" w15:restartNumberingAfterBreak="0">
    <w:nsid w:val="444A048C"/>
    <w:multiLevelType w:val="hybridMultilevel"/>
    <w:tmpl w:val="312E3A70"/>
    <w:lvl w:ilvl="0" w:tplc="5122E4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5C24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102A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A672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E043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8ABC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0EF6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3A3F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6E27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44A83282"/>
    <w:multiLevelType w:val="hybridMultilevel"/>
    <w:tmpl w:val="B422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5D41BDB"/>
    <w:multiLevelType w:val="hybridMultilevel"/>
    <w:tmpl w:val="A30232A8"/>
    <w:lvl w:ilvl="0" w:tplc="CBBA3196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B512FE38">
      <w:numFmt w:val="bullet"/>
      <w:lvlText w:val="o"/>
      <w:lvlJc w:val="left"/>
      <w:pPr>
        <w:ind w:left="82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2" w:tplc="306AD09C">
      <w:numFmt w:val="bullet"/>
      <w:lvlText w:val="•"/>
      <w:lvlJc w:val="left"/>
      <w:pPr>
        <w:ind w:left="1502" w:hanging="360"/>
      </w:pPr>
      <w:rPr>
        <w:rFonts w:hint="default"/>
        <w:lang w:val="en-US" w:eastAsia="en-US" w:bidi="ar-SA"/>
      </w:rPr>
    </w:lvl>
    <w:lvl w:ilvl="3" w:tplc="79A29678">
      <w:numFmt w:val="bullet"/>
      <w:lvlText w:val="•"/>
      <w:lvlJc w:val="left"/>
      <w:pPr>
        <w:ind w:left="2185" w:hanging="360"/>
      </w:pPr>
      <w:rPr>
        <w:rFonts w:hint="default"/>
        <w:lang w:val="en-US" w:eastAsia="en-US" w:bidi="ar-SA"/>
      </w:rPr>
    </w:lvl>
    <w:lvl w:ilvl="4" w:tplc="FD2C428A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ar-SA"/>
      </w:rPr>
    </w:lvl>
    <w:lvl w:ilvl="5" w:tplc="10805858">
      <w:numFmt w:val="bullet"/>
      <w:lvlText w:val="•"/>
      <w:lvlJc w:val="left"/>
      <w:pPr>
        <w:ind w:left="3550" w:hanging="360"/>
      </w:pPr>
      <w:rPr>
        <w:rFonts w:hint="default"/>
        <w:lang w:val="en-US" w:eastAsia="en-US" w:bidi="ar-SA"/>
      </w:rPr>
    </w:lvl>
    <w:lvl w:ilvl="6" w:tplc="BE567714">
      <w:numFmt w:val="bullet"/>
      <w:lvlText w:val="•"/>
      <w:lvlJc w:val="left"/>
      <w:pPr>
        <w:ind w:left="4232" w:hanging="360"/>
      </w:pPr>
      <w:rPr>
        <w:rFonts w:hint="default"/>
        <w:lang w:val="en-US" w:eastAsia="en-US" w:bidi="ar-SA"/>
      </w:rPr>
    </w:lvl>
    <w:lvl w:ilvl="7" w:tplc="CA7EEF78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8" w:tplc="95569E44">
      <w:numFmt w:val="bullet"/>
      <w:lvlText w:val="•"/>
      <w:lvlJc w:val="left"/>
      <w:pPr>
        <w:ind w:left="5597" w:hanging="360"/>
      </w:pPr>
      <w:rPr>
        <w:rFonts w:hint="default"/>
        <w:lang w:val="en-US" w:eastAsia="en-US" w:bidi="ar-SA"/>
      </w:rPr>
    </w:lvl>
  </w:abstractNum>
  <w:abstractNum w:abstractNumId="81" w15:restartNumberingAfterBreak="0">
    <w:nsid w:val="476A7DCA"/>
    <w:multiLevelType w:val="hybridMultilevel"/>
    <w:tmpl w:val="E20EE17E"/>
    <w:lvl w:ilvl="0" w:tplc="48C05CA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784609B"/>
    <w:multiLevelType w:val="hybridMultilevel"/>
    <w:tmpl w:val="30F21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82037B5"/>
    <w:multiLevelType w:val="hybridMultilevel"/>
    <w:tmpl w:val="9DF0B050"/>
    <w:lvl w:ilvl="0" w:tplc="A0487E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868B9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A05A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20A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D468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241B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7005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3AEC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D28A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98661EE"/>
    <w:multiLevelType w:val="hybridMultilevel"/>
    <w:tmpl w:val="70E0D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4B3005AA"/>
    <w:multiLevelType w:val="hybridMultilevel"/>
    <w:tmpl w:val="6D9F1C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6" w15:restartNumberingAfterBreak="0">
    <w:nsid w:val="4B4424A3"/>
    <w:multiLevelType w:val="hybridMultilevel"/>
    <w:tmpl w:val="7F58F84A"/>
    <w:lvl w:ilvl="0" w:tplc="E69442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429BB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B09B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D3E41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0AFE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8AF7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BA5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A69C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C666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7" w15:restartNumberingAfterBreak="0">
    <w:nsid w:val="4B925DC1"/>
    <w:multiLevelType w:val="hybridMultilevel"/>
    <w:tmpl w:val="1B307904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 w15:restartNumberingAfterBreak="0">
    <w:nsid w:val="4CAE7733"/>
    <w:multiLevelType w:val="hybridMultilevel"/>
    <w:tmpl w:val="D98EC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EE01C0A"/>
    <w:multiLevelType w:val="hybridMultilevel"/>
    <w:tmpl w:val="B5B8D5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0" w15:restartNumberingAfterBreak="0">
    <w:nsid w:val="4F681F69"/>
    <w:multiLevelType w:val="hybridMultilevel"/>
    <w:tmpl w:val="74487142"/>
    <w:lvl w:ilvl="0" w:tplc="622459E8">
      <w:start w:val="3"/>
      <w:numFmt w:val="bullet"/>
      <w:lvlText w:val="-"/>
      <w:lvlJc w:val="left"/>
      <w:pPr>
        <w:ind w:left="720" w:hanging="360"/>
      </w:pPr>
      <w:rPr>
        <w:rFonts w:ascii="Poppins" w:eastAsiaTheme="minorEastAsi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F068A0"/>
    <w:multiLevelType w:val="hybridMultilevel"/>
    <w:tmpl w:val="DEEECA0C"/>
    <w:lvl w:ilvl="0" w:tplc="B40E33B0">
      <w:numFmt w:val="bullet"/>
      <w:lvlText w:val="&gt;"/>
      <w:lvlJc w:val="left"/>
      <w:pPr>
        <w:ind w:left="72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6FC5C84"/>
    <w:multiLevelType w:val="hybridMultilevel"/>
    <w:tmpl w:val="E9142438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 w15:restartNumberingAfterBreak="0">
    <w:nsid w:val="589215F0"/>
    <w:multiLevelType w:val="hybridMultilevel"/>
    <w:tmpl w:val="BD808308"/>
    <w:lvl w:ilvl="0" w:tplc="41EECF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A0258">
      <w:start w:val="1582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0087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64A0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0EE5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0C86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E082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24FE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56F2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AEF4A9B"/>
    <w:multiLevelType w:val="hybridMultilevel"/>
    <w:tmpl w:val="C4906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5" w15:restartNumberingAfterBreak="0">
    <w:nsid w:val="5B047E6B"/>
    <w:multiLevelType w:val="hybridMultilevel"/>
    <w:tmpl w:val="3822FE50"/>
    <w:lvl w:ilvl="0" w:tplc="0BA650CE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4A88A1C2">
      <w:numFmt w:val="bullet"/>
      <w:lvlText w:val="•"/>
      <w:lvlJc w:val="left"/>
      <w:pPr>
        <w:ind w:left="1180" w:hanging="360"/>
      </w:pPr>
      <w:rPr>
        <w:rFonts w:hint="default"/>
        <w:lang w:val="en-US" w:eastAsia="en-US" w:bidi="ar-SA"/>
      </w:rPr>
    </w:lvl>
    <w:lvl w:ilvl="2" w:tplc="2C9A56BA">
      <w:numFmt w:val="bullet"/>
      <w:lvlText w:val="•"/>
      <w:lvlJc w:val="left"/>
      <w:pPr>
        <w:ind w:left="1822" w:hanging="360"/>
      </w:pPr>
      <w:rPr>
        <w:rFonts w:hint="default"/>
        <w:lang w:val="en-US" w:eastAsia="en-US" w:bidi="ar-SA"/>
      </w:rPr>
    </w:lvl>
    <w:lvl w:ilvl="3" w:tplc="734EF292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4" w:tplc="57A4B7DE">
      <w:numFmt w:val="bullet"/>
      <w:lvlText w:val="•"/>
      <w:lvlJc w:val="left"/>
      <w:pPr>
        <w:ind w:left="3107" w:hanging="360"/>
      </w:pPr>
      <w:rPr>
        <w:rFonts w:hint="default"/>
        <w:lang w:val="en-US" w:eastAsia="en-US" w:bidi="ar-SA"/>
      </w:rPr>
    </w:lvl>
    <w:lvl w:ilvl="5" w:tplc="3A821CEE">
      <w:numFmt w:val="bullet"/>
      <w:lvlText w:val="•"/>
      <w:lvlJc w:val="left"/>
      <w:pPr>
        <w:ind w:left="3749" w:hanging="360"/>
      </w:pPr>
      <w:rPr>
        <w:rFonts w:hint="default"/>
        <w:lang w:val="en-US" w:eastAsia="en-US" w:bidi="ar-SA"/>
      </w:rPr>
    </w:lvl>
    <w:lvl w:ilvl="6" w:tplc="1EC615BC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7" w:tplc="2584C320">
      <w:numFmt w:val="bullet"/>
      <w:lvlText w:val="•"/>
      <w:lvlJc w:val="left"/>
      <w:pPr>
        <w:ind w:left="5034" w:hanging="360"/>
      </w:pPr>
      <w:rPr>
        <w:rFonts w:hint="default"/>
        <w:lang w:val="en-US" w:eastAsia="en-US" w:bidi="ar-SA"/>
      </w:rPr>
    </w:lvl>
    <w:lvl w:ilvl="8" w:tplc="1FB23F24">
      <w:numFmt w:val="bullet"/>
      <w:lvlText w:val="•"/>
      <w:lvlJc w:val="left"/>
      <w:pPr>
        <w:ind w:left="5677" w:hanging="360"/>
      </w:pPr>
      <w:rPr>
        <w:rFonts w:hint="default"/>
        <w:lang w:val="en-US" w:eastAsia="en-US" w:bidi="ar-SA"/>
      </w:rPr>
    </w:lvl>
  </w:abstractNum>
  <w:abstractNum w:abstractNumId="96" w15:restartNumberingAfterBreak="0">
    <w:nsid w:val="5B23189C"/>
    <w:multiLevelType w:val="hybridMultilevel"/>
    <w:tmpl w:val="A31E4E2E"/>
    <w:lvl w:ilvl="0" w:tplc="B416473C">
      <w:numFmt w:val="bullet"/>
      <w:lvlText w:val=""/>
      <w:lvlJc w:val="left"/>
      <w:pPr>
        <w:ind w:left="828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100"/>
        <w:sz w:val="18"/>
        <w:szCs w:val="18"/>
        <w:lang w:val="en-US" w:eastAsia="en-US" w:bidi="ar-SA"/>
      </w:rPr>
    </w:lvl>
    <w:lvl w:ilvl="1" w:tplc="5F524950">
      <w:numFmt w:val="bullet"/>
      <w:lvlText w:val="•"/>
      <w:lvlJc w:val="left"/>
      <w:pPr>
        <w:ind w:left="2131" w:hanging="361"/>
      </w:pPr>
      <w:rPr>
        <w:rFonts w:hint="default"/>
        <w:lang w:val="en-US" w:eastAsia="en-US" w:bidi="ar-SA"/>
      </w:rPr>
    </w:lvl>
    <w:lvl w:ilvl="2" w:tplc="FEB28152">
      <w:numFmt w:val="bullet"/>
      <w:lvlText w:val="•"/>
      <w:lvlJc w:val="left"/>
      <w:pPr>
        <w:ind w:left="3443" w:hanging="361"/>
      </w:pPr>
      <w:rPr>
        <w:rFonts w:hint="default"/>
        <w:lang w:val="en-US" w:eastAsia="en-US" w:bidi="ar-SA"/>
      </w:rPr>
    </w:lvl>
    <w:lvl w:ilvl="3" w:tplc="B9B61A2E">
      <w:numFmt w:val="bullet"/>
      <w:lvlText w:val="•"/>
      <w:lvlJc w:val="left"/>
      <w:pPr>
        <w:ind w:left="4755" w:hanging="361"/>
      </w:pPr>
      <w:rPr>
        <w:rFonts w:hint="default"/>
        <w:lang w:val="en-US" w:eastAsia="en-US" w:bidi="ar-SA"/>
      </w:rPr>
    </w:lvl>
    <w:lvl w:ilvl="4" w:tplc="9C42F76C">
      <w:numFmt w:val="bullet"/>
      <w:lvlText w:val="•"/>
      <w:lvlJc w:val="left"/>
      <w:pPr>
        <w:ind w:left="6066" w:hanging="361"/>
      </w:pPr>
      <w:rPr>
        <w:rFonts w:hint="default"/>
        <w:lang w:val="en-US" w:eastAsia="en-US" w:bidi="ar-SA"/>
      </w:rPr>
    </w:lvl>
    <w:lvl w:ilvl="5" w:tplc="9058E2B2">
      <w:numFmt w:val="bullet"/>
      <w:lvlText w:val="•"/>
      <w:lvlJc w:val="left"/>
      <w:pPr>
        <w:ind w:left="7378" w:hanging="361"/>
      </w:pPr>
      <w:rPr>
        <w:rFonts w:hint="default"/>
        <w:lang w:val="en-US" w:eastAsia="en-US" w:bidi="ar-SA"/>
      </w:rPr>
    </w:lvl>
    <w:lvl w:ilvl="6" w:tplc="4A96B72E">
      <w:numFmt w:val="bullet"/>
      <w:lvlText w:val="•"/>
      <w:lvlJc w:val="left"/>
      <w:pPr>
        <w:ind w:left="8690" w:hanging="361"/>
      </w:pPr>
      <w:rPr>
        <w:rFonts w:hint="default"/>
        <w:lang w:val="en-US" w:eastAsia="en-US" w:bidi="ar-SA"/>
      </w:rPr>
    </w:lvl>
    <w:lvl w:ilvl="7" w:tplc="F7B21694">
      <w:numFmt w:val="bullet"/>
      <w:lvlText w:val="•"/>
      <w:lvlJc w:val="left"/>
      <w:pPr>
        <w:ind w:left="10001" w:hanging="361"/>
      </w:pPr>
      <w:rPr>
        <w:rFonts w:hint="default"/>
        <w:lang w:val="en-US" w:eastAsia="en-US" w:bidi="ar-SA"/>
      </w:rPr>
    </w:lvl>
    <w:lvl w:ilvl="8" w:tplc="8A2056D0">
      <w:numFmt w:val="bullet"/>
      <w:lvlText w:val="•"/>
      <w:lvlJc w:val="left"/>
      <w:pPr>
        <w:ind w:left="11313" w:hanging="361"/>
      </w:pPr>
      <w:rPr>
        <w:rFonts w:hint="default"/>
        <w:lang w:val="en-US" w:eastAsia="en-US" w:bidi="ar-SA"/>
      </w:rPr>
    </w:lvl>
  </w:abstractNum>
  <w:abstractNum w:abstractNumId="97" w15:restartNumberingAfterBreak="0">
    <w:nsid w:val="5B2F5DA0"/>
    <w:multiLevelType w:val="hybridMultilevel"/>
    <w:tmpl w:val="7FECF09A"/>
    <w:lvl w:ilvl="0" w:tplc="053E7756">
      <w:start w:val="4"/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BA350AC"/>
    <w:multiLevelType w:val="hybridMultilevel"/>
    <w:tmpl w:val="561033F6"/>
    <w:lvl w:ilvl="0" w:tplc="564C269C">
      <w:numFmt w:val="bullet"/>
      <w:lvlText w:val=""/>
      <w:lvlJc w:val="left"/>
      <w:pPr>
        <w:ind w:left="770" w:hanging="720"/>
      </w:pPr>
      <w:rPr>
        <w:rFonts w:ascii="Wingdings" w:eastAsiaTheme="minorHAnsi" w:hAnsi="Wingdings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99" w15:restartNumberingAfterBreak="0">
    <w:nsid w:val="5CEB683B"/>
    <w:multiLevelType w:val="hybridMultilevel"/>
    <w:tmpl w:val="CDF0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CED27FB"/>
    <w:multiLevelType w:val="hybridMultilevel"/>
    <w:tmpl w:val="051C5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CF03B4A"/>
    <w:multiLevelType w:val="hybridMultilevel"/>
    <w:tmpl w:val="CFF0CCC6"/>
    <w:lvl w:ilvl="0" w:tplc="EDE8999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D68351F"/>
    <w:multiLevelType w:val="hybridMultilevel"/>
    <w:tmpl w:val="10B07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EF46E2A"/>
    <w:multiLevelType w:val="hybridMultilevel"/>
    <w:tmpl w:val="48DC8BF2"/>
    <w:lvl w:ilvl="0" w:tplc="D26C1DCA">
      <w:start w:val="13"/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0055CD7"/>
    <w:multiLevelType w:val="hybridMultilevel"/>
    <w:tmpl w:val="F77268D4"/>
    <w:lvl w:ilvl="0" w:tplc="2A36B5A0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100"/>
        <w:sz w:val="24"/>
        <w:szCs w:val="24"/>
        <w:lang w:val="en-US" w:eastAsia="en-US" w:bidi="ar-SA"/>
      </w:rPr>
    </w:lvl>
    <w:lvl w:ilvl="1" w:tplc="664860C0">
      <w:numFmt w:val="bullet"/>
      <w:lvlText w:val="•"/>
      <w:lvlJc w:val="left"/>
      <w:pPr>
        <w:ind w:left="1110" w:hanging="360"/>
      </w:pPr>
      <w:rPr>
        <w:rFonts w:hint="default"/>
        <w:lang w:val="en-US" w:eastAsia="en-US" w:bidi="ar-SA"/>
      </w:rPr>
    </w:lvl>
    <w:lvl w:ilvl="2" w:tplc="2260224C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1932F2C2">
      <w:numFmt w:val="bullet"/>
      <w:lvlText w:val="•"/>
      <w:lvlJc w:val="left"/>
      <w:pPr>
        <w:ind w:left="2410" w:hanging="360"/>
      </w:pPr>
      <w:rPr>
        <w:rFonts w:hint="default"/>
        <w:lang w:val="en-US" w:eastAsia="en-US" w:bidi="ar-SA"/>
      </w:rPr>
    </w:lvl>
    <w:lvl w:ilvl="4" w:tplc="AD9E0610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5" w:tplc="DDB4FA92">
      <w:numFmt w:val="bullet"/>
      <w:lvlText w:val="•"/>
      <w:lvlJc w:val="left"/>
      <w:pPr>
        <w:ind w:left="3711" w:hanging="360"/>
      </w:pPr>
      <w:rPr>
        <w:rFonts w:hint="default"/>
        <w:lang w:val="en-US" w:eastAsia="en-US" w:bidi="ar-SA"/>
      </w:rPr>
    </w:lvl>
    <w:lvl w:ilvl="6" w:tplc="7840AB44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7" w:tplc="BFF6DFC0">
      <w:numFmt w:val="bullet"/>
      <w:lvlText w:val="•"/>
      <w:lvlJc w:val="left"/>
      <w:pPr>
        <w:ind w:left="5012" w:hanging="360"/>
      </w:pPr>
      <w:rPr>
        <w:rFonts w:hint="default"/>
        <w:lang w:val="en-US" w:eastAsia="en-US" w:bidi="ar-SA"/>
      </w:rPr>
    </w:lvl>
    <w:lvl w:ilvl="8" w:tplc="768C67BE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ar-SA"/>
      </w:rPr>
    </w:lvl>
  </w:abstractNum>
  <w:abstractNum w:abstractNumId="105" w15:restartNumberingAfterBreak="0">
    <w:nsid w:val="601960D6"/>
    <w:multiLevelType w:val="hybridMultilevel"/>
    <w:tmpl w:val="6D106A7C"/>
    <w:lvl w:ilvl="0" w:tplc="31ECAA28">
      <w:numFmt w:val="bullet"/>
      <w:lvlText w:val="&gt;"/>
      <w:lvlJc w:val="left"/>
      <w:pPr>
        <w:ind w:left="108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8"/>
        <w:szCs w:val="28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6" w15:restartNumberingAfterBreak="0">
    <w:nsid w:val="603B0488"/>
    <w:multiLevelType w:val="hybridMultilevel"/>
    <w:tmpl w:val="EBC6A41C"/>
    <w:lvl w:ilvl="0" w:tplc="8634E87C">
      <w:numFmt w:val="bullet"/>
      <w:lvlText w:val=""/>
      <w:lvlJc w:val="left"/>
      <w:pPr>
        <w:ind w:left="144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7" w15:restartNumberingAfterBreak="0">
    <w:nsid w:val="6085096F"/>
    <w:multiLevelType w:val="hybridMultilevel"/>
    <w:tmpl w:val="32E2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60C05F71"/>
    <w:multiLevelType w:val="hybridMultilevel"/>
    <w:tmpl w:val="683EB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625F17DB"/>
    <w:multiLevelType w:val="hybridMultilevel"/>
    <w:tmpl w:val="B01E1386"/>
    <w:lvl w:ilvl="0" w:tplc="4AD8B9E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628D1429"/>
    <w:multiLevelType w:val="hybridMultilevel"/>
    <w:tmpl w:val="3B86E0B6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31A2030"/>
    <w:multiLevelType w:val="hybridMultilevel"/>
    <w:tmpl w:val="0542F23A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5511D96"/>
    <w:multiLevelType w:val="hybridMultilevel"/>
    <w:tmpl w:val="58A4E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58B495F"/>
    <w:multiLevelType w:val="multilevel"/>
    <w:tmpl w:val="380C9622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  <w:sz w:val="10"/>
        <w:szCs w:val="1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114" w15:restartNumberingAfterBreak="0">
    <w:nsid w:val="65A0684A"/>
    <w:multiLevelType w:val="hybridMultilevel"/>
    <w:tmpl w:val="3DA692B6"/>
    <w:lvl w:ilvl="0" w:tplc="EB06CC60">
      <w:numFmt w:val="bullet"/>
      <w:lvlText w:val=""/>
      <w:lvlJc w:val="left"/>
      <w:pPr>
        <w:ind w:left="467" w:hanging="360"/>
      </w:pPr>
      <w:rPr>
        <w:rFonts w:ascii="Wingdings" w:eastAsia="Wingdings" w:hAnsi="Wingdings" w:cs="Wingdings" w:hint="default"/>
        <w:w w:val="99"/>
        <w:lang w:val="en-US" w:eastAsia="en-US" w:bidi="ar-SA"/>
      </w:rPr>
    </w:lvl>
    <w:lvl w:ilvl="1" w:tplc="F9B63CD2">
      <w:numFmt w:val="bullet"/>
      <w:lvlText w:val="•"/>
      <w:lvlJc w:val="left"/>
      <w:pPr>
        <w:ind w:left="1124" w:hanging="360"/>
      </w:pPr>
      <w:rPr>
        <w:rFonts w:hint="default"/>
        <w:lang w:val="en-US" w:eastAsia="en-US" w:bidi="ar-SA"/>
      </w:rPr>
    </w:lvl>
    <w:lvl w:ilvl="2" w:tplc="BC00F968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3" w:tplc="8F286532">
      <w:numFmt w:val="bullet"/>
      <w:lvlText w:val="•"/>
      <w:lvlJc w:val="left"/>
      <w:pPr>
        <w:ind w:left="2452" w:hanging="360"/>
      </w:pPr>
      <w:rPr>
        <w:rFonts w:hint="default"/>
        <w:lang w:val="en-US" w:eastAsia="en-US" w:bidi="ar-SA"/>
      </w:rPr>
    </w:lvl>
    <w:lvl w:ilvl="4" w:tplc="C3B697E2">
      <w:numFmt w:val="bullet"/>
      <w:lvlText w:val="•"/>
      <w:lvlJc w:val="left"/>
      <w:pPr>
        <w:ind w:left="3116" w:hanging="360"/>
      </w:pPr>
      <w:rPr>
        <w:rFonts w:hint="default"/>
        <w:lang w:val="en-US" w:eastAsia="en-US" w:bidi="ar-SA"/>
      </w:rPr>
    </w:lvl>
    <w:lvl w:ilvl="5" w:tplc="59847574">
      <w:numFmt w:val="bullet"/>
      <w:lvlText w:val="•"/>
      <w:lvlJc w:val="left"/>
      <w:pPr>
        <w:ind w:left="3780" w:hanging="360"/>
      </w:pPr>
      <w:rPr>
        <w:rFonts w:hint="default"/>
        <w:lang w:val="en-US" w:eastAsia="en-US" w:bidi="ar-SA"/>
      </w:rPr>
    </w:lvl>
    <w:lvl w:ilvl="6" w:tplc="6F243128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7" w:tplc="5AD2B882">
      <w:numFmt w:val="bullet"/>
      <w:lvlText w:val="•"/>
      <w:lvlJc w:val="left"/>
      <w:pPr>
        <w:ind w:left="5108" w:hanging="360"/>
      </w:pPr>
      <w:rPr>
        <w:rFonts w:hint="default"/>
        <w:lang w:val="en-US" w:eastAsia="en-US" w:bidi="ar-SA"/>
      </w:rPr>
    </w:lvl>
    <w:lvl w:ilvl="8" w:tplc="C62ABB8A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ar-SA"/>
      </w:rPr>
    </w:lvl>
  </w:abstractNum>
  <w:abstractNum w:abstractNumId="115" w15:restartNumberingAfterBreak="0">
    <w:nsid w:val="66BC06A8"/>
    <w:multiLevelType w:val="hybridMultilevel"/>
    <w:tmpl w:val="0ECC1F06"/>
    <w:lvl w:ilvl="0" w:tplc="04090003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1" w:hanging="360"/>
      </w:pPr>
      <w:rPr>
        <w:rFonts w:ascii="Wingdings" w:hAnsi="Wingdings" w:hint="default"/>
      </w:rPr>
    </w:lvl>
  </w:abstractNum>
  <w:abstractNum w:abstractNumId="116" w15:restartNumberingAfterBreak="0">
    <w:nsid w:val="66FA4D69"/>
    <w:multiLevelType w:val="hybridMultilevel"/>
    <w:tmpl w:val="BDF4AB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70E439C"/>
    <w:multiLevelType w:val="hybridMultilevel"/>
    <w:tmpl w:val="405C8E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8" w15:restartNumberingAfterBreak="0">
    <w:nsid w:val="68530B0A"/>
    <w:multiLevelType w:val="hybridMultilevel"/>
    <w:tmpl w:val="3A6C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8C219AD"/>
    <w:multiLevelType w:val="hybridMultilevel"/>
    <w:tmpl w:val="8D4E88D0"/>
    <w:lvl w:ilvl="0" w:tplc="04090003">
      <w:start w:val="1"/>
      <w:numFmt w:val="bullet"/>
      <w:lvlText w:val="o"/>
      <w:lvlJc w:val="left"/>
      <w:pPr>
        <w:ind w:left="9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8" w:hanging="360"/>
      </w:pPr>
      <w:rPr>
        <w:rFonts w:ascii="Wingdings" w:hAnsi="Wingdings" w:hint="default"/>
      </w:rPr>
    </w:lvl>
  </w:abstractNum>
  <w:abstractNum w:abstractNumId="120" w15:restartNumberingAfterBreak="0">
    <w:nsid w:val="692327A7"/>
    <w:multiLevelType w:val="hybridMultilevel"/>
    <w:tmpl w:val="D4F076D2"/>
    <w:lvl w:ilvl="0" w:tplc="BBD21542">
      <w:numFmt w:val="bullet"/>
      <w:lvlText w:val=""/>
      <w:lvlJc w:val="left"/>
      <w:pPr>
        <w:ind w:left="4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00087B76">
      <w:numFmt w:val="bullet"/>
      <w:lvlText w:val="•"/>
      <w:lvlJc w:val="left"/>
      <w:pPr>
        <w:ind w:left="1124" w:hanging="360"/>
      </w:pPr>
      <w:rPr>
        <w:rFonts w:hint="default"/>
        <w:lang w:val="en-US" w:eastAsia="en-US" w:bidi="ar-SA"/>
      </w:rPr>
    </w:lvl>
    <w:lvl w:ilvl="2" w:tplc="D256C5D6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3" w:tplc="1892202C">
      <w:numFmt w:val="bullet"/>
      <w:lvlText w:val="•"/>
      <w:lvlJc w:val="left"/>
      <w:pPr>
        <w:ind w:left="2452" w:hanging="360"/>
      </w:pPr>
      <w:rPr>
        <w:rFonts w:hint="default"/>
        <w:lang w:val="en-US" w:eastAsia="en-US" w:bidi="ar-SA"/>
      </w:rPr>
    </w:lvl>
    <w:lvl w:ilvl="4" w:tplc="B896E1D8">
      <w:numFmt w:val="bullet"/>
      <w:lvlText w:val="•"/>
      <w:lvlJc w:val="left"/>
      <w:pPr>
        <w:ind w:left="3116" w:hanging="360"/>
      </w:pPr>
      <w:rPr>
        <w:rFonts w:hint="default"/>
        <w:lang w:val="en-US" w:eastAsia="en-US" w:bidi="ar-SA"/>
      </w:rPr>
    </w:lvl>
    <w:lvl w:ilvl="5" w:tplc="BC1AD676">
      <w:numFmt w:val="bullet"/>
      <w:lvlText w:val="•"/>
      <w:lvlJc w:val="left"/>
      <w:pPr>
        <w:ind w:left="3780" w:hanging="360"/>
      </w:pPr>
      <w:rPr>
        <w:rFonts w:hint="default"/>
        <w:lang w:val="en-US" w:eastAsia="en-US" w:bidi="ar-SA"/>
      </w:rPr>
    </w:lvl>
    <w:lvl w:ilvl="6" w:tplc="F5240096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7" w:tplc="D3F4D374">
      <w:numFmt w:val="bullet"/>
      <w:lvlText w:val="•"/>
      <w:lvlJc w:val="left"/>
      <w:pPr>
        <w:ind w:left="5108" w:hanging="360"/>
      </w:pPr>
      <w:rPr>
        <w:rFonts w:hint="default"/>
        <w:lang w:val="en-US" w:eastAsia="en-US" w:bidi="ar-SA"/>
      </w:rPr>
    </w:lvl>
    <w:lvl w:ilvl="8" w:tplc="89A645D2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ar-SA"/>
      </w:rPr>
    </w:lvl>
  </w:abstractNum>
  <w:abstractNum w:abstractNumId="121" w15:restartNumberingAfterBreak="0">
    <w:nsid w:val="693C6D07"/>
    <w:multiLevelType w:val="hybridMultilevel"/>
    <w:tmpl w:val="FFDEB2B2"/>
    <w:lvl w:ilvl="0" w:tplc="094AA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42EE5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A4B9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F2B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1E02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501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6620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5A4F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FEDB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9651A97"/>
    <w:multiLevelType w:val="hybridMultilevel"/>
    <w:tmpl w:val="8B00EE58"/>
    <w:lvl w:ilvl="0" w:tplc="BB7E6FD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BB41E7E"/>
    <w:multiLevelType w:val="hybridMultilevel"/>
    <w:tmpl w:val="E3B66F46"/>
    <w:lvl w:ilvl="0" w:tplc="61FC8B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6E12F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37E9B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7122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C813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31EB1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E100E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363F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224C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4" w15:restartNumberingAfterBreak="0">
    <w:nsid w:val="6CB3617D"/>
    <w:multiLevelType w:val="hybridMultilevel"/>
    <w:tmpl w:val="8BC44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6D651828"/>
    <w:multiLevelType w:val="hybridMultilevel"/>
    <w:tmpl w:val="E12A9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6E0E4B35"/>
    <w:multiLevelType w:val="hybridMultilevel"/>
    <w:tmpl w:val="CF8E0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E36621A"/>
    <w:multiLevelType w:val="hybridMultilevel"/>
    <w:tmpl w:val="869C783E"/>
    <w:lvl w:ilvl="0" w:tplc="C284F354">
      <w:start w:val="1"/>
      <w:numFmt w:val="lowerLetter"/>
      <w:lvlText w:val="%1."/>
      <w:lvlJc w:val="left"/>
      <w:pPr>
        <w:ind w:left="720" w:hanging="360"/>
      </w:pPr>
      <w:rPr>
        <w:rFonts w:ascii="Poppins" w:hAnsi="Poppins" w:cs="Poppi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ECB3463"/>
    <w:multiLevelType w:val="hybridMultilevel"/>
    <w:tmpl w:val="E8BAA5A2"/>
    <w:lvl w:ilvl="0" w:tplc="D7F0A5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D46A1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E83D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02C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FA60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0A33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4AE0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4228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448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6F916812"/>
    <w:multiLevelType w:val="hybridMultilevel"/>
    <w:tmpl w:val="42D2E066"/>
    <w:lvl w:ilvl="0" w:tplc="4CF84C54">
      <w:numFmt w:val="bullet"/>
      <w:lvlText w:val="&gt;"/>
      <w:lvlJc w:val="left"/>
      <w:pPr>
        <w:ind w:left="72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6FA733A6"/>
    <w:multiLevelType w:val="hybridMultilevel"/>
    <w:tmpl w:val="EC006350"/>
    <w:lvl w:ilvl="0" w:tplc="D876A6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6FAB5007"/>
    <w:multiLevelType w:val="hybridMultilevel"/>
    <w:tmpl w:val="91584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0967F46"/>
    <w:multiLevelType w:val="hybridMultilevel"/>
    <w:tmpl w:val="FA8E9CFC"/>
    <w:lvl w:ilvl="0" w:tplc="D7B266C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1841B18"/>
    <w:multiLevelType w:val="hybridMultilevel"/>
    <w:tmpl w:val="5D028A74"/>
    <w:lvl w:ilvl="0" w:tplc="2A487346">
      <w:numFmt w:val="bullet"/>
      <w:lvlText w:val=""/>
      <w:lvlJc w:val="left"/>
      <w:pPr>
        <w:ind w:left="4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DB4A48A8">
      <w:numFmt w:val="bullet"/>
      <w:lvlText w:val="•"/>
      <w:lvlJc w:val="left"/>
      <w:pPr>
        <w:ind w:left="1124" w:hanging="360"/>
      </w:pPr>
      <w:rPr>
        <w:rFonts w:hint="default"/>
        <w:lang w:val="en-US" w:eastAsia="en-US" w:bidi="ar-SA"/>
      </w:rPr>
    </w:lvl>
    <w:lvl w:ilvl="2" w:tplc="C212CEA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3" w:tplc="781C70F2">
      <w:numFmt w:val="bullet"/>
      <w:lvlText w:val="•"/>
      <w:lvlJc w:val="left"/>
      <w:pPr>
        <w:ind w:left="2452" w:hanging="360"/>
      </w:pPr>
      <w:rPr>
        <w:rFonts w:hint="default"/>
        <w:lang w:val="en-US" w:eastAsia="en-US" w:bidi="ar-SA"/>
      </w:rPr>
    </w:lvl>
    <w:lvl w:ilvl="4" w:tplc="4FF4930E">
      <w:numFmt w:val="bullet"/>
      <w:lvlText w:val="•"/>
      <w:lvlJc w:val="left"/>
      <w:pPr>
        <w:ind w:left="3116" w:hanging="360"/>
      </w:pPr>
      <w:rPr>
        <w:rFonts w:hint="default"/>
        <w:lang w:val="en-US" w:eastAsia="en-US" w:bidi="ar-SA"/>
      </w:rPr>
    </w:lvl>
    <w:lvl w:ilvl="5" w:tplc="E4FE6406">
      <w:numFmt w:val="bullet"/>
      <w:lvlText w:val="•"/>
      <w:lvlJc w:val="left"/>
      <w:pPr>
        <w:ind w:left="3780" w:hanging="360"/>
      </w:pPr>
      <w:rPr>
        <w:rFonts w:hint="default"/>
        <w:lang w:val="en-US" w:eastAsia="en-US" w:bidi="ar-SA"/>
      </w:rPr>
    </w:lvl>
    <w:lvl w:ilvl="6" w:tplc="D190F7F8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7" w:tplc="93663D30">
      <w:numFmt w:val="bullet"/>
      <w:lvlText w:val="•"/>
      <w:lvlJc w:val="left"/>
      <w:pPr>
        <w:ind w:left="5108" w:hanging="360"/>
      </w:pPr>
      <w:rPr>
        <w:rFonts w:hint="default"/>
        <w:lang w:val="en-US" w:eastAsia="en-US" w:bidi="ar-SA"/>
      </w:rPr>
    </w:lvl>
    <w:lvl w:ilvl="8" w:tplc="C96843A0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ar-SA"/>
      </w:rPr>
    </w:lvl>
  </w:abstractNum>
  <w:abstractNum w:abstractNumId="134" w15:restartNumberingAfterBreak="0">
    <w:nsid w:val="727F38FD"/>
    <w:multiLevelType w:val="hybridMultilevel"/>
    <w:tmpl w:val="E28463F0"/>
    <w:lvl w:ilvl="0" w:tplc="8634E87C">
      <w:numFmt w:val="bullet"/>
      <w:lvlText w:val=""/>
      <w:lvlJc w:val="left"/>
      <w:pPr>
        <w:ind w:left="770" w:hanging="720"/>
      </w:pPr>
      <w:rPr>
        <w:rFonts w:ascii="Symbol" w:eastAsia="SimSun" w:hAnsi="Symbol" w:cs="Poppins"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35" w15:restartNumberingAfterBreak="0">
    <w:nsid w:val="75B75025"/>
    <w:multiLevelType w:val="hybridMultilevel"/>
    <w:tmpl w:val="6D12CBE2"/>
    <w:lvl w:ilvl="0" w:tplc="A702AA22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77467853"/>
    <w:multiLevelType w:val="hybridMultilevel"/>
    <w:tmpl w:val="BB5C3322"/>
    <w:lvl w:ilvl="0" w:tplc="32F2FB70">
      <w:start w:val="1"/>
      <w:numFmt w:val="lowerRoman"/>
      <w:lvlText w:val="%1."/>
      <w:lvlJc w:val="left"/>
      <w:pPr>
        <w:ind w:left="1440" w:hanging="1080"/>
      </w:pPr>
      <w:rPr>
        <w:rFonts w:ascii="Poppins" w:eastAsia="+mn-ea" w:hAnsi="Poppins" w:cs="+mn-c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785355D5"/>
    <w:multiLevelType w:val="hybridMultilevel"/>
    <w:tmpl w:val="10B07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789A78A5"/>
    <w:multiLevelType w:val="hybridMultilevel"/>
    <w:tmpl w:val="4C0CEA40"/>
    <w:lvl w:ilvl="0" w:tplc="354CF2CA">
      <w:start w:val="1"/>
      <w:numFmt w:val="lowerRoman"/>
      <w:lvlText w:val="%1."/>
      <w:lvlJc w:val="left"/>
      <w:pPr>
        <w:ind w:left="720" w:hanging="360"/>
      </w:pPr>
      <w:rPr>
        <w:rFonts w:ascii="Poppins" w:eastAsia="Times New Roman" w:hAnsi="Poppins" w:cs="Poppins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79743972"/>
    <w:multiLevelType w:val="multilevel"/>
    <w:tmpl w:val="30D00572"/>
    <w:lvl w:ilvl="0">
      <w:numFmt w:val="bullet"/>
      <w:lvlText w:val="&gt;"/>
      <w:lvlJc w:val="left"/>
      <w:pPr>
        <w:ind w:left="1080" w:hanging="72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0" w15:restartNumberingAfterBreak="0">
    <w:nsid w:val="7B070103"/>
    <w:multiLevelType w:val="multilevel"/>
    <w:tmpl w:val="D1843A14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141" w15:restartNumberingAfterBreak="0">
    <w:nsid w:val="7B1A57C0"/>
    <w:multiLevelType w:val="hybridMultilevel"/>
    <w:tmpl w:val="2D183D26"/>
    <w:lvl w:ilvl="0" w:tplc="5D16AF58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79BEE6F8">
      <w:numFmt w:val="bullet"/>
      <w:lvlText w:val="•"/>
      <w:lvlJc w:val="left"/>
      <w:pPr>
        <w:ind w:left="1110" w:hanging="360"/>
      </w:pPr>
      <w:rPr>
        <w:rFonts w:hint="default"/>
        <w:lang w:val="en-US" w:eastAsia="en-US" w:bidi="ar-SA"/>
      </w:rPr>
    </w:lvl>
    <w:lvl w:ilvl="2" w:tplc="4B80DEE4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3" w:tplc="8AAC4A60">
      <w:numFmt w:val="bullet"/>
      <w:lvlText w:val="•"/>
      <w:lvlJc w:val="left"/>
      <w:pPr>
        <w:ind w:left="2410" w:hanging="360"/>
      </w:pPr>
      <w:rPr>
        <w:rFonts w:hint="default"/>
        <w:lang w:val="en-US" w:eastAsia="en-US" w:bidi="ar-SA"/>
      </w:rPr>
    </w:lvl>
    <w:lvl w:ilvl="4" w:tplc="918E6FD2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5" w:tplc="2C0E9D4E">
      <w:numFmt w:val="bullet"/>
      <w:lvlText w:val="•"/>
      <w:lvlJc w:val="left"/>
      <w:pPr>
        <w:ind w:left="3711" w:hanging="360"/>
      </w:pPr>
      <w:rPr>
        <w:rFonts w:hint="default"/>
        <w:lang w:val="en-US" w:eastAsia="en-US" w:bidi="ar-SA"/>
      </w:rPr>
    </w:lvl>
    <w:lvl w:ilvl="6" w:tplc="60FC095A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7" w:tplc="FB885488">
      <w:numFmt w:val="bullet"/>
      <w:lvlText w:val="•"/>
      <w:lvlJc w:val="left"/>
      <w:pPr>
        <w:ind w:left="5012" w:hanging="360"/>
      </w:pPr>
      <w:rPr>
        <w:rFonts w:hint="default"/>
        <w:lang w:val="en-US" w:eastAsia="en-US" w:bidi="ar-SA"/>
      </w:rPr>
    </w:lvl>
    <w:lvl w:ilvl="8" w:tplc="7CB8FFB4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ar-SA"/>
      </w:rPr>
    </w:lvl>
  </w:abstractNum>
  <w:abstractNum w:abstractNumId="142" w15:restartNumberingAfterBreak="0">
    <w:nsid w:val="7B815640"/>
    <w:multiLevelType w:val="hybridMultilevel"/>
    <w:tmpl w:val="18503A9A"/>
    <w:lvl w:ilvl="0" w:tplc="8634E87C">
      <w:numFmt w:val="bullet"/>
      <w:lvlText w:val=""/>
      <w:lvlJc w:val="left"/>
      <w:pPr>
        <w:ind w:left="720" w:hanging="360"/>
      </w:pPr>
      <w:rPr>
        <w:rFonts w:ascii="Symbol" w:eastAsia="SimSun" w:hAnsi="Symbol" w:cs="Poppi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C117094"/>
    <w:multiLevelType w:val="hybridMultilevel"/>
    <w:tmpl w:val="4E02033A"/>
    <w:lvl w:ilvl="0" w:tplc="23D2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C4FB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A0C5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E4F4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966C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3C5D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A456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2657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04CF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C4A0633"/>
    <w:multiLevelType w:val="hybridMultilevel"/>
    <w:tmpl w:val="2F2E5AF8"/>
    <w:lvl w:ilvl="0" w:tplc="04090005">
      <w:start w:val="1"/>
      <w:numFmt w:val="bullet"/>
      <w:lvlText w:val="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5" w15:restartNumberingAfterBreak="0">
    <w:nsid w:val="7D394257"/>
    <w:multiLevelType w:val="hybridMultilevel"/>
    <w:tmpl w:val="0F36EE28"/>
    <w:lvl w:ilvl="0" w:tplc="4FD631CE">
      <w:start w:val="1"/>
      <w:numFmt w:val="bullet"/>
      <w:lvlText w:val="-"/>
      <w:lvlJc w:val="left"/>
      <w:pPr>
        <w:ind w:left="720" w:hanging="360"/>
      </w:pPr>
      <w:rPr>
        <w:rFonts w:ascii="Calibri" w:eastAsia="Poppin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D5C0305"/>
    <w:multiLevelType w:val="multilevel"/>
    <w:tmpl w:val="380C9622"/>
    <w:lvl w:ilvl="0">
      <w:start w:val="1"/>
      <w:numFmt w:val="bullet"/>
      <w:lvlText w:val=""/>
      <w:lvlJc w:val="left"/>
      <w:pPr>
        <w:tabs>
          <w:tab w:val="num" w:pos="7201"/>
        </w:tabs>
        <w:ind w:left="720" w:hanging="360"/>
      </w:pPr>
      <w:rPr>
        <w:rFonts w:ascii="Symbol" w:hAnsi="Symbol" w:hint="default"/>
        <w:color w:val="auto"/>
        <w:sz w:val="10"/>
        <w:szCs w:val="1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720"/>
        </w:tabs>
        <w:ind w:left="4320" w:hanging="7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040" w:hanging="719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720"/>
        </w:tabs>
        <w:ind w:left="5760" w:hanging="719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720"/>
        </w:tabs>
        <w:ind w:left="6480" w:hanging="719"/>
      </w:pPr>
      <w:rPr>
        <w:rFonts w:ascii="Symbol" w:hAnsi="Symbol" w:hint="default"/>
        <w:color w:val="auto"/>
      </w:rPr>
    </w:lvl>
  </w:abstractNum>
  <w:abstractNum w:abstractNumId="147" w15:restartNumberingAfterBreak="0">
    <w:nsid w:val="7D83593F"/>
    <w:multiLevelType w:val="hybridMultilevel"/>
    <w:tmpl w:val="1BB67EB0"/>
    <w:lvl w:ilvl="0" w:tplc="8D5C86DC">
      <w:numFmt w:val="bullet"/>
      <w:lvlText w:val="&gt;"/>
      <w:lvlJc w:val="left"/>
      <w:pPr>
        <w:ind w:left="1080" w:hanging="360"/>
      </w:pPr>
      <w:rPr>
        <w:rFonts w:ascii="Poppins ExtraBold" w:eastAsia="Poppins ExtraBold" w:hAnsi="Poppins ExtraBold" w:cs="Poppins ExtraBold" w:hint="default"/>
        <w:b/>
        <w:bCs/>
        <w:i w:val="0"/>
        <w:iCs w:val="0"/>
        <w:color w:val="43D596"/>
        <w:w w:val="100"/>
        <w:sz w:val="24"/>
        <w:szCs w:val="24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8" w15:restartNumberingAfterBreak="0">
    <w:nsid w:val="7E5B415F"/>
    <w:multiLevelType w:val="hybridMultilevel"/>
    <w:tmpl w:val="49721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7F104CC9"/>
    <w:multiLevelType w:val="hybridMultilevel"/>
    <w:tmpl w:val="0AE4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1766">
    <w:abstractNumId w:val="36"/>
  </w:num>
  <w:num w:numId="2" w16cid:durableId="1127163760">
    <w:abstractNumId w:val="117"/>
  </w:num>
  <w:num w:numId="3" w16cid:durableId="652150212">
    <w:abstractNumId w:val="29"/>
  </w:num>
  <w:num w:numId="4" w16cid:durableId="1618103716">
    <w:abstractNumId w:val="81"/>
  </w:num>
  <w:num w:numId="5" w16cid:durableId="1604922394">
    <w:abstractNumId w:val="50"/>
  </w:num>
  <w:num w:numId="6" w16cid:durableId="695428069">
    <w:abstractNumId w:val="147"/>
  </w:num>
  <w:num w:numId="7" w16cid:durableId="599338713">
    <w:abstractNumId w:val="45"/>
  </w:num>
  <w:num w:numId="8" w16cid:durableId="1686664032">
    <w:abstractNumId w:val="21"/>
  </w:num>
  <w:num w:numId="9" w16cid:durableId="92896949">
    <w:abstractNumId w:val="76"/>
  </w:num>
  <w:num w:numId="10" w16cid:durableId="679889413">
    <w:abstractNumId w:val="91"/>
  </w:num>
  <w:num w:numId="11" w16cid:durableId="1983344025">
    <w:abstractNumId w:val="129"/>
  </w:num>
  <w:num w:numId="12" w16cid:durableId="1172793538">
    <w:abstractNumId w:val="73"/>
  </w:num>
  <w:num w:numId="13" w16cid:durableId="539513473">
    <w:abstractNumId w:val="3"/>
  </w:num>
  <w:num w:numId="14" w16cid:durableId="1988195757">
    <w:abstractNumId w:val="26"/>
  </w:num>
  <w:num w:numId="15" w16cid:durableId="1137451804">
    <w:abstractNumId w:val="20"/>
  </w:num>
  <w:num w:numId="16" w16cid:durableId="658579329">
    <w:abstractNumId w:val="51"/>
  </w:num>
  <w:num w:numId="17" w16cid:durableId="1503664205">
    <w:abstractNumId w:val="139"/>
  </w:num>
  <w:num w:numId="18" w16cid:durableId="88279440">
    <w:abstractNumId w:val="96"/>
  </w:num>
  <w:num w:numId="19" w16cid:durableId="2047171039">
    <w:abstractNumId w:val="120"/>
  </w:num>
  <w:num w:numId="20" w16cid:durableId="5715866">
    <w:abstractNumId w:val="133"/>
  </w:num>
  <w:num w:numId="21" w16cid:durableId="1243295208">
    <w:abstractNumId w:val="114"/>
  </w:num>
  <w:num w:numId="22" w16cid:durableId="1794983185">
    <w:abstractNumId w:val="32"/>
  </w:num>
  <w:num w:numId="23" w16cid:durableId="1497645912">
    <w:abstractNumId w:val="16"/>
  </w:num>
  <w:num w:numId="24" w16cid:durableId="1271011702">
    <w:abstractNumId w:val="31"/>
  </w:num>
  <w:num w:numId="25" w16cid:durableId="1966499804">
    <w:abstractNumId w:val="4"/>
  </w:num>
  <w:num w:numId="26" w16cid:durableId="615597950">
    <w:abstractNumId w:val="69"/>
  </w:num>
  <w:num w:numId="27" w16cid:durableId="1997219302">
    <w:abstractNumId w:val="65"/>
  </w:num>
  <w:num w:numId="28" w16cid:durableId="799541455">
    <w:abstractNumId w:val="23"/>
  </w:num>
  <w:num w:numId="29" w16cid:durableId="464277921">
    <w:abstractNumId w:val="141"/>
  </w:num>
  <w:num w:numId="30" w16cid:durableId="1468548881">
    <w:abstractNumId w:val="39"/>
  </w:num>
  <w:num w:numId="31" w16cid:durableId="571475752">
    <w:abstractNumId w:val="104"/>
  </w:num>
  <w:num w:numId="32" w16cid:durableId="827016728">
    <w:abstractNumId w:val="80"/>
  </w:num>
  <w:num w:numId="33" w16cid:durableId="1048257154">
    <w:abstractNumId w:val="11"/>
  </w:num>
  <w:num w:numId="34" w16cid:durableId="27528815">
    <w:abstractNumId w:val="30"/>
  </w:num>
  <w:num w:numId="35" w16cid:durableId="2002006974">
    <w:abstractNumId w:val="18"/>
  </w:num>
  <w:num w:numId="36" w16cid:durableId="869033748">
    <w:abstractNumId w:val="42"/>
  </w:num>
  <w:num w:numId="37" w16cid:durableId="731195334">
    <w:abstractNumId w:val="95"/>
  </w:num>
  <w:num w:numId="38" w16cid:durableId="319039041">
    <w:abstractNumId w:val="53"/>
  </w:num>
  <w:num w:numId="39" w16cid:durableId="897589955">
    <w:abstractNumId w:val="62"/>
  </w:num>
  <w:num w:numId="40" w16cid:durableId="1376933513">
    <w:abstractNumId w:val="144"/>
  </w:num>
  <w:num w:numId="41" w16cid:durableId="192689171">
    <w:abstractNumId w:val="0"/>
  </w:num>
  <w:num w:numId="42" w16cid:durableId="176384501">
    <w:abstractNumId w:val="119"/>
  </w:num>
  <w:num w:numId="43" w16cid:durableId="844982538">
    <w:abstractNumId w:val="115"/>
  </w:num>
  <w:num w:numId="44" w16cid:durableId="1858157867">
    <w:abstractNumId w:val="88"/>
  </w:num>
  <w:num w:numId="45" w16cid:durableId="1537279952">
    <w:abstractNumId w:val="63"/>
  </w:num>
  <w:num w:numId="46" w16cid:durableId="1600605426">
    <w:abstractNumId w:val="105"/>
  </w:num>
  <w:num w:numId="47" w16cid:durableId="394008030">
    <w:abstractNumId w:val="101"/>
  </w:num>
  <w:num w:numId="48" w16cid:durableId="743070784">
    <w:abstractNumId w:val="116"/>
  </w:num>
  <w:num w:numId="49" w16cid:durableId="1407530927">
    <w:abstractNumId w:val="28"/>
  </w:num>
  <w:num w:numId="50" w16cid:durableId="36316724">
    <w:abstractNumId w:val="131"/>
  </w:num>
  <w:num w:numId="51" w16cid:durableId="1624461567">
    <w:abstractNumId w:val="89"/>
  </w:num>
  <w:num w:numId="52" w16cid:durableId="153566453">
    <w:abstractNumId w:val="2"/>
  </w:num>
  <w:num w:numId="53" w16cid:durableId="1176068652">
    <w:abstractNumId w:val="94"/>
  </w:num>
  <w:num w:numId="54" w16cid:durableId="38366015">
    <w:abstractNumId w:val="138"/>
  </w:num>
  <w:num w:numId="55" w16cid:durableId="306012412">
    <w:abstractNumId w:val="27"/>
  </w:num>
  <w:num w:numId="56" w16cid:durableId="1706254370">
    <w:abstractNumId w:val="10"/>
  </w:num>
  <w:num w:numId="57" w16cid:durableId="1192911105">
    <w:abstractNumId w:val="98"/>
  </w:num>
  <w:num w:numId="58" w16cid:durableId="1081638740">
    <w:abstractNumId w:val="25"/>
  </w:num>
  <w:num w:numId="59" w16cid:durableId="285963219">
    <w:abstractNumId w:val="118"/>
  </w:num>
  <w:num w:numId="60" w16cid:durableId="1053622948">
    <w:abstractNumId w:val="54"/>
  </w:num>
  <w:num w:numId="61" w16cid:durableId="1910387826">
    <w:abstractNumId w:val="13"/>
  </w:num>
  <w:num w:numId="62" w16cid:durableId="685058183">
    <w:abstractNumId w:val="7"/>
  </w:num>
  <w:num w:numId="63" w16cid:durableId="1964114325">
    <w:abstractNumId w:val="109"/>
  </w:num>
  <w:num w:numId="64" w16cid:durableId="1448114230">
    <w:abstractNumId w:val="17"/>
  </w:num>
  <w:num w:numId="65" w16cid:durableId="293758239">
    <w:abstractNumId w:val="92"/>
  </w:num>
  <w:num w:numId="66" w16cid:durableId="262421871">
    <w:abstractNumId w:val="66"/>
  </w:num>
  <w:num w:numId="67" w16cid:durableId="123043716">
    <w:abstractNumId w:val="24"/>
  </w:num>
  <w:num w:numId="68" w16cid:durableId="1374385081">
    <w:abstractNumId w:val="87"/>
  </w:num>
  <w:num w:numId="69" w16cid:durableId="1675035530">
    <w:abstractNumId w:val="12"/>
  </w:num>
  <w:num w:numId="70" w16cid:durableId="1895383382">
    <w:abstractNumId w:val="122"/>
  </w:num>
  <w:num w:numId="71" w16cid:durableId="1235311850">
    <w:abstractNumId w:val="38"/>
  </w:num>
  <w:num w:numId="72" w16cid:durableId="937568986">
    <w:abstractNumId w:val="137"/>
  </w:num>
  <w:num w:numId="73" w16cid:durableId="439565763">
    <w:abstractNumId w:val="136"/>
  </w:num>
  <w:num w:numId="74" w16cid:durableId="681588161">
    <w:abstractNumId w:val="52"/>
  </w:num>
  <w:num w:numId="75" w16cid:durableId="1701976419">
    <w:abstractNumId w:val="1"/>
  </w:num>
  <w:num w:numId="76" w16cid:durableId="284968794">
    <w:abstractNumId w:val="72"/>
  </w:num>
  <w:num w:numId="77" w16cid:durableId="91164697">
    <w:abstractNumId w:val="5"/>
  </w:num>
  <w:num w:numId="78" w16cid:durableId="994455516">
    <w:abstractNumId w:val="124"/>
  </w:num>
  <w:num w:numId="79" w16cid:durableId="1041634537">
    <w:abstractNumId w:val="49"/>
  </w:num>
  <w:num w:numId="80" w16cid:durableId="1558201154">
    <w:abstractNumId w:val="149"/>
  </w:num>
  <w:num w:numId="81" w16cid:durableId="2118140103">
    <w:abstractNumId w:val="9"/>
  </w:num>
  <w:num w:numId="82" w16cid:durableId="1100683046">
    <w:abstractNumId w:val="37"/>
  </w:num>
  <w:num w:numId="83" w16cid:durableId="1131943615">
    <w:abstractNumId w:val="6"/>
  </w:num>
  <w:num w:numId="84" w16cid:durableId="1559971727">
    <w:abstractNumId w:val="78"/>
  </w:num>
  <w:num w:numId="85" w16cid:durableId="122431127">
    <w:abstractNumId w:val="8"/>
  </w:num>
  <w:num w:numId="86" w16cid:durableId="996807786">
    <w:abstractNumId w:val="135"/>
  </w:num>
  <w:num w:numId="87" w16cid:durableId="1778794523">
    <w:abstractNumId w:val="93"/>
  </w:num>
  <w:num w:numId="88" w16cid:durableId="2072193751">
    <w:abstractNumId w:val="121"/>
  </w:num>
  <w:num w:numId="89" w16cid:durableId="633098217">
    <w:abstractNumId w:val="128"/>
  </w:num>
  <w:num w:numId="90" w16cid:durableId="1548756953">
    <w:abstractNumId w:val="143"/>
  </w:num>
  <w:num w:numId="91" w16cid:durableId="1661614049">
    <w:abstractNumId w:val="61"/>
  </w:num>
  <w:num w:numId="92" w16cid:durableId="19548375">
    <w:abstractNumId w:val="59"/>
  </w:num>
  <w:num w:numId="93" w16cid:durableId="448741839">
    <w:abstractNumId w:val="123"/>
  </w:num>
  <w:num w:numId="94" w16cid:durableId="1717460868">
    <w:abstractNumId w:val="86"/>
  </w:num>
  <w:num w:numId="95" w16cid:durableId="179856654">
    <w:abstractNumId w:val="83"/>
  </w:num>
  <w:num w:numId="96" w16cid:durableId="453988022">
    <w:abstractNumId w:val="19"/>
  </w:num>
  <w:num w:numId="97" w16cid:durableId="1842086533">
    <w:abstractNumId w:val="107"/>
  </w:num>
  <w:num w:numId="98" w16cid:durableId="1598517978">
    <w:abstractNumId w:val="15"/>
  </w:num>
  <w:num w:numId="99" w16cid:durableId="1884947804">
    <w:abstractNumId w:val="60"/>
  </w:num>
  <w:num w:numId="100" w16cid:durableId="1158839496">
    <w:abstractNumId w:val="126"/>
  </w:num>
  <w:num w:numId="101" w16cid:durableId="1725790697">
    <w:abstractNumId w:val="75"/>
  </w:num>
  <w:num w:numId="102" w16cid:durableId="1106073311">
    <w:abstractNumId w:val="99"/>
  </w:num>
  <w:num w:numId="103" w16cid:durableId="1953319542">
    <w:abstractNumId w:val="90"/>
  </w:num>
  <w:num w:numId="104" w16cid:durableId="1231502965">
    <w:abstractNumId w:val="140"/>
  </w:num>
  <w:num w:numId="105" w16cid:durableId="1621303874">
    <w:abstractNumId w:val="33"/>
  </w:num>
  <w:num w:numId="106" w16cid:durableId="146555182">
    <w:abstractNumId w:val="127"/>
  </w:num>
  <w:num w:numId="107" w16cid:durableId="1434781628">
    <w:abstractNumId w:val="100"/>
  </w:num>
  <w:num w:numId="108" w16cid:durableId="1754545928">
    <w:abstractNumId w:val="79"/>
  </w:num>
  <w:num w:numId="109" w16cid:durableId="1235965993">
    <w:abstractNumId w:val="97"/>
  </w:num>
  <w:num w:numId="110" w16cid:durableId="1831285461">
    <w:abstractNumId w:val="58"/>
  </w:num>
  <w:num w:numId="111" w16cid:durableId="1676960801">
    <w:abstractNumId w:val="130"/>
  </w:num>
  <w:num w:numId="112" w16cid:durableId="2136747478">
    <w:abstractNumId w:val="108"/>
  </w:num>
  <w:num w:numId="113" w16cid:durableId="394007157">
    <w:abstractNumId w:val="43"/>
  </w:num>
  <w:num w:numId="114" w16cid:durableId="1246257385">
    <w:abstractNumId w:val="112"/>
  </w:num>
  <w:num w:numId="115" w16cid:durableId="676419431">
    <w:abstractNumId w:val="70"/>
  </w:num>
  <w:num w:numId="116" w16cid:durableId="1272930991">
    <w:abstractNumId w:val="142"/>
  </w:num>
  <w:num w:numId="117" w16cid:durableId="847672571">
    <w:abstractNumId w:val="132"/>
  </w:num>
  <w:num w:numId="118" w16cid:durableId="452940265">
    <w:abstractNumId w:val="41"/>
  </w:num>
  <w:num w:numId="119" w16cid:durableId="199249208">
    <w:abstractNumId w:val="44"/>
  </w:num>
  <w:num w:numId="120" w16cid:durableId="323970275">
    <w:abstractNumId w:val="106"/>
  </w:num>
  <w:num w:numId="121" w16cid:durableId="488206228">
    <w:abstractNumId w:val="111"/>
  </w:num>
  <w:num w:numId="122" w16cid:durableId="1565607569">
    <w:abstractNumId w:val="110"/>
  </w:num>
  <w:num w:numId="123" w16cid:durableId="1722167137">
    <w:abstractNumId w:val="71"/>
  </w:num>
  <w:num w:numId="124" w16cid:durableId="1332368531">
    <w:abstractNumId w:val="47"/>
  </w:num>
  <w:num w:numId="125" w16cid:durableId="1366098971">
    <w:abstractNumId w:val="134"/>
  </w:num>
  <w:num w:numId="126" w16cid:durableId="986780211">
    <w:abstractNumId w:val="34"/>
  </w:num>
  <w:num w:numId="127" w16cid:durableId="1720471916">
    <w:abstractNumId w:val="102"/>
  </w:num>
  <w:num w:numId="128" w16cid:durableId="1383749206">
    <w:abstractNumId w:val="57"/>
  </w:num>
  <w:num w:numId="129" w16cid:durableId="1649479107">
    <w:abstractNumId w:val="74"/>
  </w:num>
  <w:num w:numId="130" w16cid:durableId="861095239">
    <w:abstractNumId w:val="46"/>
  </w:num>
  <w:num w:numId="131" w16cid:durableId="1739790438">
    <w:abstractNumId w:val="55"/>
  </w:num>
  <w:num w:numId="132" w16cid:durableId="623123010">
    <w:abstractNumId w:val="146"/>
  </w:num>
  <w:num w:numId="133" w16cid:durableId="12809835">
    <w:abstractNumId w:val="113"/>
  </w:num>
  <w:num w:numId="134" w16cid:durableId="917250741">
    <w:abstractNumId w:val="77"/>
  </w:num>
  <w:num w:numId="135" w16cid:durableId="741413695">
    <w:abstractNumId w:val="35"/>
  </w:num>
  <w:num w:numId="136" w16cid:durableId="2131901465">
    <w:abstractNumId w:val="64"/>
  </w:num>
  <w:num w:numId="137" w16cid:durableId="1218398597">
    <w:abstractNumId w:val="82"/>
  </w:num>
  <w:num w:numId="138" w16cid:durableId="735785619">
    <w:abstractNumId w:val="103"/>
  </w:num>
  <w:num w:numId="139" w16cid:durableId="2132817400">
    <w:abstractNumId w:val="145"/>
  </w:num>
  <w:num w:numId="140" w16cid:durableId="591397116">
    <w:abstractNumId w:val="85"/>
  </w:num>
  <w:num w:numId="141" w16cid:durableId="2009290654">
    <w:abstractNumId w:val="14"/>
  </w:num>
  <w:num w:numId="142" w16cid:durableId="2137527506">
    <w:abstractNumId w:val="22"/>
  </w:num>
  <w:num w:numId="143" w16cid:durableId="1780879941">
    <w:abstractNumId w:val="68"/>
  </w:num>
  <w:num w:numId="144" w16cid:durableId="200214918">
    <w:abstractNumId w:val="48"/>
  </w:num>
  <w:num w:numId="145" w16cid:durableId="408696910">
    <w:abstractNumId w:val="84"/>
  </w:num>
  <w:num w:numId="146" w16cid:durableId="952395701">
    <w:abstractNumId w:val="125"/>
  </w:num>
  <w:num w:numId="147" w16cid:durableId="1294020199">
    <w:abstractNumId w:val="56"/>
  </w:num>
  <w:num w:numId="148" w16cid:durableId="1533373458">
    <w:abstractNumId w:val="40"/>
  </w:num>
  <w:num w:numId="149" w16cid:durableId="912277994">
    <w:abstractNumId w:val="148"/>
  </w:num>
  <w:num w:numId="150" w16cid:durableId="2105803662">
    <w:abstractNumId w:val="67"/>
  </w:num>
  <w:numIdMacAtCleanup w:val="1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DAxtDQ1MTcxMjdR0lEKTi0uzszPAykwNKkFADBTg0YtAAAA"/>
  </w:docVars>
  <w:rsids>
    <w:rsidRoot w:val="00F81EA7"/>
    <w:rsid w:val="000003AD"/>
    <w:rsid w:val="000005A5"/>
    <w:rsid w:val="00000866"/>
    <w:rsid w:val="00000A43"/>
    <w:rsid w:val="000015DE"/>
    <w:rsid w:val="0000194C"/>
    <w:rsid w:val="000025BE"/>
    <w:rsid w:val="0000265B"/>
    <w:rsid w:val="00002BEB"/>
    <w:rsid w:val="00002C3C"/>
    <w:rsid w:val="00002C49"/>
    <w:rsid w:val="00002D5B"/>
    <w:rsid w:val="00002DBD"/>
    <w:rsid w:val="00003007"/>
    <w:rsid w:val="000030B8"/>
    <w:rsid w:val="0000389A"/>
    <w:rsid w:val="00003C64"/>
    <w:rsid w:val="00003CEA"/>
    <w:rsid w:val="00003DB9"/>
    <w:rsid w:val="00003DE9"/>
    <w:rsid w:val="000044A9"/>
    <w:rsid w:val="00004813"/>
    <w:rsid w:val="00004E9F"/>
    <w:rsid w:val="00004FBC"/>
    <w:rsid w:val="000054C2"/>
    <w:rsid w:val="000057ED"/>
    <w:rsid w:val="00005920"/>
    <w:rsid w:val="000059DB"/>
    <w:rsid w:val="00005F54"/>
    <w:rsid w:val="00006850"/>
    <w:rsid w:val="0000695B"/>
    <w:rsid w:val="00006DFF"/>
    <w:rsid w:val="00007120"/>
    <w:rsid w:val="000071FC"/>
    <w:rsid w:val="000074C9"/>
    <w:rsid w:val="00007592"/>
    <w:rsid w:val="0000779C"/>
    <w:rsid w:val="00007900"/>
    <w:rsid w:val="00007FAF"/>
    <w:rsid w:val="0001010A"/>
    <w:rsid w:val="000103E7"/>
    <w:rsid w:val="000104A2"/>
    <w:rsid w:val="000106D6"/>
    <w:rsid w:val="00010A37"/>
    <w:rsid w:val="00010A46"/>
    <w:rsid w:val="00010CAA"/>
    <w:rsid w:val="00010D23"/>
    <w:rsid w:val="00010D4E"/>
    <w:rsid w:val="00010E18"/>
    <w:rsid w:val="00010EB9"/>
    <w:rsid w:val="00010EE5"/>
    <w:rsid w:val="00011097"/>
    <w:rsid w:val="00011154"/>
    <w:rsid w:val="0001115E"/>
    <w:rsid w:val="000111F9"/>
    <w:rsid w:val="00011648"/>
    <w:rsid w:val="000116EE"/>
    <w:rsid w:val="00011981"/>
    <w:rsid w:val="00011B00"/>
    <w:rsid w:val="00011BFC"/>
    <w:rsid w:val="00011C51"/>
    <w:rsid w:val="00011EDB"/>
    <w:rsid w:val="00012243"/>
    <w:rsid w:val="0001232D"/>
    <w:rsid w:val="0001244F"/>
    <w:rsid w:val="00012456"/>
    <w:rsid w:val="0001273C"/>
    <w:rsid w:val="00012761"/>
    <w:rsid w:val="00012A17"/>
    <w:rsid w:val="00012D7E"/>
    <w:rsid w:val="00012E11"/>
    <w:rsid w:val="00012F1A"/>
    <w:rsid w:val="00012F65"/>
    <w:rsid w:val="000131C5"/>
    <w:rsid w:val="0001351D"/>
    <w:rsid w:val="000135E0"/>
    <w:rsid w:val="00013774"/>
    <w:rsid w:val="00013B7B"/>
    <w:rsid w:val="00013BCF"/>
    <w:rsid w:val="00013D63"/>
    <w:rsid w:val="00013ED7"/>
    <w:rsid w:val="0001400E"/>
    <w:rsid w:val="000145DC"/>
    <w:rsid w:val="000147E5"/>
    <w:rsid w:val="00014C8E"/>
    <w:rsid w:val="00014CEB"/>
    <w:rsid w:val="00014DFC"/>
    <w:rsid w:val="000150FC"/>
    <w:rsid w:val="00015128"/>
    <w:rsid w:val="00015191"/>
    <w:rsid w:val="00015251"/>
    <w:rsid w:val="000153C4"/>
    <w:rsid w:val="0001542F"/>
    <w:rsid w:val="000154B0"/>
    <w:rsid w:val="0001569F"/>
    <w:rsid w:val="00015727"/>
    <w:rsid w:val="0001581E"/>
    <w:rsid w:val="00016970"/>
    <w:rsid w:val="00016B1F"/>
    <w:rsid w:val="00016C31"/>
    <w:rsid w:val="00016C51"/>
    <w:rsid w:val="00016CC4"/>
    <w:rsid w:val="000170D6"/>
    <w:rsid w:val="0001747B"/>
    <w:rsid w:val="000174C3"/>
    <w:rsid w:val="00017811"/>
    <w:rsid w:val="000178F3"/>
    <w:rsid w:val="00017A20"/>
    <w:rsid w:val="00017C4E"/>
    <w:rsid w:val="00017E67"/>
    <w:rsid w:val="00017E6F"/>
    <w:rsid w:val="00020097"/>
    <w:rsid w:val="00020125"/>
    <w:rsid w:val="00020134"/>
    <w:rsid w:val="000202EA"/>
    <w:rsid w:val="0002033E"/>
    <w:rsid w:val="00020B9B"/>
    <w:rsid w:val="00021181"/>
    <w:rsid w:val="0002127F"/>
    <w:rsid w:val="000213EB"/>
    <w:rsid w:val="00021645"/>
    <w:rsid w:val="00021727"/>
    <w:rsid w:val="00021C4C"/>
    <w:rsid w:val="00021DCA"/>
    <w:rsid w:val="00022007"/>
    <w:rsid w:val="0002215F"/>
    <w:rsid w:val="0002227A"/>
    <w:rsid w:val="000222D4"/>
    <w:rsid w:val="00022554"/>
    <w:rsid w:val="00022669"/>
    <w:rsid w:val="000227BD"/>
    <w:rsid w:val="000227DA"/>
    <w:rsid w:val="00022891"/>
    <w:rsid w:val="00022A40"/>
    <w:rsid w:val="00022A5B"/>
    <w:rsid w:val="00022A6B"/>
    <w:rsid w:val="00022AAA"/>
    <w:rsid w:val="00022C1C"/>
    <w:rsid w:val="00022EE8"/>
    <w:rsid w:val="000231C6"/>
    <w:rsid w:val="0002347D"/>
    <w:rsid w:val="000238FC"/>
    <w:rsid w:val="000239CB"/>
    <w:rsid w:val="00023C17"/>
    <w:rsid w:val="00023CA1"/>
    <w:rsid w:val="00024138"/>
    <w:rsid w:val="0002416E"/>
    <w:rsid w:val="000241AE"/>
    <w:rsid w:val="000241BF"/>
    <w:rsid w:val="00024322"/>
    <w:rsid w:val="000243DC"/>
    <w:rsid w:val="0002447E"/>
    <w:rsid w:val="000245C3"/>
    <w:rsid w:val="00024640"/>
    <w:rsid w:val="000249DE"/>
    <w:rsid w:val="00024AA8"/>
    <w:rsid w:val="00024C49"/>
    <w:rsid w:val="00024C51"/>
    <w:rsid w:val="000254F3"/>
    <w:rsid w:val="00025660"/>
    <w:rsid w:val="0002568F"/>
    <w:rsid w:val="00025711"/>
    <w:rsid w:val="00025807"/>
    <w:rsid w:val="00025F69"/>
    <w:rsid w:val="00026022"/>
    <w:rsid w:val="00026047"/>
    <w:rsid w:val="00026336"/>
    <w:rsid w:val="000267A3"/>
    <w:rsid w:val="00026ABE"/>
    <w:rsid w:val="00026FE5"/>
    <w:rsid w:val="00027284"/>
    <w:rsid w:val="00027342"/>
    <w:rsid w:val="0002775D"/>
    <w:rsid w:val="00027879"/>
    <w:rsid w:val="000278D4"/>
    <w:rsid w:val="00027C70"/>
    <w:rsid w:val="00027D66"/>
    <w:rsid w:val="00030161"/>
    <w:rsid w:val="00030454"/>
    <w:rsid w:val="00030646"/>
    <w:rsid w:val="0003074A"/>
    <w:rsid w:val="00030766"/>
    <w:rsid w:val="00030768"/>
    <w:rsid w:val="0003086E"/>
    <w:rsid w:val="00030F1C"/>
    <w:rsid w:val="000311AE"/>
    <w:rsid w:val="000315D5"/>
    <w:rsid w:val="00031BAC"/>
    <w:rsid w:val="00031C26"/>
    <w:rsid w:val="00031DCA"/>
    <w:rsid w:val="000323A3"/>
    <w:rsid w:val="00032414"/>
    <w:rsid w:val="00032530"/>
    <w:rsid w:val="00032764"/>
    <w:rsid w:val="00032B60"/>
    <w:rsid w:val="00032D58"/>
    <w:rsid w:val="00032F0C"/>
    <w:rsid w:val="00032FAA"/>
    <w:rsid w:val="0003324E"/>
    <w:rsid w:val="0003357D"/>
    <w:rsid w:val="00033F7A"/>
    <w:rsid w:val="00034052"/>
    <w:rsid w:val="000343E1"/>
    <w:rsid w:val="00034495"/>
    <w:rsid w:val="00034AD9"/>
    <w:rsid w:val="00034C1E"/>
    <w:rsid w:val="00035445"/>
    <w:rsid w:val="000354E3"/>
    <w:rsid w:val="000355AD"/>
    <w:rsid w:val="00035D69"/>
    <w:rsid w:val="00035D9F"/>
    <w:rsid w:val="000362EA"/>
    <w:rsid w:val="00036408"/>
    <w:rsid w:val="00036524"/>
    <w:rsid w:val="000368EF"/>
    <w:rsid w:val="00036C59"/>
    <w:rsid w:val="00036EF9"/>
    <w:rsid w:val="00037388"/>
    <w:rsid w:val="00037411"/>
    <w:rsid w:val="000374A8"/>
    <w:rsid w:val="000376C2"/>
    <w:rsid w:val="00037A79"/>
    <w:rsid w:val="00037AE8"/>
    <w:rsid w:val="00037B2B"/>
    <w:rsid w:val="00037CDF"/>
    <w:rsid w:val="000403FF"/>
    <w:rsid w:val="00040A4D"/>
    <w:rsid w:val="00040CC9"/>
    <w:rsid w:val="00040F4F"/>
    <w:rsid w:val="0004115D"/>
    <w:rsid w:val="000411D4"/>
    <w:rsid w:val="0004128A"/>
    <w:rsid w:val="00041328"/>
    <w:rsid w:val="000415F3"/>
    <w:rsid w:val="000417CE"/>
    <w:rsid w:val="00041A2B"/>
    <w:rsid w:val="00041B85"/>
    <w:rsid w:val="00041B9C"/>
    <w:rsid w:val="00041BDE"/>
    <w:rsid w:val="000420B3"/>
    <w:rsid w:val="0004248C"/>
    <w:rsid w:val="000424DF"/>
    <w:rsid w:val="0004261A"/>
    <w:rsid w:val="00042743"/>
    <w:rsid w:val="0004278C"/>
    <w:rsid w:val="0004291F"/>
    <w:rsid w:val="00042D64"/>
    <w:rsid w:val="00042D8A"/>
    <w:rsid w:val="000430AE"/>
    <w:rsid w:val="000430C5"/>
    <w:rsid w:val="0004343C"/>
    <w:rsid w:val="00043594"/>
    <w:rsid w:val="00043970"/>
    <w:rsid w:val="00043AC9"/>
    <w:rsid w:val="00043B5B"/>
    <w:rsid w:val="00044236"/>
    <w:rsid w:val="0004445A"/>
    <w:rsid w:val="000445F0"/>
    <w:rsid w:val="0004465E"/>
    <w:rsid w:val="000446E3"/>
    <w:rsid w:val="00044889"/>
    <w:rsid w:val="0004491A"/>
    <w:rsid w:val="0004493E"/>
    <w:rsid w:val="00044BAE"/>
    <w:rsid w:val="00044CC1"/>
    <w:rsid w:val="000450E1"/>
    <w:rsid w:val="00045106"/>
    <w:rsid w:val="000451AF"/>
    <w:rsid w:val="00045409"/>
    <w:rsid w:val="00045493"/>
    <w:rsid w:val="00045A5C"/>
    <w:rsid w:val="00045C40"/>
    <w:rsid w:val="00045CEA"/>
    <w:rsid w:val="00046171"/>
    <w:rsid w:val="000463A5"/>
    <w:rsid w:val="000463C6"/>
    <w:rsid w:val="00046681"/>
    <w:rsid w:val="00046BD6"/>
    <w:rsid w:val="000473EB"/>
    <w:rsid w:val="0004751C"/>
    <w:rsid w:val="000475EC"/>
    <w:rsid w:val="00047950"/>
    <w:rsid w:val="00047984"/>
    <w:rsid w:val="00047AD4"/>
    <w:rsid w:val="00047B05"/>
    <w:rsid w:val="00047EC5"/>
    <w:rsid w:val="000501B5"/>
    <w:rsid w:val="00050268"/>
    <w:rsid w:val="0005047D"/>
    <w:rsid w:val="00050634"/>
    <w:rsid w:val="000508CE"/>
    <w:rsid w:val="00050984"/>
    <w:rsid w:val="00050D4A"/>
    <w:rsid w:val="00050ECD"/>
    <w:rsid w:val="00051094"/>
    <w:rsid w:val="00051315"/>
    <w:rsid w:val="000513FA"/>
    <w:rsid w:val="00051428"/>
    <w:rsid w:val="000519DA"/>
    <w:rsid w:val="00051A56"/>
    <w:rsid w:val="00051F4A"/>
    <w:rsid w:val="0005257E"/>
    <w:rsid w:val="000525AD"/>
    <w:rsid w:val="00052784"/>
    <w:rsid w:val="000528BC"/>
    <w:rsid w:val="000528E4"/>
    <w:rsid w:val="00052C51"/>
    <w:rsid w:val="00052E48"/>
    <w:rsid w:val="00052EB3"/>
    <w:rsid w:val="00052F14"/>
    <w:rsid w:val="00052FFD"/>
    <w:rsid w:val="00053169"/>
    <w:rsid w:val="000531A8"/>
    <w:rsid w:val="00053358"/>
    <w:rsid w:val="000533C8"/>
    <w:rsid w:val="00053495"/>
    <w:rsid w:val="0005357A"/>
    <w:rsid w:val="00053580"/>
    <w:rsid w:val="00053759"/>
    <w:rsid w:val="000538DA"/>
    <w:rsid w:val="000538EF"/>
    <w:rsid w:val="00053E1B"/>
    <w:rsid w:val="00053F2F"/>
    <w:rsid w:val="00054095"/>
    <w:rsid w:val="000543E9"/>
    <w:rsid w:val="00054433"/>
    <w:rsid w:val="00054485"/>
    <w:rsid w:val="0005451D"/>
    <w:rsid w:val="000546E3"/>
    <w:rsid w:val="00054D63"/>
    <w:rsid w:val="00054D66"/>
    <w:rsid w:val="00054D9C"/>
    <w:rsid w:val="00055147"/>
    <w:rsid w:val="00055745"/>
    <w:rsid w:val="00055860"/>
    <w:rsid w:val="000559DE"/>
    <w:rsid w:val="00055B83"/>
    <w:rsid w:val="00055C46"/>
    <w:rsid w:val="00055F26"/>
    <w:rsid w:val="0005613D"/>
    <w:rsid w:val="0005623C"/>
    <w:rsid w:val="000563AF"/>
    <w:rsid w:val="00056451"/>
    <w:rsid w:val="0005651B"/>
    <w:rsid w:val="00056A09"/>
    <w:rsid w:val="00056A0E"/>
    <w:rsid w:val="00056B2B"/>
    <w:rsid w:val="00056C95"/>
    <w:rsid w:val="00056EF4"/>
    <w:rsid w:val="00057027"/>
    <w:rsid w:val="000572CA"/>
    <w:rsid w:val="00057612"/>
    <w:rsid w:val="0005763D"/>
    <w:rsid w:val="0005783F"/>
    <w:rsid w:val="0006022A"/>
    <w:rsid w:val="00060565"/>
    <w:rsid w:val="0006070C"/>
    <w:rsid w:val="00060963"/>
    <w:rsid w:val="00060EA9"/>
    <w:rsid w:val="0006115C"/>
    <w:rsid w:val="00061254"/>
    <w:rsid w:val="00061349"/>
    <w:rsid w:val="000615D5"/>
    <w:rsid w:val="0006189C"/>
    <w:rsid w:val="0006191C"/>
    <w:rsid w:val="00061A51"/>
    <w:rsid w:val="00061CB6"/>
    <w:rsid w:val="00061F5D"/>
    <w:rsid w:val="00061F73"/>
    <w:rsid w:val="00061FC5"/>
    <w:rsid w:val="00061FF9"/>
    <w:rsid w:val="00062032"/>
    <w:rsid w:val="00062168"/>
    <w:rsid w:val="00062747"/>
    <w:rsid w:val="00062848"/>
    <w:rsid w:val="00062DC9"/>
    <w:rsid w:val="0006325F"/>
    <w:rsid w:val="0006330C"/>
    <w:rsid w:val="000634C2"/>
    <w:rsid w:val="00063970"/>
    <w:rsid w:val="00064130"/>
    <w:rsid w:val="00064268"/>
    <w:rsid w:val="00064700"/>
    <w:rsid w:val="00064801"/>
    <w:rsid w:val="00064B23"/>
    <w:rsid w:val="000651B5"/>
    <w:rsid w:val="000651E7"/>
    <w:rsid w:val="00065486"/>
    <w:rsid w:val="000657F1"/>
    <w:rsid w:val="00065905"/>
    <w:rsid w:val="00066196"/>
    <w:rsid w:val="00066409"/>
    <w:rsid w:val="00066817"/>
    <w:rsid w:val="000669A9"/>
    <w:rsid w:val="00066A05"/>
    <w:rsid w:val="00066AC7"/>
    <w:rsid w:val="00066ECA"/>
    <w:rsid w:val="00066F26"/>
    <w:rsid w:val="00067419"/>
    <w:rsid w:val="00067564"/>
    <w:rsid w:val="00067706"/>
    <w:rsid w:val="00067ABB"/>
    <w:rsid w:val="00070112"/>
    <w:rsid w:val="00070252"/>
    <w:rsid w:val="000702A2"/>
    <w:rsid w:val="00070F1F"/>
    <w:rsid w:val="000710A3"/>
    <w:rsid w:val="000712FB"/>
    <w:rsid w:val="00071B8A"/>
    <w:rsid w:val="0007202F"/>
    <w:rsid w:val="00072057"/>
    <w:rsid w:val="000720B7"/>
    <w:rsid w:val="00072122"/>
    <w:rsid w:val="000721E5"/>
    <w:rsid w:val="000721EF"/>
    <w:rsid w:val="00072431"/>
    <w:rsid w:val="00072D25"/>
    <w:rsid w:val="00072DD8"/>
    <w:rsid w:val="00072EC8"/>
    <w:rsid w:val="000737FE"/>
    <w:rsid w:val="0007386E"/>
    <w:rsid w:val="00073AB8"/>
    <w:rsid w:val="00073EAD"/>
    <w:rsid w:val="000741F5"/>
    <w:rsid w:val="0007435E"/>
    <w:rsid w:val="00074429"/>
    <w:rsid w:val="0007443C"/>
    <w:rsid w:val="0007449D"/>
    <w:rsid w:val="000746BD"/>
    <w:rsid w:val="00074D27"/>
    <w:rsid w:val="00074D92"/>
    <w:rsid w:val="00075B60"/>
    <w:rsid w:val="00075F14"/>
    <w:rsid w:val="00076252"/>
    <w:rsid w:val="0007637D"/>
    <w:rsid w:val="000766B6"/>
    <w:rsid w:val="0007674E"/>
    <w:rsid w:val="0007676A"/>
    <w:rsid w:val="00076B8D"/>
    <w:rsid w:val="00076D54"/>
    <w:rsid w:val="00076F2B"/>
    <w:rsid w:val="00077210"/>
    <w:rsid w:val="0007785C"/>
    <w:rsid w:val="00077969"/>
    <w:rsid w:val="00077A9E"/>
    <w:rsid w:val="00077B68"/>
    <w:rsid w:val="00077BA3"/>
    <w:rsid w:val="00077D68"/>
    <w:rsid w:val="00077E3C"/>
    <w:rsid w:val="00077E94"/>
    <w:rsid w:val="00077FCF"/>
    <w:rsid w:val="0008019B"/>
    <w:rsid w:val="0008040E"/>
    <w:rsid w:val="000808E9"/>
    <w:rsid w:val="0008098F"/>
    <w:rsid w:val="00080A26"/>
    <w:rsid w:val="00080CA8"/>
    <w:rsid w:val="00080CFA"/>
    <w:rsid w:val="00080D86"/>
    <w:rsid w:val="00080D97"/>
    <w:rsid w:val="0008158D"/>
    <w:rsid w:val="0008179F"/>
    <w:rsid w:val="00081C6A"/>
    <w:rsid w:val="00081FE8"/>
    <w:rsid w:val="00082041"/>
    <w:rsid w:val="0008259F"/>
    <w:rsid w:val="000825EC"/>
    <w:rsid w:val="000828D1"/>
    <w:rsid w:val="000833A7"/>
    <w:rsid w:val="0008353D"/>
    <w:rsid w:val="000836E2"/>
    <w:rsid w:val="00083A73"/>
    <w:rsid w:val="00083BF1"/>
    <w:rsid w:val="00083D4C"/>
    <w:rsid w:val="00084040"/>
    <w:rsid w:val="00084454"/>
    <w:rsid w:val="00084525"/>
    <w:rsid w:val="0008458D"/>
    <w:rsid w:val="0008476B"/>
    <w:rsid w:val="00084C97"/>
    <w:rsid w:val="0008501D"/>
    <w:rsid w:val="00085033"/>
    <w:rsid w:val="00085142"/>
    <w:rsid w:val="00085723"/>
    <w:rsid w:val="00085A98"/>
    <w:rsid w:val="00085ACA"/>
    <w:rsid w:val="00085B8F"/>
    <w:rsid w:val="0008605A"/>
    <w:rsid w:val="000863BF"/>
    <w:rsid w:val="0008645F"/>
    <w:rsid w:val="0008649A"/>
    <w:rsid w:val="000864D0"/>
    <w:rsid w:val="00086574"/>
    <w:rsid w:val="00086707"/>
    <w:rsid w:val="00086848"/>
    <w:rsid w:val="000868B0"/>
    <w:rsid w:val="00086D23"/>
    <w:rsid w:val="0008781E"/>
    <w:rsid w:val="0008793E"/>
    <w:rsid w:val="00087981"/>
    <w:rsid w:val="00087ABE"/>
    <w:rsid w:val="00087AC5"/>
    <w:rsid w:val="00087C40"/>
    <w:rsid w:val="000905B2"/>
    <w:rsid w:val="00090738"/>
    <w:rsid w:val="00090A61"/>
    <w:rsid w:val="00090F70"/>
    <w:rsid w:val="0009104A"/>
    <w:rsid w:val="00091D9A"/>
    <w:rsid w:val="00091F62"/>
    <w:rsid w:val="00092687"/>
    <w:rsid w:val="000926B9"/>
    <w:rsid w:val="000926D6"/>
    <w:rsid w:val="00092727"/>
    <w:rsid w:val="00092750"/>
    <w:rsid w:val="00092878"/>
    <w:rsid w:val="000929C1"/>
    <w:rsid w:val="000933B0"/>
    <w:rsid w:val="00093564"/>
    <w:rsid w:val="00093A35"/>
    <w:rsid w:val="00093A8D"/>
    <w:rsid w:val="00093AA7"/>
    <w:rsid w:val="00093B19"/>
    <w:rsid w:val="0009402D"/>
    <w:rsid w:val="0009406F"/>
    <w:rsid w:val="0009417F"/>
    <w:rsid w:val="000941AF"/>
    <w:rsid w:val="00094378"/>
    <w:rsid w:val="00094658"/>
    <w:rsid w:val="000946D0"/>
    <w:rsid w:val="00094730"/>
    <w:rsid w:val="000949CD"/>
    <w:rsid w:val="00094DB8"/>
    <w:rsid w:val="00095087"/>
    <w:rsid w:val="000955A8"/>
    <w:rsid w:val="000956B9"/>
    <w:rsid w:val="00095CBB"/>
    <w:rsid w:val="00095E91"/>
    <w:rsid w:val="00095EF2"/>
    <w:rsid w:val="000961FA"/>
    <w:rsid w:val="000963E9"/>
    <w:rsid w:val="0009647E"/>
    <w:rsid w:val="00096637"/>
    <w:rsid w:val="00096689"/>
    <w:rsid w:val="00096703"/>
    <w:rsid w:val="000968C6"/>
    <w:rsid w:val="000969D7"/>
    <w:rsid w:val="00096FD7"/>
    <w:rsid w:val="00097600"/>
    <w:rsid w:val="000977BF"/>
    <w:rsid w:val="00097918"/>
    <w:rsid w:val="000979A6"/>
    <w:rsid w:val="00097AA6"/>
    <w:rsid w:val="000A0148"/>
    <w:rsid w:val="000A0260"/>
    <w:rsid w:val="000A0502"/>
    <w:rsid w:val="000A08D2"/>
    <w:rsid w:val="000A0BD7"/>
    <w:rsid w:val="000A0C01"/>
    <w:rsid w:val="000A1175"/>
    <w:rsid w:val="000A16D5"/>
    <w:rsid w:val="000A1756"/>
    <w:rsid w:val="000A2236"/>
    <w:rsid w:val="000A238D"/>
    <w:rsid w:val="000A253D"/>
    <w:rsid w:val="000A28A7"/>
    <w:rsid w:val="000A2E2E"/>
    <w:rsid w:val="000A355D"/>
    <w:rsid w:val="000A3777"/>
    <w:rsid w:val="000A3916"/>
    <w:rsid w:val="000A3941"/>
    <w:rsid w:val="000A4143"/>
    <w:rsid w:val="000A4228"/>
    <w:rsid w:val="000A42D7"/>
    <w:rsid w:val="000A4812"/>
    <w:rsid w:val="000A49B5"/>
    <w:rsid w:val="000A5050"/>
    <w:rsid w:val="000A5231"/>
    <w:rsid w:val="000A54FB"/>
    <w:rsid w:val="000A5577"/>
    <w:rsid w:val="000A55AF"/>
    <w:rsid w:val="000A55BE"/>
    <w:rsid w:val="000A5638"/>
    <w:rsid w:val="000A569B"/>
    <w:rsid w:val="000A58B2"/>
    <w:rsid w:val="000A5936"/>
    <w:rsid w:val="000A5B82"/>
    <w:rsid w:val="000A5D95"/>
    <w:rsid w:val="000A5E04"/>
    <w:rsid w:val="000A5F74"/>
    <w:rsid w:val="000A63B8"/>
    <w:rsid w:val="000A657F"/>
    <w:rsid w:val="000A6908"/>
    <w:rsid w:val="000A6B0E"/>
    <w:rsid w:val="000A7196"/>
    <w:rsid w:val="000A7458"/>
    <w:rsid w:val="000A7820"/>
    <w:rsid w:val="000A7A33"/>
    <w:rsid w:val="000A7ABC"/>
    <w:rsid w:val="000A7E49"/>
    <w:rsid w:val="000A7F9C"/>
    <w:rsid w:val="000B0340"/>
    <w:rsid w:val="000B0383"/>
    <w:rsid w:val="000B042B"/>
    <w:rsid w:val="000B04A9"/>
    <w:rsid w:val="000B08F4"/>
    <w:rsid w:val="000B1040"/>
    <w:rsid w:val="000B1109"/>
    <w:rsid w:val="000B132C"/>
    <w:rsid w:val="000B1906"/>
    <w:rsid w:val="000B1A6A"/>
    <w:rsid w:val="000B1C5C"/>
    <w:rsid w:val="000B1C6C"/>
    <w:rsid w:val="000B2005"/>
    <w:rsid w:val="000B209A"/>
    <w:rsid w:val="000B21C3"/>
    <w:rsid w:val="000B2393"/>
    <w:rsid w:val="000B2403"/>
    <w:rsid w:val="000B2488"/>
    <w:rsid w:val="000B266C"/>
    <w:rsid w:val="000B2750"/>
    <w:rsid w:val="000B32BF"/>
    <w:rsid w:val="000B359E"/>
    <w:rsid w:val="000B37AE"/>
    <w:rsid w:val="000B37E8"/>
    <w:rsid w:val="000B386C"/>
    <w:rsid w:val="000B3A04"/>
    <w:rsid w:val="000B3EAA"/>
    <w:rsid w:val="000B3F08"/>
    <w:rsid w:val="000B3F8E"/>
    <w:rsid w:val="000B42D0"/>
    <w:rsid w:val="000B43AC"/>
    <w:rsid w:val="000B4432"/>
    <w:rsid w:val="000B4614"/>
    <w:rsid w:val="000B4638"/>
    <w:rsid w:val="000B4A9A"/>
    <w:rsid w:val="000B4B28"/>
    <w:rsid w:val="000B4CC5"/>
    <w:rsid w:val="000B5087"/>
    <w:rsid w:val="000B5A5D"/>
    <w:rsid w:val="000B5DBF"/>
    <w:rsid w:val="000B5E26"/>
    <w:rsid w:val="000B5EC4"/>
    <w:rsid w:val="000B6018"/>
    <w:rsid w:val="000B6077"/>
    <w:rsid w:val="000B617F"/>
    <w:rsid w:val="000B61CB"/>
    <w:rsid w:val="000B629A"/>
    <w:rsid w:val="000B6682"/>
    <w:rsid w:val="000B66D3"/>
    <w:rsid w:val="000B6859"/>
    <w:rsid w:val="000B693D"/>
    <w:rsid w:val="000B73A4"/>
    <w:rsid w:val="000B746F"/>
    <w:rsid w:val="000B758A"/>
    <w:rsid w:val="000B758E"/>
    <w:rsid w:val="000B7CCF"/>
    <w:rsid w:val="000B7E2A"/>
    <w:rsid w:val="000C00EB"/>
    <w:rsid w:val="000C03A9"/>
    <w:rsid w:val="000C0428"/>
    <w:rsid w:val="000C07FB"/>
    <w:rsid w:val="000C0C32"/>
    <w:rsid w:val="000C0E1A"/>
    <w:rsid w:val="000C10D0"/>
    <w:rsid w:val="000C12D6"/>
    <w:rsid w:val="000C162B"/>
    <w:rsid w:val="000C1E0C"/>
    <w:rsid w:val="000C23F4"/>
    <w:rsid w:val="000C248D"/>
    <w:rsid w:val="000C24B0"/>
    <w:rsid w:val="000C24CE"/>
    <w:rsid w:val="000C250F"/>
    <w:rsid w:val="000C262A"/>
    <w:rsid w:val="000C2677"/>
    <w:rsid w:val="000C28A6"/>
    <w:rsid w:val="000C2937"/>
    <w:rsid w:val="000C2996"/>
    <w:rsid w:val="000C2ABE"/>
    <w:rsid w:val="000C2AEC"/>
    <w:rsid w:val="000C2B64"/>
    <w:rsid w:val="000C3127"/>
    <w:rsid w:val="000C349F"/>
    <w:rsid w:val="000C3901"/>
    <w:rsid w:val="000C3B3E"/>
    <w:rsid w:val="000C4352"/>
    <w:rsid w:val="000C4445"/>
    <w:rsid w:val="000C4782"/>
    <w:rsid w:val="000C49F6"/>
    <w:rsid w:val="000C4AD1"/>
    <w:rsid w:val="000C52B2"/>
    <w:rsid w:val="000C53B3"/>
    <w:rsid w:val="000C54A8"/>
    <w:rsid w:val="000C5594"/>
    <w:rsid w:val="000C5610"/>
    <w:rsid w:val="000C5693"/>
    <w:rsid w:val="000C5979"/>
    <w:rsid w:val="000C5B5D"/>
    <w:rsid w:val="000C5D4D"/>
    <w:rsid w:val="000C60AB"/>
    <w:rsid w:val="000C62CE"/>
    <w:rsid w:val="000C65EB"/>
    <w:rsid w:val="000C662A"/>
    <w:rsid w:val="000C6D37"/>
    <w:rsid w:val="000C7177"/>
    <w:rsid w:val="000C7344"/>
    <w:rsid w:val="000C7367"/>
    <w:rsid w:val="000C74BA"/>
    <w:rsid w:val="000C7933"/>
    <w:rsid w:val="000C79DE"/>
    <w:rsid w:val="000C7C2C"/>
    <w:rsid w:val="000C7CC7"/>
    <w:rsid w:val="000C7E73"/>
    <w:rsid w:val="000C7FAA"/>
    <w:rsid w:val="000D0D82"/>
    <w:rsid w:val="000D0EEB"/>
    <w:rsid w:val="000D0F52"/>
    <w:rsid w:val="000D14C6"/>
    <w:rsid w:val="000D1BC8"/>
    <w:rsid w:val="000D1EBD"/>
    <w:rsid w:val="000D1EDF"/>
    <w:rsid w:val="000D2036"/>
    <w:rsid w:val="000D243D"/>
    <w:rsid w:val="000D261A"/>
    <w:rsid w:val="000D281C"/>
    <w:rsid w:val="000D28DE"/>
    <w:rsid w:val="000D29E2"/>
    <w:rsid w:val="000D2F46"/>
    <w:rsid w:val="000D331C"/>
    <w:rsid w:val="000D3476"/>
    <w:rsid w:val="000D3574"/>
    <w:rsid w:val="000D35E0"/>
    <w:rsid w:val="000D39A7"/>
    <w:rsid w:val="000D3CCF"/>
    <w:rsid w:val="000D3D36"/>
    <w:rsid w:val="000D3DB4"/>
    <w:rsid w:val="000D4BA0"/>
    <w:rsid w:val="000D4BD3"/>
    <w:rsid w:val="000D5277"/>
    <w:rsid w:val="000D54EF"/>
    <w:rsid w:val="000D55EE"/>
    <w:rsid w:val="000D5667"/>
    <w:rsid w:val="000D5D9E"/>
    <w:rsid w:val="000D601D"/>
    <w:rsid w:val="000D602A"/>
    <w:rsid w:val="000D64C0"/>
    <w:rsid w:val="000D6588"/>
    <w:rsid w:val="000D672A"/>
    <w:rsid w:val="000D6853"/>
    <w:rsid w:val="000D6A93"/>
    <w:rsid w:val="000D6B12"/>
    <w:rsid w:val="000D6B9E"/>
    <w:rsid w:val="000D6FBF"/>
    <w:rsid w:val="000D7116"/>
    <w:rsid w:val="000D74BA"/>
    <w:rsid w:val="000D753C"/>
    <w:rsid w:val="000D7663"/>
    <w:rsid w:val="000D7931"/>
    <w:rsid w:val="000D7937"/>
    <w:rsid w:val="000D7C44"/>
    <w:rsid w:val="000E0243"/>
    <w:rsid w:val="000E0336"/>
    <w:rsid w:val="000E0588"/>
    <w:rsid w:val="000E05AE"/>
    <w:rsid w:val="000E0684"/>
    <w:rsid w:val="000E091F"/>
    <w:rsid w:val="000E0CA2"/>
    <w:rsid w:val="000E0D27"/>
    <w:rsid w:val="000E10C0"/>
    <w:rsid w:val="000E1271"/>
    <w:rsid w:val="000E1477"/>
    <w:rsid w:val="000E1481"/>
    <w:rsid w:val="000E150B"/>
    <w:rsid w:val="000E151F"/>
    <w:rsid w:val="000E1536"/>
    <w:rsid w:val="000E18E2"/>
    <w:rsid w:val="000E1B2F"/>
    <w:rsid w:val="000E1B37"/>
    <w:rsid w:val="000E1BC3"/>
    <w:rsid w:val="000E1D64"/>
    <w:rsid w:val="000E1EC6"/>
    <w:rsid w:val="000E2506"/>
    <w:rsid w:val="000E26F4"/>
    <w:rsid w:val="000E2C2D"/>
    <w:rsid w:val="000E32EC"/>
    <w:rsid w:val="000E3408"/>
    <w:rsid w:val="000E35B4"/>
    <w:rsid w:val="000E3787"/>
    <w:rsid w:val="000E384A"/>
    <w:rsid w:val="000E390A"/>
    <w:rsid w:val="000E3A88"/>
    <w:rsid w:val="000E3B84"/>
    <w:rsid w:val="000E438F"/>
    <w:rsid w:val="000E4512"/>
    <w:rsid w:val="000E4513"/>
    <w:rsid w:val="000E4A9A"/>
    <w:rsid w:val="000E4AC6"/>
    <w:rsid w:val="000E4ED6"/>
    <w:rsid w:val="000E502A"/>
    <w:rsid w:val="000E5193"/>
    <w:rsid w:val="000E55D9"/>
    <w:rsid w:val="000E573C"/>
    <w:rsid w:val="000E58ED"/>
    <w:rsid w:val="000E59FC"/>
    <w:rsid w:val="000E61B1"/>
    <w:rsid w:val="000E625D"/>
    <w:rsid w:val="000E6276"/>
    <w:rsid w:val="000E6942"/>
    <w:rsid w:val="000E6B8A"/>
    <w:rsid w:val="000E6CCA"/>
    <w:rsid w:val="000E7161"/>
    <w:rsid w:val="000E71A6"/>
    <w:rsid w:val="000E72FD"/>
    <w:rsid w:val="000E75C3"/>
    <w:rsid w:val="000E7CEF"/>
    <w:rsid w:val="000F0013"/>
    <w:rsid w:val="000F01C8"/>
    <w:rsid w:val="000F025F"/>
    <w:rsid w:val="000F0528"/>
    <w:rsid w:val="000F06AF"/>
    <w:rsid w:val="000F06E1"/>
    <w:rsid w:val="000F0D74"/>
    <w:rsid w:val="000F0E3E"/>
    <w:rsid w:val="000F0F18"/>
    <w:rsid w:val="000F12AD"/>
    <w:rsid w:val="000F15EE"/>
    <w:rsid w:val="000F1BF1"/>
    <w:rsid w:val="000F21B2"/>
    <w:rsid w:val="000F226D"/>
    <w:rsid w:val="000F2E6A"/>
    <w:rsid w:val="000F2F63"/>
    <w:rsid w:val="000F3230"/>
    <w:rsid w:val="000F3355"/>
    <w:rsid w:val="000F3A9B"/>
    <w:rsid w:val="000F3AD5"/>
    <w:rsid w:val="000F3B71"/>
    <w:rsid w:val="000F4316"/>
    <w:rsid w:val="000F4BE8"/>
    <w:rsid w:val="000F4CD5"/>
    <w:rsid w:val="000F4ECC"/>
    <w:rsid w:val="000F4F53"/>
    <w:rsid w:val="000F539A"/>
    <w:rsid w:val="000F54B3"/>
    <w:rsid w:val="000F55FF"/>
    <w:rsid w:val="000F5810"/>
    <w:rsid w:val="000F606A"/>
    <w:rsid w:val="000F629F"/>
    <w:rsid w:val="000F63B6"/>
    <w:rsid w:val="000F6B6C"/>
    <w:rsid w:val="000F6E46"/>
    <w:rsid w:val="000F713E"/>
    <w:rsid w:val="000F732B"/>
    <w:rsid w:val="000F7570"/>
    <w:rsid w:val="000F7CDE"/>
    <w:rsid w:val="000F7E37"/>
    <w:rsid w:val="00100470"/>
    <w:rsid w:val="0010052E"/>
    <w:rsid w:val="00100888"/>
    <w:rsid w:val="001009F7"/>
    <w:rsid w:val="00100B51"/>
    <w:rsid w:val="00100BFA"/>
    <w:rsid w:val="00100D10"/>
    <w:rsid w:val="00100E3B"/>
    <w:rsid w:val="001010D7"/>
    <w:rsid w:val="0010149E"/>
    <w:rsid w:val="0010152E"/>
    <w:rsid w:val="00101842"/>
    <w:rsid w:val="00101998"/>
    <w:rsid w:val="00101BC1"/>
    <w:rsid w:val="0010208B"/>
    <w:rsid w:val="001020B8"/>
    <w:rsid w:val="00102448"/>
    <w:rsid w:val="00102461"/>
    <w:rsid w:val="00102531"/>
    <w:rsid w:val="0010279C"/>
    <w:rsid w:val="00102A57"/>
    <w:rsid w:val="00102DB8"/>
    <w:rsid w:val="00102EB3"/>
    <w:rsid w:val="00103295"/>
    <w:rsid w:val="001032B8"/>
    <w:rsid w:val="00103301"/>
    <w:rsid w:val="001037F1"/>
    <w:rsid w:val="00103B13"/>
    <w:rsid w:val="00103B6C"/>
    <w:rsid w:val="00103C81"/>
    <w:rsid w:val="00103DC3"/>
    <w:rsid w:val="00103F70"/>
    <w:rsid w:val="001040FF"/>
    <w:rsid w:val="00104191"/>
    <w:rsid w:val="001041A3"/>
    <w:rsid w:val="00104480"/>
    <w:rsid w:val="0010463C"/>
    <w:rsid w:val="001046ED"/>
    <w:rsid w:val="0010470D"/>
    <w:rsid w:val="001047C9"/>
    <w:rsid w:val="00104941"/>
    <w:rsid w:val="00104C22"/>
    <w:rsid w:val="00105278"/>
    <w:rsid w:val="0010551E"/>
    <w:rsid w:val="001057B3"/>
    <w:rsid w:val="0010586C"/>
    <w:rsid w:val="00105B0B"/>
    <w:rsid w:val="00106333"/>
    <w:rsid w:val="0010646D"/>
    <w:rsid w:val="0010669B"/>
    <w:rsid w:val="00106AA1"/>
    <w:rsid w:val="00106DB6"/>
    <w:rsid w:val="001071D7"/>
    <w:rsid w:val="00107389"/>
    <w:rsid w:val="001073A6"/>
    <w:rsid w:val="001075DE"/>
    <w:rsid w:val="0010768C"/>
    <w:rsid w:val="001077B5"/>
    <w:rsid w:val="0010788D"/>
    <w:rsid w:val="00107942"/>
    <w:rsid w:val="00107BB4"/>
    <w:rsid w:val="00107C24"/>
    <w:rsid w:val="00107E3E"/>
    <w:rsid w:val="001103CE"/>
    <w:rsid w:val="00110577"/>
    <w:rsid w:val="00110D07"/>
    <w:rsid w:val="00110DC9"/>
    <w:rsid w:val="00110EE9"/>
    <w:rsid w:val="0011104F"/>
    <w:rsid w:val="00111123"/>
    <w:rsid w:val="001114BC"/>
    <w:rsid w:val="00111723"/>
    <w:rsid w:val="00111B2C"/>
    <w:rsid w:val="00111FC7"/>
    <w:rsid w:val="00111FCF"/>
    <w:rsid w:val="00112620"/>
    <w:rsid w:val="00112832"/>
    <w:rsid w:val="00112E9B"/>
    <w:rsid w:val="00113103"/>
    <w:rsid w:val="00113155"/>
    <w:rsid w:val="00113288"/>
    <w:rsid w:val="001135ED"/>
    <w:rsid w:val="00113FF2"/>
    <w:rsid w:val="00114051"/>
    <w:rsid w:val="001142EE"/>
    <w:rsid w:val="00114358"/>
    <w:rsid w:val="001143D5"/>
    <w:rsid w:val="0011471C"/>
    <w:rsid w:val="0011533A"/>
    <w:rsid w:val="00115601"/>
    <w:rsid w:val="001157B6"/>
    <w:rsid w:val="00115A0E"/>
    <w:rsid w:val="00115CA5"/>
    <w:rsid w:val="00115D2B"/>
    <w:rsid w:val="00116264"/>
    <w:rsid w:val="001162C7"/>
    <w:rsid w:val="0011654E"/>
    <w:rsid w:val="00116958"/>
    <w:rsid w:val="00116C64"/>
    <w:rsid w:val="00116D4B"/>
    <w:rsid w:val="00116D64"/>
    <w:rsid w:val="0011705F"/>
    <w:rsid w:val="00117325"/>
    <w:rsid w:val="0011752C"/>
    <w:rsid w:val="00117890"/>
    <w:rsid w:val="001178AD"/>
    <w:rsid w:val="00117A72"/>
    <w:rsid w:val="00117BEB"/>
    <w:rsid w:val="00117D43"/>
    <w:rsid w:val="001201A9"/>
    <w:rsid w:val="0012020A"/>
    <w:rsid w:val="001208C3"/>
    <w:rsid w:val="0012116C"/>
    <w:rsid w:val="0012131A"/>
    <w:rsid w:val="00121545"/>
    <w:rsid w:val="00121546"/>
    <w:rsid w:val="0012156D"/>
    <w:rsid w:val="001216DC"/>
    <w:rsid w:val="00121777"/>
    <w:rsid w:val="00121915"/>
    <w:rsid w:val="00121E9F"/>
    <w:rsid w:val="0012244A"/>
    <w:rsid w:val="0012255F"/>
    <w:rsid w:val="001226D2"/>
    <w:rsid w:val="0012293D"/>
    <w:rsid w:val="00122AEA"/>
    <w:rsid w:val="00122BA9"/>
    <w:rsid w:val="00122BFE"/>
    <w:rsid w:val="00122E22"/>
    <w:rsid w:val="00122F58"/>
    <w:rsid w:val="00122FA3"/>
    <w:rsid w:val="00123095"/>
    <w:rsid w:val="00123452"/>
    <w:rsid w:val="001234A7"/>
    <w:rsid w:val="00123507"/>
    <w:rsid w:val="0012359C"/>
    <w:rsid w:val="001238A4"/>
    <w:rsid w:val="00123B14"/>
    <w:rsid w:val="00123E15"/>
    <w:rsid w:val="00123E3C"/>
    <w:rsid w:val="00123F79"/>
    <w:rsid w:val="001245E3"/>
    <w:rsid w:val="0012468D"/>
    <w:rsid w:val="00124FA5"/>
    <w:rsid w:val="0012506A"/>
    <w:rsid w:val="00125844"/>
    <w:rsid w:val="00125881"/>
    <w:rsid w:val="001258FA"/>
    <w:rsid w:val="00125918"/>
    <w:rsid w:val="00125C60"/>
    <w:rsid w:val="00125C67"/>
    <w:rsid w:val="00125E42"/>
    <w:rsid w:val="00125E98"/>
    <w:rsid w:val="00125EEF"/>
    <w:rsid w:val="00125FBC"/>
    <w:rsid w:val="0012600B"/>
    <w:rsid w:val="00126460"/>
    <w:rsid w:val="001269DD"/>
    <w:rsid w:val="00126BAF"/>
    <w:rsid w:val="00127053"/>
    <w:rsid w:val="00127337"/>
    <w:rsid w:val="001277ED"/>
    <w:rsid w:val="00127CDF"/>
    <w:rsid w:val="00127D9F"/>
    <w:rsid w:val="00130175"/>
    <w:rsid w:val="00130478"/>
    <w:rsid w:val="00130B83"/>
    <w:rsid w:val="00130C84"/>
    <w:rsid w:val="00130ED9"/>
    <w:rsid w:val="00130F59"/>
    <w:rsid w:val="00131646"/>
    <w:rsid w:val="001316AF"/>
    <w:rsid w:val="00131855"/>
    <w:rsid w:val="00131ABE"/>
    <w:rsid w:val="00131F27"/>
    <w:rsid w:val="001320BC"/>
    <w:rsid w:val="00132153"/>
    <w:rsid w:val="0013220C"/>
    <w:rsid w:val="001326A6"/>
    <w:rsid w:val="0013285D"/>
    <w:rsid w:val="00132C3C"/>
    <w:rsid w:val="00132E7C"/>
    <w:rsid w:val="00133719"/>
    <w:rsid w:val="00133FEA"/>
    <w:rsid w:val="00134308"/>
    <w:rsid w:val="001345B3"/>
    <w:rsid w:val="00134D1D"/>
    <w:rsid w:val="001351B5"/>
    <w:rsid w:val="0013568D"/>
    <w:rsid w:val="001356B1"/>
    <w:rsid w:val="001356E0"/>
    <w:rsid w:val="00135F8E"/>
    <w:rsid w:val="0013601E"/>
    <w:rsid w:val="0013605B"/>
    <w:rsid w:val="0013647C"/>
    <w:rsid w:val="001368B6"/>
    <w:rsid w:val="00136B22"/>
    <w:rsid w:val="00136D01"/>
    <w:rsid w:val="00136FC5"/>
    <w:rsid w:val="00137304"/>
    <w:rsid w:val="001374C7"/>
    <w:rsid w:val="0013763F"/>
    <w:rsid w:val="0013790B"/>
    <w:rsid w:val="001379A7"/>
    <w:rsid w:val="001379FC"/>
    <w:rsid w:val="00137C37"/>
    <w:rsid w:val="00137FB0"/>
    <w:rsid w:val="00140147"/>
    <w:rsid w:val="001401F1"/>
    <w:rsid w:val="00140220"/>
    <w:rsid w:val="00140317"/>
    <w:rsid w:val="00140515"/>
    <w:rsid w:val="001406E8"/>
    <w:rsid w:val="00140A31"/>
    <w:rsid w:val="00140A61"/>
    <w:rsid w:val="00140A9A"/>
    <w:rsid w:val="00140CA2"/>
    <w:rsid w:val="00140FA8"/>
    <w:rsid w:val="0014105B"/>
    <w:rsid w:val="0014117A"/>
    <w:rsid w:val="00141A39"/>
    <w:rsid w:val="00141B8B"/>
    <w:rsid w:val="00141CE3"/>
    <w:rsid w:val="00141D2E"/>
    <w:rsid w:val="00141E5E"/>
    <w:rsid w:val="001421C0"/>
    <w:rsid w:val="00142282"/>
    <w:rsid w:val="00142AC7"/>
    <w:rsid w:val="00142AE5"/>
    <w:rsid w:val="00142C7D"/>
    <w:rsid w:val="00143463"/>
    <w:rsid w:val="0014364E"/>
    <w:rsid w:val="00143969"/>
    <w:rsid w:val="00143E22"/>
    <w:rsid w:val="00143FBB"/>
    <w:rsid w:val="00144327"/>
    <w:rsid w:val="00144630"/>
    <w:rsid w:val="0014470D"/>
    <w:rsid w:val="001449AC"/>
    <w:rsid w:val="00144EF1"/>
    <w:rsid w:val="00145374"/>
    <w:rsid w:val="001453F7"/>
    <w:rsid w:val="001454C7"/>
    <w:rsid w:val="001454F5"/>
    <w:rsid w:val="0014560D"/>
    <w:rsid w:val="00145644"/>
    <w:rsid w:val="0014568F"/>
    <w:rsid w:val="00145693"/>
    <w:rsid w:val="0014574A"/>
    <w:rsid w:val="00145809"/>
    <w:rsid w:val="00145945"/>
    <w:rsid w:val="00145E48"/>
    <w:rsid w:val="001461B3"/>
    <w:rsid w:val="001462CC"/>
    <w:rsid w:val="0014657C"/>
    <w:rsid w:val="00146714"/>
    <w:rsid w:val="00146719"/>
    <w:rsid w:val="00146723"/>
    <w:rsid w:val="001468DA"/>
    <w:rsid w:val="0014694E"/>
    <w:rsid w:val="00146CDF"/>
    <w:rsid w:val="00146D58"/>
    <w:rsid w:val="00146DF6"/>
    <w:rsid w:val="001470F1"/>
    <w:rsid w:val="0014745A"/>
    <w:rsid w:val="0014758C"/>
    <w:rsid w:val="001478F8"/>
    <w:rsid w:val="001479F4"/>
    <w:rsid w:val="00147B7F"/>
    <w:rsid w:val="00147C8E"/>
    <w:rsid w:val="00147D58"/>
    <w:rsid w:val="00147E40"/>
    <w:rsid w:val="00147F80"/>
    <w:rsid w:val="00150281"/>
    <w:rsid w:val="001507DF"/>
    <w:rsid w:val="00150BAE"/>
    <w:rsid w:val="00150D02"/>
    <w:rsid w:val="00150D9C"/>
    <w:rsid w:val="00151102"/>
    <w:rsid w:val="00151350"/>
    <w:rsid w:val="00151465"/>
    <w:rsid w:val="0015153D"/>
    <w:rsid w:val="001518C9"/>
    <w:rsid w:val="00151C17"/>
    <w:rsid w:val="00152213"/>
    <w:rsid w:val="001525F9"/>
    <w:rsid w:val="001527EA"/>
    <w:rsid w:val="001528C6"/>
    <w:rsid w:val="001529D2"/>
    <w:rsid w:val="00153231"/>
    <w:rsid w:val="00153663"/>
    <w:rsid w:val="001539E5"/>
    <w:rsid w:val="00153A7B"/>
    <w:rsid w:val="00153FD6"/>
    <w:rsid w:val="0015417E"/>
    <w:rsid w:val="00154468"/>
    <w:rsid w:val="00154B75"/>
    <w:rsid w:val="00154CEA"/>
    <w:rsid w:val="00154E11"/>
    <w:rsid w:val="00154EDF"/>
    <w:rsid w:val="00154FC2"/>
    <w:rsid w:val="00154FDA"/>
    <w:rsid w:val="0015525B"/>
    <w:rsid w:val="00155A6A"/>
    <w:rsid w:val="00155BE0"/>
    <w:rsid w:val="00155C1D"/>
    <w:rsid w:val="00155DD5"/>
    <w:rsid w:val="00155F03"/>
    <w:rsid w:val="00156599"/>
    <w:rsid w:val="00156960"/>
    <w:rsid w:val="00156AE9"/>
    <w:rsid w:val="00156CB8"/>
    <w:rsid w:val="001571BB"/>
    <w:rsid w:val="00157544"/>
    <w:rsid w:val="00157B15"/>
    <w:rsid w:val="00160260"/>
    <w:rsid w:val="001604DE"/>
    <w:rsid w:val="00160549"/>
    <w:rsid w:val="00160697"/>
    <w:rsid w:val="00160851"/>
    <w:rsid w:val="00160BFE"/>
    <w:rsid w:val="00160E5F"/>
    <w:rsid w:val="001611F7"/>
    <w:rsid w:val="00161201"/>
    <w:rsid w:val="00161206"/>
    <w:rsid w:val="00161513"/>
    <w:rsid w:val="00161581"/>
    <w:rsid w:val="0016164B"/>
    <w:rsid w:val="00161951"/>
    <w:rsid w:val="00161A9F"/>
    <w:rsid w:val="00161C6B"/>
    <w:rsid w:val="00161E0B"/>
    <w:rsid w:val="001620D8"/>
    <w:rsid w:val="001627EE"/>
    <w:rsid w:val="001628D6"/>
    <w:rsid w:val="00162A81"/>
    <w:rsid w:val="00162D31"/>
    <w:rsid w:val="00162F4B"/>
    <w:rsid w:val="0016342A"/>
    <w:rsid w:val="00163763"/>
    <w:rsid w:val="00163AC0"/>
    <w:rsid w:val="00163CA5"/>
    <w:rsid w:val="0016405B"/>
    <w:rsid w:val="001649C5"/>
    <w:rsid w:val="00164B4C"/>
    <w:rsid w:val="00164E74"/>
    <w:rsid w:val="00165020"/>
    <w:rsid w:val="00165353"/>
    <w:rsid w:val="001655C7"/>
    <w:rsid w:val="00165BF9"/>
    <w:rsid w:val="0016617C"/>
    <w:rsid w:val="001661F1"/>
    <w:rsid w:val="001665ED"/>
    <w:rsid w:val="0016670D"/>
    <w:rsid w:val="00166775"/>
    <w:rsid w:val="0016682B"/>
    <w:rsid w:val="00166AAB"/>
    <w:rsid w:val="00166B5C"/>
    <w:rsid w:val="00166C2D"/>
    <w:rsid w:val="00167508"/>
    <w:rsid w:val="0016757E"/>
    <w:rsid w:val="001675AD"/>
    <w:rsid w:val="00167803"/>
    <w:rsid w:val="00167D9F"/>
    <w:rsid w:val="00167FA2"/>
    <w:rsid w:val="00170292"/>
    <w:rsid w:val="00170675"/>
    <w:rsid w:val="00170830"/>
    <w:rsid w:val="00170D5C"/>
    <w:rsid w:val="00170FE5"/>
    <w:rsid w:val="00171026"/>
    <w:rsid w:val="00171535"/>
    <w:rsid w:val="001719B9"/>
    <w:rsid w:val="00171C2E"/>
    <w:rsid w:val="00171C79"/>
    <w:rsid w:val="00171E6F"/>
    <w:rsid w:val="001721CF"/>
    <w:rsid w:val="001721FC"/>
    <w:rsid w:val="00172297"/>
    <w:rsid w:val="00172423"/>
    <w:rsid w:val="00172584"/>
    <w:rsid w:val="00172589"/>
    <w:rsid w:val="0017277B"/>
    <w:rsid w:val="00172930"/>
    <w:rsid w:val="001729D0"/>
    <w:rsid w:val="00172C46"/>
    <w:rsid w:val="00172D34"/>
    <w:rsid w:val="001730EE"/>
    <w:rsid w:val="001731E6"/>
    <w:rsid w:val="00173212"/>
    <w:rsid w:val="0017347B"/>
    <w:rsid w:val="00173A04"/>
    <w:rsid w:val="00173A22"/>
    <w:rsid w:val="00173C2E"/>
    <w:rsid w:val="00173D0B"/>
    <w:rsid w:val="001741A9"/>
    <w:rsid w:val="00174C43"/>
    <w:rsid w:val="001753EF"/>
    <w:rsid w:val="001754A3"/>
    <w:rsid w:val="00175919"/>
    <w:rsid w:val="00175C16"/>
    <w:rsid w:val="00175DB4"/>
    <w:rsid w:val="00175EAA"/>
    <w:rsid w:val="00175EE2"/>
    <w:rsid w:val="001760DA"/>
    <w:rsid w:val="00176355"/>
    <w:rsid w:val="0017643F"/>
    <w:rsid w:val="001766AC"/>
    <w:rsid w:val="00176751"/>
    <w:rsid w:val="00176A16"/>
    <w:rsid w:val="00176C7A"/>
    <w:rsid w:val="00176EFE"/>
    <w:rsid w:val="00177137"/>
    <w:rsid w:val="001772E1"/>
    <w:rsid w:val="0017748A"/>
    <w:rsid w:val="0017766B"/>
    <w:rsid w:val="00177822"/>
    <w:rsid w:val="00177A14"/>
    <w:rsid w:val="00177A28"/>
    <w:rsid w:val="00177D39"/>
    <w:rsid w:val="00177E90"/>
    <w:rsid w:val="00180009"/>
    <w:rsid w:val="001801D4"/>
    <w:rsid w:val="00180294"/>
    <w:rsid w:val="001802CA"/>
    <w:rsid w:val="001807B0"/>
    <w:rsid w:val="001808EE"/>
    <w:rsid w:val="001809D5"/>
    <w:rsid w:val="00180AA9"/>
    <w:rsid w:val="00180CB6"/>
    <w:rsid w:val="00180CE6"/>
    <w:rsid w:val="00181349"/>
    <w:rsid w:val="001816C8"/>
    <w:rsid w:val="00181966"/>
    <w:rsid w:val="001821A7"/>
    <w:rsid w:val="0018245A"/>
    <w:rsid w:val="001825FC"/>
    <w:rsid w:val="001828E3"/>
    <w:rsid w:val="00182A8F"/>
    <w:rsid w:val="00182C7C"/>
    <w:rsid w:val="00182FA2"/>
    <w:rsid w:val="001830E1"/>
    <w:rsid w:val="0018338C"/>
    <w:rsid w:val="001833A6"/>
    <w:rsid w:val="001833C1"/>
    <w:rsid w:val="001835B4"/>
    <w:rsid w:val="00183876"/>
    <w:rsid w:val="00183936"/>
    <w:rsid w:val="00183983"/>
    <w:rsid w:val="00183A34"/>
    <w:rsid w:val="00183B63"/>
    <w:rsid w:val="00184396"/>
    <w:rsid w:val="00184451"/>
    <w:rsid w:val="00184507"/>
    <w:rsid w:val="00184AD5"/>
    <w:rsid w:val="00184C3C"/>
    <w:rsid w:val="00184EE5"/>
    <w:rsid w:val="0018502E"/>
    <w:rsid w:val="0018518E"/>
    <w:rsid w:val="0018520C"/>
    <w:rsid w:val="0018587B"/>
    <w:rsid w:val="0018593F"/>
    <w:rsid w:val="00185C30"/>
    <w:rsid w:val="00185C57"/>
    <w:rsid w:val="00185C94"/>
    <w:rsid w:val="00185CB0"/>
    <w:rsid w:val="00185D5E"/>
    <w:rsid w:val="00185E9C"/>
    <w:rsid w:val="00185FA3"/>
    <w:rsid w:val="0018605B"/>
    <w:rsid w:val="001861A5"/>
    <w:rsid w:val="00186335"/>
    <w:rsid w:val="00186497"/>
    <w:rsid w:val="0018649F"/>
    <w:rsid w:val="00186860"/>
    <w:rsid w:val="0018698A"/>
    <w:rsid w:val="001869FB"/>
    <w:rsid w:val="00186AC1"/>
    <w:rsid w:val="00186BFD"/>
    <w:rsid w:val="00186E5C"/>
    <w:rsid w:val="001874C7"/>
    <w:rsid w:val="00187707"/>
    <w:rsid w:val="00187EF9"/>
    <w:rsid w:val="001903F5"/>
    <w:rsid w:val="00190482"/>
    <w:rsid w:val="001905C6"/>
    <w:rsid w:val="00190625"/>
    <w:rsid w:val="001906F2"/>
    <w:rsid w:val="00190E4B"/>
    <w:rsid w:val="00190FA9"/>
    <w:rsid w:val="001910CF"/>
    <w:rsid w:val="001915B1"/>
    <w:rsid w:val="00191CA6"/>
    <w:rsid w:val="00191F96"/>
    <w:rsid w:val="00191FCB"/>
    <w:rsid w:val="001921B9"/>
    <w:rsid w:val="00192219"/>
    <w:rsid w:val="0019257F"/>
    <w:rsid w:val="00192740"/>
    <w:rsid w:val="00192850"/>
    <w:rsid w:val="00192D5C"/>
    <w:rsid w:val="00192DA1"/>
    <w:rsid w:val="00193005"/>
    <w:rsid w:val="0019309E"/>
    <w:rsid w:val="0019321F"/>
    <w:rsid w:val="001935BC"/>
    <w:rsid w:val="0019385B"/>
    <w:rsid w:val="00193FE5"/>
    <w:rsid w:val="0019417F"/>
    <w:rsid w:val="001941F9"/>
    <w:rsid w:val="00194330"/>
    <w:rsid w:val="0019453A"/>
    <w:rsid w:val="00194AA3"/>
    <w:rsid w:val="00194B35"/>
    <w:rsid w:val="00194C21"/>
    <w:rsid w:val="00194F6A"/>
    <w:rsid w:val="00194FD1"/>
    <w:rsid w:val="00195008"/>
    <w:rsid w:val="00195432"/>
    <w:rsid w:val="00195486"/>
    <w:rsid w:val="00195691"/>
    <w:rsid w:val="00195A5E"/>
    <w:rsid w:val="00195CC1"/>
    <w:rsid w:val="00195D6F"/>
    <w:rsid w:val="00195FC6"/>
    <w:rsid w:val="001964C8"/>
    <w:rsid w:val="001964DB"/>
    <w:rsid w:val="00196970"/>
    <w:rsid w:val="00196B6B"/>
    <w:rsid w:val="0019700D"/>
    <w:rsid w:val="00197334"/>
    <w:rsid w:val="0019740F"/>
    <w:rsid w:val="001974FC"/>
    <w:rsid w:val="00197697"/>
    <w:rsid w:val="0019795C"/>
    <w:rsid w:val="00197C20"/>
    <w:rsid w:val="001A0293"/>
    <w:rsid w:val="001A0327"/>
    <w:rsid w:val="001A0546"/>
    <w:rsid w:val="001A0C94"/>
    <w:rsid w:val="001A0CE0"/>
    <w:rsid w:val="001A11B2"/>
    <w:rsid w:val="001A1388"/>
    <w:rsid w:val="001A1404"/>
    <w:rsid w:val="001A1502"/>
    <w:rsid w:val="001A1670"/>
    <w:rsid w:val="001A18E1"/>
    <w:rsid w:val="001A1A92"/>
    <w:rsid w:val="001A1EF8"/>
    <w:rsid w:val="001A2249"/>
    <w:rsid w:val="001A2349"/>
    <w:rsid w:val="001A2376"/>
    <w:rsid w:val="001A2378"/>
    <w:rsid w:val="001A239C"/>
    <w:rsid w:val="001A23DD"/>
    <w:rsid w:val="001A2634"/>
    <w:rsid w:val="001A2739"/>
    <w:rsid w:val="001A27A5"/>
    <w:rsid w:val="001A2B6D"/>
    <w:rsid w:val="001A2D84"/>
    <w:rsid w:val="001A2ED6"/>
    <w:rsid w:val="001A32B7"/>
    <w:rsid w:val="001A32B9"/>
    <w:rsid w:val="001A35C3"/>
    <w:rsid w:val="001A380E"/>
    <w:rsid w:val="001A3A07"/>
    <w:rsid w:val="001A3F7A"/>
    <w:rsid w:val="001A3F95"/>
    <w:rsid w:val="001A41DA"/>
    <w:rsid w:val="001A4559"/>
    <w:rsid w:val="001A4612"/>
    <w:rsid w:val="001A4726"/>
    <w:rsid w:val="001A4C65"/>
    <w:rsid w:val="001A4CFB"/>
    <w:rsid w:val="001A4D07"/>
    <w:rsid w:val="001A53D5"/>
    <w:rsid w:val="001A58EE"/>
    <w:rsid w:val="001A591B"/>
    <w:rsid w:val="001A5F78"/>
    <w:rsid w:val="001A681F"/>
    <w:rsid w:val="001A6B5C"/>
    <w:rsid w:val="001A6F42"/>
    <w:rsid w:val="001A7001"/>
    <w:rsid w:val="001A7166"/>
    <w:rsid w:val="001A71E2"/>
    <w:rsid w:val="001A74A8"/>
    <w:rsid w:val="001A77D7"/>
    <w:rsid w:val="001A79EE"/>
    <w:rsid w:val="001A7A25"/>
    <w:rsid w:val="001A7BCF"/>
    <w:rsid w:val="001A7F35"/>
    <w:rsid w:val="001B0229"/>
    <w:rsid w:val="001B0BDF"/>
    <w:rsid w:val="001B0C5C"/>
    <w:rsid w:val="001B0E3E"/>
    <w:rsid w:val="001B128F"/>
    <w:rsid w:val="001B14E7"/>
    <w:rsid w:val="001B14F0"/>
    <w:rsid w:val="001B1758"/>
    <w:rsid w:val="001B183F"/>
    <w:rsid w:val="001B1CAA"/>
    <w:rsid w:val="001B1EB4"/>
    <w:rsid w:val="001B20BE"/>
    <w:rsid w:val="001B21D3"/>
    <w:rsid w:val="001B2644"/>
    <w:rsid w:val="001B2906"/>
    <w:rsid w:val="001B30E5"/>
    <w:rsid w:val="001B31E2"/>
    <w:rsid w:val="001B3240"/>
    <w:rsid w:val="001B329D"/>
    <w:rsid w:val="001B384A"/>
    <w:rsid w:val="001B398B"/>
    <w:rsid w:val="001B3BBE"/>
    <w:rsid w:val="001B3D9D"/>
    <w:rsid w:val="001B3E31"/>
    <w:rsid w:val="001B436A"/>
    <w:rsid w:val="001B46E9"/>
    <w:rsid w:val="001B4717"/>
    <w:rsid w:val="001B4D01"/>
    <w:rsid w:val="001B4F24"/>
    <w:rsid w:val="001B507C"/>
    <w:rsid w:val="001B527D"/>
    <w:rsid w:val="001B5351"/>
    <w:rsid w:val="001B5AF5"/>
    <w:rsid w:val="001B5B98"/>
    <w:rsid w:val="001B60F1"/>
    <w:rsid w:val="001B617F"/>
    <w:rsid w:val="001B66C8"/>
    <w:rsid w:val="001B6928"/>
    <w:rsid w:val="001B6AC8"/>
    <w:rsid w:val="001B6B40"/>
    <w:rsid w:val="001B6C68"/>
    <w:rsid w:val="001B6C84"/>
    <w:rsid w:val="001B6EDC"/>
    <w:rsid w:val="001B7075"/>
    <w:rsid w:val="001B7125"/>
    <w:rsid w:val="001B7186"/>
    <w:rsid w:val="001B7277"/>
    <w:rsid w:val="001B72C3"/>
    <w:rsid w:val="001B75BD"/>
    <w:rsid w:val="001B7CDB"/>
    <w:rsid w:val="001B7E11"/>
    <w:rsid w:val="001C044F"/>
    <w:rsid w:val="001C05C7"/>
    <w:rsid w:val="001C063C"/>
    <w:rsid w:val="001C0ACB"/>
    <w:rsid w:val="001C0C90"/>
    <w:rsid w:val="001C0DD5"/>
    <w:rsid w:val="001C0E70"/>
    <w:rsid w:val="001C0FA1"/>
    <w:rsid w:val="001C0FA8"/>
    <w:rsid w:val="001C1082"/>
    <w:rsid w:val="001C1EA0"/>
    <w:rsid w:val="001C2792"/>
    <w:rsid w:val="001C2B13"/>
    <w:rsid w:val="001C2BB1"/>
    <w:rsid w:val="001C2DE9"/>
    <w:rsid w:val="001C3485"/>
    <w:rsid w:val="001C34BB"/>
    <w:rsid w:val="001C37C4"/>
    <w:rsid w:val="001C38E0"/>
    <w:rsid w:val="001C39CB"/>
    <w:rsid w:val="001C3E28"/>
    <w:rsid w:val="001C449D"/>
    <w:rsid w:val="001C48CE"/>
    <w:rsid w:val="001C49B9"/>
    <w:rsid w:val="001C4B56"/>
    <w:rsid w:val="001C5002"/>
    <w:rsid w:val="001C5056"/>
    <w:rsid w:val="001C5118"/>
    <w:rsid w:val="001C52C1"/>
    <w:rsid w:val="001C53F7"/>
    <w:rsid w:val="001C551A"/>
    <w:rsid w:val="001C5600"/>
    <w:rsid w:val="001C56FF"/>
    <w:rsid w:val="001C5A03"/>
    <w:rsid w:val="001C5DAE"/>
    <w:rsid w:val="001C6497"/>
    <w:rsid w:val="001C6789"/>
    <w:rsid w:val="001C6ABA"/>
    <w:rsid w:val="001C6AD8"/>
    <w:rsid w:val="001C6E05"/>
    <w:rsid w:val="001C72C9"/>
    <w:rsid w:val="001C731D"/>
    <w:rsid w:val="001C79BF"/>
    <w:rsid w:val="001C7E3D"/>
    <w:rsid w:val="001D0135"/>
    <w:rsid w:val="001D05DA"/>
    <w:rsid w:val="001D0601"/>
    <w:rsid w:val="001D06E3"/>
    <w:rsid w:val="001D0799"/>
    <w:rsid w:val="001D103E"/>
    <w:rsid w:val="001D10AA"/>
    <w:rsid w:val="001D10C1"/>
    <w:rsid w:val="001D1302"/>
    <w:rsid w:val="001D1319"/>
    <w:rsid w:val="001D15CB"/>
    <w:rsid w:val="001D168C"/>
    <w:rsid w:val="001D19D8"/>
    <w:rsid w:val="001D1A99"/>
    <w:rsid w:val="001D1B8D"/>
    <w:rsid w:val="001D1F87"/>
    <w:rsid w:val="001D225C"/>
    <w:rsid w:val="001D25CF"/>
    <w:rsid w:val="001D26B2"/>
    <w:rsid w:val="001D2ACF"/>
    <w:rsid w:val="001D2B4C"/>
    <w:rsid w:val="001D2F60"/>
    <w:rsid w:val="001D326C"/>
    <w:rsid w:val="001D3291"/>
    <w:rsid w:val="001D32AB"/>
    <w:rsid w:val="001D3476"/>
    <w:rsid w:val="001D37DD"/>
    <w:rsid w:val="001D3A7E"/>
    <w:rsid w:val="001D3E7A"/>
    <w:rsid w:val="001D40D8"/>
    <w:rsid w:val="001D43B7"/>
    <w:rsid w:val="001D44F1"/>
    <w:rsid w:val="001D474C"/>
    <w:rsid w:val="001D4753"/>
    <w:rsid w:val="001D4B09"/>
    <w:rsid w:val="001D4C07"/>
    <w:rsid w:val="001D4DEC"/>
    <w:rsid w:val="001D509A"/>
    <w:rsid w:val="001D5483"/>
    <w:rsid w:val="001D548A"/>
    <w:rsid w:val="001D56F1"/>
    <w:rsid w:val="001D5B52"/>
    <w:rsid w:val="001D602B"/>
    <w:rsid w:val="001D6315"/>
    <w:rsid w:val="001D6519"/>
    <w:rsid w:val="001D6ABF"/>
    <w:rsid w:val="001D6BC1"/>
    <w:rsid w:val="001D6C79"/>
    <w:rsid w:val="001D6D98"/>
    <w:rsid w:val="001D6FD0"/>
    <w:rsid w:val="001D70A1"/>
    <w:rsid w:val="001D749E"/>
    <w:rsid w:val="001D7686"/>
    <w:rsid w:val="001D76D5"/>
    <w:rsid w:val="001D7AD1"/>
    <w:rsid w:val="001D7DA8"/>
    <w:rsid w:val="001E013A"/>
    <w:rsid w:val="001E02AD"/>
    <w:rsid w:val="001E033B"/>
    <w:rsid w:val="001E069D"/>
    <w:rsid w:val="001E06AF"/>
    <w:rsid w:val="001E0725"/>
    <w:rsid w:val="001E0845"/>
    <w:rsid w:val="001E0C72"/>
    <w:rsid w:val="001E0E07"/>
    <w:rsid w:val="001E1015"/>
    <w:rsid w:val="001E1188"/>
    <w:rsid w:val="001E1209"/>
    <w:rsid w:val="001E12BD"/>
    <w:rsid w:val="001E12E5"/>
    <w:rsid w:val="001E1593"/>
    <w:rsid w:val="001E16EC"/>
    <w:rsid w:val="001E188F"/>
    <w:rsid w:val="001E2015"/>
    <w:rsid w:val="001E2033"/>
    <w:rsid w:val="001E2076"/>
    <w:rsid w:val="001E256D"/>
    <w:rsid w:val="001E2670"/>
    <w:rsid w:val="001E2672"/>
    <w:rsid w:val="001E27FC"/>
    <w:rsid w:val="001E2A65"/>
    <w:rsid w:val="001E2C3B"/>
    <w:rsid w:val="001E3629"/>
    <w:rsid w:val="001E3768"/>
    <w:rsid w:val="001E3CC4"/>
    <w:rsid w:val="001E4192"/>
    <w:rsid w:val="001E4435"/>
    <w:rsid w:val="001E4699"/>
    <w:rsid w:val="001E47CA"/>
    <w:rsid w:val="001E4963"/>
    <w:rsid w:val="001E50AC"/>
    <w:rsid w:val="001E5300"/>
    <w:rsid w:val="001E5375"/>
    <w:rsid w:val="001E55F2"/>
    <w:rsid w:val="001E5CA6"/>
    <w:rsid w:val="001E5F67"/>
    <w:rsid w:val="001E6040"/>
    <w:rsid w:val="001E6118"/>
    <w:rsid w:val="001E63F3"/>
    <w:rsid w:val="001E65A8"/>
    <w:rsid w:val="001E68A3"/>
    <w:rsid w:val="001E6963"/>
    <w:rsid w:val="001E6AFE"/>
    <w:rsid w:val="001E6B68"/>
    <w:rsid w:val="001E6CD9"/>
    <w:rsid w:val="001E6F2B"/>
    <w:rsid w:val="001E704D"/>
    <w:rsid w:val="001E7304"/>
    <w:rsid w:val="001E7506"/>
    <w:rsid w:val="001E75ED"/>
    <w:rsid w:val="001E76B5"/>
    <w:rsid w:val="001E76C9"/>
    <w:rsid w:val="001E7759"/>
    <w:rsid w:val="001E7832"/>
    <w:rsid w:val="001E79A8"/>
    <w:rsid w:val="001E7A22"/>
    <w:rsid w:val="001F0271"/>
    <w:rsid w:val="001F0311"/>
    <w:rsid w:val="001F0451"/>
    <w:rsid w:val="001F0716"/>
    <w:rsid w:val="001F093D"/>
    <w:rsid w:val="001F0AB9"/>
    <w:rsid w:val="001F0B62"/>
    <w:rsid w:val="001F10D0"/>
    <w:rsid w:val="001F1179"/>
    <w:rsid w:val="001F13F7"/>
    <w:rsid w:val="001F152C"/>
    <w:rsid w:val="001F15C5"/>
    <w:rsid w:val="001F165F"/>
    <w:rsid w:val="001F16E7"/>
    <w:rsid w:val="001F1AB2"/>
    <w:rsid w:val="001F22E4"/>
    <w:rsid w:val="001F2353"/>
    <w:rsid w:val="001F2410"/>
    <w:rsid w:val="001F25DC"/>
    <w:rsid w:val="001F26CC"/>
    <w:rsid w:val="001F2792"/>
    <w:rsid w:val="001F2C93"/>
    <w:rsid w:val="001F2EB4"/>
    <w:rsid w:val="001F34AF"/>
    <w:rsid w:val="001F34EE"/>
    <w:rsid w:val="001F37BA"/>
    <w:rsid w:val="001F3C42"/>
    <w:rsid w:val="001F3C50"/>
    <w:rsid w:val="001F4265"/>
    <w:rsid w:val="001F439F"/>
    <w:rsid w:val="001F4451"/>
    <w:rsid w:val="001F46CB"/>
    <w:rsid w:val="001F48CD"/>
    <w:rsid w:val="001F4A67"/>
    <w:rsid w:val="001F4B1D"/>
    <w:rsid w:val="001F4CA8"/>
    <w:rsid w:val="001F4CCF"/>
    <w:rsid w:val="001F4D14"/>
    <w:rsid w:val="001F50C1"/>
    <w:rsid w:val="001F5577"/>
    <w:rsid w:val="001F55CD"/>
    <w:rsid w:val="001F564C"/>
    <w:rsid w:val="001F5958"/>
    <w:rsid w:val="001F5B4A"/>
    <w:rsid w:val="001F5CFD"/>
    <w:rsid w:val="001F603A"/>
    <w:rsid w:val="001F60F2"/>
    <w:rsid w:val="001F6471"/>
    <w:rsid w:val="001F69A1"/>
    <w:rsid w:val="001F6CEA"/>
    <w:rsid w:val="001F6E57"/>
    <w:rsid w:val="001F6E6C"/>
    <w:rsid w:val="001F71FB"/>
    <w:rsid w:val="001F74A9"/>
    <w:rsid w:val="001F7CF1"/>
    <w:rsid w:val="00200022"/>
    <w:rsid w:val="002002A9"/>
    <w:rsid w:val="002004CA"/>
    <w:rsid w:val="00200700"/>
    <w:rsid w:val="002007D6"/>
    <w:rsid w:val="00200E29"/>
    <w:rsid w:val="00200E34"/>
    <w:rsid w:val="00201312"/>
    <w:rsid w:val="0020137E"/>
    <w:rsid w:val="00201690"/>
    <w:rsid w:val="00201964"/>
    <w:rsid w:val="00201B86"/>
    <w:rsid w:val="00201CDE"/>
    <w:rsid w:val="00201E94"/>
    <w:rsid w:val="002023CD"/>
    <w:rsid w:val="002024A8"/>
    <w:rsid w:val="002026EE"/>
    <w:rsid w:val="00202AD9"/>
    <w:rsid w:val="00202D6F"/>
    <w:rsid w:val="00203028"/>
    <w:rsid w:val="0020308C"/>
    <w:rsid w:val="002031C1"/>
    <w:rsid w:val="0020321A"/>
    <w:rsid w:val="00203597"/>
    <w:rsid w:val="00203991"/>
    <w:rsid w:val="00203A4D"/>
    <w:rsid w:val="00203A53"/>
    <w:rsid w:val="00203CE8"/>
    <w:rsid w:val="00203D1D"/>
    <w:rsid w:val="00203D72"/>
    <w:rsid w:val="002043AC"/>
    <w:rsid w:val="00204475"/>
    <w:rsid w:val="0020448C"/>
    <w:rsid w:val="00204913"/>
    <w:rsid w:val="002049A9"/>
    <w:rsid w:val="0020523E"/>
    <w:rsid w:val="002052BB"/>
    <w:rsid w:val="00205448"/>
    <w:rsid w:val="002057B7"/>
    <w:rsid w:val="00205821"/>
    <w:rsid w:val="002059EF"/>
    <w:rsid w:val="00205C45"/>
    <w:rsid w:val="00205D20"/>
    <w:rsid w:val="00206269"/>
    <w:rsid w:val="002062D1"/>
    <w:rsid w:val="002063F1"/>
    <w:rsid w:val="002064A0"/>
    <w:rsid w:val="00206AA0"/>
    <w:rsid w:val="00206B93"/>
    <w:rsid w:val="00206C27"/>
    <w:rsid w:val="00206CF9"/>
    <w:rsid w:val="00206DF7"/>
    <w:rsid w:val="0020705B"/>
    <w:rsid w:val="00207313"/>
    <w:rsid w:val="00207318"/>
    <w:rsid w:val="00207AAC"/>
    <w:rsid w:val="00207AEE"/>
    <w:rsid w:val="00207C96"/>
    <w:rsid w:val="00207D28"/>
    <w:rsid w:val="00207FC2"/>
    <w:rsid w:val="0021022B"/>
    <w:rsid w:val="002104AC"/>
    <w:rsid w:val="002104C2"/>
    <w:rsid w:val="00210518"/>
    <w:rsid w:val="002106CA"/>
    <w:rsid w:val="00210848"/>
    <w:rsid w:val="00210D05"/>
    <w:rsid w:val="00210E70"/>
    <w:rsid w:val="00211274"/>
    <w:rsid w:val="002112A4"/>
    <w:rsid w:val="002112AD"/>
    <w:rsid w:val="00211C7F"/>
    <w:rsid w:val="00211CDB"/>
    <w:rsid w:val="00211D52"/>
    <w:rsid w:val="00211F34"/>
    <w:rsid w:val="00212061"/>
    <w:rsid w:val="002121CD"/>
    <w:rsid w:val="0021255B"/>
    <w:rsid w:val="002125B9"/>
    <w:rsid w:val="00212642"/>
    <w:rsid w:val="002127C9"/>
    <w:rsid w:val="00212945"/>
    <w:rsid w:val="00212EE5"/>
    <w:rsid w:val="0021313B"/>
    <w:rsid w:val="002131F3"/>
    <w:rsid w:val="0021342B"/>
    <w:rsid w:val="0021362E"/>
    <w:rsid w:val="00213996"/>
    <w:rsid w:val="00213DBC"/>
    <w:rsid w:val="00213FD0"/>
    <w:rsid w:val="00214195"/>
    <w:rsid w:val="002142A7"/>
    <w:rsid w:val="002142DB"/>
    <w:rsid w:val="00214A07"/>
    <w:rsid w:val="00214E4C"/>
    <w:rsid w:val="002154AE"/>
    <w:rsid w:val="00215741"/>
    <w:rsid w:val="00215743"/>
    <w:rsid w:val="002158A4"/>
    <w:rsid w:val="00215AFB"/>
    <w:rsid w:val="002160E4"/>
    <w:rsid w:val="00216BA8"/>
    <w:rsid w:val="00216E35"/>
    <w:rsid w:val="002174F0"/>
    <w:rsid w:val="002175B3"/>
    <w:rsid w:val="002179A2"/>
    <w:rsid w:val="00217ACF"/>
    <w:rsid w:val="00217EE3"/>
    <w:rsid w:val="002202DC"/>
    <w:rsid w:val="00220708"/>
    <w:rsid w:val="0022082F"/>
    <w:rsid w:val="00220A4B"/>
    <w:rsid w:val="002212A3"/>
    <w:rsid w:val="00221612"/>
    <w:rsid w:val="00221816"/>
    <w:rsid w:val="00221947"/>
    <w:rsid w:val="00221B8C"/>
    <w:rsid w:val="00221E1D"/>
    <w:rsid w:val="00221E32"/>
    <w:rsid w:val="0022206D"/>
    <w:rsid w:val="0022238D"/>
    <w:rsid w:val="00222456"/>
    <w:rsid w:val="002224AA"/>
    <w:rsid w:val="0022256B"/>
    <w:rsid w:val="002228A4"/>
    <w:rsid w:val="002229E8"/>
    <w:rsid w:val="00222CAB"/>
    <w:rsid w:val="00222CC3"/>
    <w:rsid w:val="00222E20"/>
    <w:rsid w:val="00222F23"/>
    <w:rsid w:val="00222FE9"/>
    <w:rsid w:val="00223122"/>
    <w:rsid w:val="002232C6"/>
    <w:rsid w:val="002234A0"/>
    <w:rsid w:val="00223606"/>
    <w:rsid w:val="00223B16"/>
    <w:rsid w:val="00223C94"/>
    <w:rsid w:val="00223D99"/>
    <w:rsid w:val="00223DD7"/>
    <w:rsid w:val="00223F5C"/>
    <w:rsid w:val="002240EB"/>
    <w:rsid w:val="00224D5A"/>
    <w:rsid w:val="00224D68"/>
    <w:rsid w:val="00224E1C"/>
    <w:rsid w:val="0022516F"/>
    <w:rsid w:val="0022536A"/>
    <w:rsid w:val="002257A6"/>
    <w:rsid w:val="00226001"/>
    <w:rsid w:val="0022617F"/>
    <w:rsid w:val="00226283"/>
    <w:rsid w:val="002262D7"/>
    <w:rsid w:val="002263E5"/>
    <w:rsid w:val="0022692E"/>
    <w:rsid w:val="00226A0F"/>
    <w:rsid w:val="00226F33"/>
    <w:rsid w:val="00227034"/>
    <w:rsid w:val="0022704D"/>
    <w:rsid w:val="00227583"/>
    <w:rsid w:val="00227660"/>
    <w:rsid w:val="002277CD"/>
    <w:rsid w:val="002277E9"/>
    <w:rsid w:val="002278AC"/>
    <w:rsid w:val="00227CD6"/>
    <w:rsid w:val="00227DF9"/>
    <w:rsid w:val="00230174"/>
    <w:rsid w:val="00230256"/>
    <w:rsid w:val="00230316"/>
    <w:rsid w:val="002307C9"/>
    <w:rsid w:val="0023089E"/>
    <w:rsid w:val="00230BD9"/>
    <w:rsid w:val="00231028"/>
    <w:rsid w:val="00231104"/>
    <w:rsid w:val="0023124D"/>
    <w:rsid w:val="00231323"/>
    <w:rsid w:val="0023161D"/>
    <w:rsid w:val="00231B83"/>
    <w:rsid w:val="00231C37"/>
    <w:rsid w:val="00231E04"/>
    <w:rsid w:val="00231EEF"/>
    <w:rsid w:val="0023264F"/>
    <w:rsid w:val="002327DB"/>
    <w:rsid w:val="00232ABC"/>
    <w:rsid w:val="00232C4B"/>
    <w:rsid w:val="00232D00"/>
    <w:rsid w:val="00232E03"/>
    <w:rsid w:val="00232ED9"/>
    <w:rsid w:val="00232EE3"/>
    <w:rsid w:val="00233447"/>
    <w:rsid w:val="002337C5"/>
    <w:rsid w:val="002337FA"/>
    <w:rsid w:val="00233965"/>
    <w:rsid w:val="00234022"/>
    <w:rsid w:val="00234546"/>
    <w:rsid w:val="00234608"/>
    <w:rsid w:val="0023466F"/>
    <w:rsid w:val="002346CE"/>
    <w:rsid w:val="002347EB"/>
    <w:rsid w:val="00234D08"/>
    <w:rsid w:val="00234E56"/>
    <w:rsid w:val="00234E5F"/>
    <w:rsid w:val="0023524B"/>
    <w:rsid w:val="00235417"/>
    <w:rsid w:val="0023552D"/>
    <w:rsid w:val="002355DE"/>
    <w:rsid w:val="0023579C"/>
    <w:rsid w:val="0023585C"/>
    <w:rsid w:val="00235B84"/>
    <w:rsid w:val="00235BA9"/>
    <w:rsid w:val="00235CA2"/>
    <w:rsid w:val="00236243"/>
    <w:rsid w:val="00236278"/>
    <w:rsid w:val="002363D6"/>
    <w:rsid w:val="00236449"/>
    <w:rsid w:val="0023655A"/>
    <w:rsid w:val="00236595"/>
    <w:rsid w:val="00236649"/>
    <w:rsid w:val="0023683C"/>
    <w:rsid w:val="00236A83"/>
    <w:rsid w:val="00236B53"/>
    <w:rsid w:val="00236CB2"/>
    <w:rsid w:val="00236F5A"/>
    <w:rsid w:val="00236F5F"/>
    <w:rsid w:val="00237208"/>
    <w:rsid w:val="00237240"/>
    <w:rsid w:val="00237298"/>
    <w:rsid w:val="002373A7"/>
    <w:rsid w:val="00237653"/>
    <w:rsid w:val="00237939"/>
    <w:rsid w:val="002379B6"/>
    <w:rsid w:val="00240117"/>
    <w:rsid w:val="0024036D"/>
    <w:rsid w:val="0024055B"/>
    <w:rsid w:val="0024064D"/>
    <w:rsid w:val="00240816"/>
    <w:rsid w:val="002409C5"/>
    <w:rsid w:val="002409E2"/>
    <w:rsid w:val="00240E58"/>
    <w:rsid w:val="0024119C"/>
    <w:rsid w:val="002411F5"/>
    <w:rsid w:val="00241208"/>
    <w:rsid w:val="002412BF"/>
    <w:rsid w:val="0024144C"/>
    <w:rsid w:val="002418E7"/>
    <w:rsid w:val="0024193B"/>
    <w:rsid w:val="002419ED"/>
    <w:rsid w:val="00241A88"/>
    <w:rsid w:val="00242084"/>
    <w:rsid w:val="0024236A"/>
    <w:rsid w:val="002425E6"/>
    <w:rsid w:val="00242A60"/>
    <w:rsid w:val="00242B50"/>
    <w:rsid w:val="00242DCB"/>
    <w:rsid w:val="00242E9B"/>
    <w:rsid w:val="0024302A"/>
    <w:rsid w:val="002430EC"/>
    <w:rsid w:val="0024313A"/>
    <w:rsid w:val="002431D6"/>
    <w:rsid w:val="002434D7"/>
    <w:rsid w:val="00243DB3"/>
    <w:rsid w:val="00243EDE"/>
    <w:rsid w:val="002440CD"/>
    <w:rsid w:val="002441C5"/>
    <w:rsid w:val="002442A5"/>
    <w:rsid w:val="00244602"/>
    <w:rsid w:val="002448D7"/>
    <w:rsid w:val="002453B9"/>
    <w:rsid w:val="002453DD"/>
    <w:rsid w:val="002454BA"/>
    <w:rsid w:val="0024553F"/>
    <w:rsid w:val="00245801"/>
    <w:rsid w:val="00245E3A"/>
    <w:rsid w:val="00245E3B"/>
    <w:rsid w:val="00245FA1"/>
    <w:rsid w:val="00245FDE"/>
    <w:rsid w:val="00245FFB"/>
    <w:rsid w:val="002461F2"/>
    <w:rsid w:val="002464E8"/>
    <w:rsid w:val="00246A82"/>
    <w:rsid w:val="00246C82"/>
    <w:rsid w:val="00246CC1"/>
    <w:rsid w:val="00246D82"/>
    <w:rsid w:val="00246D90"/>
    <w:rsid w:val="00246E9E"/>
    <w:rsid w:val="002472D9"/>
    <w:rsid w:val="00247579"/>
    <w:rsid w:val="002478E7"/>
    <w:rsid w:val="002479DE"/>
    <w:rsid w:val="00247EB8"/>
    <w:rsid w:val="00247FB4"/>
    <w:rsid w:val="00250371"/>
    <w:rsid w:val="0025045C"/>
    <w:rsid w:val="002504D6"/>
    <w:rsid w:val="00250605"/>
    <w:rsid w:val="002507AE"/>
    <w:rsid w:val="002507F6"/>
    <w:rsid w:val="00250B0A"/>
    <w:rsid w:val="00250B9C"/>
    <w:rsid w:val="00250BA1"/>
    <w:rsid w:val="002510EC"/>
    <w:rsid w:val="0025117A"/>
    <w:rsid w:val="00251220"/>
    <w:rsid w:val="00251603"/>
    <w:rsid w:val="00251A3C"/>
    <w:rsid w:val="00251ADA"/>
    <w:rsid w:val="00251DB5"/>
    <w:rsid w:val="0025222C"/>
    <w:rsid w:val="002524DF"/>
    <w:rsid w:val="002525B0"/>
    <w:rsid w:val="0025278D"/>
    <w:rsid w:val="00252887"/>
    <w:rsid w:val="00252AE5"/>
    <w:rsid w:val="00252BDF"/>
    <w:rsid w:val="00252C81"/>
    <w:rsid w:val="00253402"/>
    <w:rsid w:val="0025350F"/>
    <w:rsid w:val="0025377C"/>
    <w:rsid w:val="00253B1F"/>
    <w:rsid w:val="00253B98"/>
    <w:rsid w:val="00253BB0"/>
    <w:rsid w:val="00253D99"/>
    <w:rsid w:val="00253E4A"/>
    <w:rsid w:val="00254133"/>
    <w:rsid w:val="002542E2"/>
    <w:rsid w:val="00254382"/>
    <w:rsid w:val="002544B8"/>
    <w:rsid w:val="00254529"/>
    <w:rsid w:val="00254589"/>
    <w:rsid w:val="00254593"/>
    <w:rsid w:val="00254CB0"/>
    <w:rsid w:val="00254D3B"/>
    <w:rsid w:val="00254F5E"/>
    <w:rsid w:val="0025521A"/>
    <w:rsid w:val="0025544B"/>
    <w:rsid w:val="0025559C"/>
    <w:rsid w:val="00255945"/>
    <w:rsid w:val="00255A21"/>
    <w:rsid w:val="00255A69"/>
    <w:rsid w:val="00255C53"/>
    <w:rsid w:val="00255CC0"/>
    <w:rsid w:val="00255E5F"/>
    <w:rsid w:val="00255FAD"/>
    <w:rsid w:val="0025656C"/>
    <w:rsid w:val="0025658C"/>
    <w:rsid w:val="002565F2"/>
    <w:rsid w:val="00256623"/>
    <w:rsid w:val="002569CB"/>
    <w:rsid w:val="00256CF1"/>
    <w:rsid w:val="00256E98"/>
    <w:rsid w:val="00257047"/>
    <w:rsid w:val="00257527"/>
    <w:rsid w:val="002576A1"/>
    <w:rsid w:val="00257DD1"/>
    <w:rsid w:val="00257E37"/>
    <w:rsid w:val="00260045"/>
    <w:rsid w:val="00260195"/>
    <w:rsid w:val="002604B3"/>
    <w:rsid w:val="002607B3"/>
    <w:rsid w:val="0026085E"/>
    <w:rsid w:val="00260CEF"/>
    <w:rsid w:val="00261048"/>
    <w:rsid w:val="002611A3"/>
    <w:rsid w:val="002612B2"/>
    <w:rsid w:val="002613F2"/>
    <w:rsid w:val="00261656"/>
    <w:rsid w:val="00261709"/>
    <w:rsid w:val="00261C81"/>
    <w:rsid w:val="00261CBB"/>
    <w:rsid w:val="00261D44"/>
    <w:rsid w:val="00261F49"/>
    <w:rsid w:val="002620DA"/>
    <w:rsid w:val="0026218D"/>
    <w:rsid w:val="00262215"/>
    <w:rsid w:val="00262648"/>
    <w:rsid w:val="002626A6"/>
    <w:rsid w:val="00262882"/>
    <w:rsid w:val="002628BC"/>
    <w:rsid w:val="00262B9F"/>
    <w:rsid w:val="00262C4C"/>
    <w:rsid w:val="00262CC6"/>
    <w:rsid w:val="00262E21"/>
    <w:rsid w:val="00262F24"/>
    <w:rsid w:val="0026313B"/>
    <w:rsid w:val="0026322F"/>
    <w:rsid w:val="00263799"/>
    <w:rsid w:val="002638BC"/>
    <w:rsid w:val="0026396F"/>
    <w:rsid w:val="00263A12"/>
    <w:rsid w:val="00263F50"/>
    <w:rsid w:val="00264613"/>
    <w:rsid w:val="0026477B"/>
    <w:rsid w:val="00264B05"/>
    <w:rsid w:val="00264BF5"/>
    <w:rsid w:val="00264E2B"/>
    <w:rsid w:val="00265006"/>
    <w:rsid w:val="00265610"/>
    <w:rsid w:val="002656F5"/>
    <w:rsid w:val="00265958"/>
    <w:rsid w:val="00265BAF"/>
    <w:rsid w:val="002665C2"/>
    <w:rsid w:val="00266604"/>
    <w:rsid w:val="0026666F"/>
    <w:rsid w:val="002666A8"/>
    <w:rsid w:val="00267069"/>
    <w:rsid w:val="00267318"/>
    <w:rsid w:val="00267844"/>
    <w:rsid w:val="002679AB"/>
    <w:rsid w:val="00267F78"/>
    <w:rsid w:val="0027002E"/>
    <w:rsid w:val="002701BD"/>
    <w:rsid w:val="00270247"/>
    <w:rsid w:val="0027084F"/>
    <w:rsid w:val="002708C5"/>
    <w:rsid w:val="00270938"/>
    <w:rsid w:val="00270B63"/>
    <w:rsid w:val="00270D8C"/>
    <w:rsid w:val="00271030"/>
    <w:rsid w:val="002710E5"/>
    <w:rsid w:val="00271320"/>
    <w:rsid w:val="00271340"/>
    <w:rsid w:val="002716AD"/>
    <w:rsid w:val="002716B4"/>
    <w:rsid w:val="00271715"/>
    <w:rsid w:val="0027181B"/>
    <w:rsid w:val="00271DAB"/>
    <w:rsid w:val="00271E8E"/>
    <w:rsid w:val="00271F6B"/>
    <w:rsid w:val="00272026"/>
    <w:rsid w:val="00272097"/>
    <w:rsid w:val="00272721"/>
    <w:rsid w:val="00272A3B"/>
    <w:rsid w:val="00272D41"/>
    <w:rsid w:val="00272D7E"/>
    <w:rsid w:val="00272FE9"/>
    <w:rsid w:val="0027308D"/>
    <w:rsid w:val="00273175"/>
    <w:rsid w:val="00273320"/>
    <w:rsid w:val="00273571"/>
    <w:rsid w:val="002735F8"/>
    <w:rsid w:val="0027393C"/>
    <w:rsid w:val="00273D10"/>
    <w:rsid w:val="0027409B"/>
    <w:rsid w:val="00274614"/>
    <w:rsid w:val="00274D5A"/>
    <w:rsid w:val="00274E3C"/>
    <w:rsid w:val="00275117"/>
    <w:rsid w:val="002751F0"/>
    <w:rsid w:val="00275314"/>
    <w:rsid w:val="0027550D"/>
    <w:rsid w:val="00275610"/>
    <w:rsid w:val="0027583F"/>
    <w:rsid w:val="00275BC3"/>
    <w:rsid w:val="00275E8F"/>
    <w:rsid w:val="0027651B"/>
    <w:rsid w:val="002767B0"/>
    <w:rsid w:val="002767EF"/>
    <w:rsid w:val="0027693F"/>
    <w:rsid w:val="00276E2E"/>
    <w:rsid w:val="00276E73"/>
    <w:rsid w:val="00277191"/>
    <w:rsid w:val="0027721E"/>
    <w:rsid w:val="00277571"/>
    <w:rsid w:val="0027768E"/>
    <w:rsid w:val="00277792"/>
    <w:rsid w:val="00277914"/>
    <w:rsid w:val="0027797E"/>
    <w:rsid w:val="00277D3F"/>
    <w:rsid w:val="00280162"/>
    <w:rsid w:val="00280170"/>
    <w:rsid w:val="00280179"/>
    <w:rsid w:val="002803AC"/>
    <w:rsid w:val="00280407"/>
    <w:rsid w:val="00280634"/>
    <w:rsid w:val="002807A5"/>
    <w:rsid w:val="0028081C"/>
    <w:rsid w:val="002808B9"/>
    <w:rsid w:val="00280AA9"/>
    <w:rsid w:val="002814F5"/>
    <w:rsid w:val="002817BA"/>
    <w:rsid w:val="00281AE7"/>
    <w:rsid w:val="00281B7D"/>
    <w:rsid w:val="002821E9"/>
    <w:rsid w:val="00282547"/>
    <w:rsid w:val="0028277F"/>
    <w:rsid w:val="00282BBD"/>
    <w:rsid w:val="00282E0F"/>
    <w:rsid w:val="00283368"/>
    <w:rsid w:val="00283598"/>
    <w:rsid w:val="0028370E"/>
    <w:rsid w:val="00283A2F"/>
    <w:rsid w:val="00283C4F"/>
    <w:rsid w:val="00283D3A"/>
    <w:rsid w:val="00283E20"/>
    <w:rsid w:val="00284096"/>
    <w:rsid w:val="00284116"/>
    <w:rsid w:val="00284303"/>
    <w:rsid w:val="00284742"/>
    <w:rsid w:val="00284755"/>
    <w:rsid w:val="00284AB8"/>
    <w:rsid w:val="00284D49"/>
    <w:rsid w:val="0028508E"/>
    <w:rsid w:val="002853CD"/>
    <w:rsid w:val="00285562"/>
    <w:rsid w:val="002857DC"/>
    <w:rsid w:val="00285B0B"/>
    <w:rsid w:val="00285B65"/>
    <w:rsid w:val="00285FD6"/>
    <w:rsid w:val="00286479"/>
    <w:rsid w:val="00286507"/>
    <w:rsid w:val="002865FF"/>
    <w:rsid w:val="002867AC"/>
    <w:rsid w:val="002868F4"/>
    <w:rsid w:val="0028692B"/>
    <w:rsid w:val="002869C9"/>
    <w:rsid w:val="00287268"/>
    <w:rsid w:val="0028779A"/>
    <w:rsid w:val="0028791D"/>
    <w:rsid w:val="00287A82"/>
    <w:rsid w:val="00287AFE"/>
    <w:rsid w:val="00287EDC"/>
    <w:rsid w:val="0029010E"/>
    <w:rsid w:val="0029049F"/>
    <w:rsid w:val="002905D8"/>
    <w:rsid w:val="002906FF"/>
    <w:rsid w:val="002909C5"/>
    <w:rsid w:val="00291351"/>
    <w:rsid w:val="0029156C"/>
    <w:rsid w:val="00291693"/>
    <w:rsid w:val="002917BA"/>
    <w:rsid w:val="002917D0"/>
    <w:rsid w:val="002917D1"/>
    <w:rsid w:val="00291BD0"/>
    <w:rsid w:val="00291DC1"/>
    <w:rsid w:val="00291E46"/>
    <w:rsid w:val="00291F8A"/>
    <w:rsid w:val="002923D6"/>
    <w:rsid w:val="002926CA"/>
    <w:rsid w:val="00292834"/>
    <w:rsid w:val="00292AA5"/>
    <w:rsid w:val="00292D8B"/>
    <w:rsid w:val="00292FF7"/>
    <w:rsid w:val="002931D7"/>
    <w:rsid w:val="0029345E"/>
    <w:rsid w:val="0029379D"/>
    <w:rsid w:val="00293BFC"/>
    <w:rsid w:val="00293DD2"/>
    <w:rsid w:val="00293FC4"/>
    <w:rsid w:val="002943CD"/>
    <w:rsid w:val="0029479E"/>
    <w:rsid w:val="002949FC"/>
    <w:rsid w:val="00294BDB"/>
    <w:rsid w:val="00294DE1"/>
    <w:rsid w:val="00295275"/>
    <w:rsid w:val="00295673"/>
    <w:rsid w:val="00295718"/>
    <w:rsid w:val="00295A27"/>
    <w:rsid w:val="00295C2B"/>
    <w:rsid w:val="00295E7A"/>
    <w:rsid w:val="002964CC"/>
    <w:rsid w:val="0029661B"/>
    <w:rsid w:val="00296661"/>
    <w:rsid w:val="00296709"/>
    <w:rsid w:val="00296778"/>
    <w:rsid w:val="00296E0C"/>
    <w:rsid w:val="00296E83"/>
    <w:rsid w:val="00297348"/>
    <w:rsid w:val="00297520"/>
    <w:rsid w:val="002977B8"/>
    <w:rsid w:val="00297ED0"/>
    <w:rsid w:val="002A0025"/>
    <w:rsid w:val="002A02D4"/>
    <w:rsid w:val="002A0B54"/>
    <w:rsid w:val="002A0E2E"/>
    <w:rsid w:val="002A0F56"/>
    <w:rsid w:val="002A0F79"/>
    <w:rsid w:val="002A1102"/>
    <w:rsid w:val="002A1176"/>
    <w:rsid w:val="002A14A1"/>
    <w:rsid w:val="002A154F"/>
    <w:rsid w:val="002A1698"/>
    <w:rsid w:val="002A17EE"/>
    <w:rsid w:val="002A181E"/>
    <w:rsid w:val="002A18C6"/>
    <w:rsid w:val="002A199E"/>
    <w:rsid w:val="002A1BE6"/>
    <w:rsid w:val="002A1E23"/>
    <w:rsid w:val="002A1FB5"/>
    <w:rsid w:val="002A2497"/>
    <w:rsid w:val="002A2655"/>
    <w:rsid w:val="002A27B7"/>
    <w:rsid w:val="002A2B3D"/>
    <w:rsid w:val="002A2CAB"/>
    <w:rsid w:val="002A2CE2"/>
    <w:rsid w:val="002A3C2B"/>
    <w:rsid w:val="002A3D10"/>
    <w:rsid w:val="002A4253"/>
    <w:rsid w:val="002A4264"/>
    <w:rsid w:val="002A4356"/>
    <w:rsid w:val="002A44E4"/>
    <w:rsid w:val="002A4618"/>
    <w:rsid w:val="002A47A8"/>
    <w:rsid w:val="002A491B"/>
    <w:rsid w:val="002A4954"/>
    <w:rsid w:val="002A4987"/>
    <w:rsid w:val="002A49DA"/>
    <w:rsid w:val="002A4D0C"/>
    <w:rsid w:val="002A4DAE"/>
    <w:rsid w:val="002A5248"/>
    <w:rsid w:val="002A55FD"/>
    <w:rsid w:val="002A5787"/>
    <w:rsid w:val="002A57EB"/>
    <w:rsid w:val="002A5A3E"/>
    <w:rsid w:val="002A5A83"/>
    <w:rsid w:val="002A5A9D"/>
    <w:rsid w:val="002A5B54"/>
    <w:rsid w:val="002A5C99"/>
    <w:rsid w:val="002A5FBC"/>
    <w:rsid w:val="002A6005"/>
    <w:rsid w:val="002A610D"/>
    <w:rsid w:val="002A6365"/>
    <w:rsid w:val="002A65BC"/>
    <w:rsid w:val="002A6908"/>
    <w:rsid w:val="002A6F99"/>
    <w:rsid w:val="002A7126"/>
    <w:rsid w:val="002A7240"/>
    <w:rsid w:val="002A73EE"/>
    <w:rsid w:val="002A771F"/>
    <w:rsid w:val="002A79CD"/>
    <w:rsid w:val="002A7FDC"/>
    <w:rsid w:val="002B01AC"/>
    <w:rsid w:val="002B077F"/>
    <w:rsid w:val="002B0838"/>
    <w:rsid w:val="002B0975"/>
    <w:rsid w:val="002B0BE3"/>
    <w:rsid w:val="002B0BF1"/>
    <w:rsid w:val="002B0E1C"/>
    <w:rsid w:val="002B0E57"/>
    <w:rsid w:val="002B1152"/>
    <w:rsid w:val="002B1451"/>
    <w:rsid w:val="002B17CC"/>
    <w:rsid w:val="002B1EE2"/>
    <w:rsid w:val="002B22FB"/>
    <w:rsid w:val="002B23AF"/>
    <w:rsid w:val="002B26CB"/>
    <w:rsid w:val="002B2EA9"/>
    <w:rsid w:val="002B3020"/>
    <w:rsid w:val="002B33E7"/>
    <w:rsid w:val="002B341D"/>
    <w:rsid w:val="002B3429"/>
    <w:rsid w:val="002B3457"/>
    <w:rsid w:val="002B35E8"/>
    <w:rsid w:val="002B37B4"/>
    <w:rsid w:val="002B3D38"/>
    <w:rsid w:val="002B43BD"/>
    <w:rsid w:val="002B4892"/>
    <w:rsid w:val="002B490E"/>
    <w:rsid w:val="002B4D23"/>
    <w:rsid w:val="002B4DF5"/>
    <w:rsid w:val="002B4ED5"/>
    <w:rsid w:val="002B5468"/>
    <w:rsid w:val="002B5623"/>
    <w:rsid w:val="002B5F75"/>
    <w:rsid w:val="002B61C3"/>
    <w:rsid w:val="002B630A"/>
    <w:rsid w:val="002B6510"/>
    <w:rsid w:val="002B6885"/>
    <w:rsid w:val="002B6C03"/>
    <w:rsid w:val="002B6C69"/>
    <w:rsid w:val="002B6C78"/>
    <w:rsid w:val="002B6DFB"/>
    <w:rsid w:val="002B6E44"/>
    <w:rsid w:val="002B6F79"/>
    <w:rsid w:val="002B7113"/>
    <w:rsid w:val="002B714E"/>
    <w:rsid w:val="002B722E"/>
    <w:rsid w:val="002B725D"/>
    <w:rsid w:val="002B76F1"/>
    <w:rsid w:val="002B7B05"/>
    <w:rsid w:val="002B7C33"/>
    <w:rsid w:val="002B7DB4"/>
    <w:rsid w:val="002C01C3"/>
    <w:rsid w:val="002C0815"/>
    <w:rsid w:val="002C0870"/>
    <w:rsid w:val="002C0C0B"/>
    <w:rsid w:val="002C0E08"/>
    <w:rsid w:val="002C0E5C"/>
    <w:rsid w:val="002C0FA7"/>
    <w:rsid w:val="002C1270"/>
    <w:rsid w:val="002C141D"/>
    <w:rsid w:val="002C19A9"/>
    <w:rsid w:val="002C1A91"/>
    <w:rsid w:val="002C1C83"/>
    <w:rsid w:val="002C1EB8"/>
    <w:rsid w:val="002C1F3D"/>
    <w:rsid w:val="002C1FCF"/>
    <w:rsid w:val="002C2260"/>
    <w:rsid w:val="002C22A1"/>
    <w:rsid w:val="002C2409"/>
    <w:rsid w:val="002C244A"/>
    <w:rsid w:val="002C270B"/>
    <w:rsid w:val="002C278A"/>
    <w:rsid w:val="002C2869"/>
    <w:rsid w:val="002C2CD1"/>
    <w:rsid w:val="002C2DFC"/>
    <w:rsid w:val="002C30ED"/>
    <w:rsid w:val="002C336A"/>
    <w:rsid w:val="002C3571"/>
    <w:rsid w:val="002C38CA"/>
    <w:rsid w:val="002C39FC"/>
    <w:rsid w:val="002C3B2E"/>
    <w:rsid w:val="002C3CFE"/>
    <w:rsid w:val="002C3E57"/>
    <w:rsid w:val="002C4243"/>
    <w:rsid w:val="002C442D"/>
    <w:rsid w:val="002C4B56"/>
    <w:rsid w:val="002C4C41"/>
    <w:rsid w:val="002C4E12"/>
    <w:rsid w:val="002C5026"/>
    <w:rsid w:val="002C508C"/>
    <w:rsid w:val="002C513D"/>
    <w:rsid w:val="002C56E2"/>
    <w:rsid w:val="002C6267"/>
    <w:rsid w:val="002C65D7"/>
    <w:rsid w:val="002C65DA"/>
    <w:rsid w:val="002C664F"/>
    <w:rsid w:val="002C6727"/>
    <w:rsid w:val="002C6B04"/>
    <w:rsid w:val="002C6BF2"/>
    <w:rsid w:val="002C6C5B"/>
    <w:rsid w:val="002C6E91"/>
    <w:rsid w:val="002C730F"/>
    <w:rsid w:val="002C7428"/>
    <w:rsid w:val="002C75A7"/>
    <w:rsid w:val="002C78C6"/>
    <w:rsid w:val="002C78D2"/>
    <w:rsid w:val="002C7D64"/>
    <w:rsid w:val="002D00C0"/>
    <w:rsid w:val="002D0242"/>
    <w:rsid w:val="002D041E"/>
    <w:rsid w:val="002D0A5C"/>
    <w:rsid w:val="002D0C19"/>
    <w:rsid w:val="002D0E1F"/>
    <w:rsid w:val="002D10FF"/>
    <w:rsid w:val="002D11EF"/>
    <w:rsid w:val="002D12F8"/>
    <w:rsid w:val="002D1373"/>
    <w:rsid w:val="002D1387"/>
    <w:rsid w:val="002D14C9"/>
    <w:rsid w:val="002D15B9"/>
    <w:rsid w:val="002D1A12"/>
    <w:rsid w:val="002D1BE3"/>
    <w:rsid w:val="002D21A9"/>
    <w:rsid w:val="002D27DA"/>
    <w:rsid w:val="002D284C"/>
    <w:rsid w:val="002D2AC0"/>
    <w:rsid w:val="002D2BE4"/>
    <w:rsid w:val="002D2C46"/>
    <w:rsid w:val="002D3008"/>
    <w:rsid w:val="002D3191"/>
    <w:rsid w:val="002D3271"/>
    <w:rsid w:val="002D32B7"/>
    <w:rsid w:val="002D32F5"/>
    <w:rsid w:val="002D39F7"/>
    <w:rsid w:val="002D3E43"/>
    <w:rsid w:val="002D3E79"/>
    <w:rsid w:val="002D3FEB"/>
    <w:rsid w:val="002D413B"/>
    <w:rsid w:val="002D4726"/>
    <w:rsid w:val="002D479F"/>
    <w:rsid w:val="002D49F5"/>
    <w:rsid w:val="002D49FD"/>
    <w:rsid w:val="002D4AA7"/>
    <w:rsid w:val="002D4AD0"/>
    <w:rsid w:val="002D4D99"/>
    <w:rsid w:val="002D4E17"/>
    <w:rsid w:val="002D4E89"/>
    <w:rsid w:val="002D4ED1"/>
    <w:rsid w:val="002D5189"/>
    <w:rsid w:val="002D52A3"/>
    <w:rsid w:val="002D549A"/>
    <w:rsid w:val="002D57A4"/>
    <w:rsid w:val="002D586D"/>
    <w:rsid w:val="002D5BA6"/>
    <w:rsid w:val="002D5CA6"/>
    <w:rsid w:val="002D6109"/>
    <w:rsid w:val="002D64A8"/>
    <w:rsid w:val="002D6796"/>
    <w:rsid w:val="002D67D8"/>
    <w:rsid w:val="002D6C87"/>
    <w:rsid w:val="002D6CCD"/>
    <w:rsid w:val="002D6CDA"/>
    <w:rsid w:val="002D6E74"/>
    <w:rsid w:val="002D7425"/>
    <w:rsid w:val="002D7FB8"/>
    <w:rsid w:val="002E00F3"/>
    <w:rsid w:val="002E054C"/>
    <w:rsid w:val="002E10F4"/>
    <w:rsid w:val="002E15B8"/>
    <w:rsid w:val="002E16AE"/>
    <w:rsid w:val="002E1890"/>
    <w:rsid w:val="002E18C1"/>
    <w:rsid w:val="002E1C8B"/>
    <w:rsid w:val="002E1D13"/>
    <w:rsid w:val="002E2092"/>
    <w:rsid w:val="002E21C7"/>
    <w:rsid w:val="002E2297"/>
    <w:rsid w:val="002E239F"/>
    <w:rsid w:val="002E2511"/>
    <w:rsid w:val="002E2650"/>
    <w:rsid w:val="002E29A9"/>
    <w:rsid w:val="002E2B7A"/>
    <w:rsid w:val="002E2C6E"/>
    <w:rsid w:val="002E2E3F"/>
    <w:rsid w:val="002E2F2C"/>
    <w:rsid w:val="002E33CA"/>
    <w:rsid w:val="002E361F"/>
    <w:rsid w:val="002E36EB"/>
    <w:rsid w:val="002E398E"/>
    <w:rsid w:val="002E3F4D"/>
    <w:rsid w:val="002E426F"/>
    <w:rsid w:val="002E42AB"/>
    <w:rsid w:val="002E43CD"/>
    <w:rsid w:val="002E44F9"/>
    <w:rsid w:val="002E4D2C"/>
    <w:rsid w:val="002E4FBC"/>
    <w:rsid w:val="002E5230"/>
    <w:rsid w:val="002E524D"/>
    <w:rsid w:val="002E5387"/>
    <w:rsid w:val="002E539F"/>
    <w:rsid w:val="002E5459"/>
    <w:rsid w:val="002E54B9"/>
    <w:rsid w:val="002E5658"/>
    <w:rsid w:val="002E582A"/>
    <w:rsid w:val="002E5D61"/>
    <w:rsid w:val="002E5D92"/>
    <w:rsid w:val="002E5E5C"/>
    <w:rsid w:val="002E5F9B"/>
    <w:rsid w:val="002E6093"/>
    <w:rsid w:val="002E63ED"/>
    <w:rsid w:val="002E66C6"/>
    <w:rsid w:val="002E6724"/>
    <w:rsid w:val="002E694A"/>
    <w:rsid w:val="002E6AEC"/>
    <w:rsid w:val="002E6D9D"/>
    <w:rsid w:val="002E6E2C"/>
    <w:rsid w:val="002E71FD"/>
    <w:rsid w:val="002E7227"/>
    <w:rsid w:val="002E7336"/>
    <w:rsid w:val="002E7A94"/>
    <w:rsid w:val="002E7BDB"/>
    <w:rsid w:val="002E7CE4"/>
    <w:rsid w:val="002E7D32"/>
    <w:rsid w:val="002E7E55"/>
    <w:rsid w:val="002F014A"/>
    <w:rsid w:val="002F014F"/>
    <w:rsid w:val="002F030F"/>
    <w:rsid w:val="002F0381"/>
    <w:rsid w:val="002F05AE"/>
    <w:rsid w:val="002F0921"/>
    <w:rsid w:val="002F0A35"/>
    <w:rsid w:val="002F0D52"/>
    <w:rsid w:val="002F0EB9"/>
    <w:rsid w:val="002F1074"/>
    <w:rsid w:val="002F10C2"/>
    <w:rsid w:val="002F10F6"/>
    <w:rsid w:val="002F12E3"/>
    <w:rsid w:val="002F13DA"/>
    <w:rsid w:val="002F1423"/>
    <w:rsid w:val="002F16B5"/>
    <w:rsid w:val="002F1D62"/>
    <w:rsid w:val="002F1E31"/>
    <w:rsid w:val="002F2038"/>
    <w:rsid w:val="002F206F"/>
    <w:rsid w:val="002F2490"/>
    <w:rsid w:val="002F284E"/>
    <w:rsid w:val="002F298D"/>
    <w:rsid w:val="002F2A62"/>
    <w:rsid w:val="002F2B1C"/>
    <w:rsid w:val="002F2E63"/>
    <w:rsid w:val="002F3267"/>
    <w:rsid w:val="002F3417"/>
    <w:rsid w:val="002F347B"/>
    <w:rsid w:val="002F3BFB"/>
    <w:rsid w:val="002F3F7B"/>
    <w:rsid w:val="002F44E6"/>
    <w:rsid w:val="002F460A"/>
    <w:rsid w:val="002F4688"/>
    <w:rsid w:val="002F4808"/>
    <w:rsid w:val="002F48A4"/>
    <w:rsid w:val="002F49FD"/>
    <w:rsid w:val="002F4D60"/>
    <w:rsid w:val="002F4E4B"/>
    <w:rsid w:val="002F5290"/>
    <w:rsid w:val="002F53EC"/>
    <w:rsid w:val="002F5B8B"/>
    <w:rsid w:val="002F5DE1"/>
    <w:rsid w:val="002F617A"/>
    <w:rsid w:val="002F617D"/>
    <w:rsid w:val="002F6392"/>
    <w:rsid w:val="002F6A2D"/>
    <w:rsid w:val="002F6F98"/>
    <w:rsid w:val="002F723D"/>
    <w:rsid w:val="002F7253"/>
    <w:rsid w:val="002F728E"/>
    <w:rsid w:val="002F72D7"/>
    <w:rsid w:val="002F7532"/>
    <w:rsid w:val="002F75CE"/>
    <w:rsid w:val="002F7790"/>
    <w:rsid w:val="002F7CB7"/>
    <w:rsid w:val="002F7DC7"/>
    <w:rsid w:val="00300349"/>
    <w:rsid w:val="003003FC"/>
    <w:rsid w:val="00300543"/>
    <w:rsid w:val="00300658"/>
    <w:rsid w:val="0030074B"/>
    <w:rsid w:val="00300D44"/>
    <w:rsid w:val="00301277"/>
    <w:rsid w:val="003016B6"/>
    <w:rsid w:val="0030188A"/>
    <w:rsid w:val="0030195A"/>
    <w:rsid w:val="00301A10"/>
    <w:rsid w:val="00301A33"/>
    <w:rsid w:val="00301B06"/>
    <w:rsid w:val="00302160"/>
    <w:rsid w:val="00302312"/>
    <w:rsid w:val="00302474"/>
    <w:rsid w:val="0030257C"/>
    <w:rsid w:val="0030268F"/>
    <w:rsid w:val="0030279D"/>
    <w:rsid w:val="00302B92"/>
    <w:rsid w:val="003032D6"/>
    <w:rsid w:val="003034CE"/>
    <w:rsid w:val="003035A7"/>
    <w:rsid w:val="003036B8"/>
    <w:rsid w:val="003038AD"/>
    <w:rsid w:val="00303D99"/>
    <w:rsid w:val="00304002"/>
    <w:rsid w:val="0030416F"/>
    <w:rsid w:val="0030491D"/>
    <w:rsid w:val="003049A1"/>
    <w:rsid w:val="0030509C"/>
    <w:rsid w:val="003051E9"/>
    <w:rsid w:val="00305465"/>
    <w:rsid w:val="0030548E"/>
    <w:rsid w:val="0030563E"/>
    <w:rsid w:val="00305715"/>
    <w:rsid w:val="00305747"/>
    <w:rsid w:val="0030576B"/>
    <w:rsid w:val="00305B90"/>
    <w:rsid w:val="00305C49"/>
    <w:rsid w:val="00305C4B"/>
    <w:rsid w:val="00305D0A"/>
    <w:rsid w:val="00305E52"/>
    <w:rsid w:val="0030622B"/>
    <w:rsid w:val="00306596"/>
    <w:rsid w:val="0030667F"/>
    <w:rsid w:val="003068E9"/>
    <w:rsid w:val="00306AC2"/>
    <w:rsid w:val="00306E78"/>
    <w:rsid w:val="00306EE1"/>
    <w:rsid w:val="00307042"/>
    <w:rsid w:val="00307084"/>
    <w:rsid w:val="003070C7"/>
    <w:rsid w:val="00307119"/>
    <w:rsid w:val="00307279"/>
    <w:rsid w:val="00307AC7"/>
    <w:rsid w:val="00307DE0"/>
    <w:rsid w:val="00307E77"/>
    <w:rsid w:val="00307F8A"/>
    <w:rsid w:val="00310092"/>
    <w:rsid w:val="0031034D"/>
    <w:rsid w:val="0031049F"/>
    <w:rsid w:val="00310AB5"/>
    <w:rsid w:val="00310B2F"/>
    <w:rsid w:val="00310BBF"/>
    <w:rsid w:val="00310CD6"/>
    <w:rsid w:val="00310CFC"/>
    <w:rsid w:val="00310E1A"/>
    <w:rsid w:val="00310E2F"/>
    <w:rsid w:val="00310F5E"/>
    <w:rsid w:val="00310FDA"/>
    <w:rsid w:val="00311194"/>
    <w:rsid w:val="003115EF"/>
    <w:rsid w:val="0031164B"/>
    <w:rsid w:val="00311911"/>
    <w:rsid w:val="003120DE"/>
    <w:rsid w:val="0031281E"/>
    <w:rsid w:val="0031295D"/>
    <w:rsid w:val="003130E0"/>
    <w:rsid w:val="0031356F"/>
    <w:rsid w:val="00313677"/>
    <w:rsid w:val="00313767"/>
    <w:rsid w:val="003137E4"/>
    <w:rsid w:val="00313EE6"/>
    <w:rsid w:val="00313F02"/>
    <w:rsid w:val="0031406E"/>
    <w:rsid w:val="003142E9"/>
    <w:rsid w:val="00314E55"/>
    <w:rsid w:val="003151FD"/>
    <w:rsid w:val="003153A8"/>
    <w:rsid w:val="00315460"/>
    <w:rsid w:val="00315477"/>
    <w:rsid w:val="00315934"/>
    <w:rsid w:val="00315BBE"/>
    <w:rsid w:val="00315F4C"/>
    <w:rsid w:val="0031670F"/>
    <w:rsid w:val="00316A4B"/>
    <w:rsid w:val="003170F5"/>
    <w:rsid w:val="0031717F"/>
    <w:rsid w:val="0031732F"/>
    <w:rsid w:val="00317A89"/>
    <w:rsid w:val="00317AE3"/>
    <w:rsid w:val="00317BBF"/>
    <w:rsid w:val="00317C34"/>
    <w:rsid w:val="00317D81"/>
    <w:rsid w:val="00320095"/>
    <w:rsid w:val="00320384"/>
    <w:rsid w:val="00320391"/>
    <w:rsid w:val="00320F8A"/>
    <w:rsid w:val="00320F9C"/>
    <w:rsid w:val="00320FF2"/>
    <w:rsid w:val="0032123A"/>
    <w:rsid w:val="00321551"/>
    <w:rsid w:val="00321BBB"/>
    <w:rsid w:val="00321C5F"/>
    <w:rsid w:val="00321D03"/>
    <w:rsid w:val="00321EAB"/>
    <w:rsid w:val="00322122"/>
    <w:rsid w:val="003223D4"/>
    <w:rsid w:val="0032253F"/>
    <w:rsid w:val="003225BC"/>
    <w:rsid w:val="003225D6"/>
    <w:rsid w:val="00322CDD"/>
    <w:rsid w:val="00322DB2"/>
    <w:rsid w:val="003230A1"/>
    <w:rsid w:val="00323499"/>
    <w:rsid w:val="003235E6"/>
    <w:rsid w:val="00323968"/>
    <w:rsid w:val="00323A57"/>
    <w:rsid w:val="00323AFC"/>
    <w:rsid w:val="00323F40"/>
    <w:rsid w:val="00323F97"/>
    <w:rsid w:val="00324149"/>
    <w:rsid w:val="003241FC"/>
    <w:rsid w:val="00324560"/>
    <w:rsid w:val="0032459E"/>
    <w:rsid w:val="003245C0"/>
    <w:rsid w:val="003249A1"/>
    <w:rsid w:val="0032508A"/>
    <w:rsid w:val="003252A7"/>
    <w:rsid w:val="003252DF"/>
    <w:rsid w:val="0032571A"/>
    <w:rsid w:val="003259C0"/>
    <w:rsid w:val="00325C11"/>
    <w:rsid w:val="00325C5D"/>
    <w:rsid w:val="00325C94"/>
    <w:rsid w:val="0032681E"/>
    <w:rsid w:val="0032715F"/>
    <w:rsid w:val="003272EE"/>
    <w:rsid w:val="00327822"/>
    <w:rsid w:val="00327B10"/>
    <w:rsid w:val="00327B81"/>
    <w:rsid w:val="00327E79"/>
    <w:rsid w:val="00327EF2"/>
    <w:rsid w:val="00327F14"/>
    <w:rsid w:val="00327FBC"/>
    <w:rsid w:val="003300F1"/>
    <w:rsid w:val="003306F7"/>
    <w:rsid w:val="00330A05"/>
    <w:rsid w:val="00330E3A"/>
    <w:rsid w:val="00330F47"/>
    <w:rsid w:val="003312B5"/>
    <w:rsid w:val="00331448"/>
    <w:rsid w:val="00331917"/>
    <w:rsid w:val="00331BBE"/>
    <w:rsid w:val="00332294"/>
    <w:rsid w:val="0033252F"/>
    <w:rsid w:val="00332ABE"/>
    <w:rsid w:val="00332B2A"/>
    <w:rsid w:val="00332EA8"/>
    <w:rsid w:val="00332F8A"/>
    <w:rsid w:val="0033364D"/>
    <w:rsid w:val="00333714"/>
    <w:rsid w:val="00333895"/>
    <w:rsid w:val="003339D7"/>
    <w:rsid w:val="00333A11"/>
    <w:rsid w:val="00333A84"/>
    <w:rsid w:val="00333D18"/>
    <w:rsid w:val="00333D31"/>
    <w:rsid w:val="00334013"/>
    <w:rsid w:val="0033459A"/>
    <w:rsid w:val="00334873"/>
    <w:rsid w:val="00335C84"/>
    <w:rsid w:val="00335D1A"/>
    <w:rsid w:val="00335E5F"/>
    <w:rsid w:val="00335E73"/>
    <w:rsid w:val="00336081"/>
    <w:rsid w:val="0033612D"/>
    <w:rsid w:val="003366CA"/>
    <w:rsid w:val="003368CF"/>
    <w:rsid w:val="00336A70"/>
    <w:rsid w:val="00337086"/>
    <w:rsid w:val="00337170"/>
    <w:rsid w:val="0033728C"/>
    <w:rsid w:val="00337338"/>
    <w:rsid w:val="0033747D"/>
    <w:rsid w:val="00337520"/>
    <w:rsid w:val="003376F0"/>
    <w:rsid w:val="00337770"/>
    <w:rsid w:val="00337891"/>
    <w:rsid w:val="0033794A"/>
    <w:rsid w:val="00340051"/>
    <w:rsid w:val="003404DF"/>
    <w:rsid w:val="0034059D"/>
    <w:rsid w:val="003406EB"/>
    <w:rsid w:val="0034084A"/>
    <w:rsid w:val="00340B94"/>
    <w:rsid w:val="00340BA4"/>
    <w:rsid w:val="003412A7"/>
    <w:rsid w:val="003415D2"/>
    <w:rsid w:val="00341916"/>
    <w:rsid w:val="00341A82"/>
    <w:rsid w:val="00341BD6"/>
    <w:rsid w:val="00341D77"/>
    <w:rsid w:val="00341EE8"/>
    <w:rsid w:val="00342586"/>
    <w:rsid w:val="003426AF"/>
    <w:rsid w:val="0034270E"/>
    <w:rsid w:val="0034289A"/>
    <w:rsid w:val="00342C1B"/>
    <w:rsid w:val="00342CBF"/>
    <w:rsid w:val="00342DD0"/>
    <w:rsid w:val="003430CB"/>
    <w:rsid w:val="00343151"/>
    <w:rsid w:val="003435C1"/>
    <w:rsid w:val="003437AD"/>
    <w:rsid w:val="0034383E"/>
    <w:rsid w:val="003438DC"/>
    <w:rsid w:val="003439E4"/>
    <w:rsid w:val="00343B9F"/>
    <w:rsid w:val="00344433"/>
    <w:rsid w:val="003445D4"/>
    <w:rsid w:val="0034547B"/>
    <w:rsid w:val="00345770"/>
    <w:rsid w:val="00345895"/>
    <w:rsid w:val="00345A24"/>
    <w:rsid w:val="00345CAC"/>
    <w:rsid w:val="00345DD7"/>
    <w:rsid w:val="00345E1C"/>
    <w:rsid w:val="00346053"/>
    <w:rsid w:val="003460F7"/>
    <w:rsid w:val="003466CA"/>
    <w:rsid w:val="003466F9"/>
    <w:rsid w:val="0034684F"/>
    <w:rsid w:val="003469A8"/>
    <w:rsid w:val="00346A61"/>
    <w:rsid w:val="00346CCA"/>
    <w:rsid w:val="00346EB3"/>
    <w:rsid w:val="003470D5"/>
    <w:rsid w:val="003470E4"/>
    <w:rsid w:val="0034732C"/>
    <w:rsid w:val="003474B7"/>
    <w:rsid w:val="00347625"/>
    <w:rsid w:val="00347C82"/>
    <w:rsid w:val="003500A6"/>
    <w:rsid w:val="003509B6"/>
    <w:rsid w:val="00350E20"/>
    <w:rsid w:val="00350E3F"/>
    <w:rsid w:val="00350EA2"/>
    <w:rsid w:val="00350EB9"/>
    <w:rsid w:val="0035118F"/>
    <w:rsid w:val="003512F2"/>
    <w:rsid w:val="00351381"/>
    <w:rsid w:val="003514C2"/>
    <w:rsid w:val="0035156F"/>
    <w:rsid w:val="00351793"/>
    <w:rsid w:val="00351901"/>
    <w:rsid w:val="0035194C"/>
    <w:rsid w:val="00351BAA"/>
    <w:rsid w:val="00351F74"/>
    <w:rsid w:val="0035203C"/>
    <w:rsid w:val="003521AD"/>
    <w:rsid w:val="00352325"/>
    <w:rsid w:val="00352370"/>
    <w:rsid w:val="003524AC"/>
    <w:rsid w:val="00352696"/>
    <w:rsid w:val="00352B13"/>
    <w:rsid w:val="00352CCE"/>
    <w:rsid w:val="00352EC8"/>
    <w:rsid w:val="00352F08"/>
    <w:rsid w:val="00352FB8"/>
    <w:rsid w:val="0035358B"/>
    <w:rsid w:val="00353644"/>
    <w:rsid w:val="003537C6"/>
    <w:rsid w:val="00353FF3"/>
    <w:rsid w:val="00354188"/>
    <w:rsid w:val="00354209"/>
    <w:rsid w:val="003543BC"/>
    <w:rsid w:val="003544E6"/>
    <w:rsid w:val="003547B7"/>
    <w:rsid w:val="003547E5"/>
    <w:rsid w:val="003549C1"/>
    <w:rsid w:val="003549D3"/>
    <w:rsid w:val="00354C53"/>
    <w:rsid w:val="00354E6D"/>
    <w:rsid w:val="003550D2"/>
    <w:rsid w:val="003550F3"/>
    <w:rsid w:val="003552EC"/>
    <w:rsid w:val="00355358"/>
    <w:rsid w:val="0035553A"/>
    <w:rsid w:val="0035578B"/>
    <w:rsid w:val="00355A85"/>
    <w:rsid w:val="00355CB2"/>
    <w:rsid w:val="00355CBD"/>
    <w:rsid w:val="00356004"/>
    <w:rsid w:val="003560BF"/>
    <w:rsid w:val="00356384"/>
    <w:rsid w:val="003565BE"/>
    <w:rsid w:val="00356853"/>
    <w:rsid w:val="00356B4A"/>
    <w:rsid w:val="00356B65"/>
    <w:rsid w:val="00356D62"/>
    <w:rsid w:val="00356EE6"/>
    <w:rsid w:val="00356F43"/>
    <w:rsid w:val="00356FFB"/>
    <w:rsid w:val="00357C2B"/>
    <w:rsid w:val="00357DCD"/>
    <w:rsid w:val="00357EDE"/>
    <w:rsid w:val="00357EF7"/>
    <w:rsid w:val="003608E7"/>
    <w:rsid w:val="00360A22"/>
    <w:rsid w:val="00360B0F"/>
    <w:rsid w:val="00360B33"/>
    <w:rsid w:val="00360D74"/>
    <w:rsid w:val="00360F8E"/>
    <w:rsid w:val="00361014"/>
    <w:rsid w:val="00361098"/>
    <w:rsid w:val="003610DD"/>
    <w:rsid w:val="00361140"/>
    <w:rsid w:val="00361185"/>
    <w:rsid w:val="0036119B"/>
    <w:rsid w:val="003612DD"/>
    <w:rsid w:val="00361304"/>
    <w:rsid w:val="00361388"/>
    <w:rsid w:val="00361683"/>
    <w:rsid w:val="003616CE"/>
    <w:rsid w:val="00361838"/>
    <w:rsid w:val="00361C21"/>
    <w:rsid w:val="00361C7A"/>
    <w:rsid w:val="00361F68"/>
    <w:rsid w:val="00361FEF"/>
    <w:rsid w:val="003621B1"/>
    <w:rsid w:val="0036227E"/>
    <w:rsid w:val="003622E9"/>
    <w:rsid w:val="0036283B"/>
    <w:rsid w:val="0036285C"/>
    <w:rsid w:val="00362AFB"/>
    <w:rsid w:val="00362C28"/>
    <w:rsid w:val="00362CF5"/>
    <w:rsid w:val="00362D04"/>
    <w:rsid w:val="00362FCD"/>
    <w:rsid w:val="00363793"/>
    <w:rsid w:val="003639F4"/>
    <w:rsid w:val="00363A55"/>
    <w:rsid w:val="00363B5A"/>
    <w:rsid w:val="00363BA6"/>
    <w:rsid w:val="00363D97"/>
    <w:rsid w:val="00363F19"/>
    <w:rsid w:val="00363F45"/>
    <w:rsid w:val="00363F75"/>
    <w:rsid w:val="003641ED"/>
    <w:rsid w:val="00364243"/>
    <w:rsid w:val="003647DD"/>
    <w:rsid w:val="00364A2A"/>
    <w:rsid w:val="00364E60"/>
    <w:rsid w:val="00364FDB"/>
    <w:rsid w:val="0036548A"/>
    <w:rsid w:val="003654BA"/>
    <w:rsid w:val="003655E7"/>
    <w:rsid w:val="0036563D"/>
    <w:rsid w:val="00365E76"/>
    <w:rsid w:val="003660FF"/>
    <w:rsid w:val="00366114"/>
    <w:rsid w:val="00366324"/>
    <w:rsid w:val="00366947"/>
    <w:rsid w:val="00366A9E"/>
    <w:rsid w:val="00367450"/>
    <w:rsid w:val="00367977"/>
    <w:rsid w:val="00367B02"/>
    <w:rsid w:val="00367DD7"/>
    <w:rsid w:val="00367E80"/>
    <w:rsid w:val="00370515"/>
    <w:rsid w:val="003705D0"/>
    <w:rsid w:val="003707E7"/>
    <w:rsid w:val="00370814"/>
    <w:rsid w:val="00370860"/>
    <w:rsid w:val="00370DE0"/>
    <w:rsid w:val="00371087"/>
    <w:rsid w:val="0037108C"/>
    <w:rsid w:val="003710F7"/>
    <w:rsid w:val="00371562"/>
    <w:rsid w:val="00371710"/>
    <w:rsid w:val="00371876"/>
    <w:rsid w:val="00371AC7"/>
    <w:rsid w:val="0037202A"/>
    <w:rsid w:val="0037224D"/>
    <w:rsid w:val="0037236D"/>
    <w:rsid w:val="003724EA"/>
    <w:rsid w:val="00372824"/>
    <w:rsid w:val="00372F9C"/>
    <w:rsid w:val="00373014"/>
    <w:rsid w:val="0037313A"/>
    <w:rsid w:val="0037328C"/>
    <w:rsid w:val="00373319"/>
    <w:rsid w:val="00373373"/>
    <w:rsid w:val="00373D00"/>
    <w:rsid w:val="00373D89"/>
    <w:rsid w:val="003741B8"/>
    <w:rsid w:val="003742F0"/>
    <w:rsid w:val="00374576"/>
    <w:rsid w:val="003746AE"/>
    <w:rsid w:val="003748E0"/>
    <w:rsid w:val="00374DAE"/>
    <w:rsid w:val="00374E05"/>
    <w:rsid w:val="00374E2E"/>
    <w:rsid w:val="0037508C"/>
    <w:rsid w:val="003750AD"/>
    <w:rsid w:val="00375348"/>
    <w:rsid w:val="0037558F"/>
    <w:rsid w:val="003758C0"/>
    <w:rsid w:val="00375AC5"/>
    <w:rsid w:val="00375B17"/>
    <w:rsid w:val="00375BA3"/>
    <w:rsid w:val="00375E4A"/>
    <w:rsid w:val="003763CA"/>
    <w:rsid w:val="003766DD"/>
    <w:rsid w:val="003769EE"/>
    <w:rsid w:val="00376ABA"/>
    <w:rsid w:val="00376C99"/>
    <w:rsid w:val="00376D53"/>
    <w:rsid w:val="00376E02"/>
    <w:rsid w:val="00376F68"/>
    <w:rsid w:val="00376FE7"/>
    <w:rsid w:val="0037705D"/>
    <w:rsid w:val="003771B1"/>
    <w:rsid w:val="00377480"/>
    <w:rsid w:val="0037765C"/>
    <w:rsid w:val="00377AAE"/>
    <w:rsid w:val="00377C8B"/>
    <w:rsid w:val="00377E25"/>
    <w:rsid w:val="00380058"/>
    <w:rsid w:val="003800C0"/>
    <w:rsid w:val="003803B5"/>
    <w:rsid w:val="00380708"/>
    <w:rsid w:val="00380891"/>
    <w:rsid w:val="00380919"/>
    <w:rsid w:val="003809F8"/>
    <w:rsid w:val="00380BD1"/>
    <w:rsid w:val="00380E00"/>
    <w:rsid w:val="0038135B"/>
    <w:rsid w:val="00381604"/>
    <w:rsid w:val="00381A91"/>
    <w:rsid w:val="00381AB7"/>
    <w:rsid w:val="00381D68"/>
    <w:rsid w:val="00382016"/>
    <w:rsid w:val="00382398"/>
    <w:rsid w:val="003825AE"/>
    <w:rsid w:val="00382781"/>
    <w:rsid w:val="00382A0A"/>
    <w:rsid w:val="00382BBF"/>
    <w:rsid w:val="00383049"/>
    <w:rsid w:val="0038306A"/>
    <w:rsid w:val="0038310B"/>
    <w:rsid w:val="00383346"/>
    <w:rsid w:val="0038341E"/>
    <w:rsid w:val="003835D9"/>
    <w:rsid w:val="003839F6"/>
    <w:rsid w:val="00383D55"/>
    <w:rsid w:val="00384A51"/>
    <w:rsid w:val="00384C65"/>
    <w:rsid w:val="00384D7E"/>
    <w:rsid w:val="00385414"/>
    <w:rsid w:val="00385565"/>
    <w:rsid w:val="00385C48"/>
    <w:rsid w:val="00385D87"/>
    <w:rsid w:val="00385ED2"/>
    <w:rsid w:val="003860C2"/>
    <w:rsid w:val="00386112"/>
    <w:rsid w:val="003865F9"/>
    <w:rsid w:val="00386679"/>
    <w:rsid w:val="00386B89"/>
    <w:rsid w:val="00386CC3"/>
    <w:rsid w:val="00386FF1"/>
    <w:rsid w:val="00387AB3"/>
    <w:rsid w:val="0039005A"/>
    <w:rsid w:val="003902CE"/>
    <w:rsid w:val="003905A6"/>
    <w:rsid w:val="00390CD7"/>
    <w:rsid w:val="00390DDB"/>
    <w:rsid w:val="00390F26"/>
    <w:rsid w:val="0039154D"/>
    <w:rsid w:val="003916F2"/>
    <w:rsid w:val="00391A4E"/>
    <w:rsid w:val="0039235D"/>
    <w:rsid w:val="00392DFD"/>
    <w:rsid w:val="00392E52"/>
    <w:rsid w:val="00392EF6"/>
    <w:rsid w:val="00392F5C"/>
    <w:rsid w:val="003930A3"/>
    <w:rsid w:val="003930B0"/>
    <w:rsid w:val="003932A2"/>
    <w:rsid w:val="00393717"/>
    <w:rsid w:val="003937E5"/>
    <w:rsid w:val="00393952"/>
    <w:rsid w:val="0039420C"/>
    <w:rsid w:val="00394549"/>
    <w:rsid w:val="003946ED"/>
    <w:rsid w:val="00394B47"/>
    <w:rsid w:val="00394F79"/>
    <w:rsid w:val="00395477"/>
    <w:rsid w:val="003954F6"/>
    <w:rsid w:val="003955C3"/>
    <w:rsid w:val="003957F5"/>
    <w:rsid w:val="00395B84"/>
    <w:rsid w:val="00395C07"/>
    <w:rsid w:val="0039610A"/>
    <w:rsid w:val="0039666F"/>
    <w:rsid w:val="003966AC"/>
    <w:rsid w:val="003966C7"/>
    <w:rsid w:val="003969C1"/>
    <w:rsid w:val="00396A8D"/>
    <w:rsid w:val="00396BF0"/>
    <w:rsid w:val="00396CEF"/>
    <w:rsid w:val="003972FA"/>
    <w:rsid w:val="00397403"/>
    <w:rsid w:val="0039769A"/>
    <w:rsid w:val="00397791"/>
    <w:rsid w:val="003977B2"/>
    <w:rsid w:val="003978CA"/>
    <w:rsid w:val="00397953"/>
    <w:rsid w:val="003979F7"/>
    <w:rsid w:val="00397DEE"/>
    <w:rsid w:val="003A081D"/>
    <w:rsid w:val="003A0B49"/>
    <w:rsid w:val="003A0EFC"/>
    <w:rsid w:val="003A0FDC"/>
    <w:rsid w:val="003A123E"/>
    <w:rsid w:val="003A132E"/>
    <w:rsid w:val="003A1786"/>
    <w:rsid w:val="003A1851"/>
    <w:rsid w:val="003A1AE1"/>
    <w:rsid w:val="003A1DEF"/>
    <w:rsid w:val="003A205B"/>
    <w:rsid w:val="003A205D"/>
    <w:rsid w:val="003A21AA"/>
    <w:rsid w:val="003A2536"/>
    <w:rsid w:val="003A255D"/>
    <w:rsid w:val="003A256E"/>
    <w:rsid w:val="003A25CE"/>
    <w:rsid w:val="003A26A6"/>
    <w:rsid w:val="003A2A8E"/>
    <w:rsid w:val="003A2E2A"/>
    <w:rsid w:val="003A2E35"/>
    <w:rsid w:val="003A2FAB"/>
    <w:rsid w:val="003A31CB"/>
    <w:rsid w:val="003A324B"/>
    <w:rsid w:val="003A333F"/>
    <w:rsid w:val="003A37C6"/>
    <w:rsid w:val="003A38E9"/>
    <w:rsid w:val="003A3B41"/>
    <w:rsid w:val="003A3CA6"/>
    <w:rsid w:val="003A3E63"/>
    <w:rsid w:val="003A3E9E"/>
    <w:rsid w:val="003A4153"/>
    <w:rsid w:val="003A4165"/>
    <w:rsid w:val="003A4489"/>
    <w:rsid w:val="003A44A0"/>
    <w:rsid w:val="003A46B1"/>
    <w:rsid w:val="003A49E2"/>
    <w:rsid w:val="003A4DF0"/>
    <w:rsid w:val="003A4F35"/>
    <w:rsid w:val="003A4F36"/>
    <w:rsid w:val="003A5000"/>
    <w:rsid w:val="003A5367"/>
    <w:rsid w:val="003A58CF"/>
    <w:rsid w:val="003A5BE5"/>
    <w:rsid w:val="003A5D5B"/>
    <w:rsid w:val="003A60F5"/>
    <w:rsid w:val="003A6134"/>
    <w:rsid w:val="003A61AB"/>
    <w:rsid w:val="003A68FD"/>
    <w:rsid w:val="003A6AC8"/>
    <w:rsid w:val="003A6BC2"/>
    <w:rsid w:val="003A6EE8"/>
    <w:rsid w:val="003A6F3F"/>
    <w:rsid w:val="003A7061"/>
    <w:rsid w:val="003A74F5"/>
    <w:rsid w:val="003A7732"/>
    <w:rsid w:val="003A7AF2"/>
    <w:rsid w:val="003A7B51"/>
    <w:rsid w:val="003A7FC6"/>
    <w:rsid w:val="003B0262"/>
    <w:rsid w:val="003B031B"/>
    <w:rsid w:val="003B09B8"/>
    <w:rsid w:val="003B0BD1"/>
    <w:rsid w:val="003B0C90"/>
    <w:rsid w:val="003B0CAD"/>
    <w:rsid w:val="003B0DAF"/>
    <w:rsid w:val="003B0EE0"/>
    <w:rsid w:val="003B0F36"/>
    <w:rsid w:val="003B0FB1"/>
    <w:rsid w:val="003B102B"/>
    <w:rsid w:val="003B10D2"/>
    <w:rsid w:val="003B12DC"/>
    <w:rsid w:val="003B1BBE"/>
    <w:rsid w:val="003B20EE"/>
    <w:rsid w:val="003B23D0"/>
    <w:rsid w:val="003B2424"/>
    <w:rsid w:val="003B2907"/>
    <w:rsid w:val="003B3208"/>
    <w:rsid w:val="003B32FC"/>
    <w:rsid w:val="003B341B"/>
    <w:rsid w:val="003B3490"/>
    <w:rsid w:val="003B36D5"/>
    <w:rsid w:val="003B3700"/>
    <w:rsid w:val="003B3716"/>
    <w:rsid w:val="003B3C74"/>
    <w:rsid w:val="003B3DA9"/>
    <w:rsid w:val="003B45C6"/>
    <w:rsid w:val="003B4730"/>
    <w:rsid w:val="003B47CD"/>
    <w:rsid w:val="003B4CF9"/>
    <w:rsid w:val="003B4F36"/>
    <w:rsid w:val="003B4FBB"/>
    <w:rsid w:val="003B5AFA"/>
    <w:rsid w:val="003B5E21"/>
    <w:rsid w:val="003B5E22"/>
    <w:rsid w:val="003B6226"/>
    <w:rsid w:val="003B6328"/>
    <w:rsid w:val="003B6CD1"/>
    <w:rsid w:val="003B6DD4"/>
    <w:rsid w:val="003B6EB6"/>
    <w:rsid w:val="003B70C1"/>
    <w:rsid w:val="003B713F"/>
    <w:rsid w:val="003B7345"/>
    <w:rsid w:val="003B73C1"/>
    <w:rsid w:val="003B73C9"/>
    <w:rsid w:val="003B7562"/>
    <w:rsid w:val="003B79A0"/>
    <w:rsid w:val="003B7B6E"/>
    <w:rsid w:val="003B7C03"/>
    <w:rsid w:val="003B7DE0"/>
    <w:rsid w:val="003B7EC1"/>
    <w:rsid w:val="003C0A26"/>
    <w:rsid w:val="003C0B71"/>
    <w:rsid w:val="003C0D45"/>
    <w:rsid w:val="003C0D99"/>
    <w:rsid w:val="003C0F4A"/>
    <w:rsid w:val="003C13A1"/>
    <w:rsid w:val="003C15AD"/>
    <w:rsid w:val="003C1A30"/>
    <w:rsid w:val="003C1A65"/>
    <w:rsid w:val="003C1FAD"/>
    <w:rsid w:val="003C207D"/>
    <w:rsid w:val="003C2392"/>
    <w:rsid w:val="003C24F6"/>
    <w:rsid w:val="003C257E"/>
    <w:rsid w:val="003C26C8"/>
    <w:rsid w:val="003C2C16"/>
    <w:rsid w:val="003C2C6E"/>
    <w:rsid w:val="003C3251"/>
    <w:rsid w:val="003C3426"/>
    <w:rsid w:val="003C36B3"/>
    <w:rsid w:val="003C3AA4"/>
    <w:rsid w:val="003C3B48"/>
    <w:rsid w:val="003C3C49"/>
    <w:rsid w:val="003C3F57"/>
    <w:rsid w:val="003C4699"/>
    <w:rsid w:val="003C4985"/>
    <w:rsid w:val="003C4B7A"/>
    <w:rsid w:val="003C4D07"/>
    <w:rsid w:val="003C4D2E"/>
    <w:rsid w:val="003C4E18"/>
    <w:rsid w:val="003C58E3"/>
    <w:rsid w:val="003C58F8"/>
    <w:rsid w:val="003C5FB7"/>
    <w:rsid w:val="003C6392"/>
    <w:rsid w:val="003C64C0"/>
    <w:rsid w:val="003C689E"/>
    <w:rsid w:val="003C6BEE"/>
    <w:rsid w:val="003C6C47"/>
    <w:rsid w:val="003C6C95"/>
    <w:rsid w:val="003C6D59"/>
    <w:rsid w:val="003C7685"/>
    <w:rsid w:val="003C77D8"/>
    <w:rsid w:val="003C7839"/>
    <w:rsid w:val="003C789C"/>
    <w:rsid w:val="003C79E4"/>
    <w:rsid w:val="003D02F3"/>
    <w:rsid w:val="003D0543"/>
    <w:rsid w:val="003D1352"/>
    <w:rsid w:val="003D13C5"/>
    <w:rsid w:val="003D17EC"/>
    <w:rsid w:val="003D1DA1"/>
    <w:rsid w:val="003D1DAB"/>
    <w:rsid w:val="003D2735"/>
    <w:rsid w:val="003D27F5"/>
    <w:rsid w:val="003D2908"/>
    <w:rsid w:val="003D2EF7"/>
    <w:rsid w:val="003D36F1"/>
    <w:rsid w:val="003D39F3"/>
    <w:rsid w:val="003D3D14"/>
    <w:rsid w:val="003D3FA7"/>
    <w:rsid w:val="003D3FD3"/>
    <w:rsid w:val="003D4139"/>
    <w:rsid w:val="003D4254"/>
    <w:rsid w:val="003D43CF"/>
    <w:rsid w:val="003D4BB7"/>
    <w:rsid w:val="003D52F0"/>
    <w:rsid w:val="003D5448"/>
    <w:rsid w:val="003D56E5"/>
    <w:rsid w:val="003D593E"/>
    <w:rsid w:val="003D5A7E"/>
    <w:rsid w:val="003D6331"/>
    <w:rsid w:val="003D64A0"/>
    <w:rsid w:val="003D6543"/>
    <w:rsid w:val="003D6783"/>
    <w:rsid w:val="003D67CF"/>
    <w:rsid w:val="003D698F"/>
    <w:rsid w:val="003D6DBA"/>
    <w:rsid w:val="003D6F32"/>
    <w:rsid w:val="003D6FE2"/>
    <w:rsid w:val="003D70DC"/>
    <w:rsid w:val="003D7143"/>
    <w:rsid w:val="003D71C4"/>
    <w:rsid w:val="003D75A0"/>
    <w:rsid w:val="003D7633"/>
    <w:rsid w:val="003D76DF"/>
    <w:rsid w:val="003D779E"/>
    <w:rsid w:val="003D78F7"/>
    <w:rsid w:val="003D78F8"/>
    <w:rsid w:val="003D7BCD"/>
    <w:rsid w:val="003D7C85"/>
    <w:rsid w:val="003E0181"/>
    <w:rsid w:val="003E01FC"/>
    <w:rsid w:val="003E0463"/>
    <w:rsid w:val="003E060F"/>
    <w:rsid w:val="003E0805"/>
    <w:rsid w:val="003E082F"/>
    <w:rsid w:val="003E098A"/>
    <w:rsid w:val="003E0C29"/>
    <w:rsid w:val="003E0C42"/>
    <w:rsid w:val="003E0D10"/>
    <w:rsid w:val="003E1042"/>
    <w:rsid w:val="003E105A"/>
    <w:rsid w:val="003E12A3"/>
    <w:rsid w:val="003E183C"/>
    <w:rsid w:val="003E18E8"/>
    <w:rsid w:val="003E1B88"/>
    <w:rsid w:val="003E1D05"/>
    <w:rsid w:val="003E20FD"/>
    <w:rsid w:val="003E225D"/>
    <w:rsid w:val="003E231B"/>
    <w:rsid w:val="003E24A5"/>
    <w:rsid w:val="003E266D"/>
    <w:rsid w:val="003E2776"/>
    <w:rsid w:val="003E27FD"/>
    <w:rsid w:val="003E281A"/>
    <w:rsid w:val="003E2B7E"/>
    <w:rsid w:val="003E2CC5"/>
    <w:rsid w:val="003E3157"/>
    <w:rsid w:val="003E31F9"/>
    <w:rsid w:val="003E392F"/>
    <w:rsid w:val="003E3BE0"/>
    <w:rsid w:val="003E4093"/>
    <w:rsid w:val="003E40BD"/>
    <w:rsid w:val="003E41FC"/>
    <w:rsid w:val="003E42BD"/>
    <w:rsid w:val="003E4601"/>
    <w:rsid w:val="003E4757"/>
    <w:rsid w:val="003E4D63"/>
    <w:rsid w:val="003E5103"/>
    <w:rsid w:val="003E533D"/>
    <w:rsid w:val="003E5677"/>
    <w:rsid w:val="003E5C7E"/>
    <w:rsid w:val="003E5EB3"/>
    <w:rsid w:val="003E651F"/>
    <w:rsid w:val="003E65FE"/>
    <w:rsid w:val="003E681B"/>
    <w:rsid w:val="003E6952"/>
    <w:rsid w:val="003E768B"/>
    <w:rsid w:val="003E7767"/>
    <w:rsid w:val="003E77D1"/>
    <w:rsid w:val="003E78CA"/>
    <w:rsid w:val="003E7A06"/>
    <w:rsid w:val="003E7A91"/>
    <w:rsid w:val="003F0052"/>
    <w:rsid w:val="003F0430"/>
    <w:rsid w:val="003F04C1"/>
    <w:rsid w:val="003F0542"/>
    <w:rsid w:val="003F05DB"/>
    <w:rsid w:val="003F06F6"/>
    <w:rsid w:val="003F087E"/>
    <w:rsid w:val="003F0B4D"/>
    <w:rsid w:val="003F0EC5"/>
    <w:rsid w:val="003F10F9"/>
    <w:rsid w:val="003F11DF"/>
    <w:rsid w:val="003F1445"/>
    <w:rsid w:val="003F15AE"/>
    <w:rsid w:val="003F1832"/>
    <w:rsid w:val="003F18A9"/>
    <w:rsid w:val="003F19D2"/>
    <w:rsid w:val="003F1D15"/>
    <w:rsid w:val="003F1D5C"/>
    <w:rsid w:val="003F1E2B"/>
    <w:rsid w:val="003F25FE"/>
    <w:rsid w:val="003F2751"/>
    <w:rsid w:val="003F28F8"/>
    <w:rsid w:val="003F2918"/>
    <w:rsid w:val="003F294E"/>
    <w:rsid w:val="003F2B6C"/>
    <w:rsid w:val="003F2BDE"/>
    <w:rsid w:val="003F31E1"/>
    <w:rsid w:val="003F333F"/>
    <w:rsid w:val="003F3680"/>
    <w:rsid w:val="003F3B27"/>
    <w:rsid w:val="003F3BA6"/>
    <w:rsid w:val="003F424A"/>
    <w:rsid w:val="003F46C4"/>
    <w:rsid w:val="003F526A"/>
    <w:rsid w:val="003F5447"/>
    <w:rsid w:val="003F5777"/>
    <w:rsid w:val="003F57C3"/>
    <w:rsid w:val="003F57DD"/>
    <w:rsid w:val="003F5A7B"/>
    <w:rsid w:val="003F5BAA"/>
    <w:rsid w:val="003F60D1"/>
    <w:rsid w:val="003F63A7"/>
    <w:rsid w:val="003F6499"/>
    <w:rsid w:val="003F6586"/>
    <w:rsid w:val="003F7173"/>
    <w:rsid w:val="003F7335"/>
    <w:rsid w:val="003F73C1"/>
    <w:rsid w:val="003F7556"/>
    <w:rsid w:val="003F77D4"/>
    <w:rsid w:val="003F7887"/>
    <w:rsid w:val="003F7A31"/>
    <w:rsid w:val="003F7EC1"/>
    <w:rsid w:val="003F7EEE"/>
    <w:rsid w:val="00400D3C"/>
    <w:rsid w:val="00400DA6"/>
    <w:rsid w:val="00401B4D"/>
    <w:rsid w:val="00401DEF"/>
    <w:rsid w:val="00401EF4"/>
    <w:rsid w:val="00401F48"/>
    <w:rsid w:val="00401FA4"/>
    <w:rsid w:val="00402027"/>
    <w:rsid w:val="0040203C"/>
    <w:rsid w:val="00402528"/>
    <w:rsid w:val="00402735"/>
    <w:rsid w:val="004028FE"/>
    <w:rsid w:val="00402C22"/>
    <w:rsid w:val="00402EB0"/>
    <w:rsid w:val="00403116"/>
    <w:rsid w:val="00403224"/>
    <w:rsid w:val="004037AF"/>
    <w:rsid w:val="00403994"/>
    <w:rsid w:val="00403AA4"/>
    <w:rsid w:val="00403DD1"/>
    <w:rsid w:val="004045A2"/>
    <w:rsid w:val="004045BE"/>
    <w:rsid w:val="00404D55"/>
    <w:rsid w:val="00404D71"/>
    <w:rsid w:val="00405377"/>
    <w:rsid w:val="004056E0"/>
    <w:rsid w:val="00405789"/>
    <w:rsid w:val="004057FB"/>
    <w:rsid w:val="00405902"/>
    <w:rsid w:val="00405F9E"/>
    <w:rsid w:val="004065CD"/>
    <w:rsid w:val="00406C69"/>
    <w:rsid w:val="00406DA5"/>
    <w:rsid w:val="00406F30"/>
    <w:rsid w:val="004070E0"/>
    <w:rsid w:val="0040720E"/>
    <w:rsid w:val="004072FE"/>
    <w:rsid w:val="00407380"/>
    <w:rsid w:val="00407944"/>
    <w:rsid w:val="00407BCE"/>
    <w:rsid w:val="00407C69"/>
    <w:rsid w:val="00407DA3"/>
    <w:rsid w:val="00407F71"/>
    <w:rsid w:val="004103B4"/>
    <w:rsid w:val="004104D9"/>
    <w:rsid w:val="004107A0"/>
    <w:rsid w:val="0041091C"/>
    <w:rsid w:val="0041096A"/>
    <w:rsid w:val="004110C6"/>
    <w:rsid w:val="004110CF"/>
    <w:rsid w:val="0041112A"/>
    <w:rsid w:val="0041128E"/>
    <w:rsid w:val="004112FA"/>
    <w:rsid w:val="00411530"/>
    <w:rsid w:val="0041153B"/>
    <w:rsid w:val="0041166F"/>
    <w:rsid w:val="00411901"/>
    <w:rsid w:val="00411A2B"/>
    <w:rsid w:val="00411B4F"/>
    <w:rsid w:val="00411CFF"/>
    <w:rsid w:val="00411DC7"/>
    <w:rsid w:val="00412072"/>
    <w:rsid w:val="00412143"/>
    <w:rsid w:val="00412260"/>
    <w:rsid w:val="00412593"/>
    <w:rsid w:val="0041309C"/>
    <w:rsid w:val="004133FB"/>
    <w:rsid w:val="00413446"/>
    <w:rsid w:val="004135B4"/>
    <w:rsid w:val="004136FA"/>
    <w:rsid w:val="004138FE"/>
    <w:rsid w:val="00413B75"/>
    <w:rsid w:val="00413D12"/>
    <w:rsid w:val="00413E37"/>
    <w:rsid w:val="00413FB5"/>
    <w:rsid w:val="00414137"/>
    <w:rsid w:val="0041414B"/>
    <w:rsid w:val="00414162"/>
    <w:rsid w:val="00414646"/>
    <w:rsid w:val="00414A16"/>
    <w:rsid w:val="00414BC5"/>
    <w:rsid w:val="00414EF8"/>
    <w:rsid w:val="00415050"/>
    <w:rsid w:val="004150BB"/>
    <w:rsid w:val="0041513C"/>
    <w:rsid w:val="00415254"/>
    <w:rsid w:val="0041537E"/>
    <w:rsid w:val="00415D1C"/>
    <w:rsid w:val="00415D44"/>
    <w:rsid w:val="00415D58"/>
    <w:rsid w:val="00415E48"/>
    <w:rsid w:val="00415EC3"/>
    <w:rsid w:val="004162FF"/>
    <w:rsid w:val="00416458"/>
    <w:rsid w:val="004164CE"/>
    <w:rsid w:val="004164E1"/>
    <w:rsid w:val="00416584"/>
    <w:rsid w:val="00416674"/>
    <w:rsid w:val="004167DE"/>
    <w:rsid w:val="00416A6A"/>
    <w:rsid w:val="00416CA7"/>
    <w:rsid w:val="00416E15"/>
    <w:rsid w:val="00416E5B"/>
    <w:rsid w:val="0041716A"/>
    <w:rsid w:val="004175DE"/>
    <w:rsid w:val="00417785"/>
    <w:rsid w:val="0041779E"/>
    <w:rsid w:val="00417A0B"/>
    <w:rsid w:val="00417CA6"/>
    <w:rsid w:val="00417D85"/>
    <w:rsid w:val="004200D3"/>
    <w:rsid w:val="00420326"/>
    <w:rsid w:val="004205CE"/>
    <w:rsid w:val="00420B59"/>
    <w:rsid w:val="00420B7B"/>
    <w:rsid w:val="00421067"/>
    <w:rsid w:val="0042109A"/>
    <w:rsid w:val="00421263"/>
    <w:rsid w:val="004214ED"/>
    <w:rsid w:val="0042156B"/>
    <w:rsid w:val="004215BD"/>
    <w:rsid w:val="00421783"/>
    <w:rsid w:val="004217AA"/>
    <w:rsid w:val="00421942"/>
    <w:rsid w:val="00421CEF"/>
    <w:rsid w:val="00421CF5"/>
    <w:rsid w:val="004222B5"/>
    <w:rsid w:val="00422501"/>
    <w:rsid w:val="0042264D"/>
    <w:rsid w:val="004229DE"/>
    <w:rsid w:val="00422D7A"/>
    <w:rsid w:val="00422EE0"/>
    <w:rsid w:val="004231F4"/>
    <w:rsid w:val="00423326"/>
    <w:rsid w:val="004234B2"/>
    <w:rsid w:val="004238A3"/>
    <w:rsid w:val="00423913"/>
    <w:rsid w:val="0042391B"/>
    <w:rsid w:val="00423B9B"/>
    <w:rsid w:val="00423BFD"/>
    <w:rsid w:val="00423DEE"/>
    <w:rsid w:val="00424327"/>
    <w:rsid w:val="004243D4"/>
    <w:rsid w:val="00424BCF"/>
    <w:rsid w:val="00424CEF"/>
    <w:rsid w:val="00424D2E"/>
    <w:rsid w:val="00424F76"/>
    <w:rsid w:val="00425274"/>
    <w:rsid w:val="004255E7"/>
    <w:rsid w:val="0042597E"/>
    <w:rsid w:val="004260E7"/>
    <w:rsid w:val="004262A0"/>
    <w:rsid w:val="004267DB"/>
    <w:rsid w:val="00426930"/>
    <w:rsid w:val="00426CBA"/>
    <w:rsid w:val="004270A1"/>
    <w:rsid w:val="004273C2"/>
    <w:rsid w:val="00427727"/>
    <w:rsid w:val="004277F0"/>
    <w:rsid w:val="004277FE"/>
    <w:rsid w:val="00427A93"/>
    <w:rsid w:val="00427B68"/>
    <w:rsid w:val="00427C94"/>
    <w:rsid w:val="00427D6B"/>
    <w:rsid w:val="00427E6E"/>
    <w:rsid w:val="00427F0B"/>
    <w:rsid w:val="00427F20"/>
    <w:rsid w:val="004302AB"/>
    <w:rsid w:val="004302EA"/>
    <w:rsid w:val="00430397"/>
    <w:rsid w:val="004304B0"/>
    <w:rsid w:val="00430573"/>
    <w:rsid w:val="004305E0"/>
    <w:rsid w:val="0043061E"/>
    <w:rsid w:val="00430646"/>
    <w:rsid w:val="00430A0A"/>
    <w:rsid w:val="00430A93"/>
    <w:rsid w:val="00430CA5"/>
    <w:rsid w:val="0043101B"/>
    <w:rsid w:val="0043177E"/>
    <w:rsid w:val="00431875"/>
    <w:rsid w:val="00431934"/>
    <w:rsid w:val="0043199D"/>
    <w:rsid w:val="00431B00"/>
    <w:rsid w:val="00431CEF"/>
    <w:rsid w:val="00431D77"/>
    <w:rsid w:val="00431D8F"/>
    <w:rsid w:val="00431F1B"/>
    <w:rsid w:val="00432043"/>
    <w:rsid w:val="00432051"/>
    <w:rsid w:val="00432301"/>
    <w:rsid w:val="004326FA"/>
    <w:rsid w:val="00432706"/>
    <w:rsid w:val="00432A32"/>
    <w:rsid w:val="00432A84"/>
    <w:rsid w:val="00432B62"/>
    <w:rsid w:val="00432C35"/>
    <w:rsid w:val="00432DC9"/>
    <w:rsid w:val="00432DCB"/>
    <w:rsid w:val="0043355B"/>
    <w:rsid w:val="00433648"/>
    <w:rsid w:val="00433983"/>
    <w:rsid w:val="00433AE0"/>
    <w:rsid w:val="004340DD"/>
    <w:rsid w:val="00434204"/>
    <w:rsid w:val="00434E16"/>
    <w:rsid w:val="00435224"/>
    <w:rsid w:val="00435273"/>
    <w:rsid w:val="00435275"/>
    <w:rsid w:val="0043527C"/>
    <w:rsid w:val="0043533D"/>
    <w:rsid w:val="00435855"/>
    <w:rsid w:val="00435F4E"/>
    <w:rsid w:val="00436148"/>
    <w:rsid w:val="00436342"/>
    <w:rsid w:val="00436420"/>
    <w:rsid w:val="00436603"/>
    <w:rsid w:val="0043696C"/>
    <w:rsid w:val="004370FB"/>
    <w:rsid w:val="004373B9"/>
    <w:rsid w:val="004374F6"/>
    <w:rsid w:val="00437519"/>
    <w:rsid w:val="00437665"/>
    <w:rsid w:val="004376C7"/>
    <w:rsid w:val="0043779D"/>
    <w:rsid w:val="00437C3E"/>
    <w:rsid w:val="00437F8E"/>
    <w:rsid w:val="00440000"/>
    <w:rsid w:val="004404AE"/>
    <w:rsid w:val="00440643"/>
    <w:rsid w:val="004407AD"/>
    <w:rsid w:val="00440897"/>
    <w:rsid w:val="0044097D"/>
    <w:rsid w:val="00441336"/>
    <w:rsid w:val="004416D7"/>
    <w:rsid w:val="004417D8"/>
    <w:rsid w:val="00441915"/>
    <w:rsid w:val="0044194E"/>
    <w:rsid w:val="00441A4D"/>
    <w:rsid w:val="00441F67"/>
    <w:rsid w:val="004420C6"/>
    <w:rsid w:val="00442187"/>
    <w:rsid w:val="004425DA"/>
    <w:rsid w:val="00442CB6"/>
    <w:rsid w:val="00442FDB"/>
    <w:rsid w:val="00443317"/>
    <w:rsid w:val="004434B0"/>
    <w:rsid w:val="00443BC4"/>
    <w:rsid w:val="00443C94"/>
    <w:rsid w:val="00443CC3"/>
    <w:rsid w:val="00444208"/>
    <w:rsid w:val="00444465"/>
    <w:rsid w:val="00444701"/>
    <w:rsid w:val="00444C7E"/>
    <w:rsid w:val="00444CA4"/>
    <w:rsid w:val="00444CBD"/>
    <w:rsid w:val="00444E50"/>
    <w:rsid w:val="004452CE"/>
    <w:rsid w:val="004453A3"/>
    <w:rsid w:val="004453AF"/>
    <w:rsid w:val="00445671"/>
    <w:rsid w:val="004459A1"/>
    <w:rsid w:val="00445DE6"/>
    <w:rsid w:val="00445EA0"/>
    <w:rsid w:val="00446133"/>
    <w:rsid w:val="00446331"/>
    <w:rsid w:val="004464D2"/>
    <w:rsid w:val="00446B70"/>
    <w:rsid w:val="00446B99"/>
    <w:rsid w:val="00446C96"/>
    <w:rsid w:val="00446F61"/>
    <w:rsid w:val="004470EB"/>
    <w:rsid w:val="00447624"/>
    <w:rsid w:val="00447CA2"/>
    <w:rsid w:val="00447E26"/>
    <w:rsid w:val="00447F02"/>
    <w:rsid w:val="0045014D"/>
    <w:rsid w:val="00450221"/>
    <w:rsid w:val="00450940"/>
    <w:rsid w:val="00450A10"/>
    <w:rsid w:val="00450A1B"/>
    <w:rsid w:val="00450B66"/>
    <w:rsid w:val="0045116B"/>
    <w:rsid w:val="004511AD"/>
    <w:rsid w:val="00451323"/>
    <w:rsid w:val="00451492"/>
    <w:rsid w:val="00451B4D"/>
    <w:rsid w:val="00451B84"/>
    <w:rsid w:val="00451C34"/>
    <w:rsid w:val="004523C1"/>
    <w:rsid w:val="004524B4"/>
    <w:rsid w:val="004526B0"/>
    <w:rsid w:val="00452BC1"/>
    <w:rsid w:val="004533FD"/>
    <w:rsid w:val="00453471"/>
    <w:rsid w:val="004535D4"/>
    <w:rsid w:val="004536EE"/>
    <w:rsid w:val="00453761"/>
    <w:rsid w:val="00453BEC"/>
    <w:rsid w:val="00453C84"/>
    <w:rsid w:val="00453D85"/>
    <w:rsid w:val="00453FCC"/>
    <w:rsid w:val="0045478B"/>
    <w:rsid w:val="00454994"/>
    <w:rsid w:val="00454A01"/>
    <w:rsid w:val="00454E67"/>
    <w:rsid w:val="00454E91"/>
    <w:rsid w:val="004553D2"/>
    <w:rsid w:val="0045578A"/>
    <w:rsid w:val="004557D9"/>
    <w:rsid w:val="00456381"/>
    <w:rsid w:val="004564D5"/>
    <w:rsid w:val="00456642"/>
    <w:rsid w:val="0045667E"/>
    <w:rsid w:val="004566DF"/>
    <w:rsid w:val="004569CE"/>
    <w:rsid w:val="00456C36"/>
    <w:rsid w:val="00457116"/>
    <w:rsid w:val="0045761E"/>
    <w:rsid w:val="00457709"/>
    <w:rsid w:val="00457C57"/>
    <w:rsid w:val="00457E2F"/>
    <w:rsid w:val="00457E60"/>
    <w:rsid w:val="00460279"/>
    <w:rsid w:val="004604A9"/>
    <w:rsid w:val="004604C1"/>
    <w:rsid w:val="00460565"/>
    <w:rsid w:val="00460DD4"/>
    <w:rsid w:val="00460E54"/>
    <w:rsid w:val="00460F08"/>
    <w:rsid w:val="004610F1"/>
    <w:rsid w:val="004619FB"/>
    <w:rsid w:val="00461B46"/>
    <w:rsid w:val="00461BCE"/>
    <w:rsid w:val="00461C7F"/>
    <w:rsid w:val="00461E22"/>
    <w:rsid w:val="00461EF5"/>
    <w:rsid w:val="00461F21"/>
    <w:rsid w:val="004622B2"/>
    <w:rsid w:val="00462300"/>
    <w:rsid w:val="00462306"/>
    <w:rsid w:val="00462356"/>
    <w:rsid w:val="00462C28"/>
    <w:rsid w:val="00462C58"/>
    <w:rsid w:val="00462DBB"/>
    <w:rsid w:val="0046316C"/>
    <w:rsid w:val="004632EA"/>
    <w:rsid w:val="00463443"/>
    <w:rsid w:val="004634C1"/>
    <w:rsid w:val="00463899"/>
    <w:rsid w:val="00463958"/>
    <w:rsid w:val="00463CD5"/>
    <w:rsid w:val="00463DFD"/>
    <w:rsid w:val="00463EC3"/>
    <w:rsid w:val="00463F8E"/>
    <w:rsid w:val="0046439E"/>
    <w:rsid w:val="00464643"/>
    <w:rsid w:val="00464862"/>
    <w:rsid w:val="00464AB4"/>
    <w:rsid w:val="00464C0E"/>
    <w:rsid w:val="00464E96"/>
    <w:rsid w:val="00464FD7"/>
    <w:rsid w:val="004651F3"/>
    <w:rsid w:val="0046637C"/>
    <w:rsid w:val="0046648F"/>
    <w:rsid w:val="0046666C"/>
    <w:rsid w:val="004669A8"/>
    <w:rsid w:val="004669C8"/>
    <w:rsid w:val="00466DB0"/>
    <w:rsid w:val="00466DB3"/>
    <w:rsid w:val="00466F5E"/>
    <w:rsid w:val="004670AB"/>
    <w:rsid w:val="004671C4"/>
    <w:rsid w:val="004672BD"/>
    <w:rsid w:val="0046754D"/>
    <w:rsid w:val="00467B9D"/>
    <w:rsid w:val="00467D47"/>
    <w:rsid w:val="00467E7A"/>
    <w:rsid w:val="0047011E"/>
    <w:rsid w:val="0047016F"/>
    <w:rsid w:val="004701E9"/>
    <w:rsid w:val="004702FB"/>
    <w:rsid w:val="004703D1"/>
    <w:rsid w:val="004710AD"/>
    <w:rsid w:val="004711DD"/>
    <w:rsid w:val="004716BF"/>
    <w:rsid w:val="004717F9"/>
    <w:rsid w:val="004719CF"/>
    <w:rsid w:val="00471DFD"/>
    <w:rsid w:val="00471E28"/>
    <w:rsid w:val="00471E94"/>
    <w:rsid w:val="00471FF9"/>
    <w:rsid w:val="004721D9"/>
    <w:rsid w:val="004721F6"/>
    <w:rsid w:val="004723BE"/>
    <w:rsid w:val="0047240F"/>
    <w:rsid w:val="00472DBF"/>
    <w:rsid w:val="00473030"/>
    <w:rsid w:val="0047306E"/>
    <w:rsid w:val="004733E1"/>
    <w:rsid w:val="00473475"/>
    <w:rsid w:val="004735A2"/>
    <w:rsid w:val="00473624"/>
    <w:rsid w:val="00473672"/>
    <w:rsid w:val="00473802"/>
    <w:rsid w:val="00473911"/>
    <w:rsid w:val="00473990"/>
    <w:rsid w:val="0047399F"/>
    <w:rsid w:val="00473DE8"/>
    <w:rsid w:val="004740E5"/>
    <w:rsid w:val="00474884"/>
    <w:rsid w:val="004752F6"/>
    <w:rsid w:val="004754FD"/>
    <w:rsid w:val="00475666"/>
    <w:rsid w:val="004757E5"/>
    <w:rsid w:val="00475A25"/>
    <w:rsid w:val="00475AAC"/>
    <w:rsid w:val="00475B7E"/>
    <w:rsid w:val="00476284"/>
    <w:rsid w:val="00476356"/>
    <w:rsid w:val="00476D03"/>
    <w:rsid w:val="00476F93"/>
    <w:rsid w:val="0047701F"/>
    <w:rsid w:val="004770C0"/>
    <w:rsid w:val="00477180"/>
    <w:rsid w:val="004773FF"/>
    <w:rsid w:val="004775AD"/>
    <w:rsid w:val="00477CCD"/>
    <w:rsid w:val="00477D19"/>
    <w:rsid w:val="00480078"/>
    <w:rsid w:val="004802C4"/>
    <w:rsid w:val="00480368"/>
    <w:rsid w:val="004805F6"/>
    <w:rsid w:val="004807BA"/>
    <w:rsid w:val="004808BC"/>
    <w:rsid w:val="00480BC7"/>
    <w:rsid w:val="00480C2D"/>
    <w:rsid w:val="00480DDA"/>
    <w:rsid w:val="0048115B"/>
    <w:rsid w:val="0048121C"/>
    <w:rsid w:val="0048132F"/>
    <w:rsid w:val="00481368"/>
    <w:rsid w:val="0048140C"/>
    <w:rsid w:val="004819F5"/>
    <w:rsid w:val="00481E20"/>
    <w:rsid w:val="00482372"/>
    <w:rsid w:val="004824B3"/>
    <w:rsid w:val="004829A3"/>
    <w:rsid w:val="00482E69"/>
    <w:rsid w:val="00483045"/>
    <w:rsid w:val="0048339D"/>
    <w:rsid w:val="00483530"/>
    <w:rsid w:val="0048357F"/>
    <w:rsid w:val="00483678"/>
    <w:rsid w:val="00483802"/>
    <w:rsid w:val="00484192"/>
    <w:rsid w:val="0048423A"/>
    <w:rsid w:val="00484594"/>
    <w:rsid w:val="004846BD"/>
    <w:rsid w:val="004848AC"/>
    <w:rsid w:val="00484C9E"/>
    <w:rsid w:val="00484CB1"/>
    <w:rsid w:val="00484D32"/>
    <w:rsid w:val="00484DA9"/>
    <w:rsid w:val="00484E25"/>
    <w:rsid w:val="00484F37"/>
    <w:rsid w:val="00484F65"/>
    <w:rsid w:val="00485454"/>
    <w:rsid w:val="0048573A"/>
    <w:rsid w:val="00485CF8"/>
    <w:rsid w:val="00485D63"/>
    <w:rsid w:val="00485E9B"/>
    <w:rsid w:val="004860F8"/>
    <w:rsid w:val="00486195"/>
    <w:rsid w:val="004861A0"/>
    <w:rsid w:val="004862EC"/>
    <w:rsid w:val="00486615"/>
    <w:rsid w:val="00486895"/>
    <w:rsid w:val="00486967"/>
    <w:rsid w:val="004869C0"/>
    <w:rsid w:val="00486C64"/>
    <w:rsid w:val="00486D09"/>
    <w:rsid w:val="0048756B"/>
    <w:rsid w:val="00487594"/>
    <w:rsid w:val="004875C7"/>
    <w:rsid w:val="00487926"/>
    <w:rsid w:val="00487AC9"/>
    <w:rsid w:val="00487DC8"/>
    <w:rsid w:val="00487E74"/>
    <w:rsid w:val="004900AD"/>
    <w:rsid w:val="004902CF"/>
    <w:rsid w:val="00490320"/>
    <w:rsid w:val="0049064B"/>
    <w:rsid w:val="0049076E"/>
    <w:rsid w:val="0049082B"/>
    <w:rsid w:val="00490D89"/>
    <w:rsid w:val="00490EA1"/>
    <w:rsid w:val="00490F52"/>
    <w:rsid w:val="00490FD8"/>
    <w:rsid w:val="00491E1F"/>
    <w:rsid w:val="004922D5"/>
    <w:rsid w:val="00492828"/>
    <w:rsid w:val="0049284C"/>
    <w:rsid w:val="00492C55"/>
    <w:rsid w:val="00492D75"/>
    <w:rsid w:val="00492E52"/>
    <w:rsid w:val="004931D4"/>
    <w:rsid w:val="004932BC"/>
    <w:rsid w:val="00493571"/>
    <w:rsid w:val="00493724"/>
    <w:rsid w:val="00493A80"/>
    <w:rsid w:val="00493DC3"/>
    <w:rsid w:val="00493EB0"/>
    <w:rsid w:val="004941B7"/>
    <w:rsid w:val="004941D5"/>
    <w:rsid w:val="004944D2"/>
    <w:rsid w:val="00494B8E"/>
    <w:rsid w:val="00494FCF"/>
    <w:rsid w:val="00495105"/>
    <w:rsid w:val="00495182"/>
    <w:rsid w:val="00495225"/>
    <w:rsid w:val="004952E1"/>
    <w:rsid w:val="00495875"/>
    <w:rsid w:val="004959B4"/>
    <w:rsid w:val="00495B79"/>
    <w:rsid w:val="00495CB8"/>
    <w:rsid w:val="00495D4D"/>
    <w:rsid w:val="00495D52"/>
    <w:rsid w:val="00495E19"/>
    <w:rsid w:val="00495E62"/>
    <w:rsid w:val="00496015"/>
    <w:rsid w:val="004962F5"/>
    <w:rsid w:val="0049655B"/>
    <w:rsid w:val="0049662F"/>
    <w:rsid w:val="0049685F"/>
    <w:rsid w:val="00496E23"/>
    <w:rsid w:val="0049764A"/>
    <w:rsid w:val="004977FA"/>
    <w:rsid w:val="00497927"/>
    <w:rsid w:val="00497A70"/>
    <w:rsid w:val="00497E12"/>
    <w:rsid w:val="00497E94"/>
    <w:rsid w:val="00497FA1"/>
    <w:rsid w:val="004A007B"/>
    <w:rsid w:val="004A03C2"/>
    <w:rsid w:val="004A04AC"/>
    <w:rsid w:val="004A0614"/>
    <w:rsid w:val="004A06B4"/>
    <w:rsid w:val="004A07B3"/>
    <w:rsid w:val="004A07F7"/>
    <w:rsid w:val="004A0CDA"/>
    <w:rsid w:val="004A0DE0"/>
    <w:rsid w:val="004A0DFE"/>
    <w:rsid w:val="004A0EF1"/>
    <w:rsid w:val="004A12BB"/>
    <w:rsid w:val="004A1405"/>
    <w:rsid w:val="004A1A7D"/>
    <w:rsid w:val="004A1DFF"/>
    <w:rsid w:val="004A1FB1"/>
    <w:rsid w:val="004A20C0"/>
    <w:rsid w:val="004A2169"/>
    <w:rsid w:val="004A2204"/>
    <w:rsid w:val="004A2276"/>
    <w:rsid w:val="004A2574"/>
    <w:rsid w:val="004A2712"/>
    <w:rsid w:val="004A2FF2"/>
    <w:rsid w:val="004A319A"/>
    <w:rsid w:val="004A36AC"/>
    <w:rsid w:val="004A3855"/>
    <w:rsid w:val="004A3A83"/>
    <w:rsid w:val="004A3D15"/>
    <w:rsid w:val="004A3D62"/>
    <w:rsid w:val="004A412C"/>
    <w:rsid w:val="004A48AF"/>
    <w:rsid w:val="004A4938"/>
    <w:rsid w:val="004A4C72"/>
    <w:rsid w:val="004A4C93"/>
    <w:rsid w:val="004A4DB3"/>
    <w:rsid w:val="004A4F01"/>
    <w:rsid w:val="004A5455"/>
    <w:rsid w:val="004A54FE"/>
    <w:rsid w:val="004A5674"/>
    <w:rsid w:val="004A5926"/>
    <w:rsid w:val="004A5A35"/>
    <w:rsid w:val="004A5C58"/>
    <w:rsid w:val="004A5D2B"/>
    <w:rsid w:val="004A5D43"/>
    <w:rsid w:val="004A5E09"/>
    <w:rsid w:val="004A5F2C"/>
    <w:rsid w:val="004A5F3C"/>
    <w:rsid w:val="004A60AC"/>
    <w:rsid w:val="004A656E"/>
    <w:rsid w:val="004A6900"/>
    <w:rsid w:val="004A69FD"/>
    <w:rsid w:val="004A6E47"/>
    <w:rsid w:val="004A6F3F"/>
    <w:rsid w:val="004A7274"/>
    <w:rsid w:val="004A736C"/>
    <w:rsid w:val="004A73E9"/>
    <w:rsid w:val="004A74A8"/>
    <w:rsid w:val="004A76D0"/>
    <w:rsid w:val="004A7B7C"/>
    <w:rsid w:val="004A7C5E"/>
    <w:rsid w:val="004A7D01"/>
    <w:rsid w:val="004B03A7"/>
    <w:rsid w:val="004B0A4C"/>
    <w:rsid w:val="004B0A5D"/>
    <w:rsid w:val="004B0C56"/>
    <w:rsid w:val="004B0C61"/>
    <w:rsid w:val="004B0C7E"/>
    <w:rsid w:val="004B0F56"/>
    <w:rsid w:val="004B1164"/>
    <w:rsid w:val="004B1614"/>
    <w:rsid w:val="004B2077"/>
    <w:rsid w:val="004B21C6"/>
    <w:rsid w:val="004B2220"/>
    <w:rsid w:val="004B2498"/>
    <w:rsid w:val="004B24CC"/>
    <w:rsid w:val="004B24EF"/>
    <w:rsid w:val="004B274B"/>
    <w:rsid w:val="004B279C"/>
    <w:rsid w:val="004B28B1"/>
    <w:rsid w:val="004B2983"/>
    <w:rsid w:val="004B3127"/>
    <w:rsid w:val="004B33D8"/>
    <w:rsid w:val="004B34D1"/>
    <w:rsid w:val="004B3A49"/>
    <w:rsid w:val="004B3D4F"/>
    <w:rsid w:val="004B3DBF"/>
    <w:rsid w:val="004B3F74"/>
    <w:rsid w:val="004B4025"/>
    <w:rsid w:val="004B4106"/>
    <w:rsid w:val="004B4251"/>
    <w:rsid w:val="004B4269"/>
    <w:rsid w:val="004B4355"/>
    <w:rsid w:val="004B43EA"/>
    <w:rsid w:val="004B45DC"/>
    <w:rsid w:val="004B4654"/>
    <w:rsid w:val="004B47FB"/>
    <w:rsid w:val="004B4A6C"/>
    <w:rsid w:val="004B4AF3"/>
    <w:rsid w:val="004B50B2"/>
    <w:rsid w:val="004B554A"/>
    <w:rsid w:val="004B591B"/>
    <w:rsid w:val="004B5D68"/>
    <w:rsid w:val="004B5DFC"/>
    <w:rsid w:val="004B5FBB"/>
    <w:rsid w:val="004B6120"/>
    <w:rsid w:val="004B63BF"/>
    <w:rsid w:val="004B65C3"/>
    <w:rsid w:val="004B66E4"/>
    <w:rsid w:val="004B694C"/>
    <w:rsid w:val="004B6C06"/>
    <w:rsid w:val="004B6CB3"/>
    <w:rsid w:val="004B6DA7"/>
    <w:rsid w:val="004B6F27"/>
    <w:rsid w:val="004B6FC8"/>
    <w:rsid w:val="004B7488"/>
    <w:rsid w:val="004B7887"/>
    <w:rsid w:val="004B7DE0"/>
    <w:rsid w:val="004B7EDF"/>
    <w:rsid w:val="004C000B"/>
    <w:rsid w:val="004C031E"/>
    <w:rsid w:val="004C101B"/>
    <w:rsid w:val="004C1054"/>
    <w:rsid w:val="004C10DF"/>
    <w:rsid w:val="004C158B"/>
    <w:rsid w:val="004C1784"/>
    <w:rsid w:val="004C185D"/>
    <w:rsid w:val="004C18A1"/>
    <w:rsid w:val="004C1C58"/>
    <w:rsid w:val="004C24BB"/>
    <w:rsid w:val="004C25D8"/>
    <w:rsid w:val="004C2600"/>
    <w:rsid w:val="004C2735"/>
    <w:rsid w:val="004C279A"/>
    <w:rsid w:val="004C2A4B"/>
    <w:rsid w:val="004C2C54"/>
    <w:rsid w:val="004C2DE6"/>
    <w:rsid w:val="004C2E1F"/>
    <w:rsid w:val="004C2FC1"/>
    <w:rsid w:val="004C307A"/>
    <w:rsid w:val="004C310C"/>
    <w:rsid w:val="004C35E9"/>
    <w:rsid w:val="004C36F5"/>
    <w:rsid w:val="004C3957"/>
    <w:rsid w:val="004C3CC1"/>
    <w:rsid w:val="004C3DDD"/>
    <w:rsid w:val="004C4130"/>
    <w:rsid w:val="004C4A3D"/>
    <w:rsid w:val="004C4A4C"/>
    <w:rsid w:val="004C4B57"/>
    <w:rsid w:val="004C4C26"/>
    <w:rsid w:val="004C4D6A"/>
    <w:rsid w:val="004C4F10"/>
    <w:rsid w:val="004C4F4D"/>
    <w:rsid w:val="004C508D"/>
    <w:rsid w:val="004C5162"/>
    <w:rsid w:val="004C536A"/>
    <w:rsid w:val="004C5400"/>
    <w:rsid w:val="004C5594"/>
    <w:rsid w:val="004C571B"/>
    <w:rsid w:val="004C5DE7"/>
    <w:rsid w:val="004C6234"/>
    <w:rsid w:val="004C66EC"/>
    <w:rsid w:val="004C674F"/>
    <w:rsid w:val="004C6884"/>
    <w:rsid w:val="004C6887"/>
    <w:rsid w:val="004C6CE9"/>
    <w:rsid w:val="004C6F1F"/>
    <w:rsid w:val="004C6F2D"/>
    <w:rsid w:val="004C6F65"/>
    <w:rsid w:val="004C6FB1"/>
    <w:rsid w:val="004C7147"/>
    <w:rsid w:val="004C739C"/>
    <w:rsid w:val="004C7633"/>
    <w:rsid w:val="004C7726"/>
    <w:rsid w:val="004C7858"/>
    <w:rsid w:val="004C7B8C"/>
    <w:rsid w:val="004C7C09"/>
    <w:rsid w:val="004C7DAE"/>
    <w:rsid w:val="004C7DD4"/>
    <w:rsid w:val="004D078A"/>
    <w:rsid w:val="004D0B90"/>
    <w:rsid w:val="004D131A"/>
    <w:rsid w:val="004D1344"/>
    <w:rsid w:val="004D1C25"/>
    <w:rsid w:val="004D1DA8"/>
    <w:rsid w:val="004D2020"/>
    <w:rsid w:val="004D2048"/>
    <w:rsid w:val="004D2085"/>
    <w:rsid w:val="004D219C"/>
    <w:rsid w:val="004D22B4"/>
    <w:rsid w:val="004D239A"/>
    <w:rsid w:val="004D23EF"/>
    <w:rsid w:val="004D276E"/>
    <w:rsid w:val="004D2779"/>
    <w:rsid w:val="004D28BA"/>
    <w:rsid w:val="004D2D34"/>
    <w:rsid w:val="004D2D91"/>
    <w:rsid w:val="004D3247"/>
    <w:rsid w:val="004D34E0"/>
    <w:rsid w:val="004D3525"/>
    <w:rsid w:val="004D359B"/>
    <w:rsid w:val="004D366F"/>
    <w:rsid w:val="004D36F8"/>
    <w:rsid w:val="004D398C"/>
    <w:rsid w:val="004D3B9B"/>
    <w:rsid w:val="004D43B0"/>
    <w:rsid w:val="004D45B4"/>
    <w:rsid w:val="004D47B9"/>
    <w:rsid w:val="004D47DA"/>
    <w:rsid w:val="004D486A"/>
    <w:rsid w:val="004D4DA1"/>
    <w:rsid w:val="004D4F2D"/>
    <w:rsid w:val="004D4FD2"/>
    <w:rsid w:val="004D513C"/>
    <w:rsid w:val="004D515B"/>
    <w:rsid w:val="004D5337"/>
    <w:rsid w:val="004D59D5"/>
    <w:rsid w:val="004D5B45"/>
    <w:rsid w:val="004D5CF5"/>
    <w:rsid w:val="004D5D2C"/>
    <w:rsid w:val="004D5F7F"/>
    <w:rsid w:val="004D601D"/>
    <w:rsid w:val="004D6180"/>
    <w:rsid w:val="004D61DA"/>
    <w:rsid w:val="004D6314"/>
    <w:rsid w:val="004D63BC"/>
    <w:rsid w:val="004D6488"/>
    <w:rsid w:val="004D66CC"/>
    <w:rsid w:val="004D6974"/>
    <w:rsid w:val="004D6A48"/>
    <w:rsid w:val="004D707A"/>
    <w:rsid w:val="004D710D"/>
    <w:rsid w:val="004D7300"/>
    <w:rsid w:val="004D7784"/>
    <w:rsid w:val="004D77A5"/>
    <w:rsid w:val="004D77B5"/>
    <w:rsid w:val="004D7CCB"/>
    <w:rsid w:val="004D7EB7"/>
    <w:rsid w:val="004E032F"/>
    <w:rsid w:val="004E0AC0"/>
    <w:rsid w:val="004E0F1A"/>
    <w:rsid w:val="004E1121"/>
    <w:rsid w:val="004E1220"/>
    <w:rsid w:val="004E155E"/>
    <w:rsid w:val="004E1592"/>
    <w:rsid w:val="004E197D"/>
    <w:rsid w:val="004E1C21"/>
    <w:rsid w:val="004E1CBC"/>
    <w:rsid w:val="004E1CC4"/>
    <w:rsid w:val="004E1CF1"/>
    <w:rsid w:val="004E1E17"/>
    <w:rsid w:val="004E22FC"/>
    <w:rsid w:val="004E254F"/>
    <w:rsid w:val="004E29D8"/>
    <w:rsid w:val="004E2A34"/>
    <w:rsid w:val="004E2B02"/>
    <w:rsid w:val="004E2C0F"/>
    <w:rsid w:val="004E2D37"/>
    <w:rsid w:val="004E2DA7"/>
    <w:rsid w:val="004E3127"/>
    <w:rsid w:val="004E391C"/>
    <w:rsid w:val="004E3AB7"/>
    <w:rsid w:val="004E3AFB"/>
    <w:rsid w:val="004E3CD7"/>
    <w:rsid w:val="004E3D0A"/>
    <w:rsid w:val="004E401B"/>
    <w:rsid w:val="004E4076"/>
    <w:rsid w:val="004E44C3"/>
    <w:rsid w:val="004E492D"/>
    <w:rsid w:val="004E4B6B"/>
    <w:rsid w:val="004E5C57"/>
    <w:rsid w:val="004E651C"/>
    <w:rsid w:val="004E658D"/>
    <w:rsid w:val="004E6700"/>
    <w:rsid w:val="004E68F5"/>
    <w:rsid w:val="004E6971"/>
    <w:rsid w:val="004E6BAD"/>
    <w:rsid w:val="004E6D3C"/>
    <w:rsid w:val="004E7150"/>
    <w:rsid w:val="004E752B"/>
    <w:rsid w:val="004E7BE5"/>
    <w:rsid w:val="004F0345"/>
    <w:rsid w:val="004F039B"/>
    <w:rsid w:val="004F0940"/>
    <w:rsid w:val="004F0CA8"/>
    <w:rsid w:val="004F0E34"/>
    <w:rsid w:val="004F103B"/>
    <w:rsid w:val="004F11E8"/>
    <w:rsid w:val="004F1733"/>
    <w:rsid w:val="004F1742"/>
    <w:rsid w:val="004F18B1"/>
    <w:rsid w:val="004F18E1"/>
    <w:rsid w:val="004F19FA"/>
    <w:rsid w:val="004F1A55"/>
    <w:rsid w:val="004F1AAE"/>
    <w:rsid w:val="004F1E85"/>
    <w:rsid w:val="004F1FE9"/>
    <w:rsid w:val="004F2104"/>
    <w:rsid w:val="004F2A97"/>
    <w:rsid w:val="004F3257"/>
    <w:rsid w:val="004F38BD"/>
    <w:rsid w:val="004F3E7F"/>
    <w:rsid w:val="004F407D"/>
    <w:rsid w:val="004F409E"/>
    <w:rsid w:val="004F414B"/>
    <w:rsid w:val="004F417B"/>
    <w:rsid w:val="004F426A"/>
    <w:rsid w:val="004F4321"/>
    <w:rsid w:val="004F44E8"/>
    <w:rsid w:val="004F472D"/>
    <w:rsid w:val="004F47B6"/>
    <w:rsid w:val="004F492D"/>
    <w:rsid w:val="004F4C22"/>
    <w:rsid w:val="004F4D61"/>
    <w:rsid w:val="004F4DBB"/>
    <w:rsid w:val="004F50AB"/>
    <w:rsid w:val="004F5350"/>
    <w:rsid w:val="004F581B"/>
    <w:rsid w:val="004F58C3"/>
    <w:rsid w:val="004F5AF6"/>
    <w:rsid w:val="004F6160"/>
    <w:rsid w:val="004F632F"/>
    <w:rsid w:val="004F6888"/>
    <w:rsid w:val="004F6DA6"/>
    <w:rsid w:val="004F6EC3"/>
    <w:rsid w:val="004F6F53"/>
    <w:rsid w:val="004F70D6"/>
    <w:rsid w:val="004F729C"/>
    <w:rsid w:val="004F75D0"/>
    <w:rsid w:val="004F7689"/>
    <w:rsid w:val="004F7696"/>
    <w:rsid w:val="004F7BF5"/>
    <w:rsid w:val="004F7D1F"/>
    <w:rsid w:val="004F7E2B"/>
    <w:rsid w:val="005007F1"/>
    <w:rsid w:val="005009A7"/>
    <w:rsid w:val="00500A79"/>
    <w:rsid w:val="00500AA6"/>
    <w:rsid w:val="0050125D"/>
    <w:rsid w:val="005014F9"/>
    <w:rsid w:val="00501634"/>
    <w:rsid w:val="0050184F"/>
    <w:rsid w:val="005018E0"/>
    <w:rsid w:val="00501A72"/>
    <w:rsid w:val="00501BD1"/>
    <w:rsid w:val="00501CB0"/>
    <w:rsid w:val="00501D34"/>
    <w:rsid w:val="00501EEA"/>
    <w:rsid w:val="0050203A"/>
    <w:rsid w:val="00502957"/>
    <w:rsid w:val="005029A6"/>
    <w:rsid w:val="00502F9B"/>
    <w:rsid w:val="005031C2"/>
    <w:rsid w:val="00503545"/>
    <w:rsid w:val="00503C05"/>
    <w:rsid w:val="00503E1D"/>
    <w:rsid w:val="005047F9"/>
    <w:rsid w:val="00504887"/>
    <w:rsid w:val="005049A2"/>
    <w:rsid w:val="00505131"/>
    <w:rsid w:val="005058DD"/>
    <w:rsid w:val="00505B14"/>
    <w:rsid w:val="00505C23"/>
    <w:rsid w:val="00505DCE"/>
    <w:rsid w:val="0050655C"/>
    <w:rsid w:val="00506C9C"/>
    <w:rsid w:val="00506E20"/>
    <w:rsid w:val="0050714A"/>
    <w:rsid w:val="005076D1"/>
    <w:rsid w:val="0050793E"/>
    <w:rsid w:val="00507A05"/>
    <w:rsid w:val="00507E65"/>
    <w:rsid w:val="00510723"/>
    <w:rsid w:val="0051078C"/>
    <w:rsid w:val="005107EB"/>
    <w:rsid w:val="00510A12"/>
    <w:rsid w:val="0051126F"/>
    <w:rsid w:val="00511974"/>
    <w:rsid w:val="005119A9"/>
    <w:rsid w:val="00511B7D"/>
    <w:rsid w:val="00511C57"/>
    <w:rsid w:val="00511E96"/>
    <w:rsid w:val="005123E9"/>
    <w:rsid w:val="005125F1"/>
    <w:rsid w:val="00512824"/>
    <w:rsid w:val="00512AD7"/>
    <w:rsid w:val="00512B6B"/>
    <w:rsid w:val="00512C7B"/>
    <w:rsid w:val="00512D5D"/>
    <w:rsid w:val="0051306D"/>
    <w:rsid w:val="00513099"/>
    <w:rsid w:val="00513828"/>
    <w:rsid w:val="0051382A"/>
    <w:rsid w:val="005138E4"/>
    <w:rsid w:val="00513A9A"/>
    <w:rsid w:val="00513FF7"/>
    <w:rsid w:val="005145BE"/>
    <w:rsid w:val="00514948"/>
    <w:rsid w:val="00514DAB"/>
    <w:rsid w:val="00514EEE"/>
    <w:rsid w:val="00514FE5"/>
    <w:rsid w:val="00515490"/>
    <w:rsid w:val="005154B7"/>
    <w:rsid w:val="005154D0"/>
    <w:rsid w:val="00515595"/>
    <w:rsid w:val="00515754"/>
    <w:rsid w:val="00515D05"/>
    <w:rsid w:val="00515EE8"/>
    <w:rsid w:val="00515F7C"/>
    <w:rsid w:val="0051600D"/>
    <w:rsid w:val="005161EB"/>
    <w:rsid w:val="00516823"/>
    <w:rsid w:val="005168B7"/>
    <w:rsid w:val="00516BCB"/>
    <w:rsid w:val="00516E3C"/>
    <w:rsid w:val="00517308"/>
    <w:rsid w:val="00517567"/>
    <w:rsid w:val="005175D1"/>
    <w:rsid w:val="00517757"/>
    <w:rsid w:val="00517DF4"/>
    <w:rsid w:val="0052018C"/>
    <w:rsid w:val="00520AB4"/>
    <w:rsid w:val="00520D73"/>
    <w:rsid w:val="00520DA3"/>
    <w:rsid w:val="00521066"/>
    <w:rsid w:val="005211C2"/>
    <w:rsid w:val="005215FC"/>
    <w:rsid w:val="005216F4"/>
    <w:rsid w:val="0052185B"/>
    <w:rsid w:val="00521EDA"/>
    <w:rsid w:val="0052200E"/>
    <w:rsid w:val="00522579"/>
    <w:rsid w:val="0052279F"/>
    <w:rsid w:val="00522897"/>
    <w:rsid w:val="00522A51"/>
    <w:rsid w:val="00522DCE"/>
    <w:rsid w:val="00522E62"/>
    <w:rsid w:val="0052305C"/>
    <w:rsid w:val="00523628"/>
    <w:rsid w:val="00523B53"/>
    <w:rsid w:val="00523CFA"/>
    <w:rsid w:val="00523E2E"/>
    <w:rsid w:val="00523FE8"/>
    <w:rsid w:val="005244C1"/>
    <w:rsid w:val="005246E3"/>
    <w:rsid w:val="00524810"/>
    <w:rsid w:val="005248AB"/>
    <w:rsid w:val="00524990"/>
    <w:rsid w:val="005249DF"/>
    <w:rsid w:val="00524C28"/>
    <w:rsid w:val="00524FA2"/>
    <w:rsid w:val="0052525C"/>
    <w:rsid w:val="0052532A"/>
    <w:rsid w:val="00525622"/>
    <w:rsid w:val="00525E4C"/>
    <w:rsid w:val="005261D7"/>
    <w:rsid w:val="00526595"/>
    <w:rsid w:val="005266E9"/>
    <w:rsid w:val="005269D7"/>
    <w:rsid w:val="00526A9E"/>
    <w:rsid w:val="00527119"/>
    <w:rsid w:val="005274DB"/>
    <w:rsid w:val="00527615"/>
    <w:rsid w:val="005276D5"/>
    <w:rsid w:val="00527773"/>
    <w:rsid w:val="00527833"/>
    <w:rsid w:val="005278AC"/>
    <w:rsid w:val="00527D7F"/>
    <w:rsid w:val="00527DDC"/>
    <w:rsid w:val="005302FD"/>
    <w:rsid w:val="0053031D"/>
    <w:rsid w:val="00530348"/>
    <w:rsid w:val="00530563"/>
    <w:rsid w:val="005305EC"/>
    <w:rsid w:val="00530703"/>
    <w:rsid w:val="0053097C"/>
    <w:rsid w:val="00530D6E"/>
    <w:rsid w:val="00530E64"/>
    <w:rsid w:val="00531295"/>
    <w:rsid w:val="005312E3"/>
    <w:rsid w:val="005313D5"/>
    <w:rsid w:val="00531589"/>
    <w:rsid w:val="0053179A"/>
    <w:rsid w:val="00532091"/>
    <w:rsid w:val="005320BC"/>
    <w:rsid w:val="0053224B"/>
    <w:rsid w:val="005322B9"/>
    <w:rsid w:val="00532694"/>
    <w:rsid w:val="005326F3"/>
    <w:rsid w:val="005327DA"/>
    <w:rsid w:val="005327DF"/>
    <w:rsid w:val="00532A1A"/>
    <w:rsid w:val="00532C1B"/>
    <w:rsid w:val="005332BD"/>
    <w:rsid w:val="00533337"/>
    <w:rsid w:val="0053336F"/>
    <w:rsid w:val="0053342B"/>
    <w:rsid w:val="005334B3"/>
    <w:rsid w:val="00533785"/>
    <w:rsid w:val="00533983"/>
    <w:rsid w:val="00533AA8"/>
    <w:rsid w:val="00533C9C"/>
    <w:rsid w:val="00534006"/>
    <w:rsid w:val="00534119"/>
    <w:rsid w:val="0053423C"/>
    <w:rsid w:val="00534341"/>
    <w:rsid w:val="00534410"/>
    <w:rsid w:val="0053474A"/>
    <w:rsid w:val="00534772"/>
    <w:rsid w:val="0053485E"/>
    <w:rsid w:val="00534941"/>
    <w:rsid w:val="00534D2F"/>
    <w:rsid w:val="00534F10"/>
    <w:rsid w:val="00535004"/>
    <w:rsid w:val="00535144"/>
    <w:rsid w:val="00535211"/>
    <w:rsid w:val="00535489"/>
    <w:rsid w:val="005354CB"/>
    <w:rsid w:val="005357A2"/>
    <w:rsid w:val="00535847"/>
    <w:rsid w:val="00535908"/>
    <w:rsid w:val="005359C7"/>
    <w:rsid w:val="00535EFE"/>
    <w:rsid w:val="005366A1"/>
    <w:rsid w:val="005368B3"/>
    <w:rsid w:val="00536C8C"/>
    <w:rsid w:val="005375F6"/>
    <w:rsid w:val="00537751"/>
    <w:rsid w:val="005378FB"/>
    <w:rsid w:val="00537A1F"/>
    <w:rsid w:val="00537E07"/>
    <w:rsid w:val="0054008C"/>
    <w:rsid w:val="00540569"/>
    <w:rsid w:val="00540820"/>
    <w:rsid w:val="00540ADB"/>
    <w:rsid w:val="00540D95"/>
    <w:rsid w:val="0054108F"/>
    <w:rsid w:val="005414C9"/>
    <w:rsid w:val="00541688"/>
    <w:rsid w:val="00541A1D"/>
    <w:rsid w:val="00541ABF"/>
    <w:rsid w:val="00541CCD"/>
    <w:rsid w:val="005424B7"/>
    <w:rsid w:val="00542BB2"/>
    <w:rsid w:val="00542BC9"/>
    <w:rsid w:val="00542C7F"/>
    <w:rsid w:val="00542CEC"/>
    <w:rsid w:val="00542E95"/>
    <w:rsid w:val="005431BF"/>
    <w:rsid w:val="0054375B"/>
    <w:rsid w:val="005438D2"/>
    <w:rsid w:val="00543A60"/>
    <w:rsid w:val="00543BFF"/>
    <w:rsid w:val="00543CF9"/>
    <w:rsid w:val="00543D49"/>
    <w:rsid w:val="00543FF7"/>
    <w:rsid w:val="0054423F"/>
    <w:rsid w:val="0054439C"/>
    <w:rsid w:val="005445D8"/>
    <w:rsid w:val="005446A0"/>
    <w:rsid w:val="00544751"/>
    <w:rsid w:val="00544956"/>
    <w:rsid w:val="00544BD2"/>
    <w:rsid w:val="00545290"/>
    <w:rsid w:val="0054534F"/>
    <w:rsid w:val="005453B8"/>
    <w:rsid w:val="005453BB"/>
    <w:rsid w:val="005457D6"/>
    <w:rsid w:val="005457E6"/>
    <w:rsid w:val="00545E9C"/>
    <w:rsid w:val="00546090"/>
    <w:rsid w:val="00546449"/>
    <w:rsid w:val="0054655F"/>
    <w:rsid w:val="00546C8C"/>
    <w:rsid w:val="00546EFC"/>
    <w:rsid w:val="00547235"/>
    <w:rsid w:val="0054760D"/>
    <w:rsid w:val="005479D1"/>
    <w:rsid w:val="00547AE5"/>
    <w:rsid w:val="00547CB0"/>
    <w:rsid w:val="00547F56"/>
    <w:rsid w:val="005501C6"/>
    <w:rsid w:val="005503BF"/>
    <w:rsid w:val="005506A1"/>
    <w:rsid w:val="00550976"/>
    <w:rsid w:val="005509F0"/>
    <w:rsid w:val="005511EF"/>
    <w:rsid w:val="0055145D"/>
    <w:rsid w:val="00551E85"/>
    <w:rsid w:val="00551EE5"/>
    <w:rsid w:val="00552374"/>
    <w:rsid w:val="00552534"/>
    <w:rsid w:val="00552702"/>
    <w:rsid w:val="00552958"/>
    <w:rsid w:val="005529BE"/>
    <w:rsid w:val="00552A45"/>
    <w:rsid w:val="00552C54"/>
    <w:rsid w:val="00552E42"/>
    <w:rsid w:val="0055300F"/>
    <w:rsid w:val="00553199"/>
    <w:rsid w:val="0055320E"/>
    <w:rsid w:val="00553255"/>
    <w:rsid w:val="00553667"/>
    <w:rsid w:val="00553708"/>
    <w:rsid w:val="00553709"/>
    <w:rsid w:val="00553912"/>
    <w:rsid w:val="005542EA"/>
    <w:rsid w:val="005543A7"/>
    <w:rsid w:val="005543F0"/>
    <w:rsid w:val="0055441A"/>
    <w:rsid w:val="00554709"/>
    <w:rsid w:val="0055490B"/>
    <w:rsid w:val="00554E9A"/>
    <w:rsid w:val="0055534E"/>
    <w:rsid w:val="0055543A"/>
    <w:rsid w:val="005554CB"/>
    <w:rsid w:val="00555C07"/>
    <w:rsid w:val="00555F88"/>
    <w:rsid w:val="00556065"/>
    <w:rsid w:val="0055612E"/>
    <w:rsid w:val="00556357"/>
    <w:rsid w:val="00556366"/>
    <w:rsid w:val="00556635"/>
    <w:rsid w:val="00556784"/>
    <w:rsid w:val="00556844"/>
    <w:rsid w:val="00556BBB"/>
    <w:rsid w:val="00556E39"/>
    <w:rsid w:val="00556E5C"/>
    <w:rsid w:val="00556F1D"/>
    <w:rsid w:val="0055736D"/>
    <w:rsid w:val="00557402"/>
    <w:rsid w:val="0055783F"/>
    <w:rsid w:val="00557EE9"/>
    <w:rsid w:val="00560247"/>
    <w:rsid w:val="00560259"/>
    <w:rsid w:val="005602EF"/>
    <w:rsid w:val="005605B3"/>
    <w:rsid w:val="00560887"/>
    <w:rsid w:val="00560AB9"/>
    <w:rsid w:val="00560B35"/>
    <w:rsid w:val="00560F78"/>
    <w:rsid w:val="00560FF0"/>
    <w:rsid w:val="005611F1"/>
    <w:rsid w:val="0056142D"/>
    <w:rsid w:val="0056173B"/>
    <w:rsid w:val="005618D5"/>
    <w:rsid w:val="00561AE6"/>
    <w:rsid w:val="00561C5C"/>
    <w:rsid w:val="00561DFA"/>
    <w:rsid w:val="00561FB6"/>
    <w:rsid w:val="00562256"/>
    <w:rsid w:val="0056225A"/>
    <w:rsid w:val="00562928"/>
    <w:rsid w:val="00562C90"/>
    <w:rsid w:val="00562D5C"/>
    <w:rsid w:val="00563826"/>
    <w:rsid w:val="005638D7"/>
    <w:rsid w:val="00563B2A"/>
    <w:rsid w:val="00563B96"/>
    <w:rsid w:val="00563E7C"/>
    <w:rsid w:val="00564170"/>
    <w:rsid w:val="00564305"/>
    <w:rsid w:val="00564446"/>
    <w:rsid w:val="005645C4"/>
    <w:rsid w:val="005647D0"/>
    <w:rsid w:val="00564C24"/>
    <w:rsid w:val="00564E7A"/>
    <w:rsid w:val="00564EC5"/>
    <w:rsid w:val="005651C9"/>
    <w:rsid w:val="00565631"/>
    <w:rsid w:val="005657B2"/>
    <w:rsid w:val="005657BE"/>
    <w:rsid w:val="005657F6"/>
    <w:rsid w:val="005659E1"/>
    <w:rsid w:val="00565AFA"/>
    <w:rsid w:val="00565C65"/>
    <w:rsid w:val="005660C1"/>
    <w:rsid w:val="00566A89"/>
    <w:rsid w:val="00566C4B"/>
    <w:rsid w:val="00566D40"/>
    <w:rsid w:val="00566E17"/>
    <w:rsid w:val="00566E7A"/>
    <w:rsid w:val="0056782E"/>
    <w:rsid w:val="00567F4B"/>
    <w:rsid w:val="00570231"/>
    <w:rsid w:val="00570240"/>
    <w:rsid w:val="005704A4"/>
    <w:rsid w:val="0057057D"/>
    <w:rsid w:val="00570665"/>
    <w:rsid w:val="00570D1F"/>
    <w:rsid w:val="00570EA0"/>
    <w:rsid w:val="0057167E"/>
    <w:rsid w:val="00571A34"/>
    <w:rsid w:val="00571BB6"/>
    <w:rsid w:val="00571C5D"/>
    <w:rsid w:val="00571D8A"/>
    <w:rsid w:val="00571EC5"/>
    <w:rsid w:val="00572E29"/>
    <w:rsid w:val="00573155"/>
    <w:rsid w:val="005732AB"/>
    <w:rsid w:val="00573693"/>
    <w:rsid w:val="00573A38"/>
    <w:rsid w:val="005741B3"/>
    <w:rsid w:val="0057483D"/>
    <w:rsid w:val="0057492D"/>
    <w:rsid w:val="00574D26"/>
    <w:rsid w:val="00575327"/>
    <w:rsid w:val="0057587C"/>
    <w:rsid w:val="005758DE"/>
    <w:rsid w:val="00575E5C"/>
    <w:rsid w:val="00576624"/>
    <w:rsid w:val="005766A0"/>
    <w:rsid w:val="005766D2"/>
    <w:rsid w:val="0057671A"/>
    <w:rsid w:val="00576C83"/>
    <w:rsid w:val="00576CE6"/>
    <w:rsid w:val="0057734D"/>
    <w:rsid w:val="00577897"/>
    <w:rsid w:val="00577A06"/>
    <w:rsid w:val="00577A71"/>
    <w:rsid w:val="00577B16"/>
    <w:rsid w:val="0058004C"/>
    <w:rsid w:val="005801D7"/>
    <w:rsid w:val="00580955"/>
    <w:rsid w:val="005810A8"/>
    <w:rsid w:val="0058112C"/>
    <w:rsid w:val="005812E8"/>
    <w:rsid w:val="00581348"/>
    <w:rsid w:val="0058157E"/>
    <w:rsid w:val="005817ED"/>
    <w:rsid w:val="00581A26"/>
    <w:rsid w:val="00581A46"/>
    <w:rsid w:val="00581ACF"/>
    <w:rsid w:val="005824EB"/>
    <w:rsid w:val="00582551"/>
    <w:rsid w:val="0058273E"/>
    <w:rsid w:val="005827FD"/>
    <w:rsid w:val="00582C54"/>
    <w:rsid w:val="00582F3E"/>
    <w:rsid w:val="00582F7C"/>
    <w:rsid w:val="00583225"/>
    <w:rsid w:val="0058361B"/>
    <w:rsid w:val="00583715"/>
    <w:rsid w:val="00583719"/>
    <w:rsid w:val="005837C3"/>
    <w:rsid w:val="00583E6D"/>
    <w:rsid w:val="0058409C"/>
    <w:rsid w:val="005840FB"/>
    <w:rsid w:val="005841FF"/>
    <w:rsid w:val="00584293"/>
    <w:rsid w:val="00584303"/>
    <w:rsid w:val="0058432E"/>
    <w:rsid w:val="005846BF"/>
    <w:rsid w:val="00584900"/>
    <w:rsid w:val="00584EBC"/>
    <w:rsid w:val="00584ED1"/>
    <w:rsid w:val="005851CA"/>
    <w:rsid w:val="0058538C"/>
    <w:rsid w:val="00585536"/>
    <w:rsid w:val="005855F6"/>
    <w:rsid w:val="00585614"/>
    <w:rsid w:val="0058579B"/>
    <w:rsid w:val="0058588A"/>
    <w:rsid w:val="0058588F"/>
    <w:rsid w:val="005858DD"/>
    <w:rsid w:val="0058595B"/>
    <w:rsid w:val="00585A8F"/>
    <w:rsid w:val="00585D3E"/>
    <w:rsid w:val="00585E6A"/>
    <w:rsid w:val="00585EB7"/>
    <w:rsid w:val="005860F1"/>
    <w:rsid w:val="0058615F"/>
    <w:rsid w:val="005863D1"/>
    <w:rsid w:val="00586470"/>
    <w:rsid w:val="005864AD"/>
    <w:rsid w:val="00586526"/>
    <w:rsid w:val="005866D9"/>
    <w:rsid w:val="005867E4"/>
    <w:rsid w:val="0058689C"/>
    <w:rsid w:val="00586B6D"/>
    <w:rsid w:val="00586C01"/>
    <w:rsid w:val="005871C3"/>
    <w:rsid w:val="005872B1"/>
    <w:rsid w:val="0058730B"/>
    <w:rsid w:val="005874DB"/>
    <w:rsid w:val="005875C6"/>
    <w:rsid w:val="00587728"/>
    <w:rsid w:val="005879C6"/>
    <w:rsid w:val="00587B04"/>
    <w:rsid w:val="00587B73"/>
    <w:rsid w:val="00587C11"/>
    <w:rsid w:val="00587DFD"/>
    <w:rsid w:val="00587E0F"/>
    <w:rsid w:val="005904CD"/>
    <w:rsid w:val="005904D9"/>
    <w:rsid w:val="00590622"/>
    <w:rsid w:val="00590776"/>
    <w:rsid w:val="005909FD"/>
    <w:rsid w:val="00590B0E"/>
    <w:rsid w:val="005910B5"/>
    <w:rsid w:val="005910D3"/>
    <w:rsid w:val="005911BB"/>
    <w:rsid w:val="00591435"/>
    <w:rsid w:val="00591675"/>
    <w:rsid w:val="005916F1"/>
    <w:rsid w:val="00591CA4"/>
    <w:rsid w:val="00591EAE"/>
    <w:rsid w:val="00591ECA"/>
    <w:rsid w:val="00592F39"/>
    <w:rsid w:val="005930A9"/>
    <w:rsid w:val="005932EF"/>
    <w:rsid w:val="005933A0"/>
    <w:rsid w:val="0059344A"/>
    <w:rsid w:val="00593628"/>
    <w:rsid w:val="00593EFC"/>
    <w:rsid w:val="0059420E"/>
    <w:rsid w:val="0059427E"/>
    <w:rsid w:val="00594657"/>
    <w:rsid w:val="005946A6"/>
    <w:rsid w:val="00594F94"/>
    <w:rsid w:val="00594FCA"/>
    <w:rsid w:val="00595002"/>
    <w:rsid w:val="0059513D"/>
    <w:rsid w:val="00595E9F"/>
    <w:rsid w:val="00595FAC"/>
    <w:rsid w:val="00596511"/>
    <w:rsid w:val="00596C37"/>
    <w:rsid w:val="00596C64"/>
    <w:rsid w:val="00596CB6"/>
    <w:rsid w:val="00596DE8"/>
    <w:rsid w:val="00596FAD"/>
    <w:rsid w:val="00597136"/>
    <w:rsid w:val="00597748"/>
    <w:rsid w:val="00597AB8"/>
    <w:rsid w:val="00597B3E"/>
    <w:rsid w:val="00597BF0"/>
    <w:rsid w:val="005A0005"/>
    <w:rsid w:val="005A0208"/>
    <w:rsid w:val="005A020E"/>
    <w:rsid w:val="005A04DB"/>
    <w:rsid w:val="005A07B4"/>
    <w:rsid w:val="005A113C"/>
    <w:rsid w:val="005A1500"/>
    <w:rsid w:val="005A18A6"/>
    <w:rsid w:val="005A1B93"/>
    <w:rsid w:val="005A1C25"/>
    <w:rsid w:val="005A1D95"/>
    <w:rsid w:val="005A1E09"/>
    <w:rsid w:val="005A1FD2"/>
    <w:rsid w:val="005A1FE1"/>
    <w:rsid w:val="005A21B3"/>
    <w:rsid w:val="005A21E7"/>
    <w:rsid w:val="005A223B"/>
    <w:rsid w:val="005A2275"/>
    <w:rsid w:val="005A277B"/>
    <w:rsid w:val="005A27E1"/>
    <w:rsid w:val="005A3154"/>
    <w:rsid w:val="005A3467"/>
    <w:rsid w:val="005A3526"/>
    <w:rsid w:val="005A356B"/>
    <w:rsid w:val="005A3576"/>
    <w:rsid w:val="005A3C5E"/>
    <w:rsid w:val="005A3D5C"/>
    <w:rsid w:val="005A44FA"/>
    <w:rsid w:val="005A47F1"/>
    <w:rsid w:val="005A480D"/>
    <w:rsid w:val="005A484B"/>
    <w:rsid w:val="005A4884"/>
    <w:rsid w:val="005A4A15"/>
    <w:rsid w:val="005A4D4D"/>
    <w:rsid w:val="005A50EE"/>
    <w:rsid w:val="005A513F"/>
    <w:rsid w:val="005A5341"/>
    <w:rsid w:val="005A5392"/>
    <w:rsid w:val="005A5497"/>
    <w:rsid w:val="005A56B8"/>
    <w:rsid w:val="005A573F"/>
    <w:rsid w:val="005A57BF"/>
    <w:rsid w:val="005A57EE"/>
    <w:rsid w:val="005A5DD3"/>
    <w:rsid w:val="005A674E"/>
    <w:rsid w:val="005A69FA"/>
    <w:rsid w:val="005A6A10"/>
    <w:rsid w:val="005A6B95"/>
    <w:rsid w:val="005A6BAF"/>
    <w:rsid w:val="005A6C10"/>
    <w:rsid w:val="005A6E09"/>
    <w:rsid w:val="005A711E"/>
    <w:rsid w:val="005A71C9"/>
    <w:rsid w:val="005A7284"/>
    <w:rsid w:val="005A75FD"/>
    <w:rsid w:val="005A77BE"/>
    <w:rsid w:val="005A783B"/>
    <w:rsid w:val="005A793E"/>
    <w:rsid w:val="005A797A"/>
    <w:rsid w:val="005A7B58"/>
    <w:rsid w:val="005A7BEB"/>
    <w:rsid w:val="005A7E85"/>
    <w:rsid w:val="005B013B"/>
    <w:rsid w:val="005B01B1"/>
    <w:rsid w:val="005B0212"/>
    <w:rsid w:val="005B03DF"/>
    <w:rsid w:val="005B0409"/>
    <w:rsid w:val="005B0410"/>
    <w:rsid w:val="005B07FC"/>
    <w:rsid w:val="005B1044"/>
    <w:rsid w:val="005B137E"/>
    <w:rsid w:val="005B16D5"/>
    <w:rsid w:val="005B1760"/>
    <w:rsid w:val="005B1781"/>
    <w:rsid w:val="005B1B12"/>
    <w:rsid w:val="005B1BDB"/>
    <w:rsid w:val="005B1C4D"/>
    <w:rsid w:val="005B1E49"/>
    <w:rsid w:val="005B22C4"/>
    <w:rsid w:val="005B265D"/>
    <w:rsid w:val="005B2687"/>
    <w:rsid w:val="005B2D62"/>
    <w:rsid w:val="005B2EEE"/>
    <w:rsid w:val="005B3393"/>
    <w:rsid w:val="005B3B59"/>
    <w:rsid w:val="005B40C0"/>
    <w:rsid w:val="005B40F5"/>
    <w:rsid w:val="005B410C"/>
    <w:rsid w:val="005B4200"/>
    <w:rsid w:val="005B4469"/>
    <w:rsid w:val="005B4629"/>
    <w:rsid w:val="005B4836"/>
    <w:rsid w:val="005B4DBB"/>
    <w:rsid w:val="005B4EE8"/>
    <w:rsid w:val="005B5133"/>
    <w:rsid w:val="005B552A"/>
    <w:rsid w:val="005B5A96"/>
    <w:rsid w:val="005B5E1C"/>
    <w:rsid w:val="005B5FA7"/>
    <w:rsid w:val="005B6217"/>
    <w:rsid w:val="005B6262"/>
    <w:rsid w:val="005B644D"/>
    <w:rsid w:val="005B6C6E"/>
    <w:rsid w:val="005B6FDC"/>
    <w:rsid w:val="005B7414"/>
    <w:rsid w:val="005B74FA"/>
    <w:rsid w:val="005B76C9"/>
    <w:rsid w:val="005B777F"/>
    <w:rsid w:val="005B7985"/>
    <w:rsid w:val="005B7ABB"/>
    <w:rsid w:val="005B7CB7"/>
    <w:rsid w:val="005C05D6"/>
    <w:rsid w:val="005C05F6"/>
    <w:rsid w:val="005C09DF"/>
    <w:rsid w:val="005C0B98"/>
    <w:rsid w:val="005C0CB1"/>
    <w:rsid w:val="005C10A8"/>
    <w:rsid w:val="005C1523"/>
    <w:rsid w:val="005C16F7"/>
    <w:rsid w:val="005C1800"/>
    <w:rsid w:val="005C1807"/>
    <w:rsid w:val="005C19A5"/>
    <w:rsid w:val="005C1C72"/>
    <w:rsid w:val="005C1E67"/>
    <w:rsid w:val="005C2E54"/>
    <w:rsid w:val="005C2F7A"/>
    <w:rsid w:val="005C2F91"/>
    <w:rsid w:val="005C307B"/>
    <w:rsid w:val="005C321C"/>
    <w:rsid w:val="005C3429"/>
    <w:rsid w:val="005C3475"/>
    <w:rsid w:val="005C34E6"/>
    <w:rsid w:val="005C374C"/>
    <w:rsid w:val="005C376C"/>
    <w:rsid w:val="005C3902"/>
    <w:rsid w:val="005C3C3F"/>
    <w:rsid w:val="005C3CC6"/>
    <w:rsid w:val="005C3D64"/>
    <w:rsid w:val="005C3E5F"/>
    <w:rsid w:val="005C3F37"/>
    <w:rsid w:val="005C40A7"/>
    <w:rsid w:val="005C40AB"/>
    <w:rsid w:val="005C40EB"/>
    <w:rsid w:val="005C425C"/>
    <w:rsid w:val="005C460E"/>
    <w:rsid w:val="005C4821"/>
    <w:rsid w:val="005C4893"/>
    <w:rsid w:val="005C4985"/>
    <w:rsid w:val="005C4B50"/>
    <w:rsid w:val="005C51EE"/>
    <w:rsid w:val="005C533A"/>
    <w:rsid w:val="005C544D"/>
    <w:rsid w:val="005C54C1"/>
    <w:rsid w:val="005C5512"/>
    <w:rsid w:val="005C5544"/>
    <w:rsid w:val="005C5872"/>
    <w:rsid w:val="005C5A18"/>
    <w:rsid w:val="005C5B3A"/>
    <w:rsid w:val="005C5D39"/>
    <w:rsid w:val="005C5D4C"/>
    <w:rsid w:val="005C6388"/>
    <w:rsid w:val="005C63C9"/>
    <w:rsid w:val="005C7201"/>
    <w:rsid w:val="005C746D"/>
    <w:rsid w:val="005C748C"/>
    <w:rsid w:val="005C7490"/>
    <w:rsid w:val="005C7945"/>
    <w:rsid w:val="005C79C5"/>
    <w:rsid w:val="005C7C27"/>
    <w:rsid w:val="005C7F43"/>
    <w:rsid w:val="005D03B0"/>
    <w:rsid w:val="005D0541"/>
    <w:rsid w:val="005D08DE"/>
    <w:rsid w:val="005D0A0B"/>
    <w:rsid w:val="005D0AC0"/>
    <w:rsid w:val="005D0B2A"/>
    <w:rsid w:val="005D0BF1"/>
    <w:rsid w:val="005D11C5"/>
    <w:rsid w:val="005D1282"/>
    <w:rsid w:val="005D12ED"/>
    <w:rsid w:val="005D157A"/>
    <w:rsid w:val="005D15EE"/>
    <w:rsid w:val="005D1890"/>
    <w:rsid w:val="005D1ACE"/>
    <w:rsid w:val="005D1BA2"/>
    <w:rsid w:val="005D1C3F"/>
    <w:rsid w:val="005D2054"/>
    <w:rsid w:val="005D20C7"/>
    <w:rsid w:val="005D236E"/>
    <w:rsid w:val="005D284E"/>
    <w:rsid w:val="005D2A75"/>
    <w:rsid w:val="005D2BFF"/>
    <w:rsid w:val="005D2F3A"/>
    <w:rsid w:val="005D30DB"/>
    <w:rsid w:val="005D3BAF"/>
    <w:rsid w:val="005D3BD8"/>
    <w:rsid w:val="005D40B1"/>
    <w:rsid w:val="005D41C9"/>
    <w:rsid w:val="005D4227"/>
    <w:rsid w:val="005D4744"/>
    <w:rsid w:val="005D4BEF"/>
    <w:rsid w:val="005D4EEE"/>
    <w:rsid w:val="005D4FD0"/>
    <w:rsid w:val="005D5246"/>
    <w:rsid w:val="005D5330"/>
    <w:rsid w:val="005D53AD"/>
    <w:rsid w:val="005D547D"/>
    <w:rsid w:val="005D54A5"/>
    <w:rsid w:val="005D56F5"/>
    <w:rsid w:val="005D5ABD"/>
    <w:rsid w:val="005D61C2"/>
    <w:rsid w:val="005D64FD"/>
    <w:rsid w:val="005D6682"/>
    <w:rsid w:val="005D6784"/>
    <w:rsid w:val="005D69B1"/>
    <w:rsid w:val="005D6C43"/>
    <w:rsid w:val="005D6DFA"/>
    <w:rsid w:val="005D70CD"/>
    <w:rsid w:val="005D75BB"/>
    <w:rsid w:val="005D773F"/>
    <w:rsid w:val="005D7F50"/>
    <w:rsid w:val="005E00E4"/>
    <w:rsid w:val="005E061C"/>
    <w:rsid w:val="005E0924"/>
    <w:rsid w:val="005E097C"/>
    <w:rsid w:val="005E0ADC"/>
    <w:rsid w:val="005E1148"/>
    <w:rsid w:val="005E12CB"/>
    <w:rsid w:val="005E135C"/>
    <w:rsid w:val="005E159A"/>
    <w:rsid w:val="005E1872"/>
    <w:rsid w:val="005E19D5"/>
    <w:rsid w:val="005E1D4B"/>
    <w:rsid w:val="005E2152"/>
    <w:rsid w:val="005E26FF"/>
    <w:rsid w:val="005E2885"/>
    <w:rsid w:val="005E2943"/>
    <w:rsid w:val="005E2DA6"/>
    <w:rsid w:val="005E2E40"/>
    <w:rsid w:val="005E3167"/>
    <w:rsid w:val="005E32D3"/>
    <w:rsid w:val="005E3358"/>
    <w:rsid w:val="005E342B"/>
    <w:rsid w:val="005E36F0"/>
    <w:rsid w:val="005E3A0A"/>
    <w:rsid w:val="005E41B4"/>
    <w:rsid w:val="005E426C"/>
    <w:rsid w:val="005E430D"/>
    <w:rsid w:val="005E457F"/>
    <w:rsid w:val="005E4581"/>
    <w:rsid w:val="005E4799"/>
    <w:rsid w:val="005E4A7A"/>
    <w:rsid w:val="005E5145"/>
    <w:rsid w:val="005E514F"/>
    <w:rsid w:val="005E54AF"/>
    <w:rsid w:val="005E553C"/>
    <w:rsid w:val="005E5C32"/>
    <w:rsid w:val="005E5DA2"/>
    <w:rsid w:val="005E5DF7"/>
    <w:rsid w:val="005E5F28"/>
    <w:rsid w:val="005E5F79"/>
    <w:rsid w:val="005E6121"/>
    <w:rsid w:val="005E61D2"/>
    <w:rsid w:val="005E6400"/>
    <w:rsid w:val="005E648D"/>
    <w:rsid w:val="005E6C9E"/>
    <w:rsid w:val="005E70C4"/>
    <w:rsid w:val="005E7310"/>
    <w:rsid w:val="005E746A"/>
    <w:rsid w:val="005E75FD"/>
    <w:rsid w:val="005E7777"/>
    <w:rsid w:val="005E7A56"/>
    <w:rsid w:val="005E7C57"/>
    <w:rsid w:val="005E7FA7"/>
    <w:rsid w:val="005F035F"/>
    <w:rsid w:val="005F0537"/>
    <w:rsid w:val="005F07F0"/>
    <w:rsid w:val="005F0EB3"/>
    <w:rsid w:val="005F123D"/>
    <w:rsid w:val="005F12D9"/>
    <w:rsid w:val="005F1972"/>
    <w:rsid w:val="005F1986"/>
    <w:rsid w:val="005F1B64"/>
    <w:rsid w:val="005F1C78"/>
    <w:rsid w:val="005F2337"/>
    <w:rsid w:val="005F235D"/>
    <w:rsid w:val="005F2363"/>
    <w:rsid w:val="005F2452"/>
    <w:rsid w:val="005F2737"/>
    <w:rsid w:val="005F2F7C"/>
    <w:rsid w:val="005F370E"/>
    <w:rsid w:val="005F3CBB"/>
    <w:rsid w:val="005F3DB1"/>
    <w:rsid w:val="005F4175"/>
    <w:rsid w:val="005F4202"/>
    <w:rsid w:val="005F4274"/>
    <w:rsid w:val="005F4625"/>
    <w:rsid w:val="005F47D0"/>
    <w:rsid w:val="005F488B"/>
    <w:rsid w:val="005F4C7E"/>
    <w:rsid w:val="005F4CF1"/>
    <w:rsid w:val="005F5089"/>
    <w:rsid w:val="005F5095"/>
    <w:rsid w:val="005F5476"/>
    <w:rsid w:val="005F5668"/>
    <w:rsid w:val="005F56C7"/>
    <w:rsid w:val="005F5BF2"/>
    <w:rsid w:val="005F5DB9"/>
    <w:rsid w:val="005F5E62"/>
    <w:rsid w:val="005F6022"/>
    <w:rsid w:val="005F61FA"/>
    <w:rsid w:val="005F66A4"/>
    <w:rsid w:val="005F68E1"/>
    <w:rsid w:val="005F6B02"/>
    <w:rsid w:val="005F6C98"/>
    <w:rsid w:val="005F6CE4"/>
    <w:rsid w:val="005F6CF4"/>
    <w:rsid w:val="005F6E41"/>
    <w:rsid w:val="005F7225"/>
    <w:rsid w:val="005F7262"/>
    <w:rsid w:val="005F74A0"/>
    <w:rsid w:val="005F7650"/>
    <w:rsid w:val="005F76FA"/>
    <w:rsid w:val="005F7715"/>
    <w:rsid w:val="005F7A1A"/>
    <w:rsid w:val="005F7A5F"/>
    <w:rsid w:val="005F7AC4"/>
    <w:rsid w:val="0060010E"/>
    <w:rsid w:val="0060013D"/>
    <w:rsid w:val="00600595"/>
    <w:rsid w:val="006005C9"/>
    <w:rsid w:val="006007A5"/>
    <w:rsid w:val="006007CC"/>
    <w:rsid w:val="00600853"/>
    <w:rsid w:val="00600BEA"/>
    <w:rsid w:val="0060140C"/>
    <w:rsid w:val="00601431"/>
    <w:rsid w:val="0060166A"/>
    <w:rsid w:val="0060196A"/>
    <w:rsid w:val="006019CD"/>
    <w:rsid w:val="00601AA3"/>
    <w:rsid w:val="00601B61"/>
    <w:rsid w:val="00601FFF"/>
    <w:rsid w:val="00602120"/>
    <w:rsid w:val="00602162"/>
    <w:rsid w:val="00602270"/>
    <w:rsid w:val="006025C5"/>
    <w:rsid w:val="006025D1"/>
    <w:rsid w:val="006025E7"/>
    <w:rsid w:val="00602782"/>
    <w:rsid w:val="006027CE"/>
    <w:rsid w:val="00602F16"/>
    <w:rsid w:val="006036BA"/>
    <w:rsid w:val="00603723"/>
    <w:rsid w:val="00603763"/>
    <w:rsid w:val="006039F4"/>
    <w:rsid w:val="00603A83"/>
    <w:rsid w:val="00603C80"/>
    <w:rsid w:val="00603C89"/>
    <w:rsid w:val="00603F7F"/>
    <w:rsid w:val="0060405F"/>
    <w:rsid w:val="00604448"/>
    <w:rsid w:val="00604510"/>
    <w:rsid w:val="00604524"/>
    <w:rsid w:val="006045FF"/>
    <w:rsid w:val="00604649"/>
    <w:rsid w:val="00604650"/>
    <w:rsid w:val="00604779"/>
    <w:rsid w:val="0060491F"/>
    <w:rsid w:val="006049F3"/>
    <w:rsid w:val="006050A3"/>
    <w:rsid w:val="006050EA"/>
    <w:rsid w:val="0060535C"/>
    <w:rsid w:val="00605520"/>
    <w:rsid w:val="0060567A"/>
    <w:rsid w:val="006059D7"/>
    <w:rsid w:val="00605ED6"/>
    <w:rsid w:val="006060E3"/>
    <w:rsid w:val="006061E4"/>
    <w:rsid w:val="00606390"/>
    <w:rsid w:val="00606947"/>
    <w:rsid w:val="00606AAE"/>
    <w:rsid w:val="00606AD1"/>
    <w:rsid w:val="00606CE9"/>
    <w:rsid w:val="00606F72"/>
    <w:rsid w:val="006072B2"/>
    <w:rsid w:val="006072D7"/>
    <w:rsid w:val="00607893"/>
    <w:rsid w:val="00607AF7"/>
    <w:rsid w:val="00607C1E"/>
    <w:rsid w:val="00607C26"/>
    <w:rsid w:val="00607CB8"/>
    <w:rsid w:val="00607FBC"/>
    <w:rsid w:val="00610153"/>
    <w:rsid w:val="00610339"/>
    <w:rsid w:val="0061056C"/>
    <w:rsid w:val="00610796"/>
    <w:rsid w:val="00610B45"/>
    <w:rsid w:val="00610D21"/>
    <w:rsid w:val="00610F7C"/>
    <w:rsid w:val="00610FA1"/>
    <w:rsid w:val="00611161"/>
    <w:rsid w:val="00611262"/>
    <w:rsid w:val="006113CC"/>
    <w:rsid w:val="0061159F"/>
    <w:rsid w:val="00611632"/>
    <w:rsid w:val="00611803"/>
    <w:rsid w:val="006118AA"/>
    <w:rsid w:val="006119C5"/>
    <w:rsid w:val="00611E8A"/>
    <w:rsid w:val="0061275F"/>
    <w:rsid w:val="00612A36"/>
    <w:rsid w:val="00612BD2"/>
    <w:rsid w:val="00612C74"/>
    <w:rsid w:val="00612D6A"/>
    <w:rsid w:val="00613158"/>
    <w:rsid w:val="006131F9"/>
    <w:rsid w:val="006133D2"/>
    <w:rsid w:val="006134A2"/>
    <w:rsid w:val="0061388F"/>
    <w:rsid w:val="006139A1"/>
    <w:rsid w:val="00613B2F"/>
    <w:rsid w:val="006141BF"/>
    <w:rsid w:val="00614326"/>
    <w:rsid w:val="00614746"/>
    <w:rsid w:val="00614AC6"/>
    <w:rsid w:val="00614B55"/>
    <w:rsid w:val="00614FEF"/>
    <w:rsid w:val="0061505C"/>
    <w:rsid w:val="00615256"/>
    <w:rsid w:val="00615BE0"/>
    <w:rsid w:val="00615CDA"/>
    <w:rsid w:val="00615D74"/>
    <w:rsid w:val="00615D95"/>
    <w:rsid w:val="00615E38"/>
    <w:rsid w:val="00615E6A"/>
    <w:rsid w:val="00616465"/>
    <w:rsid w:val="00616F7A"/>
    <w:rsid w:val="006171FE"/>
    <w:rsid w:val="0061758A"/>
    <w:rsid w:val="006176E3"/>
    <w:rsid w:val="00617B93"/>
    <w:rsid w:val="00617D7D"/>
    <w:rsid w:val="00617E9E"/>
    <w:rsid w:val="00620187"/>
    <w:rsid w:val="006201A3"/>
    <w:rsid w:val="00620B37"/>
    <w:rsid w:val="00620C15"/>
    <w:rsid w:val="00620F1B"/>
    <w:rsid w:val="0062119D"/>
    <w:rsid w:val="00621355"/>
    <w:rsid w:val="00621376"/>
    <w:rsid w:val="006217B2"/>
    <w:rsid w:val="00621991"/>
    <w:rsid w:val="006219F0"/>
    <w:rsid w:val="00621A88"/>
    <w:rsid w:val="00621B48"/>
    <w:rsid w:val="00621BAA"/>
    <w:rsid w:val="00621C0F"/>
    <w:rsid w:val="00621C80"/>
    <w:rsid w:val="00621E24"/>
    <w:rsid w:val="00621F19"/>
    <w:rsid w:val="006222FC"/>
    <w:rsid w:val="00622E50"/>
    <w:rsid w:val="00622F21"/>
    <w:rsid w:val="006232B4"/>
    <w:rsid w:val="00623322"/>
    <w:rsid w:val="006233B9"/>
    <w:rsid w:val="0062401B"/>
    <w:rsid w:val="006240AB"/>
    <w:rsid w:val="0062423C"/>
    <w:rsid w:val="00624404"/>
    <w:rsid w:val="00624517"/>
    <w:rsid w:val="0062466A"/>
    <w:rsid w:val="0062484B"/>
    <w:rsid w:val="0062547C"/>
    <w:rsid w:val="006254B6"/>
    <w:rsid w:val="006254D5"/>
    <w:rsid w:val="0062561B"/>
    <w:rsid w:val="006256AA"/>
    <w:rsid w:val="00625B17"/>
    <w:rsid w:val="00625D0B"/>
    <w:rsid w:val="00625F92"/>
    <w:rsid w:val="00626127"/>
    <w:rsid w:val="006262CA"/>
    <w:rsid w:val="006263E4"/>
    <w:rsid w:val="006267C6"/>
    <w:rsid w:val="006268F3"/>
    <w:rsid w:val="0062690E"/>
    <w:rsid w:val="00626A6A"/>
    <w:rsid w:val="00626C38"/>
    <w:rsid w:val="00626D36"/>
    <w:rsid w:val="006273D7"/>
    <w:rsid w:val="0062746D"/>
    <w:rsid w:val="00627723"/>
    <w:rsid w:val="00627D42"/>
    <w:rsid w:val="00627DE4"/>
    <w:rsid w:val="00627E52"/>
    <w:rsid w:val="00630202"/>
    <w:rsid w:val="00630447"/>
    <w:rsid w:val="00630C03"/>
    <w:rsid w:val="00630DFD"/>
    <w:rsid w:val="00631033"/>
    <w:rsid w:val="006310D0"/>
    <w:rsid w:val="006312F8"/>
    <w:rsid w:val="006316A3"/>
    <w:rsid w:val="00631895"/>
    <w:rsid w:val="00631953"/>
    <w:rsid w:val="00631B87"/>
    <w:rsid w:val="00631DFA"/>
    <w:rsid w:val="00631EF1"/>
    <w:rsid w:val="00631F9B"/>
    <w:rsid w:val="00632409"/>
    <w:rsid w:val="006328C2"/>
    <w:rsid w:val="00632953"/>
    <w:rsid w:val="00632E8F"/>
    <w:rsid w:val="00633093"/>
    <w:rsid w:val="006330E5"/>
    <w:rsid w:val="006330E7"/>
    <w:rsid w:val="00633124"/>
    <w:rsid w:val="0063355C"/>
    <w:rsid w:val="0063385E"/>
    <w:rsid w:val="00633928"/>
    <w:rsid w:val="00633A1D"/>
    <w:rsid w:val="00633D77"/>
    <w:rsid w:val="00633E52"/>
    <w:rsid w:val="00633F3A"/>
    <w:rsid w:val="0063443A"/>
    <w:rsid w:val="00634586"/>
    <w:rsid w:val="0063472B"/>
    <w:rsid w:val="00634CB7"/>
    <w:rsid w:val="0063509A"/>
    <w:rsid w:val="00635103"/>
    <w:rsid w:val="00635446"/>
    <w:rsid w:val="00635801"/>
    <w:rsid w:val="00635850"/>
    <w:rsid w:val="00635967"/>
    <w:rsid w:val="00635CA8"/>
    <w:rsid w:val="006360E8"/>
    <w:rsid w:val="00636319"/>
    <w:rsid w:val="00636973"/>
    <w:rsid w:val="00636B72"/>
    <w:rsid w:val="00636C15"/>
    <w:rsid w:val="00637086"/>
    <w:rsid w:val="006371CA"/>
    <w:rsid w:val="006373A7"/>
    <w:rsid w:val="00637A93"/>
    <w:rsid w:val="00637ABF"/>
    <w:rsid w:val="00640066"/>
    <w:rsid w:val="00640173"/>
    <w:rsid w:val="00640326"/>
    <w:rsid w:val="006405E6"/>
    <w:rsid w:val="00640741"/>
    <w:rsid w:val="0064135A"/>
    <w:rsid w:val="00641418"/>
    <w:rsid w:val="006419EF"/>
    <w:rsid w:val="00641B08"/>
    <w:rsid w:val="00641BB3"/>
    <w:rsid w:val="00641C35"/>
    <w:rsid w:val="00641D0D"/>
    <w:rsid w:val="00641EDE"/>
    <w:rsid w:val="00641EE2"/>
    <w:rsid w:val="00642081"/>
    <w:rsid w:val="006422A1"/>
    <w:rsid w:val="006422BE"/>
    <w:rsid w:val="006424FE"/>
    <w:rsid w:val="00642615"/>
    <w:rsid w:val="00642717"/>
    <w:rsid w:val="006429AD"/>
    <w:rsid w:val="00642C2C"/>
    <w:rsid w:val="00642E19"/>
    <w:rsid w:val="0064318C"/>
    <w:rsid w:val="00643424"/>
    <w:rsid w:val="006441F6"/>
    <w:rsid w:val="00644500"/>
    <w:rsid w:val="00644765"/>
    <w:rsid w:val="006447FB"/>
    <w:rsid w:val="00644A8F"/>
    <w:rsid w:val="00644CDF"/>
    <w:rsid w:val="00644D24"/>
    <w:rsid w:val="00644F5D"/>
    <w:rsid w:val="00644FA1"/>
    <w:rsid w:val="006454C9"/>
    <w:rsid w:val="00645740"/>
    <w:rsid w:val="00645955"/>
    <w:rsid w:val="006459A9"/>
    <w:rsid w:val="00645A35"/>
    <w:rsid w:val="00645DAF"/>
    <w:rsid w:val="00645E9F"/>
    <w:rsid w:val="00646088"/>
    <w:rsid w:val="0064647A"/>
    <w:rsid w:val="00646A82"/>
    <w:rsid w:val="00646D86"/>
    <w:rsid w:val="00646DE2"/>
    <w:rsid w:val="00646E74"/>
    <w:rsid w:val="00646F61"/>
    <w:rsid w:val="00646FBF"/>
    <w:rsid w:val="006471CC"/>
    <w:rsid w:val="006473C4"/>
    <w:rsid w:val="006474F9"/>
    <w:rsid w:val="00647A4E"/>
    <w:rsid w:val="00647B68"/>
    <w:rsid w:val="00647BF6"/>
    <w:rsid w:val="00647DE7"/>
    <w:rsid w:val="006501AC"/>
    <w:rsid w:val="00650342"/>
    <w:rsid w:val="006503E3"/>
    <w:rsid w:val="00650483"/>
    <w:rsid w:val="00651424"/>
    <w:rsid w:val="00651861"/>
    <w:rsid w:val="00651962"/>
    <w:rsid w:val="006519B7"/>
    <w:rsid w:val="00651CDF"/>
    <w:rsid w:val="00651D63"/>
    <w:rsid w:val="00651DAC"/>
    <w:rsid w:val="00651F3C"/>
    <w:rsid w:val="00651F5A"/>
    <w:rsid w:val="00652171"/>
    <w:rsid w:val="00652207"/>
    <w:rsid w:val="0065236C"/>
    <w:rsid w:val="0065244D"/>
    <w:rsid w:val="006524F0"/>
    <w:rsid w:val="006525BA"/>
    <w:rsid w:val="006526B7"/>
    <w:rsid w:val="006527C4"/>
    <w:rsid w:val="00652B23"/>
    <w:rsid w:val="00652D65"/>
    <w:rsid w:val="00652EC9"/>
    <w:rsid w:val="00652EE4"/>
    <w:rsid w:val="006530CD"/>
    <w:rsid w:val="006532F5"/>
    <w:rsid w:val="0065333A"/>
    <w:rsid w:val="00653A2C"/>
    <w:rsid w:val="00653C58"/>
    <w:rsid w:val="006546C8"/>
    <w:rsid w:val="0065498D"/>
    <w:rsid w:val="006549E4"/>
    <w:rsid w:val="00654A52"/>
    <w:rsid w:val="00654ABD"/>
    <w:rsid w:val="00654E83"/>
    <w:rsid w:val="00654F80"/>
    <w:rsid w:val="00654FDA"/>
    <w:rsid w:val="00654FDD"/>
    <w:rsid w:val="006551B1"/>
    <w:rsid w:val="00655229"/>
    <w:rsid w:val="00655301"/>
    <w:rsid w:val="006553A9"/>
    <w:rsid w:val="006554CB"/>
    <w:rsid w:val="0065555D"/>
    <w:rsid w:val="0065579D"/>
    <w:rsid w:val="006557D3"/>
    <w:rsid w:val="00655AEC"/>
    <w:rsid w:val="00655BC0"/>
    <w:rsid w:val="00655C34"/>
    <w:rsid w:val="00655DD7"/>
    <w:rsid w:val="00655E0C"/>
    <w:rsid w:val="00656011"/>
    <w:rsid w:val="006568E6"/>
    <w:rsid w:val="00656A97"/>
    <w:rsid w:val="00656DB7"/>
    <w:rsid w:val="00656DFE"/>
    <w:rsid w:val="006571A8"/>
    <w:rsid w:val="006572C2"/>
    <w:rsid w:val="0065750A"/>
    <w:rsid w:val="0065752D"/>
    <w:rsid w:val="00657999"/>
    <w:rsid w:val="00657BC3"/>
    <w:rsid w:val="00660394"/>
    <w:rsid w:val="00660457"/>
    <w:rsid w:val="006609EC"/>
    <w:rsid w:val="00660F03"/>
    <w:rsid w:val="00660F27"/>
    <w:rsid w:val="00661088"/>
    <w:rsid w:val="0066131D"/>
    <w:rsid w:val="006613B5"/>
    <w:rsid w:val="006613CD"/>
    <w:rsid w:val="0066147E"/>
    <w:rsid w:val="00661620"/>
    <w:rsid w:val="0066179A"/>
    <w:rsid w:val="00661867"/>
    <w:rsid w:val="00661CCD"/>
    <w:rsid w:val="00661DAF"/>
    <w:rsid w:val="00661F56"/>
    <w:rsid w:val="00662146"/>
    <w:rsid w:val="00662166"/>
    <w:rsid w:val="00662177"/>
    <w:rsid w:val="00662247"/>
    <w:rsid w:val="006624EA"/>
    <w:rsid w:val="006625A3"/>
    <w:rsid w:val="00662718"/>
    <w:rsid w:val="00662836"/>
    <w:rsid w:val="00662AB1"/>
    <w:rsid w:val="00662C36"/>
    <w:rsid w:val="0066327E"/>
    <w:rsid w:val="006632CE"/>
    <w:rsid w:val="00663342"/>
    <w:rsid w:val="006634AF"/>
    <w:rsid w:val="006635F8"/>
    <w:rsid w:val="006638C6"/>
    <w:rsid w:val="006638F7"/>
    <w:rsid w:val="00663BF7"/>
    <w:rsid w:val="00663C20"/>
    <w:rsid w:val="00663C95"/>
    <w:rsid w:val="00663C9B"/>
    <w:rsid w:val="0066432B"/>
    <w:rsid w:val="00664494"/>
    <w:rsid w:val="0066483E"/>
    <w:rsid w:val="006648DE"/>
    <w:rsid w:val="00664AA9"/>
    <w:rsid w:val="00664CBB"/>
    <w:rsid w:val="00664E75"/>
    <w:rsid w:val="00664FB2"/>
    <w:rsid w:val="00665014"/>
    <w:rsid w:val="0066507B"/>
    <w:rsid w:val="006651D8"/>
    <w:rsid w:val="00665575"/>
    <w:rsid w:val="00665A5E"/>
    <w:rsid w:val="00665D03"/>
    <w:rsid w:val="006661F8"/>
    <w:rsid w:val="006662AE"/>
    <w:rsid w:val="0066659D"/>
    <w:rsid w:val="00666CBA"/>
    <w:rsid w:val="00666DC6"/>
    <w:rsid w:val="00666DC9"/>
    <w:rsid w:val="00666E9E"/>
    <w:rsid w:val="00667003"/>
    <w:rsid w:val="00667294"/>
    <w:rsid w:val="00667473"/>
    <w:rsid w:val="0066773F"/>
    <w:rsid w:val="00667869"/>
    <w:rsid w:val="00667963"/>
    <w:rsid w:val="00667B35"/>
    <w:rsid w:val="00667B4A"/>
    <w:rsid w:val="00667EB6"/>
    <w:rsid w:val="00667FB6"/>
    <w:rsid w:val="006702BE"/>
    <w:rsid w:val="006702CB"/>
    <w:rsid w:val="0067044A"/>
    <w:rsid w:val="006709E7"/>
    <w:rsid w:val="00670BDC"/>
    <w:rsid w:val="00670F1D"/>
    <w:rsid w:val="00670FC2"/>
    <w:rsid w:val="0067111B"/>
    <w:rsid w:val="006711FF"/>
    <w:rsid w:val="006713C3"/>
    <w:rsid w:val="00671553"/>
    <w:rsid w:val="00671596"/>
    <w:rsid w:val="00671615"/>
    <w:rsid w:val="00671636"/>
    <w:rsid w:val="006719BC"/>
    <w:rsid w:val="00671A78"/>
    <w:rsid w:val="00671E29"/>
    <w:rsid w:val="006722A1"/>
    <w:rsid w:val="00672494"/>
    <w:rsid w:val="0067266F"/>
    <w:rsid w:val="00673060"/>
    <w:rsid w:val="00673120"/>
    <w:rsid w:val="0067315B"/>
    <w:rsid w:val="0067328C"/>
    <w:rsid w:val="0067341C"/>
    <w:rsid w:val="00673431"/>
    <w:rsid w:val="00673AF2"/>
    <w:rsid w:val="00673C43"/>
    <w:rsid w:val="00673E65"/>
    <w:rsid w:val="00674320"/>
    <w:rsid w:val="0067448D"/>
    <w:rsid w:val="006745B9"/>
    <w:rsid w:val="00674884"/>
    <w:rsid w:val="006748B7"/>
    <w:rsid w:val="00674AC1"/>
    <w:rsid w:val="00674F51"/>
    <w:rsid w:val="006751EA"/>
    <w:rsid w:val="00675A1E"/>
    <w:rsid w:val="00676153"/>
    <w:rsid w:val="006761B6"/>
    <w:rsid w:val="0067649F"/>
    <w:rsid w:val="006766BE"/>
    <w:rsid w:val="00676A4D"/>
    <w:rsid w:val="00676AC8"/>
    <w:rsid w:val="00676B25"/>
    <w:rsid w:val="00676D76"/>
    <w:rsid w:val="0067711C"/>
    <w:rsid w:val="006773D6"/>
    <w:rsid w:val="006776C7"/>
    <w:rsid w:val="00677810"/>
    <w:rsid w:val="00677B09"/>
    <w:rsid w:val="00677D66"/>
    <w:rsid w:val="00677E89"/>
    <w:rsid w:val="00677EBF"/>
    <w:rsid w:val="00677FF8"/>
    <w:rsid w:val="00680054"/>
    <w:rsid w:val="00680058"/>
    <w:rsid w:val="00680174"/>
    <w:rsid w:val="00680536"/>
    <w:rsid w:val="00680803"/>
    <w:rsid w:val="00680D41"/>
    <w:rsid w:val="0068125B"/>
    <w:rsid w:val="006813AA"/>
    <w:rsid w:val="00681406"/>
    <w:rsid w:val="006818A3"/>
    <w:rsid w:val="00681AB7"/>
    <w:rsid w:val="00681AF3"/>
    <w:rsid w:val="00682142"/>
    <w:rsid w:val="006822BF"/>
    <w:rsid w:val="00682340"/>
    <w:rsid w:val="00682575"/>
    <w:rsid w:val="0068273D"/>
    <w:rsid w:val="006827AB"/>
    <w:rsid w:val="00682929"/>
    <w:rsid w:val="00682A8E"/>
    <w:rsid w:val="00682B0D"/>
    <w:rsid w:val="00682B46"/>
    <w:rsid w:val="00682D8C"/>
    <w:rsid w:val="00682E1F"/>
    <w:rsid w:val="00682EE7"/>
    <w:rsid w:val="0068351C"/>
    <w:rsid w:val="006835BC"/>
    <w:rsid w:val="00683682"/>
    <w:rsid w:val="006836BB"/>
    <w:rsid w:val="0068377E"/>
    <w:rsid w:val="00683873"/>
    <w:rsid w:val="006838F2"/>
    <w:rsid w:val="00683901"/>
    <w:rsid w:val="00683A98"/>
    <w:rsid w:val="00683AF7"/>
    <w:rsid w:val="00683F8D"/>
    <w:rsid w:val="0068479A"/>
    <w:rsid w:val="00684858"/>
    <w:rsid w:val="006849A5"/>
    <w:rsid w:val="00684A48"/>
    <w:rsid w:val="00684C28"/>
    <w:rsid w:val="00684C8F"/>
    <w:rsid w:val="0068503B"/>
    <w:rsid w:val="00685237"/>
    <w:rsid w:val="006853E1"/>
    <w:rsid w:val="0068556F"/>
    <w:rsid w:val="006857CA"/>
    <w:rsid w:val="0068591D"/>
    <w:rsid w:val="00685966"/>
    <w:rsid w:val="00685968"/>
    <w:rsid w:val="00685C77"/>
    <w:rsid w:val="00685F2E"/>
    <w:rsid w:val="00686064"/>
    <w:rsid w:val="006864F7"/>
    <w:rsid w:val="006865CB"/>
    <w:rsid w:val="0068685A"/>
    <w:rsid w:val="0068685E"/>
    <w:rsid w:val="00686914"/>
    <w:rsid w:val="006869A4"/>
    <w:rsid w:val="00686B5D"/>
    <w:rsid w:val="00686DB2"/>
    <w:rsid w:val="006871E6"/>
    <w:rsid w:val="0068739E"/>
    <w:rsid w:val="0068782C"/>
    <w:rsid w:val="00687842"/>
    <w:rsid w:val="00687AC9"/>
    <w:rsid w:val="00687C47"/>
    <w:rsid w:val="0069014A"/>
    <w:rsid w:val="0069027D"/>
    <w:rsid w:val="006902E2"/>
    <w:rsid w:val="0069037B"/>
    <w:rsid w:val="006905E9"/>
    <w:rsid w:val="00690A3D"/>
    <w:rsid w:val="00690E04"/>
    <w:rsid w:val="00690E52"/>
    <w:rsid w:val="006912F9"/>
    <w:rsid w:val="0069148A"/>
    <w:rsid w:val="00691555"/>
    <w:rsid w:val="006915EA"/>
    <w:rsid w:val="0069183A"/>
    <w:rsid w:val="006918F8"/>
    <w:rsid w:val="00691CC9"/>
    <w:rsid w:val="00691E8B"/>
    <w:rsid w:val="00692230"/>
    <w:rsid w:val="00692668"/>
    <w:rsid w:val="00692943"/>
    <w:rsid w:val="00692A0A"/>
    <w:rsid w:val="00692B3E"/>
    <w:rsid w:val="00692CD7"/>
    <w:rsid w:val="0069307B"/>
    <w:rsid w:val="006932B6"/>
    <w:rsid w:val="0069331C"/>
    <w:rsid w:val="00693467"/>
    <w:rsid w:val="00693837"/>
    <w:rsid w:val="00693A46"/>
    <w:rsid w:val="00693D56"/>
    <w:rsid w:val="00693E81"/>
    <w:rsid w:val="0069480F"/>
    <w:rsid w:val="00694DD1"/>
    <w:rsid w:val="0069503E"/>
    <w:rsid w:val="0069505C"/>
    <w:rsid w:val="006951AF"/>
    <w:rsid w:val="0069536F"/>
    <w:rsid w:val="006956BB"/>
    <w:rsid w:val="00695758"/>
    <w:rsid w:val="006957DD"/>
    <w:rsid w:val="006959C1"/>
    <w:rsid w:val="00695C43"/>
    <w:rsid w:val="00695E34"/>
    <w:rsid w:val="00695FB5"/>
    <w:rsid w:val="006966E7"/>
    <w:rsid w:val="0069673B"/>
    <w:rsid w:val="00696869"/>
    <w:rsid w:val="00696FCC"/>
    <w:rsid w:val="0069798A"/>
    <w:rsid w:val="0069798B"/>
    <w:rsid w:val="00697B7B"/>
    <w:rsid w:val="00697F90"/>
    <w:rsid w:val="006A0093"/>
    <w:rsid w:val="006A01A4"/>
    <w:rsid w:val="006A039A"/>
    <w:rsid w:val="006A0415"/>
    <w:rsid w:val="006A05BF"/>
    <w:rsid w:val="006A0626"/>
    <w:rsid w:val="006A0782"/>
    <w:rsid w:val="006A0798"/>
    <w:rsid w:val="006A0DA1"/>
    <w:rsid w:val="006A0E2E"/>
    <w:rsid w:val="006A0F70"/>
    <w:rsid w:val="006A1010"/>
    <w:rsid w:val="006A147C"/>
    <w:rsid w:val="006A15C0"/>
    <w:rsid w:val="006A1C71"/>
    <w:rsid w:val="006A1CFD"/>
    <w:rsid w:val="006A1D28"/>
    <w:rsid w:val="006A1F70"/>
    <w:rsid w:val="006A2007"/>
    <w:rsid w:val="006A24B6"/>
    <w:rsid w:val="006A26F9"/>
    <w:rsid w:val="006A27E8"/>
    <w:rsid w:val="006A2E20"/>
    <w:rsid w:val="006A3402"/>
    <w:rsid w:val="006A3B39"/>
    <w:rsid w:val="006A3DD1"/>
    <w:rsid w:val="006A3F60"/>
    <w:rsid w:val="006A41A1"/>
    <w:rsid w:val="006A43DA"/>
    <w:rsid w:val="006A4592"/>
    <w:rsid w:val="006A4BA8"/>
    <w:rsid w:val="006A4C1A"/>
    <w:rsid w:val="006A4FF9"/>
    <w:rsid w:val="006A54CD"/>
    <w:rsid w:val="006A5723"/>
    <w:rsid w:val="006A5A1C"/>
    <w:rsid w:val="006A5C68"/>
    <w:rsid w:val="006A5CB5"/>
    <w:rsid w:val="006A608D"/>
    <w:rsid w:val="006A6552"/>
    <w:rsid w:val="006A6570"/>
    <w:rsid w:val="006A65C7"/>
    <w:rsid w:val="006A65EE"/>
    <w:rsid w:val="006A6A3E"/>
    <w:rsid w:val="006A6AF7"/>
    <w:rsid w:val="006A6E49"/>
    <w:rsid w:val="006A7042"/>
    <w:rsid w:val="006A718B"/>
    <w:rsid w:val="006A7323"/>
    <w:rsid w:val="006A73EA"/>
    <w:rsid w:val="006A7406"/>
    <w:rsid w:val="006A75AC"/>
    <w:rsid w:val="006A76C8"/>
    <w:rsid w:val="006A76CE"/>
    <w:rsid w:val="006A7B80"/>
    <w:rsid w:val="006A7F32"/>
    <w:rsid w:val="006A7FED"/>
    <w:rsid w:val="006B00F9"/>
    <w:rsid w:val="006B0333"/>
    <w:rsid w:val="006B035A"/>
    <w:rsid w:val="006B05E7"/>
    <w:rsid w:val="006B0AE9"/>
    <w:rsid w:val="006B0F3F"/>
    <w:rsid w:val="006B0F58"/>
    <w:rsid w:val="006B1017"/>
    <w:rsid w:val="006B1179"/>
    <w:rsid w:val="006B1246"/>
    <w:rsid w:val="006B1C6C"/>
    <w:rsid w:val="006B220E"/>
    <w:rsid w:val="006B2288"/>
    <w:rsid w:val="006B2537"/>
    <w:rsid w:val="006B2721"/>
    <w:rsid w:val="006B284E"/>
    <w:rsid w:val="006B2AFD"/>
    <w:rsid w:val="006B2B1F"/>
    <w:rsid w:val="006B2C4C"/>
    <w:rsid w:val="006B2DFB"/>
    <w:rsid w:val="006B2E87"/>
    <w:rsid w:val="006B3526"/>
    <w:rsid w:val="006B371F"/>
    <w:rsid w:val="006B387F"/>
    <w:rsid w:val="006B3917"/>
    <w:rsid w:val="006B3B15"/>
    <w:rsid w:val="006B3D72"/>
    <w:rsid w:val="006B3DD0"/>
    <w:rsid w:val="006B40A7"/>
    <w:rsid w:val="006B426C"/>
    <w:rsid w:val="006B43EC"/>
    <w:rsid w:val="006B452A"/>
    <w:rsid w:val="006B471E"/>
    <w:rsid w:val="006B49AE"/>
    <w:rsid w:val="006B49EE"/>
    <w:rsid w:val="006B4B22"/>
    <w:rsid w:val="006B500A"/>
    <w:rsid w:val="006B52E7"/>
    <w:rsid w:val="006B5336"/>
    <w:rsid w:val="006B5576"/>
    <w:rsid w:val="006B5697"/>
    <w:rsid w:val="006B5966"/>
    <w:rsid w:val="006B5C10"/>
    <w:rsid w:val="006B5E47"/>
    <w:rsid w:val="006B6411"/>
    <w:rsid w:val="006B66C2"/>
    <w:rsid w:val="006B6862"/>
    <w:rsid w:val="006B6C67"/>
    <w:rsid w:val="006B6D11"/>
    <w:rsid w:val="006B6D55"/>
    <w:rsid w:val="006B6E73"/>
    <w:rsid w:val="006B6F0B"/>
    <w:rsid w:val="006B6F7B"/>
    <w:rsid w:val="006B733D"/>
    <w:rsid w:val="006B7372"/>
    <w:rsid w:val="006B737F"/>
    <w:rsid w:val="006B775A"/>
    <w:rsid w:val="006B782A"/>
    <w:rsid w:val="006B79D8"/>
    <w:rsid w:val="006B7D7C"/>
    <w:rsid w:val="006C0868"/>
    <w:rsid w:val="006C0AFE"/>
    <w:rsid w:val="006C0C42"/>
    <w:rsid w:val="006C0E15"/>
    <w:rsid w:val="006C0F4C"/>
    <w:rsid w:val="006C14D5"/>
    <w:rsid w:val="006C150D"/>
    <w:rsid w:val="006C16AC"/>
    <w:rsid w:val="006C172D"/>
    <w:rsid w:val="006C17F6"/>
    <w:rsid w:val="006C18C6"/>
    <w:rsid w:val="006C1AEB"/>
    <w:rsid w:val="006C1F23"/>
    <w:rsid w:val="006C1F94"/>
    <w:rsid w:val="006C2842"/>
    <w:rsid w:val="006C2CC8"/>
    <w:rsid w:val="006C2DE2"/>
    <w:rsid w:val="006C322A"/>
    <w:rsid w:val="006C3358"/>
    <w:rsid w:val="006C3474"/>
    <w:rsid w:val="006C3641"/>
    <w:rsid w:val="006C3824"/>
    <w:rsid w:val="006C383D"/>
    <w:rsid w:val="006C38B5"/>
    <w:rsid w:val="006C39C0"/>
    <w:rsid w:val="006C413B"/>
    <w:rsid w:val="006C4160"/>
    <w:rsid w:val="006C47FA"/>
    <w:rsid w:val="006C53B9"/>
    <w:rsid w:val="006C554F"/>
    <w:rsid w:val="006C555D"/>
    <w:rsid w:val="006C5823"/>
    <w:rsid w:val="006C5A4A"/>
    <w:rsid w:val="006C5B46"/>
    <w:rsid w:val="006C5D09"/>
    <w:rsid w:val="006C5EA3"/>
    <w:rsid w:val="006C6315"/>
    <w:rsid w:val="006C635F"/>
    <w:rsid w:val="006C657B"/>
    <w:rsid w:val="006C66FC"/>
    <w:rsid w:val="006C69B6"/>
    <w:rsid w:val="006C6CEF"/>
    <w:rsid w:val="006C6F29"/>
    <w:rsid w:val="006C6F8A"/>
    <w:rsid w:val="006C6FB8"/>
    <w:rsid w:val="006C7521"/>
    <w:rsid w:val="006C7676"/>
    <w:rsid w:val="006C78A2"/>
    <w:rsid w:val="006C7E1C"/>
    <w:rsid w:val="006C7E88"/>
    <w:rsid w:val="006D009D"/>
    <w:rsid w:val="006D012B"/>
    <w:rsid w:val="006D017E"/>
    <w:rsid w:val="006D064A"/>
    <w:rsid w:val="006D07B8"/>
    <w:rsid w:val="006D0AD8"/>
    <w:rsid w:val="006D0B27"/>
    <w:rsid w:val="006D0D14"/>
    <w:rsid w:val="006D0E2A"/>
    <w:rsid w:val="006D104E"/>
    <w:rsid w:val="006D11E1"/>
    <w:rsid w:val="006D130D"/>
    <w:rsid w:val="006D15C7"/>
    <w:rsid w:val="006D15EA"/>
    <w:rsid w:val="006D180E"/>
    <w:rsid w:val="006D1953"/>
    <w:rsid w:val="006D1B03"/>
    <w:rsid w:val="006D1B70"/>
    <w:rsid w:val="006D1F89"/>
    <w:rsid w:val="006D1F90"/>
    <w:rsid w:val="006D2058"/>
    <w:rsid w:val="006D2059"/>
    <w:rsid w:val="006D211F"/>
    <w:rsid w:val="006D2375"/>
    <w:rsid w:val="006D2539"/>
    <w:rsid w:val="006D2A6C"/>
    <w:rsid w:val="006D3127"/>
    <w:rsid w:val="006D3158"/>
    <w:rsid w:val="006D32A9"/>
    <w:rsid w:val="006D33CF"/>
    <w:rsid w:val="006D3722"/>
    <w:rsid w:val="006D37D2"/>
    <w:rsid w:val="006D37D7"/>
    <w:rsid w:val="006D3A8E"/>
    <w:rsid w:val="006D3AB0"/>
    <w:rsid w:val="006D3B9B"/>
    <w:rsid w:val="006D3F5D"/>
    <w:rsid w:val="006D3FB8"/>
    <w:rsid w:val="006D4593"/>
    <w:rsid w:val="006D4818"/>
    <w:rsid w:val="006D481E"/>
    <w:rsid w:val="006D48E5"/>
    <w:rsid w:val="006D4A57"/>
    <w:rsid w:val="006D4BB0"/>
    <w:rsid w:val="006D50AC"/>
    <w:rsid w:val="006D528A"/>
    <w:rsid w:val="006D5385"/>
    <w:rsid w:val="006D560D"/>
    <w:rsid w:val="006D56F6"/>
    <w:rsid w:val="006D5ABE"/>
    <w:rsid w:val="006D5D03"/>
    <w:rsid w:val="006D6052"/>
    <w:rsid w:val="006D617F"/>
    <w:rsid w:val="006D6361"/>
    <w:rsid w:val="006D6435"/>
    <w:rsid w:val="006D65E5"/>
    <w:rsid w:val="006D668F"/>
    <w:rsid w:val="006D6A55"/>
    <w:rsid w:val="006D6B17"/>
    <w:rsid w:val="006D6BAA"/>
    <w:rsid w:val="006D6C0A"/>
    <w:rsid w:val="006D6DED"/>
    <w:rsid w:val="006D6F5E"/>
    <w:rsid w:val="006D7028"/>
    <w:rsid w:val="006D715B"/>
    <w:rsid w:val="006D7B27"/>
    <w:rsid w:val="006D7B7C"/>
    <w:rsid w:val="006D7E3D"/>
    <w:rsid w:val="006D7F24"/>
    <w:rsid w:val="006E04AA"/>
    <w:rsid w:val="006E0861"/>
    <w:rsid w:val="006E09F7"/>
    <w:rsid w:val="006E0F90"/>
    <w:rsid w:val="006E1047"/>
    <w:rsid w:val="006E108D"/>
    <w:rsid w:val="006E10AC"/>
    <w:rsid w:val="006E128A"/>
    <w:rsid w:val="006E1514"/>
    <w:rsid w:val="006E1611"/>
    <w:rsid w:val="006E166F"/>
    <w:rsid w:val="006E18D9"/>
    <w:rsid w:val="006E1974"/>
    <w:rsid w:val="006E1B46"/>
    <w:rsid w:val="006E1B6C"/>
    <w:rsid w:val="006E1E6D"/>
    <w:rsid w:val="006E1F1C"/>
    <w:rsid w:val="006E20B4"/>
    <w:rsid w:val="006E21AC"/>
    <w:rsid w:val="006E239B"/>
    <w:rsid w:val="006E2475"/>
    <w:rsid w:val="006E249E"/>
    <w:rsid w:val="006E2629"/>
    <w:rsid w:val="006E2A03"/>
    <w:rsid w:val="006E2D89"/>
    <w:rsid w:val="006E2EC1"/>
    <w:rsid w:val="006E300E"/>
    <w:rsid w:val="006E3650"/>
    <w:rsid w:val="006E36F1"/>
    <w:rsid w:val="006E3F75"/>
    <w:rsid w:val="006E4041"/>
    <w:rsid w:val="006E405C"/>
    <w:rsid w:val="006E451D"/>
    <w:rsid w:val="006E476C"/>
    <w:rsid w:val="006E4B5D"/>
    <w:rsid w:val="006E4C23"/>
    <w:rsid w:val="006E4D48"/>
    <w:rsid w:val="006E4D4C"/>
    <w:rsid w:val="006E4DFC"/>
    <w:rsid w:val="006E52A8"/>
    <w:rsid w:val="006E545E"/>
    <w:rsid w:val="006E57A7"/>
    <w:rsid w:val="006E583E"/>
    <w:rsid w:val="006E5AEA"/>
    <w:rsid w:val="006E5CF2"/>
    <w:rsid w:val="006E5D1C"/>
    <w:rsid w:val="006E6384"/>
    <w:rsid w:val="006E6446"/>
    <w:rsid w:val="006E6471"/>
    <w:rsid w:val="006E6713"/>
    <w:rsid w:val="006E694B"/>
    <w:rsid w:val="006E6C3D"/>
    <w:rsid w:val="006E6D44"/>
    <w:rsid w:val="006E6FA6"/>
    <w:rsid w:val="006E73A7"/>
    <w:rsid w:val="006E73EA"/>
    <w:rsid w:val="006E741C"/>
    <w:rsid w:val="006E75E5"/>
    <w:rsid w:val="006E75E6"/>
    <w:rsid w:val="006E797A"/>
    <w:rsid w:val="006E7A6A"/>
    <w:rsid w:val="006E7D11"/>
    <w:rsid w:val="006F01B7"/>
    <w:rsid w:val="006F01F8"/>
    <w:rsid w:val="006F04DD"/>
    <w:rsid w:val="006F07F6"/>
    <w:rsid w:val="006F1022"/>
    <w:rsid w:val="006F1BFB"/>
    <w:rsid w:val="006F1FD3"/>
    <w:rsid w:val="006F2065"/>
    <w:rsid w:val="006F243D"/>
    <w:rsid w:val="006F25FC"/>
    <w:rsid w:val="006F28DB"/>
    <w:rsid w:val="006F2B60"/>
    <w:rsid w:val="006F2D0C"/>
    <w:rsid w:val="006F3433"/>
    <w:rsid w:val="006F3713"/>
    <w:rsid w:val="006F3A71"/>
    <w:rsid w:val="006F405A"/>
    <w:rsid w:val="006F40ED"/>
    <w:rsid w:val="006F4603"/>
    <w:rsid w:val="006F462B"/>
    <w:rsid w:val="006F4758"/>
    <w:rsid w:val="006F4A7B"/>
    <w:rsid w:val="006F4BA6"/>
    <w:rsid w:val="006F4E77"/>
    <w:rsid w:val="006F5081"/>
    <w:rsid w:val="006F5B4F"/>
    <w:rsid w:val="006F5BF2"/>
    <w:rsid w:val="006F5F8F"/>
    <w:rsid w:val="006F5F9E"/>
    <w:rsid w:val="006F63CA"/>
    <w:rsid w:val="006F656E"/>
    <w:rsid w:val="006F67A2"/>
    <w:rsid w:val="006F6B5C"/>
    <w:rsid w:val="006F6D6B"/>
    <w:rsid w:val="006F728E"/>
    <w:rsid w:val="006F729D"/>
    <w:rsid w:val="006F73DF"/>
    <w:rsid w:val="006F7533"/>
    <w:rsid w:val="006F77AD"/>
    <w:rsid w:val="006F7801"/>
    <w:rsid w:val="006F7BDA"/>
    <w:rsid w:val="006F7FA1"/>
    <w:rsid w:val="007001FA"/>
    <w:rsid w:val="0070032B"/>
    <w:rsid w:val="00700364"/>
    <w:rsid w:val="00700B70"/>
    <w:rsid w:val="00700E35"/>
    <w:rsid w:val="00701104"/>
    <w:rsid w:val="00701127"/>
    <w:rsid w:val="0070132F"/>
    <w:rsid w:val="00701561"/>
    <w:rsid w:val="00701578"/>
    <w:rsid w:val="00701621"/>
    <w:rsid w:val="00701659"/>
    <w:rsid w:val="0070174E"/>
    <w:rsid w:val="007017BA"/>
    <w:rsid w:val="0070191A"/>
    <w:rsid w:val="007019E8"/>
    <w:rsid w:val="00701E80"/>
    <w:rsid w:val="0070202D"/>
    <w:rsid w:val="00702179"/>
    <w:rsid w:val="0070221E"/>
    <w:rsid w:val="007023BF"/>
    <w:rsid w:val="00702750"/>
    <w:rsid w:val="00702B51"/>
    <w:rsid w:val="00702D09"/>
    <w:rsid w:val="00703031"/>
    <w:rsid w:val="007031BF"/>
    <w:rsid w:val="007037E7"/>
    <w:rsid w:val="00703A0A"/>
    <w:rsid w:val="00703D48"/>
    <w:rsid w:val="0070461C"/>
    <w:rsid w:val="007048A7"/>
    <w:rsid w:val="00704A03"/>
    <w:rsid w:val="00704C1B"/>
    <w:rsid w:val="00704E4C"/>
    <w:rsid w:val="007053DC"/>
    <w:rsid w:val="007054B9"/>
    <w:rsid w:val="007054F9"/>
    <w:rsid w:val="0070582C"/>
    <w:rsid w:val="00705A39"/>
    <w:rsid w:val="00705B9D"/>
    <w:rsid w:val="00706042"/>
    <w:rsid w:val="0070614E"/>
    <w:rsid w:val="00706202"/>
    <w:rsid w:val="0070650B"/>
    <w:rsid w:val="007069EB"/>
    <w:rsid w:val="00706B96"/>
    <w:rsid w:val="00706F60"/>
    <w:rsid w:val="007075E9"/>
    <w:rsid w:val="0070768D"/>
    <w:rsid w:val="0070773C"/>
    <w:rsid w:val="0070774C"/>
    <w:rsid w:val="00707D8C"/>
    <w:rsid w:val="00707E38"/>
    <w:rsid w:val="007102EC"/>
    <w:rsid w:val="00710410"/>
    <w:rsid w:val="0071042D"/>
    <w:rsid w:val="007109DD"/>
    <w:rsid w:val="00710A69"/>
    <w:rsid w:val="00710B08"/>
    <w:rsid w:val="0071113A"/>
    <w:rsid w:val="007113B0"/>
    <w:rsid w:val="007114F3"/>
    <w:rsid w:val="00711635"/>
    <w:rsid w:val="00711732"/>
    <w:rsid w:val="00711A91"/>
    <w:rsid w:val="00711A96"/>
    <w:rsid w:val="00711BC9"/>
    <w:rsid w:val="00711D6A"/>
    <w:rsid w:val="00711E19"/>
    <w:rsid w:val="00711F96"/>
    <w:rsid w:val="007120E3"/>
    <w:rsid w:val="007123F3"/>
    <w:rsid w:val="00712733"/>
    <w:rsid w:val="00712878"/>
    <w:rsid w:val="00712A6E"/>
    <w:rsid w:val="00712A82"/>
    <w:rsid w:val="007131A2"/>
    <w:rsid w:val="0071322B"/>
    <w:rsid w:val="0071379A"/>
    <w:rsid w:val="00713803"/>
    <w:rsid w:val="00713C94"/>
    <w:rsid w:val="007141A1"/>
    <w:rsid w:val="007148D8"/>
    <w:rsid w:val="007149DD"/>
    <w:rsid w:val="00714C28"/>
    <w:rsid w:val="00714E80"/>
    <w:rsid w:val="00714E86"/>
    <w:rsid w:val="0071512A"/>
    <w:rsid w:val="0071541B"/>
    <w:rsid w:val="00715424"/>
    <w:rsid w:val="00715557"/>
    <w:rsid w:val="007156E5"/>
    <w:rsid w:val="007156F2"/>
    <w:rsid w:val="00715B70"/>
    <w:rsid w:val="00715C1A"/>
    <w:rsid w:val="00715C5F"/>
    <w:rsid w:val="00715EE0"/>
    <w:rsid w:val="007161F6"/>
    <w:rsid w:val="0071635A"/>
    <w:rsid w:val="0071678A"/>
    <w:rsid w:val="00716BE5"/>
    <w:rsid w:val="00716D47"/>
    <w:rsid w:val="0071723C"/>
    <w:rsid w:val="007172B3"/>
    <w:rsid w:val="0071757A"/>
    <w:rsid w:val="00717A0F"/>
    <w:rsid w:val="00717A75"/>
    <w:rsid w:val="00717A78"/>
    <w:rsid w:val="00717CCC"/>
    <w:rsid w:val="00717E42"/>
    <w:rsid w:val="00717F3C"/>
    <w:rsid w:val="0072005A"/>
    <w:rsid w:val="00720131"/>
    <w:rsid w:val="007202AE"/>
    <w:rsid w:val="007203D5"/>
    <w:rsid w:val="0072053A"/>
    <w:rsid w:val="007205B6"/>
    <w:rsid w:val="007209F7"/>
    <w:rsid w:val="00720EB1"/>
    <w:rsid w:val="0072155B"/>
    <w:rsid w:val="007218C9"/>
    <w:rsid w:val="00721EC3"/>
    <w:rsid w:val="0072231B"/>
    <w:rsid w:val="007226A5"/>
    <w:rsid w:val="00723083"/>
    <w:rsid w:val="007232FD"/>
    <w:rsid w:val="0072354A"/>
    <w:rsid w:val="007237DD"/>
    <w:rsid w:val="00723896"/>
    <w:rsid w:val="00723974"/>
    <w:rsid w:val="00723A0D"/>
    <w:rsid w:val="00723C04"/>
    <w:rsid w:val="00724083"/>
    <w:rsid w:val="007242E6"/>
    <w:rsid w:val="00724522"/>
    <w:rsid w:val="007248B4"/>
    <w:rsid w:val="00724910"/>
    <w:rsid w:val="00724935"/>
    <w:rsid w:val="00724B86"/>
    <w:rsid w:val="00724BDE"/>
    <w:rsid w:val="0072524A"/>
    <w:rsid w:val="00725383"/>
    <w:rsid w:val="00725864"/>
    <w:rsid w:val="007260DD"/>
    <w:rsid w:val="00726154"/>
    <w:rsid w:val="007261C6"/>
    <w:rsid w:val="00726237"/>
    <w:rsid w:val="00726769"/>
    <w:rsid w:val="00726A1C"/>
    <w:rsid w:val="00726BC8"/>
    <w:rsid w:val="00726D2E"/>
    <w:rsid w:val="00726EC1"/>
    <w:rsid w:val="00726F35"/>
    <w:rsid w:val="0072709C"/>
    <w:rsid w:val="00727102"/>
    <w:rsid w:val="0072715A"/>
    <w:rsid w:val="00727362"/>
    <w:rsid w:val="007273EA"/>
    <w:rsid w:val="00727A22"/>
    <w:rsid w:val="00727AE4"/>
    <w:rsid w:val="00727B0B"/>
    <w:rsid w:val="00727E12"/>
    <w:rsid w:val="00727EAA"/>
    <w:rsid w:val="00727F69"/>
    <w:rsid w:val="007302AC"/>
    <w:rsid w:val="007304A3"/>
    <w:rsid w:val="00730749"/>
    <w:rsid w:val="00730B05"/>
    <w:rsid w:val="00730F82"/>
    <w:rsid w:val="00731105"/>
    <w:rsid w:val="007313FC"/>
    <w:rsid w:val="0073195A"/>
    <w:rsid w:val="00731A5F"/>
    <w:rsid w:val="00731AB8"/>
    <w:rsid w:val="0073205A"/>
    <w:rsid w:val="00732079"/>
    <w:rsid w:val="0073207D"/>
    <w:rsid w:val="007320AB"/>
    <w:rsid w:val="007321ED"/>
    <w:rsid w:val="007326E6"/>
    <w:rsid w:val="00732922"/>
    <w:rsid w:val="00732AE7"/>
    <w:rsid w:val="00732D84"/>
    <w:rsid w:val="00733248"/>
    <w:rsid w:val="00733569"/>
    <w:rsid w:val="00733694"/>
    <w:rsid w:val="007337AD"/>
    <w:rsid w:val="00733FA7"/>
    <w:rsid w:val="00734202"/>
    <w:rsid w:val="007346D1"/>
    <w:rsid w:val="007349DA"/>
    <w:rsid w:val="00734C44"/>
    <w:rsid w:val="00735249"/>
    <w:rsid w:val="00735363"/>
    <w:rsid w:val="00735537"/>
    <w:rsid w:val="0073573E"/>
    <w:rsid w:val="00735E40"/>
    <w:rsid w:val="0073630B"/>
    <w:rsid w:val="007365A6"/>
    <w:rsid w:val="00736751"/>
    <w:rsid w:val="0073695F"/>
    <w:rsid w:val="00736DCD"/>
    <w:rsid w:val="0073721F"/>
    <w:rsid w:val="00737376"/>
    <w:rsid w:val="00737481"/>
    <w:rsid w:val="00737688"/>
    <w:rsid w:val="00737E07"/>
    <w:rsid w:val="0074033C"/>
    <w:rsid w:val="00740393"/>
    <w:rsid w:val="007404F3"/>
    <w:rsid w:val="00740679"/>
    <w:rsid w:val="0074074E"/>
    <w:rsid w:val="00740BA7"/>
    <w:rsid w:val="00740DC3"/>
    <w:rsid w:val="00740E76"/>
    <w:rsid w:val="00740F28"/>
    <w:rsid w:val="00741500"/>
    <w:rsid w:val="00741509"/>
    <w:rsid w:val="00741575"/>
    <w:rsid w:val="00741694"/>
    <w:rsid w:val="0074182D"/>
    <w:rsid w:val="00741C4C"/>
    <w:rsid w:val="00741FF9"/>
    <w:rsid w:val="007420D2"/>
    <w:rsid w:val="007429E1"/>
    <w:rsid w:val="00742A80"/>
    <w:rsid w:val="00742F74"/>
    <w:rsid w:val="00742F7C"/>
    <w:rsid w:val="0074310B"/>
    <w:rsid w:val="007433B2"/>
    <w:rsid w:val="007438AF"/>
    <w:rsid w:val="00743B2E"/>
    <w:rsid w:val="00743CBA"/>
    <w:rsid w:val="0074426F"/>
    <w:rsid w:val="007442C7"/>
    <w:rsid w:val="00744594"/>
    <w:rsid w:val="007445B0"/>
    <w:rsid w:val="00744B98"/>
    <w:rsid w:val="00744E66"/>
    <w:rsid w:val="0074504D"/>
    <w:rsid w:val="00745349"/>
    <w:rsid w:val="007454BD"/>
    <w:rsid w:val="00745592"/>
    <w:rsid w:val="00745639"/>
    <w:rsid w:val="007458EE"/>
    <w:rsid w:val="007458F0"/>
    <w:rsid w:val="0074599B"/>
    <w:rsid w:val="007459F7"/>
    <w:rsid w:val="00745A6C"/>
    <w:rsid w:val="00745B85"/>
    <w:rsid w:val="00745C3A"/>
    <w:rsid w:val="00745C63"/>
    <w:rsid w:val="00745C7A"/>
    <w:rsid w:val="00745E40"/>
    <w:rsid w:val="00746225"/>
    <w:rsid w:val="00746489"/>
    <w:rsid w:val="00746562"/>
    <w:rsid w:val="007468BD"/>
    <w:rsid w:val="00746950"/>
    <w:rsid w:val="00746FA3"/>
    <w:rsid w:val="0074738D"/>
    <w:rsid w:val="007477D8"/>
    <w:rsid w:val="00747B68"/>
    <w:rsid w:val="00747C60"/>
    <w:rsid w:val="00747F60"/>
    <w:rsid w:val="0075019E"/>
    <w:rsid w:val="00750261"/>
    <w:rsid w:val="00750E80"/>
    <w:rsid w:val="00750ECA"/>
    <w:rsid w:val="00750F6D"/>
    <w:rsid w:val="00750FC0"/>
    <w:rsid w:val="0075141F"/>
    <w:rsid w:val="007514AC"/>
    <w:rsid w:val="00751680"/>
    <w:rsid w:val="0075173B"/>
    <w:rsid w:val="00751975"/>
    <w:rsid w:val="00751A37"/>
    <w:rsid w:val="00752073"/>
    <w:rsid w:val="007520F9"/>
    <w:rsid w:val="007523A9"/>
    <w:rsid w:val="007526D8"/>
    <w:rsid w:val="00752727"/>
    <w:rsid w:val="007527AF"/>
    <w:rsid w:val="00753026"/>
    <w:rsid w:val="0075305A"/>
    <w:rsid w:val="007531B8"/>
    <w:rsid w:val="007533A3"/>
    <w:rsid w:val="007533BF"/>
    <w:rsid w:val="00753747"/>
    <w:rsid w:val="007537EE"/>
    <w:rsid w:val="00753822"/>
    <w:rsid w:val="00753B67"/>
    <w:rsid w:val="00753BEE"/>
    <w:rsid w:val="00753C26"/>
    <w:rsid w:val="00753CAD"/>
    <w:rsid w:val="00753F1D"/>
    <w:rsid w:val="00754BEC"/>
    <w:rsid w:val="00754BF5"/>
    <w:rsid w:val="00754E06"/>
    <w:rsid w:val="00755025"/>
    <w:rsid w:val="007550D9"/>
    <w:rsid w:val="00755570"/>
    <w:rsid w:val="00755AB5"/>
    <w:rsid w:val="00755B36"/>
    <w:rsid w:val="00756750"/>
    <w:rsid w:val="0075690F"/>
    <w:rsid w:val="00756A0E"/>
    <w:rsid w:val="00756AD6"/>
    <w:rsid w:val="00756C61"/>
    <w:rsid w:val="00756D9E"/>
    <w:rsid w:val="00756DCE"/>
    <w:rsid w:val="00756EB6"/>
    <w:rsid w:val="00757649"/>
    <w:rsid w:val="00757723"/>
    <w:rsid w:val="00757A60"/>
    <w:rsid w:val="00757B2C"/>
    <w:rsid w:val="00757BC2"/>
    <w:rsid w:val="00757C6D"/>
    <w:rsid w:val="00760080"/>
    <w:rsid w:val="0076033B"/>
    <w:rsid w:val="0076060E"/>
    <w:rsid w:val="007606EA"/>
    <w:rsid w:val="00760A09"/>
    <w:rsid w:val="00760DB8"/>
    <w:rsid w:val="007613A9"/>
    <w:rsid w:val="00761465"/>
    <w:rsid w:val="00761643"/>
    <w:rsid w:val="007617D1"/>
    <w:rsid w:val="00761C7A"/>
    <w:rsid w:val="00761EDA"/>
    <w:rsid w:val="00761F82"/>
    <w:rsid w:val="0076217D"/>
    <w:rsid w:val="00762281"/>
    <w:rsid w:val="007625FD"/>
    <w:rsid w:val="00762842"/>
    <w:rsid w:val="00762B0E"/>
    <w:rsid w:val="0076303C"/>
    <w:rsid w:val="00763097"/>
    <w:rsid w:val="007632C9"/>
    <w:rsid w:val="007635C2"/>
    <w:rsid w:val="00763C3D"/>
    <w:rsid w:val="00763D75"/>
    <w:rsid w:val="00763F88"/>
    <w:rsid w:val="00764CDD"/>
    <w:rsid w:val="007652BA"/>
    <w:rsid w:val="007653CC"/>
    <w:rsid w:val="007653E7"/>
    <w:rsid w:val="007655BF"/>
    <w:rsid w:val="007655F5"/>
    <w:rsid w:val="007655FA"/>
    <w:rsid w:val="007656ED"/>
    <w:rsid w:val="00765AF3"/>
    <w:rsid w:val="00765C1E"/>
    <w:rsid w:val="00765E70"/>
    <w:rsid w:val="00765FBB"/>
    <w:rsid w:val="00765FE1"/>
    <w:rsid w:val="00766096"/>
    <w:rsid w:val="00766569"/>
    <w:rsid w:val="00766573"/>
    <w:rsid w:val="00766660"/>
    <w:rsid w:val="0076670E"/>
    <w:rsid w:val="00766DF1"/>
    <w:rsid w:val="00766E49"/>
    <w:rsid w:val="00766F7B"/>
    <w:rsid w:val="00766F7F"/>
    <w:rsid w:val="0076734F"/>
    <w:rsid w:val="0076792D"/>
    <w:rsid w:val="00767B6E"/>
    <w:rsid w:val="00767EF7"/>
    <w:rsid w:val="0077063A"/>
    <w:rsid w:val="00770B90"/>
    <w:rsid w:val="00770CA2"/>
    <w:rsid w:val="00770CD5"/>
    <w:rsid w:val="00770D5D"/>
    <w:rsid w:val="00770FBD"/>
    <w:rsid w:val="00771864"/>
    <w:rsid w:val="007718B9"/>
    <w:rsid w:val="00771922"/>
    <w:rsid w:val="00771AD1"/>
    <w:rsid w:val="00771CE3"/>
    <w:rsid w:val="00771E81"/>
    <w:rsid w:val="00771ECD"/>
    <w:rsid w:val="00771F63"/>
    <w:rsid w:val="00771FCC"/>
    <w:rsid w:val="00772080"/>
    <w:rsid w:val="007720DE"/>
    <w:rsid w:val="0077246F"/>
    <w:rsid w:val="0077273B"/>
    <w:rsid w:val="00772754"/>
    <w:rsid w:val="00772758"/>
    <w:rsid w:val="007727EE"/>
    <w:rsid w:val="007727F2"/>
    <w:rsid w:val="007729DB"/>
    <w:rsid w:val="00772A5B"/>
    <w:rsid w:val="00772CB9"/>
    <w:rsid w:val="00772F94"/>
    <w:rsid w:val="0077327F"/>
    <w:rsid w:val="00773426"/>
    <w:rsid w:val="0077347A"/>
    <w:rsid w:val="00773C1B"/>
    <w:rsid w:val="0077471B"/>
    <w:rsid w:val="00774979"/>
    <w:rsid w:val="00774BB0"/>
    <w:rsid w:val="00774C45"/>
    <w:rsid w:val="00774F0F"/>
    <w:rsid w:val="007750EE"/>
    <w:rsid w:val="00775141"/>
    <w:rsid w:val="00775162"/>
    <w:rsid w:val="007751AD"/>
    <w:rsid w:val="007754A4"/>
    <w:rsid w:val="00775514"/>
    <w:rsid w:val="007756A1"/>
    <w:rsid w:val="00775951"/>
    <w:rsid w:val="00775A5A"/>
    <w:rsid w:val="00776044"/>
    <w:rsid w:val="00776340"/>
    <w:rsid w:val="0077638F"/>
    <w:rsid w:val="007768CB"/>
    <w:rsid w:val="00776914"/>
    <w:rsid w:val="00776B26"/>
    <w:rsid w:val="00777154"/>
    <w:rsid w:val="00777867"/>
    <w:rsid w:val="007778C9"/>
    <w:rsid w:val="00777983"/>
    <w:rsid w:val="00777C26"/>
    <w:rsid w:val="00780070"/>
    <w:rsid w:val="00780340"/>
    <w:rsid w:val="007806CB"/>
    <w:rsid w:val="00780B7D"/>
    <w:rsid w:val="00780BFB"/>
    <w:rsid w:val="00780C6D"/>
    <w:rsid w:val="00780D50"/>
    <w:rsid w:val="00780E54"/>
    <w:rsid w:val="00780F3B"/>
    <w:rsid w:val="007811EE"/>
    <w:rsid w:val="0078125F"/>
    <w:rsid w:val="007812D0"/>
    <w:rsid w:val="00781715"/>
    <w:rsid w:val="007819CD"/>
    <w:rsid w:val="00781D23"/>
    <w:rsid w:val="00781D88"/>
    <w:rsid w:val="00781ED9"/>
    <w:rsid w:val="00782070"/>
    <w:rsid w:val="00782472"/>
    <w:rsid w:val="00782781"/>
    <w:rsid w:val="00782A79"/>
    <w:rsid w:val="00782B2D"/>
    <w:rsid w:val="00783043"/>
    <w:rsid w:val="0078341F"/>
    <w:rsid w:val="00783429"/>
    <w:rsid w:val="007837D5"/>
    <w:rsid w:val="0078386B"/>
    <w:rsid w:val="0078389D"/>
    <w:rsid w:val="00783921"/>
    <w:rsid w:val="007839F2"/>
    <w:rsid w:val="00783C81"/>
    <w:rsid w:val="0078427A"/>
    <w:rsid w:val="007845B6"/>
    <w:rsid w:val="007849C3"/>
    <w:rsid w:val="00784F5B"/>
    <w:rsid w:val="007850C9"/>
    <w:rsid w:val="007851BB"/>
    <w:rsid w:val="00785493"/>
    <w:rsid w:val="00785CCB"/>
    <w:rsid w:val="00785CEA"/>
    <w:rsid w:val="00786622"/>
    <w:rsid w:val="0078665F"/>
    <w:rsid w:val="00786EC9"/>
    <w:rsid w:val="00786F32"/>
    <w:rsid w:val="00786FA5"/>
    <w:rsid w:val="00787049"/>
    <w:rsid w:val="007873C1"/>
    <w:rsid w:val="00787700"/>
    <w:rsid w:val="00787921"/>
    <w:rsid w:val="007879D1"/>
    <w:rsid w:val="00787DE2"/>
    <w:rsid w:val="00787EBF"/>
    <w:rsid w:val="007903BB"/>
    <w:rsid w:val="00790478"/>
    <w:rsid w:val="00790947"/>
    <w:rsid w:val="007909ED"/>
    <w:rsid w:val="00790A33"/>
    <w:rsid w:val="00790DBE"/>
    <w:rsid w:val="00791261"/>
    <w:rsid w:val="007912F9"/>
    <w:rsid w:val="00791B99"/>
    <w:rsid w:val="00791C3E"/>
    <w:rsid w:val="00791D87"/>
    <w:rsid w:val="00791DBD"/>
    <w:rsid w:val="00791F14"/>
    <w:rsid w:val="00791F58"/>
    <w:rsid w:val="007921EE"/>
    <w:rsid w:val="00792284"/>
    <w:rsid w:val="0079260A"/>
    <w:rsid w:val="0079266F"/>
    <w:rsid w:val="007926E4"/>
    <w:rsid w:val="0079272A"/>
    <w:rsid w:val="007928E4"/>
    <w:rsid w:val="00792A81"/>
    <w:rsid w:val="00792AF8"/>
    <w:rsid w:val="00793353"/>
    <w:rsid w:val="00793423"/>
    <w:rsid w:val="00793547"/>
    <w:rsid w:val="0079355F"/>
    <w:rsid w:val="00793738"/>
    <w:rsid w:val="00793B40"/>
    <w:rsid w:val="00793DD6"/>
    <w:rsid w:val="00793E2C"/>
    <w:rsid w:val="00794086"/>
    <w:rsid w:val="00794458"/>
    <w:rsid w:val="007949C4"/>
    <w:rsid w:val="00794B8F"/>
    <w:rsid w:val="00794F00"/>
    <w:rsid w:val="0079509E"/>
    <w:rsid w:val="007950BB"/>
    <w:rsid w:val="00795206"/>
    <w:rsid w:val="00795335"/>
    <w:rsid w:val="00795A85"/>
    <w:rsid w:val="00795B70"/>
    <w:rsid w:val="00795CA5"/>
    <w:rsid w:val="00795D59"/>
    <w:rsid w:val="00795D6A"/>
    <w:rsid w:val="00796108"/>
    <w:rsid w:val="00796228"/>
    <w:rsid w:val="00796659"/>
    <w:rsid w:val="0079667F"/>
    <w:rsid w:val="007966AB"/>
    <w:rsid w:val="0079694C"/>
    <w:rsid w:val="00796A30"/>
    <w:rsid w:val="00796B2A"/>
    <w:rsid w:val="0079711F"/>
    <w:rsid w:val="00797126"/>
    <w:rsid w:val="0079758F"/>
    <w:rsid w:val="007979F8"/>
    <w:rsid w:val="00797B26"/>
    <w:rsid w:val="007A009E"/>
    <w:rsid w:val="007A0353"/>
    <w:rsid w:val="007A05A9"/>
    <w:rsid w:val="007A06C9"/>
    <w:rsid w:val="007A11B9"/>
    <w:rsid w:val="007A1739"/>
    <w:rsid w:val="007A176E"/>
    <w:rsid w:val="007A17FE"/>
    <w:rsid w:val="007A18B8"/>
    <w:rsid w:val="007A1DDA"/>
    <w:rsid w:val="007A21D9"/>
    <w:rsid w:val="007A293F"/>
    <w:rsid w:val="007A2A64"/>
    <w:rsid w:val="007A309D"/>
    <w:rsid w:val="007A32A2"/>
    <w:rsid w:val="007A355C"/>
    <w:rsid w:val="007A3655"/>
    <w:rsid w:val="007A3888"/>
    <w:rsid w:val="007A3A70"/>
    <w:rsid w:val="007A3F79"/>
    <w:rsid w:val="007A422C"/>
    <w:rsid w:val="007A43DA"/>
    <w:rsid w:val="007A4806"/>
    <w:rsid w:val="007A48B7"/>
    <w:rsid w:val="007A4EA5"/>
    <w:rsid w:val="007A4EE3"/>
    <w:rsid w:val="007A5375"/>
    <w:rsid w:val="007A546A"/>
    <w:rsid w:val="007A576A"/>
    <w:rsid w:val="007A5EEA"/>
    <w:rsid w:val="007A607C"/>
    <w:rsid w:val="007A62C0"/>
    <w:rsid w:val="007A6462"/>
    <w:rsid w:val="007A64F0"/>
    <w:rsid w:val="007A66F8"/>
    <w:rsid w:val="007A6E47"/>
    <w:rsid w:val="007A6FBA"/>
    <w:rsid w:val="007A7611"/>
    <w:rsid w:val="007A79F0"/>
    <w:rsid w:val="007A7C15"/>
    <w:rsid w:val="007A7FCD"/>
    <w:rsid w:val="007A7FE1"/>
    <w:rsid w:val="007B008B"/>
    <w:rsid w:val="007B0213"/>
    <w:rsid w:val="007B029B"/>
    <w:rsid w:val="007B05C7"/>
    <w:rsid w:val="007B07F1"/>
    <w:rsid w:val="007B0B97"/>
    <w:rsid w:val="007B1431"/>
    <w:rsid w:val="007B1532"/>
    <w:rsid w:val="007B15A4"/>
    <w:rsid w:val="007B169C"/>
    <w:rsid w:val="007B16C4"/>
    <w:rsid w:val="007B1871"/>
    <w:rsid w:val="007B228D"/>
    <w:rsid w:val="007B233C"/>
    <w:rsid w:val="007B235B"/>
    <w:rsid w:val="007B2772"/>
    <w:rsid w:val="007B2913"/>
    <w:rsid w:val="007B32C6"/>
    <w:rsid w:val="007B3908"/>
    <w:rsid w:val="007B39F3"/>
    <w:rsid w:val="007B4226"/>
    <w:rsid w:val="007B4822"/>
    <w:rsid w:val="007B4B94"/>
    <w:rsid w:val="007B4CFF"/>
    <w:rsid w:val="007B50B4"/>
    <w:rsid w:val="007B50FB"/>
    <w:rsid w:val="007B517A"/>
    <w:rsid w:val="007B5205"/>
    <w:rsid w:val="007B57F8"/>
    <w:rsid w:val="007B58FB"/>
    <w:rsid w:val="007B5D7F"/>
    <w:rsid w:val="007B5DEB"/>
    <w:rsid w:val="007B6595"/>
    <w:rsid w:val="007B68AC"/>
    <w:rsid w:val="007B68BB"/>
    <w:rsid w:val="007B6930"/>
    <w:rsid w:val="007B6CD7"/>
    <w:rsid w:val="007B73F4"/>
    <w:rsid w:val="007B7622"/>
    <w:rsid w:val="007B7758"/>
    <w:rsid w:val="007B77DE"/>
    <w:rsid w:val="007B7A4D"/>
    <w:rsid w:val="007B7BA4"/>
    <w:rsid w:val="007B7CBE"/>
    <w:rsid w:val="007B7D83"/>
    <w:rsid w:val="007C02A4"/>
    <w:rsid w:val="007C06FC"/>
    <w:rsid w:val="007C0C5F"/>
    <w:rsid w:val="007C0D89"/>
    <w:rsid w:val="007C0ECD"/>
    <w:rsid w:val="007C10A9"/>
    <w:rsid w:val="007C112A"/>
    <w:rsid w:val="007C138D"/>
    <w:rsid w:val="007C15A9"/>
    <w:rsid w:val="007C1813"/>
    <w:rsid w:val="007C189B"/>
    <w:rsid w:val="007C18DF"/>
    <w:rsid w:val="007C1BD0"/>
    <w:rsid w:val="007C1D2E"/>
    <w:rsid w:val="007C1F6E"/>
    <w:rsid w:val="007C201D"/>
    <w:rsid w:val="007C2176"/>
    <w:rsid w:val="007C21C8"/>
    <w:rsid w:val="007C2303"/>
    <w:rsid w:val="007C2424"/>
    <w:rsid w:val="007C2689"/>
    <w:rsid w:val="007C277B"/>
    <w:rsid w:val="007C2A2F"/>
    <w:rsid w:val="007C2B44"/>
    <w:rsid w:val="007C2C54"/>
    <w:rsid w:val="007C327F"/>
    <w:rsid w:val="007C38AE"/>
    <w:rsid w:val="007C3A82"/>
    <w:rsid w:val="007C3F12"/>
    <w:rsid w:val="007C3F39"/>
    <w:rsid w:val="007C427E"/>
    <w:rsid w:val="007C42A6"/>
    <w:rsid w:val="007C458B"/>
    <w:rsid w:val="007C464A"/>
    <w:rsid w:val="007C4D93"/>
    <w:rsid w:val="007C5101"/>
    <w:rsid w:val="007C53CC"/>
    <w:rsid w:val="007C57B2"/>
    <w:rsid w:val="007C5947"/>
    <w:rsid w:val="007C5FBD"/>
    <w:rsid w:val="007C619B"/>
    <w:rsid w:val="007C6780"/>
    <w:rsid w:val="007C699F"/>
    <w:rsid w:val="007C6B57"/>
    <w:rsid w:val="007C6B5C"/>
    <w:rsid w:val="007C7378"/>
    <w:rsid w:val="007C74E9"/>
    <w:rsid w:val="007C74EA"/>
    <w:rsid w:val="007C7576"/>
    <w:rsid w:val="007D00CC"/>
    <w:rsid w:val="007D1190"/>
    <w:rsid w:val="007D1464"/>
    <w:rsid w:val="007D17A6"/>
    <w:rsid w:val="007D1943"/>
    <w:rsid w:val="007D1B01"/>
    <w:rsid w:val="007D1D96"/>
    <w:rsid w:val="007D2364"/>
    <w:rsid w:val="007D23C2"/>
    <w:rsid w:val="007D23FD"/>
    <w:rsid w:val="007D2442"/>
    <w:rsid w:val="007D2580"/>
    <w:rsid w:val="007D275A"/>
    <w:rsid w:val="007D27D3"/>
    <w:rsid w:val="007D28A6"/>
    <w:rsid w:val="007D293C"/>
    <w:rsid w:val="007D2B9F"/>
    <w:rsid w:val="007D3195"/>
    <w:rsid w:val="007D331C"/>
    <w:rsid w:val="007D3B65"/>
    <w:rsid w:val="007D3BB7"/>
    <w:rsid w:val="007D3E1C"/>
    <w:rsid w:val="007D3F0C"/>
    <w:rsid w:val="007D3FE4"/>
    <w:rsid w:val="007D40B6"/>
    <w:rsid w:val="007D46BC"/>
    <w:rsid w:val="007D4813"/>
    <w:rsid w:val="007D4930"/>
    <w:rsid w:val="007D4BE1"/>
    <w:rsid w:val="007D4F94"/>
    <w:rsid w:val="007D55C4"/>
    <w:rsid w:val="007D5647"/>
    <w:rsid w:val="007D5C98"/>
    <w:rsid w:val="007D601B"/>
    <w:rsid w:val="007D699A"/>
    <w:rsid w:val="007D69AE"/>
    <w:rsid w:val="007D6C0D"/>
    <w:rsid w:val="007D6D10"/>
    <w:rsid w:val="007D70EC"/>
    <w:rsid w:val="007D722F"/>
    <w:rsid w:val="007D7845"/>
    <w:rsid w:val="007D7B29"/>
    <w:rsid w:val="007D7C63"/>
    <w:rsid w:val="007D7DE3"/>
    <w:rsid w:val="007E04AB"/>
    <w:rsid w:val="007E0585"/>
    <w:rsid w:val="007E07A8"/>
    <w:rsid w:val="007E095D"/>
    <w:rsid w:val="007E0AE8"/>
    <w:rsid w:val="007E0BE7"/>
    <w:rsid w:val="007E0C50"/>
    <w:rsid w:val="007E0D1C"/>
    <w:rsid w:val="007E0DCC"/>
    <w:rsid w:val="007E0E83"/>
    <w:rsid w:val="007E117B"/>
    <w:rsid w:val="007E1492"/>
    <w:rsid w:val="007E18AF"/>
    <w:rsid w:val="007E1DA0"/>
    <w:rsid w:val="007E1E66"/>
    <w:rsid w:val="007E2034"/>
    <w:rsid w:val="007E21F9"/>
    <w:rsid w:val="007E2348"/>
    <w:rsid w:val="007E23E3"/>
    <w:rsid w:val="007E25AB"/>
    <w:rsid w:val="007E2A86"/>
    <w:rsid w:val="007E2AD7"/>
    <w:rsid w:val="007E2F5F"/>
    <w:rsid w:val="007E30DB"/>
    <w:rsid w:val="007E3148"/>
    <w:rsid w:val="007E3241"/>
    <w:rsid w:val="007E34C9"/>
    <w:rsid w:val="007E34E5"/>
    <w:rsid w:val="007E3C62"/>
    <w:rsid w:val="007E3EA6"/>
    <w:rsid w:val="007E421D"/>
    <w:rsid w:val="007E4482"/>
    <w:rsid w:val="007E4659"/>
    <w:rsid w:val="007E4974"/>
    <w:rsid w:val="007E4A90"/>
    <w:rsid w:val="007E4BD4"/>
    <w:rsid w:val="007E4D43"/>
    <w:rsid w:val="007E50FD"/>
    <w:rsid w:val="007E5190"/>
    <w:rsid w:val="007E5C50"/>
    <w:rsid w:val="007E5D99"/>
    <w:rsid w:val="007E67B6"/>
    <w:rsid w:val="007E69ED"/>
    <w:rsid w:val="007E6A09"/>
    <w:rsid w:val="007E6A5D"/>
    <w:rsid w:val="007E6F2E"/>
    <w:rsid w:val="007E70C3"/>
    <w:rsid w:val="007E719A"/>
    <w:rsid w:val="007E73E2"/>
    <w:rsid w:val="007E746B"/>
    <w:rsid w:val="007E7817"/>
    <w:rsid w:val="007E784B"/>
    <w:rsid w:val="007E7929"/>
    <w:rsid w:val="007E79F7"/>
    <w:rsid w:val="007E7E5B"/>
    <w:rsid w:val="007F004D"/>
    <w:rsid w:val="007F00B5"/>
    <w:rsid w:val="007F01A0"/>
    <w:rsid w:val="007F02C8"/>
    <w:rsid w:val="007F02EC"/>
    <w:rsid w:val="007F0B99"/>
    <w:rsid w:val="007F0BB8"/>
    <w:rsid w:val="007F0D16"/>
    <w:rsid w:val="007F110B"/>
    <w:rsid w:val="007F1235"/>
    <w:rsid w:val="007F149D"/>
    <w:rsid w:val="007F19EB"/>
    <w:rsid w:val="007F1B08"/>
    <w:rsid w:val="007F1EC0"/>
    <w:rsid w:val="007F2038"/>
    <w:rsid w:val="007F2158"/>
    <w:rsid w:val="007F24B2"/>
    <w:rsid w:val="007F2B8B"/>
    <w:rsid w:val="007F2E9F"/>
    <w:rsid w:val="007F2FBE"/>
    <w:rsid w:val="007F3682"/>
    <w:rsid w:val="007F3A4E"/>
    <w:rsid w:val="007F3A53"/>
    <w:rsid w:val="007F3C99"/>
    <w:rsid w:val="007F3CAB"/>
    <w:rsid w:val="007F42E8"/>
    <w:rsid w:val="007F44F0"/>
    <w:rsid w:val="007F473A"/>
    <w:rsid w:val="007F4772"/>
    <w:rsid w:val="007F47ED"/>
    <w:rsid w:val="007F4A78"/>
    <w:rsid w:val="007F4D70"/>
    <w:rsid w:val="007F4E51"/>
    <w:rsid w:val="007F522E"/>
    <w:rsid w:val="007F54B6"/>
    <w:rsid w:val="007F570F"/>
    <w:rsid w:val="007F5717"/>
    <w:rsid w:val="007F5C5A"/>
    <w:rsid w:val="007F5E9C"/>
    <w:rsid w:val="007F5EF4"/>
    <w:rsid w:val="007F5F53"/>
    <w:rsid w:val="007F600A"/>
    <w:rsid w:val="007F6103"/>
    <w:rsid w:val="007F61A7"/>
    <w:rsid w:val="007F6216"/>
    <w:rsid w:val="007F6433"/>
    <w:rsid w:val="007F6518"/>
    <w:rsid w:val="007F6562"/>
    <w:rsid w:val="007F658F"/>
    <w:rsid w:val="007F6A07"/>
    <w:rsid w:val="007F6DEA"/>
    <w:rsid w:val="007F7164"/>
    <w:rsid w:val="007F7204"/>
    <w:rsid w:val="007F72A4"/>
    <w:rsid w:val="007F7C59"/>
    <w:rsid w:val="0080099E"/>
    <w:rsid w:val="008009B6"/>
    <w:rsid w:val="00800A67"/>
    <w:rsid w:val="00800C94"/>
    <w:rsid w:val="00800CCF"/>
    <w:rsid w:val="00800CE4"/>
    <w:rsid w:val="008011B5"/>
    <w:rsid w:val="008017E0"/>
    <w:rsid w:val="00801B3A"/>
    <w:rsid w:val="00801C8E"/>
    <w:rsid w:val="00801CFB"/>
    <w:rsid w:val="00801D4C"/>
    <w:rsid w:val="00801E1D"/>
    <w:rsid w:val="00801FB0"/>
    <w:rsid w:val="008020BF"/>
    <w:rsid w:val="00802236"/>
    <w:rsid w:val="0080223F"/>
    <w:rsid w:val="00802349"/>
    <w:rsid w:val="008029EF"/>
    <w:rsid w:val="00802B33"/>
    <w:rsid w:val="00802C92"/>
    <w:rsid w:val="0080310F"/>
    <w:rsid w:val="00803914"/>
    <w:rsid w:val="0080406B"/>
    <w:rsid w:val="0080439B"/>
    <w:rsid w:val="00804EAF"/>
    <w:rsid w:val="00804F53"/>
    <w:rsid w:val="008053CA"/>
    <w:rsid w:val="00805B14"/>
    <w:rsid w:val="008060A1"/>
    <w:rsid w:val="008064B5"/>
    <w:rsid w:val="00806549"/>
    <w:rsid w:val="008065D6"/>
    <w:rsid w:val="0080691E"/>
    <w:rsid w:val="008069BA"/>
    <w:rsid w:val="008069BE"/>
    <w:rsid w:val="00806D39"/>
    <w:rsid w:val="00806F0B"/>
    <w:rsid w:val="00806FF0"/>
    <w:rsid w:val="00807019"/>
    <w:rsid w:val="00807273"/>
    <w:rsid w:val="0080767F"/>
    <w:rsid w:val="008076B6"/>
    <w:rsid w:val="00807B3D"/>
    <w:rsid w:val="00807FAB"/>
    <w:rsid w:val="0081009B"/>
    <w:rsid w:val="00810242"/>
    <w:rsid w:val="00810380"/>
    <w:rsid w:val="008105B8"/>
    <w:rsid w:val="0081065D"/>
    <w:rsid w:val="008108AA"/>
    <w:rsid w:val="008109BF"/>
    <w:rsid w:val="00810CDF"/>
    <w:rsid w:val="00810D9D"/>
    <w:rsid w:val="00810DAC"/>
    <w:rsid w:val="00810FEC"/>
    <w:rsid w:val="0081118B"/>
    <w:rsid w:val="008111BC"/>
    <w:rsid w:val="00811559"/>
    <w:rsid w:val="00811699"/>
    <w:rsid w:val="00811709"/>
    <w:rsid w:val="0081180F"/>
    <w:rsid w:val="00811BAC"/>
    <w:rsid w:val="00811E64"/>
    <w:rsid w:val="00812222"/>
    <w:rsid w:val="0081231A"/>
    <w:rsid w:val="00812394"/>
    <w:rsid w:val="00812567"/>
    <w:rsid w:val="00812955"/>
    <w:rsid w:val="00812A06"/>
    <w:rsid w:val="008131D6"/>
    <w:rsid w:val="0081354B"/>
    <w:rsid w:val="00813755"/>
    <w:rsid w:val="00814463"/>
    <w:rsid w:val="00814494"/>
    <w:rsid w:val="008145D0"/>
    <w:rsid w:val="008145DF"/>
    <w:rsid w:val="00814C3D"/>
    <w:rsid w:val="00814E37"/>
    <w:rsid w:val="00814EB0"/>
    <w:rsid w:val="00815319"/>
    <w:rsid w:val="008153DA"/>
    <w:rsid w:val="00815562"/>
    <w:rsid w:val="00815923"/>
    <w:rsid w:val="00815A45"/>
    <w:rsid w:val="00815DAD"/>
    <w:rsid w:val="00815E21"/>
    <w:rsid w:val="00815E73"/>
    <w:rsid w:val="00815EF1"/>
    <w:rsid w:val="0081600A"/>
    <w:rsid w:val="008161BE"/>
    <w:rsid w:val="0081675E"/>
    <w:rsid w:val="0081689D"/>
    <w:rsid w:val="00816962"/>
    <w:rsid w:val="00816D0D"/>
    <w:rsid w:val="00816DA5"/>
    <w:rsid w:val="0081739B"/>
    <w:rsid w:val="008175B6"/>
    <w:rsid w:val="00817865"/>
    <w:rsid w:val="00817996"/>
    <w:rsid w:val="00817A33"/>
    <w:rsid w:val="00817CA0"/>
    <w:rsid w:val="00820157"/>
    <w:rsid w:val="00820353"/>
    <w:rsid w:val="0082047A"/>
    <w:rsid w:val="00820555"/>
    <w:rsid w:val="008205B6"/>
    <w:rsid w:val="008205E3"/>
    <w:rsid w:val="00820B00"/>
    <w:rsid w:val="00820B7F"/>
    <w:rsid w:val="00820C80"/>
    <w:rsid w:val="00820EE8"/>
    <w:rsid w:val="00821163"/>
    <w:rsid w:val="0082140F"/>
    <w:rsid w:val="00821793"/>
    <w:rsid w:val="00821F31"/>
    <w:rsid w:val="00822108"/>
    <w:rsid w:val="0082211A"/>
    <w:rsid w:val="008222B0"/>
    <w:rsid w:val="0082236C"/>
    <w:rsid w:val="00822618"/>
    <w:rsid w:val="00822649"/>
    <w:rsid w:val="00822A28"/>
    <w:rsid w:val="00822AB8"/>
    <w:rsid w:val="00822CC0"/>
    <w:rsid w:val="00822CF6"/>
    <w:rsid w:val="00822E11"/>
    <w:rsid w:val="00823030"/>
    <w:rsid w:val="008230A1"/>
    <w:rsid w:val="00823A3A"/>
    <w:rsid w:val="00823C4F"/>
    <w:rsid w:val="00823D7D"/>
    <w:rsid w:val="00824393"/>
    <w:rsid w:val="00824397"/>
    <w:rsid w:val="008243E3"/>
    <w:rsid w:val="00824590"/>
    <w:rsid w:val="0082488F"/>
    <w:rsid w:val="00824BD5"/>
    <w:rsid w:val="00824C37"/>
    <w:rsid w:val="00825152"/>
    <w:rsid w:val="00825544"/>
    <w:rsid w:val="00825554"/>
    <w:rsid w:val="008255F9"/>
    <w:rsid w:val="00825C74"/>
    <w:rsid w:val="00825FC3"/>
    <w:rsid w:val="00825FD6"/>
    <w:rsid w:val="00826334"/>
    <w:rsid w:val="0082638A"/>
    <w:rsid w:val="0082642D"/>
    <w:rsid w:val="00826D5A"/>
    <w:rsid w:val="008271B1"/>
    <w:rsid w:val="008274AD"/>
    <w:rsid w:val="008278B4"/>
    <w:rsid w:val="00827C30"/>
    <w:rsid w:val="00827E7E"/>
    <w:rsid w:val="00830150"/>
    <w:rsid w:val="00830689"/>
    <w:rsid w:val="008308DE"/>
    <w:rsid w:val="00830CC1"/>
    <w:rsid w:val="00830FBF"/>
    <w:rsid w:val="00830FCA"/>
    <w:rsid w:val="00831107"/>
    <w:rsid w:val="008315B3"/>
    <w:rsid w:val="008317F9"/>
    <w:rsid w:val="00831900"/>
    <w:rsid w:val="00831E81"/>
    <w:rsid w:val="00832116"/>
    <w:rsid w:val="0083217A"/>
    <w:rsid w:val="00832636"/>
    <w:rsid w:val="008327F2"/>
    <w:rsid w:val="00832B39"/>
    <w:rsid w:val="00832D39"/>
    <w:rsid w:val="00832E8A"/>
    <w:rsid w:val="0083310D"/>
    <w:rsid w:val="008331EF"/>
    <w:rsid w:val="008333EB"/>
    <w:rsid w:val="0083352D"/>
    <w:rsid w:val="008337CB"/>
    <w:rsid w:val="008337DF"/>
    <w:rsid w:val="00833B02"/>
    <w:rsid w:val="00833B4E"/>
    <w:rsid w:val="0083402C"/>
    <w:rsid w:val="008345BD"/>
    <w:rsid w:val="00834B17"/>
    <w:rsid w:val="00834F8B"/>
    <w:rsid w:val="00835388"/>
    <w:rsid w:val="00835470"/>
    <w:rsid w:val="0083561A"/>
    <w:rsid w:val="0083567B"/>
    <w:rsid w:val="008359CA"/>
    <w:rsid w:val="00835DDE"/>
    <w:rsid w:val="00835DF5"/>
    <w:rsid w:val="00835EB6"/>
    <w:rsid w:val="008364F8"/>
    <w:rsid w:val="00836B1E"/>
    <w:rsid w:val="00836BF5"/>
    <w:rsid w:val="00836CA1"/>
    <w:rsid w:val="00836DA2"/>
    <w:rsid w:val="00837248"/>
    <w:rsid w:val="00837602"/>
    <w:rsid w:val="008379D4"/>
    <w:rsid w:val="00837A89"/>
    <w:rsid w:val="00837DCD"/>
    <w:rsid w:val="00837EF7"/>
    <w:rsid w:val="00840128"/>
    <w:rsid w:val="00840136"/>
    <w:rsid w:val="008401D0"/>
    <w:rsid w:val="008403E7"/>
    <w:rsid w:val="00840491"/>
    <w:rsid w:val="008404BF"/>
    <w:rsid w:val="00840783"/>
    <w:rsid w:val="00840965"/>
    <w:rsid w:val="00841036"/>
    <w:rsid w:val="0084144F"/>
    <w:rsid w:val="00841574"/>
    <w:rsid w:val="008419B3"/>
    <w:rsid w:val="00841ABB"/>
    <w:rsid w:val="00841B90"/>
    <w:rsid w:val="00841C5A"/>
    <w:rsid w:val="00841CBB"/>
    <w:rsid w:val="0084285A"/>
    <w:rsid w:val="00842C4B"/>
    <w:rsid w:val="00843277"/>
    <w:rsid w:val="00843A00"/>
    <w:rsid w:val="00843AFF"/>
    <w:rsid w:val="00843B71"/>
    <w:rsid w:val="00843F0B"/>
    <w:rsid w:val="0084431D"/>
    <w:rsid w:val="0084457F"/>
    <w:rsid w:val="0084499B"/>
    <w:rsid w:val="00845005"/>
    <w:rsid w:val="00845180"/>
    <w:rsid w:val="0084537E"/>
    <w:rsid w:val="00845C70"/>
    <w:rsid w:val="0084652D"/>
    <w:rsid w:val="00846933"/>
    <w:rsid w:val="00846A77"/>
    <w:rsid w:val="00846B6C"/>
    <w:rsid w:val="00846CA0"/>
    <w:rsid w:val="00846E43"/>
    <w:rsid w:val="00847432"/>
    <w:rsid w:val="00847601"/>
    <w:rsid w:val="008476E3"/>
    <w:rsid w:val="00847811"/>
    <w:rsid w:val="00847B41"/>
    <w:rsid w:val="00847D34"/>
    <w:rsid w:val="00847FC8"/>
    <w:rsid w:val="00847FD0"/>
    <w:rsid w:val="00850300"/>
    <w:rsid w:val="00850C1F"/>
    <w:rsid w:val="00850D2C"/>
    <w:rsid w:val="008512DF"/>
    <w:rsid w:val="00851409"/>
    <w:rsid w:val="0085177C"/>
    <w:rsid w:val="00851818"/>
    <w:rsid w:val="0085185D"/>
    <w:rsid w:val="00851B74"/>
    <w:rsid w:val="00851BAF"/>
    <w:rsid w:val="00851DB2"/>
    <w:rsid w:val="00851E3B"/>
    <w:rsid w:val="00852006"/>
    <w:rsid w:val="008521BC"/>
    <w:rsid w:val="00852764"/>
    <w:rsid w:val="00852AC7"/>
    <w:rsid w:val="00852B29"/>
    <w:rsid w:val="00852CB1"/>
    <w:rsid w:val="008530BC"/>
    <w:rsid w:val="008535F0"/>
    <w:rsid w:val="0085364D"/>
    <w:rsid w:val="00853779"/>
    <w:rsid w:val="00853EB7"/>
    <w:rsid w:val="00854479"/>
    <w:rsid w:val="008545B1"/>
    <w:rsid w:val="008547D9"/>
    <w:rsid w:val="00854935"/>
    <w:rsid w:val="00855101"/>
    <w:rsid w:val="00855154"/>
    <w:rsid w:val="008553C3"/>
    <w:rsid w:val="008559BD"/>
    <w:rsid w:val="00855C61"/>
    <w:rsid w:val="00855D63"/>
    <w:rsid w:val="00855E4A"/>
    <w:rsid w:val="00855E6D"/>
    <w:rsid w:val="00855E83"/>
    <w:rsid w:val="00855FB1"/>
    <w:rsid w:val="00855FE1"/>
    <w:rsid w:val="00856102"/>
    <w:rsid w:val="00856237"/>
    <w:rsid w:val="0085638D"/>
    <w:rsid w:val="0085661C"/>
    <w:rsid w:val="0085664F"/>
    <w:rsid w:val="00856836"/>
    <w:rsid w:val="008568B8"/>
    <w:rsid w:val="00856921"/>
    <w:rsid w:val="00856992"/>
    <w:rsid w:val="00856D0C"/>
    <w:rsid w:val="00856FC0"/>
    <w:rsid w:val="00857202"/>
    <w:rsid w:val="00857583"/>
    <w:rsid w:val="008577F0"/>
    <w:rsid w:val="008578BA"/>
    <w:rsid w:val="008578ED"/>
    <w:rsid w:val="00857974"/>
    <w:rsid w:val="00857CEF"/>
    <w:rsid w:val="00857DB9"/>
    <w:rsid w:val="00857EF9"/>
    <w:rsid w:val="00860005"/>
    <w:rsid w:val="00860090"/>
    <w:rsid w:val="008600FB"/>
    <w:rsid w:val="008604C1"/>
    <w:rsid w:val="00860539"/>
    <w:rsid w:val="008606B3"/>
    <w:rsid w:val="008607CC"/>
    <w:rsid w:val="00860878"/>
    <w:rsid w:val="008609F5"/>
    <w:rsid w:val="00860B81"/>
    <w:rsid w:val="00860C32"/>
    <w:rsid w:val="00860FA5"/>
    <w:rsid w:val="00861766"/>
    <w:rsid w:val="00861CA3"/>
    <w:rsid w:val="00861D2B"/>
    <w:rsid w:val="00861EB2"/>
    <w:rsid w:val="00862167"/>
    <w:rsid w:val="00862514"/>
    <w:rsid w:val="00862563"/>
    <w:rsid w:val="008626F5"/>
    <w:rsid w:val="008626FC"/>
    <w:rsid w:val="00862A2A"/>
    <w:rsid w:val="00862AA9"/>
    <w:rsid w:val="00862F39"/>
    <w:rsid w:val="00862F3E"/>
    <w:rsid w:val="00863106"/>
    <w:rsid w:val="0086341E"/>
    <w:rsid w:val="0086373B"/>
    <w:rsid w:val="00863967"/>
    <w:rsid w:val="0086399E"/>
    <w:rsid w:val="008639A2"/>
    <w:rsid w:val="008639C6"/>
    <w:rsid w:val="00863AA6"/>
    <w:rsid w:val="00863BCD"/>
    <w:rsid w:val="00863E80"/>
    <w:rsid w:val="00863F0E"/>
    <w:rsid w:val="008642A1"/>
    <w:rsid w:val="008644D3"/>
    <w:rsid w:val="0086473E"/>
    <w:rsid w:val="00864807"/>
    <w:rsid w:val="0086482C"/>
    <w:rsid w:val="00864E22"/>
    <w:rsid w:val="00864ED4"/>
    <w:rsid w:val="00864F6A"/>
    <w:rsid w:val="0086515B"/>
    <w:rsid w:val="00865296"/>
    <w:rsid w:val="0086537D"/>
    <w:rsid w:val="0086541F"/>
    <w:rsid w:val="0086575F"/>
    <w:rsid w:val="00865999"/>
    <w:rsid w:val="00865AC9"/>
    <w:rsid w:val="00865E7F"/>
    <w:rsid w:val="00866068"/>
    <w:rsid w:val="0086608E"/>
    <w:rsid w:val="00866147"/>
    <w:rsid w:val="00866250"/>
    <w:rsid w:val="008662D8"/>
    <w:rsid w:val="008665B9"/>
    <w:rsid w:val="008669A9"/>
    <w:rsid w:val="00866CD2"/>
    <w:rsid w:val="008670AD"/>
    <w:rsid w:val="00867495"/>
    <w:rsid w:val="008678D6"/>
    <w:rsid w:val="008679D4"/>
    <w:rsid w:val="00867C5D"/>
    <w:rsid w:val="00867C83"/>
    <w:rsid w:val="00867F41"/>
    <w:rsid w:val="00867F71"/>
    <w:rsid w:val="0087016F"/>
    <w:rsid w:val="008701FA"/>
    <w:rsid w:val="0087059B"/>
    <w:rsid w:val="008705E8"/>
    <w:rsid w:val="00870835"/>
    <w:rsid w:val="00870907"/>
    <w:rsid w:val="0087091D"/>
    <w:rsid w:val="00870B23"/>
    <w:rsid w:val="00870BB1"/>
    <w:rsid w:val="00870C81"/>
    <w:rsid w:val="00870C88"/>
    <w:rsid w:val="00870EDD"/>
    <w:rsid w:val="00870F71"/>
    <w:rsid w:val="0087102A"/>
    <w:rsid w:val="008711A9"/>
    <w:rsid w:val="0087121C"/>
    <w:rsid w:val="00871365"/>
    <w:rsid w:val="008718C4"/>
    <w:rsid w:val="008719D3"/>
    <w:rsid w:val="0087209A"/>
    <w:rsid w:val="008720EA"/>
    <w:rsid w:val="0087264E"/>
    <w:rsid w:val="0087273C"/>
    <w:rsid w:val="008729ED"/>
    <w:rsid w:val="00873850"/>
    <w:rsid w:val="00873A88"/>
    <w:rsid w:val="00873AB8"/>
    <w:rsid w:val="00873AC7"/>
    <w:rsid w:val="00873BDA"/>
    <w:rsid w:val="00873C23"/>
    <w:rsid w:val="00873ED7"/>
    <w:rsid w:val="00873EF1"/>
    <w:rsid w:val="00873F9A"/>
    <w:rsid w:val="00874046"/>
    <w:rsid w:val="008740BE"/>
    <w:rsid w:val="00874372"/>
    <w:rsid w:val="0087450B"/>
    <w:rsid w:val="00874663"/>
    <w:rsid w:val="0087499E"/>
    <w:rsid w:val="00874C58"/>
    <w:rsid w:val="00874D9C"/>
    <w:rsid w:val="00874EF4"/>
    <w:rsid w:val="00874F4D"/>
    <w:rsid w:val="00875170"/>
    <w:rsid w:val="00875285"/>
    <w:rsid w:val="008752C8"/>
    <w:rsid w:val="008753D3"/>
    <w:rsid w:val="0087544F"/>
    <w:rsid w:val="0087547D"/>
    <w:rsid w:val="00875695"/>
    <w:rsid w:val="00875892"/>
    <w:rsid w:val="00875C5B"/>
    <w:rsid w:val="008763BD"/>
    <w:rsid w:val="008768EA"/>
    <w:rsid w:val="00876CBF"/>
    <w:rsid w:val="00876D36"/>
    <w:rsid w:val="00876DA4"/>
    <w:rsid w:val="008773B0"/>
    <w:rsid w:val="008774E6"/>
    <w:rsid w:val="0087760E"/>
    <w:rsid w:val="00877964"/>
    <w:rsid w:val="00877B8B"/>
    <w:rsid w:val="00877C6D"/>
    <w:rsid w:val="00877DC1"/>
    <w:rsid w:val="00877EF9"/>
    <w:rsid w:val="00880352"/>
    <w:rsid w:val="00880496"/>
    <w:rsid w:val="008807F6"/>
    <w:rsid w:val="008809DE"/>
    <w:rsid w:val="00880D7A"/>
    <w:rsid w:val="008814A6"/>
    <w:rsid w:val="0088175B"/>
    <w:rsid w:val="00881A8A"/>
    <w:rsid w:val="00881B29"/>
    <w:rsid w:val="00881E8D"/>
    <w:rsid w:val="008829E6"/>
    <w:rsid w:val="00882B47"/>
    <w:rsid w:val="00883244"/>
    <w:rsid w:val="008833B7"/>
    <w:rsid w:val="008833B8"/>
    <w:rsid w:val="00883469"/>
    <w:rsid w:val="00883C7D"/>
    <w:rsid w:val="00883ECA"/>
    <w:rsid w:val="00883FA0"/>
    <w:rsid w:val="00883FBC"/>
    <w:rsid w:val="00884017"/>
    <w:rsid w:val="0088461F"/>
    <w:rsid w:val="00884864"/>
    <w:rsid w:val="008849EB"/>
    <w:rsid w:val="00884B11"/>
    <w:rsid w:val="00884C83"/>
    <w:rsid w:val="00884DB4"/>
    <w:rsid w:val="00884F55"/>
    <w:rsid w:val="00885377"/>
    <w:rsid w:val="0088553F"/>
    <w:rsid w:val="0088567A"/>
    <w:rsid w:val="00885736"/>
    <w:rsid w:val="00885D27"/>
    <w:rsid w:val="00885DA5"/>
    <w:rsid w:val="00885E50"/>
    <w:rsid w:val="00886BC4"/>
    <w:rsid w:val="00886BEC"/>
    <w:rsid w:val="00886F6F"/>
    <w:rsid w:val="008872B9"/>
    <w:rsid w:val="00887664"/>
    <w:rsid w:val="008877FB"/>
    <w:rsid w:val="00887B54"/>
    <w:rsid w:val="00887C5C"/>
    <w:rsid w:val="00887E74"/>
    <w:rsid w:val="00890086"/>
    <w:rsid w:val="00890E33"/>
    <w:rsid w:val="00890EC2"/>
    <w:rsid w:val="008910D0"/>
    <w:rsid w:val="00891242"/>
    <w:rsid w:val="0089128D"/>
    <w:rsid w:val="008915AE"/>
    <w:rsid w:val="00891800"/>
    <w:rsid w:val="00891950"/>
    <w:rsid w:val="00891DBE"/>
    <w:rsid w:val="00891F82"/>
    <w:rsid w:val="00892051"/>
    <w:rsid w:val="0089208D"/>
    <w:rsid w:val="008920BA"/>
    <w:rsid w:val="0089243E"/>
    <w:rsid w:val="008925F1"/>
    <w:rsid w:val="00892610"/>
    <w:rsid w:val="00892624"/>
    <w:rsid w:val="008927D1"/>
    <w:rsid w:val="00892823"/>
    <w:rsid w:val="00892DEF"/>
    <w:rsid w:val="00892EB7"/>
    <w:rsid w:val="00892F7E"/>
    <w:rsid w:val="00893156"/>
    <w:rsid w:val="008931B7"/>
    <w:rsid w:val="00893252"/>
    <w:rsid w:val="00893459"/>
    <w:rsid w:val="008934D9"/>
    <w:rsid w:val="008935D9"/>
    <w:rsid w:val="00893B8F"/>
    <w:rsid w:val="00893F0E"/>
    <w:rsid w:val="00893F73"/>
    <w:rsid w:val="008943D3"/>
    <w:rsid w:val="008948A7"/>
    <w:rsid w:val="008948E1"/>
    <w:rsid w:val="00894C8A"/>
    <w:rsid w:val="00894CBB"/>
    <w:rsid w:val="0089500D"/>
    <w:rsid w:val="0089523F"/>
    <w:rsid w:val="0089539C"/>
    <w:rsid w:val="008953D7"/>
    <w:rsid w:val="008955D6"/>
    <w:rsid w:val="0089572E"/>
    <w:rsid w:val="00895779"/>
    <w:rsid w:val="00895B03"/>
    <w:rsid w:val="00895CB9"/>
    <w:rsid w:val="00896095"/>
    <w:rsid w:val="00896327"/>
    <w:rsid w:val="00896718"/>
    <w:rsid w:val="00896783"/>
    <w:rsid w:val="00896BD9"/>
    <w:rsid w:val="00896C22"/>
    <w:rsid w:val="0089711F"/>
    <w:rsid w:val="008971B8"/>
    <w:rsid w:val="0089787F"/>
    <w:rsid w:val="00897971"/>
    <w:rsid w:val="00897981"/>
    <w:rsid w:val="008A05A8"/>
    <w:rsid w:val="008A06B6"/>
    <w:rsid w:val="008A09F0"/>
    <w:rsid w:val="008A0A29"/>
    <w:rsid w:val="008A0B9C"/>
    <w:rsid w:val="008A0D2F"/>
    <w:rsid w:val="008A0EF0"/>
    <w:rsid w:val="008A136B"/>
    <w:rsid w:val="008A1460"/>
    <w:rsid w:val="008A166A"/>
    <w:rsid w:val="008A16A0"/>
    <w:rsid w:val="008A1702"/>
    <w:rsid w:val="008A181D"/>
    <w:rsid w:val="008A199A"/>
    <w:rsid w:val="008A1ABC"/>
    <w:rsid w:val="008A1FF1"/>
    <w:rsid w:val="008A2226"/>
    <w:rsid w:val="008A225C"/>
    <w:rsid w:val="008A2397"/>
    <w:rsid w:val="008A2640"/>
    <w:rsid w:val="008A26B0"/>
    <w:rsid w:val="008A2988"/>
    <w:rsid w:val="008A3490"/>
    <w:rsid w:val="008A3549"/>
    <w:rsid w:val="008A3870"/>
    <w:rsid w:val="008A396F"/>
    <w:rsid w:val="008A3988"/>
    <w:rsid w:val="008A3B1A"/>
    <w:rsid w:val="008A3BCC"/>
    <w:rsid w:val="008A3BE8"/>
    <w:rsid w:val="008A4265"/>
    <w:rsid w:val="008A427C"/>
    <w:rsid w:val="008A43B2"/>
    <w:rsid w:val="008A4568"/>
    <w:rsid w:val="008A461A"/>
    <w:rsid w:val="008A467F"/>
    <w:rsid w:val="008A4E4A"/>
    <w:rsid w:val="008A5420"/>
    <w:rsid w:val="008A572B"/>
    <w:rsid w:val="008A574C"/>
    <w:rsid w:val="008A57D6"/>
    <w:rsid w:val="008A58CE"/>
    <w:rsid w:val="008A5919"/>
    <w:rsid w:val="008A5975"/>
    <w:rsid w:val="008A5BAB"/>
    <w:rsid w:val="008A5CEF"/>
    <w:rsid w:val="008A5D03"/>
    <w:rsid w:val="008A5FDC"/>
    <w:rsid w:val="008A60ED"/>
    <w:rsid w:val="008A61A7"/>
    <w:rsid w:val="008A6336"/>
    <w:rsid w:val="008A64A7"/>
    <w:rsid w:val="008A688A"/>
    <w:rsid w:val="008A6985"/>
    <w:rsid w:val="008A7305"/>
    <w:rsid w:val="008A7718"/>
    <w:rsid w:val="008A7789"/>
    <w:rsid w:val="008A77A6"/>
    <w:rsid w:val="008A7907"/>
    <w:rsid w:val="008A7BAF"/>
    <w:rsid w:val="008A7D6C"/>
    <w:rsid w:val="008B03B4"/>
    <w:rsid w:val="008B0686"/>
    <w:rsid w:val="008B07CE"/>
    <w:rsid w:val="008B0C24"/>
    <w:rsid w:val="008B0D2F"/>
    <w:rsid w:val="008B102B"/>
    <w:rsid w:val="008B1131"/>
    <w:rsid w:val="008B11D7"/>
    <w:rsid w:val="008B146D"/>
    <w:rsid w:val="008B156A"/>
    <w:rsid w:val="008B18C2"/>
    <w:rsid w:val="008B192F"/>
    <w:rsid w:val="008B1937"/>
    <w:rsid w:val="008B1A90"/>
    <w:rsid w:val="008B1B45"/>
    <w:rsid w:val="008B1C37"/>
    <w:rsid w:val="008B2453"/>
    <w:rsid w:val="008B2950"/>
    <w:rsid w:val="008B2BF5"/>
    <w:rsid w:val="008B310A"/>
    <w:rsid w:val="008B312C"/>
    <w:rsid w:val="008B3435"/>
    <w:rsid w:val="008B358F"/>
    <w:rsid w:val="008B3768"/>
    <w:rsid w:val="008B3812"/>
    <w:rsid w:val="008B3865"/>
    <w:rsid w:val="008B38A8"/>
    <w:rsid w:val="008B39FF"/>
    <w:rsid w:val="008B4218"/>
    <w:rsid w:val="008B4342"/>
    <w:rsid w:val="008B438F"/>
    <w:rsid w:val="008B4588"/>
    <w:rsid w:val="008B462B"/>
    <w:rsid w:val="008B4854"/>
    <w:rsid w:val="008B4A44"/>
    <w:rsid w:val="008B4DB9"/>
    <w:rsid w:val="008B4E2F"/>
    <w:rsid w:val="008B4F8B"/>
    <w:rsid w:val="008B5000"/>
    <w:rsid w:val="008B5255"/>
    <w:rsid w:val="008B58B1"/>
    <w:rsid w:val="008B59C5"/>
    <w:rsid w:val="008B5A99"/>
    <w:rsid w:val="008B5C2D"/>
    <w:rsid w:val="008B5D53"/>
    <w:rsid w:val="008B5FD0"/>
    <w:rsid w:val="008B60B4"/>
    <w:rsid w:val="008B6883"/>
    <w:rsid w:val="008B695B"/>
    <w:rsid w:val="008B6BA8"/>
    <w:rsid w:val="008B6D9D"/>
    <w:rsid w:val="008B7354"/>
    <w:rsid w:val="008B73E6"/>
    <w:rsid w:val="008B77A7"/>
    <w:rsid w:val="008B79B9"/>
    <w:rsid w:val="008B79E3"/>
    <w:rsid w:val="008B7B0D"/>
    <w:rsid w:val="008C00A3"/>
    <w:rsid w:val="008C0218"/>
    <w:rsid w:val="008C037F"/>
    <w:rsid w:val="008C0835"/>
    <w:rsid w:val="008C0DF2"/>
    <w:rsid w:val="008C1105"/>
    <w:rsid w:val="008C12FE"/>
    <w:rsid w:val="008C145A"/>
    <w:rsid w:val="008C1520"/>
    <w:rsid w:val="008C179E"/>
    <w:rsid w:val="008C1809"/>
    <w:rsid w:val="008C1895"/>
    <w:rsid w:val="008C1BFC"/>
    <w:rsid w:val="008C1C44"/>
    <w:rsid w:val="008C1DB2"/>
    <w:rsid w:val="008C1E8F"/>
    <w:rsid w:val="008C21AE"/>
    <w:rsid w:val="008C22EB"/>
    <w:rsid w:val="008C2367"/>
    <w:rsid w:val="008C274F"/>
    <w:rsid w:val="008C286D"/>
    <w:rsid w:val="008C2967"/>
    <w:rsid w:val="008C2973"/>
    <w:rsid w:val="008C2D00"/>
    <w:rsid w:val="008C30D9"/>
    <w:rsid w:val="008C364C"/>
    <w:rsid w:val="008C38CC"/>
    <w:rsid w:val="008C3A66"/>
    <w:rsid w:val="008C3B09"/>
    <w:rsid w:val="008C3C04"/>
    <w:rsid w:val="008C3CE1"/>
    <w:rsid w:val="008C3ED5"/>
    <w:rsid w:val="008C4220"/>
    <w:rsid w:val="008C49BF"/>
    <w:rsid w:val="008C4A9D"/>
    <w:rsid w:val="008C4BA2"/>
    <w:rsid w:val="008C509D"/>
    <w:rsid w:val="008C51A4"/>
    <w:rsid w:val="008C5436"/>
    <w:rsid w:val="008C54DA"/>
    <w:rsid w:val="008C5ABF"/>
    <w:rsid w:val="008C5B1B"/>
    <w:rsid w:val="008C6054"/>
    <w:rsid w:val="008C61C3"/>
    <w:rsid w:val="008C62F7"/>
    <w:rsid w:val="008C672A"/>
    <w:rsid w:val="008C6799"/>
    <w:rsid w:val="008C683E"/>
    <w:rsid w:val="008C6936"/>
    <w:rsid w:val="008C6C14"/>
    <w:rsid w:val="008C6DD5"/>
    <w:rsid w:val="008C6F22"/>
    <w:rsid w:val="008C6FCA"/>
    <w:rsid w:val="008C7135"/>
    <w:rsid w:val="008C718E"/>
    <w:rsid w:val="008C722B"/>
    <w:rsid w:val="008C739D"/>
    <w:rsid w:val="008C73C4"/>
    <w:rsid w:val="008C743A"/>
    <w:rsid w:val="008C757A"/>
    <w:rsid w:val="008C782F"/>
    <w:rsid w:val="008C7A41"/>
    <w:rsid w:val="008C7D36"/>
    <w:rsid w:val="008C7D8D"/>
    <w:rsid w:val="008D0273"/>
    <w:rsid w:val="008D0982"/>
    <w:rsid w:val="008D09DC"/>
    <w:rsid w:val="008D1180"/>
    <w:rsid w:val="008D2104"/>
    <w:rsid w:val="008D21EB"/>
    <w:rsid w:val="008D2363"/>
    <w:rsid w:val="008D2381"/>
    <w:rsid w:val="008D2664"/>
    <w:rsid w:val="008D289A"/>
    <w:rsid w:val="008D2CE2"/>
    <w:rsid w:val="008D2EDA"/>
    <w:rsid w:val="008D303C"/>
    <w:rsid w:val="008D333D"/>
    <w:rsid w:val="008D34C5"/>
    <w:rsid w:val="008D3687"/>
    <w:rsid w:val="008D38CD"/>
    <w:rsid w:val="008D3915"/>
    <w:rsid w:val="008D3A8E"/>
    <w:rsid w:val="008D3AC2"/>
    <w:rsid w:val="008D3BF5"/>
    <w:rsid w:val="008D3CFC"/>
    <w:rsid w:val="008D3DDD"/>
    <w:rsid w:val="008D4154"/>
    <w:rsid w:val="008D464C"/>
    <w:rsid w:val="008D4B06"/>
    <w:rsid w:val="008D4B0B"/>
    <w:rsid w:val="008D4F29"/>
    <w:rsid w:val="008D52A3"/>
    <w:rsid w:val="008D6B9E"/>
    <w:rsid w:val="008D6BAC"/>
    <w:rsid w:val="008D6D06"/>
    <w:rsid w:val="008D6DC7"/>
    <w:rsid w:val="008D71B0"/>
    <w:rsid w:val="008D727B"/>
    <w:rsid w:val="008D760C"/>
    <w:rsid w:val="008E023C"/>
    <w:rsid w:val="008E0332"/>
    <w:rsid w:val="008E05FD"/>
    <w:rsid w:val="008E06D3"/>
    <w:rsid w:val="008E0A54"/>
    <w:rsid w:val="008E0FC8"/>
    <w:rsid w:val="008E106C"/>
    <w:rsid w:val="008E18EE"/>
    <w:rsid w:val="008E1C56"/>
    <w:rsid w:val="008E1F89"/>
    <w:rsid w:val="008E21BD"/>
    <w:rsid w:val="008E2369"/>
    <w:rsid w:val="008E240B"/>
    <w:rsid w:val="008E2627"/>
    <w:rsid w:val="008E278A"/>
    <w:rsid w:val="008E27CD"/>
    <w:rsid w:val="008E2A54"/>
    <w:rsid w:val="008E2DB6"/>
    <w:rsid w:val="008E2F3E"/>
    <w:rsid w:val="008E31CA"/>
    <w:rsid w:val="008E32E7"/>
    <w:rsid w:val="008E3593"/>
    <w:rsid w:val="008E3795"/>
    <w:rsid w:val="008E3814"/>
    <w:rsid w:val="008E3F2C"/>
    <w:rsid w:val="008E45A0"/>
    <w:rsid w:val="008E4BEE"/>
    <w:rsid w:val="008E5478"/>
    <w:rsid w:val="008E55D7"/>
    <w:rsid w:val="008E56F1"/>
    <w:rsid w:val="008E5C43"/>
    <w:rsid w:val="008E5EB4"/>
    <w:rsid w:val="008E61F4"/>
    <w:rsid w:val="008E63F8"/>
    <w:rsid w:val="008E6475"/>
    <w:rsid w:val="008E65FA"/>
    <w:rsid w:val="008E660C"/>
    <w:rsid w:val="008E6A1A"/>
    <w:rsid w:val="008E6AA5"/>
    <w:rsid w:val="008E6BB4"/>
    <w:rsid w:val="008E714C"/>
    <w:rsid w:val="008E7370"/>
    <w:rsid w:val="008E7B12"/>
    <w:rsid w:val="008E7BE7"/>
    <w:rsid w:val="008E7FB7"/>
    <w:rsid w:val="008F0E29"/>
    <w:rsid w:val="008F10AA"/>
    <w:rsid w:val="008F114A"/>
    <w:rsid w:val="008F1751"/>
    <w:rsid w:val="008F189D"/>
    <w:rsid w:val="008F1A81"/>
    <w:rsid w:val="008F1F4F"/>
    <w:rsid w:val="008F2064"/>
    <w:rsid w:val="008F2480"/>
    <w:rsid w:val="008F2576"/>
    <w:rsid w:val="008F2816"/>
    <w:rsid w:val="008F2A98"/>
    <w:rsid w:val="008F2AFD"/>
    <w:rsid w:val="008F2B90"/>
    <w:rsid w:val="008F31A9"/>
    <w:rsid w:val="008F3238"/>
    <w:rsid w:val="008F35D7"/>
    <w:rsid w:val="008F35E9"/>
    <w:rsid w:val="008F3884"/>
    <w:rsid w:val="008F3AB7"/>
    <w:rsid w:val="008F3EE2"/>
    <w:rsid w:val="008F421A"/>
    <w:rsid w:val="008F4265"/>
    <w:rsid w:val="008F44A3"/>
    <w:rsid w:val="008F458F"/>
    <w:rsid w:val="008F4602"/>
    <w:rsid w:val="008F4708"/>
    <w:rsid w:val="008F4833"/>
    <w:rsid w:val="008F4D3A"/>
    <w:rsid w:val="008F4FA5"/>
    <w:rsid w:val="008F5346"/>
    <w:rsid w:val="008F5B35"/>
    <w:rsid w:val="008F5BCF"/>
    <w:rsid w:val="008F5C2E"/>
    <w:rsid w:val="008F5F00"/>
    <w:rsid w:val="008F6174"/>
    <w:rsid w:val="008F625C"/>
    <w:rsid w:val="008F6469"/>
    <w:rsid w:val="008F6499"/>
    <w:rsid w:val="008F655F"/>
    <w:rsid w:val="008F65B8"/>
    <w:rsid w:val="008F686B"/>
    <w:rsid w:val="008F6927"/>
    <w:rsid w:val="008F6B20"/>
    <w:rsid w:val="008F6E4C"/>
    <w:rsid w:val="008F7138"/>
    <w:rsid w:val="008F7394"/>
    <w:rsid w:val="008F73BD"/>
    <w:rsid w:val="008F7481"/>
    <w:rsid w:val="008F7615"/>
    <w:rsid w:val="008F7777"/>
    <w:rsid w:val="008F79DE"/>
    <w:rsid w:val="008F7BB1"/>
    <w:rsid w:val="008F7BBF"/>
    <w:rsid w:val="008F7CC5"/>
    <w:rsid w:val="008F7D07"/>
    <w:rsid w:val="0090024E"/>
    <w:rsid w:val="009004FE"/>
    <w:rsid w:val="009005BE"/>
    <w:rsid w:val="00900971"/>
    <w:rsid w:val="00900B7E"/>
    <w:rsid w:val="00900C50"/>
    <w:rsid w:val="00900F70"/>
    <w:rsid w:val="00901081"/>
    <w:rsid w:val="00901910"/>
    <w:rsid w:val="00901A2C"/>
    <w:rsid w:val="00901B07"/>
    <w:rsid w:val="00901B20"/>
    <w:rsid w:val="00901BBB"/>
    <w:rsid w:val="00901DED"/>
    <w:rsid w:val="009021E5"/>
    <w:rsid w:val="00902640"/>
    <w:rsid w:val="00902793"/>
    <w:rsid w:val="009029F7"/>
    <w:rsid w:val="00902C46"/>
    <w:rsid w:val="00902CEB"/>
    <w:rsid w:val="00903014"/>
    <w:rsid w:val="00903162"/>
    <w:rsid w:val="009032FA"/>
    <w:rsid w:val="0090350B"/>
    <w:rsid w:val="009035C2"/>
    <w:rsid w:val="00903EF4"/>
    <w:rsid w:val="00904557"/>
    <w:rsid w:val="00904943"/>
    <w:rsid w:val="00904B51"/>
    <w:rsid w:val="00905001"/>
    <w:rsid w:val="0090511B"/>
    <w:rsid w:val="0090538A"/>
    <w:rsid w:val="009058F3"/>
    <w:rsid w:val="00905980"/>
    <w:rsid w:val="009059CE"/>
    <w:rsid w:val="00905CEB"/>
    <w:rsid w:val="00905E2B"/>
    <w:rsid w:val="009063AE"/>
    <w:rsid w:val="00906A26"/>
    <w:rsid w:val="00906A5D"/>
    <w:rsid w:val="00906D12"/>
    <w:rsid w:val="00906D59"/>
    <w:rsid w:val="00906E8E"/>
    <w:rsid w:val="0090708C"/>
    <w:rsid w:val="00907376"/>
    <w:rsid w:val="009078FF"/>
    <w:rsid w:val="00907CC5"/>
    <w:rsid w:val="00907ED6"/>
    <w:rsid w:val="00910020"/>
    <w:rsid w:val="00910244"/>
    <w:rsid w:val="0091085E"/>
    <w:rsid w:val="00910875"/>
    <w:rsid w:val="009109CF"/>
    <w:rsid w:val="00910BAF"/>
    <w:rsid w:val="00910C6C"/>
    <w:rsid w:val="00910DA6"/>
    <w:rsid w:val="00910F05"/>
    <w:rsid w:val="00910FE0"/>
    <w:rsid w:val="0091140C"/>
    <w:rsid w:val="00911D51"/>
    <w:rsid w:val="00911F75"/>
    <w:rsid w:val="00911FC2"/>
    <w:rsid w:val="0091234D"/>
    <w:rsid w:val="00912635"/>
    <w:rsid w:val="00912ADD"/>
    <w:rsid w:val="009130D2"/>
    <w:rsid w:val="00913729"/>
    <w:rsid w:val="00913FD9"/>
    <w:rsid w:val="0091404A"/>
    <w:rsid w:val="0091406B"/>
    <w:rsid w:val="009140DD"/>
    <w:rsid w:val="0091417B"/>
    <w:rsid w:val="00914592"/>
    <w:rsid w:val="009148E4"/>
    <w:rsid w:val="00914984"/>
    <w:rsid w:val="009149AE"/>
    <w:rsid w:val="00914A01"/>
    <w:rsid w:val="00914D8C"/>
    <w:rsid w:val="00914FBD"/>
    <w:rsid w:val="009150A8"/>
    <w:rsid w:val="009151A9"/>
    <w:rsid w:val="0091525A"/>
    <w:rsid w:val="009159B3"/>
    <w:rsid w:val="00916730"/>
    <w:rsid w:val="009167E9"/>
    <w:rsid w:val="0091686A"/>
    <w:rsid w:val="009168FD"/>
    <w:rsid w:val="00916D1E"/>
    <w:rsid w:val="00917322"/>
    <w:rsid w:val="00917AC9"/>
    <w:rsid w:val="00917C38"/>
    <w:rsid w:val="00917D60"/>
    <w:rsid w:val="00917D9B"/>
    <w:rsid w:val="009203F9"/>
    <w:rsid w:val="00920480"/>
    <w:rsid w:val="00920601"/>
    <w:rsid w:val="00920652"/>
    <w:rsid w:val="00920829"/>
    <w:rsid w:val="009208C3"/>
    <w:rsid w:val="00920C13"/>
    <w:rsid w:val="00920D4A"/>
    <w:rsid w:val="00920E3C"/>
    <w:rsid w:val="00920FF4"/>
    <w:rsid w:val="0092103F"/>
    <w:rsid w:val="009211F0"/>
    <w:rsid w:val="009213FE"/>
    <w:rsid w:val="0092183F"/>
    <w:rsid w:val="00921968"/>
    <w:rsid w:val="00922144"/>
    <w:rsid w:val="00922953"/>
    <w:rsid w:val="009229ED"/>
    <w:rsid w:val="00922AF4"/>
    <w:rsid w:val="00922B10"/>
    <w:rsid w:val="00922E5F"/>
    <w:rsid w:val="00922FAE"/>
    <w:rsid w:val="00923049"/>
    <w:rsid w:val="009232B4"/>
    <w:rsid w:val="00923444"/>
    <w:rsid w:val="00923C8E"/>
    <w:rsid w:val="00924105"/>
    <w:rsid w:val="00924231"/>
    <w:rsid w:val="00924285"/>
    <w:rsid w:val="00924521"/>
    <w:rsid w:val="0092453F"/>
    <w:rsid w:val="00924C84"/>
    <w:rsid w:val="00924CD1"/>
    <w:rsid w:val="0092519F"/>
    <w:rsid w:val="00925564"/>
    <w:rsid w:val="00925940"/>
    <w:rsid w:val="00925B35"/>
    <w:rsid w:val="00925D60"/>
    <w:rsid w:val="00926275"/>
    <w:rsid w:val="00926944"/>
    <w:rsid w:val="00926C7A"/>
    <w:rsid w:val="00926F27"/>
    <w:rsid w:val="00926F98"/>
    <w:rsid w:val="0092723E"/>
    <w:rsid w:val="009272AA"/>
    <w:rsid w:val="00927464"/>
    <w:rsid w:val="00927601"/>
    <w:rsid w:val="00927684"/>
    <w:rsid w:val="00927BC4"/>
    <w:rsid w:val="00927E95"/>
    <w:rsid w:val="0093003C"/>
    <w:rsid w:val="0093052A"/>
    <w:rsid w:val="00930D23"/>
    <w:rsid w:val="009311A0"/>
    <w:rsid w:val="009312A6"/>
    <w:rsid w:val="0093168D"/>
    <w:rsid w:val="00931866"/>
    <w:rsid w:val="00931E88"/>
    <w:rsid w:val="009323C1"/>
    <w:rsid w:val="0093289D"/>
    <w:rsid w:val="00932A6D"/>
    <w:rsid w:val="00932B08"/>
    <w:rsid w:val="00932D7B"/>
    <w:rsid w:val="009332E5"/>
    <w:rsid w:val="00933470"/>
    <w:rsid w:val="009335E9"/>
    <w:rsid w:val="009336EE"/>
    <w:rsid w:val="009337DB"/>
    <w:rsid w:val="009339C1"/>
    <w:rsid w:val="00933A83"/>
    <w:rsid w:val="00933B09"/>
    <w:rsid w:val="00934650"/>
    <w:rsid w:val="00934688"/>
    <w:rsid w:val="009346A0"/>
    <w:rsid w:val="0093473B"/>
    <w:rsid w:val="009347DE"/>
    <w:rsid w:val="00934B00"/>
    <w:rsid w:val="00934B3F"/>
    <w:rsid w:val="00934B88"/>
    <w:rsid w:val="00934CAF"/>
    <w:rsid w:val="00934F2F"/>
    <w:rsid w:val="009351A0"/>
    <w:rsid w:val="009352BA"/>
    <w:rsid w:val="0093530F"/>
    <w:rsid w:val="00935615"/>
    <w:rsid w:val="009359FB"/>
    <w:rsid w:val="00935C17"/>
    <w:rsid w:val="00935D97"/>
    <w:rsid w:val="0093606D"/>
    <w:rsid w:val="009365A5"/>
    <w:rsid w:val="009365F1"/>
    <w:rsid w:val="00936693"/>
    <w:rsid w:val="0093680E"/>
    <w:rsid w:val="00936C4D"/>
    <w:rsid w:val="00936FA0"/>
    <w:rsid w:val="00937123"/>
    <w:rsid w:val="00937255"/>
    <w:rsid w:val="009379AB"/>
    <w:rsid w:val="00937A94"/>
    <w:rsid w:val="00937B93"/>
    <w:rsid w:val="00937BCA"/>
    <w:rsid w:val="009401B9"/>
    <w:rsid w:val="009401D1"/>
    <w:rsid w:val="00940279"/>
    <w:rsid w:val="009402C4"/>
    <w:rsid w:val="009405EB"/>
    <w:rsid w:val="009405ED"/>
    <w:rsid w:val="00940C8B"/>
    <w:rsid w:val="00940CD9"/>
    <w:rsid w:val="00941175"/>
    <w:rsid w:val="00941244"/>
    <w:rsid w:val="00941727"/>
    <w:rsid w:val="009417BA"/>
    <w:rsid w:val="009417C5"/>
    <w:rsid w:val="00941D7C"/>
    <w:rsid w:val="00941F30"/>
    <w:rsid w:val="00942141"/>
    <w:rsid w:val="00942409"/>
    <w:rsid w:val="00942C08"/>
    <w:rsid w:val="00942CAA"/>
    <w:rsid w:val="00942E7E"/>
    <w:rsid w:val="00942EC6"/>
    <w:rsid w:val="009430B0"/>
    <w:rsid w:val="00943136"/>
    <w:rsid w:val="0094338B"/>
    <w:rsid w:val="009434D6"/>
    <w:rsid w:val="00943804"/>
    <w:rsid w:val="0094386D"/>
    <w:rsid w:val="00943CCE"/>
    <w:rsid w:val="00944179"/>
    <w:rsid w:val="00944393"/>
    <w:rsid w:val="0094470E"/>
    <w:rsid w:val="00944995"/>
    <w:rsid w:val="00944C3C"/>
    <w:rsid w:val="00944CFF"/>
    <w:rsid w:val="00945043"/>
    <w:rsid w:val="009452AC"/>
    <w:rsid w:val="009456A6"/>
    <w:rsid w:val="009457FD"/>
    <w:rsid w:val="0094585D"/>
    <w:rsid w:val="00945B3F"/>
    <w:rsid w:val="00945C46"/>
    <w:rsid w:val="0094600E"/>
    <w:rsid w:val="009460CD"/>
    <w:rsid w:val="009465DE"/>
    <w:rsid w:val="00946609"/>
    <w:rsid w:val="00946C44"/>
    <w:rsid w:val="009473B5"/>
    <w:rsid w:val="0094741F"/>
    <w:rsid w:val="0094746B"/>
    <w:rsid w:val="00947A39"/>
    <w:rsid w:val="00947BC8"/>
    <w:rsid w:val="00947C4D"/>
    <w:rsid w:val="00947CE3"/>
    <w:rsid w:val="00947F08"/>
    <w:rsid w:val="009500C7"/>
    <w:rsid w:val="009501FC"/>
    <w:rsid w:val="00950327"/>
    <w:rsid w:val="009504EB"/>
    <w:rsid w:val="0095067E"/>
    <w:rsid w:val="00950E47"/>
    <w:rsid w:val="00950F71"/>
    <w:rsid w:val="009516CB"/>
    <w:rsid w:val="00951848"/>
    <w:rsid w:val="00951E5F"/>
    <w:rsid w:val="00952046"/>
    <w:rsid w:val="009523B9"/>
    <w:rsid w:val="00952459"/>
    <w:rsid w:val="0095253C"/>
    <w:rsid w:val="009527AB"/>
    <w:rsid w:val="00952852"/>
    <w:rsid w:val="0095295E"/>
    <w:rsid w:val="00952AD3"/>
    <w:rsid w:val="00952AF8"/>
    <w:rsid w:val="00952E1B"/>
    <w:rsid w:val="009530A7"/>
    <w:rsid w:val="009532D6"/>
    <w:rsid w:val="009537CA"/>
    <w:rsid w:val="00953877"/>
    <w:rsid w:val="00953F33"/>
    <w:rsid w:val="00954180"/>
    <w:rsid w:val="00954391"/>
    <w:rsid w:val="00954F2D"/>
    <w:rsid w:val="00954FB5"/>
    <w:rsid w:val="009550BC"/>
    <w:rsid w:val="009551AD"/>
    <w:rsid w:val="00955252"/>
    <w:rsid w:val="00955458"/>
    <w:rsid w:val="009558F4"/>
    <w:rsid w:val="00955AAA"/>
    <w:rsid w:val="00955C27"/>
    <w:rsid w:val="00955CC6"/>
    <w:rsid w:val="00955E9E"/>
    <w:rsid w:val="00956516"/>
    <w:rsid w:val="00956586"/>
    <w:rsid w:val="009568D2"/>
    <w:rsid w:val="00956D4F"/>
    <w:rsid w:val="00956DFB"/>
    <w:rsid w:val="00956ED0"/>
    <w:rsid w:val="00956EF9"/>
    <w:rsid w:val="0095715C"/>
    <w:rsid w:val="009571B7"/>
    <w:rsid w:val="00957F4A"/>
    <w:rsid w:val="00957F4E"/>
    <w:rsid w:val="00957FDE"/>
    <w:rsid w:val="0096019C"/>
    <w:rsid w:val="009602FC"/>
    <w:rsid w:val="00960364"/>
    <w:rsid w:val="009604EE"/>
    <w:rsid w:val="00960601"/>
    <w:rsid w:val="00960F3C"/>
    <w:rsid w:val="00960F79"/>
    <w:rsid w:val="00961210"/>
    <w:rsid w:val="009612C1"/>
    <w:rsid w:val="00961709"/>
    <w:rsid w:val="00961C2D"/>
    <w:rsid w:val="00961C59"/>
    <w:rsid w:val="0096210B"/>
    <w:rsid w:val="0096230D"/>
    <w:rsid w:val="009623FB"/>
    <w:rsid w:val="0096273F"/>
    <w:rsid w:val="00962848"/>
    <w:rsid w:val="00962EFC"/>
    <w:rsid w:val="0096355A"/>
    <w:rsid w:val="00963646"/>
    <w:rsid w:val="00963995"/>
    <w:rsid w:val="00963DC0"/>
    <w:rsid w:val="00963F86"/>
    <w:rsid w:val="0096448C"/>
    <w:rsid w:val="00964848"/>
    <w:rsid w:val="0096492B"/>
    <w:rsid w:val="00964A10"/>
    <w:rsid w:val="00964BC6"/>
    <w:rsid w:val="00964DD5"/>
    <w:rsid w:val="00964EA4"/>
    <w:rsid w:val="009650A8"/>
    <w:rsid w:val="009651AD"/>
    <w:rsid w:val="0096522A"/>
    <w:rsid w:val="009652CF"/>
    <w:rsid w:val="009659BA"/>
    <w:rsid w:val="009659D2"/>
    <w:rsid w:val="00965BB4"/>
    <w:rsid w:val="0096603B"/>
    <w:rsid w:val="00966064"/>
    <w:rsid w:val="009664A4"/>
    <w:rsid w:val="00966655"/>
    <w:rsid w:val="009666EF"/>
    <w:rsid w:val="0096670D"/>
    <w:rsid w:val="00966966"/>
    <w:rsid w:val="00966B44"/>
    <w:rsid w:val="00966CB2"/>
    <w:rsid w:val="0096708A"/>
    <w:rsid w:val="009673FC"/>
    <w:rsid w:val="009674E0"/>
    <w:rsid w:val="0096753D"/>
    <w:rsid w:val="00967851"/>
    <w:rsid w:val="00967953"/>
    <w:rsid w:val="00967B03"/>
    <w:rsid w:val="009700DF"/>
    <w:rsid w:val="00970119"/>
    <w:rsid w:val="0097025C"/>
    <w:rsid w:val="009702A3"/>
    <w:rsid w:val="00970426"/>
    <w:rsid w:val="00970475"/>
    <w:rsid w:val="0097063E"/>
    <w:rsid w:val="009706C3"/>
    <w:rsid w:val="009707D2"/>
    <w:rsid w:val="00970BD2"/>
    <w:rsid w:val="00970FD2"/>
    <w:rsid w:val="00971009"/>
    <w:rsid w:val="0097135D"/>
    <w:rsid w:val="00971589"/>
    <w:rsid w:val="009715EF"/>
    <w:rsid w:val="00971630"/>
    <w:rsid w:val="00971719"/>
    <w:rsid w:val="009717CE"/>
    <w:rsid w:val="0097182B"/>
    <w:rsid w:val="00971857"/>
    <w:rsid w:val="00971A60"/>
    <w:rsid w:val="00971C18"/>
    <w:rsid w:val="00971C27"/>
    <w:rsid w:val="009723F6"/>
    <w:rsid w:val="00972446"/>
    <w:rsid w:val="00972534"/>
    <w:rsid w:val="00972647"/>
    <w:rsid w:val="00972903"/>
    <w:rsid w:val="009729E2"/>
    <w:rsid w:val="00972A06"/>
    <w:rsid w:val="00972A10"/>
    <w:rsid w:val="0097326A"/>
    <w:rsid w:val="00973542"/>
    <w:rsid w:val="009735BE"/>
    <w:rsid w:val="00973A84"/>
    <w:rsid w:val="00973D98"/>
    <w:rsid w:val="00973F53"/>
    <w:rsid w:val="00974068"/>
    <w:rsid w:val="00974247"/>
    <w:rsid w:val="0097484B"/>
    <w:rsid w:val="00974971"/>
    <w:rsid w:val="00974A52"/>
    <w:rsid w:val="0097569E"/>
    <w:rsid w:val="00975A5E"/>
    <w:rsid w:val="00975B9D"/>
    <w:rsid w:val="00975CD4"/>
    <w:rsid w:val="00975E4D"/>
    <w:rsid w:val="0097613F"/>
    <w:rsid w:val="0097632D"/>
    <w:rsid w:val="009763FF"/>
    <w:rsid w:val="0097683A"/>
    <w:rsid w:val="009768E1"/>
    <w:rsid w:val="00976ADF"/>
    <w:rsid w:val="00976F83"/>
    <w:rsid w:val="0097733E"/>
    <w:rsid w:val="009773D4"/>
    <w:rsid w:val="009775D6"/>
    <w:rsid w:val="00977673"/>
    <w:rsid w:val="0097767E"/>
    <w:rsid w:val="0097778F"/>
    <w:rsid w:val="00977825"/>
    <w:rsid w:val="00977839"/>
    <w:rsid w:val="00977A11"/>
    <w:rsid w:val="00977E7D"/>
    <w:rsid w:val="00980318"/>
    <w:rsid w:val="00980377"/>
    <w:rsid w:val="00980632"/>
    <w:rsid w:val="00980C53"/>
    <w:rsid w:val="009810B8"/>
    <w:rsid w:val="00981196"/>
    <w:rsid w:val="0098129C"/>
    <w:rsid w:val="00981874"/>
    <w:rsid w:val="00981A40"/>
    <w:rsid w:val="00981AB3"/>
    <w:rsid w:val="00981C08"/>
    <w:rsid w:val="0098249A"/>
    <w:rsid w:val="0098252A"/>
    <w:rsid w:val="0098282B"/>
    <w:rsid w:val="00982A90"/>
    <w:rsid w:val="00982B61"/>
    <w:rsid w:val="00982B9C"/>
    <w:rsid w:val="00982C9A"/>
    <w:rsid w:val="00982E9E"/>
    <w:rsid w:val="00983286"/>
    <w:rsid w:val="0098362E"/>
    <w:rsid w:val="00983CAE"/>
    <w:rsid w:val="00983D64"/>
    <w:rsid w:val="00983D73"/>
    <w:rsid w:val="00983F0A"/>
    <w:rsid w:val="00983F42"/>
    <w:rsid w:val="00983F52"/>
    <w:rsid w:val="00984041"/>
    <w:rsid w:val="0098442B"/>
    <w:rsid w:val="00984536"/>
    <w:rsid w:val="00984611"/>
    <w:rsid w:val="0098465C"/>
    <w:rsid w:val="009847B2"/>
    <w:rsid w:val="009848CD"/>
    <w:rsid w:val="0098490D"/>
    <w:rsid w:val="00984AA9"/>
    <w:rsid w:val="00984D09"/>
    <w:rsid w:val="00984E2B"/>
    <w:rsid w:val="00984E70"/>
    <w:rsid w:val="00985069"/>
    <w:rsid w:val="009850DA"/>
    <w:rsid w:val="009851B3"/>
    <w:rsid w:val="00985531"/>
    <w:rsid w:val="00985ABB"/>
    <w:rsid w:val="00985B4F"/>
    <w:rsid w:val="00985F84"/>
    <w:rsid w:val="009861FD"/>
    <w:rsid w:val="0098632C"/>
    <w:rsid w:val="00986454"/>
    <w:rsid w:val="009864F3"/>
    <w:rsid w:val="00986732"/>
    <w:rsid w:val="00986BAB"/>
    <w:rsid w:val="00986C18"/>
    <w:rsid w:val="009870B7"/>
    <w:rsid w:val="009870FC"/>
    <w:rsid w:val="009874A5"/>
    <w:rsid w:val="00987A05"/>
    <w:rsid w:val="00987A1C"/>
    <w:rsid w:val="00987A7F"/>
    <w:rsid w:val="00990112"/>
    <w:rsid w:val="009901D1"/>
    <w:rsid w:val="00990503"/>
    <w:rsid w:val="00990BD7"/>
    <w:rsid w:val="00991018"/>
    <w:rsid w:val="009917EC"/>
    <w:rsid w:val="009917F5"/>
    <w:rsid w:val="00991968"/>
    <w:rsid w:val="00991B81"/>
    <w:rsid w:val="00991F01"/>
    <w:rsid w:val="00991F2C"/>
    <w:rsid w:val="009920BB"/>
    <w:rsid w:val="009921E1"/>
    <w:rsid w:val="00992613"/>
    <w:rsid w:val="0099279C"/>
    <w:rsid w:val="009930B0"/>
    <w:rsid w:val="0099362C"/>
    <w:rsid w:val="009938C7"/>
    <w:rsid w:val="00993906"/>
    <w:rsid w:val="009939B3"/>
    <w:rsid w:val="00993B3C"/>
    <w:rsid w:val="00993EC8"/>
    <w:rsid w:val="00994068"/>
    <w:rsid w:val="00994100"/>
    <w:rsid w:val="0099420F"/>
    <w:rsid w:val="00994334"/>
    <w:rsid w:val="00994604"/>
    <w:rsid w:val="00994619"/>
    <w:rsid w:val="0099476C"/>
    <w:rsid w:val="0099489A"/>
    <w:rsid w:val="00994B3B"/>
    <w:rsid w:val="00995827"/>
    <w:rsid w:val="00995841"/>
    <w:rsid w:val="00995A0D"/>
    <w:rsid w:val="00995C33"/>
    <w:rsid w:val="00995D58"/>
    <w:rsid w:val="009960E4"/>
    <w:rsid w:val="0099665B"/>
    <w:rsid w:val="00996672"/>
    <w:rsid w:val="00996C9C"/>
    <w:rsid w:val="00996EDA"/>
    <w:rsid w:val="00996F47"/>
    <w:rsid w:val="00997043"/>
    <w:rsid w:val="00997067"/>
    <w:rsid w:val="00997368"/>
    <w:rsid w:val="00997381"/>
    <w:rsid w:val="00997395"/>
    <w:rsid w:val="00997418"/>
    <w:rsid w:val="009976F2"/>
    <w:rsid w:val="009976FB"/>
    <w:rsid w:val="0099791C"/>
    <w:rsid w:val="00997A0A"/>
    <w:rsid w:val="00997B25"/>
    <w:rsid w:val="00997E40"/>
    <w:rsid w:val="00997EE1"/>
    <w:rsid w:val="00997EF7"/>
    <w:rsid w:val="00997EFF"/>
    <w:rsid w:val="009A0158"/>
    <w:rsid w:val="009A017F"/>
    <w:rsid w:val="009A0783"/>
    <w:rsid w:val="009A0A06"/>
    <w:rsid w:val="009A0AD3"/>
    <w:rsid w:val="009A0DFD"/>
    <w:rsid w:val="009A0EC4"/>
    <w:rsid w:val="009A1002"/>
    <w:rsid w:val="009A103D"/>
    <w:rsid w:val="009A14B0"/>
    <w:rsid w:val="009A1699"/>
    <w:rsid w:val="009A1808"/>
    <w:rsid w:val="009A1C5F"/>
    <w:rsid w:val="009A1D44"/>
    <w:rsid w:val="009A1DE5"/>
    <w:rsid w:val="009A1EA1"/>
    <w:rsid w:val="009A20CA"/>
    <w:rsid w:val="009A22E1"/>
    <w:rsid w:val="009A22ED"/>
    <w:rsid w:val="009A23D5"/>
    <w:rsid w:val="009A2475"/>
    <w:rsid w:val="009A2491"/>
    <w:rsid w:val="009A26A4"/>
    <w:rsid w:val="009A2748"/>
    <w:rsid w:val="009A2ED4"/>
    <w:rsid w:val="009A318A"/>
    <w:rsid w:val="009A34E5"/>
    <w:rsid w:val="009A3689"/>
    <w:rsid w:val="009A38C0"/>
    <w:rsid w:val="009A3937"/>
    <w:rsid w:val="009A3E2C"/>
    <w:rsid w:val="009A3EB0"/>
    <w:rsid w:val="009A4334"/>
    <w:rsid w:val="009A4530"/>
    <w:rsid w:val="009A461F"/>
    <w:rsid w:val="009A4659"/>
    <w:rsid w:val="009A4904"/>
    <w:rsid w:val="009A4C23"/>
    <w:rsid w:val="009A4D64"/>
    <w:rsid w:val="009A4F4D"/>
    <w:rsid w:val="009A4FDD"/>
    <w:rsid w:val="009A5128"/>
    <w:rsid w:val="009A5580"/>
    <w:rsid w:val="009A5EEB"/>
    <w:rsid w:val="009A6005"/>
    <w:rsid w:val="009A6093"/>
    <w:rsid w:val="009A6128"/>
    <w:rsid w:val="009A617D"/>
    <w:rsid w:val="009A61EE"/>
    <w:rsid w:val="009A64FE"/>
    <w:rsid w:val="009A6524"/>
    <w:rsid w:val="009A6694"/>
    <w:rsid w:val="009A698B"/>
    <w:rsid w:val="009A6DCF"/>
    <w:rsid w:val="009A7CF5"/>
    <w:rsid w:val="009A7E46"/>
    <w:rsid w:val="009B01E7"/>
    <w:rsid w:val="009B03B7"/>
    <w:rsid w:val="009B05EE"/>
    <w:rsid w:val="009B0DEF"/>
    <w:rsid w:val="009B0F8C"/>
    <w:rsid w:val="009B112D"/>
    <w:rsid w:val="009B13D6"/>
    <w:rsid w:val="009B17A0"/>
    <w:rsid w:val="009B19B8"/>
    <w:rsid w:val="009B1D38"/>
    <w:rsid w:val="009B1D3E"/>
    <w:rsid w:val="009B1D55"/>
    <w:rsid w:val="009B236C"/>
    <w:rsid w:val="009B23ED"/>
    <w:rsid w:val="009B2882"/>
    <w:rsid w:val="009B29BF"/>
    <w:rsid w:val="009B2A1F"/>
    <w:rsid w:val="009B2AFA"/>
    <w:rsid w:val="009B2BC6"/>
    <w:rsid w:val="009B336C"/>
    <w:rsid w:val="009B36F9"/>
    <w:rsid w:val="009B3854"/>
    <w:rsid w:val="009B3A57"/>
    <w:rsid w:val="009B3B35"/>
    <w:rsid w:val="009B415F"/>
    <w:rsid w:val="009B41ED"/>
    <w:rsid w:val="009B44E1"/>
    <w:rsid w:val="009B4578"/>
    <w:rsid w:val="009B45B9"/>
    <w:rsid w:val="009B4787"/>
    <w:rsid w:val="009B492C"/>
    <w:rsid w:val="009B4A7C"/>
    <w:rsid w:val="009B4B04"/>
    <w:rsid w:val="009B4BB7"/>
    <w:rsid w:val="009B4CAF"/>
    <w:rsid w:val="009B4EAC"/>
    <w:rsid w:val="009B4FF0"/>
    <w:rsid w:val="009B510C"/>
    <w:rsid w:val="009B5657"/>
    <w:rsid w:val="009B5718"/>
    <w:rsid w:val="009B6097"/>
    <w:rsid w:val="009B6611"/>
    <w:rsid w:val="009B666B"/>
    <w:rsid w:val="009B6E11"/>
    <w:rsid w:val="009B6EFE"/>
    <w:rsid w:val="009B6F9A"/>
    <w:rsid w:val="009B7A76"/>
    <w:rsid w:val="009B7D91"/>
    <w:rsid w:val="009B7DA5"/>
    <w:rsid w:val="009C00C2"/>
    <w:rsid w:val="009C0154"/>
    <w:rsid w:val="009C065D"/>
    <w:rsid w:val="009C077D"/>
    <w:rsid w:val="009C0A57"/>
    <w:rsid w:val="009C0BBB"/>
    <w:rsid w:val="009C0E09"/>
    <w:rsid w:val="009C0E0D"/>
    <w:rsid w:val="009C103C"/>
    <w:rsid w:val="009C145A"/>
    <w:rsid w:val="009C1498"/>
    <w:rsid w:val="009C173F"/>
    <w:rsid w:val="009C187A"/>
    <w:rsid w:val="009C19A6"/>
    <w:rsid w:val="009C1C93"/>
    <w:rsid w:val="009C20BE"/>
    <w:rsid w:val="009C2608"/>
    <w:rsid w:val="009C27EE"/>
    <w:rsid w:val="009C2929"/>
    <w:rsid w:val="009C29AA"/>
    <w:rsid w:val="009C2F0E"/>
    <w:rsid w:val="009C35E1"/>
    <w:rsid w:val="009C35FF"/>
    <w:rsid w:val="009C370F"/>
    <w:rsid w:val="009C37BA"/>
    <w:rsid w:val="009C3991"/>
    <w:rsid w:val="009C3B27"/>
    <w:rsid w:val="009C3B91"/>
    <w:rsid w:val="009C3C31"/>
    <w:rsid w:val="009C3E76"/>
    <w:rsid w:val="009C405A"/>
    <w:rsid w:val="009C40DB"/>
    <w:rsid w:val="009C49A6"/>
    <w:rsid w:val="009C4A79"/>
    <w:rsid w:val="009C4B2C"/>
    <w:rsid w:val="009C4EC7"/>
    <w:rsid w:val="009C4FE8"/>
    <w:rsid w:val="009C534B"/>
    <w:rsid w:val="009C5B39"/>
    <w:rsid w:val="009C5B94"/>
    <w:rsid w:val="009C5C10"/>
    <w:rsid w:val="009C63A9"/>
    <w:rsid w:val="009C6804"/>
    <w:rsid w:val="009C6A6A"/>
    <w:rsid w:val="009C6D7C"/>
    <w:rsid w:val="009C6F17"/>
    <w:rsid w:val="009C72AA"/>
    <w:rsid w:val="009C740F"/>
    <w:rsid w:val="009C7493"/>
    <w:rsid w:val="009C7540"/>
    <w:rsid w:val="009C76E9"/>
    <w:rsid w:val="009C7763"/>
    <w:rsid w:val="009C7860"/>
    <w:rsid w:val="009C79C2"/>
    <w:rsid w:val="009C7A49"/>
    <w:rsid w:val="009C7B91"/>
    <w:rsid w:val="009C7BDD"/>
    <w:rsid w:val="009C7F52"/>
    <w:rsid w:val="009C7F89"/>
    <w:rsid w:val="009D0219"/>
    <w:rsid w:val="009D0301"/>
    <w:rsid w:val="009D0396"/>
    <w:rsid w:val="009D09B1"/>
    <w:rsid w:val="009D0CC6"/>
    <w:rsid w:val="009D0DBD"/>
    <w:rsid w:val="009D0E11"/>
    <w:rsid w:val="009D0E4E"/>
    <w:rsid w:val="009D10BD"/>
    <w:rsid w:val="009D10D2"/>
    <w:rsid w:val="009D121E"/>
    <w:rsid w:val="009D1246"/>
    <w:rsid w:val="009D1692"/>
    <w:rsid w:val="009D225A"/>
    <w:rsid w:val="009D2365"/>
    <w:rsid w:val="009D2569"/>
    <w:rsid w:val="009D2709"/>
    <w:rsid w:val="009D2B00"/>
    <w:rsid w:val="009D2B2F"/>
    <w:rsid w:val="009D2C86"/>
    <w:rsid w:val="009D3170"/>
    <w:rsid w:val="009D3255"/>
    <w:rsid w:val="009D329E"/>
    <w:rsid w:val="009D3A91"/>
    <w:rsid w:val="009D3F6F"/>
    <w:rsid w:val="009D3FDF"/>
    <w:rsid w:val="009D4043"/>
    <w:rsid w:val="009D4059"/>
    <w:rsid w:val="009D4142"/>
    <w:rsid w:val="009D4367"/>
    <w:rsid w:val="009D43BE"/>
    <w:rsid w:val="009D475E"/>
    <w:rsid w:val="009D4D5B"/>
    <w:rsid w:val="009D500E"/>
    <w:rsid w:val="009D50CD"/>
    <w:rsid w:val="009D5135"/>
    <w:rsid w:val="009D5324"/>
    <w:rsid w:val="009D5715"/>
    <w:rsid w:val="009D5851"/>
    <w:rsid w:val="009D5BC6"/>
    <w:rsid w:val="009D5EC2"/>
    <w:rsid w:val="009D5F6A"/>
    <w:rsid w:val="009D5FD5"/>
    <w:rsid w:val="009D65D6"/>
    <w:rsid w:val="009D6E1A"/>
    <w:rsid w:val="009D715D"/>
    <w:rsid w:val="009D720C"/>
    <w:rsid w:val="009D729C"/>
    <w:rsid w:val="009D750D"/>
    <w:rsid w:val="009D761C"/>
    <w:rsid w:val="009D7AA3"/>
    <w:rsid w:val="009D7B53"/>
    <w:rsid w:val="009D7BEA"/>
    <w:rsid w:val="009D7CBD"/>
    <w:rsid w:val="009D7E7C"/>
    <w:rsid w:val="009E0080"/>
    <w:rsid w:val="009E06B2"/>
    <w:rsid w:val="009E08CE"/>
    <w:rsid w:val="009E0AA0"/>
    <w:rsid w:val="009E0AAD"/>
    <w:rsid w:val="009E1042"/>
    <w:rsid w:val="009E10EE"/>
    <w:rsid w:val="009E142F"/>
    <w:rsid w:val="009E15DB"/>
    <w:rsid w:val="009E1C08"/>
    <w:rsid w:val="009E1C77"/>
    <w:rsid w:val="009E1F22"/>
    <w:rsid w:val="009E2319"/>
    <w:rsid w:val="009E24DA"/>
    <w:rsid w:val="009E2844"/>
    <w:rsid w:val="009E2A04"/>
    <w:rsid w:val="009E2ADA"/>
    <w:rsid w:val="009E2D39"/>
    <w:rsid w:val="009E2FE5"/>
    <w:rsid w:val="009E31FD"/>
    <w:rsid w:val="009E32D4"/>
    <w:rsid w:val="009E3533"/>
    <w:rsid w:val="009E35C0"/>
    <w:rsid w:val="009E3638"/>
    <w:rsid w:val="009E3796"/>
    <w:rsid w:val="009E385A"/>
    <w:rsid w:val="009E38CA"/>
    <w:rsid w:val="009E3972"/>
    <w:rsid w:val="009E3CAF"/>
    <w:rsid w:val="009E4023"/>
    <w:rsid w:val="009E46E9"/>
    <w:rsid w:val="009E4938"/>
    <w:rsid w:val="009E494F"/>
    <w:rsid w:val="009E4CC7"/>
    <w:rsid w:val="009E4E0D"/>
    <w:rsid w:val="009E505A"/>
    <w:rsid w:val="009E505B"/>
    <w:rsid w:val="009E50B9"/>
    <w:rsid w:val="009E51BE"/>
    <w:rsid w:val="009E51E8"/>
    <w:rsid w:val="009E5470"/>
    <w:rsid w:val="009E54C4"/>
    <w:rsid w:val="009E5626"/>
    <w:rsid w:val="009E582B"/>
    <w:rsid w:val="009E594D"/>
    <w:rsid w:val="009E5AB0"/>
    <w:rsid w:val="009E5CFE"/>
    <w:rsid w:val="009E5DBA"/>
    <w:rsid w:val="009E5DC9"/>
    <w:rsid w:val="009E5F17"/>
    <w:rsid w:val="009E5FD9"/>
    <w:rsid w:val="009E626D"/>
    <w:rsid w:val="009E64A0"/>
    <w:rsid w:val="009E6674"/>
    <w:rsid w:val="009E66EA"/>
    <w:rsid w:val="009E699A"/>
    <w:rsid w:val="009E6A2A"/>
    <w:rsid w:val="009E6D83"/>
    <w:rsid w:val="009E6D88"/>
    <w:rsid w:val="009E6E49"/>
    <w:rsid w:val="009E711F"/>
    <w:rsid w:val="009E7138"/>
    <w:rsid w:val="009E736F"/>
    <w:rsid w:val="009E7438"/>
    <w:rsid w:val="009E765D"/>
    <w:rsid w:val="009E7BFC"/>
    <w:rsid w:val="009E7C27"/>
    <w:rsid w:val="009E7C34"/>
    <w:rsid w:val="009E7D2B"/>
    <w:rsid w:val="009E7EE5"/>
    <w:rsid w:val="009E7F60"/>
    <w:rsid w:val="009F00D2"/>
    <w:rsid w:val="009F082B"/>
    <w:rsid w:val="009F0923"/>
    <w:rsid w:val="009F0CFE"/>
    <w:rsid w:val="009F0E71"/>
    <w:rsid w:val="009F0F62"/>
    <w:rsid w:val="009F1107"/>
    <w:rsid w:val="009F112A"/>
    <w:rsid w:val="009F12EB"/>
    <w:rsid w:val="009F1541"/>
    <w:rsid w:val="009F16CB"/>
    <w:rsid w:val="009F1A04"/>
    <w:rsid w:val="009F1AFC"/>
    <w:rsid w:val="009F1E24"/>
    <w:rsid w:val="009F24FF"/>
    <w:rsid w:val="009F250A"/>
    <w:rsid w:val="009F25C2"/>
    <w:rsid w:val="009F2626"/>
    <w:rsid w:val="009F291F"/>
    <w:rsid w:val="009F2981"/>
    <w:rsid w:val="009F29DA"/>
    <w:rsid w:val="009F3249"/>
    <w:rsid w:val="009F3509"/>
    <w:rsid w:val="009F3548"/>
    <w:rsid w:val="009F3A7D"/>
    <w:rsid w:val="009F3ABF"/>
    <w:rsid w:val="009F3D4B"/>
    <w:rsid w:val="009F3DB8"/>
    <w:rsid w:val="009F4590"/>
    <w:rsid w:val="009F497C"/>
    <w:rsid w:val="009F49DE"/>
    <w:rsid w:val="009F4C84"/>
    <w:rsid w:val="009F4D26"/>
    <w:rsid w:val="009F4D5B"/>
    <w:rsid w:val="009F4EFD"/>
    <w:rsid w:val="009F5076"/>
    <w:rsid w:val="009F5382"/>
    <w:rsid w:val="009F53C9"/>
    <w:rsid w:val="009F56BD"/>
    <w:rsid w:val="009F5DDD"/>
    <w:rsid w:val="009F6355"/>
    <w:rsid w:val="009F66A4"/>
    <w:rsid w:val="009F6D89"/>
    <w:rsid w:val="009F6DC3"/>
    <w:rsid w:val="009F74F3"/>
    <w:rsid w:val="009F7DFA"/>
    <w:rsid w:val="009F7F37"/>
    <w:rsid w:val="00A001A5"/>
    <w:rsid w:val="00A00570"/>
    <w:rsid w:val="00A005C1"/>
    <w:rsid w:val="00A0065C"/>
    <w:rsid w:val="00A0069B"/>
    <w:rsid w:val="00A00782"/>
    <w:rsid w:val="00A00946"/>
    <w:rsid w:val="00A00A05"/>
    <w:rsid w:val="00A00A21"/>
    <w:rsid w:val="00A00B02"/>
    <w:rsid w:val="00A00DDF"/>
    <w:rsid w:val="00A0103C"/>
    <w:rsid w:val="00A010CB"/>
    <w:rsid w:val="00A01104"/>
    <w:rsid w:val="00A0145C"/>
    <w:rsid w:val="00A01702"/>
    <w:rsid w:val="00A019A1"/>
    <w:rsid w:val="00A01B4B"/>
    <w:rsid w:val="00A01F59"/>
    <w:rsid w:val="00A022BB"/>
    <w:rsid w:val="00A02330"/>
    <w:rsid w:val="00A02842"/>
    <w:rsid w:val="00A0288E"/>
    <w:rsid w:val="00A02A4E"/>
    <w:rsid w:val="00A02D6D"/>
    <w:rsid w:val="00A03135"/>
    <w:rsid w:val="00A031F1"/>
    <w:rsid w:val="00A03A81"/>
    <w:rsid w:val="00A03ED6"/>
    <w:rsid w:val="00A0409E"/>
    <w:rsid w:val="00A04475"/>
    <w:rsid w:val="00A04749"/>
    <w:rsid w:val="00A04964"/>
    <w:rsid w:val="00A04D81"/>
    <w:rsid w:val="00A059B8"/>
    <w:rsid w:val="00A05A55"/>
    <w:rsid w:val="00A05ADF"/>
    <w:rsid w:val="00A05DD2"/>
    <w:rsid w:val="00A05DFF"/>
    <w:rsid w:val="00A06692"/>
    <w:rsid w:val="00A06DE7"/>
    <w:rsid w:val="00A06FE2"/>
    <w:rsid w:val="00A07001"/>
    <w:rsid w:val="00A07007"/>
    <w:rsid w:val="00A072C5"/>
    <w:rsid w:val="00A074BF"/>
    <w:rsid w:val="00A078A5"/>
    <w:rsid w:val="00A098E0"/>
    <w:rsid w:val="00A10042"/>
    <w:rsid w:val="00A101F7"/>
    <w:rsid w:val="00A103FD"/>
    <w:rsid w:val="00A1047B"/>
    <w:rsid w:val="00A106A5"/>
    <w:rsid w:val="00A10890"/>
    <w:rsid w:val="00A10F5C"/>
    <w:rsid w:val="00A1128D"/>
    <w:rsid w:val="00A11491"/>
    <w:rsid w:val="00A114D0"/>
    <w:rsid w:val="00A1151A"/>
    <w:rsid w:val="00A1195F"/>
    <w:rsid w:val="00A119B8"/>
    <w:rsid w:val="00A11B43"/>
    <w:rsid w:val="00A11CDC"/>
    <w:rsid w:val="00A11EA1"/>
    <w:rsid w:val="00A11F79"/>
    <w:rsid w:val="00A1205A"/>
    <w:rsid w:val="00A121E3"/>
    <w:rsid w:val="00A12430"/>
    <w:rsid w:val="00A124C1"/>
    <w:rsid w:val="00A1258A"/>
    <w:rsid w:val="00A12B31"/>
    <w:rsid w:val="00A12D0E"/>
    <w:rsid w:val="00A13212"/>
    <w:rsid w:val="00A133D7"/>
    <w:rsid w:val="00A134BE"/>
    <w:rsid w:val="00A13562"/>
    <w:rsid w:val="00A1361C"/>
    <w:rsid w:val="00A13694"/>
    <w:rsid w:val="00A1385D"/>
    <w:rsid w:val="00A13911"/>
    <w:rsid w:val="00A139C7"/>
    <w:rsid w:val="00A13B4A"/>
    <w:rsid w:val="00A14D2B"/>
    <w:rsid w:val="00A15A3C"/>
    <w:rsid w:val="00A15C10"/>
    <w:rsid w:val="00A15C97"/>
    <w:rsid w:val="00A15CA9"/>
    <w:rsid w:val="00A16282"/>
    <w:rsid w:val="00A16989"/>
    <w:rsid w:val="00A16B4E"/>
    <w:rsid w:val="00A16CA9"/>
    <w:rsid w:val="00A16D9C"/>
    <w:rsid w:val="00A17050"/>
    <w:rsid w:val="00A17707"/>
    <w:rsid w:val="00A1771F"/>
    <w:rsid w:val="00A17865"/>
    <w:rsid w:val="00A17D60"/>
    <w:rsid w:val="00A17F20"/>
    <w:rsid w:val="00A200F7"/>
    <w:rsid w:val="00A202F8"/>
    <w:rsid w:val="00A2053E"/>
    <w:rsid w:val="00A20549"/>
    <w:rsid w:val="00A20C27"/>
    <w:rsid w:val="00A20CF4"/>
    <w:rsid w:val="00A20E12"/>
    <w:rsid w:val="00A20E8A"/>
    <w:rsid w:val="00A20F87"/>
    <w:rsid w:val="00A2109B"/>
    <w:rsid w:val="00A2119E"/>
    <w:rsid w:val="00A21507"/>
    <w:rsid w:val="00A21FB0"/>
    <w:rsid w:val="00A22316"/>
    <w:rsid w:val="00A22334"/>
    <w:rsid w:val="00A22C9E"/>
    <w:rsid w:val="00A22EFE"/>
    <w:rsid w:val="00A231A7"/>
    <w:rsid w:val="00A2344D"/>
    <w:rsid w:val="00A2354A"/>
    <w:rsid w:val="00A237EC"/>
    <w:rsid w:val="00A2392E"/>
    <w:rsid w:val="00A239F9"/>
    <w:rsid w:val="00A23D00"/>
    <w:rsid w:val="00A23D92"/>
    <w:rsid w:val="00A23E93"/>
    <w:rsid w:val="00A240FF"/>
    <w:rsid w:val="00A24306"/>
    <w:rsid w:val="00A243DC"/>
    <w:rsid w:val="00A2448A"/>
    <w:rsid w:val="00A246B2"/>
    <w:rsid w:val="00A247A5"/>
    <w:rsid w:val="00A247B9"/>
    <w:rsid w:val="00A24899"/>
    <w:rsid w:val="00A249FB"/>
    <w:rsid w:val="00A24AD1"/>
    <w:rsid w:val="00A24C4C"/>
    <w:rsid w:val="00A24D37"/>
    <w:rsid w:val="00A2510E"/>
    <w:rsid w:val="00A2533A"/>
    <w:rsid w:val="00A25930"/>
    <w:rsid w:val="00A25C98"/>
    <w:rsid w:val="00A25CC0"/>
    <w:rsid w:val="00A25DC8"/>
    <w:rsid w:val="00A25E49"/>
    <w:rsid w:val="00A2603A"/>
    <w:rsid w:val="00A260A5"/>
    <w:rsid w:val="00A260D8"/>
    <w:rsid w:val="00A26747"/>
    <w:rsid w:val="00A26BAB"/>
    <w:rsid w:val="00A270A2"/>
    <w:rsid w:val="00A270F8"/>
    <w:rsid w:val="00A2713A"/>
    <w:rsid w:val="00A274F4"/>
    <w:rsid w:val="00A275DA"/>
    <w:rsid w:val="00A27747"/>
    <w:rsid w:val="00A27B4C"/>
    <w:rsid w:val="00A27F66"/>
    <w:rsid w:val="00A30067"/>
    <w:rsid w:val="00A3022E"/>
    <w:rsid w:val="00A303C6"/>
    <w:rsid w:val="00A30800"/>
    <w:rsid w:val="00A309D3"/>
    <w:rsid w:val="00A30A6C"/>
    <w:rsid w:val="00A30CF2"/>
    <w:rsid w:val="00A31B79"/>
    <w:rsid w:val="00A31D87"/>
    <w:rsid w:val="00A31EEC"/>
    <w:rsid w:val="00A31F3B"/>
    <w:rsid w:val="00A31F73"/>
    <w:rsid w:val="00A322DD"/>
    <w:rsid w:val="00A325DD"/>
    <w:rsid w:val="00A326C4"/>
    <w:rsid w:val="00A32944"/>
    <w:rsid w:val="00A32A53"/>
    <w:rsid w:val="00A32F18"/>
    <w:rsid w:val="00A32F81"/>
    <w:rsid w:val="00A331BA"/>
    <w:rsid w:val="00A336BA"/>
    <w:rsid w:val="00A33AA0"/>
    <w:rsid w:val="00A33BC2"/>
    <w:rsid w:val="00A3444C"/>
    <w:rsid w:val="00A345B8"/>
    <w:rsid w:val="00A34784"/>
    <w:rsid w:val="00A349ED"/>
    <w:rsid w:val="00A34B2C"/>
    <w:rsid w:val="00A34EFE"/>
    <w:rsid w:val="00A35377"/>
    <w:rsid w:val="00A35540"/>
    <w:rsid w:val="00A3554F"/>
    <w:rsid w:val="00A35674"/>
    <w:rsid w:val="00A357AD"/>
    <w:rsid w:val="00A35E99"/>
    <w:rsid w:val="00A36437"/>
    <w:rsid w:val="00A36486"/>
    <w:rsid w:val="00A3649F"/>
    <w:rsid w:val="00A3679C"/>
    <w:rsid w:val="00A3698B"/>
    <w:rsid w:val="00A36AB9"/>
    <w:rsid w:val="00A36B4D"/>
    <w:rsid w:val="00A36D07"/>
    <w:rsid w:val="00A36EFC"/>
    <w:rsid w:val="00A36F29"/>
    <w:rsid w:val="00A3720A"/>
    <w:rsid w:val="00A37307"/>
    <w:rsid w:val="00A375AC"/>
    <w:rsid w:val="00A37A59"/>
    <w:rsid w:val="00A37CA9"/>
    <w:rsid w:val="00A400E4"/>
    <w:rsid w:val="00A400EC"/>
    <w:rsid w:val="00A4046E"/>
    <w:rsid w:val="00A40763"/>
    <w:rsid w:val="00A407E0"/>
    <w:rsid w:val="00A40931"/>
    <w:rsid w:val="00A409EE"/>
    <w:rsid w:val="00A40B3D"/>
    <w:rsid w:val="00A40B91"/>
    <w:rsid w:val="00A40DFA"/>
    <w:rsid w:val="00A40E99"/>
    <w:rsid w:val="00A41007"/>
    <w:rsid w:val="00A41256"/>
    <w:rsid w:val="00A41326"/>
    <w:rsid w:val="00A41392"/>
    <w:rsid w:val="00A416D4"/>
    <w:rsid w:val="00A41A4C"/>
    <w:rsid w:val="00A41CEE"/>
    <w:rsid w:val="00A41D15"/>
    <w:rsid w:val="00A4207B"/>
    <w:rsid w:val="00A42224"/>
    <w:rsid w:val="00A42392"/>
    <w:rsid w:val="00A42C7B"/>
    <w:rsid w:val="00A42F21"/>
    <w:rsid w:val="00A42FF4"/>
    <w:rsid w:val="00A440C4"/>
    <w:rsid w:val="00A444E9"/>
    <w:rsid w:val="00A444F9"/>
    <w:rsid w:val="00A448A2"/>
    <w:rsid w:val="00A44B96"/>
    <w:rsid w:val="00A452F5"/>
    <w:rsid w:val="00A4532A"/>
    <w:rsid w:val="00A4571E"/>
    <w:rsid w:val="00A458DB"/>
    <w:rsid w:val="00A45BAA"/>
    <w:rsid w:val="00A45F3E"/>
    <w:rsid w:val="00A4629B"/>
    <w:rsid w:val="00A463BB"/>
    <w:rsid w:val="00A46682"/>
    <w:rsid w:val="00A4690E"/>
    <w:rsid w:val="00A46AAA"/>
    <w:rsid w:val="00A46B9E"/>
    <w:rsid w:val="00A46D00"/>
    <w:rsid w:val="00A46D8C"/>
    <w:rsid w:val="00A46DB6"/>
    <w:rsid w:val="00A470A1"/>
    <w:rsid w:val="00A475BB"/>
    <w:rsid w:val="00A476FA"/>
    <w:rsid w:val="00A47BA3"/>
    <w:rsid w:val="00A506CD"/>
    <w:rsid w:val="00A50F6A"/>
    <w:rsid w:val="00A51214"/>
    <w:rsid w:val="00A51EBC"/>
    <w:rsid w:val="00A52025"/>
    <w:rsid w:val="00A5214F"/>
    <w:rsid w:val="00A52295"/>
    <w:rsid w:val="00A523E0"/>
    <w:rsid w:val="00A525D5"/>
    <w:rsid w:val="00A5270A"/>
    <w:rsid w:val="00A5279B"/>
    <w:rsid w:val="00A52944"/>
    <w:rsid w:val="00A529C6"/>
    <w:rsid w:val="00A534AB"/>
    <w:rsid w:val="00A53598"/>
    <w:rsid w:val="00A535B7"/>
    <w:rsid w:val="00A536DC"/>
    <w:rsid w:val="00A53A11"/>
    <w:rsid w:val="00A53AF7"/>
    <w:rsid w:val="00A53E2F"/>
    <w:rsid w:val="00A547DF"/>
    <w:rsid w:val="00A54CFC"/>
    <w:rsid w:val="00A54FD9"/>
    <w:rsid w:val="00A54FFB"/>
    <w:rsid w:val="00A5522F"/>
    <w:rsid w:val="00A552A5"/>
    <w:rsid w:val="00A553A6"/>
    <w:rsid w:val="00A554E1"/>
    <w:rsid w:val="00A55CEF"/>
    <w:rsid w:val="00A55FA5"/>
    <w:rsid w:val="00A562E2"/>
    <w:rsid w:val="00A565C1"/>
    <w:rsid w:val="00A568EA"/>
    <w:rsid w:val="00A57255"/>
    <w:rsid w:val="00A573A6"/>
    <w:rsid w:val="00A57FFE"/>
    <w:rsid w:val="00A6080B"/>
    <w:rsid w:val="00A60883"/>
    <w:rsid w:val="00A60B1F"/>
    <w:rsid w:val="00A60EBC"/>
    <w:rsid w:val="00A6116C"/>
    <w:rsid w:val="00A6145C"/>
    <w:rsid w:val="00A6146F"/>
    <w:rsid w:val="00A61494"/>
    <w:rsid w:val="00A61605"/>
    <w:rsid w:val="00A61933"/>
    <w:rsid w:val="00A61E37"/>
    <w:rsid w:val="00A620D5"/>
    <w:rsid w:val="00A6264B"/>
    <w:rsid w:val="00A62B15"/>
    <w:rsid w:val="00A62B1B"/>
    <w:rsid w:val="00A62BA9"/>
    <w:rsid w:val="00A62D1B"/>
    <w:rsid w:val="00A62EC9"/>
    <w:rsid w:val="00A630F9"/>
    <w:rsid w:val="00A63334"/>
    <w:rsid w:val="00A63434"/>
    <w:rsid w:val="00A63453"/>
    <w:rsid w:val="00A636E0"/>
    <w:rsid w:val="00A6377C"/>
    <w:rsid w:val="00A63C16"/>
    <w:rsid w:val="00A63D6F"/>
    <w:rsid w:val="00A6427E"/>
    <w:rsid w:val="00A646D5"/>
    <w:rsid w:val="00A649AB"/>
    <w:rsid w:val="00A64DD7"/>
    <w:rsid w:val="00A64EAB"/>
    <w:rsid w:val="00A64EEC"/>
    <w:rsid w:val="00A64F41"/>
    <w:rsid w:val="00A65031"/>
    <w:rsid w:val="00A65806"/>
    <w:rsid w:val="00A65B2D"/>
    <w:rsid w:val="00A65C13"/>
    <w:rsid w:val="00A65CF7"/>
    <w:rsid w:val="00A65CFE"/>
    <w:rsid w:val="00A65E69"/>
    <w:rsid w:val="00A65EA0"/>
    <w:rsid w:val="00A66100"/>
    <w:rsid w:val="00A6611D"/>
    <w:rsid w:val="00A6641E"/>
    <w:rsid w:val="00A66834"/>
    <w:rsid w:val="00A669F3"/>
    <w:rsid w:val="00A67318"/>
    <w:rsid w:val="00A67902"/>
    <w:rsid w:val="00A67E3E"/>
    <w:rsid w:val="00A67EED"/>
    <w:rsid w:val="00A67F43"/>
    <w:rsid w:val="00A67FB0"/>
    <w:rsid w:val="00A7022A"/>
    <w:rsid w:val="00A7037A"/>
    <w:rsid w:val="00A704BB"/>
    <w:rsid w:val="00A707FF"/>
    <w:rsid w:val="00A708FE"/>
    <w:rsid w:val="00A7094C"/>
    <w:rsid w:val="00A70B27"/>
    <w:rsid w:val="00A70D33"/>
    <w:rsid w:val="00A70ED8"/>
    <w:rsid w:val="00A7102F"/>
    <w:rsid w:val="00A71061"/>
    <w:rsid w:val="00A7138C"/>
    <w:rsid w:val="00A71648"/>
    <w:rsid w:val="00A71693"/>
    <w:rsid w:val="00A71930"/>
    <w:rsid w:val="00A72474"/>
    <w:rsid w:val="00A726EC"/>
    <w:rsid w:val="00A7289E"/>
    <w:rsid w:val="00A72B5F"/>
    <w:rsid w:val="00A72FB0"/>
    <w:rsid w:val="00A73022"/>
    <w:rsid w:val="00A73037"/>
    <w:rsid w:val="00A730AE"/>
    <w:rsid w:val="00A73773"/>
    <w:rsid w:val="00A73AFF"/>
    <w:rsid w:val="00A73DEB"/>
    <w:rsid w:val="00A7453B"/>
    <w:rsid w:val="00A74ACA"/>
    <w:rsid w:val="00A74BA0"/>
    <w:rsid w:val="00A74BF1"/>
    <w:rsid w:val="00A74DF8"/>
    <w:rsid w:val="00A75176"/>
    <w:rsid w:val="00A751AE"/>
    <w:rsid w:val="00A751ED"/>
    <w:rsid w:val="00A75690"/>
    <w:rsid w:val="00A757B2"/>
    <w:rsid w:val="00A75901"/>
    <w:rsid w:val="00A75A1A"/>
    <w:rsid w:val="00A75ECA"/>
    <w:rsid w:val="00A75F59"/>
    <w:rsid w:val="00A763AD"/>
    <w:rsid w:val="00A7651D"/>
    <w:rsid w:val="00A765AB"/>
    <w:rsid w:val="00A766A1"/>
    <w:rsid w:val="00A76886"/>
    <w:rsid w:val="00A768F4"/>
    <w:rsid w:val="00A76AA7"/>
    <w:rsid w:val="00A76C8A"/>
    <w:rsid w:val="00A76DE3"/>
    <w:rsid w:val="00A77592"/>
    <w:rsid w:val="00A7769A"/>
    <w:rsid w:val="00A776AA"/>
    <w:rsid w:val="00A77D59"/>
    <w:rsid w:val="00A77DB9"/>
    <w:rsid w:val="00A77E57"/>
    <w:rsid w:val="00A80115"/>
    <w:rsid w:val="00A80612"/>
    <w:rsid w:val="00A8086F"/>
    <w:rsid w:val="00A808D5"/>
    <w:rsid w:val="00A80E5A"/>
    <w:rsid w:val="00A8153E"/>
    <w:rsid w:val="00A8161F"/>
    <w:rsid w:val="00A81781"/>
    <w:rsid w:val="00A8193E"/>
    <w:rsid w:val="00A819CB"/>
    <w:rsid w:val="00A81A70"/>
    <w:rsid w:val="00A81C7B"/>
    <w:rsid w:val="00A81FB6"/>
    <w:rsid w:val="00A82049"/>
    <w:rsid w:val="00A8236F"/>
    <w:rsid w:val="00A8263D"/>
    <w:rsid w:val="00A82A46"/>
    <w:rsid w:val="00A82C57"/>
    <w:rsid w:val="00A82E7C"/>
    <w:rsid w:val="00A82FFC"/>
    <w:rsid w:val="00A8331A"/>
    <w:rsid w:val="00A8356E"/>
    <w:rsid w:val="00A83988"/>
    <w:rsid w:val="00A839F5"/>
    <w:rsid w:val="00A84035"/>
    <w:rsid w:val="00A8421E"/>
    <w:rsid w:val="00A843AD"/>
    <w:rsid w:val="00A845AE"/>
    <w:rsid w:val="00A846B2"/>
    <w:rsid w:val="00A847E4"/>
    <w:rsid w:val="00A84ADC"/>
    <w:rsid w:val="00A85199"/>
    <w:rsid w:val="00A852C8"/>
    <w:rsid w:val="00A85377"/>
    <w:rsid w:val="00A8552A"/>
    <w:rsid w:val="00A856B9"/>
    <w:rsid w:val="00A85FBF"/>
    <w:rsid w:val="00A86394"/>
    <w:rsid w:val="00A86589"/>
    <w:rsid w:val="00A86DFC"/>
    <w:rsid w:val="00A86F97"/>
    <w:rsid w:val="00A8704C"/>
    <w:rsid w:val="00A8756B"/>
    <w:rsid w:val="00A87AAB"/>
    <w:rsid w:val="00A87CD6"/>
    <w:rsid w:val="00A87D5C"/>
    <w:rsid w:val="00A90137"/>
    <w:rsid w:val="00A9060F"/>
    <w:rsid w:val="00A9086F"/>
    <w:rsid w:val="00A90A02"/>
    <w:rsid w:val="00A90E12"/>
    <w:rsid w:val="00A90E7A"/>
    <w:rsid w:val="00A91223"/>
    <w:rsid w:val="00A9137A"/>
    <w:rsid w:val="00A913D8"/>
    <w:rsid w:val="00A91B4C"/>
    <w:rsid w:val="00A91CE1"/>
    <w:rsid w:val="00A91D8C"/>
    <w:rsid w:val="00A91F93"/>
    <w:rsid w:val="00A923F9"/>
    <w:rsid w:val="00A9299A"/>
    <w:rsid w:val="00A929EE"/>
    <w:rsid w:val="00A92A93"/>
    <w:rsid w:val="00A92CD7"/>
    <w:rsid w:val="00A92F0A"/>
    <w:rsid w:val="00A92F1A"/>
    <w:rsid w:val="00A93385"/>
    <w:rsid w:val="00A93460"/>
    <w:rsid w:val="00A93556"/>
    <w:rsid w:val="00A936A7"/>
    <w:rsid w:val="00A93A15"/>
    <w:rsid w:val="00A93AD6"/>
    <w:rsid w:val="00A93E15"/>
    <w:rsid w:val="00A93E3B"/>
    <w:rsid w:val="00A93E76"/>
    <w:rsid w:val="00A93F03"/>
    <w:rsid w:val="00A93F90"/>
    <w:rsid w:val="00A94195"/>
    <w:rsid w:val="00A94719"/>
    <w:rsid w:val="00A94CF0"/>
    <w:rsid w:val="00A94D52"/>
    <w:rsid w:val="00A94D76"/>
    <w:rsid w:val="00A94DC3"/>
    <w:rsid w:val="00A95176"/>
    <w:rsid w:val="00A951AF"/>
    <w:rsid w:val="00A951B0"/>
    <w:rsid w:val="00A95403"/>
    <w:rsid w:val="00A954CE"/>
    <w:rsid w:val="00A95936"/>
    <w:rsid w:val="00A95BB9"/>
    <w:rsid w:val="00A95C53"/>
    <w:rsid w:val="00A95DB6"/>
    <w:rsid w:val="00A95EF2"/>
    <w:rsid w:val="00A95F42"/>
    <w:rsid w:val="00A95FA1"/>
    <w:rsid w:val="00A95FD6"/>
    <w:rsid w:val="00A96282"/>
    <w:rsid w:val="00A9647F"/>
    <w:rsid w:val="00A966EB"/>
    <w:rsid w:val="00A96817"/>
    <w:rsid w:val="00A96EBC"/>
    <w:rsid w:val="00A96F84"/>
    <w:rsid w:val="00A9703E"/>
    <w:rsid w:val="00A97098"/>
    <w:rsid w:val="00A9731B"/>
    <w:rsid w:val="00A975C5"/>
    <w:rsid w:val="00A97721"/>
    <w:rsid w:val="00A97E8E"/>
    <w:rsid w:val="00AA03C0"/>
    <w:rsid w:val="00AA0430"/>
    <w:rsid w:val="00AA0932"/>
    <w:rsid w:val="00AA0EA8"/>
    <w:rsid w:val="00AA0EF6"/>
    <w:rsid w:val="00AA145B"/>
    <w:rsid w:val="00AA155F"/>
    <w:rsid w:val="00AA1728"/>
    <w:rsid w:val="00AA1A5A"/>
    <w:rsid w:val="00AA1EC2"/>
    <w:rsid w:val="00AA2042"/>
    <w:rsid w:val="00AA21B0"/>
    <w:rsid w:val="00AA2403"/>
    <w:rsid w:val="00AA2449"/>
    <w:rsid w:val="00AA2BB1"/>
    <w:rsid w:val="00AA2CD1"/>
    <w:rsid w:val="00AA366E"/>
    <w:rsid w:val="00AA381A"/>
    <w:rsid w:val="00AA392A"/>
    <w:rsid w:val="00AA39FC"/>
    <w:rsid w:val="00AA3C22"/>
    <w:rsid w:val="00AA3E78"/>
    <w:rsid w:val="00AA3F78"/>
    <w:rsid w:val="00AA42D5"/>
    <w:rsid w:val="00AA4524"/>
    <w:rsid w:val="00AA45C3"/>
    <w:rsid w:val="00AA46B4"/>
    <w:rsid w:val="00AA4972"/>
    <w:rsid w:val="00AA498D"/>
    <w:rsid w:val="00AA4D72"/>
    <w:rsid w:val="00AA5042"/>
    <w:rsid w:val="00AA53EA"/>
    <w:rsid w:val="00AA5413"/>
    <w:rsid w:val="00AA56D1"/>
    <w:rsid w:val="00AA58F1"/>
    <w:rsid w:val="00AA5A9B"/>
    <w:rsid w:val="00AA5ABD"/>
    <w:rsid w:val="00AA5BC4"/>
    <w:rsid w:val="00AA6126"/>
    <w:rsid w:val="00AA66EE"/>
    <w:rsid w:val="00AA6838"/>
    <w:rsid w:val="00AA6D5A"/>
    <w:rsid w:val="00AA6F4E"/>
    <w:rsid w:val="00AA6F61"/>
    <w:rsid w:val="00AA7213"/>
    <w:rsid w:val="00AA7215"/>
    <w:rsid w:val="00AA732B"/>
    <w:rsid w:val="00AA77D9"/>
    <w:rsid w:val="00AA78D1"/>
    <w:rsid w:val="00AA7CF6"/>
    <w:rsid w:val="00AA7E89"/>
    <w:rsid w:val="00AA7EE3"/>
    <w:rsid w:val="00AB0043"/>
    <w:rsid w:val="00AB0298"/>
    <w:rsid w:val="00AB086F"/>
    <w:rsid w:val="00AB0937"/>
    <w:rsid w:val="00AB09CF"/>
    <w:rsid w:val="00AB0CEB"/>
    <w:rsid w:val="00AB0D25"/>
    <w:rsid w:val="00AB0D3A"/>
    <w:rsid w:val="00AB11B4"/>
    <w:rsid w:val="00AB125C"/>
    <w:rsid w:val="00AB14C5"/>
    <w:rsid w:val="00AB1740"/>
    <w:rsid w:val="00AB1A9F"/>
    <w:rsid w:val="00AB1C80"/>
    <w:rsid w:val="00AB1F1A"/>
    <w:rsid w:val="00AB1F95"/>
    <w:rsid w:val="00AB2072"/>
    <w:rsid w:val="00AB20AC"/>
    <w:rsid w:val="00AB237F"/>
    <w:rsid w:val="00AB28EA"/>
    <w:rsid w:val="00AB2F0C"/>
    <w:rsid w:val="00AB2FCE"/>
    <w:rsid w:val="00AB3132"/>
    <w:rsid w:val="00AB32B9"/>
    <w:rsid w:val="00AB3928"/>
    <w:rsid w:val="00AB3B46"/>
    <w:rsid w:val="00AB3EB9"/>
    <w:rsid w:val="00AB40B4"/>
    <w:rsid w:val="00AB41C7"/>
    <w:rsid w:val="00AB4436"/>
    <w:rsid w:val="00AB4894"/>
    <w:rsid w:val="00AB48F4"/>
    <w:rsid w:val="00AB4B2C"/>
    <w:rsid w:val="00AB4B90"/>
    <w:rsid w:val="00AB4F3D"/>
    <w:rsid w:val="00AB5310"/>
    <w:rsid w:val="00AB53D8"/>
    <w:rsid w:val="00AB55F8"/>
    <w:rsid w:val="00AB5644"/>
    <w:rsid w:val="00AB5788"/>
    <w:rsid w:val="00AB6136"/>
    <w:rsid w:val="00AB6283"/>
    <w:rsid w:val="00AB651D"/>
    <w:rsid w:val="00AB6764"/>
    <w:rsid w:val="00AB6844"/>
    <w:rsid w:val="00AB6941"/>
    <w:rsid w:val="00AB6D35"/>
    <w:rsid w:val="00AB6E2F"/>
    <w:rsid w:val="00AB6E64"/>
    <w:rsid w:val="00AB74C7"/>
    <w:rsid w:val="00AB7732"/>
    <w:rsid w:val="00AB7800"/>
    <w:rsid w:val="00AB7A67"/>
    <w:rsid w:val="00AB7AAF"/>
    <w:rsid w:val="00AB7CF1"/>
    <w:rsid w:val="00AB7F26"/>
    <w:rsid w:val="00AB7FDE"/>
    <w:rsid w:val="00AC0045"/>
    <w:rsid w:val="00AC0077"/>
    <w:rsid w:val="00AC0419"/>
    <w:rsid w:val="00AC07E6"/>
    <w:rsid w:val="00AC086F"/>
    <w:rsid w:val="00AC0874"/>
    <w:rsid w:val="00AC08CC"/>
    <w:rsid w:val="00AC09E8"/>
    <w:rsid w:val="00AC0C55"/>
    <w:rsid w:val="00AC0E5C"/>
    <w:rsid w:val="00AC10B6"/>
    <w:rsid w:val="00AC1278"/>
    <w:rsid w:val="00AC1989"/>
    <w:rsid w:val="00AC1FC4"/>
    <w:rsid w:val="00AC1FDA"/>
    <w:rsid w:val="00AC2080"/>
    <w:rsid w:val="00AC2412"/>
    <w:rsid w:val="00AC25A3"/>
    <w:rsid w:val="00AC25D2"/>
    <w:rsid w:val="00AC267B"/>
    <w:rsid w:val="00AC2850"/>
    <w:rsid w:val="00AC2A59"/>
    <w:rsid w:val="00AC2E46"/>
    <w:rsid w:val="00AC2F82"/>
    <w:rsid w:val="00AC31E4"/>
    <w:rsid w:val="00AC32B1"/>
    <w:rsid w:val="00AC3342"/>
    <w:rsid w:val="00AC3523"/>
    <w:rsid w:val="00AC35A6"/>
    <w:rsid w:val="00AC36B1"/>
    <w:rsid w:val="00AC371F"/>
    <w:rsid w:val="00AC3E98"/>
    <w:rsid w:val="00AC4187"/>
    <w:rsid w:val="00AC4264"/>
    <w:rsid w:val="00AC43F3"/>
    <w:rsid w:val="00AC4EC5"/>
    <w:rsid w:val="00AC4F33"/>
    <w:rsid w:val="00AC546D"/>
    <w:rsid w:val="00AC559C"/>
    <w:rsid w:val="00AC57EB"/>
    <w:rsid w:val="00AC5C27"/>
    <w:rsid w:val="00AC6116"/>
    <w:rsid w:val="00AC6122"/>
    <w:rsid w:val="00AC6190"/>
    <w:rsid w:val="00AC6307"/>
    <w:rsid w:val="00AC6659"/>
    <w:rsid w:val="00AC670E"/>
    <w:rsid w:val="00AC6DE4"/>
    <w:rsid w:val="00AC6FA0"/>
    <w:rsid w:val="00AC7077"/>
    <w:rsid w:val="00AC71FC"/>
    <w:rsid w:val="00AC720D"/>
    <w:rsid w:val="00AC76C3"/>
    <w:rsid w:val="00AC785E"/>
    <w:rsid w:val="00AC78C8"/>
    <w:rsid w:val="00AC7B8A"/>
    <w:rsid w:val="00AC7D23"/>
    <w:rsid w:val="00AC7F9A"/>
    <w:rsid w:val="00AC7FA2"/>
    <w:rsid w:val="00AD0248"/>
    <w:rsid w:val="00AD08FF"/>
    <w:rsid w:val="00AD0B76"/>
    <w:rsid w:val="00AD0D7F"/>
    <w:rsid w:val="00AD0FC7"/>
    <w:rsid w:val="00AD10C6"/>
    <w:rsid w:val="00AD11C6"/>
    <w:rsid w:val="00AD12CC"/>
    <w:rsid w:val="00AD17DD"/>
    <w:rsid w:val="00AD1999"/>
    <w:rsid w:val="00AD19A8"/>
    <w:rsid w:val="00AD1B12"/>
    <w:rsid w:val="00AD1F6C"/>
    <w:rsid w:val="00AD1F95"/>
    <w:rsid w:val="00AD1FA8"/>
    <w:rsid w:val="00AD233F"/>
    <w:rsid w:val="00AD28F8"/>
    <w:rsid w:val="00AD2A16"/>
    <w:rsid w:val="00AD2B57"/>
    <w:rsid w:val="00AD2B74"/>
    <w:rsid w:val="00AD2C09"/>
    <w:rsid w:val="00AD3016"/>
    <w:rsid w:val="00AD31BC"/>
    <w:rsid w:val="00AD31D3"/>
    <w:rsid w:val="00AD3563"/>
    <w:rsid w:val="00AD3637"/>
    <w:rsid w:val="00AD3A02"/>
    <w:rsid w:val="00AD3A04"/>
    <w:rsid w:val="00AD3B2E"/>
    <w:rsid w:val="00AD3CA7"/>
    <w:rsid w:val="00AD3D1C"/>
    <w:rsid w:val="00AD3D3E"/>
    <w:rsid w:val="00AD3E77"/>
    <w:rsid w:val="00AD4048"/>
    <w:rsid w:val="00AD4677"/>
    <w:rsid w:val="00AD469E"/>
    <w:rsid w:val="00AD4C4F"/>
    <w:rsid w:val="00AD4D26"/>
    <w:rsid w:val="00AD4FCD"/>
    <w:rsid w:val="00AD513F"/>
    <w:rsid w:val="00AD515B"/>
    <w:rsid w:val="00AD5258"/>
    <w:rsid w:val="00AD5592"/>
    <w:rsid w:val="00AD5976"/>
    <w:rsid w:val="00AD5A65"/>
    <w:rsid w:val="00AD5CF3"/>
    <w:rsid w:val="00AD5E92"/>
    <w:rsid w:val="00AD610D"/>
    <w:rsid w:val="00AD66C3"/>
    <w:rsid w:val="00AD6C3E"/>
    <w:rsid w:val="00AD6EAA"/>
    <w:rsid w:val="00AD705F"/>
    <w:rsid w:val="00AD7115"/>
    <w:rsid w:val="00AD77CE"/>
    <w:rsid w:val="00AD77D7"/>
    <w:rsid w:val="00AD7801"/>
    <w:rsid w:val="00AD7835"/>
    <w:rsid w:val="00AD7E5C"/>
    <w:rsid w:val="00AD7E75"/>
    <w:rsid w:val="00AE0424"/>
    <w:rsid w:val="00AE0541"/>
    <w:rsid w:val="00AE0FE7"/>
    <w:rsid w:val="00AE105C"/>
    <w:rsid w:val="00AE1AA7"/>
    <w:rsid w:val="00AE1B8F"/>
    <w:rsid w:val="00AE1E13"/>
    <w:rsid w:val="00AE1FC5"/>
    <w:rsid w:val="00AE2759"/>
    <w:rsid w:val="00AE2B1B"/>
    <w:rsid w:val="00AE2B43"/>
    <w:rsid w:val="00AE2BB0"/>
    <w:rsid w:val="00AE2C75"/>
    <w:rsid w:val="00AE2E6B"/>
    <w:rsid w:val="00AE3363"/>
    <w:rsid w:val="00AE34A0"/>
    <w:rsid w:val="00AE353C"/>
    <w:rsid w:val="00AE355A"/>
    <w:rsid w:val="00AE35D8"/>
    <w:rsid w:val="00AE384D"/>
    <w:rsid w:val="00AE3974"/>
    <w:rsid w:val="00AE3E26"/>
    <w:rsid w:val="00AE4080"/>
    <w:rsid w:val="00AE436B"/>
    <w:rsid w:val="00AE5075"/>
    <w:rsid w:val="00AE5126"/>
    <w:rsid w:val="00AE51BD"/>
    <w:rsid w:val="00AE53CB"/>
    <w:rsid w:val="00AE612D"/>
    <w:rsid w:val="00AE6347"/>
    <w:rsid w:val="00AE65DF"/>
    <w:rsid w:val="00AE66E1"/>
    <w:rsid w:val="00AE6B05"/>
    <w:rsid w:val="00AE6B1B"/>
    <w:rsid w:val="00AE6B6E"/>
    <w:rsid w:val="00AE6C6D"/>
    <w:rsid w:val="00AE714E"/>
    <w:rsid w:val="00AE7192"/>
    <w:rsid w:val="00AE72CC"/>
    <w:rsid w:val="00AE751D"/>
    <w:rsid w:val="00AE7928"/>
    <w:rsid w:val="00AE7BE3"/>
    <w:rsid w:val="00AE7F0A"/>
    <w:rsid w:val="00AF0003"/>
    <w:rsid w:val="00AF0205"/>
    <w:rsid w:val="00AF0283"/>
    <w:rsid w:val="00AF03BB"/>
    <w:rsid w:val="00AF04A6"/>
    <w:rsid w:val="00AF0722"/>
    <w:rsid w:val="00AF0C53"/>
    <w:rsid w:val="00AF0F25"/>
    <w:rsid w:val="00AF10E6"/>
    <w:rsid w:val="00AF1237"/>
    <w:rsid w:val="00AF1465"/>
    <w:rsid w:val="00AF14C1"/>
    <w:rsid w:val="00AF1672"/>
    <w:rsid w:val="00AF1B03"/>
    <w:rsid w:val="00AF1F5B"/>
    <w:rsid w:val="00AF24B3"/>
    <w:rsid w:val="00AF26C9"/>
    <w:rsid w:val="00AF2734"/>
    <w:rsid w:val="00AF2748"/>
    <w:rsid w:val="00AF2883"/>
    <w:rsid w:val="00AF29DD"/>
    <w:rsid w:val="00AF2CBD"/>
    <w:rsid w:val="00AF2CC5"/>
    <w:rsid w:val="00AF2DF9"/>
    <w:rsid w:val="00AF2FD6"/>
    <w:rsid w:val="00AF3384"/>
    <w:rsid w:val="00AF3436"/>
    <w:rsid w:val="00AF343C"/>
    <w:rsid w:val="00AF3696"/>
    <w:rsid w:val="00AF4108"/>
    <w:rsid w:val="00AF41D6"/>
    <w:rsid w:val="00AF449D"/>
    <w:rsid w:val="00AF49B6"/>
    <w:rsid w:val="00AF4A00"/>
    <w:rsid w:val="00AF4D7C"/>
    <w:rsid w:val="00AF4E54"/>
    <w:rsid w:val="00AF52C1"/>
    <w:rsid w:val="00AF54D3"/>
    <w:rsid w:val="00AF5505"/>
    <w:rsid w:val="00AF55E6"/>
    <w:rsid w:val="00AF5755"/>
    <w:rsid w:val="00AF578C"/>
    <w:rsid w:val="00AF5883"/>
    <w:rsid w:val="00AF5F5E"/>
    <w:rsid w:val="00AF5FAB"/>
    <w:rsid w:val="00AF5FB7"/>
    <w:rsid w:val="00AF6033"/>
    <w:rsid w:val="00AF60BC"/>
    <w:rsid w:val="00AF6109"/>
    <w:rsid w:val="00AF6176"/>
    <w:rsid w:val="00AF61B3"/>
    <w:rsid w:val="00AF64BD"/>
    <w:rsid w:val="00AF6BBD"/>
    <w:rsid w:val="00AF6C19"/>
    <w:rsid w:val="00AF6E0E"/>
    <w:rsid w:val="00AF6FD3"/>
    <w:rsid w:val="00AF7E27"/>
    <w:rsid w:val="00AF7E8B"/>
    <w:rsid w:val="00AF7EA3"/>
    <w:rsid w:val="00B00154"/>
    <w:rsid w:val="00B001B7"/>
    <w:rsid w:val="00B0045A"/>
    <w:rsid w:val="00B00923"/>
    <w:rsid w:val="00B00986"/>
    <w:rsid w:val="00B00A16"/>
    <w:rsid w:val="00B010D6"/>
    <w:rsid w:val="00B0121C"/>
    <w:rsid w:val="00B015A9"/>
    <w:rsid w:val="00B0162C"/>
    <w:rsid w:val="00B01730"/>
    <w:rsid w:val="00B018DB"/>
    <w:rsid w:val="00B01D48"/>
    <w:rsid w:val="00B01E0F"/>
    <w:rsid w:val="00B01EDA"/>
    <w:rsid w:val="00B02050"/>
    <w:rsid w:val="00B0225B"/>
    <w:rsid w:val="00B023BA"/>
    <w:rsid w:val="00B024E0"/>
    <w:rsid w:val="00B027C8"/>
    <w:rsid w:val="00B02859"/>
    <w:rsid w:val="00B02906"/>
    <w:rsid w:val="00B02A0B"/>
    <w:rsid w:val="00B02A1E"/>
    <w:rsid w:val="00B02BA5"/>
    <w:rsid w:val="00B02F82"/>
    <w:rsid w:val="00B0303D"/>
    <w:rsid w:val="00B031CE"/>
    <w:rsid w:val="00B032C8"/>
    <w:rsid w:val="00B0390B"/>
    <w:rsid w:val="00B039BD"/>
    <w:rsid w:val="00B03C99"/>
    <w:rsid w:val="00B03EAB"/>
    <w:rsid w:val="00B044D3"/>
    <w:rsid w:val="00B0453D"/>
    <w:rsid w:val="00B04781"/>
    <w:rsid w:val="00B04A8E"/>
    <w:rsid w:val="00B04C91"/>
    <w:rsid w:val="00B05003"/>
    <w:rsid w:val="00B0514F"/>
    <w:rsid w:val="00B059CE"/>
    <w:rsid w:val="00B05E8E"/>
    <w:rsid w:val="00B0634C"/>
    <w:rsid w:val="00B06465"/>
    <w:rsid w:val="00B064A2"/>
    <w:rsid w:val="00B06747"/>
    <w:rsid w:val="00B0677A"/>
    <w:rsid w:val="00B0678A"/>
    <w:rsid w:val="00B069F4"/>
    <w:rsid w:val="00B06DFF"/>
    <w:rsid w:val="00B07076"/>
    <w:rsid w:val="00B071F4"/>
    <w:rsid w:val="00B0731F"/>
    <w:rsid w:val="00B07345"/>
    <w:rsid w:val="00B07ED2"/>
    <w:rsid w:val="00B07F79"/>
    <w:rsid w:val="00B10146"/>
    <w:rsid w:val="00B10296"/>
    <w:rsid w:val="00B106DF"/>
    <w:rsid w:val="00B10763"/>
    <w:rsid w:val="00B10838"/>
    <w:rsid w:val="00B10C53"/>
    <w:rsid w:val="00B10D1E"/>
    <w:rsid w:val="00B10E1F"/>
    <w:rsid w:val="00B10FBD"/>
    <w:rsid w:val="00B1132C"/>
    <w:rsid w:val="00B11427"/>
    <w:rsid w:val="00B1163F"/>
    <w:rsid w:val="00B1198D"/>
    <w:rsid w:val="00B119B1"/>
    <w:rsid w:val="00B11B95"/>
    <w:rsid w:val="00B120AD"/>
    <w:rsid w:val="00B121AC"/>
    <w:rsid w:val="00B121E4"/>
    <w:rsid w:val="00B12250"/>
    <w:rsid w:val="00B1251D"/>
    <w:rsid w:val="00B125A7"/>
    <w:rsid w:val="00B125D1"/>
    <w:rsid w:val="00B1281C"/>
    <w:rsid w:val="00B12A51"/>
    <w:rsid w:val="00B12A85"/>
    <w:rsid w:val="00B12C57"/>
    <w:rsid w:val="00B12CFF"/>
    <w:rsid w:val="00B12EAF"/>
    <w:rsid w:val="00B13015"/>
    <w:rsid w:val="00B130D6"/>
    <w:rsid w:val="00B133AD"/>
    <w:rsid w:val="00B13702"/>
    <w:rsid w:val="00B13E0A"/>
    <w:rsid w:val="00B14011"/>
    <w:rsid w:val="00B145D6"/>
    <w:rsid w:val="00B147A2"/>
    <w:rsid w:val="00B151E5"/>
    <w:rsid w:val="00B154AC"/>
    <w:rsid w:val="00B159D7"/>
    <w:rsid w:val="00B15FC7"/>
    <w:rsid w:val="00B164EB"/>
    <w:rsid w:val="00B1664D"/>
    <w:rsid w:val="00B166CE"/>
    <w:rsid w:val="00B168A1"/>
    <w:rsid w:val="00B168C0"/>
    <w:rsid w:val="00B16B3F"/>
    <w:rsid w:val="00B17203"/>
    <w:rsid w:val="00B17405"/>
    <w:rsid w:val="00B17597"/>
    <w:rsid w:val="00B17B88"/>
    <w:rsid w:val="00B17C08"/>
    <w:rsid w:val="00B20084"/>
    <w:rsid w:val="00B20CDC"/>
    <w:rsid w:val="00B20EEB"/>
    <w:rsid w:val="00B2106F"/>
    <w:rsid w:val="00B21307"/>
    <w:rsid w:val="00B21361"/>
    <w:rsid w:val="00B21923"/>
    <w:rsid w:val="00B21980"/>
    <w:rsid w:val="00B21ABB"/>
    <w:rsid w:val="00B21AC0"/>
    <w:rsid w:val="00B21AFE"/>
    <w:rsid w:val="00B22017"/>
    <w:rsid w:val="00B22139"/>
    <w:rsid w:val="00B2224E"/>
    <w:rsid w:val="00B2265E"/>
    <w:rsid w:val="00B2271B"/>
    <w:rsid w:val="00B22FC3"/>
    <w:rsid w:val="00B23303"/>
    <w:rsid w:val="00B23388"/>
    <w:rsid w:val="00B236BB"/>
    <w:rsid w:val="00B238B2"/>
    <w:rsid w:val="00B23A06"/>
    <w:rsid w:val="00B23A21"/>
    <w:rsid w:val="00B23A88"/>
    <w:rsid w:val="00B23B15"/>
    <w:rsid w:val="00B23E61"/>
    <w:rsid w:val="00B23F84"/>
    <w:rsid w:val="00B240BC"/>
    <w:rsid w:val="00B24333"/>
    <w:rsid w:val="00B24560"/>
    <w:rsid w:val="00B245F9"/>
    <w:rsid w:val="00B248A3"/>
    <w:rsid w:val="00B24E4F"/>
    <w:rsid w:val="00B24EE9"/>
    <w:rsid w:val="00B2502D"/>
    <w:rsid w:val="00B25151"/>
    <w:rsid w:val="00B25183"/>
    <w:rsid w:val="00B25304"/>
    <w:rsid w:val="00B258C6"/>
    <w:rsid w:val="00B25909"/>
    <w:rsid w:val="00B25FD4"/>
    <w:rsid w:val="00B262CF"/>
    <w:rsid w:val="00B26344"/>
    <w:rsid w:val="00B26C36"/>
    <w:rsid w:val="00B26E98"/>
    <w:rsid w:val="00B27126"/>
    <w:rsid w:val="00B273A6"/>
    <w:rsid w:val="00B27577"/>
    <w:rsid w:val="00B27717"/>
    <w:rsid w:val="00B2798E"/>
    <w:rsid w:val="00B27C17"/>
    <w:rsid w:val="00B27CEF"/>
    <w:rsid w:val="00B27CFD"/>
    <w:rsid w:val="00B30056"/>
    <w:rsid w:val="00B305EA"/>
    <w:rsid w:val="00B30805"/>
    <w:rsid w:val="00B308AE"/>
    <w:rsid w:val="00B30A83"/>
    <w:rsid w:val="00B30BC3"/>
    <w:rsid w:val="00B30CC1"/>
    <w:rsid w:val="00B30CF6"/>
    <w:rsid w:val="00B30D34"/>
    <w:rsid w:val="00B30E08"/>
    <w:rsid w:val="00B31169"/>
    <w:rsid w:val="00B31500"/>
    <w:rsid w:val="00B31850"/>
    <w:rsid w:val="00B31BFE"/>
    <w:rsid w:val="00B31C76"/>
    <w:rsid w:val="00B31F08"/>
    <w:rsid w:val="00B320FB"/>
    <w:rsid w:val="00B322BE"/>
    <w:rsid w:val="00B32AA3"/>
    <w:rsid w:val="00B32C95"/>
    <w:rsid w:val="00B32E4A"/>
    <w:rsid w:val="00B32FEE"/>
    <w:rsid w:val="00B3310A"/>
    <w:rsid w:val="00B3328D"/>
    <w:rsid w:val="00B332C3"/>
    <w:rsid w:val="00B33513"/>
    <w:rsid w:val="00B335D9"/>
    <w:rsid w:val="00B3363B"/>
    <w:rsid w:val="00B336B6"/>
    <w:rsid w:val="00B338A0"/>
    <w:rsid w:val="00B339FE"/>
    <w:rsid w:val="00B33CF0"/>
    <w:rsid w:val="00B33EED"/>
    <w:rsid w:val="00B34182"/>
    <w:rsid w:val="00B3480B"/>
    <w:rsid w:val="00B34AB2"/>
    <w:rsid w:val="00B34D0A"/>
    <w:rsid w:val="00B34E5D"/>
    <w:rsid w:val="00B34E79"/>
    <w:rsid w:val="00B352D9"/>
    <w:rsid w:val="00B3537C"/>
    <w:rsid w:val="00B35535"/>
    <w:rsid w:val="00B356E6"/>
    <w:rsid w:val="00B3584C"/>
    <w:rsid w:val="00B35937"/>
    <w:rsid w:val="00B35954"/>
    <w:rsid w:val="00B35987"/>
    <w:rsid w:val="00B35A59"/>
    <w:rsid w:val="00B35B93"/>
    <w:rsid w:val="00B36070"/>
    <w:rsid w:val="00B360CB"/>
    <w:rsid w:val="00B36379"/>
    <w:rsid w:val="00B36645"/>
    <w:rsid w:val="00B36C2B"/>
    <w:rsid w:val="00B36E8A"/>
    <w:rsid w:val="00B36EB5"/>
    <w:rsid w:val="00B371A7"/>
    <w:rsid w:val="00B377B9"/>
    <w:rsid w:val="00B37913"/>
    <w:rsid w:val="00B37B5D"/>
    <w:rsid w:val="00B37C6C"/>
    <w:rsid w:val="00B37D58"/>
    <w:rsid w:val="00B401CA"/>
    <w:rsid w:val="00B402F3"/>
    <w:rsid w:val="00B40885"/>
    <w:rsid w:val="00B40971"/>
    <w:rsid w:val="00B40D21"/>
    <w:rsid w:val="00B40DE0"/>
    <w:rsid w:val="00B40F20"/>
    <w:rsid w:val="00B414DB"/>
    <w:rsid w:val="00B416C3"/>
    <w:rsid w:val="00B41B57"/>
    <w:rsid w:val="00B41C5B"/>
    <w:rsid w:val="00B41ED2"/>
    <w:rsid w:val="00B4207C"/>
    <w:rsid w:val="00B420D6"/>
    <w:rsid w:val="00B422B6"/>
    <w:rsid w:val="00B42506"/>
    <w:rsid w:val="00B426E8"/>
    <w:rsid w:val="00B42778"/>
    <w:rsid w:val="00B42787"/>
    <w:rsid w:val="00B42D3E"/>
    <w:rsid w:val="00B42F31"/>
    <w:rsid w:val="00B43094"/>
    <w:rsid w:val="00B43341"/>
    <w:rsid w:val="00B4343E"/>
    <w:rsid w:val="00B4366E"/>
    <w:rsid w:val="00B438C6"/>
    <w:rsid w:val="00B43A61"/>
    <w:rsid w:val="00B43D83"/>
    <w:rsid w:val="00B44692"/>
    <w:rsid w:val="00B446B0"/>
    <w:rsid w:val="00B446B3"/>
    <w:rsid w:val="00B4483C"/>
    <w:rsid w:val="00B44972"/>
    <w:rsid w:val="00B44BFC"/>
    <w:rsid w:val="00B44CBA"/>
    <w:rsid w:val="00B44FBD"/>
    <w:rsid w:val="00B450BA"/>
    <w:rsid w:val="00B452DB"/>
    <w:rsid w:val="00B45317"/>
    <w:rsid w:val="00B45394"/>
    <w:rsid w:val="00B454BE"/>
    <w:rsid w:val="00B45815"/>
    <w:rsid w:val="00B45C6C"/>
    <w:rsid w:val="00B45DC1"/>
    <w:rsid w:val="00B45F72"/>
    <w:rsid w:val="00B46070"/>
    <w:rsid w:val="00B4621C"/>
    <w:rsid w:val="00B463D6"/>
    <w:rsid w:val="00B46417"/>
    <w:rsid w:val="00B4690E"/>
    <w:rsid w:val="00B46AC0"/>
    <w:rsid w:val="00B46B92"/>
    <w:rsid w:val="00B471A8"/>
    <w:rsid w:val="00B475CD"/>
    <w:rsid w:val="00B479E4"/>
    <w:rsid w:val="00B47A45"/>
    <w:rsid w:val="00B47B30"/>
    <w:rsid w:val="00B47E80"/>
    <w:rsid w:val="00B47EEB"/>
    <w:rsid w:val="00B47F26"/>
    <w:rsid w:val="00B47F2D"/>
    <w:rsid w:val="00B500D0"/>
    <w:rsid w:val="00B50110"/>
    <w:rsid w:val="00B50628"/>
    <w:rsid w:val="00B507D7"/>
    <w:rsid w:val="00B50F96"/>
    <w:rsid w:val="00B510FD"/>
    <w:rsid w:val="00B511FB"/>
    <w:rsid w:val="00B5135B"/>
    <w:rsid w:val="00B51693"/>
    <w:rsid w:val="00B5169F"/>
    <w:rsid w:val="00B51986"/>
    <w:rsid w:val="00B51A31"/>
    <w:rsid w:val="00B51A53"/>
    <w:rsid w:val="00B51BDF"/>
    <w:rsid w:val="00B51C60"/>
    <w:rsid w:val="00B51FB6"/>
    <w:rsid w:val="00B520ED"/>
    <w:rsid w:val="00B5221D"/>
    <w:rsid w:val="00B52259"/>
    <w:rsid w:val="00B524B2"/>
    <w:rsid w:val="00B52831"/>
    <w:rsid w:val="00B52A30"/>
    <w:rsid w:val="00B52CF6"/>
    <w:rsid w:val="00B537CA"/>
    <w:rsid w:val="00B53838"/>
    <w:rsid w:val="00B539E3"/>
    <w:rsid w:val="00B53C07"/>
    <w:rsid w:val="00B53DD5"/>
    <w:rsid w:val="00B540AF"/>
    <w:rsid w:val="00B540FF"/>
    <w:rsid w:val="00B5498F"/>
    <w:rsid w:val="00B54BF0"/>
    <w:rsid w:val="00B54D51"/>
    <w:rsid w:val="00B554D6"/>
    <w:rsid w:val="00B5551A"/>
    <w:rsid w:val="00B5571C"/>
    <w:rsid w:val="00B55869"/>
    <w:rsid w:val="00B55886"/>
    <w:rsid w:val="00B55981"/>
    <w:rsid w:val="00B55C5F"/>
    <w:rsid w:val="00B5619E"/>
    <w:rsid w:val="00B56263"/>
    <w:rsid w:val="00B56332"/>
    <w:rsid w:val="00B564FF"/>
    <w:rsid w:val="00B5655B"/>
    <w:rsid w:val="00B56824"/>
    <w:rsid w:val="00B56E0C"/>
    <w:rsid w:val="00B56E71"/>
    <w:rsid w:val="00B56F90"/>
    <w:rsid w:val="00B5722F"/>
    <w:rsid w:val="00B57307"/>
    <w:rsid w:val="00B57485"/>
    <w:rsid w:val="00B5768B"/>
    <w:rsid w:val="00B578AA"/>
    <w:rsid w:val="00B57C71"/>
    <w:rsid w:val="00B57CC8"/>
    <w:rsid w:val="00B57CF5"/>
    <w:rsid w:val="00B57EBA"/>
    <w:rsid w:val="00B603BC"/>
    <w:rsid w:val="00B604BA"/>
    <w:rsid w:val="00B608CF"/>
    <w:rsid w:val="00B608E9"/>
    <w:rsid w:val="00B60A00"/>
    <w:rsid w:val="00B60C91"/>
    <w:rsid w:val="00B60CC6"/>
    <w:rsid w:val="00B60DE3"/>
    <w:rsid w:val="00B610A0"/>
    <w:rsid w:val="00B610FF"/>
    <w:rsid w:val="00B61B6A"/>
    <w:rsid w:val="00B61E0C"/>
    <w:rsid w:val="00B61E60"/>
    <w:rsid w:val="00B62188"/>
    <w:rsid w:val="00B62296"/>
    <w:rsid w:val="00B62743"/>
    <w:rsid w:val="00B627D3"/>
    <w:rsid w:val="00B627E1"/>
    <w:rsid w:val="00B6288F"/>
    <w:rsid w:val="00B62E1F"/>
    <w:rsid w:val="00B62E29"/>
    <w:rsid w:val="00B63440"/>
    <w:rsid w:val="00B63C5C"/>
    <w:rsid w:val="00B63D3D"/>
    <w:rsid w:val="00B63E55"/>
    <w:rsid w:val="00B6414E"/>
    <w:rsid w:val="00B6439A"/>
    <w:rsid w:val="00B64467"/>
    <w:rsid w:val="00B6449E"/>
    <w:rsid w:val="00B64731"/>
    <w:rsid w:val="00B64886"/>
    <w:rsid w:val="00B649E6"/>
    <w:rsid w:val="00B64BDE"/>
    <w:rsid w:val="00B64D7B"/>
    <w:rsid w:val="00B64D9F"/>
    <w:rsid w:val="00B64E28"/>
    <w:rsid w:val="00B651DD"/>
    <w:rsid w:val="00B6539A"/>
    <w:rsid w:val="00B654B1"/>
    <w:rsid w:val="00B656E0"/>
    <w:rsid w:val="00B65840"/>
    <w:rsid w:val="00B65B01"/>
    <w:rsid w:val="00B65B50"/>
    <w:rsid w:val="00B66759"/>
    <w:rsid w:val="00B66B39"/>
    <w:rsid w:val="00B66C36"/>
    <w:rsid w:val="00B66CDA"/>
    <w:rsid w:val="00B66E57"/>
    <w:rsid w:val="00B6703B"/>
    <w:rsid w:val="00B671C4"/>
    <w:rsid w:val="00B673E4"/>
    <w:rsid w:val="00B674D1"/>
    <w:rsid w:val="00B675D5"/>
    <w:rsid w:val="00B67813"/>
    <w:rsid w:val="00B67AA7"/>
    <w:rsid w:val="00B67BD6"/>
    <w:rsid w:val="00B67CA1"/>
    <w:rsid w:val="00B67D52"/>
    <w:rsid w:val="00B67D54"/>
    <w:rsid w:val="00B67DAB"/>
    <w:rsid w:val="00B70058"/>
    <w:rsid w:val="00B701A7"/>
    <w:rsid w:val="00B7049B"/>
    <w:rsid w:val="00B70AAF"/>
    <w:rsid w:val="00B71567"/>
    <w:rsid w:val="00B715DC"/>
    <w:rsid w:val="00B71B7A"/>
    <w:rsid w:val="00B71E83"/>
    <w:rsid w:val="00B7217F"/>
    <w:rsid w:val="00B723DB"/>
    <w:rsid w:val="00B72A7D"/>
    <w:rsid w:val="00B72CCB"/>
    <w:rsid w:val="00B734F4"/>
    <w:rsid w:val="00B73976"/>
    <w:rsid w:val="00B73AA3"/>
    <w:rsid w:val="00B73BFA"/>
    <w:rsid w:val="00B73D00"/>
    <w:rsid w:val="00B7403A"/>
    <w:rsid w:val="00B7429D"/>
    <w:rsid w:val="00B7453B"/>
    <w:rsid w:val="00B745D8"/>
    <w:rsid w:val="00B747E5"/>
    <w:rsid w:val="00B74A3F"/>
    <w:rsid w:val="00B74E6A"/>
    <w:rsid w:val="00B74FCC"/>
    <w:rsid w:val="00B754E9"/>
    <w:rsid w:val="00B7551A"/>
    <w:rsid w:val="00B755FF"/>
    <w:rsid w:val="00B75C57"/>
    <w:rsid w:val="00B75E51"/>
    <w:rsid w:val="00B75FB5"/>
    <w:rsid w:val="00B76001"/>
    <w:rsid w:val="00B76022"/>
    <w:rsid w:val="00B760B6"/>
    <w:rsid w:val="00B7640B"/>
    <w:rsid w:val="00B76628"/>
    <w:rsid w:val="00B768CC"/>
    <w:rsid w:val="00B76AE0"/>
    <w:rsid w:val="00B76E90"/>
    <w:rsid w:val="00B77143"/>
    <w:rsid w:val="00B7714A"/>
    <w:rsid w:val="00B77BBA"/>
    <w:rsid w:val="00B77E56"/>
    <w:rsid w:val="00B8017A"/>
    <w:rsid w:val="00B80346"/>
    <w:rsid w:val="00B807FC"/>
    <w:rsid w:val="00B808D3"/>
    <w:rsid w:val="00B80E6B"/>
    <w:rsid w:val="00B81005"/>
    <w:rsid w:val="00B810B3"/>
    <w:rsid w:val="00B810D6"/>
    <w:rsid w:val="00B81363"/>
    <w:rsid w:val="00B8143E"/>
    <w:rsid w:val="00B8173D"/>
    <w:rsid w:val="00B81836"/>
    <w:rsid w:val="00B81AEC"/>
    <w:rsid w:val="00B81B6C"/>
    <w:rsid w:val="00B8245F"/>
    <w:rsid w:val="00B8248B"/>
    <w:rsid w:val="00B826ED"/>
    <w:rsid w:val="00B829BA"/>
    <w:rsid w:val="00B82A1C"/>
    <w:rsid w:val="00B82B99"/>
    <w:rsid w:val="00B82EF0"/>
    <w:rsid w:val="00B82FAA"/>
    <w:rsid w:val="00B8300A"/>
    <w:rsid w:val="00B83117"/>
    <w:rsid w:val="00B8318A"/>
    <w:rsid w:val="00B836AF"/>
    <w:rsid w:val="00B836BA"/>
    <w:rsid w:val="00B8370C"/>
    <w:rsid w:val="00B83748"/>
    <w:rsid w:val="00B8380C"/>
    <w:rsid w:val="00B83B3B"/>
    <w:rsid w:val="00B83DEA"/>
    <w:rsid w:val="00B84141"/>
    <w:rsid w:val="00B841A6"/>
    <w:rsid w:val="00B8436A"/>
    <w:rsid w:val="00B843D4"/>
    <w:rsid w:val="00B84762"/>
    <w:rsid w:val="00B847C6"/>
    <w:rsid w:val="00B84AA8"/>
    <w:rsid w:val="00B84F6E"/>
    <w:rsid w:val="00B84FD9"/>
    <w:rsid w:val="00B85386"/>
    <w:rsid w:val="00B857DE"/>
    <w:rsid w:val="00B859ED"/>
    <w:rsid w:val="00B85B0D"/>
    <w:rsid w:val="00B85BF2"/>
    <w:rsid w:val="00B85C49"/>
    <w:rsid w:val="00B85D67"/>
    <w:rsid w:val="00B8605C"/>
    <w:rsid w:val="00B86233"/>
    <w:rsid w:val="00B864F0"/>
    <w:rsid w:val="00B868E7"/>
    <w:rsid w:val="00B8691D"/>
    <w:rsid w:val="00B86BDE"/>
    <w:rsid w:val="00B86DB6"/>
    <w:rsid w:val="00B86E38"/>
    <w:rsid w:val="00B86F44"/>
    <w:rsid w:val="00B86FAE"/>
    <w:rsid w:val="00B8719B"/>
    <w:rsid w:val="00B8748E"/>
    <w:rsid w:val="00B87499"/>
    <w:rsid w:val="00B87A22"/>
    <w:rsid w:val="00B87AB2"/>
    <w:rsid w:val="00B87CB9"/>
    <w:rsid w:val="00B90595"/>
    <w:rsid w:val="00B9086C"/>
    <w:rsid w:val="00B90FB8"/>
    <w:rsid w:val="00B9140B"/>
    <w:rsid w:val="00B91611"/>
    <w:rsid w:val="00B919E7"/>
    <w:rsid w:val="00B919FB"/>
    <w:rsid w:val="00B92095"/>
    <w:rsid w:val="00B92396"/>
    <w:rsid w:val="00B92A93"/>
    <w:rsid w:val="00B92DA2"/>
    <w:rsid w:val="00B93158"/>
    <w:rsid w:val="00B9330D"/>
    <w:rsid w:val="00B93671"/>
    <w:rsid w:val="00B93869"/>
    <w:rsid w:val="00B93B18"/>
    <w:rsid w:val="00B93F94"/>
    <w:rsid w:val="00B9413E"/>
    <w:rsid w:val="00B943E0"/>
    <w:rsid w:val="00B94794"/>
    <w:rsid w:val="00B94799"/>
    <w:rsid w:val="00B948D4"/>
    <w:rsid w:val="00B94DF2"/>
    <w:rsid w:val="00B94E83"/>
    <w:rsid w:val="00B94FF4"/>
    <w:rsid w:val="00B95358"/>
    <w:rsid w:val="00B9540A"/>
    <w:rsid w:val="00B955FB"/>
    <w:rsid w:val="00B95748"/>
    <w:rsid w:val="00B95A79"/>
    <w:rsid w:val="00B95BA9"/>
    <w:rsid w:val="00B95F47"/>
    <w:rsid w:val="00B9617C"/>
    <w:rsid w:val="00B96253"/>
    <w:rsid w:val="00B963A4"/>
    <w:rsid w:val="00B96728"/>
    <w:rsid w:val="00B96B26"/>
    <w:rsid w:val="00B96D12"/>
    <w:rsid w:val="00B96F8A"/>
    <w:rsid w:val="00B97404"/>
    <w:rsid w:val="00B97758"/>
    <w:rsid w:val="00B979FA"/>
    <w:rsid w:val="00B97B30"/>
    <w:rsid w:val="00B97E99"/>
    <w:rsid w:val="00BA0337"/>
    <w:rsid w:val="00BA033B"/>
    <w:rsid w:val="00BA0343"/>
    <w:rsid w:val="00BA044B"/>
    <w:rsid w:val="00BA047C"/>
    <w:rsid w:val="00BA093C"/>
    <w:rsid w:val="00BA0AC0"/>
    <w:rsid w:val="00BA0CBD"/>
    <w:rsid w:val="00BA0E6C"/>
    <w:rsid w:val="00BA0FA4"/>
    <w:rsid w:val="00BA1062"/>
    <w:rsid w:val="00BA110C"/>
    <w:rsid w:val="00BA1491"/>
    <w:rsid w:val="00BA1A41"/>
    <w:rsid w:val="00BA209B"/>
    <w:rsid w:val="00BA22D4"/>
    <w:rsid w:val="00BA2347"/>
    <w:rsid w:val="00BA2684"/>
    <w:rsid w:val="00BA29A2"/>
    <w:rsid w:val="00BA2BFE"/>
    <w:rsid w:val="00BA3142"/>
    <w:rsid w:val="00BA31A9"/>
    <w:rsid w:val="00BA3338"/>
    <w:rsid w:val="00BA339C"/>
    <w:rsid w:val="00BA33BB"/>
    <w:rsid w:val="00BA3A9E"/>
    <w:rsid w:val="00BA3B55"/>
    <w:rsid w:val="00BA3E44"/>
    <w:rsid w:val="00BA3FB7"/>
    <w:rsid w:val="00BA4191"/>
    <w:rsid w:val="00BA44B9"/>
    <w:rsid w:val="00BA4689"/>
    <w:rsid w:val="00BA46B9"/>
    <w:rsid w:val="00BA4A23"/>
    <w:rsid w:val="00BA4A3A"/>
    <w:rsid w:val="00BA4B5E"/>
    <w:rsid w:val="00BA4E30"/>
    <w:rsid w:val="00BA50CF"/>
    <w:rsid w:val="00BA525D"/>
    <w:rsid w:val="00BA5708"/>
    <w:rsid w:val="00BA59EC"/>
    <w:rsid w:val="00BA614B"/>
    <w:rsid w:val="00BA64CC"/>
    <w:rsid w:val="00BA664F"/>
    <w:rsid w:val="00BA66FA"/>
    <w:rsid w:val="00BA67D6"/>
    <w:rsid w:val="00BA6893"/>
    <w:rsid w:val="00BA6BE3"/>
    <w:rsid w:val="00BA6EE3"/>
    <w:rsid w:val="00BA736E"/>
    <w:rsid w:val="00BA7504"/>
    <w:rsid w:val="00BA754F"/>
    <w:rsid w:val="00BA779D"/>
    <w:rsid w:val="00BA7983"/>
    <w:rsid w:val="00BA7A4D"/>
    <w:rsid w:val="00BA7FC6"/>
    <w:rsid w:val="00BB0149"/>
    <w:rsid w:val="00BB04B5"/>
    <w:rsid w:val="00BB0540"/>
    <w:rsid w:val="00BB0923"/>
    <w:rsid w:val="00BB0986"/>
    <w:rsid w:val="00BB0AD2"/>
    <w:rsid w:val="00BB0E45"/>
    <w:rsid w:val="00BB111E"/>
    <w:rsid w:val="00BB13AB"/>
    <w:rsid w:val="00BB1FB2"/>
    <w:rsid w:val="00BB2205"/>
    <w:rsid w:val="00BB24AE"/>
    <w:rsid w:val="00BB286F"/>
    <w:rsid w:val="00BB2AE3"/>
    <w:rsid w:val="00BB2BAA"/>
    <w:rsid w:val="00BB2C80"/>
    <w:rsid w:val="00BB2E13"/>
    <w:rsid w:val="00BB2E87"/>
    <w:rsid w:val="00BB303C"/>
    <w:rsid w:val="00BB303F"/>
    <w:rsid w:val="00BB3478"/>
    <w:rsid w:val="00BB34C0"/>
    <w:rsid w:val="00BB358D"/>
    <w:rsid w:val="00BB36EE"/>
    <w:rsid w:val="00BB38CC"/>
    <w:rsid w:val="00BB3A4E"/>
    <w:rsid w:val="00BB3BC9"/>
    <w:rsid w:val="00BB3F0F"/>
    <w:rsid w:val="00BB43CF"/>
    <w:rsid w:val="00BB45D0"/>
    <w:rsid w:val="00BB4C7A"/>
    <w:rsid w:val="00BB5082"/>
    <w:rsid w:val="00BB52BB"/>
    <w:rsid w:val="00BB52E6"/>
    <w:rsid w:val="00BB56FC"/>
    <w:rsid w:val="00BB57A7"/>
    <w:rsid w:val="00BB5939"/>
    <w:rsid w:val="00BB5E09"/>
    <w:rsid w:val="00BB60E3"/>
    <w:rsid w:val="00BB638B"/>
    <w:rsid w:val="00BB65F6"/>
    <w:rsid w:val="00BB6698"/>
    <w:rsid w:val="00BB66A8"/>
    <w:rsid w:val="00BB675F"/>
    <w:rsid w:val="00BB67BD"/>
    <w:rsid w:val="00BB67D0"/>
    <w:rsid w:val="00BB6E9F"/>
    <w:rsid w:val="00BB6FA4"/>
    <w:rsid w:val="00BB7218"/>
    <w:rsid w:val="00BB73C3"/>
    <w:rsid w:val="00BB787F"/>
    <w:rsid w:val="00BB7B6F"/>
    <w:rsid w:val="00BB7EEC"/>
    <w:rsid w:val="00BC054E"/>
    <w:rsid w:val="00BC129F"/>
    <w:rsid w:val="00BC12B5"/>
    <w:rsid w:val="00BC13D2"/>
    <w:rsid w:val="00BC15CE"/>
    <w:rsid w:val="00BC15DB"/>
    <w:rsid w:val="00BC1B8F"/>
    <w:rsid w:val="00BC1F10"/>
    <w:rsid w:val="00BC21C4"/>
    <w:rsid w:val="00BC231E"/>
    <w:rsid w:val="00BC2338"/>
    <w:rsid w:val="00BC2377"/>
    <w:rsid w:val="00BC2593"/>
    <w:rsid w:val="00BC2C81"/>
    <w:rsid w:val="00BC2D76"/>
    <w:rsid w:val="00BC3049"/>
    <w:rsid w:val="00BC399C"/>
    <w:rsid w:val="00BC3B9C"/>
    <w:rsid w:val="00BC3D46"/>
    <w:rsid w:val="00BC4084"/>
    <w:rsid w:val="00BC4325"/>
    <w:rsid w:val="00BC442D"/>
    <w:rsid w:val="00BC47EE"/>
    <w:rsid w:val="00BC545B"/>
    <w:rsid w:val="00BC54E8"/>
    <w:rsid w:val="00BC5542"/>
    <w:rsid w:val="00BC5C56"/>
    <w:rsid w:val="00BC5C80"/>
    <w:rsid w:val="00BC5EC4"/>
    <w:rsid w:val="00BC6202"/>
    <w:rsid w:val="00BC6996"/>
    <w:rsid w:val="00BC6D45"/>
    <w:rsid w:val="00BC7244"/>
    <w:rsid w:val="00BC75F5"/>
    <w:rsid w:val="00BC7A1E"/>
    <w:rsid w:val="00BD0651"/>
    <w:rsid w:val="00BD0A05"/>
    <w:rsid w:val="00BD0E6C"/>
    <w:rsid w:val="00BD0F4F"/>
    <w:rsid w:val="00BD11C0"/>
    <w:rsid w:val="00BD11F6"/>
    <w:rsid w:val="00BD13F4"/>
    <w:rsid w:val="00BD151F"/>
    <w:rsid w:val="00BD1584"/>
    <w:rsid w:val="00BD18E1"/>
    <w:rsid w:val="00BD1945"/>
    <w:rsid w:val="00BD1CA3"/>
    <w:rsid w:val="00BD1F70"/>
    <w:rsid w:val="00BD21E5"/>
    <w:rsid w:val="00BD232E"/>
    <w:rsid w:val="00BD2714"/>
    <w:rsid w:val="00BD28F8"/>
    <w:rsid w:val="00BD2AF7"/>
    <w:rsid w:val="00BD2F97"/>
    <w:rsid w:val="00BD30B0"/>
    <w:rsid w:val="00BD3226"/>
    <w:rsid w:val="00BD33C6"/>
    <w:rsid w:val="00BD343A"/>
    <w:rsid w:val="00BD372B"/>
    <w:rsid w:val="00BD429A"/>
    <w:rsid w:val="00BD4596"/>
    <w:rsid w:val="00BD46D4"/>
    <w:rsid w:val="00BD4F63"/>
    <w:rsid w:val="00BD51C4"/>
    <w:rsid w:val="00BD5300"/>
    <w:rsid w:val="00BD5382"/>
    <w:rsid w:val="00BD57AC"/>
    <w:rsid w:val="00BD5BC2"/>
    <w:rsid w:val="00BD5C13"/>
    <w:rsid w:val="00BD62DE"/>
    <w:rsid w:val="00BD66B9"/>
    <w:rsid w:val="00BD67C0"/>
    <w:rsid w:val="00BD6994"/>
    <w:rsid w:val="00BD6B21"/>
    <w:rsid w:val="00BD6E50"/>
    <w:rsid w:val="00BD7163"/>
    <w:rsid w:val="00BD74F5"/>
    <w:rsid w:val="00BD77ED"/>
    <w:rsid w:val="00BD780D"/>
    <w:rsid w:val="00BD7B32"/>
    <w:rsid w:val="00BD7CE2"/>
    <w:rsid w:val="00BD7CE9"/>
    <w:rsid w:val="00BD7CF5"/>
    <w:rsid w:val="00BD7D28"/>
    <w:rsid w:val="00BD7F2B"/>
    <w:rsid w:val="00BE00B6"/>
    <w:rsid w:val="00BE0147"/>
    <w:rsid w:val="00BE0274"/>
    <w:rsid w:val="00BE058A"/>
    <w:rsid w:val="00BE05BE"/>
    <w:rsid w:val="00BE06F7"/>
    <w:rsid w:val="00BE0B4F"/>
    <w:rsid w:val="00BE0B9A"/>
    <w:rsid w:val="00BE0D36"/>
    <w:rsid w:val="00BE11B8"/>
    <w:rsid w:val="00BE151E"/>
    <w:rsid w:val="00BE156F"/>
    <w:rsid w:val="00BE1B1D"/>
    <w:rsid w:val="00BE1B25"/>
    <w:rsid w:val="00BE1C2B"/>
    <w:rsid w:val="00BE1E4B"/>
    <w:rsid w:val="00BE1EC0"/>
    <w:rsid w:val="00BE2023"/>
    <w:rsid w:val="00BE207F"/>
    <w:rsid w:val="00BE226D"/>
    <w:rsid w:val="00BE28BD"/>
    <w:rsid w:val="00BE2A1F"/>
    <w:rsid w:val="00BE30B4"/>
    <w:rsid w:val="00BE31C5"/>
    <w:rsid w:val="00BE3256"/>
    <w:rsid w:val="00BE32E6"/>
    <w:rsid w:val="00BE3338"/>
    <w:rsid w:val="00BE3628"/>
    <w:rsid w:val="00BE3798"/>
    <w:rsid w:val="00BE3AB3"/>
    <w:rsid w:val="00BE3ADD"/>
    <w:rsid w:val="00BE3BB2"/>
    <w:rsid w:val="00BE3C6E"/>
    <w:rsid w:val="00BE40C2"/>
    <w:rsid w:val="00BE4787"/>
    <w:rsid w:val="00BE495F"/>
    <w:rsid w:val="00BE4B8A"/>
    <w:rsid w:val="00BE4E19"/>
    <w:rsid w:val="00BE4E5B"/>
    <w:rsid w:val="00BE4EAD"/>
    <w:rsid w:val="00BE511D"/>
    <w:rsid w:val="00BE519C"/>
    <w:rsid w:val="00BE5246"/>
    <w:rsid w:val="00BE5363"/>
    <w:rsid w:val="00BE5781"/>
    <w:rsid w:val="00BE58B0"/>
    <w:rsid w:val="00BE5F88"/>
    <w:rsid w:val="00BE655F"/>
    <w:rsid w:val="00BE66F0"/>
    <w:rsid w:val="00BE681D"/>
    <w:rsid w:val="00BE6B0E"/>
    <w:rsid w:val="00BE6B19"/>
    <w:rsid w:val="00BE6C6F"/>
    <w:rsid w:val="00BE6E71"/>
    <w:rsid w:val="00BE7398"/>
    <w:rsid w:val="00BE79C0"/>
    <w:rsid w:val="00BE7C70"/>
    <w:rsid w:val="00BE7EA9"/>
    <w:rsid w:val="00BF0016"/>
    <w:rsid w:val="00BF0115"/>
    <w:rsid w:val="00BF04C5"/>
    <w:rsid w:val="00BF0622"/>
    <w:rsid w:val="00BF07CC"/>
    <w:rsid w:val="00BF09C0"/>
    <w:rsid w:val="00BF0B4B"/>
    <w:rsid w:val="00BF0DD8"/>
    <w:rsid w:val="00BF0DEA"/>
    <w:rsid w:val="00BF0E35"/>
    <w:rsid w:val="00BF0F2D"/>
    <w:rsid w:val="00BF0F3D"/>
    <w:rsid w:val="00BF1018"/>
    <w:rsid w:val="00BF123B"/>
    <w:rsid w:val="00BF1989"/>
    <w:rsid w:val="00BF1BA8"/>
    <w:rsid w:val="00BF2047"/>
    <w:rsid w:val="00BF20EE"/>
    <w:rsid w:val="00BF28D8"/>
    <w:rsid w:val="00BF2A1E"/>
    <w:rsid w:val="00BF2ECA"/>
    <w:rsid w:val="00BF2FDB"/>
    <w:rsid w:val="00BF3196"/>
    <w:rsid w:val="00BF32B4"/>
    <w:rsid w:val="00BF33F3"/>
    <w:rsid w:val="00BF362A"/>
    <w:rsid w:val="00BF36F4"/>
    <w:rsid w:val="00BF3839"/>
    <w:rsid w:val="00BF3C10"/>
    <w:rsid w:val="00BF3C14"/>
    <w:rsid w:val="00BF3FEE"/>
    <w:rsid w:val="00BF4064"/>
    <w:rsid w:val="00BF42B2"/>
    <w:rsid w:val="00BF4358"/>
    <w:rsid w:val="00BF43AE"/>
    <w:rsid w:val="00BF4548"/>
    <w:rsid w:val="00BF4792"/>
    <w:rsid w:val="00BF4BBD"/>
    <w:rsid w:val="00BF4C18"/>
    <w:rsid w:val="00BF4D7E"/>
    <w:rsid w:val="00BF4E4E"/>
    <w:rsid w:val="00BF525B"/>
    <w:rsid w:val="00BF55F4"/>
    <w:rsid w:val="00BF56E7"/>
    <w:rsid w:val="00BF5EE9"/>
    <w:rsid w:val="00BF5F99"/>
    <w:rsid w:val="00BF61FD"/>
    <w:rsid w:val="00BF6364"/>
    <w:rsid w:val="00BF6380"/>
    <w:rsid w:val="00BF63E0"/>
    <w:rsid w:val="00BF640F"/>
    <w:rsid w:val="00BF6797"/>
    <w:rsid w:val="00BF6BF5"/>
    <w:rsid w:val="00BF6C3D"/>
    <w:rsid w:val="00BF7334"/>
    <w:rsid w:val="00BF7561"/>
    <w:rsid w:val="00BF76CC"/>
    <w:rsid w:val="00BF7728"/>
    <w:rsid w:val="00BF7819"/>
    <w:rsid w:val="00BF7822"/>
    <w:rsid w:val="00BF7871"/>
    <w:rsid w:val="00BF7CA8"/>
    <w:rsid w:val="00BF7CB6"/>
    <w:rsid w:val="00BF7F49"/>
    <w:rsid w:val="00C000A6"/>
    <w:rsid w:val="00C00485"/>
    <w:rsid w:val="00C00526"/>
    <w:rsid w:val="00C00593"/>
    <w:rsid w:val="00C005CA"/>
    <w:rsid w:val="00C00742"/>
    <w:rsid w:val="00C007ED"/>
    <w:rsid w:val="00C008C7"/>
    <w:rsid w:val="00C00913"/>
    <w:rsid w:val="00C0094E"/>
    <w:rsid w:val="00C009A7"/>
    <w:rsid w:val="00C00B40"/>
    <w:rsid w:val="00C012FD"/>
    <w:rsid w:val="00C0156A"/>
    <w:rsid w:val="00C01831"/>
    <w:rsid w:val="00C018E5"/>
    <w:rsid w:val="00C01AF6"/>
    <w:rsid w:val="00C01C73"/>
    <w:rsid w:val="00C022E2"/>
    <w:rsid w:val="00C022FA"/>
    <w:rsid w:val="00C02759"/>
    <w:rsid w:val="00C0277D"/>
    <w:rsid w:val="00C028D1"/>
    <w:rsid w:val="00C02A61"/>
    <w:rsid w:val="00C02FC7"/>
    <w:rsid w:val="00C03251"/>
    <w:rsid w:val="00C033BC"/>
    <w:rsid w:val="00C03438"/>
    <w:rsid w:val="00C03634"/>
    <w:rsid w:val="00C03698"/>
    <w:rsid w:val="00C036F3"/>
    <w:rsid w:val="00C03919"/>
    <w:rsid w:val="00C03D67"/>
    <w:rsid w:val="00C04376"/>
    <w:rsid w:val="00C047A9"/>
    <w:rsid w:val="00C04831"/>
    <w:rsid w:val="00C04928"/>
    <w:rsid w:val="00C04D6A"/>
    <w:rsid w:val="00C04F35"/>
    <w:rsid w:val="00C05148"/>
    <w:rsid w:val="00C055AA"/>
    <w:rsid w:val="00C0579F"/>
    <w:rsid w:val="00C057C5"/>
    <w:rsid w:val="00C05A48"/>
    <w:rsid w:val="00C05A99"/>
    <w:rsid w:val="00C05C8E"/>
    <w:rsid w:val="00C0605C"/>
    <w:rsid w:val="00C062E7"/>
    <w:rsid w:val="00C06483"/>
    <w:rsid w:val="00C064D0"/>
    <w:rsid w:val="00C06537"/>
    <w:rsid w:val="00C0674E"/>
    <w:rsid w:val="00C06987"/>
    <w:rsid w:val="00C06DBE"/>
    <w:rsid w:val="00C06DDF"/>
    <w:rsid w:val="00C06F8B"/>
    <w:rsid w:val="00C07216"/>
    <w:rsid w:val="00C07376"/>
    <w:rsid w:val="00C07377"/>
    <w:rsid w:val="00C0737C"/>
    <w:rsid w:val="00C07398"/>
    <w:rsid w:val="00C0765B"/>
    <w:rsid w:val="00C07D02"/>
    <w:rsid w:val="00C07D69"/>
    <w:rsid w:val="00C07E1C"/>
    <w:rsid w:val="00C07E9C"/>
    <w:rsid w:val="00C07F21"/>
    <w:rsid w:val="00C1009A"/>
    <w:rsid w:val="00C105DA"/>
    <w:rsid w:val="00C105EC"/>
    <w:rsid w:val="00C107CD"/>
    <w:rsid w:val="00C108D7"/>
    <w:rsid w:val="00C10AEA"/>
    <w:rsid w:val="00C10F2A"/>
    <w:rsid w:val="00C11228"/>
    <w:rsid w:val="00C11469"/>
    <w:rsid w:val="00C11519"/>
    <w:rsid w:val="00C115D5"/>
    <w:rsid w:val="00C116F3"/>
    <w:rsid w:val="00C11C37"/>
    <w:rsid w:val="00C11D9E"/>
    <w:rsid w:val="00C11DD6"/>
    <w:rsid w:val="00C1218D"/>
    <w:rsid w:val="00C12377"/>
    <w:rsid w:val="00C126E1"/>
    <w:rsid w:val="00C12A0F"/>
    <w:rsid w:val="00C12C81"/>
    <w:rsid w:val="00C13050"/>
    <w:rsid w:val="00C13195"/>
    <w:rsid w:val="00C1361D"/>
    <w:rsid w:val="00C13825"/>
    <w:rsid w:val="00C13A88"/>
    <w:rsid w:val="00C13DE7"/>
    <w:rsid w:val="00C13FB1"/>
    <w:rsid w:val="00C13FEC"/>
    <w:rsid w:val="00C1483E"/>
    <w:rsid w:val="00C14D72"/>
    <w:rsid w:val="00C14EB4"/>
    <w:rsid w:val="00C14EEF"/>
    <w:rsid w:val="00C15007"/>
    <w:rsid w:val="00C15211"/>
    <w:rsid w:val="00C154FB"/>
    <w:rsid w:val="00C15532"/>
    <w:rsid w:val="00C158C3"/>
    <w:rsid w:val="00C15D46"/>
    <w:rsid w:val="00C15E28"/>
    <w:rsid w:val="00C15E67"/>
    <w:rsid w:val="00C162C9"/>
    <w:rsid w:val="00C16D21"/>
    <w:rsid w:val="00C16D9E"/>
    <w:rsid w:val="00C16F5A"/>
    <w:rsid w:val="00C17475"/>
    <w:rsid w:val="00C17510"/>
    <w:rsid w:val="00C17997"/>
    <w:rsid w:val="00C20452"/>
    <w:rsid w:val="00C20CF8"/>
    <w:rsid w:val="00C21185"/>
    <w:rsid w:val="00C211A3"/>
    <w:rsid w:val="00C212EC"/>
    <w:rsid w:val="00C21303"/>
    <w:rsid w:val="00C2136C"/>
    <w:rsid w:val="00C2168F"/>
    <w:rsid w:val="00C216BF"/>
    <w:rsid w:val="00C21804"/>
    <w:rsid w:val="00C219D7"/>
    <w:rsid w:val="00C21C10"/>
    <w:rsid w:val="00C224BD"/>
    <w:rsid w:val="00C22604"/>
    <w:rsid w:val="00C22907"/>
    <w:rsid w:val="00C22CB8"/>
    <w:rsid w:val="00C22D6A"/>
    <w:rsid w:val="00C22DA4"/>
    <w:rsid w:val="00C230A6"/>
    <w:rsid w:val="00C231AE"/>
    <w:rsid w:val="00C232AA"/>
    <w:rsid w:val="00C232D1"/>
    <w:rsid w:val="00C237DE"/>
    <w:rsid w:val="00C238C1"/>
    <w:rsid w:val="00C23940"/>
    <w:rsid w:val="00C239A6"/>
    <w:rsid w:val="00C23A1F"/>
    <w:rsid w:val="00C23BAC"/>
    <w:rsid w:val="00C23DC3"/>
    <w:rsid w:val="00C24058"/>
    <w:rsid w:val="00C24FDA"/>
    <w:rsid w:val="00C25074"/>
    <w:rsid w:val="00C2519C"/>
    <w:rsid w:val="00C25216"/>
    <w:rsid w:val="00C25356"/>
    <w:rsid w:val="00C25B73"/>
    <w:rsid w:val="00C25BF5"/>
    <w:rsid w:val="00C263CC"/>
    <w:rsid w:val="00C26AF6"/>
    <w:rsid w:val="00C26BF6"/>
    <w:rsid w:val="00C26F6C"/>
    <w:rsid w:val="00C272E3"/>
    <w:rsid w:val="00C276A6"/>
    <w:rsid w:val="00C2778D"/>
    <w:rsid w:val="00C277F6"/>
    <w:rsid w:val="00C278D9"/>
    <w:rsid w:val="00C27C6F"/>
    <w:rsid w:val="00C27D59"/>
    <w:rsid w:val="00C27DAE"/>
    <w:rsid w:val="00C30356"/>
    <w:rsid w:val="00C306EA"/>
    <w:rsid w:val="00C30735"/>
    <w:rsid w:val="00C307A6"/>
    <w:rsid w:val="00C30B6F"/>
    <w:rsid w:val="00C30BE8"/>
    <w:rsid w:val="00C30C9D"/>
    <w:rsid w:val="00C30CF1"/>
    <w:rsid w:val="00C30D26"/>
    <w:rsid w:val="00C31448"/>
    <w:rsid w:val="00C31515"/>
    <w:rsid w:val="00C31782"/>
    <w:rsid w:val="00C31BC5"/>
    <w:rsid w:val="00C321A5"/>
    <w:rsid w:val="00C32472"/>
    <w:rsid w:val="00C32627"/>
    <w:rsid w:val="00C32D71"/>
    <w:rsid w:val="00C3337A"/>
    <w:rsid w:val="00C334D6"/>
    <w:rsid w:val="00C33521"/>
    <w:rsid w:val="00C336EB"/>
    <w:rsid w:val="00C337AB"/>
    <w:rsid w:val="00C3392A"/>
    <w:rsid w:val="00C33DDD"/>
    <w:rsid w:val="00C33EBE"/>
    <w:rsid w:val="00C33EF3"/>
    <w:rsid w:val="00C3409B"/>
    <w:rsid w:val="00C3435D"/>
    <w:rsid w:val="00C3452F"/>
    <w:rsid w:val="00C34555"/>
    <w:rsid w:val="00C347EC"/>
    <w:rsid w:val="00C34A9E"/>
    <w:rsid w:val="00C34BD0"/>
    <w:rsid w:val="00C34F44"/>
    <w:rsid w:val="00C34FFF"/>
    <w:rsid w:val="00C35459"/>
    <w:rsid w:val="00C354C1"/>
    <w:rsid w:val="00C355C3"/>
    <w:rsid w:val="00C356D7"/>
    <w:rsid w:val="00C35895"/>
    <w:rsid w:val="00C35F7B"/>
    <w:rsid w:val="00C3625A"/>
    <w:rsid w:val="00C36486"/>
    <w:rsid w:val="00C36A80"/>
    <w:rsid w:val="00C36AD0"/>
    <w:rsid w:val="00C36CBF"/>
    <w:rsid w:val="00C36CD8"/>
    <w:rsid w:val="00C36D04"/>
    <w:rsid w:val="00C3729D"/>
    <w:rsid w:val="00C37648"/>
    <w:rsid w:val="00C3771F"/>
    <w:rsid w:val="00C37858"/>
    <w:rsid w:val="00C378D4"/>
    <w:rsid w:val="00C37DCB"/>
    <w:rsid w:val="00C40203"/>
    <w:rsid w:val="00C4057A"/>
    <w:rsid w:val="00C40D4F"/>
    <w:rsid w:val="00C40F68"/>
    <w:rsid w:val="00C410B6"/>
    <w:rsid w:val="00C41899"/>
    <w:rsid w:val="00C41F92"/>
    <w:rsid w:val="00C424FC"/>
    <w:rsid w:val="00C42646"/>
    <w:rsid w:val="00C427B2"/>
    <w:rsid w:val="00C42A44"/>
    <w:rsid w:val="00C42C19"/>
    <w:rsid w:val="00C431A9"/>
    <w:rsid w:val="00C435B2"/>
    <w:rsid w:val="00C436A1"/>
    <w:rsid w:val="00C4373E"/>
    <w:rsid w:val="00C43965"/>
    <w:rsid w:val="00C43D33"/>
    <w:rsid w:val="00C43DCA"/>
    <w:rsid w:val="00C4408E"/>
    <w:rsid w:val="00C44186"/>
    <w:rsid w:val="00C4424E"/>
    <w:rsid w:val="00C44503"/>
    <w:rsid w:val="00C44723"/>
    <w:rsid w:val="00C44C37"/>
    <w:rsid w:val="00C44F90"/>
    <w:rsid w:val="00C45167"/>
    <w:rsid w:val="00C45376"/>
    <w:rsid w:val="00C453B2"/>
    <w:rsid w:val="00C45527"/>
    <w:rsid w:val="00C45530"/>
    <w:rsid w:val="00C45750"/>
    <w:rsid w:val="00C4596C"/>
    <w:rsid w:val="00C45C50"/>
    <w:rsid w:val="00C45E12"/>
    <w:rsid w:val="00C45FBA"/>
    <w:rsid w:val="00C46017"/>
    <w:rsid w:val="00C4626B"/>
    <w:rsid w:val="00C4636D"/>
    <w:rsid w:val="00C46448"/>
    <w:rsid w:val="00C466F1"/>
    <w:rsid w:val="00C46A54"/>
    <w:rsid w:val="00C46BA0"/>
    <w:rsid w:val="00C46BA3"/>
    <w:rsid w:val="00C46BED"/>
    <w:rsid w:val="00C46C66"/>
    <w:rsid w:val="00C46C93"/>
    <w:rsid w:val="00C46F38"/>
    <w:rsid w:val="00C470B7"/>
    <w:rsid w:val="00C471A6"/>
    <w:rsid w:val="00C476BD"/>
    <w:rsid w:val="00C47B5C"/>
    <w:rsid w:val="00C47C69"/>
    <w:rsid w:val="00C47D2D"/>
    <w:rsid w:val="00C500F5"/>
    <w:rsid w:val="00C503EC"/>
    <w:rsid w:val="00C50615"/>
    <w:rsid w:val="00C50909"/>
    <w:rsid w:val="00C50C80"/>
    <w:rsid w:val="00C50FBB"/>
    <w:rsid w:val="00C51117"/>
    <w:rsid w:val="00C51187"/>
    <w:rsid w:val="00C511FA"/>
    <w:rsid w:val="00C5130F"/>
    <w:rsid w:val="00C51375"/>
    <w:rsid w:val="00C51449"/>
    <w:rsid w:val="00C515AD"/>
    <w:rsid w:val="00C516C2"/>
    <w:rsid w:val="00C516CA"/>
    <w:rsid w:val="00C516FE"/>
    <w:rsid w:val="00C51732"/>
    <w:rsid w:val="00C517C6"/>
    <w:rsid w:val="00C51BCB"/>
    <w:rsid w:val="00C51DFF"/>
    <w:rsid w:val="00C522A1"/>
    <w:rsid w:val="00C52407"/>
    <w:rsid w:val="00C52878"/>
    <w:rsid w:val="00C52FCE"/>
    <w:rsid w:val="00C5301C"/>
    <w:rsid w:val="00C5338E"/>
    <w:rsid w:val="00C535D5"/>
    <w:rsid w:val="00C536A4"/>
    <w:rsid w:val="00C53C63"/>
    <w:rsid w:val="00C53C9F"/>
    <w:rsid w:val="00C53D5C"/>
    <w:rsid w:val="00C53F31"/>
    <w:rsid w:val="00C54001"/>
    <w:rsid w:val="00C54171"/>
    <w:rsid w:val="00C54212"/>
    <w:rsid w:val="00C54410"/>
    <w:rsid w:val="00C547DD"/>
    <w:rsid w:val="00C54945"/>
    <w:rsid w:val="00C549BE"/>
    <w:rsid w:val="00C54B9F"/>
    <w:rsid w:val="00C54BC5"/>
    <w:rsid w:val="00C54CB5"/>
    <w:rsid w:val="00C54F82"/>
    <w:rsid w:val="00C552A9"/>
    <w:rsid w:val="00C553D9"/>
    <w:rsid w:val="00C554F9"/>
    <w:rsid w:val="00C5576E"/>
    <w:rsid w:val="00C55882"/>
    <w:rsid w:val="00C55A4C"/>
    <w:rsid w:val="00C55C55"/>
    <w:rsid w:val="00C55F5D"/>
    <w:rsid w:val="00C55F61"/>
    <w:rsid w:val="00C55FC2"/>
    <w:rsid w:val="00C5618E"/>
    <w:rsid w:val="00C56570"/>
    <w:rsid w:val="00C56972"/>
    <w:rsid w:val="00C56A74"/>
    <w:rsid w:val="00C56B4F"/>
    <w:rsid w:val="00C56BA5"/>
    <w:rsid w:val="00C56F4D"/>
    <w:rsid w:val="00C57675"/>
    <w:rsid w:val="00C576E3"/>
    <w:rsid w:val="00C578CE"/>
    <w:rsid w:val="00C579E6"/>
    <w:rsid w:val="00C57B40"/>
    <w:rsid w:val="00C57C61"/>
    <w:rsid w:val="00C57CA7"/>
    <w:rsid w:val="00C57DAA"/>
    <w:rsid w:val="00C5D306"/>
    <w:rsid w:val="00C604A0"/>
    <w:rsid w:val="00C6080C"/>
    <w:rsid w:val="00C60C03"/>
    <w:rsid w:val="00C6132C"/>
    <w:rsid w:val="00C613EB"/>
    <w:rsid w:val="00C61555"/>
    <w:rsid w:val="00C615ED"/>
    <w:rsid w:val="00C62445"/>
    <w:rsid w:val="00C6285A"/>
    <w:rsid w:val="00C62A63"/>
    <w:rsid w:val="00C62F22"/>
    <w:rsid w:val="00C62FC2"/>
    <w:rsid w:val="00C63141"/>
    <w:rsid w:val="00C6315A"/>
    <w:rsid w:val="00C633AA"/>
    <w:rsid w:val="00C6366D"/>
    <w:rsid w:val="00C63AD0"/>
    <w:rsid w:val="00C63FBD"/>
    <w:rsid w:val="00C64084"/>
    <w:rsid w:val="00C642D2"/>
    <w:rsid w:val="00C648B2"/>
    <w:rsid w:val="00C64913"/>
    <w:rsid w:val="00C64A58"/>
    <w:rsid w:val="00C64CE8"/>
    <w:rsid w:val="00C64F61"/>
    <w:rsid w:val="00C6536F"/>
    <w:rsid w:val="00C6550A"/>
    <w:rsid w:val="00C6588E"/>
    <w:rsid w:val="00C65A8D"/>
    <w:rsid w:val="00C65B62"/>
    <w:rsid w:val="00C65DDD"/>
    <w:rsid w:val="00C6640C"/>
    <w:rsid w:val="00C66960"/>
    <w:rsid w:val="00C66BF0"/>
    <w:rsid w:val="00C670BA"/>
    <w:rsid w:val="00C672B3"/>
    <w:rsid w:val="00C676EB"/>
    <w:rsid w:val="00C677ED"/>
    <w:rsid w:val="00C67AC5"/>
    <w:rsid w:val="00C67CDB"/>
    <w:rsid w:val="00C70083"/>
    <w:rsid w:val="00C701D5"/>
    <w:rsid w:val="00C703A4"/>
    <w:rsid w:val="00C703E1"/>
    <w:rsid w:val="00C70433"/>
    <w:rsid w:val="00C70E1C"/>
    <w:rsid w:val="00C70F40"/>
    <w:rsid w:val="00C715B1"/>
    <w:rsid w:val="00C71663"/>
    <w:rsid w:val="00C717F5"/>
    <w:rsid w:val="00C71920"/>
    <w:rsid w:val="00C719F0"/>
    <w:rsid w:val="00C71C25"/>
    <w:rsid w:val="00C7215C"/>
    <w:rsid w:val="00C72535"/>
    <w:rsid w:val="00C7255E"/>
    <w:rsid w:val="00C727A9"/>
    <w:rsid w:val="00C72C1D"/>
    <w:rsid w:val="00C72F25"/>
    <w:rsid w:val="00C731A1"/>
    <w:rsid w:val="00C73621"/>
    <w:rsid w:val="00C737FA"/>
    <w:rsid w:val="00C73DBD"/>
    <w:rsid w:val="00C73F3F"/>
    <w:rsid w:val="00C74166"/>
    <w:rsid w:val="00C741AD"/>
    <w:rsid w:val="00C744D4"/>
    <w:rsid w:val="00C7451B"/>
    <w:rsid w:val="00C74659"/>
    <w:rsid w:val="00C74BDE"/>
    <w:rsid w:val="00C74CE2"/>
    <w:rsid w:val="00C74D09"/>
    <w:rsid w:val="00C74F89"/>
    <w:rsid w:val="00C75010"/>
    <w:rsid w:val="00C75033"/>
    <w:rsid w:val="00C7518C"/>
    <w:rsid w:val="00C751D0"/>
    <w:rsid w:val="00C75613"/>
    <w:rsid w:val="00C75658"/>
    <w:rsid w:val="00C75791"/>
    <w:rsid w:val="00C7587D"/>
    <w:rsid w:val="00C75E63"/>
    <w:rsid w:val="00C7613E"/>
    <w:rsid w:val="00C76398"/>
    <w:rsid w:val="00C76487"/>
    <w:rsid w:val="00C76AF8"/>
    <w:rsid w:val="00C76C2C"/>
    <w:rsid w:val="00C76D4A"/>
    <w:rsid w:val="00C76DC4"/>
    <w:rsid w:val="00C76F7F"/>
    <w:rsid w:val="00C76F9F"/>
    <w:rsid w:val="00C7722D"/>
    <w:rsid w:val="00C7724F"/>
    <w:rsid w:val="00C77355"/>
    <w:rsid w:val="00C7748F"/>
    <w:rsid w:val="00C774F7"/>
    <w:rsid w:val="00C77702"/>
    <w:rsid w:val="00C77791"/>
    <w:rsid w:val="00C77793"/>
    <w:rsid w:val="00C7782F"/>
    <w:rsid w:val="00C77B0B"/>
    <w:rsid w:val="00C77C00"/>
    <w:rsid w:val="00C805D0"/>
    <w:rsid w:val="00C808E7"/>
    <w:rsid w:val="00C8094B"/>
    <w:rsid w:val="00C809D7"/>
    <w:rsid w:val="00C80A98"/>
    <w:rsid w:val="00C8109A"/>
    <w:rsid w:val="00C81316"/>
    <w:rsid w:val="00C8171D"/>
    <w:rsid w:val="00C81804"/>
    <w:rsid w:val="00C8198C"/>
    <w:rsid w:val="00C81F97"/>
    <w:rsid w:val="00C821D2"/>
    <w:rsid w:val="00C8224A"/>
    <w:rsid w:val="00C8227B"/>
    <w:rsid w:val="00C824A9"/>
    <w:rsid w:val="00C82634"/>
    <w:rsid w:val="00C82D35"/>
    <w:rsid w:val="00C831F8"/>
    <w:rsid w:val="00C8326D"/>
    <w:rsid w:val="00C832A2"/>
    <w:rsid w:val="00C833E8"/>
    <w:rsid w:val="00C834F6"/>
    <w:rsid w:val="00C837A2"/>
    <w:rsid w:val="00C83B3F"/>
    <w:rsid w:val="00C83F91"/>
    <w:rsid w:val="00C84110"/>
    <w:rsid w:val="00C844B0"/>
    <w:rsid w:val="00C84A47"/>
    <w:rsid w:val="00C85054"/>
    <w:rsid w:val="00C850A7"/>
    <w:rsid w:val="00C8536D"/>
    <w:rsid w:val="00C854D8"/>
    <w:rsid w:val="00C854E6"/>
    <w:rsid w:val="00C854F1"/>
    <w:rsid w:val="00C85A0E"/>
    <w:rsid w:val="00C85B20"/>
    <w:rsid w:val="00C85D73"/>
    <w:rsid w:val="00C8613F"/>
    <w:rsid w:val="00C86781"/>
    <w:rsid w:val="00C86C5A"/>
    <w:rsid w:val="00C86E33"/>
    <w:rsid w:val="00C87039"/>
    <w:rsid w:val="00C871BD"/>
    <w:rsid w:val="00C8752F"/>
    <w:rsid w:val="00C87732"/>
    <w:rsid w:val="00C87A8B"/>
    <w:rsid w:val="00C90143"/>
    <w:rsid w:val="00C901DE"/>
    <w:rsid w:val="00C90299"/>
    <w:rsid w:val="00C90854"/>
    <w:rsid w:val="00C909A1"/>
    <w:rsid w:val="00C90F86"/>
    <w:rsid w:val="00C9120A"/>
    <w:rsid w:val="00C9142F"/>
    <w:rsid w:val="00C9149B"/>
    <w:rsid w:val="00C914E3"/>
    <w:rsid w:val="00C91F50"/>
    <w:rsid w:val="00C92218"/>
    <w:rsid w:val="00C92667"/>
    <w:rsid w:val="00C926F0"/>
    <w:rsid w:val="00C928D2"/>
    <w:rsid w:val="00C9298D"/>
    <w:rsid w:val="00C92AB2"/>
    <w:rsid w:val="00C92C82"/>
    <w:rsid w:val="00C92D45"/>
    <w:rsid w:val="00C93032"/>
    <w:rsid w:val="00C9319E"/>
    <w:rsid w:val="00C933D3"/>
    <w:rsid w:val="00C936EA"/>
    <w:rsid w:val="00C93961"/>
    <w:rsid w:val="00C93F13"/>
    <w:rsid w:val="00C93F70"/>
    <w:rsid w:val="00C9427F"/>
    <w:rsid w:val="00C946CF"/>
    <w:rsid w:val="00C949A0"/>
    <w:rsid w:val="00C949B4"/>
    <w:rsid w:val="00C94C1F"/>
    <w:rsid w:val="00C94F3F"/>
    <w:rsid w:val="00C94F50"/>
    <w:rsid w:val="00C9517F"/>
    <w:rsid w:val="00C95600"/>
    <w:rsid w:val="00C95B1D"/>
    <w:rsid w:val="00C95B9A"/>
    <w:rsid w:val="00C95BF1"/>
    <w:rsid w:val="00C95C05"/>
    <w:rsid w:val="00C95D6C"/>
    <w:rsid w:val="00C95F01"/>
    <w:rsid w:val="00C9624B"/>
    <w:rsid w:val="00C96804"/>
    <w:rsid w:val="00C96B68"/>
    <w:rsid w:val="00C96D75"/>
    <w:rsid w:val="00C96EDB"/>
    <w:rsid w:val="00C96F97"/>
    <w:rsid w:val="00C9754A"/>
    <w:rsid w:val="00C97602"/>
    <w:rsid w:val="00C97ABC"/>
    <w:rsid w:val="00C97DE0"/>
    <w:rsid w:val="00C97ECB"/>
    <w:rsid w:val="00CA0010"/>
    <w:rsid w:val="00CA0159"/>
    <w:rsid w:val="00CA0511"/>
    <w:rsid w:val="00CA07AE"/>
    <w:rsid w:val="00CA0964"/>
    <w:rsid w:val="00CA0C91"/>
    <w:rsid w:val="00CA112C"/>
    <w:rsid w:val="00CA16B1"/>
    <w:rsid w:val="00CA17CA"/>
    <w:rsid w:val="00CA1997"/>
    <w:rsid w:val="00CA19A9"/>
    <w:rsid w:val="00CA1A85"/>
    <w:rsid w:val="00CA1B17"/>
    <w:rsid w:val="00CA1B57"/>
    <w:rsid w:val="00CA2149"/>
    <w:rsid w:val="00CA21F0"/>
    <w:rsid w:val="00CA2481"/>
    <w:rsid w:val="00CA2615"/>
    <w:rsid w:val="00CA26C2"/>
    <w:rsid w:val="00CA27D4"/>
    <w:rsid w:val="00CA2A8B"/>
    <w:rsid w:val="00CA2DAF"/>
    <w:rsid w:val="00CA2E34"/>
    <w:rsid w:val="00CA2EB8"/>
    <w:rsid w:val="00CA2FEB"/>
    <w:rsid w:val="00CA3432"/>
    <w:rsid w:val="00CA3808"/>
    <w:rsid w:val="00CA38E5"/>
    <w:rsid w:val="00CA3A64"/>
    <w:rsid w:val="00CA3A78"/>
    <w:rsid w:val="00CA3B90"/>
    <w:rsid w:val="00CA3C70"/>
    <w:rsid w:val="00CA3D59"/>
    <w:rsid w:val="00CA3D7B"/>
    <w:rsid w:val="00CA3E4F"/>
    <w:rsid w:val="00CA4056"/>
    <w:rsid w:val="00CA412D"/>
    <w:rsid w:val="00CA42DF"/>
    <w:rsid w:val="00CA45EE"/>
    <w:rsid w:val="00CA466D"/>
    <w:rsid w:val="00CA49E4"/>
    <w:rsid w:val="00CA520C"/>
    <w:rsid w:val="00CA5644"/>
    <w:rsid w:val="00CA5DE7"/>
    <w:rsid w:val="00CA5EB8"/>
    <w:rsid w:val="00CA648B"/>
    <w:rsid w:val="00CA64C8"/>
    <w:rsid w:val="00CA6762"/>
    <w:rsid w:val="00CA6CB7"/>
    <w:rsid w:val="00CA6E69"/>
    <w:rsid w:val="00CA6ECD"/>
    <w:rsid w:val="00CA70F2"/>
    <w:rsid w:val="00CA7313"/>
    <w:rsid w:val="00CA7632"/>
    <w:rsid w:val="00CA78B5"/>
    <w:rsid w:val="00CA7CFF"/>
    <w:rsid w:val="00CA7E88"/>
    <w:rsid w:val="00CA7EE8"/>
    <w:rsid w:val="00CA7F98"/>
    <w:rsid w:val="00CB087C"/>
    <w:rsid w:val="00CB0A64"/>
    <w:rsid w:val="00CB0CE5"/>
    <w:rsid w:val="00CB0FA2"/>
    <w:rsid w:val="00CB14C0"/>
    <w:rsid w:val="00CB14DD"/>
    <w:rsid w:val="00CB1689"/>
    <w:rsid w:val="00CB1A13"/>
    <w:rsid w:val="00CB1D26"/>
    <w:rsid w:val="00CB277D"/>
    <w:rsid w:val="00CB29BC"/>
    <w:rsid w:val="00CB2B05"/>
    <w:rsid w:val="00CB2FF8"/>
    <w:rsid w:val="00CB3091"/>
    <w:rsid w:val="00CB31C4"/>
    <w:rsid w:val="00CB3679"/>
    <w:rsid w:val="00CB3911"/>
    <w:rsid w:val="00CB3920"/>
    <w:rsid w:val="00CB3C89"/>
    <w:rsid w:val="00CB40AD"/>
    <w:rsid w:val="00CB4898"/>
    <w:rsid w:val="00CB48EE"/>
    <w:rsid w:val="00CB4AB5"/>
    <w:rsid w:val="00CB5044"/>
    <w:rsid w:val="00CB50AD"/>
    <w:rsid w:val="00CB53DB"/>
    <w:rsid w:val="00CB5614"/>
    <w:rsid w:val="00CB563A"/>
    <w:rsid w:val="00CB56E6"/>
    <w:rsid w:val="00CB576F"/>
    <w:rsid w:val="00CB5782"/>
    <w:rsid w:val="00CB5DB6"/>
    <w:rsid w:val="00CB5DD2"/>
    <w:rsid w:val="00CB603E"/>
    <w:rsid w:val="00CB60B4"/>
    <w:rsid w:val="00CB6492"/>
    <w:rsid w:val="00CB6845"/>
    <w:rsid w:val="00CB6B2E"/>
    <w:rsid w:val="00CB6C0D"/>
    <w:rsid w:val="00CB6CF6"/>
    <w:rsid w:val="00CB73A8"/>
    <w:rsid w:val="00CB75E9"/>
    <w:rsid w:val="00CB7756"/>
    <w:rsid w:val="00CB783B"/>
    <w:rsid w:val="00CB790B"/>
    <w:rsid w:val="00CB7D7E"/>
    <w:rsid w:val="00CB7F6A"/>
    <w:rsid w:val="00CC0021"/>
    <w:rsid w:val="00CC002B"/>
    <w:rsid w:val="00CC0062"/>
    <w:rsid w:val="00CC023D"/>
    <w:rsid w:val="00CC0297"/>
    <w:rsid w:val="00CC04DD"/>
    <w:rsid w:val="00CC09C1"/>
    <w:rsid w:val="00CC1063"/>
    <w:rsid w:val="00CC1295"/>
    <w:rsid w:val="00CC165C"/>
    <w:rsid w:val="00CC19B6"/>
    <w:rsid w:val="00CC1BC4"/>
    <w:rsid w:val="00CC1CB3"/>
    <w:rsid w:val="00CC2441"/>
    <w:rsid w:val="00CC2452"/>
    <w:rsid w:val="00CC26C2"/>
    <w:rsid w:val="00CC2706"/>
    <w:rsid w:val="00CC2760"/>
    <w:rsid w:val="00CC2762"/>
    <w:rsid w:val="00CC2E34"/>
    <w:rsid w:val="00CC31D3"/>
    <w:rsid w:val="00CC3384"/>
    <w:rsid w:val="00CC33E5"/>
    <w:rsid w:val="00CC3C37"/>
    <w:rsid w:val="00CC3CF9"/>
    <w:rsid w:val="00CC3D22"/>
    <w:rsid w:val="00CC4170"/>
    <w:rsid w:val="00CC41A9"/>
    <w:rsid w:val="00CC4569"/>
    <w:rsid w:val="00CC4575"/>
    <w:rsid w:val="00CC45B8"/>
    <w:rsid w:val="00CC4B58"/>
    <w:rsid w:val="00CC4CE6"/>
    <w:rsid w:val="00CC4E15"/>
    <w:rsid w:val="00CC5043"/>
    <w:rsid w:val="00CC50D1"/>
    <w:rsid w:val="00CC5490"/>
    <w:rsid w:val="00CC5570"/>
    <w:rsid w:val="00CC56C8"/>
    <w:rsid w:val="00CC58DE"/>
    <w:rsid w:val="00CC599A"/>
    <w:rsid w:val="00CC59A0"/>
    <w:rsid w:val="00CC5CAF"/>
    <w:rsid w:val="00CC5DE9"/>
    <w:rsid w:val="00CC5E80"/>
    <w:rsid w:val="00CC6039"/>
    <w:rsid w:val="00CC62C2"/>
    <w:rsid w:val="00CC65AA"/>
    <w:rsid w:val="00CC6764"/>
    <w:rsid w:val="00CC6AF5"/>
    <w:rsid w:val="00CC6D60"/>
    <w:rsid w:val="00CC72B8"/>
    <w:rsid w:val="00CC76B6"/>
    <w:rsid w:val="00CC7743"/>
    <w:rsid w:val="00CC7973"/>
    <w:rsid w:val="00CC798E"/>
    <w:rsid w:val="00CC7A61"/>
    <w:rsid w:val="00CC7E81"/>
    <w:rsid w:val="00CC7F5E"/>
    <w:rsid w:val="00CD0015"/>
    <w:rsid w:val="00CD0229"/>
    <w:rsid w:val="00CD02A9"/>
    <w:rsid w:val="00CD04BE"/>
    <w:rsid w:val="00CD0863"/>
    <w:rsid w:val="00CD087A"/>
    <w:rsid w:val="00CD09B5"/>
    <w:rsid w:val="00CD0B95"/>
    <w:rsid w:val="00CD0CDA"/>
    <w:rsid w:val="00CD1856"/>
    <w:rsid w:val="00CD192E"/>
    <w:rsid w:val="00CD19B3"/>
    <w:rsid w:val="00CD1D7B"/>
    <w:rsid w:val="00CD1E57"/>
    <w:rsid w:val="00CD21F5"/>
    <w:rsid w:val="00CD247D"/>
    <w:rsid w:val="00CD2530"/>
    <w:rsid w:val="00CD2684"/>
    <w:rsid w:val="00CD2821"/>
    <w:rsid w:val="00CD2A6C"/>
    <w:rsid w:val="00CD2C4E"/>
    <w:rsid w:val="00CD2EC2"/>
    <w:rsid w:val="00CD2EC4"/>
    <w:rsid w:val="00CD3123"/>
    <w:rsid w:val="00CD3289"/>
    <w:rsid w:val="00CD345B"/>
    <w:rsid w:val="00CD36CB"/>
    <w:rsid w:val="00CD36DA"/>
    <w:rsid w:val="00CD370F"/>
    <w:rsid w:val="00CD3921"/>
    <w:rsid w:val="00CD3A9A"/>
    <w:rsid w:val="00CD3B60"/>
    <w:rsid w:val="00CD3CBC"/>
    <w:rsid w:val="00CD3DEE"/>
    <w:rsid w:val="00CD3E02"/>
    <w:rsid w:val="00CD4149"/>
    <w:rsid w:val="00CD41D5"/>
    <w:rsid w:val="00CD42A9"/>
    <w:rsid w:val="00CD43A0"/>
    <w:rsid w:val="00CD4B75"/>
    <w:rsid w:val="00CD5140"/>
    <w:rsid w:val="00CD52FD"/>
    <w:rsid w:val="00CD5370"/>
    <w:rsid w:val="00CD54FF"/>
    <w:rsid w:val="00CD5526"/>
    <w:rsid w:val="00CD5B3A"/>
    <w:rsid w:val="00CD5B67"/>
    <w:rsid w:val="00CD5E5F"/>
    <w:rsid w:val="00CD6228"/>
    <w:rsid w:val="00CD67A3"/>
    <w:rsid w:val="00CD694A"/>
    <w:rsid w:val="00CD6A02"/>
    <w:rsid w:val="00CD6EB3"/>
    <w:rsid w:val="00CD740E"/>
    <w:rsid w:val="00CD7571"/>
    <w:rsid w:val="00CD79EE"/>
    <w:rsid w:val="00CD7B1A"/>
    <w:rsid w:val="00CD7FFA"/>
    <w:rsid w:val="00CE001B"/>
    <w:rsid w:val="00CE01A3"/>
    <w:rsid w:val="00CE01CE"/>
    <w:rsid w:val="00CE0715"/>
    <w:rsid w:val="00CE082E"/>
    <w:rsid w:val="00CE0CBF"/>
    <w:rsid w:val="00CE0F97"/>
    <w:rsid w:val="00CE1317"/>
    <w:rsid w:val="00CE13D3"/>
    <w:rsid w:val="00CE1E68"/>
    <w:rsid w:val="00CE2184"/>
    <w:rsid w:val="00CE24E6"/>
    <w:rsid w:val="00CE262A"/>
    <w:rsid w:val="00CE2891"/>
    <w:rsid w:val="00CE2A01"/>
    <w:rsid w:val="00CE2B55"/>
    <w:rsid w:val="00CE2D3B"/>
    <w:rsid w:val="00CE2ED1"/>
    <w:rsid w:val="00CE32F6"/>
    <w:rsid w:val="00CE3497"/>
    <w:rsid w:val="00CE34C9"/>
    <w:rsid w:val="00CE37A9"/>
    <w:rsid w:val="00CE386B"/>
    <w:rsid w:val="00CE38D9"/>
    <w:rsid w:val="00CE3BDD"/>
    <w:rsid w:val="00CE3C45"/>
    <w:rsid w:val="00CE3CB4"/>
    <w:rsid w:val="00CE3CCE"/>
    <w:rsid w:val="00CE3F2D"/>
    <w:rsid w:val="00CE3FB6"/>
    <w:rsid w:val="00CE435E"/>
    <w:rsid w:val="00CE45F2"/>
    <w:rsid w:val="00CE49A7"/>
    <w:rsid w:val="00CE4BC6"/>
    <w:rsid w:val="00CE4EE9"/>
    <w:rsid w:val="00CE50A6"/>
    <w:rsid w:val="00CE51E5"/>
    <w:rsid w:val="00CE5441"/>
    <w:rsid w:val="00CE54C9"/>
    <w:rsid w:val="00CE570F"/>
    <w:rsid w:val="00CE5813"/>
    <w:rsid w:val="00CE5843"/>
    <w:rsid w:val="00CE58F2"/>
    <w:rsid w:val="00CE5BDF"/>
    <w:rsid w:val="00CE5F8D"/>
    <w:rsid w:val="00CE626B"/>
    <w:rsid w:val="00CE6877"/>
    <w:rsid w:val="00CE6C90"/>
    <w:rsid w:val="00CE6C9E"/>
    <w:rsid w:val="00CE6CDA"/>
    <w:rsid w:val="00CE6FD1"/>
    <w:rsid w:val="00CE731B"/>
    <w:rsid w:val="00CE781C"/>
    <w:rsid w:val="00CE7943"/>
    <w:rsid w:val="00CE7987"/>
    <w:rsid w:val="00CE7B94"/>
    <w:rsid w:val="00CE7E26"/>
    <w:rsid w:val="00CE7F83"/>
    <w:rsid w:val="00CF0236"/>
    <w:rsid w:val="00CF02F1"/>
    <w:rsid w:val="00CF02FD"/>
    <w:rsid w:val="00CF0655"/>
    <w:rsid w:val="00CF08EC"/>
    <w:rsid w:val="00CF0A05"/>
    <w:rsid w:val="00CF0B1C"/>
    <w:rsid w:val="00CF0B5F"/>
    <w:rsid w:val="00CF0BBB"/>
    <w:rsid w:val="00CF0C80"/>
    <w:rsid w:val="00CF0E9E"/>
    <w:rsid w:val="00CF12E1"/>
    <w:rsid w:val="00CF1546"/>
    <w:rsid w:val="00CF1654"/>
    <w:rsid w:val="00CF16C2"/>
    <w:rsid w:val="00CF1A8D"/>
    <w:rsid w:val="00CF1AA7"/>
    <w:rsid w:val="00CF1C42"/>
    <w:rsid w:val="00CF1D44"/>
    <w:rsid w:val="00CF1E21"/>
    <w:rsid w:val="00CF1F96"/>
    <w:rsid w:val="00CF25A7"/>
    <w:rsid w:val="00CF2666"/>
    <w:rsid w:val="00CF287E"/>
    <w:rsid w:val="00CF2FDD"/>
    <w:rsid w:val="00CF30AF"/>
    <w:rsid w:val="00CF30CC"/>
    <w:rsid w:val="00CF37C9"/>
    <w:rsid w:val="00CF38DB"/>
    <w:rsid w:val="00CF3A0B"/>
    <w:rsid w:val="00CF3EE5"/>
    <w:rsid w:val="00CF40C5"/>
    <w:rsid w:val="00CF466E"/>
    <w:rsid w:val="00CF4BDC"/>
    <w:rsid w:val="00CF4DF7"/>
    <w:rsid w:val="00CF4F05"/>
    <w:rsid w:val="00CF4F2B"/>
    <w:rsid w:val="00CF52EF"/>
    <w:rsid w:val="00CF536B"/>
    <w:rsid w:val="00CF55C4"/>
    <w:rsid w:val="00CF5E3A"/>
    <w:rsid w:val="00CF5E5D"/>
    <w:rsid w:val="00CF5FBC"/>
    <w:rsid w:val="00CF5FD2"/>
    <w:rsid w:val="00CF5FF3"/>
    <w:rsid w:val="00CF6221"/>
    <w:rsid w:val="00CF62BE"/>
    <w:rsid w:val="00CF6392"/>
    <w:rsid w:val="00CF66A9"/>
    <w:rsid w:val="00CF6920"/>
    <w:rsid w:val="00CF6D0E"/>
    <w:rsid w:val="00CF7527"/>
    <w:rsid w:val="00CF7643"/>
    <w:rsid w:val="00CF77D7"/>
    <w:rsid w:val="00CF78B6"/>
    <w:rsid w:val="00CF79D8"/>
    <w:rsid w:val="00CF7A49"/>
    <w:rsid w:val="00CF7ADB"/>
    <w:rsid w:val="00CF7B69"/>
    <w:rsid w:val="00D0001B"/>
    <w:rsid w:val="00D002AC"/>
    <w:rsid w:val="00D00687"/>
    <w:rsid w:val="00D007A7"/>
    <w:rsid w:val="00D00C42"/>
    <w:rsid w:val="00D00D1D"/>
    <w:rsid w:val="00D01103"/>
    <w:rsid w:val="00D01206"/>
    <w:rsid w:val="00D012A5"/>
    <w:rsid w:val="00D013A7"/>
    <w:rsid w:val="00D0171A"/>
    <w:rsid w:val="00D01BCE"/>
    <w:rsid w:val="00D01E68"/>
    <w:rsid w:val="00D01EAA"/>
    <w:rsid w:val="00D020CD"/>
    <w:rsid w:val="00D02545"/>
    <w:rsid w:val="00D02749"/>
    <w:rsid w:val="00D027C8"/>
    <w:rsid w:val="00D0280F"/>
    <w:rsid w:val="00D02EB0"/>
    <w:rsid w:val="00D0311B"/>
    <w:rsid w:val="00D031B0"/>
    <w:rsid w:val="00D035DD"/>
    <w:rsid w:val="00D03834"/>
    <w:rsid w:val="00D03E26"/>
    <w:rsid w:val="00D042CD"/>
    <w:rsid w:val="00D043E4"/>
    <w:rsid w:val="00D04482"/>
    <w:rsid w:val="00D04533"/>
    <w:rsid w:val="00D0456A"/>
    <w:rsid w:val="00D0483E"/>
    <w:rsid w:val="00D04A33"/>
    <w:rsid w:val="00D04D66"/>
    <w:rsid w:val="00D055BC"/>
    <w:rsid w:val="00D05D9D"/>
    <w:rsid w:val="00D05E23"/>
    <w:rsid w:val="00D05E35"/>
    <w:rsid w:val="00D060D7"/>
    <w:rsid w:val="00D065A8"/>
    <w:rsid w:val="00D0693D"/>
    <w:rsid w:val="00D06DD3"/>
    <w:rsid w:val="00D070E7"/>
    <w:rsid w:val="00D074B8"/>
    <w:rsid w:val="00D077D6"/>
    <w:rsid w:val="00D07BC5"/>
    <w:rsid w:val="00D07C12"/>
    <w:rsid w:val="00D10547"/>
    <w:rsid w:val="00D10615"/>
    <w:rsid w:val="00D1098A"/>
    <w:rsid w:val="00D10CDF"/>
    <w:rsid w:val="00D11265"/>
    <w:rsid w:val="00D116A8"/>
    <w:rsid w:val="00D11787"/>
    <w:rsid w:val="00D118C0"/>
    <w:rsid w:val="00D11F8F"/>
    <w:rsid w:val="00D120CC"/>
    <w:rsid w:val="00D123CF"/>
    <w:rsid w:val="00D1272F"/>
    <w:rsid w:val="00D12999"/>
    <w:rsid w:val="00D12AAE"/>
    <w:rsid w:val="00D12D19"/>
    <w:rsid w:val="00D12E0C"/>
    <w:rsid w:val="00D12E2B"/>
    <w:rsid w:val="00D130B4"/>
    <w:rsid w:val="00D1315F"/>
    <w:rsid w:val="00D133A9"/>
    <w:rsid w:val="00D13E54"/>
    <w:rsid w:val="00D13F0A"/>
    <w:rsid w:val="00D140CA"/>
    <w:rsid w:val="00D141F1"/>
    <w:rsid w:val="00D1420E"/>
    <w:rsid w:val="00D14231"/>
    <w:rsid w:val="00D143ED"/>
    <w:rsid w:val="00D14937"/>
    <w:rsid w:val="00D14E81"/>
    <w:rsid w:val="00D15095"/>
    <w:rsid w:val="00D15380"/>
    <w:rsid w:val="00D153AE"/>
    <w:rsid w:val="00D156B8"/>
    <w:rsid w:val="00D15B83"/>
    <w:rsid w:val="00D15F0F"/>
    <w:rsid w:val="00D16018"/>
    <w:rsid w:val="00D163E3"/>
    <w:rsid w:val="00D167D1"/>
    <w:rsid w:val="00D16B07"/>
    <w:rsid w:val="00D16C6F"/>
    <w:rsid w:val="00D16D40"/>
    <w:rsid w:val="00D16EC8"/>
    <w:rsid w:val="00D16EF9"/>
    <w:rsid w:val="00D16F5B"/>
    <w:rsid w:val="00D17049"/>
    <w:rsid w:val="00D1750F"/>
    <w:rsid w:val="00D17759"/>
    <w:rsid w:val="00D17A3F"/>
    <w:rsid w:val="00D17D7C"/>
    <w:rsid w:val="00D17E2B"/>
    <w:rsid w:val="00D17E2E"/>
    <w:rsid w:val="00D2027A"/>
    <w:rsid w:val="00D202CC"/>
    <w:rsid w:val="00D202E8"/>
    <w:rsid w:val="00D2050F"/>
    <w:rsid w:val="00D20900"/>
    <w:rsid w:val="00D20A82"/>
    <w:rsid w:val="00D21906"/>
    <w:rsid w:val="00D219AC"/>
    <w:rsid w:val="00D21A8A"/>
    <w:rsid w:val="00D21D8B"/>
    <w:rsid w:val="00D21E07"/>
    <w:rsid w:val="00D22008"/>
    <w:rsid w:val="00D2288B"/>
    <w:rsid w:val="00D22A6C"/>
    <w:rsid w:val="00D22A7F"/>
    <w:rsid w:val="00D22DFD"/>
    <w:rsid w:val="00D235DD"/>
    <w:rsid w:val="00D236EF"/>
    <w:rsid w:val="00D23700"/>
    <w:rsid w:val="00D23993"/>
    <w:rsid w:val="00D23D7F"/>
    <w:rsid w:val="00D23DF6"/>
    <w:rsid w:val="00D23E90"/>
    <w:rsid w:val="00D23EBA"/>
    <w:rsid w:val="00D2427A"/>
    <w:rsid w:val="00D2436A"/>
    <w:rsid w:val="00D2466F"/>
    <w:rsid w:val="00D249D8"/>
    <w:rsid w:val="00D24A2E"/>
    <w:rsid w:val="00D24BED"/>
    <w:rsid w:val="00D24D2C"/>
    <w:rsid w:val="00D24DAE"/>
    <w:rsid w:val="00D254F9"/>
    <w:rsid w:val="00D2578A"/>
    <w:rsid w:val="00D25C3D"/>
    <w:rsid w:val="00D25CA4"/>
    <w:rsid w:val="00D2619D"/>
    <w:rsid w:val="00D26205"/>
    <w:rsid w:val="00D2631E"/>
    <w:rsid w:val="00D264B7"/>
    <w:rsid w:val="00D26589"/>
    <w:rsid w:val="00D2676E"/>
    <w:rsid w:val="00D26CE5"/>
    <w:rsid w:val="00D27142"/>
    <w:rsid w:val="00D27718"/>
    <w:rsid w:val="00D277D5"/>
    <w:rsid w:val="00D27FB4"/>
    <w:rsid w:val="00D30338"/>
    <w:rsid w:val="00D30727"/>
    <w:rsid w:val="00D30868"/>
    <w:rsid w:val="00D30A62"/>
    <w:rsid w:val="00D30BC8"/>
    <w:rsid w:val="00D30C58"/>
    <w:rsid w:val="00D30EE9"/>
    <w:rsid w:val="00D3105D"/>
    <w:rsid w:val="00D310DB"/>
    <w:rsid w:val="00D31287"/>
    <w:rsid w:val="00D313C1"/>
    <w:rsid w:val="00D3146C"/>
    <w:rsid w:val="00D316B9"/>
    <w:rsid w:val="00D319B9"/>
    <w:rsid w:val="00D31A5C"/>
    <w:rsid w:val="00D31CE7"/>
    <w:rsid w:val="00D31CF0"/>
    <w:rsid w:val="00D31D0C"/>
    <w:rsid w:val="00D31E32"/>
    <w:rsid w:val="00D32206"/>
    <w:rsid w:val="00D325AC"/>
    <w:rsid w:val="00D32734"/>
    <w:rsid w:val="00D32AB0"/>
    <w:rsid w:val="00D32D12"/>
    <w:rsid w:val="00D33148"/>
    <w:rsid w:val="00D334B8"/>
    <w:rsid w:val="00D3367F"/>
    <w:rsid w:val="00D337DC"/>
    <w:rsid w:val="00D33DD1"/>
    <w:rsid w:val="00D33DE0"/>
    <w:rsid w:val="00D33E40"/>
    <w:rsid w:val="00D34506"/>
    <w:rsid w:val="00D3451D"/>
    <w:rsid w:val="00D346BA"/>
    <w:rsid w:val="00D34DE3"/>
    <w:rsid w:val="00D34EFA"/>
    <w:rsid w:val="00D34FD6"/>
    <w:rsid w:val="00D34FF6"/>
    <w:rsid w:val="00D3525B"/>
    <w:rsid w:val="00D352DF"/>
    <w:rsid w:val="00D35386"/>
    <w:rsid w:val="00D353B6"/>
    <w:rsid w:val="00D35477"/>
    <w:rsid w:val="00D35560"/>
    <w:rsid w:val="00D356C4"/>
    <w:rsid w:val="00D35767"/>
    <w:rsid w:val="00D360FC"/>
    <w:rsid w:val="00D362DE"/>
    <w:rsid w:val="00D364C3"/>
    <w:rsid w:val="00D364D0"/>
    <w:rsid w:val="00D36922"/>
    <w:rsid w:val="00D36C69"/>
    <w:rsid w:val="00D36E15"/>
    <w:rsid w:val="00D36EF3"/>
    <w:rsid w:val="00D37200"/>
    <w:rsid w:val="00D372FC"/>
    <w:rsid w:val="00D374A8"/>
    <w:rsid w:val="00D378D8"/>
    <w:rsid w:val="00D37939"/>
    <w:rsid w:val="00D37A10"/>
    <w:rsid w:val="00D40159"/>
    <w:rsid w:val="00D40306"/>
    <w:rsid w:val="00D40338"/>
    <w:rsid w:val="00D403DC"/>
    <w:rsid w:val="00D4049B"/>
    <w:rsid w:val="00D4061E"/>
    <w:rsid w:val="00D4069E"/>
    <w:rsid w:val="00D40C11"/>
    <w:rsid w:val="00D40C2C"/>
    <w:rsid w:val="00D40DB1"/>
    <w:rsid w:val="00D40E3D"/>
    <w:rsid w:val="00D41089"/>
    <w:rsid w:val="00D4115F"/>
    <w:rsid w:val="00D41240"/>
    <w:rsid w:val="00D41437"/>
    <w:rsid w:val="00D41875"/>
    <w:rsid w:val="00D418E9"/>
    <w:rsid w:val="00D41935"/>
    <w:rsid w:val="00D41CD4"/>
    <w:rsid w:val="00D4203D"/>
    <w:rsid w:val="00D42134"/>
    <w:rsid w:val="00D42138"/>
    <w:rsid w:val="00D4235F"/>
    <w:rsid w:val="00D426C9"/>
    <w:rsid w:val="00D426D8"/>
    <w:rsid w:val="00D42DC5"/>
    <w:rsid w:val="00D42E1F"/>
    <w:rsid w:val="00D42E97"/>
    <w:rsid w:val="00D42F62"/>
    <w:rsid w:val="00D4317C"/>
    <w:rsid w:val="00D431C4"/>
    <w:rsid w:val="00D432AC"/>
    <w:rsid w:val="00D4358A"/>
    <w:rsid w:val="00D43664"/>
    <w:rsid w:val="00D4366E"/>
    <w:rsid w:val="00D4398B"/>
    <w:rsid w:val="00D43AD0"/>
    <w:rsid w:val="00D43B62"/>
    <w:rsid w:val="00D44618"/>
    <w:rsid w:val="00D44801"/>
    <w:rsid w:val="00D44B49"/>
    <w:rsid w:val="00D44B8C"/>
    <w:rsid w:val="00D44D00"/>
    <w:rsid w:val="00D44D02"/>
    <w:rsid w:val="00D44D5C"/>
    <w:rsid w:val="00D44E46"/>
    <w:rsid w:val="00D44EA5"/>
    <w:rsid w:val="00D44EA6"/>
    <w:rsid w:val="00D45684"/>
    <w:rsid w:val="00D45D3E"/>
    <w:rsid w:val="00D46688"/>
    <w:rsid w:val="00D4699C"/>
    <w:rsid w:val="00D46C09"/>
    <w:rsid w:val="00D46CC1"/>
    <w:rsid w:val="00D46D9C"/>
    <w:rsid w:val="00D46EB0"/>
    <w:rsid w:val="00D4738F"/>
    <w:rsid w:val="00D47449"/>
    <w:rsid w:val="00D47E79"/>
    <w:rsid w:val="00D47EBC"/>
    <w:rsid w:val="00D500EC"/>
    <w:rsid w:val="00D50418"/>
    <w:rsid w:val="00D5041D"/>
    <w:rsid w:val="00D505BF"/>
    <w:rsid w:val="00D505FB"/>
    <w:rsid w:val="00D50A8D"/>
    <w:rsid w:val="00D51107"/>
    <w:rsid w:val="00D51550"/>
    <w:rsid w:val="00D51629"/>
    <w:rsid w:val="00D5174A"/>
    <w:rsid w:val="00D517B7"/>
    <w:rsid w:val="00D5192E"/>
    <w:rsid w:val="00D51F81"/>
    <w:rsid w:val="00D5246E"/>
    <w:rsid w:val="00D5265E"/>
    <w:rsid w:val="00D52839"/>
    <w:rsid w:val="00D52843"/>
    <w:rsid w:val="00D5295C"/>
    <w:rsid w:val="00D52AFE"/>
    <w:rsid w:val="00D52C8B"/>
    <w:rsid w:val="00D52F7E"/>
    <w:rsid w:val="00D534D8"/>
    <w:rsid w:val="00D5353A"/>
    <w:rsid w:val="00D535A9"/>
    <w:rsid w:val="00D53F99"/>
    <w:rsid w:val="00D54674"/>
    <w:rsid w:val="00D546D6"/>
    <w:rsid w:val="00D54725"/>
    <w:rsid w:val="00D5473E"/>
    <w:rsid w:val="00D547D8"/>
    <w:rsid w:val="00D54881"/>
    <w:rsid w:val="00D549CD"/>
    <w:rsid w:val="00D54E6C"/>
    <w:rsid w:val="00D550C0"/>
    <w:rsid w:val="00D5516C"/>
    <w:rsid w:val="00D5583D"/>
    <w:rsid w:val="00D559F4"/>
    <w:rsid w:val="00D56169"/>
    <w:rsid w:val="00D56239"/>
    <w:rsid w:val="00D56299"/>
    <w:rsid w:val="00D5675B"/>
    <w:rsid w:val="00D568F0"/>
    <w:rsid w:val="00D56B68"/>
    <w:rsid w:val="00D56CC9"/>
    <w:rsid w:val="00D56F73"/>
    <w:rsid w:val="00D56F7A"/>
    <w:rsid w:val="00D570F7"/>
    <w:rsid w:val="00D5739B"/>
    <w:rsid w:val="00D575FF"/>
    <w:rsid w:val="00D5763A"/>
    <w:rsid w:val="00D57B4C"/>
    <w:rsid w:val="00D57F47"/>
    <w:rsid w:val="00D57F4D"/>
    <w:rsid w:val="00D57F50"/>
    <w:rsid w:val="00D57FEA"/>
    <w:rsid w:val="00D600E2"/>
    <w:rsid w:val="00D6014E"/>
    <w:rsid w:val="00D601DC"/>
    <w:rsid w:val="00D605D7"/>
    <w:rsid w:val="00D60A66"/>
    <w:rsid w:val="00D60BB4"/>
    <w:rsid w:val="00D60C45"/>
    <w:rsid w:val="00D60C99"/>
    <w:rsid w:val="00D60E83"/>
    <w:rsid w:val="00D60F76"/>
    <w:rsid w:val="00D611FB"/>
    <w:rsid w:val="00D6130F"/>
    <w:rsid w:val="00D61740"/>
    <w:rsid w:val="00D61852"/>
    <w:rsid w:val="00D61A52"/>
    <w:rsid w:val="00D61EA6"/>
    <w:rsid w:val="00D62320"/>
    <w:rsid w:val="00D623DD"/>
    <w:rsid w:val="00D623E6"/>
    <w:rsid w:val="00D628D3"/>
    <w:rsid w:val="00D62D12"/>
    <w:rsid w:val="00D62FEF"/>
    <w:rsid w:val="00D63037"/>
    <w:rsid w:val="00D63485"/>
    <w:rsid w:val="00D63A96"/>
    <w:rsid w:val="00D63CCE"/>
    <w:rsid w:val="00D6401F"/>
    <w:rsid w:val="00D64244"/>
    <w:rsid w:val="00D642B3"/>
    <w:rsid w:val="00D6439C"/>
    <w:rsid w:val="00D64440"/>
    <w:rsid w:val="00D64AF2"/>
    <w:rsid w:val="00D651EE"/>
    <w:rsid w:val="00D6523E"/>
    <w:rsid w:val="00D6532F"/>
    <w:rsid w:val="00D655B0"/>
    <w:rsid w:val="00D65A28"/>
    <w:rsid w:val="00D65AB6"/>
    <w:rsid w:val="00D65F1F"/>
    <w:rsid w:val="00D65F3E"/>
    <w:rsid w:val="00D66A49"/>
    <w:rsid w:val="00D66A9C"/>
    <w:rsid w:val="00D66B72"/>
    <w:rsid w:val="00D66EFE"/>
    <w:rsid w:val="00D6713C"/>
    <w:rsid w:val="00D671A8"/>
    <w:rsid w:val="00D674C2"/>
    <w:rsid w:val="00D679C2"/>
    <w:rsid w:val="00D67B20"/>
    <w:rsid w:val="00D67B6A"/>
    <w:rsid w:val="00D67D51"/>
    <w:rsid w:val="00D67E81"/>
    <w:rsid w:val="00D70022"/>
    <w:rsid w:val="00D70563"/>
    <w:rsid w:val="00D70BBF"/>
    <w:rsid w:val="00D70DFD"/>
    <w:rsid w:val="00D7151E"/>
    <w:rsid w:val="00D71791"/>
    <w:rsid w:val="00D71892"/>
    <w:rsid w:val="00D71CF3"/>
    <w:rsid w:val="00D71D8C"/>
    <w:rsid w:val="00D71DB1"/>
    <w:rsid w:val="00D71EC8"/>
    <w:rsid w:val="00D71F7C"/>
    <w:rsid w:val="00D71F90"/>
    <w:rsid w:val="00D724A9"/>
    <w:rsid w:val="00D727A6"/>
    <w:rsid w:val="00D727E6"/>
    <w:rsid w:val="00D72AE1"/>
    <w:rsid w:val="00D72DFD"/>
    <w:rsid w:val="00D730A2"/>
    <w:rsid w:val="00D731E9"/>
    <w:rsid w:val="00D7342B"/>
    <w:rsid w:val="00D73437"/>
    <w:rsid w:val="00D734F5"/>
    <w:rsid w:val="00D7352A"/>
    <w:rsid w:val="00D73799"/>
    <w:rsid w:val="00D737B4"/>
    <w:rsid w:val="00D73806"/>
    <w:rsid w:val="00D738DB"/>
    <w:rsid w:val="00D73926"/>
    <w:rsid w:val="00D73AD0"/>
    <w:rsid w:val="00D73C84"/>
    <w:rsid w:val="00D74007"/>
    <w:rsid w:val="00D74317"/>
    <w:rsid w:val="00D74334"/>
    <w:rsid w:val="00D74C65"/>
    <w:rsid w:val="00D74E56"/>
    <w:rsid w:val="00D74F0B"/>
    <w:rsid w:val="00D74F9B"/>
    <w:rsid w:val="00D75118"/>
    <w:rsid w:val="00D7533E"/>
    <w:rsid w:val="00D7552D"/>
    <w:rsid w:val="00D755E4"/>
    <w:rsid w:val="00D75B46"/>
    <w:rsid w:val="00D760AC"/>
    <w:rsid w:val="00D762E8"/>
    <w:rsid w:val="00D76372"/>
    <w:rsid w:val="00D76930"/>
    <w:rsid w:val="00D76AB9"/>
    <w:rsid w:val="00D76CE6"/>
    <w:rsid w:val="00D76FBC"/>
    <w:rsid w:val="00D77236"/>
    <w:rsid w:val="00D7731E"/>
    <w:rsid w:val="00D7792E"/>
    <w:rsid w:val="00D77B8F"/>
    <w:rsid w:val="00D77D58"/>
    <w:rsid w:val="00D77E3E"/>
    <w:rsid w:val="00D802B0"/>
    <w:rsid w:val="00D80379"/>
    <w:rsid w:val="00D80756"/>
    <w:rsid w:val="00D807DD"/>
    <w:rsid w:val="00D80B5E"/>
    <w:rsid w:val="00D80CC1"/>
    <w:rsid w:val="00D80E10"/>
    <w:rsid w:val="00D811E1"/>
    <w:rsid w:val="00D81200"/>
    <w:rsid w:val="00D81554"/>
    <w:rsid w:val="00D818ED"/>
    <w:rsid w:val="00D81C9D"/>
    <w:rsid w:val="00D81EE8"/>
    <w:rsid w:val="00D82928"/>
    <w:rsid w:val="00D829C5"/>
    <w:rsid w:val="00D82B9F"/>
    <w:rsid w:val="00D82C0F"/>
    <w:rsid w:val="00D832AF"/>
    <w:rsid w:val="00D8331E"/>
    <w:rsid w:val="00D836B7"/>
    <w:rsid w:val="00D83908"/>
    <w:rsid w:val="00D83BA7"/>
    <w:rsid w:val="00D83F09"/>
    <w:rsid w:val="00D840F2"/>
    <w:rsid w:val="00D84134"/>
    <w:rsid w:val="00D841FD"/>
    <w:rsid w:val="00D84377"/>
    <w:rsid w:val="00D847CD"/>
    <w:rsid w:val="00D847D9"/>
    <w:rsid w:val="00D8483F"/>
    <w:rsid w:val="00D84D2C"/>
    <w:rsid w:val="00D84DDC"/>
    <w:rsid w:val="00D854A0"/>
    <w:rsid w:val="00D85D2C"/>
    <w:rsid w:val="00D85E15"/>
    <w:rsid w:val="00D86112"/>
    <w:rsid w:val="00D86879"/>
    <w:rsid w:val="00D86A7D"/>
    <w:rsid w:val="00D86C82"/>
    <w:rsid w:val="00D86F27"/>
    <w:rsid w:val="00D87067"/>
    <w:rsid w:val="00D87167"/>
    <w:rsid w:val="00D87696"/>
    <w:rsid w:val="00D876F9"/>
    <w:rsid w:val="00D878C5"/>
    <w:rsid w:val="00D878D3"/>
    <w:rsid w:val="00D879CE"/>
    <w:rsid w:val="00D87DC4"/>
    <w:rsid w:val="00D87EC5"/>
    <w:rsid w:val="00D902C7"/>
    <w:rsid w:val="00D904AD"/>
    <w:rsid w:val="00D9065E"/>
    <w:rsid w:val="00D906F6"/>
    <w:rsid w:val="00D90818"/>
    <w:rsid w:val="00D91406"/>
    <w:rsid w:val="00D9167C"/>
    <w:rsid w:val="00D917AF"/>
    <w:rsid w:val="00D91886"/>
    <w:rsid w:val="00D91A46"/>
    <w:rsid w:val="00D91AA2"/>
    <w:rsid w:val="00D91F5A"/>
    <w:rsid w:val="00D91FA7"/>
    <w:rsid w:val="00D9218F"/>
    <w:rsid w:val="00D926DD"/>
    <w:rsid w:val="00D9299C"/>
    <w:rsid w:val="00D92ACE"/>
    <w:rsid w:val="00D92D89"/>
    <w:rsid w:val="00D92F06"/>
    <w:rsid w:val="00D931C8"/>
    <w:rsid w:val="00D93316"/>
    <w:rsid w:val="00D937DF"/>
    <w:rsid w:val="00D93A66"/>
    <w:rsid w:val="00D93D41"/>
    <w:rsid w:val="00D93D89"/>
    <w:rsid w:val="00D94115"/>
    <w:rsid w:val="00D94393"/>
    <w:rsid w:val="00D943C9"/>
    <w:rsid w:val="00D943D4"/>
    <w:rsid w:val="00D94748"/>
    <w:rsid w:val="00D94B1F"/>
    <w:rsid w:val="00D95048"/>
    <w:rsid w:val="00D95116"/>
    <w:rsid w:val="00D951B8"/>
    <w:rsid w:val="00D95825"/>
    <w:rsid w:val="00D958DD"/>
    <w:rsid w:val="00D95A85"/>
    <w:rsid w:val="00D95AAE"/>
    <w:rsid w:val="00D95D87"/>
    <w:rsid w:val="00D961E7"/>
    <w:rsid w:val="00D969AF"/>
    <w:rsid w:val="00D969CF"/>
    <w:rsid w:val="00D96FE6"/>
    <w:rsid w:val="00D96FF0"/>
    <w:rsid w:val="00D9700C"/>
    <w:rsid w:val="00D97606"/>
    <w:rsid w:val="00D97AA4"/>
    <w:rsid w:val="00D97AAD"/>
    <w:rsid w:val="00DA01DC"/>
    <w:rsid w:val="00DA0367"/>
    <w:rsid w:val="00DA04B5"/>
    <w:rsid w:val="00DA05C7"/>
    <w:rsid w:val="00DA07B1"/>
    <w:rsid w:val="00DA0874"/>
    <w:rsid w:val="00DA1148"/>
    <w:rsid w:val="00DA1165"/>
    <w:rsid w:val="00DA11BB"/>
    <w:rsid w:val="00DA17C7"/>
    <w:rsid w:val="00DA1B13"/>
    <w:rsid w:val="00DA1B77"/>
    <w:rsid w:val="00DA1C02"/>
    <w:rsid w:val="00DA1D69"/>
    <w:rsid w:val="00DA1F04"/>
    <w:rsid w:val="00DA1F8C"/>
    <w:rsid w:val="00DA2553"/>
    <w:rsid w:val="00DA2D9B"/>
    <w:rsid w:val="00DA2EAD"/>
    <w:rsid w:val="00DA3047"/>
    <w:rsid w:val="00DA318B"/>
    <w:rsid w:val="00DA4355"/>
    <w:rsid w:val="00DA4450"/>
    <w:rsid w:val="00DA4A7B"/>
    <w:rsid w:val="00DA4AF8"/>
    <w:rsid w:val="00DA4B4F"/>
    <w:rsid w:val="00DA4BB7"/>
    <w:rsid w:val="00DA4F39"/>
    <w:rsid w:val="00DA549D"/>
    <w:rsid w:val="00DA5A0A"/>
    <w:rsid w:val="00DA5B73"/>
    <w:rsid w:val="00DA626B"/>
    <w:rsid w:val="00DA647F"/>
    <w:rsid w:val="00DA665F"/>
    <w:rsid w:val="00DA698D"/>
    <w:rsid w:val="00DA6B48"/>
    <w:rsid w:val="00DA6EEB"/>
    <w:rsid w:val="00DA74A1"/>
    <w:rsid w:val="00DA75DA"/>
    <w:rsid w:val="00DA7618"/>
    <w:rsid w:val="00DA7B68"/>
    <w:rsid w:val="00DA7E10"/>
    <w:rsid w:val="00DA7E3C"/>
    <w:rsid w:val="00DB0814"/>
    <w:rsid w:val="00DB088C"/>
    <w:rsid w:val="00DB0941"/>
    <w:rsid w:val="00DB09FA"/>
    <w:rsid w:val="00DB0ED0"/>
    <w:rsid w:val="00DB0EF5"/>
    <w:rsid w:val="00DB103E"/>
    <w:rsid w:val="00DB130D"/>
    <w:rsid w:val="00DB1326"/>
    <w:rsid w:val="00DB13D8"/>
    <w:rsid w:val="00DB1540"/>
    <w:rsid w:val="00DB1795"/>
    <w:rsid w:val="00DB1B1A"/>
    <w:rsid w:val="00DB226C"/>
    <w:rsid w:val="00DB233F"/>
    <w:rsid w:val="00DB25C6"/>
    <w:rsid w:val="00DB2711"/>
    <w:rsid w:val="00DB2AD3"/>
    <w:rsid w:val="00DB3294"/>
    <w:rsid w:val="00DB37C7"/>
    <w:rsid w:val="00DB3978"/>
    <w:rsid w:val="00DB3A98"/>
    <w:rsid w:val="00DB3CA6"/>
    <w:rsid w:val="00DB3CEE"/>
    <w:rsid w:val="00DB3D71"/>
    <w:rsid w:val="00DB3EE0"/>
    <w:rsid w:val="00DB4766"/>
    <w:rsid w:val="00DB4848"/>
    <w:rsid w:val="00DB4FBE"/>
    <w:rsid w:val="00DB50A2"/>
    <w:rsid w:val="00DB50A7"/>
    <w:rsid w:val="00DB52E5"/>
    <w:rsid w:val="00DB573F"/>
    <w:rsid w:val="00DB594B"/>
    <w:rsid w:val="00DB5B85"/>
    <w:rsid w:val="00DB5C2A"/>
    <w:rsid w:val="00DB5D7B"/>
    <w:rsid w:val="00DB5FE3"/>
    <w:rsid w:val="00DB6178"/>
    <w:rsid w:val="00DB651E"/>
    <w:rsid w:val="00DB66AB"/>
    <w:rsid w:val="00DB66BA"/>
    <w:rsid w:val="00DB66FD"/>
    <w:rsid w:val="00DB6940"/>
    <w:rsid w:val="00DB7684"/>
    <w:rsid w:val="00DB7B8C"/>
    <w:rsid w:val="00DB7BB3"/>
    <w:rsid w:val="00DB7BEA"/>
    <w:rsid w:val="00DB7ED8"/>
    <w:rsid w:val="00DB7FE2"/>
    <w:rsid w:val="00DC006F"/>
    <w:rsid w:val="00DC0639"/>
    <w:rsid w:val="00DC0790"/>
    <w:rsid w:val="00DC0D89"/>
    <w:rsid w:val="00DC0E9E"/>
    <w:rsid w:val="00DC1532"/>
    <w:rsid w:val="00DC16BC"/>
    <w:rsid w:val="00DC1942"/>
    <w:rsid w:val="00DC1A07"/>
    <w:rsid w:val="00DC1AB1"/>
    <w:rsid w:val="00DC1BFC"/>
    <w:rsid w:val="00DC1C52"/>
    <w:rsid w:val="00DC21B2"/>
    <w:rsid w:val="00DC2870"/>
    <w:rsid w:val="00DC2DCA"/>
    <w:rsid w:val="00DC30C5"/>
    <w:rsid w:val="00DC33F8"/>
    <w:rsid w:val="00DC347B"/>
    <w:rsid w:val="00DC37A1"/>
    <w:rsid w:val="00DC3827"/>
    <w:rsid w:val="00DC3C4C"/>
    <w:rsid w:val="00DC3E9B"/>
    <w:rsid w:val="00DC3EE2"/>
    <w:rsid w:val="00DC48FF"/>
    <w:rsid w:val="00DC4AAD"/>
    <w:rsid w:val="00DC4D02"/>
    <w:rsid w:val="00DC5239"/>
    <w:rsid w:val="00DC54EA"/>
    <w:rsid w:val="00DC5697"/>
    <w:rsid w:val="00DC59EB"/>
    <w:rsid w:val="00DC5C72"/>
    <w:rsid w:val="00DC5E93"/>
    <w:rsid w:val="00DC6375"/>
    <w:rsid w:val="00DC6544"/>
    <w:rsid w:val="00DC684F"/>
    <w:rsid w:val="00DC717A"/>
    <w:rsid w:val="00DC72E7"/>
    <w:rsid w:val="00DC748B"/>
    <w:rsid w:val="00DC77A7"/>
    <w:rsid w:val="00DC7824"/>
    <w:rsid w:val="00DC79D2"/>
    <w:rsid w:val="00DC7A7E"/>
    <w:rsid w:val="00DC7C4F"/>
    <w:rsid w:val="00DC7C82"/>
    <w:rsid w:val="00DC7E66"/>
    <w:rsid w:val="00DD0113"/>
    <w:rsid w:val="00DD039B"/>
    <w:rsid w:val="00DD0852"/>
    <w:rsid w:val="00DD0C25"/>
    <w:rsid w:val="00DD0D66"/>
    <w:rsid w:val="00DD0FDE"/>
    <w:rsid w:val="00DD1070"/>
    <w:rsid w:val="00DD1245"/>
    <w:rsid w:val="00DD14AA"/>
    <w:rsid w:val="00DD190B"/>
    <w:rsid w:val="00DD1A30"/>
    <w:rsid w:val="00DD1BB2"/>
    <w:rsid w:val="00DD1D5E"/>
    <w:rsid w:val="00DD1FFD"/>
    <w:rsid w:val="00DD2122"/>
    <w:rsid w:val="00DD282A"/>
    <w:rsid w:val="00DD28D9"/>
    <w:rsid w:val="00DD2CF5"/>
    <w:rsid w:val="00DD2D14"/>
    <w:rsid w:val="00DD2E7C"/>
    <w:rsid w:val="00DD33EF"/>
    <w:rsid w:val="00DD34F2"/>
    <w:rsid w:val="00DD35BF"/>
    <w:rsid w:val="00DD3638"/>
    <w:rsid w:val="00DD3BDB"/>
    <w:rsid w:val="00DD3CB4"/>
    <w:rsid w:val="00DD4394"/>
    <w:rsid w:val="00DD4CA2"/>
    <w:rsid w:val="00DD4D08"/>
    <w:rsid w:val="00DD55EA"/>
    <w:rsid w:val="00DD576F"/>
    <w:rsid w:val="00DD5B93"/>
    <w:rsid w:val="00DD5E6C"/>
    <w:rsid w:val="00DD5EC5"/>
    <w:rsid w:val="00DD5EED"/>
    <w:rsid w:val="00DD5FBA"/>
    <w:rsid w:val="00DD604A"/>
    <w:rsid w:val="00DD6171"/>
    <w:rsid w:val="00DD61A3"/>
    <w:rsid w:val="00DD62CB"/>
    <w:rsid w:val="00DD62CE"/>
    <w:rsid w:val="00DD651D"/>
    <w:rsid w:val="00DD6630"/>
    <w:rsid w:val="00DD6766"/>
    <w:rsid w:val="00DD69C8"/>
    <w:rsid w:val="00DD6D94"/>
    <w:rsid w:val="00DD7045"/>
    <w:rsid w:val="00DD71C3"/>
    <w:rsid w:val="00DD7236"/>
    <w:rsid w:val="00DD749C"/>
    <w:rsid w:val="00DD7578"/>
    <w:rsid w:val="00DD762E"/>
    <w:rsid w:val="00DD7EC2"/>
    <w:rsid w:val="00DD7FE2"/>
    <w:rsid w:val="00DE028D"/>
    <w:rsid w:val="00DE0370"/>
    <w:rsid w:val="00DE061C"/>
    <w:rsid w:val="00DE083C"/>
    <w:rsid w:val="00DE0940"/>
    <w:rsid w:val="00DE0D0D"/>
    <w:rsid w:val="00DE0F91"/>
    <w:rsid w:val="00DE1166"/>
    <w:rsid w:val="00DE13A6"/>
    <w:rsid w:val="00DE1648"/>
    <w:rsid w:val="00DE181D"/>
    <w:rsid w:val="00DE1877"/>
    <w:rsid w:val="00DE198E"/>
    <w:rsid w:val="00DE1B5E"/>
    <w:rsid w:val="00DE1D7C"/>
    <w:rsid w:val="00DE2062"/>
    <w:rsid w:val="00DE22BA"/>
    <w:rsid w:val="00DE2374"/>
    <w:rsid w:val="00DE23ED"/>
    <w:rsid w:val="00DE26B2"/>
    <w:rsid w:val="00DE29F3"/>
    <w:rsid w:val="00DE2CF5"/>
    <w:rsid w:val="00DE2E0E"/>
    <w:rsid w:val="00DE2F8D"/>
    <w:rsid w:val="00DE3049"/>
    <w:rsid w:val="00DE3169"/>
    <w:rsid w:val="00DE31E3"/>
    <w:rsid w:val="00DE3234"/>
    <w:rsid w:val="00DE344A"/>
    <w:rsid w:val="00DE38A0"/>
    <w:rsid w:val="00DE3AF8"/>
    <w:rsid w:val="00DE3B8C"/>
    <w:rsid w:val="00DE3E3F"/>
    <w:rsid w:val="00DE3FAD"/>
    <w:rsid w:val="00DE3FBA"/>
    <w:rsid w:val="00DE3FE3"/>
    <w:rsid w:val="00DE4086"/>
    <w:rsid w:val="00DE4300"/>
    <w:rsid w:val="00DE43F9"/>
    <w:rsid w:val="00DE441E"/>
    <w:rsid w:val="00DE4532"/>
    <w:rsid w:val="00DE4BA3"/>
    <w:rsid w:val="00DE4C82"/>
    <w:rsid w:val="00DE4F89"/>
    <w:rsid w:val="00DE4FF0"/>
    <w:rsid w:val="00DE5983"/>
    <w:rsid w:val="00DE5C72"/>
    <w:rsid w:val="00DE5CCE"/>
    <w:rsid w:val="00DE630F"/>
    <w:rsid w:val="00DE635F"/>
    <w:rsid w:val="00DE6594"/>
    <w:rsid w:val="00DE666D"/>
    <w:rsid w:val="00DE6725"/>
    <w:rsid w:val="00DE6D6C"/>
    <w:rsid w:val="00DE6D95"/>
    <w:rsid w:val="00DE6DA3"/>
    <w:rsid w:val="00DE707A"/>
    <w:rsid w:val="00DE7222"/>
    <w:rsid w:val="00DE722E"/>
    <w:rsid w:val="00DE778D"/>
    <w:rsid w:val="00DE7A26"/>
    <w:rsid w:val="00DE7ACF"/>
    <w:rsid w:val="00DE7AED"/>
    <w:rsid w:val="00DE7C24"/>
    <w:rsid w:val="00DE7CBF"/>
    <w:rsid w:val="00DE7F79"/>
    <w:rsid w:val="00DF0730"/>
    <w:rsid w:val="00DF0866"/>
    <w:rsid w:val="00DF08EA"/>
    <w:rsid w:val="00DF093C"/>
    <w:rsid w:val="00DF105C"/>
    <w:rsid w:val="00DF11F8"/>
    <w:rsid w:val="00DF133C"/>
    <w:rsid w:val="00DF1774"/>
    <w:rsid w:val="00DF194C"/>
    <w:rsid w:val="00DF24BC"/>
    <w:rsid w:val="00DF25C4"/>
    <w:rsid w:val="00DF2ADB"/>
    <w:rsid w:val="00DF2BAA"/>
    <w:rsid w:val="00DF2BF3"/>
    <w:rsid w:val="00DF2D45"/>
    <w:rsid w:val="00DF3001"/>
    <w:rsid w:val="00DF302C"/>
    <w:rsid w:val="00DF3153"/>
    <w:rsid w:val="00DF318E"/>
    <w:rsid w:val="00DF334B"/>
    <w:rsid w:val="00DF385B"/>
    <w:rsid w:val="00DF38EE"/>
    <w:rsid w:val="00DF3B87"/>
    <w:rsid w:val="00DF3C4E"/>
    <w:rsid w:val="00DF3D95"/>
    <w:rsid w:val="00DF4756"/>
    <w:rsid w:val="00DF53C1"/>
    <w:rsid w:val="00DF5738"/>
    <w:rsid w:val="00DF58E7"/>
    <w:rsid w:val="00DF5EC1"/>
    <w:rsid w:val="00DF6074"/>
    <w:rsid w:val="00DF62C1"/>
    <w:rsid w:val="00DF64AB"/>
    <w:rsid w:val="00DF6935"/>
    <w:rsid w:val="00DF6C8C"/>
    <w:rsid w:val="00DF6E33"/>
    <w:rsid w:val="00DF72A5"/>
    <w:rsid w:val="00DF7384"/>
    <w:rsid w:val="00DF75A1"/>
    <w:rsid w:val="00DF7791"/>
    <w:rsid w:val="00DF7793"/>
    <w:rsid w:val="00DF78C4"/>
    <w:rsid w:val="00DF7D88"/>
    <w:rsid w:val="00DF7EF0"/>
    <w:rsid w:val="00E0010A"/>
    <w:rsid w:val="00E00315"/>
    <w:rsid w:val="00E005D9"/>
    <w:rsid w:val="00E0068B"/>
    <w:rsid w:val="00E007EA"/>
    <w:rsid w:val="00E00A31"/>
    <w:rsid w:val="00E00B6D"/>
    <w:rsid w:val="00E00FBF"/>
    <w:rsid w:val="00E01655"/>
    <w:rsid w:val="00E018EA"/>
    <w:rsid w:val="00E01965"/>
    <w:rsid w:val="00E01992"/>
    <w:rsid w:val="00E01C76"/>
    <w:rsid w:val="00E01E99"/>
    <w:rsid w:val="00E022C8"/>
    <w:rsid w:val="00E0233E"/>
    <w:rsid w:val="00E02383"/>
    <w:rsid w:val="00E023F0"/>
    <w:rsid w:val="00E02544"/>
    <w:rsid w:val="00E02757"/>
    <w:rsid w:val="00E027DE"/>
    <w:rsid w:val="00E0282D"/>
    <w:rsid w:val="00E02B0A"/>
    <w:rsid w:val="00E02C3F"/>
    <w:rsid w:val="00E02C64"/>
    <w:rsid w:val="00E02C7A"/>
    <w:rsid w:val="00E02D46"/>
    <w:rsid w:val="00E0328E"/>
    <w:rsid w:val="00E033A7"/>
    <w:rsid w:val="00E0340E"/>
    <w:rsid w:val="00E03594"/>
    <w:rsid w:val="00E036C3"/>
    <w:rsid w:val="00E039D7"/>
    <w:rsid w:val="00E03CA5"/>
    <w:rsid w:val="00E03DB1"/>
    <w:rsid w:val="00E03F02"/>
    <w:rsid w:val="00E04461"/>
    <w:rsid w:val="00E04753"/>
    <w:rsid w:val="00E04B3D"/>
    <w:rsid w:val="00E04ECC"/>
    <w:rsid w:val="00E053FD"/>
    <w:rsid w:val="00E0569F"/>
    <w:rsid w:val="00E059F0"/>
    <w:rsid w:val="00E05AD6"/>
    <w:rsid w:val="00E05BED"/>
    <w:rsid w:val="00E05D00"/>
    <w:rsid w:val="00E068A7"/>
    <w:rsid w:val="00E06C48"/>
    <w:rsid w:val="00E07594"/>
    <w:rsid w:val="00E077A6"/>
    <w:rsid w:val="00E07BA5"/>
    <w:rsid w:val="00E10264"/>
    <w:rsid w:val="00E10313"/>
    <w:rsid w:val="00E104ED"/>
    <w:rsid w:val="00E1060A"/>
    <w:rsid w:val="00E10682"/>
    <w:rsid w:val="00E108CA"/>
    <w:rsid w:val="00E10901"/>
    <w:rsid w:val="00E10997"/>
    <w:rsid w:val="00E10E51"/>
    <w:rsid w:val="00E11150"/>
    <w:rsid w:val="00E1149C"/>
    <w:rsid w:val="00E1151F"/>
    <w:rsid w:val="00E11D8C"/>
    <w:rsid w:val="00E1231F"/>
    <w:rsid w:val="00E12537"/>
    <w:rsid w:val="00E12949"/>
    <w:rsid w:val="00E1294D"/>
    <w:rsid w:val="00E12AF3"/>
    <w:rsid w:val="00E130D9"/>
    <w:rsid w:val="00E13246"/>
    <w:rsid w:val="00E13277"/>
    <w:rsid w:val="00E13303"/>
    <w:rsid w:val="00E13324"/>
    <w:rsid w:val="00E1353E"/>
    <w:rsid w:val="00E135D2"/>
    <w:rsid w:val="00E13791"/>
    <w:rsid w:val="00E13844"/>
    <w:rsid w:val="00E13B3F"/>
    <w:rsid w:val="00E13CC2"/>
    <w:rsid w:val="00E13CFE"/>
    <w:rsid w:val="00E13E06"/>
    <w:rsid w:val="00E13F3B"/>
    <w:rsid w:val="00E13F59"/>
    <w:rsid w:val="00E1410F"/>
    <w:rsid w:val="00E141F3"/>
    <w:rsid w:val="00E14696"/>
    <w:rsid w:val="00E14794"/>
    <w:rsid w:val="00E1484B"/>
    <w:rsid w:val="00E14A9F"/>
    <w:rsid w:val="00E14CAB"/>
    <w:rsid w:val="00E14CC8"/>
    <w:rsid w:val="00E14F96"/>
    <w:rsid w:val="00E14F9F"/>
    <w:rsid w:val="00E154AB"/>
    <w:rsid w:val="00E155EA"/>
    <w:rsid w:val="00E1586F"/>
    <w:rsid w:val="00E15AC2"/>
    <w:rsid w:val="00E15F17"/>
    <w:rsid w:val="00E1619B"/>
    <w:rsid w:val="00E16450"/>
    <w:rsid w:val="00E166FE"/>
    <w:rsid w:val="00E1671A"/>
    <w:rsid w:val="00E16857"/>
    <w:rsid w:val="00E169FB"/>
    <w:rsid w:val="00E16BC4"/>
    <w:rsid w:val="00E16D49"/>
    <w:rsid w:val="00E16E04"/>
    <w:rsid w:val="00E16F49"/>
    <w:rsid w:val="00E16F8A"/>
    <w:rsid w:val="00E17746"/>
    <w:rsid w:val="00E17946"/>
    <w:rsid w:val="00E17947"/>
    <w:rsid w:val="00E17BE2"/>
    <w:rsid w:val="00E17EE5"/>
    <w:rsid w:val="00E20290"/>
    <w:rsid w:val="00E2055F"/>
    <w:rsid w:val="00E20565"/>
    <w:rsid w:val="00E205BE"/>
    <w:rsid w:val="00E205F3"/>
    <w:rsid w:val="00E2070C"/>
    <w:rsid w:val="00E208DD"/>
    <w:rsid w:val="00E20937"/>
    <w:rsid w:val="00E20A07"/>
    <w:rsid w:val="00E20AB9"/>
    <w:rsid w:val="00E20B00"/>
    <w:rsid w:val="00E20E74"/>
    <w:rsid w:val="00E21273"/>
    <w:rsid w:val="00E215D9"/>
    <w:rsid w:val="00E21680"/>
    <w:rsid w:val="00E21D59"/>
    <w:rsid w:val="00E21F5E"/>
    <w:rsid w:val="00E22634"/>
    <w:rsid w:val="00E227AF"/>
    <w:rsid w:val="00E228E3"/>
    <w:rsid w:val="00E22BF3"/>
    <w:rsid w:val="00E22C3D"/>
    <w:rsid w:val="00E22CB1"/>
    <w:rsid w:val="00E23276"/>
    <w:rsid w:val="00E23652"/>
    <w:rsid w:val="00E238F1"/>
    <w:rsid w:val="00E23979"/>
    <w:rsid w:val="00E239BF"/>
    <w:rsid w:val="00E23C15"/>
    <w:rsid w:val="00E23CF5"/>
    <w:rsid w:val="00E240E3"/>
    <w:rsid w:val="00E2426B"/>
    <w:rsid w:val="00E246B2"/>
    <w:rsid w:val="00E2477E"/>
    <w:rsid w:val="00E24848"/>
    <w:rsid w:val="00E2492F"/>
    <w:rsid w:val="00E24943"/>
    <w:rsid w:val="00E24E26"/>
    <w:rsid w:val="00E251E0"/>
    <w:rsid w:val="00E2577A"/>
    <w:rsid w:val="00E25CAC"/>
    <w:rsid w:val="00E25CE3"/>
    <w:rsid w:val="00E25D87"/>
    <w:rsid w:val="00E25F79"/>
    <w:rsid w:val="00E260C2"/>
    <w:rsid w:val="00E26158"/>
    <w:rsid w:val="00E26382"/>
    <w:rsid w:val="00E264FA"/>
    <w:rsid w:val="00E26895"/>
    <w:rsid w:val="00E269E6"/>
    <w:rsid w:val="00E26A33"/>
    <w:rsid w:val="00E26F52"/>
    <w:rsid w:val="00E27508"/>
    <w:rsid w:val="00E275FF"/>
    <w:rsid w:val="00E277B5"/>
    <w:rsid w:val="00E27956"/>
    <w:rsid w:val="00E279AC"/>
    <w:rsid w:val="00E27AB1"/>
    <w:rsid w:val="00E27B5F"/>
    <w:rsid w:val="00E27BFA"/>
    <w:rsid w:val="00E27C9A"/>
    <w:rsid w:val="00E27EC9"/>
    <w:rsid w:val="00E27FB9"/>
    <w:rsid w:val="00E307C5"/>
    <w:rsid w:val="00E30A95"/>
    <w:rsid w:val="00E30E12"/>
    <w:rsid w:val="00E3145A"/>
    <w:rsid w:val="00E315BE"/>
    <w:rsid w:val="00E316DD"/>
    <w:rsid w:val="00E31866"/>
    <w:rsid w:val="00E318E2"/>
    <w:rsid w:val="00E31ACD"/>
    <w:rsid w:val="00E31DCC"/>
    <w:rsid w:val="00E3208F"/>
    <w:rsid w:val="00E32183"/>
    <w:rsid w:val="00E32A9D"/>
    <w:rsid w:val="00E32E92"/>
    <w:rsid w:val="00E32FC2"/>
    <w:rsid w:val="00E335CB"/>
    <w:rsid w:val="00E335D1"/>
    <w:rsid w:val="00E336F8"/>
    <w:rsid w:val="00E3387C"/>
    <w:rsid w:val="00E33AC7"/>
    <w:rsid w:val="00E33EEC"/>
    <w:rsid w:val="00E33FB4"/>
    <w:rsid w:val="00E34065"/>
    <w:rsid w:val="00E341B4"/>
    <w:rsid w:val="00E34412"/>
    <w:rsid w:val="00E3457E"/>
    <w:rsid w:val="00E34777"/>
    <w:rsid w:val="00E34B80"/>
    <w:rsid w:val="00E34F9E"/>
    <w:rsid w:val="00E35014"/>
    <w:rsid w:val="00E35086"/>
    <w:rsid w:val="00E350BE"/>
    <w:rsid w:val="00E35638"/>
    <w:rsid w:val="00E35976"/>
    <w:rsid w:val="00E35AA2"/>
    <w:rsid w:val="00E35C22"/>
    <w:rsid w:val="00E35EEA"/>
    <w:rsid w:val="00E36041"/>
    <w:rsid w:val="00E36138"/>
    <w:rsid w:val="00E36422"/>
    <w:rsid w:val="00E3644C"/>
    <w:rsid w:val="00E365BA"/>
    <w:rsid w:val="00E368AE"/>
    <w:rsid w:val="00E36B53"/>
    <w:rsid w:val="00E36BD4"/>
    <w:rsid w:val="00E36FE2"/>
    <w:rsid w:val="00E3708A"/>
    <w:rsid w:val="00E37730"/>
    <w:rsid w:val="00E3774D"/>
    <w:rsid w:val="00E3787A"/>
    <w:rsid w:val="00E37B82"/>
    <w:rsid w:val="00E37C2F"/>
    <w:rsid w:val="00E37DB3"/>
    <w:rsid w:val="00E37F8D"/>
    <w:rsid w:val="00E37FD9"/>
    <w:rsid w:val="00E401DD"/>
    <w:rsid w:val="00E40531"/>
    <w:rsid w:val="00E406B6"/>
    <w:rsid w:val="00E40731"/>
    <w:rsid w:val="00E40847"/>
    <w:rsid w:val="00E40EC6"/>
    <w:rsid w:val="00E41062"/>
    <w:rsid w:val="00E412E0"/>
    <w:rsid w:val="00E41C45"/>
    <w:rsid w:val="00E41C8F"/>
    <w:rsid w:val="00E41E9C"/>
    <w:rsid w:val="00E42217"/>
    <w:rsid w:val="00E42299"/>
    <w:rsid w:val="00E42496"/>
    <w:rsid w:val="00E42EE6"/>
    <w:rsid w:val="00E431E6"/>
    <w:rsid w:val="00E43257"/>
    <w:rsid w:val="00E433CD"/>
    <w:rsid w:val="00E43A28"/>
    <w:rsid w:val="00E43C37"/>
    <w:rsid w:val="00E43C94"/>
    <w:rsid w:val="00E43DA3"/>
    <w:rsid w:val="00E43FA9"/>
    <w:rsid w:val="00E44165"/>
    <w:rsid w:val="00E4430E"/>
    <w:rsid w:val="00E446E5"/>
    <w:rsid w:val="00E44909"/>
    <w:rsid w:val="00E44B41"/>
    <w:rsid w:val="00E44B4A"/>
    <w:rsid w:val="00E44D0D"/>
    <w:rsid w:val="00E44F2C"/>
    <w:rsid w:val="00E45209"/>
    <w:rsid w:val="00E457A0"/>
    <w:rsid w:val="00E45B9B"/>
    <w:rsid w:val="00E4610F"/>
    <w:rsid w:val="00E46121"/>
    <w:rsid w:val="00E46181"/>
    <w:rsid w:val="00E46ADC"/>
    <w:rsid w:val="00E46D3F"/>
    <w:rsid w:val="00E46D90"/>
    <w:rsid w:val="00E46F65"/>
    <w:rsid w:val="00E4703F"/>
    <w:rsid w:val="00E4706A"/>
    <w:rsid w:val="00E47168"/>
    <w:rsid w:val="00E471BF"/>
    <w:rsid w:val="00E475A7"/>
    <w:rsid w:val="00E47643"/>
    <w:rsid w:val="00E4780C"/>
    <w:rsid w:val="00E47A69"/>
    <w:rsid w:val="00E50176"/>
    <w:rsid w:val="00E501F0"/>
    <w:rsid w:val="00E505C3"/>
    <w:rsid w:val="00E50C2F"/>
    <w:rsid w:val="00E50EE1"/>
    <w:rsid w:val="00E50EF6"/>
    <w:rsid w:val="00E512EF"/>
    <w:rsid w:val="00E51352"/>
    <w:rsid w:val="00E517E0"/>
    <w:rsid w:val="00E51909"/>
    <w:rsid w:val="00E51BEC"/>
    <w:rsid w:val="00E51D0F"/>
    <w:rsid w:val="00E51D74"/>
    <w:rsid w:val="00E51DBF"/>
    <w:rsid w:val="00E51E43"/>
    <w:rsid w:val="00E51EFB"/>
    <w:rsid w:val="00E51F11"/>
    <w:rsid w:val="00E5234F"/>
    <w:rsid w:val="00E528C7"/>
    <w:rsid w:val="00E52920"/>
    <w:rsid w:val="00E52B3F"/>
    <w:rsid w:val="00E53031"/>
    <w:rsid w:val="00E531BC"/>
    <w:rsid w:val="00E5374C"/>
    <w:rsid w:val="00E53C8C"/>
    <w:rsid w:val="00E53D5A"/>
    <w:rsid w:val="00E53F7B"/>
    <w:rsid w:val="00E54561"/>
    <w:rsid w:val="00E545B7"/>
    <w:rsid w:val="00E54610"/>
    <w:rsid w:val="00E55272"/>
    <w:rsid w:val="00E5557E"/>
    <w:rsid w:val="00E5560C"/>
    <w:rsid w:val="00E55682"/>
    <w:rsid w:val="00E5621C"/>
    <w:rsid w:val="00E5622E"/>
    <w:rsid w:val="00E5638C"/>
    <w:rsid w:val="00E56422"/>
    <w:rsid w:val="00E5655F"/>
    <w:rsid w:val="00E56643"/>
    <w:rsid w:val="00E5684C"/>
    <w:rsid w:val="00E568BB"/>
    <w:rsid w:val="00E568D0"/>
    <w:rsid w:val="00E56A38"/>
    <w:rsid w:val="00E56EB9"/>
    <w:rsid w:val="00E57414"/>
    <w:rsid w:val="00E57535"/>
    <w:rsid w:val="00E5754A"/>
    <w:rsid w:val="00E577EB"/>
    <w:rsid w:val="00E57826"/>
    <w:rsid w:val="00E578F5"/>
    <w:rsid w:val="00E57D23"/>
    <w:rsid w:val="00E57FD1"/>
    <w:rsid w:val="00E600F9"/>
    <w:rsid w:val="00E602D7"/>
    <w:rsid w:val="00E6093E"/>
    <w:rsid w:val="00E60B0C"/>
    <w:rsid w:val="00E60B2A"/>
    <w:rsid w:val="00E60D58"/>
    <w:rsid w:val="00E6104D"/>
    <w:rsid w:val="00E61219"/>
    <w:rsid w:val="00E6145E"/>
    <w:rsid w:val="00E614A5"/>
    <w:rsid w:val="00E614E2"/>
    <w:rsid w:val="00E620B7"/>
    <w:rsid w:val="00E620D6"/>
    <w:rsid w:val="00E62297"/>
    <w:rsid w:val="00E6256E"/>
    <w:rsid w:val="00E6262C"/>
    <w:rsid w:val="00E62758"/>
    <w:rsid w:val="00E62A27"/>
    <w:rsid w:val="00E62ADA"/>
    <w:rsid w:val="00E62E17"/>
    <w:rsid w:val="00E6306F"/>
    <w:rsid w:val="00E63091"/>
    <w:rsid w:val="00E63092"/>
    <w:rsid w:val="00E63561"/>
    <w:rsid w:val="00E63A00"/>
    <w:rsid w:val="00E63BBF"/>
    <w:rsid w:val="00E63C47"/>
    <w:rsid w:val="00E63C5B"/>
    <w:rsid w:val="00E63E6C"/>
    <w:rsid w:val="00E63F5A"/>
    <w:rsid w:val="00E63FE9"/>
    <w:rsid w:val="00E643EB"/>
    <w:rsid w:val="00E64527"/>
    <w:rsid w:val="00E64ED7"/>
    <w:rsid w:val="00E650F3"/>
    <w:rsid w:val="00E659EC"/>
    <w:rsid w:val="00E65A61"/>
    <w:rsid w:val="00E65AA7"/>
    <w:rsid w:val="00E65AD9"/>
    <w:rsid w:val="00E65B31"/>
    <w:rsid w:val="00E660F2"/>
    <w:rsid w:val="00E664C3"/>
    <w:rsid w:val="00E668B6"/>
    <w:rsid w:val="00E66B2D"/>
    <w:rsid w:val="00E66CE4"/>
    <w:rsid w:val="00E66F56"/>
    <w:rsid w:val="00E670E4"/>
    <w:rsid w:val="00E670F7"/>
    <w:rsid w:val="00E6764A"/>
    <w:rsid w:val="00E678D3"/>
    <w:rsid w:val="00E701CF"/>
    <w:rsid w:val="00E70311"/>
    <w:rsid w:val="00E7031C"/>
    <w:rsid w:val="00E704A7"/>
    <w:rsid w:val="00E706E2"/>
    <w:rsid w:val="00E70807"/>
    <w:rsid w:val="00E708C4"/>
    <w:rsid w:val="00E70C6D"/>
    <w:rsid w:val="00E710A9"/>
    <w:rsid w:val="00E7126E"/>
    <w:rsid w:val="00E7135E"/>
    <w:rsid w:val="00E7150D"/>
    <w:rsid w:val="00E71557"/>
    <w:rsid w:val="00E71D56"/>
    <w:rsid w:val="00E71D97"/>
    <w:rsid w:val="00E71E8F"/>
    <w:rsid w:val="00E72418"/>
    <w:rsid w:val="00E7290E"/>
    <w:rsid w:val="00E72A21"/>
    <w:rsid w:val="00E72A53"/>
    <w:rsid w:val="00E72C39"/>
    <w:rsid w:val="00E7432F"/>
    <w:rsid w:val="00E7462C"/>
    <w:rsid w:val="00E74646"/>
    <w:rsid w:val="00E747EB"/>
    <w:rsid w:val="00E7489F"/>
    <w:rsid w:val="00E74945"/>
    <w:rsid w:val="00E74A32"/>
    <w:rsid w:val="00E74AD4"/>
    <w:rsid w:val="00E74DDA"/>
    <w:rsid w:val="00E74EDB"/>
    <w:rsid w:val="00E74EE1"/>
    <w:rsid w:val="00E74F0F"/>
    <w:rsid w:val="00E7588F"/>
    <w:rsid w:val="00E75A30"/>
    <w:rsid w:val="00E7653B"/>
    <w:rsid w:val="00E76AA0"/>
    <w:rsid w:val="00E76E0B"/>
    <w:rsid w:val="00E76E2B"/>
    <w:rsid w:val="00E77284"/>
    <w:rsid w:val="00E77286"/>
    <w:rsid w:val="00E7769B"/>
    <w:rsid w:val="00E77F2A"/>
    <w:rsid w:val="00E80111"/>
    <w:rsid w:val="00E807B8"/>
    <w:rsid w:val="00E80AA2"/>
    <w:rsid w:val="00E80B8F"/>
    <w:rsid w:val="00E80C2E"/>
    <w:rsid w:val="00E80C82"/>
    <w:rsid w:val="00E8109C"/>
    <w:rsid w:val="00E81558"/>
    <w:rsid w:val="00E8183A"/>
    <w:rsid w:val="00E81996"/>
    <w:rsid w:val="00E819FB"/>
    <w:rsid w:val="00E81C22"/>
    <w:rsid w:val="00E82073"/>
    <w:rsid w:val="00E82359"/>
    <w:rsid w:val="00E82747"/>
    <w:rsid w:val="00E82808"/>
    <w:rsid w:val="00E82C90"/>
    <w:rsid w:val="00E82EDC"/>
    <w:rsid w:val="00E82F30"/>
    <w:rsid w:val="00E83162"/>
    <w:rsid w:val="00E832B1"/>
    <w:rsid w:val="00E8383D"/>
    <w:rsid w:val="00E839C9"/>
    <w:rsid w:val="00E83A70"/>
    <w:rsid w:val="00E83C9B"/>
    <w:rsid w:val="00E83D65"/>
    <w:rsid w:val="00E83EEF"/>
    <w:rsid w:val="00E84103"/>
    <w:rsid w:val="00E84794"/>
    <w:rsid w:val="00E84994"/>
    <w:rsid w:val="00E84E03"/>
    <w:rsid w:val="00E84E8C"/>
    <w:rsid w:val="00E8510A"/>
    <w:rsid w:val="00E85272"/>
    <w:rsid w:val="00E854DB"/>
    <w:rsid w:val="00E85613"/>
    <w:rsid w:val="00E85755"/>
    <w:rsid w:val="00E85BA9"/>
    <w:rsid w:val="00E85D0F"/>
    <w:rsid w:val="00E85DA4"/>
    <w:rsid w:val="00E85E9C"/>
    <w:rsid w:val="00E85F9B"/>
    <w:rsid w:val="00E8624C"/>
    <w:rsid w:val="00E864AE"/>
    <w:rsid w:val="00E8667A"/>
    <w:rsid w:val="00E866E7"/>
    <w:rsid w:val="00E867D0"/>
    <w:rsid w:val="00E868C2"/>
    <w:rsid w:val="00E869AA"/>
    <w:rsid w:val="00E86B9B"/>
    <w:rsid w:val="00E86EF5"/>
    <w:rsid w:val="00E86FBB"/>
    <w:rsid w:val="00E870F1"/>
    <w:rsid w:val="00E87460"/>
    <w:rsid w:val="00E874BE"/>
    <w:rsid w:val="00E87603"/>
    <w:rsid w:val="00E876E0"/>
    <w:rsid w:val="00E879CF"/>
    <w:rsid w:val="00E87D41"/>
    <w:rsid w:val="00E87D6A"/>
    <w:rsid w:val="00E87F15"/>
    <w:rsid w:val="00E90231"/>
    <w:rsid w:val="00E90627"/>
    <w:rsid w:val="00E9068B"/>
    <w:rsid w:val="00E90C61"/>
    <w:rsid w:val="00E90D8D"/>
    <w:rsid w:val="00E9112C"/>
    <w:rsid w:val="00E913E5"/>
    <w:rsid w:val="00E91540"/>
    <w:rsid w:val="00E91724"/>
    <w:rsid w:val="00E91BE1"/>
    <w:rsid w:val="00E91D0C"/>
    <w:rsid w:val="00E91D33"/>
    <w:rsid w:val="00E91D4E"/>
    <w:rsid w:val="00E91DA3"/>
    <w:rsid w:val="00E91E2E"/>
    <w:rsid w:val="00E91F9D"/>
    <w:rsid w:val="00E92140"/>
    <w:rsid w:val="00E929B7"/>
    <w:rsid w:val="00E92B61"/>
    <w:rsid w:val="00E92C9F"/>
    <w:rsid w:val="00E92ECC"/>
    <w:rsid w:val="00E93005"/>
    <w:rsid w:val="00E9350D"/>
    <w:rsid w:val="00E9360B"/>
    <w:rsid w:val="00E938CE"/>
    <w:rsid w:val="00E9391C"/>
    <w:rsid w:val="00E93B4A"/>
    <w:rsid w:val="00E93DEE"/>
    <w:rsid w:val="00E93F14"/>
    <w:rsid w:val="00E93FC3"/>
    <w:rsid w:val="00E9410A"/>
    <w:rsid w:val="00E94345"/>
    <w:rsid w:val="00E94968"/>
    <w:rsid w:val="00E94A33"/>
    <w:rsid w:val="00E94A42"/>
    <w:rsid w:val="00E94D1A"/>
    <w:rsid w:val="00E951E9"/>
    <w:rsid w:val="00E95950"/>
    <w:rsid w:val="00E96221"/>
    <w:rsid w:val="00E96340"/>
    <w:rsid w:val="00E96477"/>
    <w:rsid w:val="00E96626"/>
    <w:rsid w:val="00E969CF"/>
    <w:rsid w:val="00E96C05"/>
    <w:rsid w:val="00E96C57"/>
    <w:rsid w:val="00E970E6"/>
    <w:rsid w:val="00E97628"/>
    <w:rsid w:val="00E9767B"/>
    <w:rsid w:val="00E97C51"/>
    <w:rsid w:val="00EA0175"/>
    <w:rsid w:val="00EA0325"/>
    <w:rsid w:val="00EA04E2"/>
    <w:rsid w:val="00EA0841"/>
    <w:rsid w:val="00EA0942"/>
    <w:rsid w:val="00EA1074"/>
    <w:rsid w:val="00EA113E"/>
    <w:rsid w:val="00EA11EA"/>
    <w:rsid w:val="00EA12D7"/>
    <w:rsid w:val="00EA15D0"/>
    <w:rsid w:val="00EA163D"/>
    <w:rsid w:val="00EA17D7"/>
    <w:rsid w:val="00EA1AA7"/>
    <w:rsid w:val="00EA1D30"/>
    <w:rsid w:val="00EA1DE9"/>
    <w:rsid w:val="00EA1E30"/>
    <w:rsid w:val="00EA2042"/>
    <w:rsid w:val="00EA213C"/>
    <w:rsid w:val="00EA218A"/>
    <w:rsid w:val="00EA26F7"/>
    <w:rsid w:val="00EA27B1"/>
    <w:rsid w:val="00EA29E0"/>
    <w:rsid w:val="00EA2A75"/>
    <w:rsid w:val="00EA2BB0"/>
    <w:rsid w:val="00EA2C35"/>
    <w:rsid w:val="00EA2DF2"/>
    <w:rsid w:val="00EA3102"/>
    <w:rsid w:val="00EA3130"/>
    <w:rsid w:val="00EA3864"/>
    <w:rsid w:val="00EA399E"/>
    <w:rsid w:val="00EA3BDF"/>
    <w:rsid w:val="00EA3BF9"/>
    <w:rsid w:val="00EA3DFA"/>
    <w:rsid w:val="00EA43B5"/>
    <w:rsid w:val="00EA46C1"/>
    <w:rsid w:val="00EA4C81"/>
    <w:rsid w:val="00EA4EF8"/>
    <w:rsid w:val="00EA55FD"/>
    <w:rsid w:val="00EA560A"/>
    <w:rsid w:val="00EA580A"/>
    <w:rsid w:val="00EA58D2"/>
    <w:rsid w:val="00EA5B98"/>
    <w:rsid w:val="00EA5C03"/>
    <w:rsid w:val="00EA5F0F"/>
    <w:rsid w:val="00EA5F34"/>
    <w:rsid w:val="00EA6280"/>
    <w:rsid w:val="00EA6313"/>
    <w:rsid w:val="00EA6600"/>
    <w:rsid w:val="00EA697F"/>
    <w:rsid w:val="00EA6B4A"/>
    <w:rsid w:val="00EA6B89"/>
    <w:rsid w:val="00EA6BD5"/>
    <w:rsid w:val="00EA6E36"/>
    <w:rsid w:val="00EA72A6"/>
    <w:rsid w:val="00EA755A"/>
    <w:rsid w:val="00EA76F7"/>
    <w:rsid w:val="00EA7A00"/>
    <w:rsid w:val="00EA7E48"/>
    <w:rsid w:val="00EA7E8B"/>
    <w:rsid w:val="00EB0120"/>
    <w:rsid w:val="00EB0146"/>
    <w:rsid w:val="00EB0208"/>
    <w:rsid w:val="00EB0247"/>
    <w:rsid w:val="00EB0823"/>
    <w:rsid w:val="00EB089B"/>
    <w:rsid w:val="00EB0C32"/>
    <w:rsid w:val="00EB110D"/>
    <w:rsid w:val="00EB142E"/>
    <w:rsid w:val="00EB152A"/>
    <w:rsid w:val="00EB164C"/>
    <w:rsid w:val="00EB1723"/>
    <w:rsid w:val="00EB1957"/>
    <w:rsid w:val="00EB1B24"/>
    <w:rsid w:val="00EB1D19"/>
    <w:rsid w:val="00EB1E59"/>
    <w:rsid w:val="00EB21A2"/>
    <w:rsid w:val="00EB223D"/>
    <w:rsid w:val="00EB2349"/>
    <w:rsid w:val="00EB23FD"/>
    <w:rsid w:val="00EB247A"/>
    <w:rsid w:val="00EB251B"/>
    <w:rsid w:val="00EB2CF5"/>
    <w:rsid w:val="00EB2EB5"/>
    <w:rsid w:val="00EB2F43"/>
    <w:rsid w:val="00EB320E"/>
    <w:rsid w:val="00EB3441"/>
    <w:rsid w:val="00EB392E"/>
    <w:rsid w:val="00EB39F1"/>
    <w:rsid w:val="00EB40A7"/>
    <w:rsid w:val="00EB4339"/>
    <w:rsid w:val="00EB4349"/>
    <w:rsid w:val="00EB4366"/>
    <w:rsid w:val="00EB4502"/>
    <w:rsid w:val="00EB4678"/>
    <w:rsid w:val="00EB4686"/>
    <w:rsid w:val="00EB46AA"/>
    <w:rsid w:val="00EB476F"/>
    <w:rsid w:val="00EB48B6"/>
    <w:rsid w:val="00EB4903"/>
    <w:rsid w:val="00EB4A06"/>
    <w:rsid w:val="00EB4D5F"/>
    <w:rsid w:val="00EB50F8"/>
    <w:rsid w:val="00EB513B"/>
    <w:rsid w:val="00EB550F"/>
    <w:rsid w:val="00EB5997"/>
    <w:rsid w:val="00EB5A7D"/>
    <w:rsid w:val="00EB5D12"/>
    <w:rsid w:val="00EB5DBD"/>
    <w:rsid w:val="00EB605A"/>
    <w:rsid w:val="00EB610D"/>
    <w:rsid w:val="00EB646D"/>
    <w:rsid w:val="00EB6527"/>
    <w:rsid w:val="00EB65C4"/>
    <w:rsid w:val="00EB7310"/>
    <w:rsid w:val="00EB738C"/>
    <w:rsid w:val="00EB75F0"/>
    <w:rsid w:val="00EB7637"/>
    <w:rsid w:val="00EB765B"/>
    <w:rsid w:val="00EB7D0C"/>
    <w:rsid w:val="00EC0119"/>
    <w:rsid w:val="00EC0431"/>
    <w:rsid w:val="00EC06F4"/>
    <w:rsid w:val="00EC073B"/>
    <w:rsid w:val="00EC09A4"/>
    <w:rsid w:val="00EC09E4"/>
    <w:rsid w:val="00EC0A83"/>
    <w:rsid w:val="00EC0B4D"/>
    <w:rsid w:val="00EC0BFD"/>
    <w:rsid w:val="00EC0DC6"/>
    <w:rsid w:val="00EC0E80"/>
    <w:rsid w:val="00EC0F62"/>
    <w:rsid w:val="00EC10B2"/>
    <w:rsid w:val="00EC1131"/>
    <w:rsid w:val="00EC118F"/>
    <w:rsid w:val="00EC1D11"/>
    <w:rsid w:val="00EC1D50"/>
    <w:rsid w:val="00EC201E"/>
    <w:rsid w:val="00EC2591"/>
    <w:rsid w:val="00EC2703"/>
    <w:rsid w:val="00EC27B0"/>
    <w:rsid w:val="00EC28FA"/>
    <w:rsid w:val="00EC2DEB"/>
    <w:rsid w:val="00EC2EB8"/>
    <w:rsid w:val="00EC2F03"/>
    <w:rsid w:val="00EC2F2B"/>
    <w:rsid w:val="00EC34FD"/>
    <w:rsid w:val="00EC3775"/>
    <w:rsid w:val="00EC3797"/>
    <w:rsid w:val="00EC381B"/>
    <w:rsid w:val="00EC3D37"/>
    <w:rsid w:val="00EC403C"/>
    <w:rsid w:val="00EC428E"/>
    <w:rsid w:val="00EC466B"/>
    <w:rsid w:val="00EC472A"/>
    <w:rsid w:val="00EC47F9"/>
    <w:rsid w:val="00EC49E4"/>
    <w:rsid w:val="00EC5292"/>
    <w:rsid w:val="00EC55B5"/>
    <w:rsid w:val="00EC55C2"/>
    <w:rsid w:val="00EC5900"/>
    <w:rsid w:val="00EC5E85"/>
    <w:rsid w:val="00EC61A9"/>
    <w:rsid w:val="00EC65C6"/>
    <w:rsid w:val="00EC7103"/>
    <w:rsid w:val="00EC71F3"/>
    <w:rsid w:val="00EC7587"/>
    <w:rsid w:val="00EC75E1"/>
    <w:rsid w:val="00EC77A0"/>
    <w:rsid w:val="00EC7B9A"/>
    <w:rsid w:val="00EC7CE6"/>
    <w:rsid w:val="00EC7FBB"/>
    <w:rsid w:val="00EC7FD2"/>
    <w:rsid w:val="00ED011B"/>
    <w:rsid w:val="00ED0393"/>
    <w:rsid w:val="00ED044E"/>
    <w:rsid w:val="00ED0467"/>
    <w:rsid w:val="00ED0499"/>
    <w:rsid w:val="00ED071C"/>
    <w:rsid w:val="00ED07B3"/>
    <w:rsid w:val="00ED0A88"/>
    <w:rsid w:val="00ED0B01"/>
    <w:rsid w:val="00ED0C58"/>
    <w:rsid w:val="00ED0F27"/>
    <w:rsid w:val="00ED0F5E"/>
    <w:rsid w:val="00ED100D"/>
    <w:rsid w:val="00ED1169"/>
    <w:rsid w:val="00ED1426"/>
    <w:rsid w:val="00ED15EF"/>
    <w:rsid w:val="00ED179D"/>
    <w:rsid w:val="00ED1B7F"/>
    <w:rsid w:val="00ED1BB5"/>
    <w:rsid w:val="00ED1CF8"/>
    <w:rsid w:val="00ED1E5E"/>
    <w:rsid w:val="00ED2587"/>
    <w:rsid w:val="00ED269F"/>
    <w:rsid w:val="00ED26AB"/>
    <w:rsid w:val="00ED26B2"/>
    <w:rsid w:val="00ED2889"/>
    <w:rsid w:val="00ED3502"/>
    <w:rsid w:val="00ED3797"/>
    <w:rsid w:val="00ED3960"/>
    <w:rsid w:val="00ED3A18"/>
    <w:rsid w:val="00ED3C77"/>
    <w:rsid w:val="00ED41B2"/>
    <w:rsid w:val="00ED4625"/>
    <w:rsid w:val="00ED5332"/>
    <w:rsid w:val="00ED57E8"/>
    <w:rsid w:val="00ED584B"/>
    <w:rsid w:val="00ED587F"/>
    <w:rsid w:val="00ED5DF9"/>
    <w:rsid w:val="00ED5FAA"/>
    <w:rsid w:val="00ED6086"/>
    <w:rsid w:val="00ED6436"/>
    <w:rsid w:val="00ED6988"/>
    <w:rsid w:val="00ED6B88"/>
    <w:rsid w:val="00ED6C14"/>
    <w:rsid w:val="00ED704D"/>
    <w:rsid w:val="00ED7665"/>
    <w:rsid w:val="00ED7998"/>
    <w:rsid w:val="00ED7BEE"/>
    <w:rsid w:val="00EE014E"/>
    <w:rsid w:val="00EE03F8"/>
    <w:rsid w:val="00EE04AE"/>
    <w:rsid w:val="00EE04E6"/>
    <w:rsid w:val="00EE0709"/>
    <w:rsid w:val="00EE0F37"/>
    <w:rsid w:val="00EE108F"/>
    <w:rsid w:val="00EE1212"/>
    <w:rsid w:val="00EE1384"/>
    <w:rsid w:val="00EE149C"/>
    <w:rsid w:val="00EE1C1F"/>
    <w:rsid w:val="00EE205B"/>
    <w:rsid w:val="00EE207D"/>
    <w:rsid w:val="00EE207F"/>
    <w:rsid w:val="00EE21AA"/>
    <w:rsid w:val="00EE2A7A"/>
    <w:rsid w:val="00EE2CED"/>
    <w:rsid w:val="00EE2D41"/>
    <w:rsid w:val="00EE2E01"/>
    <w:rsid w:val="00EE2ED6"/>
    <w:rsid w:val="00EE2FD1"/>
    <w:rsid w:val="00EE336B"/>
    <w:rsid w:val="00EE39DA"/>
    <w:rsid w:val="00EE3B21"/>
    <w:rsid w:val="00EE3C54"/>
    <w:rsid w:val="00EE3C72"/>
    <w:rsid w:val="00EE3D6A"/>
    <w:rsid w:val="00EE3EC4"/>
    <w:rsid w:val="00EE3FED"/>
    <w:rsid w:val="00EE478A"/>
    <w:rsid w:val="00EE48D5"/>
    <w:rsid w:val="00EE4AE2"/>
    <w:rsid w:val="00EE4C4E"/>
    <w:rsid w:val="00EE4E21"/>
    <w:rsid w:val="00EE5179"/>
    <w:rsid w:val="00EE545F"/>
    <w:rsid w:val="00EE55C3"/>
    <w:rsid w:val="00EE55DF"/>
    <w:rsid w:val="00EE5607"/>
    <w:rsid w:val="00EE61C8"/>
    <w:rsid w:val="00EE65C5"/>
    <w:rsid w:val="00EE6DC0"/>
    <w:rsid w:val="00EE729B"/>
    <w:rsid w:val="00EE7860"/>
    <w:rsid w:val="00EE7937"/>
    <w:rsid w:val="00EE7A6C"/>
    <w:rsid w:val="00EE7DEB"/>
    <w:rsid w:val="00EF047B"/>
    <w:rsid w:val="00EF0997"/>
    <w:rsid w:val="00EF0B03"/>
    <w:rsid w:val="00EF0DFC"/>
    <w:rsid w:val="00EF0E01"/>
    <w:rsid w:val="00EF0ED2"/>
    <w:rsid w:val="00EF0FC5"/>
    <w:rsid w:val="00EF1064"/>
    <w:rsid w:val="00EF166D"/>
    <w:rsid w:val="00EF18E7"/>
    <w:rsid w:val="00EF1DC6"/>
    <w:rsid w:val="00EF1E53"/>
    <w:rsid w:val="00EF209A"/>
    <w:rsid w:val="00EF2362"/>
    <w:rsid w:val="00EF25A4"/>
    <w:rsid w:val="00EF2878"/>
    <w:rsid w:val="00EF2F97"/>
    <w:rsid w:val="00EF3072"/>
    <w:rsid w:val="00EF3219"/>
    <w:rsid w:val="00EF35E5"/>
    <w:rsid w:val="00EF3670"/>
    <w:rsid w:val="00EF36A7"/>
    <w:rsid w:val="00EF391A"/>
    <w:rsid w:val="00EF3BAF"/>
    <w:rsid w:val="00EF3BEF"/>
    <w:rsid w:val="00EF3C64"/>
    <w:rsid w:val="00EF480A"/>
    <w:rsid w:val="00EF4D48"/>
    <w:rsid w:val="00EF4F0A"/>
    <w:rsid w:val="00EF52BF"/>
    <w:rsid w:val="00EF56CA"/>
    <w:rsid w:val="00EF5CA4"/>
    <w:rsid w:val="00EF5DA7"/>
    <w:rsid w:val="00EF5E68"/>
    <w:rsid w:val="00EF6071"/>
    <w:rsid w:val="00EF645B"/>
    <w:rsid w:val="00EF6E58"/>
    <w:rsid w:val="00EF6EDF"/>
    <w:rsid w:val="00EF70D5"/>
    <w:rsid w:val="00EF7309"/>
    <w:rsid w:val="00EF746A"/>
    <w:rsid w:val="00EF75A8"/>
    <w:rsid w:val="00EF7843"/>
    <w:rsid w:val="00EF7DA9"/>
    <w:rsid w:val="00EF7E4A"/>
    <w:rsid w:val="00EF7EAF"/>
    <w:rsid w:val="00F00129"/>
    <w:rsid w:val="00F0025B"/>
    <w:rsid w:val="00F009CA"/>
    <w:rsid w:val="00F00AFC"/>
    <w:rsid w:val="00F00BB1"/>
    <w:rsid w:val="00F00CAD"/>
    <w:rsid w:val="00F00D28"/>
    <w:rsid w:val="00F00D9B"/>
    <w:rsid w:val="00F01477"/>
    <w:rsid w:val="00F014A2"/>
    <w:rsid w:val="00F01870"/>
    <w:rsid w:val="00F01BE9"/>
    <w:rsid w:val="00F01E08"/>
    <w:rsid w:val="00F0204F"/>
    <w:rsid w:val="00F02202"/>
    <w:rsid w:val="00F023C5"/>
    <w:rsid w:val="00F0255F"/>
    <w:rsid w:val="00F027B9"/>
    <w:rsid w:val="00F02883"/>
    <w:rsid w:val="00F02E5D"/>
    <w:rsid w:val="00F02E84"/>
    <w:rsid w:val="00F02F2F"/>
    <w:rsid w:val="00F02F79"/>
    <w:rsid w:val="00F035AF"/>
    <w:rsid w:val="00F035EC"/>
    <w:rsid w:val="00F03BEC"/>
    <w:rsid w:val="00F040A7"/>
    <w:rsid w:val="00F04339"/>
    <w:rsid w:val="00F0444E"/>
    <w:rsid w:val="00F0480B"/>
    <w:rsid w:val="00F04850"/>
    <w:rsid w:val="00F04903"/>
    <w:rsid w:val="00F049B3"/>
    <w:rsid w:val="00F04AF6"/>
    <w:rsid w:val="00F04B56"/>
    <w:rsid w:val="00F04FB7"/>
    <w:rsid w:val="00F05029"/>
    <w:rsid w:val="00F0517B"/>
    <w:rsid w:val="00F051BE"/>
    <w:rsid w:val="00F054E8"/>
    <w:rsid w:val="00F05715"/>
    <w:rsid w:val="00F05745"/>
    <w:rsid w:val="00F057FF"/>
    <w:rsid w:val="00F0586B"/>
    <w:rsid w:val="00F0595F"/>
    <w:rsid w:val="00F059C7"/>
    <w:rsid w:val="00F05B55"/>
    <w:rsid w:val="00F05EE9"/>
    <w:rsid w:val="00F05F5F"/>
    <w:rsid w:val="00F05FD2"/>
    <w:rsid w:val="00F0630E"/>
    <w:rsid w:val="00F06662"/>
    <w:rsid w:val="00F06870"/>
    <w:rsid w:val="00F068B6"/>
    <w:rsid w:val="00F068D8"/>
    <w:rsid w:val="00F068FB"/>
    <w:rsid w:val="00F06958"/>
    <w:rsid w:val="00F06992"/>
    <w:rsid w:val="00F06A5D"/>
    <w:rsid w:val="00F06B7C"/>
    <w:rsid w:val="00F06C27"/>
    <w:rsid w:val="00F06DB0"/>
    <w:rsid w:val="00F06E3E"/>
    <w:rsid w:val="00F06E5B"/>
    <w:rsid w:val="00F06E6A"/>
    <w:rsid w:val="00F06ED1"/>
    <w:rsid w:val="00F070A4"/>
    <w:rsid w:val="00F07277"/>
    <w:rsid w:val="00F07C6D"/>
    <w:rsid w:val="00F07D4A"/>
    <w:rsid w:val="00F107F7"/>
    <w:rsid w:val="00F1090D"/>
    <w:rsid w:val="00F10952"/>
    <w:rsid w:val="00F10977"/>
    <w:rsid w:val="00F10AAD"/>
    <w:rsid w:val="00F10AFA"/>
    <w:rsid w:val="00F10C8D"/>
    <w:rsid w:val="00F10EBE"/>
    <w:rsid w:val="00F111CE"/>
    <w:rsid w:val="00F11601"/>
    <w:rsid w:val="00F11633"/>
    <w:rsid w:val="00F117C8"/>
    <w:rsid w:val="00F1186E"/>
    <w:rsid w:val="00F119A6"/>
    <w:rsid w:val="00F119F1"/>
    <w:rsid w:val="00F11D86"/>
    <w:rsid w:val="00F1230C"/>
    <w:rsid w:val="00F1286C"/>
    <w:rsid w:val="00F129F1"/>
    <w:rsid w:val="00F12A0C"/>
    <w:rsid w:val="00F12B95"/>
    <w:rsid w:val="00F12D42"/>
    <w:rsid w:val="00F12FB1"/>
    <w:rsid w:val="00F13001"/>
    <w:rsid w:val="00F1307C"/>
    <w:rsid w:val="00F130DA"/>
    <w:rsid w:val="00F130E1"/>
    <w:rsid w:val="00F13229"/>
    <w:rsid w:val="00F132DF"/>
    <w:rsid w:val="00F13756"/>
    <w:rsid w:val="00F13EAB"/>
    <w:rsid w:val="00F140C4"/>
    <w:rsid w:val="00F14501"/>
    <w:rsid w:val="00F14555"/>
    <w:rsid w:val="00F14954"/>
    <w:rsid w:val="00F14B2A"/>
    <w:rsid w:val="00F14CBD"/>
    <w:rsid w:val="00F1501B"/>
    <w:rsid w:val="00F1510C"/>
    <w:rsid w:val="00F15327"/>
    <w:rsid w:val="00F15800"/>
    <w:rsid w:val="00F15BA1"/>
    <w:rsid w:val="00F1614A"/>
    <w:rsid w:val="00F161AB"/>
    <w:rsid w:val="00F161F2"/>
    <w:rsid w:val="00F16581"/>
    <w:rsid w:val="00F165A0"/>
    <w:rsid w:val="00F167FE"/>
    <w:rsid w:val="00F16A97"/>
    <w:rsid w:val="00F16D2D"/>
    <w:rsid w:val="00F17524"/>
    <w:rsid w:val="00F17592"/>
    <w:rsid w:val="00F1760D"/>
    <w:rsid w:val="00F17645"/>
    <w:rsid w:val="00F1765C"/>
    <w:rsid w:val="00F17715"/>
    <w:rsid w:val="00F17C24"/>
    <w:rsid w:val="00F2040C"/>
    <w:rsid w:val="00F206C2"/>
    <w:rsid w:val="00F208AF"/>
    <w:rsid w:val="00F2093D"/>
    <w:rsid w:val="00F20BAB"/>
    <w:rsid w:val="00F20C55"/>
    <w:rsid w:val="00F20C65"/>
    <w:rsid w:val="00F2100B"/>
    <w:rsid w:val="00F212E8"/>
    <w:rsid w:val="00F2159C"/>
    <w:rsid w:val="00F218F5"/>
    <w:rsid w:val="00F21C37"/>
    <w:rsid w:val="00F21FF1"/>
    <w:rsid w:val="00F221D6"/>
    <w:rsid w:val="00F22644"/>
    <w:rsid w:val="00F22B10"/>
    <w:rsid w:val="00F22EBF"/>
    <w:rsid w:val="00F2331E"/>
    <w:rsid w:val="00F243D8"/>
    <w:rsid w:val="00F24620"/>
    <w:rsid w:val="00F248C2"/>
    <w:rsid w:val="00F24AD9"/>
    <w:rsid w:val="00F25129"/>
    <w:rsid w:val="00F253E9"/>
    <w:rsid w:val="00F25501"/>
    <w:rsid w:val="00F2567D"/>
    <w:rsid w:val="00F259CC"/>
    <w:rsid w:val="00F25D10"/>
    <w:rsid w:val="00F25D3A"/>
    <w:rsid w:val="00F2668F"/>
    <w:rsid w:val="00F26AB0"/>
    <w:rsid w:val="00F26CC1"/>
    <w:rsid w:val="00F26ED0"/>
    <w:rsid w:val="00F26FCA"/>
    <w:rsid w:val="00F27128"/>
    <w:rsid w:val="00F30428"/>
    <w:rsid w:val="00F30525"/>
    <w:rsid w:val="00F30891"/>
    <w:rsid w:val="00F30A04"/>
    <w:rsid w:val="00F30BFF"/>
    <w:rsid w:val="00F31203"/>
    <w:rsid w:val="00F31278"/>
    <w:rsid w:val="00F31294"/>
    <w:rsid w:val="00F3146D"/>
    <w:rsid w:val="00F31568"/>
    <w:rsid w:val="00F319A9"/>
    <w:rsid w:val="00F319E5"/>
    <w:rsid w:val="00F31D62"/>
    <w:rsid w:val="00F322A8"/>
    <w:rsid w:val="00F32322"/>
    <w:rsid w:val="00F32417"/>
    <w:rsid w:val="00F32599"/>
    <w:rsid w:val="00F32ACE"/>
    <w:rsid w:val="00F32C55"/>
    <w:rsid w:val="00F32E0B"/>
    <w:rsid w:val="00F32E4C"/>
    <w:rsid w:val="00F32F3A"/>
    <w:rsid w:val="00F33678"/>
    <w:rsid w:val="00F3376F"/>
    <w:rsid w:val="00F3384D"/>
    <w:rsid w:val="00F33911"/>
    <w:rsid w:val="00F33D60"/>
    <w:rsid w:val="00F33D64"/>
    <w:rsid w:val="00F34042"/>
    <w:rsid w:val="00F341CC"/>
    <w:rsid w:val="00F346FF"/>
    <w:rsid w:val="00F34D47"/>
    <w:rsid w:val="00F34E75"/>
    <w:rsid w:val="00F34F07"/>
    <w:rsid w:val="00F34FCB"/>
    <w:rsid w:val="00F3511A"/>
    <w:rsid w:val="00F3546B"/>
    <w:rsid w:val="00F355F7"/>
    <w:rsid w:val="00F35A5E"/>
    <w:rsid w:val="00F35FE1"/>
    <w:rsid w:val="00F36063"/>
    <w:rsid w:val="00F364F1"/>
    <w:rsid w:val="00F36576"/>
    <w:rsid w:val="00F36653"/>
    <w:rsid w:val="00F36856"/>
    <w:rsid w:val="00F3689C"/>
    <w:rsid w:val="00F36E45"/>
    <w:rsid w:val="00F371B6"/>
    <w:rsid w:val="00F374AD"/>
    <w:rsid w:val="00F377F4"/>
    <w:rsid w:val="00F378B7"/>
    <w:rsid w:val="00F37AED"/>
    <w:rsid w:val="00F37B23"/>
    <w:rsid w:val="00F37D22"/>
    <w:rsid w:val="00F37E0C"/>
    <w:rsid w:val="00F400BF"/>
    <w:rsid w:val="00F40202"/>
    <w:rsid w:val="00F40303"/>
    <w:rsid w:val="00F40314"/>
    <w:rsid w:val="00F4067F"/>
    <w:rsid w:val="00F40A47"/>
    <w:rsid w:val="00F4130F"/>
    <w:rsid w:val="00F417E4"/>
    <w:rsid w:val="00F419CD"/>
    <w:rsid w:val="00F41A29"/>
    <w:rsid w:val="00F41BD3"/>
    <w:rsid w:val="00F425DC"/>
    <w:rsid w:val="00F425DD"/>
    <w:rsid w:val="00F42830"/>
    <w:rsid w:val="00F43100"/>
    <w:rsid w:val="00F43498"/>
    <w:rsid w:val="00F43724"/>
    <w:rsid w:val="00F4388E"/>
    <w:rsid w:val="00F438C1"/>
    <w:rsid w:val="00F43B94"/>
    <w:rsid w:val="00F43D26"/>
    <w:rsid w:val="00F43DB8"/>
    <w:rsid w:val="00F43E44"/>
    <w:rsid w:val="00F43FDF"/>
    <w:rsid w:val="00F44021"/>
    <w:rsid w:val="00F440DC"/>
    <w:rsid w:val="00F4435F"/>
    <w:rsid w:val="00F444E3"/>
    <w:rsid w:val="00F4467C"/>
    <w:rsid w:val="00F44924"/>
    <w:rsid w:val="00F44B04"/>
    <w:rsid w:val="00F44C8A"/>
    <w:rsid w:val="00F44F7C"/>
    <w:rsid w:val="00F45328"/>
    <w:rsid w:val="00F4536B"/>
    <w:rsid w:val="00F455A9"/>
    <w:rsid w:val="00F45691"/>
    <w:rsid w:val="00F45C11"/>
    <w:rsid w:val="00F45C34"/>
    <w:rsid w:val="00F45EAC"/>
    <w:rsid w:val="00F45FFF"/>
    <w:rsid w:val="00F46088"/>
    <w:rsid w:val="00F462C7"/>
    <w:rsid w:val="00F46556"/>
    <w:rsid w:val="00F466A9"/>
    <w:rsid w:val="00F466EB"/>
    <w:rsid w:val="00F46802"/>
    <w:rsid w:val="00F46844"/>
    <w:rsid w:val="00F46D40"/>
    <w:rsid w:val="00F470F4"/>
    <w:rsid w:val="00F4746E"/>
    <w:rsid w:val="00F4759B"/>
    <w:rsid w:val="00F47A6F"/>
    <w:rsid w:val="00F500E3"/>
    <w:rsid w:val="00F504E1"/>
    <w:rsid w:val="00F5054E"/>
    <w:rsid w:val="00F5059C"/>
    <w:rsid w:val="00F509D6"/>
    <w:rsid w:val="00F50A1F"/>
    <w:rsid w:val="00F50BAC"/>
    <w:rsid w:val="00F50CE7"/>
    <w:rsid w:val="00F50E9E"/>
    <w:rsid w:val="00F50F86"/>
    <w:rsid w:val="00F5139B"/>
    <w:rsid w:val="00F51A6A"/>
    <w:rsid w:val="00F51C97"/>
    <w:rsid w:val="00F5209D"/>
    <w:rsid w:val="00F5236D"/>
    <w:rsid w:val="00F526A6"/>
    <w:rsid w:val="00F526B3"/>
    <w:rsid w:val="00F526C6"/>
    <w:rsid w:val="00F528F1"/>
    <w:rsid w:val="00F5299D"/>
    <w:rsid w:val="00F52C53"/>
    <w:rsid w:val="00F52DD8"/>
    <w:rsid w:val="00F52E2F"/>
    <w:rsid w:val="00F53022"/>
    <w:rsid w:val="00F5302D"/>
    <w:rsid w:val="00F530C1"/>
    <w:rsid w:val="00F530C7"/>
    <w:rsid w:val="00F536C7"/>
    <w:rsid w:val="00F53A96"/>
    <w:rsid w:val="00F53BC3"/>
    <w:rsid w:val="00F53EFB"/>
    <w:rsid w:val="00F54105"/>
    <w:rsid w:val="00F544DC"/>
    <w:rsid w:val="00F54543"/>
    <w:rsid w:val="00F546D2"/>
    <w:rsid w:val="00F54875"/>
    <w:rsid w:val="00F54AFA"/>
    <w:rsid w:val="00F54DA4"/>
    <w:rsid w:val="00F55659"/>
    <w:rsid w:val="00F559A1"/>
    <w:rsid w:val="00F55E9A"/>
    <w:rsid w:val="00F55F38"/>
    <w:rsid w:val="00F56257"/>
    <w:rsid w:val="00F5666C"/>
    <w:rsid w:val="00F56756"/>
    <w:rsid w:val="00F56AFE"/>
    <w:rsid w:val="00F56B45"/>
    <w:rsid w:val="00F56BB3"/>
    <w:rsid w:val="00F56C37"/>
    <w:rsid w:val="00F56ED8"/>
    <w:rsid w:val="00F56FF4"/>
    <w:rsid w:val="00F5757B"/>
    <w:rsid w:val="00F5758F"/>
    <w:rsid w:val="00F576C1"/>
    <w:rsid w:val="00F576D8"/>
    <w:rsid w:val="00F57809"/>
    <w:rsid w:val="00F57A54"/>
    <w:rsid w:val="00F57A71"/>
    <w:rsid w:val="00F57C75"/>
    <w:rsid w:val="00F57D1E"/>
    <w:rsid w:val="00F57DE9"/>
    <w:rsid w:val="00F57E60"/>
    <w:rsid w:val="00F606F9"/>
    <w:rsid w:val="00F6071B"/>
    <w:rsid w:val="00F60738"/>
    <w:rsid w:val="00F60741"/>
    <w:rsid w:val="00F60D81"/>
    <w:rsid w:val="00F60DEF"/>
    <w:rsid w:val="00F61287"/>
    <w:rsid w:val="00F61A53"/>
    <w:rsid w:val="00F61C32"/>
    <w:rsid w:val="00F62066"/>
    <w:rsid w:val="00F62330"/>
    <w:rsid w:val="00F632F4"/>
    <w:rsid w:val="00F63313"/>
    <w:rsid w:val="00F634CC"/>
    <w:rsid w:val="00F6358F"/>
    <w:rsid w:val="00F63787"/>
    <w:rsid w:val="00F63B4A"/>
    <w:rsid w:val="00F63D1F"/>
    <w:rsid w:val="00F63F06"/>
    <w:rsid w:val="00F64030"/>
    <w:rsid w:val="00F64139"/>
    <w:rsid w:val="00F6458E"/>
    <w:rsid w:val="00F646B9"/>
    <w:rsid w:val="00F646D3"/>
    <w:rsid w:val="00F64717"/>
    <w:rsid w:val="00F64A4A"/>
    <w:rsid w:val="00F64B16"/>
    <w:rsid w:val="00F64B55"/>
    <w:rsid w:val="00F64DDB"/>
    <w:rsid w:val="00F64EE2"/>
    <w:rsid w:val="00F650CB"/>
    <w:rsid w:val="00F65114"/>
    <w:rsid w:val="00F651F6"/>
    <w:rsid w:val="00F6527A"/>
    <w:rsid w:val="00F6553A"/>
    <w:rsid w:val="00F655B9"/>
    <w:rsid w:val="00F66510"/>
    <w:rsid w:val="00F66A42"/>
    <w:rsid w:val="00F66AFE"/>
    <w:rsid w:val="00F66B8B"/>
    <w:rsid w:val="00F66BB5"/>
    <w:rsid w:val="00F66C0D"/>
    <w:rsid w:val="00F66C35"/>
    <w:rsid w:val="00F67617"/>
    <w:rsid w:val="00F6789E"/>
    <w:rsid w:val="00F678C2"/>
    <w:rsid w:val="00F67995"/>
    <w:rsid w:val="00F67B5C"/>
    <w:rsid w:val="00F67C1E"/>
    <w:rsid w:val="00F67D13"/>
    <w:rsid w:val="00F67D5A"/>
    <w:rsid w:val="00F67DBB"/>
    <w:rsid w:val="00F70181"/>
    <w:rsid w:val="00F707D0"/>
    <w:rsid w:val="00F70B0F"/>
    <w:rsid w:val="00F71254"/>
    <w:rsid w:val="00F712ED"/>
    <w:rsid w:val="00F715AB"/>
    <w:rsid w:val="00F715CC"/>
    <w:rsid w:val="00F71773"/>
    <w:rsid w:val="00F7193E"/>
    <w:rsid w:val="00F71969"/>
    <w:rsid w:val="00F71A35"/>
    <w:rsid w:val="00F71E5A"/>
    <w:rsid w:val="00F71EC1"/>
    <w:rsid w:val="00F7239E"/>
    <w:rsid w:val="00F72523"/>
    <w:rsid w:val="00F72AB9"/>
    <w:rsid w:val="00F72B89"/>
    <w:rsid w:val="00F72C0A"/>
    <w:rsid w:val="00F7322B"/>
    <w:rsid w:val="00F73274"/>
    <w:rsid w:val="00F732D7"/>
    <w:rsid w:val="00F73357"/>
    <w:rsid w:val="00F738D7"/>
    <w:rsid w:val="00F73EDD"/>
    <w:rsid w:val="00F73EE6"/>
    <w:rsid w:val="00F73F2D"/>
    <w:rsid w:val="00F74037"/>
    <w:rsid w:val="00F740ED"/>
    <w:rsid w:val="00F7430F"/>
    <w:rsid w:val="00F74431"/>
    <w:rsid w:val="00F74544"/>
    <w:rsid w:val="00F746D9"/>
    <w:rsid w:val="00F747A5"/>
    <w:rsid w:val="00F74943"/>
    <w:rsid w:val="00F74944"/>
    <w:rsid w:val="00F74A44"/>
    <w:rsid w:val="00F74A9A"/>
    <w:rsid w:val="00F74B37"/>
    <w:rsid w:val="00F74BAE"/>
    <w:rsid w:val="00F74C21"/>
    <w:rsid w:val="00F74D90"/>
    <w:rsid w:val="00F7510A"/>
    <w:rsid w:val="00F75147"/>
    <w:rsid w:val="00F7549E"/>
    <w:rsid w:val="00F75645"/>
    <w:rsid w:val="00F75DED"/>
    <w:rsid w:val="00F75EAF"/>
    <w:rsid w:val="00F76275"/>
    <w:rsid w:val="00F7693E"/>
    <w:rsid w:val="00F76A2F"/>
    <w:rsid w:val="00F76C3A"/>
    <w:rsid w:val="00F76CDB"/>
    <w:rsid w:val="00F76EA7"/>
    <w:rsid w:val="00F7712B"/>
    <w:rsid w:val="00F77498"/>
    <w:rsid w:val="00F774E3"/>
    <w:rsid w:val="00F77C19"/>
    <w:rsid w:val="00F8067B"/>
    <w:rsid w:val="00F8074F"/>
    <w:rsid w:val="00F807DC"/>
    <w:rsid w:val="00F8081B"/>
    <w:rsid w:val="00F809D7"/>
    <w:rsid w:val="00F810A5"/>
    <w:rsid w:val="00F81120"/>
    <w:rsid w:val="00F8117E"/>
    <w:rsid w:val="00F81436"/>
    <w:rsid w:val="00F81779"/>
    <w:rsid w:val="00F8185A"/>
    <w:rsid w:val="00F81AFB"/>
    <w:rsid w:val="00F81CF2"/>
    <w:rsid w:val="00F81EA7"/>
    <w:rsid w:val="00F81FB8"/>
    <w:rsid w:val="00F820C0"/>
    <w:rsid w:val="00F824E0"/>
    <w:rsid w:val="00F82516"/>
    <w:rsid w:val="00F82529"/>
    <w:rsid w:val="00F8297E"/>
    <w:rsid w:val="00F82AFC"/>
    <w:rsid w:val="00F82CAA"/>
    <w:rsid w:val="00F8306F"/>
    <w:rsid w:val="00F83234"/>
    <w:rsid w:val="00F83408"/>
    <w:rsid w:val="00F83B15"/>
    <w:rsid w:val="00F83B73"/>
    <w:rsid w:val="00F83D04"/>
    <w:rsid w:val="00F83DB6"/>
    <w:rsid w:val="00F83EAF"/>
    <w:rsid w:val="00F83FB2"/>
    <w:rsid w:val="00F84161"/>
    <w:rsid w:val="00F84296"/>
    <w:rsid w:val="00F843B6"/>
    <w:rsid w:val="00F844D6"/>
    <w:rsid w:val="00F845A2"/>
    <w:rsid w:val="00F84A34"/>
    <w:rsid w:val="00F84AA8"/>
    <w:rsid w:val="00F84DB4"/>
    <w:rsid w:val="00F84F1A"/>
    <w:rsid w:val="00F84FB5"/>
    <w:rsid w:val="00F84FDE"/>
    <w:rsid w:val="00F85246"/>
    <w:rsid w:val="00F8573C"/>
    <w:rsid w:val="00F85835"/>
    <w:rsid w:val="00F85A0E"/>
    <w:rsid w:val="00F85ABE"/>
    <w:rsid w:val="00F85E11"/>
    <w:rsid w:val="00F863A7"/>
    <w:rsid w:val="00F8670D"/>
    <w:rsid w:val="00F8716F"/>
    <w:rsid w:val="00F873CD"/>
    <w:rsid w:val="00F87654"/>
    <w:rsid w:val="00F879CE"/>
    <w:rsid w:val="00F9000F"/>
    <w:rsid w:val="00F90053"/>
    <w:rsid w:val="00F90512"/>
    <w:rsid w:val="00F90687"/>
    <w:rsid w:val="00F90857"/>
    <w:rsid w:val="00F90A60"/>
    <w:rsid w:val="00F90BFD"/>
    <w:rsid w:val="00F90C06"/>
    <w:rsid w:val="00F90CF6"/>
    <w:rsid w:val="00F91035"/>
    <w:rsid w:val="00F91441"/>
    <w:rsid w:val="00F916F7"/>
    <w:rsid w:val="00F917F5"/>
    <w:rsid w:val="00F918C3"/>
    <w:rsid w:val="00F91BBE"/>
    <w:rsid w:val="00F91C4C"/>
    <w:rsid w:val="00F91C72"/>
    <w:rsid w:val="00F91F6D"/>
    <w:rsid w:val="00F91FBE"/>
    <w:rsid w:val="00F92383"/>
    <w:rsid w:val="00F92395"/>
    <w:rsid w:val="00F92492"/>
    <w:rsid w:val="00F928A0"/>
    <w:rsid w:val="00F92E79"/>
    <w:rsid w:val="00F930CF"/>
    <w:rsid w:val="00F93253"/>
    <w:rsid w:val="00F93387"/>
    <w:rsid w:val="00F93A70"/>
    <w:rsid w:val="00F93E5E"/>
    <w:rsid w:val="00F94673"/>
    <w:rsid w:val="00F9481D"/>
    <w:rsid w:val="00F9485C"/>
    <w:rsid w:val="00F9506B"/>
    <w:rsid w:val="00F950BF"/>
    <w:rsid w:val="00F951F9"/>
    <w:rsid w:val="00F952E9"/>
    <w:rsid w:val="00F954AE"/>
    <w:rsid w:val="00F954DA"/>
    <w:rsid w:val="00F958E1"/>
    <w:rsid w:val="00F959A7"/>
    <w:rsid w:val="00F95AA9"/>
    <w:rsid w:val="00F95C89"/>
    <w:rsid w:val="00F95EB4"/>
    <w:rsid w:val="00F9605D"/>
    <w:rsid w:val="00F9609E"/>
    <w:rsid w:val="00F96232"/>
    <w:rsid w:val="00F96339"/>
    <w:rsid w:val="00F9637F"/>
    <w:rsid w:val="00F96446"/>
    <w:rsid w:val="00F968D2"/>
    <w:rsid w:val="00F969C5"/>
    <w:rsid w:val="00F96E08"/>
    <w:rsid w:val="00F96EB0"/>
    <w:rsid w:val="00F96F1C"/>
    <w:rsid w:val="00F97730"/>
    <w:rsid w:val="00F97E36"/>
    <w:rsid w:val="00F97FC3"/>
    <w:rsid w:val="00FA029C"/>
    <w:rsid w:val="00FA0875"/>
    <w:rsid w:val="00FA09EA"/>
    <w:rsid w:val="00FA0DF5"/>
    <w:rsid w:val="00FA1368"/>
    <w:rsid w:val="00FA14C3"/>
    <w:rsid w:val="00FA15F2"/>
    <w:rsid w:val="00FA19F9"/>
    <w:rsid w:val="00FA1A3A"/>
    <w:rsid w:val="00FA1A83"/>
    <w:rsid w:val="00FA1B2A"/>
    <w:rsid w:val="00FA1B8C"/>
    <w:rsid w:val="00FA1C30"/>
    <w:rsid w:val="00FA1EE6"/>
    <w:rsid w:val="00FA2C9B"/>
    <w:rsid w:val="00FA2E7C"/>
    <w:rsid w:val="00FA2E95"/>
    <w:rsid w:val="00FA3460"/>
    <w:rsid w:val="00FA3728"/>
    <w:rsid w:val="00FA379E"/>
    <w:rsid w:val="00FA3814"/>
    <w:rsid w:val="00FA3B21"/>
    <w:rsid w:val="00FA4269"/>
    <w:rsid w:val="00FA4527"/>
    <w:rsid w:val="00FA457B"/>
    <w:rsid w:val="00FA45BB"/>
    <w:rsid w:val="00FA47E4"/>
    <w:rsid w:val="00FA4989"/>
    <w:rsid w:val="00FA4B62"/>
    <w:rsid w:val="00FA4B9E"/>
    <w:rsid w:val="00FA5210"/>
    <w:rsid w:val="00FA545B"/>
    <w:rsid w:val="00FA551A"/>
    <w:rsid w:val="00FA55BF"/>
    <w:rsid w:val="00FA56BE"/>
    <w:rsid w:val="00FA56F9"/>
    <w:rsid w:val="00FA591A"/>
    <w:rsid w:val="00FA5EAD"/>
    <w:rsid w:val="00FA6603"/>
    <w:rsid w:val="00FA68D9"/>
    <w:rsid w:val="00FA68FD"/>
    <w:rsid w:val="00FA6B1F"/>
    <w:rsid w:val="00FA6DF8"/>
    <w:rsid w:val="00FA6F6B"/>
    <w:rsid w:val="00FA73AB"/>
    <w:rsid w:val="00FA745E"/>
    <w:rsid w:val="00FA74FB"/>
    <w:rsid w:val="00FA7A7B"/>
    <w:rsid w:val="00FB02A3"/>
    <w:rsid w:val="00FB02EE"/>
    <w:rsid w:val="00FB048A"/>
    <w:rsid w:val="00FB095F"/>
    <w:rsid w:val="00FB116A"/>
    <w:rsid w:val="00FB1404"/>
    <w:rsid w:val="00FB1C46"/>
    <w:rsid w:val="00FB227D"/>
    <w:rsid w:val="00FB25B3"/>
    <w:rsid w:val="00FB2706"/>
    <w:rsid w:val="00FB28B3"/>
    <w:rsid w:val="00FB2999"/>
    <w:rsid w:val="00FB29EA"/>
    <w:rsid w:val="00FB312A"/>
    <w:rsid w:val="00FB33D3"/>
    <w:rsid w:val="00FB345E"/>
    <w:rsid w:val="00FB3470"/>
    <w:rsid w:val="00FB3519"/>
    <w:rsid w:val="00FB35E3"/>
    <w:rsid w:val="00FB369F"/>
    <w:rsid w:val="00FB3762"/>
    <w:rsid w:val="00FB3CEE"/>
    <w:rsid w:val="00FB3F40"/>
    <w:rsid w:val="00FB4112"/>
    <w:rsid w:val="00FB48E1"/>
    <w:rsid w:val="00FB49DC"/>
    <w:rsid w:val="00FB4A53"/>
    <w:rsid w:val="00FB4AB4"/>
    <w:rsid w:val="00FB53FE"/>
    <w:rsid w:val="00FB5546"/>
    <w:rsid w:val="00FB557F"/>
    <w:rsid w:val="00FB577C"/>
    <w:rsid w:val="00FB5957"/>
    <w:rsid w:val="00FB5ECE"/>
    <w:rsid w:val="00FB5EF7"/>
    <w:rsid w:val="00FB5F35"/>
    <w:rsid w:val="00FB6179"/>
    <w:rsid w:val="00FB6226"/>
    <w:rsid w:val="00FB6550"/>
    <w:rsid w:val="00FB65FA"/>
    <w:rsid w:val="00FB666D"/>
    <w:rsid w:val="00FB6DFB"/>
    <w:rsid w:val="00FB6EE4"/>
    <w:rsid w:val="00FB7032"/>
    <w:rsid w:val="00FB7315"/>
    <w:rsid w:val="00FB7A7E"/>
    <w:rsid w:val="00FB7CAD"/>
    <w:rsid w:val="00FB7D01"/>
    <w:rsid w:val="00FB7EB0"/>
    <w:rsid w:val="00FB7F94"/>
    <w:rsid w:val="00FC0089"/>
    <w:rsid w:val="00FC036D"/>
    <w:rsid w:val="00FC070F"/>
    <w:rsid w:val="00FC0AA2"/>
    <w:rsid w:val="00FC0B33"/>
    <w:rsid w:val="00FC0CBE"/>
    <w:rsid w:val="00FC1916"/>
    <w:rsid w:val="00FC1D3D"/>
    <w:rsid w:val="00FC1FA5"/>
    <w:rsid w:val="00FC2005"/>
    <w:rsid w:val="00FC20ED"/>
    <w:rsid w:val="00FC245C"/>
    <w:rsid w:val="00FC2599"/>
    <w:rsid w:val="00FC26BA"/>
    <w:rsid w:val="00FC275B"/>
    <w:rsid w:val="00FC27C8"/>
    <w:rsid w:val="00FC2E82"/>
    <w:rsid w:val="00FC2F4D"/>
    <w:rsid w:val="00FC2FD2"/>
    <w:rsid w:val="00FC325D"/>
    <w:rsid w:val="00FC3304"/>
    <w:rsid w:val="00FC3434"/>
    <w:rsid w:val="00FC3863"/>
    <w:rsid w:val="00FC387E"/>
    <w:rsid w:val="00FC38F5"/>
    <w:rsid w:val="00FC3915"/>
    <w:rsid w:val="00FC392D"/>
    <w:rsid w:val="00FC39DA"/>
    <w:rsid w:val="00FC3D96"/>
    <w:rsid w:val="00FC3F46"/>
    <w:rsid w:val="00FC4082"/>
    <w:rsid w:val="00FC45E5"/>
    <w:rsid w:val="00FC4AE8"/>
    <w:rsid w:val="00FC4EDC"/>
    <w:rsid w:val="00FC4F0F"/>
    <w:rsid w:val="00FC5157"/>
    <w:rsid w:val="00FC51EA"/>
    <w:rsid w:val="00FC57EA"/>
    <w:rsid w:val="00FC580B"/>
    <w:rsid w:val="00FC5875"/>
    <w:rsid w:val="00FC5BE6"/>
    <w:rsid w:val="00FC5C54"/>
    <w:rsid w:val="00FC5EDB"/>
    <w:rsid w:val="00FC5F5C"/>
    <w:rsid w:val="00FC609C"/>
    <w:rsid w:val="00FC6441"/>
    <w:rsid w:val="00FC6509"/>
    <w:rsid w:val="00FC6A29"/>
    <w:rsid w:val="00FC6FBA"/>
    <w:rsid w:val="00FC7452"/>
    <w:rsid w:val="00FC7456"/>
    <w:rsid w:val="00FC797B"/>
    <w:rsid w:val="00FC79F2"/>
    <w:rsid w:val="00FC7AD5"/>
    <w:rsid w:val="00FC7D52"/>
    <w:rsid w:val="00FC7EB4"/>
    <w:rsid w:val="00FC7FF1"/>
    <w:rsid w:val="00FD012D"/>
    <w:rsid w:val="00FD01E1"/>
    <w:rsid w:val="00FD0252"/>
    <w:rsid w:val="00FD0C94"/>
    <w:rsid w:val="00FD0FFF"/>
    <w:rsid w:val="00FD15F6"/>
    <w:rsid w:val="00FD1650"/>
    <w:rsid w:val="00FD17AD"/>
    <w:rsid w:val="00FD1DAE"/>
    <w:rsid w:val="00FD1E95"/>
    <w:rsid w:val="00FD2244"/>
    <w:rsid w:val="00FD22BC"/>
    <w:rsid w:val="00FD24DA"/>
    <w:rsid w:val="00FD255E"/>
    <w:rsid w:val="00FD2694"/>
    <w:rsid w:val="00FD3275"/>
    <w:rsid w:val="00FD3A40"/>
    <w:rsid w:val="00FD3D18"/>
    <w:rsid w:val="00FD3EC7"/>
    <w:rsid w:val="00FD414C"/>
    <w:rsid w:val="00FD437C"/>
    <w:rsid w:val="00FD4AE0"/>
    <w:rsid w:val="00FD4BF4"/>
    <w:rsid w:val="00FD4C9F"/>
    <w:rsid w:val="00FD4E9D"/>
    <w:rsid w:val="00FD51AE"/>
    <w:rsid w:val="00FD51D7"/>
    <w:rsid w:val="00FD5766"/>
    <w:rsid w:val="00FD595C"/>
    <w:rsid w:val="00FD59B8"/>
    <w:rsid w:val="00FD5BA6"/>
    <w:rsid w:val="00FD5C87"/>
    <w:rsid w:val="00FD5ECD"/>
    <w:rsid w:val="00FD644B"/>
    <w:rsid w:val="00FD64BD"/>
    <w:rsid w:val="00FD65A4"/>
    <w:rsid w:val="00FD69D8"/>
    <w:rsid w:val="00FD6F6F"/>
    <w:rsid w:val="00FD6FEF"/>
    <w:rsid w:val="00FD759C"/>
    <w:rsid w:val="00FD7701"/>
    <w:rsid w:val="00FD7742"/>
    <w:rsid w:val="00FD78C2"/>
    <w:rsid w:val="00FD79A6"/>
    <w:rsid w:val="00FD79C9"/>
    <w:rsid w:val="00FD7E13"/>
    <w:rsid w:val="00FD7E23"/>
    <w:rsid w:val="00FD7E50"/>
    <w:rsid w:val="00FE0160"/>
    <w:rsid w:val="00FE05AD"/>
    <w:rsid w:val="00FE06F6"/>
    <w:rsid w:val="00FE0733"/>
    <w:rsid w:val="00FE0983"/>
    <w:rsid w:val="00FE0995"/>
    <w:rsid w:val="00FE0B20"/>
    <w:rsid w:val="00FE0C19"/>
    <w:rsid w:val="00FE1088"/>
    <w:rsid w:val="00FE1174"/>
    <w:rsid w:val="00FE13E9"/>
    <w:rsid w:val="00FE183A"/>
    <w:rsid w:val="00FE1EA4"/>
    <w:rsid w:val="00FE268D"/>
    <w:rsid w:val="00FE2D33"/>
    <w:rsid w:val="00FE30C7"/>
    <w:rsid w:val="00FE30DB"/>
    <w:rsid w:val="00FE329C"/>
    <w:rsid w:val="00FE3435"/>
    <w:rsid w:val="00FE3B88"/>
    <w:rsid w:val="00FE3BA2"/>
    <w:rsid w:val="00FE3BE1"/>
    <w:rsid w:val="00FE3CBA"/>
    <w:rsid w:val="00FE40D0"/>
    <w:rsid w:val="00FE4182"/>
    <w:rsid w:val="00FE4991"/>
    <w:rsid w:val="00FE4995"/>
    <w:rsid w:val="00FE49E6"/>
    <w:rsid w:val="00FE4D5A"/>
    <w:rsid w:val="00FE4DB0"/>
    <w:rsid w:val="00FE4E67"/>
    <w:rsid w:val="00FE5195"/>
    <w:rsid w:val="00FE548C"/>
    <w:rsid w:val="00FE55E5"/>
    <w:rsid w:val="00FE5742"/>
    <w:rsid w:val="00FE577C"/>
    <w:rsid w:val="00FE57ED"/>
    <w:rsid w:val="00FE59C0"/>
    <w:rsid w:val="00FE5B93"/>
    <w:rsid w:val="00FE5BC1"/>
    <w:rsid w:val="00FE6170"/>
    <w:rsid w:val="00FE64D0"/>
    <w:rsid w:val="00FE68A9"/>
    <w:rsid w:val="00FE6D1B"/>
    <w:rsid w:val="00FE748A"/>
    <w:rsid w:val="00FE7509"/>
    <w:rsid w:val="00FE795C"/>
    <w:rsid w:val="00FE7D86"/>
    <w:rsid w:val="00FE7E2C"/>
    <w:rsid w:val="00FE7F4C"/>
    <w:rsid w:val="00FE7F63"/>
    <w:rsid w:val="00FE7FFC"/>
    <w:rsid w:val="00FF005F"/>
    <w:rsid w:val="00FF00A9"/>
    <w:rsid w:val="00FF00E9"/>
    <w:rsid w:val="00FF06FF"/>
    <w:rsid w:val="00FF071A"/>
    <w:rsid w:val="00FF0BC2"/>
    <w:rsid w:val="00FF0DD8"/>
    <w:rsid w:val="00FF181A"/>
    <w:rsid w:val="00FF187F"/>
    <w:rsid w:val="00FF1976"/>
    <w:rsid w:val="00FF1994"/>
    <w:rsid w:val="00FF1C52"/>
    <w:rsid w:val="00FF1DD2"/>
    <w:rsid w:val="00FF204A"/>
    <w:rsid w:val="00FF21EE"/>
    <w:rsid w:val="00FF2291"/>
    <w:rsid w:val="00FF239A"/>
    <w:rsid w:val="00FF23C5"/>
    <w:rsid w:val="00FF2B77"/>
    <w:rsid w:val="00FF2E74"/>
    <w:rsid w:val="00FF2FBC"/>
    <w:rsid w:val="00FF3045"/>
    <w:rsid w:val="00FF3D4E"/>
    <w:rsid w:val="00FF3F09"/>
    <w:rsid w:val="00FF4037"/>
    <w:rsid w:val="00FF4200"/>
    <w:rsid w:val="00FF4509"/>
    <w:rsid w:val="00FF4B49"/>
    <w:rsid w:val="00FF4E1F"/>
    <w:rsid w:val="00FF55F4"/>
    <w:rsid w:val="00FF58F9"/>
    <w:rsid w:val="00FF5D96"/>
    <w:rsid w:val="00FF61C7"/>
    <w:rsid w:val="00FF6475"/>
    <w:rsid w:val="00FF654C"/>
    <w:rsid w:val="00FF6813"/>
    <w:rsid w:val="00FF6843"/>
    <w:rsid w:val="00FF685C"/>
    <w:rsid w:val="00FF6B48"/>
    <w:rsid w:val="00FF6E00"/>
    <w:rsid w:val="00FF6F1D"/>
    <w:rsid w:val="00FF75DC"/>
    <w:rsid w:val="00FF77F3"/>
    <w:rsid w:val="00FF7BC8"/>
    <w:rsid w:val="00FF7E63"/>
    <w:rsid w:val="00FF7F80"/>
    <w:rsid w:val="01274697"/>
    <w:rsid w:val="02250BF4"/>
    <w:rsid w:val="029FBB32"/>
    <w:rsid w:val="02E0766A"/>
    <w:rsid w:val="034D78D4"/>
    <w:rsid w:val="045662C3"/>
    <w:rsid w:val="04C8CDDC"/>
    <w:rsid w:val="04D92BDF"/>
    <w:rsid w:val="04DCDD03"/>
    <w:rsid w:val="04E16AC5"/>
    <w:rsid w:val="05880E97"/>
    <w:rsid w:val="05EA8859"/>
    <w:rsid w:val="067ECFB8"/>
    <w:rsid w:val="06852441"/>
    <w:rsid w:val="069249C3"/>
    <w:rsid w:val="069BB9CA"/>
    <w:rsid w:val="0752B5B1"/>
    <w:rsid w:val="07884F54"/>
    <w:rsid w:val="07CBC830"/>
    <w:rsid w:val="0832EF17"/>
    <w:rsid w:val="0917B465"/>
    <w:rsid w:val="0956C4CF"/>
    <w:rsid w:val="098E293F"/>
    <w:rsid w:val="09A93BF4"/>
    <w:rsid w:val="09F27B61"/>
    <w:rsid w:val="0A758F49"/>
    <w:rsid w:val="0ACA8A0F"/>
    <w:rsid w:val="0B588AB9"/>
    <w:rsid w:val="0B5DF5A9"/>
    <w:rsid w:val="0BB80B0E"/>
    <w:rsid w:val="0BE43236"/>
    <w:rsid w:val="0CCB5BAB"/>
    <w:rsid w:val="0D5B5F24"/>
    <w:rsid w:val="0DAE384C"/>
    <w:rsid w:val="0E09F9B8"/>
    <w:rsid w:val="0E2AD9F2"/>
    <w:rsid w:val="0E66C89D"/>
    <w:rsid w:val="0E8A0985"/>
    <w:rsid w:val="0EDA16E8"/>
    <w:rsid w:val="0F60BC26"/>
    <w:rsid w:val="0F75BB6F"/>
    <w:rsid w:val="0FBAA266"/>
    <w:rsid w:val="0FC38502"/>
    <w:rsid w:val="10A765CA"/>
    <w:rsid w:val="10EE780A"/>
    <w:rsid w:val="115F87CE"/>
    <w:rsid w:val="1165F1FD"/>
    <w:rsid w:val="1193E8FD"/>
    <w:rsid w:val="11EDE401"/>
    <w:rsid w:val="11F52F61"/>
    <w:rsid w:val="120AD909"/>
    <w:rsid w:val="1238EA08"/>
    <w:rsid w:val="12695EE5"/>
    <w:rsid w:val="126AF55D"/>
    <w:rsid w:val="12E938AF"/>
    <w:rsid w:val="13091771"/>
    <w:rsid w:val="13539E06"/>
    <w:rsid w:val="13A54D6E"/>
    <w:rsid w:val="13CB75C5"/>
    <w:rsid w:val="140E5D24"/>
    <w:rsid w:val="148BD46A"/>
    <w:rsid w:val="148F6E49"/>
    <w:rsid w:val="14E1DA40"/>
    <w:rsid w:val="1518373E"/>
    <w:rsid w:val="154BFDF6"/>
    <w:rsid w:val="15B9451E"/>
    <w:rsid w:val="15C21E2D"/>
    <w:rsid w:val="1608DAF3"/>
    <w:rsid w:val="163F5839"/>
    <w:rsid w:val="169FD0FD"/>
    <w:rsid w:val="16A20403"/>
    <w:rsid w:val="16A32AE6"/>
    <w:rsid w:val="16C61DEE"/>
    <w:rsid w:val="16C8A084"/>
    <w:rsid w:val="16DDA4AF"/>
    <w:rsid w:val="172F8D90"/>
    <w:rsid w:val="175D1E83"/>
    <w:rsid w:val="17696BC4"/>
    <w:rsid w:val="177861DE"/>
    <w:rsid w:val="17828305"/>
    <w:rsid w:val="17DB9E5D"/>
    <w:rsid w:val="1808460E"/>
    <w:rsid w:val="184ECDF3"/>
    <w:rsid w:val="18A325E4"/>
    <w:rsid w:val="18D8D056"/>
    <w:rsid w:val="18E6B412"/>
    <w:rsid w:val="19138E75"/>
    <w:rsid w:val="1939E4BE"/>
    <w:rsid w:val="197C46F2"/>
    <w:rsid w:val="199EFAE2"/>
    <w:rsid w:val="19C51531"/>
    <w:rsid w:val="19E2D01A"/>
    <w:rsid w:val="1A37DB75"/>
    <w:rsid w:val="1A3F1E66"/>
    <w:rsid w:val="1A8A6F15"/>
    <w:rsid w:val="1AB55C4F"/>
    <w:rsid w:val="1AE36279"/>
    <w:rsid w:val="1B5E6FCB"/>
    <w:rsid w:val="1B94FE6E"/>
    <w:rsid w:val="1BE1BF7D"/>
    <w:rsid w:val="1C177AE7"/>
    <w:rsid w:val="1C4C564D"/>
    <w:rsid w:val="1C7F2D6B"/>
    <w:rsid w:val="1CB86DE0"/>
    <w:rsid w:val="1CE0DEA8"/>
    <w:rsid w:val="1D2879ED"/>
    <w:rsid w:val="1D5A9D57"/>
    <w:rsid w:val="1D764FB8"/>
    <w:rsid w:val="1DB5958A"/>
    <w:rsid w:val="1DEC8A7B"/>
    <w:rsid w:val="1E26B1F3"/>
    <w:rsid w:val="1E2F92EC"/>
    <w:rsid w:val="1E928AA8"/>
    <w:rsid w:val="1E9E854F"/>
    <w:rsid w:val="1ED95A1B"/>
    <w:rsid w:val="1EDA451B"/>
    <w:rsid w:val="1F6C16DE"/>
    <w:rsid w:val="1F710681"/>
    <w:rsid w:val="1F7C61FD"/>
    <w:rsid w:val="2008B49C"/>
    <w:rsid w:val="2075ECBD"/>
    <w:rsid w:val="207AA39C"/>
    <w:rsid w:val="21343F7B"/>
    <w:rsid w:val="2142D851"/>
    <w:rsid w:val="214E9837"/>
    <w:rsid w:val="21892554"/>
    <w:rsid w:val="21B309E9"/>
    <w:rsid w:val="21C84004"/>
    <w:rsid w:val="220FF7EC"/>
    <w:rsid w:val="221FB990"/>
    <w:rsid w:val="22278E5D"/>
    <w:rsid w:val="223E1229"/>
    <w:rsid w:val="2289046E"/>
    <w:rsid w:val="22AD22D0"/>
    <w:rsid w:val="2311D5BB"/>
    <w:rsid w:val="231363CA"/>
    <w:rsid w:val="236C5414"/>
    <w:rsid w:val="23C66515"/>
    <w:rsid w:val="241D155A"/>
    <w:rsid w:val="241EF51E"/>
    <w:rsid w:val="2422792E"/>
    <w:rsid w:val="2446B7A5"/>
    <w:rsid w:val="24ACEE94"/>
    <w:rsid w:val="251FDD39"/>
    <w:rsid w:val="262FB09B"/>
    <w:rsid w:val="264B048C"/>
    <w:rsid w:val="267F4151"/>
    <w:rsid w:val="2685A397"/>
    <w:rsid w:val="268B2F8D"/>
    <w:rsid w:val="26C1B720"/>
    <w:rsid w:val="26E16393"/>
    <w:rsid w:val="26E42F3E"/>
    <w:rsid w:val="26EB5ADD"/>
    <w:rsid w:val="280025EE"/>
    <w:rsid w:val="280D9F9B"/>
    <w:rsid w:val="285D164A"/>
    <w:rsid w:val="286B97CC"/>
    <w:rsid w:val="28727553"/>
    <w:rsid w:val="2878AB53"/>
    <w:rsid w:val="28BE5CAE"/>
    <w:rsid w:val="290A1BE6"/>
    <w:rsid w:val="2972C940"/>
    <w:rsid w:val="29CAF541"/>
    <w:rsid w:val="2A18352B"/>
    <w:rsid w:val="2A220C40"/>
    <w:rsid w:val="2A2BD14F"/>
    <w:rsid w:val="2A54BE27"/>
    <w:rsid w:val="2A8DC9F7"/>
    <w:rsid w:val="2AE279BD"/>
    <w:rsid w:val="2AF8AA51"/>
    <w:rsid w:val="2B1E75AF"/>
    <w:rsid w:val="2B75620F"/>
    <w:rsid w:val="2B83B1C7"/>
    <w:rsid w:val="2B97A89E"/>
    <w:rsid w:val="2BB144A8"/>
    <w:rsid w:val="2C039CD8"/>
    <w:rsid w:val="2C2B89A3"/>
    <w:rsid w:val="2C3587ED"/>
    <w:rsid w:val="2C686749"/>
    <w:rsid w:val="2C6CFDC0"/>
    <w:rsid w:val="2C82928F"/>
    <w:rsid w:val="2C9D7826"/>
    <w:rsid w:val="2CE7567F"/>
    <w:rsid w:val="2D4FD5ED"/>
    <w:rsid w:val="2D7D5DAE"/>
    <w:rsid w:val="2D90695B"/>
    <w:rsid w:val="2DBC6D73"/>
    <w:rsid w:val="2E071B96"/>
    <w:rsid w:val="2E0B55A0"/>
    <w:rsid w:val="2E0D1B19"/>
    <w:rsid w:val="2E0DC96A"/>
    <w:rsid w:val="2F69BF90"/>
    <w:rsid w:val="2F794B1D"/>
    <w:rsid w:val="2F89F071"/>
    <w:rsid w:val="2F9B7C76"/>
    <w:rsid w:val="2FD8BE75"/>
    <w:rsid w:val="305A9EC5"/>
    <w:rsid w:val="306C9746"/>
    <w:rsid w:val="3122197B"/>
    <w:rsid w:val="31512C74"/>
    <w:rsid w:val="3160412A"/>
    <w:rsid w:val="31A26543"/>
    <w:rsid w:val="32147B7D"/>
    <w:rsid w:val="32AAA7D9"/>
    <w:rsid w:val="32B1075E"/>
    <w:rsid w:val="32C1E0E5"/>
    <w:rsid w:val="32D34204"/>
    <w:rsid w:val="335507F9"/>
    <w:rsid w:val="338696E1"/>
    <w:rsid w:val="339CDCCB"/>
    <w:rsid w:val="33D8ADFE"/>
    <w:rsid w:val="340D5C96"/>
    <w:rsid w:val="3453EE19"/>
    <w:rsid w:val="34545B43"/>
    <w:rsid w:val="346D928A"/>
    <w:rsid w:val="347566CC"/>
    <w:rsid w:val="34C41AB9"/>
    <w:rsid w:val="34D76EDF"/>
    <w:rsid w:val="350B1A9F"/>
    <w:rsid w:val="354C08A5"/>
    <w:rsid w:val="355DB747"/>
    <w:rsid w:val="358252E3"/>
    <w:rsid w:val="3593C43B"/>
    <w:rsid w:val="35946661"/>
    <w:rsid w:val="35D18877"/>
    <w:rsid w:val="362D8151"/>
    <w:rsid w:val="3693B186"/>
    <w:rsid w:val="3753E226"/>
    <w:rsid w:val="37655612"/>
    <w:rsid w:val="379775B0"/>
    <w:rsid w:val="37D469BB"/>
    <w:rsid w:val="3802E3D2"/>
    <w:rsid w:val="382BE90D"/>
    <w:rsid w:val="38704DEE"/>
    <w:rsid w:val="3893E7FE"/>
    <w:rsid w:val="38ABD009"/>
    <w:rsid w:val="38C7E648"/>
    <w:rsid w:val="38C9D8D4"/>
    <w:rsid w:val="38D7934D"/>
    <w:rsid w:val="3A8C8C0B"/>
    <w:rsid w:val="3AA0BFE5"/>
    <w:rsid w:val="3AC3FD97"/>
    <w:rsid w:val="3AC49DD8"/>
    <w:rsid w:val="3B1331A1"/>
    <w:rsid w:val="3B2F938C"/>
    <w:rsid w:val="3B2FC0E1"/>
    <w:rsid w:val="3B3F5483"/>
    <w:rsid w:val="3BB0C38D"/>
    <w:rsid w:val="3BC3788A"/>
    <w:rsid w:val="3C01F831"/>
    <w:rsid w:val="3C285C6C"/>
    <w:rsid w:val="3C4BA944"/>
    <w:rsid w:val="3D621C4D"/>
    <w:rsid w:val="3D75C45B"/>
    <w:rsid w:val="3D9F7846"/>
    <w:rsid w:val="3DB4BAA5"/>
    <w:rsid w:val="3E53610A"/>
    <w:rsid w:val="3E73BFF3"/>
    <w:rsid w:val="3F5DBE3F"/>
    <w:rsid w:val="3F627AF1"/>
    <w:rsid w:val="3F868DDC"/>
    <w:rsid w:val="3FBD74EA"/>
    <w:rsid w:val="3FD52867"/>
    <w:rsid w:val="3FD56FB5"/>
    <w:rsid w:val="3FFF8CED"/>
    <w:rsid w:val="405B628C"/>
    <w:rsid w:val="40C4ADD5"/>
    <w:rsid w:val="40CE6A6B"/>
    <w:rsid w:val="40FAF8DF"/>
    <w:rsid w:val="410DF4C9"/>
    <w:rsid w:val="4193BB36"/>
    <w:rsid w:val="41B48760"/>
    <w:rsid w:val="41CDF0C4"/>
    <w:rsid w:val="4245AE71"/>
    <w:rsid w:val="427E6050"/>
    <w:rsid w:val="4280E30D"/>
    <w:rsid w:val="42BFA912"/>
    <w:rsid w:val="42E12C6D"/>
    <w:rsid w:val="43BAEE1B"/>
    <w:rsid w:val="43E4FB74"/>
    <w:rsid w:val="43F659DB"/>
    <w:rsid w:val="44063B1D"/>
    <w:rsid w:val="440F3109"/>
    <w:rsid w:val="441B6104"/>
    <w:rsid w:val="442B6DE6"/>
    <w:rsid w:val="44326789"/>
    <w:rsid w:val="444D42A1"/>
    <w:rsid w:val="44B1188B"/>
    <w:rsid w:val="44B7FA56"/>
    <w:rsid w:val="44B81AEF"/>
    <w:rsid w:val="44CB5BF8"/>
    <w:rsid w:val="44CD6CE2"/>
    <w:rsid w:val="45157BCF"/>
    <w:rsid w:val="452B6F30"/>
    <w:rsid w:val="45B6A73C"/>
    <w:rsid w:val="45E2F785"/>
    <w:rsid w:val="45FC0887"/>
    <w:rsid w:val="460C511A"/>
    <w:rsid w:val="463618AA"/>
    <w:rsid w:val="46471C36"/>
    <w:rsid w:val="46A6C3FA"/>
    <w:rsid w:val="46C32A49"/>
    <w:rsid w:val="46E6C569"/>
    <w:rsid w:val="4730C19A"/>
    <w:rsid w:val="47630EA8"/>
    <w:rsid w:val="47BAEAB9"/>
    <w:rsid w:val="47BFE015"/>
    <w:rsid w:val="4802DBAA"/>
    <w:rsid w:val="4942FE5B"/>
    <w:rsid w:val="499BCC21"/>
    <w:rsid w:val="49A711D3"/>
    <w:rsid w:val="49C1E4D9"/>
    <w:rsid w:val="4A2EB1CE"/>
    <w:rsid w:val="4A939F12"/>
    <w:rsid w:val="4AAAF348"/>
    <w:rsid w:val="4AB99512"/>
    <w:rsid w:val="4B1A6453"/>
    <w:rsid w:val="4B7392BC"/>
    <w:rsid w:val="4C2D134A"/>
    <w:rsid w:val="4C2D455F"/>
    <w:rsid w:val="4C7E4D01"/>
    <w:rsid w:val="4D51129B"/>
    <w:rsid w:val="4D55FFE1"/>
    <w:rsid w:val="4DA24457"/>
    <w:rsid w:val="4DE03BB2"/>
    <w:rsid w:val="4E3A7E8F"/>
    <w:rsid w:val="4E6B4766"/>
    <w:rsid w:val="4E9BC2D0"/>
    <w:rsid w:val="4EC12017"/>
    <w:rsid w:val="4F55391C"/>
    <w:rsid w:val="4F6F3CA8"/>
    <w:rsid w:val="4FDEC43C"/>
    <w:rsid w:val="4FFFF566"/>
    <w:rsid w:val="5049DF7E"/>
    <w:rsid w:val="504E7F48"/>
    <w:rsid w:val="5058598D"/>
    <w:rsid w:val="50783DE4"/>
    <w:rsid w:val="50882D1A"/>
    <w:rsid w:val="50F65741"/>
    <w:rsid w:val="510F504B"/>
    <w:rsid w:val="513544A6"/>
    <w:rsid w:val="517AAD51"/>
    <w:rsid w:val="51889747"/>
    <w:rsid w:val="51B66C61"/>
    <w:rsid w:val="5205DCF0"/>
    <w:rsid w:val="52206BCE"/>
    <w:rsid w:val="52F681E5"/>
    <w:rsid w:val="5324A894"/>
    <w:rsid w:val="53324571"/>
    <w:rsid w:val="5368FC86"/>
    <w:rsid w:val="53867528"/>
    <w:rsid w:val="53AF4E38"/>
    <w:rsid w:val="53BB332A"/>
    <w:rsid w:val="53C8ADBE"/>
    <w:rsid w:val="53CD69B4"/>
    <w:rsid w:val="5481BE40"/>
    <w:rsid w:val="54C4F043"/>
    <w:rsid w:val="54E5ADA7"/>
    <w:rsid w:val="5500CE42"/>
    <w:rsid w:val="550B59C5"/>
    <w:rsid w:val="55546AC0"/>
    <w:rsid w:val="55882017"/>
    <w:rsid w:val="55EC2C60"/>
    <w:rsid w:val="56477CDC"/>
    <w:rsid w:val="56840862"/>
    <w:rsid w:val="56FAA399"/>
    <w:rsid w:val="56FB8781"/>
    <w:rsid w:val="57CDA6EF"/>
    <w:rsid w:val="57E4A98C"/>
    <w:rsid w:val="58BA6CD1"/>
    <w:rsid w:val="58BDD045"/>
    <w:rsid w:val="58D9DA78"/>
    <w:rsid w:val="58DFBF56"/>
    <w:rsid w:val="590586DD"/>
    <w:rsid w:val="591EBEF9"/>
    <w:rsid w:val="59F0DC7B"/>
    <w:rsid w:val="5A0ABE04"/>
    <w:rsid w:val="5A131713"/>
    <w:rsid w:val="5A57ED02"/>
    <w:rsid w:val="5A755F5D"/>
    <w:rsid w:val="5AAF773E"/>
    <w:rsid w:val="5B26E48B"/>
    <w:rsid w:val="5B7A45D8"/>
    <w:rsid w:val="5BA43EA0"/>
    <w:rsid w:val="5BA80728"/>
    <w:rsid w:val="5BB32DA0"/>
    <w:rsid w:val="5BC7892F"/>
    <w:rsid w:val="5C4DE464"/>
    <w:rsid w:val="5C8547D1"/>
    <w:rsid w:val="5C996345"/>
    <w:rsid w:val="5C9D9603"/>
    <w:rsid w:val="5DA4B11D"/>
    <w:rsid w:val="5DB98B56"/>
    <w:rsid w:val="5E396664"/>
    <w:rsid w:val="5E9D283C"/>
    <w:rsid w:val="5EF49A23"/>
    <w:rsid w:val="5F6E1678"/>
    <w:rsid w:val="5FA2D98D"/>
    <w:rsid w:val="5FA68DE1"/>
    <w:rsid w:val="5FC850DF"/>
    <w:rsid w:val="5FE4A66A"/>
    <w:rsid w:val="5FEEDE0E"/>
    <w:rsid w:val="603692A2"/>
    <w:rsid w:val="60D81A82"/>
    <w:rsid w:val="6112A113"/>
    <w:rsid w:val="6120F1E6"/>
    <w:rsid w:val="6146C2F9"/>
    <w:rsid w:val="617029F8"/>
    <w:rsid w:val="61900D3B"/>
    <w:rsid w:val="61948486"/>
    <w:rsid w:val="61B3A130"/>
    <w:rsid w:val="62339CD4"/>
    <w:rsid w:val="630BFA59"/>
    <w:rsid w:val="6312602E"/>
    <w:rsid w:val="6321BB94"/>
    <w:rsid w:val="63598C8E"/>
    <w:rsid w:val="639D4E70"/>
    <w:rsid w:val="6423C406"/>
    <w:rsid w:val="6437D920"/>
    <w:rsid w:val="647A181C"/>
    <w:rsid w:val="649261FE"/>
    <w:rsid w:val="652D70F2"/>
    <w:rsid w:val="653FDA5C"/>
    <w:rsid w:val="659F2A81"/>
    <w:rsid w:val="660DB13F"/>
    <w:rsid w:val="66447849"/>
    <w:rsid w:val="6666812E"/>
    <w:rsid w:val="668320F5"/>
    <w:rsid w:val="66CE5F96"/>
    <w:rsid w:val="67279218"/>
    <w:rsid w:val="6748670F"/>
    <w:rsid w:val="678CBD5E"/>
    <w:rsid w:val="679E741F"/>
    <w:rsid w:val="6808D7B7"/>
    <w:rsid w:val="68281660"/>
    <w:rsid w:val="6837A57F"/>
    <w:rsid w:val="6837D24A"/>
    <w:rsid w:val="685AE690"/>
    <w:rsid w:val="68774F67"/>
    <w:rsid w:val="687A0767"/>
    <w:rsid w:val="688D0890"/>
    <w:rsid w:val="68E43770"/>
    <w:rsid w:val="692856C4"/>
    <w:rsid w:val="69CD6F03"/>
    <w:rsid w:val="69FCE057"/>
    <w:rsid w:val="6A2B5087"/>
    <w:rsid w:val="6A2F0025"/>
    <w:rsid w:val="6B5850FC"/>
    <w:rsid w:val="6B999C21"/>
    <w:rsid w:val="6BB897AC"/>
    <w:rsid w:val="6C0D4C3F"/>
    <w:rsid w:val="6C4242D3"/>
    <w:rsid w:val="6C5F780E"/>
    <w:rsid w:val="6C8C1A1B"/>
    <w:rsid w:val="6CE5DC89"/>
    <w:rsid w:val="6CEB31AA"/>
    <w:rsid w:val="6D26068C"/>
    <w:rsid w:val="6D6360B5"/>
    <w:rsid w:val="6D8EF8CA"/>
    <w:rsid w:val="6DA77CC0"/>
    <w:rsid w:val="6DC2B6B7"/>
    <w:rsid w:val="6DD82B29"/>
    <w:rsid w:val="6E062585"/>
    <w:rsid w:val="6EC1E25C"/>
    <w:rsid w:val="6EF68898"/>
    <w:rsid w:val="6F1CFA55"/>
    <w:rsid w:val="6F41DC7A"/>
    <w:rsid w:val="6F442B94"/>
    <w:rsid w:val="6F893EE9"/>
    <w:rsid w:val="6FCE3797"/>
    <w:rsid w:val="6FF8D312"/>
    <w:rsid w:val="7020FC00"/>
    <w:rsid w:val="71064399"/>
    <w:rsid w:val="71AAAF26"/>
    <w:rsid w:val="72FFE393"/>
    <w:rsid w:val="730BE96C"/>
    <w:rsid w:val="732DD4FD"/>
    <w:rsid w:val="733F7465"/>
    <w:rsid w:val="735FA10E"/>
    <w:rsid w:val="7360340C"/>
    <w:rsid w:val="73E03DBF"/>
    <w:rsid w:val="7402C18C"/>
    <w:rsid w:val="74831D79"/>
    <w:rsid w:val="74B3A0E7"/>
    <w:rsid w:val="74CE669D"/>
    <w:rsid w:val="74DC40E5"/>
    <w:rsid w:val="7537842C"/>
    <w:rsid w:val="75657508"/>
    <w:rsid w:val="75B9E9E2"/>
    <w:rsid w:val="75BAF26E"/>
    <w:rsid w:val="75E37BBC"/>
    <w:rsid w:val="7696E7E5"/>
    <w:rsid w:val="76DB09CF"/>
    <w:rsid w:val="777F9F74"/>
    <w:rsid w:val="77BEDED1"/>
    <w:rsid w:val="7803D196"/>
    <w:rsid w:val="784EF35C"/>
    <w:rsid w:val="785E6852"/>
    <w:rsid w:val="7876DA30"/>
    <w:rsid w:val="78EA2F67"/>
    <w:rsid w:val="796B1164"/>
    <w:rsid w:val="79BC57C8"/>
    <w:rsid w:val="79FA9D44"/>
    <w:rsid w:val="7A6EF4BB"/>
    <w:rsid w:val="7A7CA1A5"/>
    <w:rsid w:val="7A8D5B05"/>
    <w:rsid w:val="7AF24E28"/>
    <w:rsid w:val="7B1D3E44"/>
    <w:rsid w:val="7B1FBE85"/>
    <w:rsid w:val="7BAA23BA"/>
    <w:rsid w:val="7BBAF06C"/>
    <w:rsid w:val="7BCFE22E"/>
    <w:rsid w:val="7BE6B578"/>
    <w:rsid w:val="7C29B47D"/>
    <w:rsid w:val="7C74DAC1"/>
    <w:rsid w:val="7C7EF1BE"/>
    <w:rsid w:val="7C8D9D7C"/>
    <w:rsid w:val="7CA89195"/>
    <w:rsid w:val="7CE80FC1"/>
    <w:rsid w:val="7D56C0CD"/>
    <w:rsid w:val="7D797E34"/>
    <w:rsid w:val="7DB5F73C"/>
    <w:rsid w:val="7DE43138"/>
    <w:rsid w:val="7E074641"/>
    <w:rsid w:val="7E777EE7"/>
    <w:rsid w:val="7EBC2CFD"/>
    <w:rsid w:val="7ED63BDE"/>
    <w:rsid w:val="7F048D06"/>
    <w:rsid w:val="7F075A3B"/>
    <w:rsid w:val="7F41989C"/>
    <w:rsid w:val="7F975564"/>
    <w:rsid w:val="7FAB8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484946"/>
  <w15:chartTrackingRefBased/>
  <w15:docId w15:val="{D68592E9-5C75-44B5-A486-996375C31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0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41855" w:themeColor="accent1" w:themeShade="BF"/>
      <w:sz w:val="32"/>
      <w:szCs w:val="32"/>
    </w:rPr>
  </w:style>
  <w:style w:type="paragraph" w:styleId="Heading2">
    <w:name w:val="heading 2"/>
    <w:aliases w:val="Subtitle cover"/>
    <w:basedOn w:val="Normal"/>
    <w:next w:val="Normal"/>
    <w:link w:val="Heading2Char"/>
    <w:uiPriority w:val="9"/>
    <w:unhideWhenUsed/>
    <w:qFormat/>
    <w:rsid w:val="00361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4185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1917"/>
    <w:pPr>
      <w:keepNext/>
      <w:keepLines/>
      <w:spacing w:before="40" w:after="240" w:line="240" w:lineRule="auto"/>
      <w:outlineLvl w:val="2"/>
    </w:pPr>
    <w:rPr>
      <w:rFonts w:ascii="Bebas Neue" w:eastAsiaTheme="majorEastAsia" w:hAnsi="Bebas Neue" w:cs="Times New Roman (Headings CS)"/>
      <w:color w:val="000000" w:themeColor="text1"/>
      <w:sz w:val="6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1917"/>
    <w:pPr>
      <w:keepNext/>
      <w:keepLines/>
      <w:spacing w:before="40" w:after="240" w:line="240" w:lineRule="auto"/>
      <w:outlineLvl w:val="3"/>
    </w:pPr>
    <w:rPr>
      <w:rFonts w:ascii="Poppins SemiBold" w:eastAsiaTheme="majorEastAsia" w:hAnsi="Poppins SemiBold" w:cs="Times New Roman (Headings CS)"/>
      <w:b/>
      <w:iCs/>
      <w:color w:val="FFFFFF" w:themeColor="background1"/>
      <w:spacing w:val="6"/>
      <w:szCs w:val="24"/>
    </w:rPr>
  </w:style>
  <w:style w:type="paragraph" w:styleId="Heading5">
    <w:name w:val="heading 5"/>
    <w:basedOn w:val="Normal"/>
    <w:link w:val="Heading5Char"/>
    <w:uiPriority w:val="9"/>
    <w:unhideWhenUsed/>
    <w:qFormat/>
    <w:rsid w:val="00CA2FEB"/>
    <w:pPr>
      <w:widowControl w:val="0"/>
      <w:autoSpaceDE w:val="0"/>
      <w:autoSpaceDN w:val="0"/>
      <w:spacing w:after="0" w:line="326" w:lineRule="exact"/>
      <w:ind w:left="112"/>
      <w:outlineLvl w:val="4"/>
    </w:pPr>
    <w:rPr>
      <w:rFonts w:ascii="Poppins" w:eastAsia="Poppins" w:hAnsi="Poppins" w:cs="Poppin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31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1294"/>
  </w:style>
  <w:style w:type="character" w:customStyle="1" w:styleId="scxw75717560">
    <w:name w:val="scxw75717560"/>
    <w:basedOn w:val="DefaultParagraphFont"/>
    <w:rsid w:val="00F31294"/>
  </w:style>
  <w:style w:type="character" w:customStyle="1" w:styleId="eop">
    <w:name w:val="eop"/>
    <w:basedOn w:val="DefaultParagraphFont"/>
    <w:rsid w:val="00F31294"/>
  </w:style>
  <w:style w:type="paragraph" w:styleId="BalloonText">
    <w:name w:val="Balloon Text"/>
    <w:basedOn w:val="Normal"/>
    <w:link w:val="BalloonTextChar"/>
    <w:uiPriority w:val="99"/>
    <w:semiHidden/>
    <w:unhideWhenUsed/>
    <w:rsid w:val="003610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01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61014"/>
    <w:rPr>
      <w:rFonts w:asciiTheme="majorHAnsi" w:eastAsiaTheme="majorEastAsia" w:hAnsiTheme="majorHAnsi" w:cstheme="majorBidi"/>
      <w:color w:val="041855" w:themeColor="accent1" w:themeShade="BF"/>
      <w:sz w:val="32"/>
      <w:szCs w:val="32"/>
    </w:rPr>
  </w:style>
  <w:style w:type="character" w:customStyle="1" w:styleId="Heading2Char">
    <w:name w:val="Heading 2 Char"/>
    <w:aliases w:val="Subtitle cover Char"/>
    <w:basedOn w:val="DefaultParagraphFont"/>
    <w:link w:val="Heading2"/>
    <w:uiPriority w:val="9"/>
    <w:rsid w:val="00361014"/>
    <w:rPr>
      <w:rFonts w:asciiTheme="majorHAnsi" w:eastAsiaTheme="majorEastAsia" w:hAnsiTheme="majorHAnsi" w:cstheme="majorBidi"/>
      <w:color w:val="041855" w:themeColor="accent1" w:themeShade="BF"/>
      <w:sz w:val="26"/>
      <w:szCs w:val="26"/>
    </w:rPr>
  </w:style>
  <w:style w:type="paragraph" w:styleId="ListParagraph">
    <w:name w:val="List Paragraph"/>
    <w:aliases w:val="List Paragraph (numbered (a)),References,Liste 1,Numbered List Paragraph,ReferencesCxSpLast,List Paragraph1,Medium Grid 1 - Accent 21,List Bullet Mary,List Paragraph nowy,List_Paragraph,Multilevel para_II,lp1,List Bullet-OpsManual"/>
    <w:basedOn w:val="Normal"/>
    <w:link w:val="ListParagraphChar"/>
    <w:uiPriority w:val="34"/>
    <w:qFormat/>
    <w:rsid w:val="0036101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3610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101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qFormat/>
    <w:rsid w:val="00361014"/>
    <w:rPr>
      <w:sz w:val="16"/>
      <w:szCs w:val="16"/>
    </w:rPr>
  </w:style>
  <w:style w:type="table" w:styleId="TableGrid">
    <w:name w:val="Table Grid"/>
    <w:basedOn w:val="TableNormal"/>
    <w:uiPriority w:val="39"/>
    <w:rsid w:val="00361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61014"/>
    <w:pPr>
      <w:spacing w:after="0" w:line="240" w:lineRule="auto"/>
    </w:pPr>
    <w:rPr>
      <w:rFonts w:ascii="Times New Roman" w:eastAsiaTheme="minorEastAsia" w:hAnsi="Times New Roman" w:cs="Times New Roman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3610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10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1014"/>
    <w:rPr>
      <w:vertAlign w:val="superscript"/>
    </w:rPr>
  </w:style>
  <w:style w:type="character" w:customStyle="1" w:styleId="ListParagraphChar">
    <w:name w:val="List Paragraph Char"/>
    <w:aliases w:val="List Paragraph (numbered (a)) Char,References Char,Liste 1 Char,Numbered List Paragraph Char,ReferencesCxSpLast Char,List Paragraph1 Char,Medium Grid 1 - Accent 21 Char,List Bullet Mary Char,List Paragraph nowy Char,lp1 Char"/>
    <w:link w:val="ListParagraph"/>
    <w:uiPriority w:val="34"/>
    <w:qFormat/>
    <w:rsid w:val="0036101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C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C7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66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9F3"/>
  </w:style>
  <w:style w:type="paragraph" w:styleId="Footer">
    <w:name w:val="footer"/>
    <w:basedOn w:val="Normal"/>
    <w:link w:val="FooterChar"/>
    <w:uiPriority w:val="99"/>
    <w:unhideWhenUsed/>
    <w:rsid w:val="00A66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9F3"/>
  </w:style>
  <w:style w:type="character" w:styleId="UnresolvedMention">
    <w:name w:val="Unresolved Mention"/>
    <w:basedOn w:val="DefaultParagraphFont"/>
    <w:uiPriority w:val="99"/>
    <w:unhideWhenUsed/>
    <w:rsid w:val="00CF79D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F79D8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7C2C5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7C2C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7C2C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C2C54"/>
    <w:rPr>
      <w:color w:val="0563C1" w:themeColor="hyperlink"/>
      <w:u w:val="single"/>
    </w:rPr>
  </w:style>
  <w:style w:type="paragraph" w:customStyle="1" w:styleId="Bullets">
    <w:name w:val="Bullets"/>
    <w:basedOn w:val="ListParagraph"/>
    <w:qFormat/>
    <w:rsid w:val="005E159A"/>
    <w:pPr>
      <w:numPr>
        <w:numId w:val="1"/>
      </w:numPr>
      <w:tabs>
        <w:tab w:val="num" w:pos="360"/>
      </w:tabs>
      <w:spacing w:line="256" w:lineRule="auto"/>
    </w:pPr>
  </w:style>
  <w:style w:type="table" w:customStyle="1" w:styleId="TableGrid1">
    <w:name w:val="Table Grid1"/>
    <w:basedOn w:val="TableNormal"/>
    <w:uiPriority w:val="39"/>
    <w:rsid w:val="005E159A"/>
    <w:pPr>
      <w:spacing w:after="0" w:line="240" w:lineRule="auto"/>
    </w:pPr>
    <w:rPr>
      <w:rFonts w:eastAsia="Cambria Math"/>
      <w:lang w:eastAsia="ko-K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159A"/>
    <w:pPr>
      <w:spacing w:after="0" w:line="240" w:lineRule="auto"/>
    </w:pPr>
  </w:style>
  <w:style w:type="character" w:customStyle="1" w:styleId="spellingerror">
    <w:name w:val="spellingerror"/>
    <w:basedOn w:val="DefaultParagraphFont"/>
    <w:rsid w:val="00140CA2"/>
  </w:style>
  <w:style w:type="character" w:customStyle="1" w:styleId="advancedproofingissue">
    <w:name w:val="advancedproofingissue"/>
    <w:basedOn w:val="DefaultParagraphFont"/>
    <w:rsid w:val="00140CA2"/>
  </w:style>
  <w:style w:type="paragraph" w:customStyle="1" w:styleId="Default">
    <w:name w:val="Default"/>
    <w:rsid w:val="00BD77ED"/>
    <w:pPr>
      <w:autoSpaceDE w:val="0"/>
      <w:autoSpaceDN w:val="0"/>
      <w:adjustRightInd w:val="0"/>
      <w:spacing w:after="0" w:line="240" w:lineRule="auto"/>
    </w:pPr>
    <w:rPr>
      <w:rFonts w:ascii="Avenir LT Std" w:hAnsi="Avenir LT Std" w:cs="Avenir LT Std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22CB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A3E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8B4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33E5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3E5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33E52"/>
    <w:rPr>
      <w:vertAlign w:val="superscript"/>
    </w:rPr>
  </w:style>
  <w:style w:type="character" w:styleId="Strong">
    <w:name w:val="Strong"/>
    <w:basedOn w:val="DefaultParagraphFont"/>
    <w:uiPriority w:val="22"/>
    <w:qFormat/>
    <w:rsid w:val="004802C4"/>
    <w:rPr>
      <w:b/>
      <w:bCs/>
    </w:rPr>
  </w:style>
  <w:style w:type="character" w:styleId="Emphasis">
    <w:name w:val="Emphasis"/>
    <w:basedOn w:val="DefaultParagraphFont"/>
    <w:uiPriority w:val="20"/>
    <w:qFormat/>
    <w:rsid w:val="004802C4"/>
    <w:rPr>
      <w:i/>
      <w:iCs/>
    </w:rPr>
  </w:style>
  <w:style w:type="table" w:customStyle="1" w:styleId="TableGrid3">
    <w:name w:val="Table Grid3"/>
    <w:basedOn w:val="TableNormal"/>
    <w:next w:val="TableGrid"/>
    <w:uiPriority w:val="59"/>
    <w:rsid w:val="00BE53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43D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E776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31917"/>
    <w:rPr>
      <w:rFonts w:ascii="Bebas Neue" w:eastAsiaTheme="majorEastAsia" w:hAnsi="Bebas Neue" w:cs="Times New Roman (Headings CS)"/>
      <w:color w:val="000000" w:themeColor="text1"/>
      <w:sz w:val="6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31917"/>
    <w:rPr>
      <w:rFonts w:ascii="Poppins SemiBold" w:eastAsiaTheme="majorEastAsia" w:hAnsi="Poppins SemiBold" w:cs="Times New Roman (Headings CS)"/>
      <w:b/>
      <w:iCs/>
      <w:color w:val="FFFFFF" w:themeColor="background1"/>
      <w:spacing w:val="6"/>
      <w:szCs w:val="24"/>
    </w:rPr>
  </w:style>
  <w:style w:type="paragraph" w:customStyle="1" w:styleId="COVERHEADING1-small">
    <w:name w:val="COVER HEADING 1-small"/>
    <w:basedOn w:val="Heading1"/>
    <w:qFormat/>
    <w:rsid w:val="00331917"/>
    <w:pPr>
      <w:spacing w:before="0" w:line="1300" w:lineRule="exact"/>
    </w:pPr>
    <w:rPr>
      <w:rFonts w:ascii="Bebas Neue" w:hAnsi="Bebas Neue" w:cs="Times New Roman (Headings CS)"/>
      <w:color w:val="FFFFFF" w:themeColor="background1"/>
      <w:sz w:val="140"/>
    </w:rPr>
  </w:style>
  <w:style w:type="paragraph" w:styleId="TOAHeading">
    <w:name w:val="toa heading"/>
    <w:basedOn w:val="Normal"/>
    <w:next w:val="Normal"/>
    <w:uiPriority w:val="99"/>
    <w:semiHidden/>
    <w:unhideWhenUsed/>
    <w:rsid w:val="00C73DB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table" w:customStyle="1" w:styleId="TableGrid6">
    <w:name w:val="Table Grid6"/>
    <w:basedOn w:val="TableNormal"/>
    <w:next w:val="TableGrid"/>
    <w:uiPriority w:val="39"/>
    <w:rsid w:val="00B66C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CA2FEB"/>
    <w:rPr>
      <w:rFonts w:ascii="Poppins" w:eastAsia="Poppins" w:hAnsi="Poppins" w:cs="Poppins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CA2FEB"/>
    <w:pPr>
      <w:widowControl w:val="0"/>
      <w:autoSpaceDE w:val="0"/>
      <w:autoSpaceDN w:val="0"/>
      <w:spacing w:after="0" w:line="240" w:lineRule="auto"/>
    </w:pPr>
    <w:rPr>
      <w:rFonts w:ascii="Poppins" w:eastAsia="Poppins" w:hAnsi="Poppins" w:cs="Poppins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A2FEB"/>
    <w:rPr>
      <w:rFonts w:ascii="Poppins" w:eastAsia="Poppins" w:hAnsi="Poppins" w:cs="Poppins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CA2FEB"/>
    <w:pPr>
      <w:widowControl w:val="0"/>
      <w:autoSpaceDE w:val="0"/>
      <w:autoSpaceDN w:val="0"/>
      <w:spacing w:before="386" w:after="0" w:line="240" w:lineRule="auto"/>
      <w:ind w:left="180" w:right="2013"/>
    </w:pPr>
    <w:rPr>
      <w:rFonts w:ascii="Bebas Neue" w:eastAsia="Bebas Neue" w:hAnsi="Bebas Neue" w:cs="Bebas Neue"/>
      <w:sz w:val="140"/>
      <w:szCs w:val="140"/>
    </w:rPr>
  </w:style>
  <w:style w:type="character" w:customStyle="1" w:styleId="TitleChar">
    <w:name w:val="Title Char"/>
    <w:basedOn w:val="DefaultParagraphFont"/>
    <w:link w:val="Title"/>
    <w:uiPriority w:val="10"/>
    <w:rsid w:val="00CA2FEB"/>
    <w:rPr>
      <w:rFonts w:ascii="Bebas Neue" w:eastAsia="Bebas Neue" w:hAnsi="Bebas Neue" w:cs="Bebas Neue"/>
      <w:sz w:val="140"/>
      <w:szCs w:val="140"/>
    </w:rPr>
  </w:style>
  <w:style w:type="paragraph" w:customStyle="1" w:styleId="TableParagraph">
    <w:name w:val="Table Paragraph"/>
    <w:basedOn w:val="Normal"/>
    <w:uiPriority w:val="1"/>
    <w:qFormat/>
    <w:rsid w:val="00CA2FEB"/>
    <w:pPr>
      <w:widowControl w:val="0"/>
      <w:autoSpaceDE w:val="0"/>
      <w:autoSpaceDN w:val="0"/>
      <w:spacing w:after="0" w:line="240" w:lineRule="auto"/>
      <w:ind w:left="467"/>
    </w:pPr>
    <w:rPr>
      <w:rFonts w:ascii="Poppins" w:eastAsia="Poppins" w:hAnsi="Poppins" w:cs="Poppins"/>
    </w:rPr>
  </w:style>
  <w:style w:type="paragraph" w:styleId="TOC3">
    <w:name w:val="toc 3"/>
    <w:basedOn w:val="Normal"/>
    <w:next w:val="Normal"/>
    <w:autoRedefine/>
    <w:uiPriority w:val="39"/>
    <w:unhideWhenUsed/>
    <w:rsid w:val="00ED1B7F"/>
    <w:pPr>
      <w:spacing w:after="100"/>
      <w:ind w:left="440"/>
    </w:pPr>
    <w:rPr>
      <w:rFonts w:eastAsiaTheme="minorEastAsia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D1B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3D6543"/>
  </w:style>
  <w:style w:type="character" w:styleId="PlaceholderText">
    <w:name w:val="Placeholder Text"/>
    <w:basedOn w:val="DefaultParagraphFont"/>
    <w:uiPriority w:val="99"/>
    <w:semiHidden/>
    <w:rsid w:val="00680D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855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120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586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470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4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4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0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21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3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47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76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675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01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506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52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9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997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3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2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2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321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0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hyperlink" Target="https://www.globalpartnership.org/content/draft-guide-enabling-factors-analysis-gpe-system-transformation-grants" TargetMode="External"/><Relationship Id="rId26" Type="http://schemas.openxmlformats.org/officeDocument/2006/relationships/hyperlink" Target="https://www.globalpartnership.org/where-we-work/partner-countries" TargetMode="External"/><Relationship Id="rId39" Type="http://schemas.openxmlformats.org/officeDocument/2006/relationships/hyperlink" Target="mailto:information@globalpartnership.org" TargetMode="External"/><Relationship Id="rId21" Type="http://schemas.openxmlformats.org/officeDocument/2006/relationships/hyperlink" Target="mailto:gpe_grant_submission@globalpartnership.org" TargetMode="External"/><Relationship Id="rId34" Type="http://schemas.openxmlformats.org/officeDocument/2006/relationships/hyperlink" Target="https://www.linkedin.com/company/global-partnership-for-education-world-bank/" TargetMode="External"/><Relationship Id="rId42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lobalpartnership.org/funding/gpe-multiplier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globalpartnership.org/funding/girls-education-accelerator" TargetMode="External"/><Relationship Id="rId32" Type="http://schemas.openxmlformats.org/officeDocument/2006/relationships/image" Target="media/image7.emf"/><Relationship Id="rId37" Type="http://schemas.openxmlformats.org/officeDocument/2006/relationships/hyperlink" Target="https://twitter.com/gpforeducation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globalpartnership.org/funding/gpe-multiplier" TargetMode="External"/><Relationship Id="rId23" Type="http://schemas.openxmlformats.org/officeDocument/2006/relationships/hyperlink" Target="https://www.globalpartnership.org/content/partnership-compact-development-guidelines-draft" TargetMode="External"/><Relationship Id="rId28" Type="http://schemas.openxmlformats.org/officeDocument/2006/relationships/hyperlink" Target="https://www.globalpartnership.org/content/terms-reference-independent-technical-advisory-panel" TargetMode="External"/><Relationship Id="rId36" Type="http://schemas.openxmlformats.org/officeDocument/2006/relationships/hyperlink" Target="https://www.instagram.com/gpforeducation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globalpartnership.org/content/terms-reference-independent-technical-advisory-panel" TargetMode="External"/><Relationship Id="rId31" Type="http://schemas.openxmlformats.org/officeDocument/2006/relationships/hyperlink" Target="mailto:gpe_grant_submission@globalpartnership.org" TargetMode="External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globalpartnership.org/content/gpe-multiplier-operating-guidelines-2021-2025-draft" TargetMode="External"/><Relationship Id="rId27" Type="http://schemas.openxmlformats.org/officeDocument/2006/relationships/hyperlink" Target="https://www.globalpartnership.org/content/draft-guide-enabling-factors-analysis-gpe-system-transformation-grants" TargetMode="External"/><Relationship Id="rId30" Type="http://schemas.openxmlformats.org/officeDocument/2006/relationships/image" Target="media/image6.png"/><Relationship Id="rId35" Type="http://schemas.openxmlformats.org/officeDocument/2006/relationships/hyperlink" Target="https://www.youtube.com/gpforeducation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globalpartnership.org/content/list-countries-and-grant-eligibility" TargetMode="External"/><Relationship Id="rId25" Type="http://schemas.openxmlformats.org/officeDocument/2006/relationships/hyperlink" Target="https://www.globalpartnership.org/funding/gpe-multiplier" TargetMode="External"/><Relationship Id="rId33" Type="http://schemas.openxmlformats.org/officeDocument/2006/relationships/hyperlink" Target="https://www.flickr.com/photos/gpforeducation" TargetMode="External"/><Relationship Id="rId38" Type="http://schemas.openxmlformats.org/officeDocument/2006/relationships/hyperlink" Target="https://www.facebook.com/globalpartnership" TargetMode="External"/><Relationship Id="rId46" Type="http://schemas.microsoft.com/office/2020/10/relationships/intelligence" Target="intelligence2.xml"/><Relationship Id="rId20" Type="http://schemas.openxmlformats.org/officeDocument/2006/relationships/hyperlink" Target="https://www.globalpartnership.org/content/partnership-compact-development-guidelines-draft" TargetMode="External"/><Relationship Id="rId41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594473D634CC42BB747FCBA4E79D2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B285EDE-3777-7544-8D8B-B87AC704B721}"/>
      </w:docPartPr>
      <w:docPartBody>
        <w:p w:rsidR="00C46BFD" w:rsidRDefault="00D3015B" w:rsidP="00D3015B">
          <w:pPr>
            <w:pStyle w:val="5D594473D634CC42BB747FCBA4E79D2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91316C2E4BE0242A0965CF54E293AC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63D32E8-B731-2442-94C1-033F1FCE1A50}"/>
      </w:docPartPr>
      <w:docPartBody>
        <w:p w:rsidR="00C46BFD" w:rsidRDefault="00D3015B" w:rsidP="00D3015B">
          <w:pPr>
            <w:pStyle w:val="291316C2E4BE0242A0965CF54E293AC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A36180D6BA6DE49B44AD864D27E07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085D144-7959-6E43-975F-2EB3C2B3C079}"/>
      </w:docPartPr>
      <w:docPartBody>
        <w:p w:rsidR="00C46BFD" w:rsidRDefault="00D3015B" w:rsidP="00D3015B">
          <w:pPr>
            <w:pStyle w:val="6A36180D6BA6DE49B44AD864D27E07E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89F526BBF082847AD1955B9F7E2E0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7B1E770-C655-8648-8732-CD39D79F91E7}"/>
      </w:docPartPr>
      <w:docPartBody>
        <w:p w:rsidR="00C46BFD" w:rsidRDefault="00D3015B" w:rsidP="00D3015B">
          <w:pPr>
            <w:pStyle w:val="A89F526BBF082847AD1955B9F7E2E0F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11993DF3CA87B498D7F77AC90C385E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7B228A-315B-474D-BA7B-0CA5A19E34B0}"/>
      </w:docPartPr>
      <w:docPartBody>
        <w:p w:rsidR="00C46BFD" w:rsidRDefault="00D3015B" w:rsidP="00D3015B">
          <w:pPr>
            <w:pStyle w:val="B11993DF3CA87B498D7F77AC90C385E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D5D45EE46603A4CB3FA67DF27582DA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D1DA6BA-5B8D-5E4A-A20D-64301E0D323A}"/>
      </w:docPartPr>
      <w:docPartBody>
        <w:p w:rsidR="00C46BFD" w:rsidRDefault="00D3015B" w:rsidP="00D3015B">
          <w:pPr>
            <w:pStyle w:val="5D5D45EE46603A4CB3FA67DF27582DA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CC62A52654143F4EAC6031463C5B5DA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DEF9C48-C804-4B4B-B906-DC1F4918C13A}"/>
      </w:docPartPr>
      <w:docPartBody>
        <w:p w:rsidR="00C46BFD" w:rsidRDefault="00D3015B" w:rsidP="00D3015B">
          <w:pPr>
            <w:pStyle w:val="CC62A52654143F4EAC6031463C5B5DA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CE103D1671F7744DBC57A7FF8E15937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1BC2A9-85C2-CF44-96C6-3A26C8881AC6}"/>
      </w:docPartPr>
      <w:docPartBody>
        <w:p w:rsidR="00C46BFD" w:rsidRDefault="00D3015B" w:rsidP="00D3015B">
          <w:pPr>
            <w:pStyle w:val="CE103D1671F7744DBC57A7FF8E15937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3469EB920F149A40B4B78AD3659939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28835D-5A4D-FD41-B3A8-E2742B7C715A}"/>
      </w:docPartPr>
      <w:docPartBody>
        <w:p w:rsidR="00C46BFD" w:rsidRDefault="00D3015B" w:rsidP="00D3015B">
          <w:pPr>
            <w:pStyle w:val="3469EB920F149A40B4B78AD365993921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35EF178E85E5A4181CCC363B6C20CC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6F336B-174C-C546-B65E-BABE24DB277E}"/>
      </w:docPartPr>
      <w:docPartBody>
        <w:p w:rsidR="00C46BFD" w:rsidRDefault="00D3015B" w:rsidP="00D3015B">
          <w:pPr>
            <w:pStyle w:val="935EF178E85E5A4181CCC363B6C20CC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789BFC59245DF41878D3BE77FAFC7D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ED7BBEF-3E1F-4646-858B-3A4F5C03D1B6}"/>
      </w:docPartPr>
      <w:docPartBody>
        <w:p w:rsidR="00C46BFD" w:rsidRDefault="00D3015B" w:rsidP="00D3015B">
          <w:pPr>
            <w:pStyle w:val="B789BFC59245DF41878D3BE77FAFC7D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8656E0E91C48484398CC8F2EF89295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7E6B4B0-9506-474E-8B6C-DFA87E1E69B0}"/>
      </w:docPartPr>
      <w:docPartBody>
        <w:p w:rsidR="00C46BFD" w:rsidRDefault="00D3015B" w:rsidP="00D3015B">
          <w:pPr>
            <w:pStyle w:val="8656E0E91C48484398CC8F2EF8929558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FC575EA9093C0D4E920B9BC50E0E58B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A417F89-E5F2-484B-B5D6-869A5B7A475A}"/>
      </w:docPartPr>
      <w:docPartBody>
        <w:p w:rsidR="00C46BFD" w:rsidRDefault="00D3015B" w:rsidP="00D3015B">
          <w:pPr>
            <w:pStyle w:val="FC575EA9093C0D4E920B9BC50E0E58B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DEE3EE7819F4D418873152F0CF3814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9D782F-9FE5-9C42-BB5F-07E03A0DD726}"/>
      </w:docPartPr>
      <w:docPartBody>
        <w:p w:rsidR="00C46BFD" w:rsidRDefault="00D3015B" w:rsidP="00D3015B">
          <w:pPr>
            <w:pStyle w:val="6DEE3EE7819F4D418873152F0CF3814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FA81AC83044724AB057700CF4C5EB6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55752D-11F8-5245-9BA1-E8F6B20693C6}"/>
      </w:docPartPr>
      <w:docPartBody>
        <w:p w:rsidR="00C46BFD" w:rsidRDefault="00D3015B" w:rsidP="00D3015B">
          <w:pPr>
            <w:pStyle w:val="AFA81AC83044724AB057700CF4C5EB6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4DB690841086144DA495DAAF5C2F7B7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2D44AB4-F040-9847-8934-EE64C6AE36CA}"/>
      </w:docPartPr>
      <w:docPartBody>
        <w:p w:rsidR="00C46BFD" w:rsidRDefault="00D3015B" w:rsidP="00D3015B">
          <w:pPr>
            <w:pStyle w:val="4DB690841086144DA495DAAF5C2F7B7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5BB6A53DF3DDD4691430256C0A162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D3FCD0F-0432-2342-B80F-9DCC1C2E14D8}"/>
      </w:docPartPr>
      <w:docPartBody>
        <w:p w:rsidR="00C46BFD" w:rsidRDefault="00D3015B" w:rsidP="00D3015B">
          <w:pPr>
            <w:pStyle w:val="55BB6A53DF3DDD4691430256C0A1626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26A8855D1D0A047A2F597844A70C1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92AB6C1-DFDA-BD4B-AA26-920C5E56A81C}"/>
      </w:docPartPr>
      <w:docPartBody>
        <w:p w:rsidR="00C46BFD" w:rsidRDefault="00D3015B" w:rsidP="00D3015B">
          <w:pPr>
            <w:pStyle w:val="E26A8855D1D0A047A2F597844A70C1F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3198DFD3B28F8A4191DE2DD1BA98496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2805F5C-A22D-264D-AB56-B2610E664FC1}"/>
      </w:docPartPr>
      <w:docPartBody>
        <w:p w:rsidR="00C46BFD" w:rsidRDefault="00D3015B" w:rsidP="00D3015B">
          <w:pPr>
            <w:pStyle w:val="3198DFD3B28F8A4191DE2DD1BA98496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951275350D7EB4CA543650042B7DD2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3385F00-9194-7B42-B3D2-DD2CCDE27485}"/>
      </w:docPartPr>
      <w:docPartBody>
        <w:p w:rsidR="00C46BFD" w:rsidRDefault="00D3015B" w:rsidP="00D3015B">
          <w:pPr>
            <w:pStyle w:val="7951275350D7EB4CA543650042B7DD2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1728FC700AAB564D8E8EC44749C1D09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C38F9F-1120-FC45-AD93-0260665CF121}"/>
      </w:docPartPr>
      <w:docPartBody>
        <w:p w:rsidR="00C46BFD" w:rsidRDefault="00D3015B" w:rsidP="00D3015B">
          <w:pPr>
            <w:pStyle w:val="1728FC700AAB564D8E8EC44749C1D09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7ED1B0677A2F34CA39516B806A1F77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74AAF2C-F538-DC46-8D2A-C66A64A1A89E}"/>
      </w:docPartPr>
      <w:docPartBody>
        <w:p w:rsidR="00C46BFD" w:rsidRDefault="00D3015B" w:rsidP="00D3015B">
          <w:pPr>
            <w:pStyle w:val="57ED1B0677A2F34CA39516B806A1F77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34FEC5CE0922A4893418AAB4D9730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B8D5F26-9AC6-FF44-91A7-8DBDD7CAF297}"/>
      </w:docPartPr>
      <w:docPartBody>
        <w:p w:rsidR="00C46BFD" w:rsidRDefault="00D3015B" w:rsidP="00D3015B">
          <w:pPr>
            <w:pStyle w:val="534FEC5CE0922A4893418AAB4D9730E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374215A8A3822459C0727C2115D834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260F12-A934-2146-9270-9A29078B1538}"/>
      </w:docPartPr>
      <w:docPartBody>
        <w:p w:rsidR="00C46BFD" w:rsidRDefault="00D3015B" w:rsidP="00D3015B">
          <w:pPr>
            <w:pStyle w:val="E374215A8A3822459C0727C2115D834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54D35FADE0C3F40A8F100F0C44C92B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030724-25D0-EF4B-8435-ADEDEF7402BF}"/>
      </w:docPartPr>
      <w:docPartBody>
        <w:p w:rsidR="00C46BFD" w:rsidRDefault="00D3015B" w:rsidP="00D3015B">
          <w:pPr>
            <w:pStyle w:val="E54D35FADE0C3F40A8F100F0C44C92B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8F8E940798D2DA47BDEDD6333FC51C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175CAD-1781-8741-8A1F-244A14C73942}"/>
      </w:docPartPr>
      <w:docPartBody>
        <w:p w:rsidR="00C46BFD" w:rsidRDefault="00D3015B" w:rsidP="00D3015B">
          <w:pPr>
            <w:pStyle w:val="8F8E940798D2DA47BDEDD6333FC51CB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CB484C6AD8CAEB46887ABDE6FBF165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87DC2F-85D4-EC4A-A00B-82ED1D5EC28D}"/>
      </w:docPartPr>
      <w:docPartBody>
        <w:p w:rsidR="00C46BFD" w:rsidRDefault="00D3015B" w:rsidP="00D3015B">
          <w:pPr>
            <w:pStyle w:val="CB484C6AD8CAEB46887ABDE6FBF1658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ECB89A4E61C83429BCD43E26578F46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0EA4CC-500B-474F-ACB0-2D3231AD146E}"/>
      </w:docPartPr>
      <w:docPartBody>
        <w:p w:rsidR="00C46BFD" w:rsidRDefault="00D3015B" w:rsidP="00D3015B">
          <w:pPr>
            <w:pStyle w:val="9ECB89A4E61C83429BCD43E26578F46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1D7FFD0DFCAF1458BBE0CB829A96B8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D0880A2-86EE-054A-A52E-893AA7AD2530}"/>
      </w:docPartPr>
      <w:docPartBody>
        <w:p w:rsidR="00C46BFD" w:rsidRDefault="00D3015B" w:rsidP="00D3015B">
          <w:pPr>
            <w:pStyle w:val="71D7FFD0DFCAF1458BBE0CB829A96B8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DF1BC7922653F845BEC03C4CE54B65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473A9B5-1066-8E45-A06C-B9F75114D528}"/>
      </w:docPartPr>
      <w:docPartBody>
        <w:p w:rsidR="00C46BFD" w:rsidRDefault="00D3015B" w:rsidP="00D3015B">
          <w:pPr>
            <w:pStyle w:val="DF1BC7922653F845BEC03C4CE54B657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F5D48DFF99D0654CBB17C418719B4E1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7CAEA1-4E41-FA41-BBBD-C5C9718498A9}"/>
      </w:docPartPr>
      <w:docPartBody>
        <w:p w:rsidR="00C46BFD" w:rsidRDefault="00D3015B" w:rsidP="00D3015B">
          <w:pPr>
            <w:pStyle w:val="F5D48DFF99D0654CBB17C418719B4E18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447CD235CCEAB4F9590E148EDBD1D3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B14D77-8D89-EC41-B1F8-337F7DC9EE2C}"/>
      </w:docPartPr>
      <w:docPartBody>
        <w:p w:rsidR="00C46BFD" w:rsidRDefault="00D3015B" w:rsidP="00D3015B">
          <w:pPr>
            <w:pStyle w:val="7447CD235CCEAB4F9590E148EDBD1D3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D92803EB84C464FB60369DE13149D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40B41E3-B0F8-3340-A3DD-147425C0391C}"/>
      </w:docPartPr>
      <w:docPartBody>
        <w:p w:rsidR="00C46BFD" w:rsidRDefault="00D3015B" w:rsidP="00D3015B">
          <w:pPr>
            <w:pStyle w:val="2D92803EB84C464FB60369DE13149D1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1E9C025CDA1214468267FBFB55A49B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F4626F-57FB-3540-879C-AB327CD92D5B}"/>
      </w:docPartPr>
      <w:docPartBody>
        <w:p w:rsidR="00C46BFD" w:rsidRDefault="00D3015B" w:rsidP="00D3015B">
          <w:pPr>
            <w:pStyle w:val="1E9C025CDA1214468267FBFB55A49BB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E169FF5BC35E842B2D63C4D9758470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3318FD4-7505-7543-AD7C-72586895877B}"/>
      </w:docPartPr>
      <w:docPartBody>
        <w:p w:rsidR="00C46BFD" w:rsidRDefault="00D3015B" w:rsidP="00D3015B">
          <w:pPr>
            <w:pStyle w:val="9E169FF5BC35E842B2D63C4D9758470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DC6D5D5897E8CA46A55D0F42A2BA9B6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9220F50-23E0-0F46-8788-ADF7CEF2F023}"/>
      </w:docPartPr>
      <w:docPartBody>
        <w:p w:rsidR="00C46BFD" w:rsidRDefault="00D3015B" w:rsidP="00D3015B">
          <w:pPr>
            <w:pStyle w:val="DC6D5D5897E8CA46A55D0F42A2BA9B6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75D2469DA968443A28AD328747FABD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1F38B69-AD56-724C-824B-4307DB39D311}"/>
      </w:docPartPr>
      <w:docPartBody>
        <w:p w:rsidR="00C46BFD" w:rsidRDefault="00D3015B" w:rsidP="00D3015B">
          <w:pPr>
            <w:pStyle w:val="575D2469DA968443A28AD328747FABD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39D26D8F125834799FD3D5EBCA6FD0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FB9835-F2B7-6340-8825-B38102141B35}"/>
      </w:docPartPr>
      <w:docPartBody>
        <w:p w:rsidR="00C46BFD" w:rsidRDefault="00D3015B" w:rsidP="00D3015B">
          <w:pPr>
            <w:pStyle w:val="239D26D8F125834799FD3D5EBCA6FD0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FA760AC5622E340B606A2A529A863D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13349B4-CA16-5E4B-AED8-9506ECCC2E80}"/>
      </w:docPartPr>
      <w:docPartBody>
        <w:p w:rsidR="00C46BFD" w:rsidRDefault="00D3015B" w:rsidP="00D3015B">
          <w:pPr>
            <w:pStyle w:val="7FA760AC5622E340B606A2A529A863D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3150196A3EB31499C21C10E1882FF4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20DCD5E-1AD9-9848-BE5C-28861EE675B0}"/>
      </w:docPartPr>
      <w:docPartBody>
        <w:p w:rsidR="00C46BFD" w:rsidRDefault="00D3015B" w:rsidP="00D3015B">
          <w:pPr>
            <w:pStyle w:val="E3150196A3EB31499C21C10E1882FF4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D6A2BD24806CD4F8BDCEDFFBE87CD5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1B46C4A-B8AA-ED4F-A8B1-C7F867E0C243}"/>
      </w:docPartPr>
      <w:docPartBody>
        <w:p w:rsidR="00C46BFD" w:rsidRDefault="00D3015B" w:rsidP="00D3015B">
          <w:pPr>
            <w:pStyle w:val="BD6A2BD24806CD4F8BDCEDFFBE87CD5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D0BB436DEFE9D344A990B2866BEAA4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94FEF5-FF87-A84D-84CF-2392921374EA}"/>
      </w:docPartPr>
      <w:docPartBody>
        <w:p w:rsidR="00C46BFD" w:rsidRDefault="00D3015B" w:rsidP="00D3015B">
          <w:pPr>
            <w:pStyle w:val="D0BB436DEFE9D344A990B2866BEAA41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C08512613D9B94EB200C5C91D00103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829360-4C7A-D641-A4AE-16AC264FAE70}"/>
      </w:docPartPr>
      <w:docPartBody>
        <w:p w:rsidR="00C46BFD" w:rsidRDefault="00D3015B" w:rsidP="00D3015B">
          <w:pPr>
            <w:pStyle w:val="2C08512613D9B94EB200C5C91D00103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52C881484C3954CBD43D6D85F2781C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8B6524E-4405-8740-8CAA-F05387665A67}"/>
      </w:docPartPr>
      <w:docPartBody>
        <w:p w:rsidR="00C46BFD" w:rsidRDefault="00D3015B" w:rsidP="00D3015B">
          <w:pPr>
            <w:pStyle w:val="752C881484C3954CBD43D6D85F2781CC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32E51C7FE815A4BA78FA5C5F02CBF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A8ABDA-E8C3-304E-B90E-87F48C430304}"/>
      </w:docPartPr>
      <w:docPartBody>
        <w:p w:rsidR="00C46BFD" w:rsidRDefault="00D3015B" w:rsidP="00D3015B">
          <w:pPr>
            <w:pStyle w:val="732E51C7FE815A4BA78FA5C5F02CBFF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4A9205A6BABC845A193DE52ECFD45C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2B8F85F-87E3-614F-9101-1939348B674B}"/>
      </w:docPartPr>
      <w:docPartBody>
        <w:p w:rsidR="00C46BFD" w:rsidRDefault="00D3015B" w:rsidP="00D3015B">
          <w:pPr>
            <w:pStyle w:val="24A9205A6BABC845A193DE52ECFD45C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8B7F7B90667CA34C9B6BE4B94DAE7A4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8863DED-65E5-D845-B8C1-F929A9C8CB12}"/>
      </w:docPartPr>
      <w:docPartBody>
        <w:p w:rsidR="00C46BFD" w:rsidRDefault="00D3015B" w:rsidP="00D3015B">
          <w:pPr>
            <w:pStyle w:val="8B7F7B90667CA34C9B6BE4B94DAE7A4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D4A9B27B7D7FF2489A625FA42BF5C00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70B4CD-1FE1-E445-9740-2DB2DCBCC8FB}"/>
      </w:docPartPr>
      <w:docPartBody>
        <w:p w:rsidR="00C46BFD" w:rsidRDefault="00D3015B" w:rsidP="00D3015B">
          <w:pPr>
            <w:pStyle w:val="D4A9B27B7D7FF2489A625FA42BF5C00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7AEC1E590837E4D8B343AB765B192E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A4A5F89-2F5A-104B-95B4-BB31DEBE476B}"/>
      </w:docPartPr>
      <w:docPartBody>
        <w:p w:rsidR="00C46BFD" w:rsidRDefault="00D3015B" w:rsidP="00D3015B">
          <w:pPr>
            <w:pStyle w:val="B7AEC1E590837E4D8B343AB765B192E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03A20866298BFF42A5F78BC74595931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0EC9E82-F9FA-9D44-AB73-CA94399D9773}"/>
      </w:docPartPr>
      <w:docPartBody>
        <w:p w:rsidR="00C46BFD" w:rsidRDefault="00D3015B" w:rsidP="00D3015B">
          <w:pPr>
            <w:pStyle w:val="03A20866298BFF42A5F78BC74595931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361FA40E2E6A9478C9FBD00135FFFB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CBB35C-D6E4-EB4C-8CA4-722C7680D9B6}"/>
      </w:docPartPr>
      <w:docPartBody>
        <w:p w:rsidR="00C46BFD" w:rsidRDefault="00D3015B" w:rsidP="00D3015B">
          <w:pPr>
            <w:pStyle w:val="E361FA40E2E6A9478C9FBD00135FFFB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99EC601B2A3534088682DEB34CD604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F18D92-8BA6-C841-B693-1724BCB6DC52}"/>
      </w:docPartPr>
      <w:docPartBody>
        <w:p w:rsidR="00C46BFD" w:rsidRDefault="00D3015B" w:rsidP="00D3015B">
          <w:pPr>
            <w:pStyle w:val="B99EC601B2A3534088682DEB34CD604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DE8FDFDAB595D743A1CA829D1E75ECC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8427A3-4565-0E47-9BD6-83185856CC9A}"/>
      </w:docPartPr>
      <w:docPartBody>
        <w:p w:rsidR="00C46BFD" w:rsidRDefault="00D3015B" w:rsidP="00D3015B">
          <w:pPr>
            <w:pStyle w:val="DE8FDFDAB595D743A1CA829D1E75ECC1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CCB08DC7423DB944914E88E8838BFC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0BB98F5-4D89-6041-B5AC-7BA181F1FD99}"/>
      </w:docPartPr>
      <w:docPartBody>
        <w:p w:rsidR="00C46BFD" w:rsidRDefault="00D3015B" w:rsidP="00D3015B">
          <w:pPr>
            <w:pStyle w:val="CCB08DC7423DB944914E88E8838BFCF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9C27C682F17D84B9AE277D22A614D2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F244E4-7582-9E4A-8146-027A0F1CB882}"/>
      </w:docPartPr>
      <w:docPartBody>
        <w:p w:rsidR="00C46BFD" w:rsidRDefault="00D3015B" w:rsidP="00D3015B">
          <w:pPr>
            <w:pStyle w:val="B9C27C682F17D84B9AE277D22A614D2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A6A5BD01706FC14F84F4E34C6DD1D05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B0D2C63-9502-E946-87E4-2D259F4DE5BA}"/>
      </w:docPartPr>
      <w:docPartBody>
        <w:p w:rsidR="00C46BFD" w:rsidRDefault="00D3015B" w:rsidP="00D3015B">
          <w:pPr>
            <w:pStyle w:val="A6A5BD01706FC14F84F4E34C6DD1D05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D43E5C0C7EABE4D9BF3BD49BBFB75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BA1CAFE-C309-724E-A13B-3864405B514C}"/>
      </w:docPartPr>
      <w:docPartBody>
        <w:p w:rsidR="00C46BFD" w:rsidRDefault="00D3015B" w:rsidP="00D3015B">
          <w:pPr>
            <w:pStyle w:val="AD43E5C0C7EABE4D9BF3BD49BBFB756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1758E8196589F546AC001FCF331BE53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EA3AD73-EA21-674B-AD8F-839789477672}"/>
      </w:docPartPr>
      <w:docPartBody>
        <w:p w:rsidR="00C46BFD" w:rsidRDefault="00D3015B" w:rsidP="00D3015B">
          <w:pPr>
            <w:pStyle w:val="1758E8196589F546AC001FCF331BE53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BB4FA3AE3A002419DF9EB3F29CF20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F47D590-814A-414B-BAD3-C1EA6A0A2A2A}"/>
      </w:docPartPr>
      <w:docPartBody>
        <w:p w:rsidR="00C46BFD" w:rsidRDefault="00D3015B" w:rsidP="00D3015B">
          <w:pPr>
            <w:pStyle w:val="7BB4FA3AE3A002419DF9EB3F29CF20B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8D0F7AAE73FB5A4AA892F427AAC22BA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8190CB4-DB7F-1C41-85FF-79AA8B5B2E79}"/>
      </w:docPartPr>
      <w:docPartBody>
        <w:p w:rsidR="00C46BFD" w:rsidRDefault="00D3015B" w:rsidP="00D3015B">
          <w:pPr>
            <w:pStyle w:val="8D0F7AAE73FB5A4AA892F427AAC22BA1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1D3160692F788C49B17D2EDFEBD902F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2EC485-1C84-A844-BEF9-228B77C0A2B7}"/>
      </w:docPartPr>
      <w:docPartBody>
        <w:p w:rsidR="00C46BFD" w:rsidRDefault="00D3015B" w:rsidP="00D3015B">
          <w:pPr>
            <w:pStyle w:val="1D3160692F788C49B17D2EDFEBD902F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2292E4907670540B73758B93174F0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FD3C1F9-2789-7C47-BAFB-ED3953A76492}"/>
      </w:docPartPr>
      <w:docPartBody>
        <w:p w:rsidR="00C46BFD" w:rsidRDefault="00D3015B" w:rsidP="00D3015B">
          <w:pPr>
            <w:pStyle w:val="22292E4907670540B73758B93174F0F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1BA9EE15DF0B24496A5747F5BA8EE3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C97EBF-4012-6C48-84FC-6607F1B5D201}"/>
      </w:docPartPr>
      <w:docPartBody>
        <w:p w:rsidR="00C46BFD" w:rsidRDefault="00D3015B" w:rsidP="00D3015B">
          <w:pPr>
            <w:pStyle w:val="A1BA9EE15DF0B24496A5747F5BA8EE3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1094C09CA82DF44FBFE9DCEA0F3FDBD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6E05C11-D7B6-124D-861F-5A6CDC727FC7}"/>
      </w:docPartPr>
      <w:docPartBody>
        <w:p w:rsidR="00C46BFD" w:rsidRDefault="00D3015B" w:rsidP="00D3015B">
          <w:pPr>
            <w:pStyle w:val="1094C09CA82DF44FBFE9DCEA0F3FDBD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A5241FC1C5A5A4DB094AD8112B020E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0AE62A1-4BD4-CD43-972C-FA2458E47DDA}"/>
      </w:docPartPr>
      <w:docPartBody>
        <w:p w:rsidR="00C46BFD" w:rsidRDefault="00D3015B" w:rsidP="00D3015B">
          <w:pPr>
            <w:pStyle w:val="7A5241FC1C5A5A4DB094AD8112B020E5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B0B6F64129604E429181E0739C5CC7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D349FE-78FB-1348-AAC6-207C4315A905}"/>
      </w:docPartPr>
      <w:docPartBody>
        <w:p w:rsidR="00C46BFD" w:rsidRDefault="00D3015B" w:rsidP="00D3015B">
          <w:pPr>
            <w:pStyle w:val="B0B6F64129604E429181E0739C5CC72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2A01AFEEBE5554EA366C5739B37C4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60ED392-F65F-8A43-9E97-CAA99DF2756D}"/>
      </w:docPartPr>
      <w:docPartBody>
        <w:p w:rsidR="00C46BFD" w:rsidRDefault="00D3015B" w:rsidP="00D3015B">
          <w:pPr>
            <w:pStyle w:val="92A01AFEEBE5554EA366C5739B37C45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FEA0184FB387074C8F2644117362524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3D89B1D-98F7-AC4D-98A1-AB0DB1BAFB73}"/>
      </w:docPartPr>
      <w:docPartBody>
        <w:p w:rsidR="00C46BFD" w:rsidRDefault="00D3015B" w:rsidP="00D3015B">
          <w:pPr>
            <w:pStyle w:val="FEA0184FB387074C8F26441173625241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0F08060A9C610049A03975DAE9546B1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EEF5C89-332F-7F43-8727-CD4AAE3AC747}"/>
      </w:docPartPr>
      <w:docPartBody>
        <w:p w:rsidR="00C46BFD" w:rsidRDefault="00D3015B" w:rsidP="00D3015B">
          <w:pPr>
            <w:pStyle w:val="0F08060A9C610049A03975DAE9546B1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58BD12F17A4C34F87AA377C48D8A9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6D6235B-8032-0B4E-BEBE-8F6E860ED834}"/>
      </w:docPartPr>
      <w:docPartBody>
        <w:p w:rsidR="00C46BFD" w:rsidRDefault="00D3015B" w:rsidP="00D3015B">
          <w:pPr>
            <w:pStyle w:val="E58BD12F17A4C34F87AA377C48D8A96A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67D7DC422408F94CA3FE25485B3B803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BFD7F32-052F-BA4C-A6A2-644CEFBF1B0A}"/>
      </w:docPartPr>
      <w:docPartBody>
        <w:p w:rsidR="00C46BFD" w:rsidRDefault="00D3015B" w:rsidP="00D3015B">
          <w:pPr>
            <w:pStyle w:val="67D7DC422408F94CA3FE25485B3B803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BED94F14E874D469C3B79B8A83835E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76FF01-A03E-1643-83F2-449B1D2A5E32}"/>
      </w:docPartPr>
      <w:docPartBody>
        <w:p w:rsidR="00C46BFD" w:rsidRDefault="00D3015B" w:rsidP="00D3015B">
          <w:pPr>
            <w:pStyle w:val="9BED94F14E874D469C3B79B8A83835E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01400F74BB337448B0437AA376DD5F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ADFB0B-C153-5B47-B20E-D149745FA6F6}"/>
      </w:docPartPr>
      <w:docPartBody>
        <w:p w:rsidR="00C46BFD" w:rsidRDefault="00D3015B" w:rsidP="00D3015B">
          <w:pPr>
            <w:pStyle w:val="E01400F74BB337448B0437AA376DD5F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F17D4B253B7A3C4CBC8F989F91B4963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1B08B4-36D7-354A-8521-FB2B72A7A0DA}"/>
      </w:docPartPr>
      <w:docPartBody>
        <w:p w:rsidR="00C46BFD" w:rsidRDefault="00D3015B" w:rsidP="00D3015B">
          <w:pPr>
            <w:pStyle w:val="F17D4B253B7A3C4CBC8F989F91B4963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D345EE6E8F2344DAB1BB3D666FD8FC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D8D2D-5C39-E94A-89EC-7C06818D43B4}"/>
      </w:docPartPr>
      <w:docPartBody>
        <w:p w:rsidR="00C46BFD" w:rsidRDefault="00D3015B" w:rsidP="00D3015B">
          <w:pPr>
            <w:pStyle w:val="9D345EE6E8F2344DAB1BB3D666FD8FC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525FC38C04E7443BA94E3B56B4F6B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CD679F4-4A70-8A4B-911D-39D44861FC22}"/>
      </w:docPartPr>
      <w:docPartBody>
        <w:p w:rsidR="00C46BFD" w:rsidRDefault="00D3015B" w:rsidP="00D3015B">
          <w:pPr>
            <w:pStyle w:val="2525FC38C04E7443BA94E3B56B4F6B8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59C08B42910154C9E1A2FC181FFE4C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220D4DF-7486-CE4C-B3B2-85E8096AFA91}"/>
      </w:docPartPr>
      <w:docPartBody>
        <w:p w:rsidR="00C46BFD" w:rsidRDefault="00D3015B" w:rsidP="00D3015B">
          <w:pPr>
            <w:pStyle w:val="E59C08B42910154C9E1A2FC181FFE4CC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2F65EDAFCEA42458BD4395DD2A760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DE9A9C7-2895-3B44-94F9-023EEF62D0D1}"/>
      </w:docPartPr>
      <w:docPartBody>
        <w:p w:rsidR="00C46BFD" w:rsidRDefault="00D3015B" w:rsidP="00D3015B">
          <w:pPr>
            <w:pStyle w:val="72F65EDAFCEA42458BD4395DD2A7608E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0764B1E247DF904D827461C4DEE72C2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4A0E6E1-BCC4-7944-BEE4-86F84DDE5993}"/>
      </w:docPartPr>
      <w:docPartBody>
        <w:p w:rsidR="00C46BFD" w:rsidRDefault="00D3015B" w:rsidP="00D3015B">
          <w:pPr>
            <w:pStyle w:val="0764B1E247DF904D827461C4DEE72C2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4CF1C07BC1DB504981E601260C7F172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9CA3F7-332A-6A43-B632-5F2D221E42D1}"/>
      </w:docPartPr>
      <w:docPartBody>
        <w:p w:rsidR="00C46BFD" w:rsidRDefault="00D3015B" w:rsidP="00D3015B">
          <w:pPr>
            <w:pStyle w:val="4CF1C07BC1DB504981E601260C7F172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CED64B3C2F1514B9E031971F45A24C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474468D-768B-4040-90FB-F69CBE4C8010}"/>
      </w:docPartPr>
      <w:docPartBody>
        <w:p w:rsidR="00C46BFD" w:rsidRDefault="00D3015B" w:rsidP="00D3015B">
          <w:pPr>
            <w:pStyle w:val="ACED64B3C2F1514B9E031971F45A24C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1D0D8FBADBE7644A3FE3563A354373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26B44F3-8421-864B-8688-86186C978106}"/>
      </w:docPartPr>
      <w:docPartBody>
        <w:p w:rsidR="00C46BFD" w:rsidRDefault="00D3015B" w:rsidP="00D3015B">
          <w:pPr>
            <w:pStyle w:val="61D0D8FBADBE7644A3FE3563A3543731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92FB1D165074C47997A89E1499D409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2C4DB9-8274-DE4D-8F3B-BDFE6E47EBDE}"/>
      </w:docPartPr>
      <w:docPartBody>
        <w:p w:rsidR="00C46BFD" w:rsidRDefault="00D3015B" w:rsidP="00D3015B">
          <w:pPr>
            <w:pStyle w:val="A92FB1D165074C47997A89E1499D409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03A845194FD61341BD211F5D94DCBAC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E32DCF9-E6AF-F349-949A-33F9C0D1C046}"/>
      </w:docPartPr>
      <w:docPartBody>
        <w:p w:rsidR="00C46BFD" w:rsidRDefault="00D3015B" w:rsidP="00D3015B">
          <w:pPr>
            <w:pStyle w:val="03A845194FD61341BD211F5D94DCBAC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ADC05399EEBE214DBF1D5237CCACF63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0AFA380-FF5E-8C4C-9666-C53DAFB93F41}"/>
      </w:docPartPr>
      <w:docPartBody>
        <w:p w:rsidR="00C46BFD" w:rsidRDefault="00D3015B" w:rsidP="00D3015B">
          <w:pPr>
            <w:pStyle w:val="ADC05399EEBE214DBF1D5237CCACF63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02FF6B5F1B90064DA5614120B6F677F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C68EBB-0765-2C42-9B15-5610AD3701BF}"/>
      </w:docPartPr>
      <w:docPartBody>
        <w:p w:rsidR="00C46BFD" w:rsidRDefault="00D3015B" w:rsidP="00D3015B">
          <w:pPr>
            <w:pStyle w:val="02FF6B5F1B90064DA5614120B6F677F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22E70B773BC0024E937DE36E3B022C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5E45EB8-01F2-6946-815F-D6BF20A3B804}"/>
      </w:docPartPr>
      <w:docPartBody>
        <w:p w:rsidR="00C46BFD" w:rsidRDefault="00D3015B" w:rsidP="00D3015B">
          <w:pPr>
            <w:pStyle w:val="22E70B773BC0024E937DE36E3B022C6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0F418FAF43EB344B94095416D3E165A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19E2BD5-04AA-7C4B-A17D-87AC0ABE30F1}"/>
      </w:docPartPr>
      <w:docPartBody>
        <w:p w:rsidR="00C46BFD" w:rsidRDefault="00D3015B" w:rsidP="00D3015B">
          <w:pPr>
            <w:pStyle w:val="0F418FAF43EB344B94095416D3E165A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97A12DCEDFBB374799F0A0F9EA8056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BB3591F-DAE5-7A4A-8147-05451CAAC513}"/>
      </w:docPartPr>
      <w:docPartBody>
        <w:p w:rsidR="00C46BFD" w:rsidRDefault="00D3015B" w:rsidP="00D3015B">
          <w:pPr>
            <w:pStyle w:val="97A12DCEDFBB374799F0A0F9EA80561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731F70D0A513FA489938C8E238FFA38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EACA1B-6F38-4F4A-938A-99E729C5ABDB}"/>
      </w:docPartPr>
      <w:docPartBody>
        <w:p w:rsidR="00C46BFD" w:rsidRDefault="00D3015B" w:rsidP="00D3015B">
          <w:pPr>
            <w:pStyle w:val="731F70D0A513FA489938C8E238FFA38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DB55AEF917ABF4F946D156A78983A3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B88C696-F025-3F4D-ADA2-929F99F8DC58}"/>
      </w:docPartPr>
      <w:docPartBody>
        <w:p w:rsidR="00C46BFD" w:rsidRDefault="00D3015B" w:rsidP="00D3015B">
          <w:pPr>
            <w:pStyle w:val="EDB55AEF917ABF4F946D156A78983A3B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EF0F7EDF4B49D49B4B85298CC8B96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3E6D431-8CBA-1947-BFEA-2BFA7799199B}"/>
      </w:docPartPr>
      <w:docPartBody>
        <w:p w:rsidR="00C46BFD" w:rsidRDefault="00D3015B" w:rsidP="00D3015B">
          <w:pPr>
            <w:pStyle w:val="EEF0F7EDF4B49D49B4B85298CC8B96C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C939DED8A5DA8459AF2D66094DC06A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F8F53E-FE7A-3F49-8E85-6FCB80190F23}"/>
      </w:docPartPr>
      <w:docPartBody>
        <w:p w:rsidR="00C46BFD" w:rsidRDefault="00D3015B" w:rsidP="00D3015B">
          <w:pPr>
            <w:pStyle w:val="EC939DED8A5DA8459AF2D66094DC06A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0D1AF0317A7AB44986E1D91031DF66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D7FE15-7B35-EF4B-AD34-F981770E9CD2}"/>
      </w:docPartPr>
      <w:docPartBody>
        <w:p w:rsidR="00C46BFD" w:rsidRDefault="00D3015B" w:rsidP="00D3015B">
          <w:pPr>
            <w:pStyle w:val="60D1AF0317A7AB44986E1D91031DF662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DCC278C34FAE1469DDA6E66F35FD62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1C47B62-C32B-F046-BA9E-466FB3833858}"/>
      </w:docPartPr>
      <w:docPartBody>
        <w:p w:rsidR="00C46BFD" w:rsidRDefault="00D3015B" w:rsidP="00D3015B">
          <w:pPr>
            <w:pStyle w:val="2DCC278C34FAE1469DDA6E66F35FD629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BAFCC-3FB5-4C1C-B6FB-B6B1B981837D}"/>
      </w:docPartPr>
      <w:docPartBody>
        <w:p w:rsidR="00F63118" w:rsidRDefault="001F3E8F">
          <w:r w:rsidRPr="005138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911406160B44308343254701CB8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58744-E415-49EF-9C9C-775640F79EBD}"/>
      </w:docPartPr>
      <w:docPartBody>
        <w:p w:rsidR="00F63118" w:rsidRDefault="001F3E8F" w:rsidP="001F3E8F">
          <w:pPr>
            <w:pStyle w:val="AE911406160B44308343254701CB8A7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E131C6104F40425EA16178012B5A8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3A7AF-592B-4902-A3ED-41449E434D84}"/>
      </w:docPartPr>
      <w:docPartBody>
        <w:p w:rsidR="00F63118" w:rsidRDefault="001F3E8F" w:rsidP="001F3E8F">
          <w:pPr>
            <w:pStyle w:val="E131C6104F40425EA16178012B5A89A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33C57B5A73724DA3AD03B6369F2D7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478BC-02F6-4E44-B442-1FA58F3C792D}"/>
      </w:docPartPr>
      <w:docPartBody>
        <w:p w:rsidR="00F63118" w:rsidRDefault="001F3E8F" w:rsidP="001F3E8F">
          <w:pPr>
            <w:pStyle w:val="33C57B5A73724DA3AD03B6369F2D7F7D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C81610578EED476EA1444CE259DFF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FBC8E-7B0B-4888-9534-05BA36FBFE39}"/>
      </w:docPartPr>
      <w:docPartBody>
        <w:p w:rsidR="00F63118" w:rsidRDefault="001F3E8F" w:rsidP="001F3E8F">
          <w:pPr>
            <w:pStyle w:val="C81610578EED476EA1444CE259DFFB7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2F7A05E1CA8D4C2CBF00100265A0E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A945B-979A-4241-BB29-C123FE67438D}"/>
      </w:docPartPr>
      <w:docPartBody>
        <w:p w:rsidR="00F63118" w:rsidRDefault="001F3E8F" w:rsidP="001F3E8F">
          <w:pPr>
            <w:pStyle w:val="2F7A05E1CA8D4C2CBF00100265A0E8DF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86FE78354E564DDCB2C42CCD1399A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06F92-8EE8-4028-B5C9-1FA9F6F546B8}"/>
      </w:docPartPr>
      <w:docPartBody>
        <w:p w:rsidR="00F63118" w:rsidRDefault="001F3E8F" w:rsidP="001F3E8F">
          <w:pPr>
            <w:pStyle w:val="86FE78354E564DDCB2C42CCD1399A378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51CE0778FF78423E88F2D3D2E2249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C3818-AE68-4E09-94DB-DF9C1A8AE3CF}"/>
      </w:docPartPr>
      <w:docPartBody>
        <w:p w:rsidR="00F63118" w:rsidRDefault="001F3E8F" w:rsidP="001F3E8F">
          <w:pPr>
            <w:pStyle w:val="51CE0778FF78423E88F2D3D2E22490B4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38C751D86714931824BBBBA9F386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7D922-DC5D-4815-B742-B8764DD61EBC}"/>
      </w:docPartPr>
      <w:docPartBody>
        <w:p w:rsidR="00F63118" w:rsidRDefault="001F3E8F" w:rsidP="001F3E8F">
          <w:pPr>
            <w:pStyle w:val="638C751D86714931824BBBBA9F386F27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FACF5ACDC93345379EE4F81D4DE17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E75D6-55BE-4889-964E-7324B12ADEAD}"/>
      </w:docPartPr>
      <w:docPartBody>
        <w:p w:rsidR="00F63118" w:rsidRDefault="001F3E8F" w:rsidP="001F3E8F">
          <w:pPr>
            <w:pStyle w:val="FACF5ACDC93345379EE4F81D4DE17F65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B151204E221479995BBCDB862841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4A03-205B-499B-9C3A-3D553BB2D1E4}"/>
      </w:docPartPr>
      <w:docPartBody>
        <w:p w:rsidR="00F63118" w:rsidRDefault="001F3E8F" w:rsidP="001F3E8F">
          <w:pPr>
            <w:pStyle w:val="6B151204E221479995BBCDB8628419D3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62E90B3AA6B34887BEDA987A742DA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44C10-B2DF-42ED-89B7-28DD1F7BE5C8}"/>
      </w:docPartPr>
      <w:docPartBody>
        <w:p w:rsidR="00F63118" w:rsidRDefault="001F3E8F" w:rsidP="001F3E8F">
          <w:pPr>
            <w:pStyle w:val="62E90B3AA6B34887BEDA987A742DA3F6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  <w:docPart>
      <w:docPartPr>
        <w:name w:val="4648518A3D1C4565A56CD0B4D142C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3CF9-A67C-42B0-9F62-D3203BB4F187}"/>
      </w:docPartPr>
      <w:docPartBody>
        <w:p w:rsidR="00F63118" w:rsidRDefault="001F3E8F" w:rsidP="001F3E8F">
          <w:pPr>
            <w:pStyle w:val="4648518A3D1C4565A56CD0B4D142CC50"/>
          </w:pPr>
          <w:r w:rsidRPr="00546742">
            <w:rPr>
              <w:rStyle w:val="PlaceholderText"/>
              <w:rFonts w:ascii="Calibri" w:hAnsi="Calibri" w:cs="Arial"/>
              <w:color w:val="803F9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oppins ExtraBold">
    <w:panose1 w:val="000009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+mn-ea">
    <w:altName w:val="Cambria"/>
    <w:panose1 w:val="00000000000000000000"/>
    <w:charset w:val="00"/>
    <w:family w:val="roman"/>
    <w:notTrueType/>
    <w:pitch w:val="default"/>
  </w:font>
  <w:font w:name="+mn-c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bas Neue">
    <w:altName w:val="Cambria"/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Poppins SemiBold">
    <w:altName w:val="Times New Roman"/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 Neue Light">
    <w:altName w:val="Calibri"/>
    <w:charset w:val="00"/>
    <w:family w:val="auto"/>
    <w:pitch w:val="variable"/>
    <w:sig w:usb0="A00002FF" w:usb1="5000205B" w:usb2="00000002" w:usb3="00000000" w:csb0="00000007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3CCE"/>
    <w:rsid w:val="0000101F"/>
    <w:rsid w:val="000448B3"/>
    <w:rsid w:val="000E7BDD"/>
    <w:rsid w:val="001328CF"/>
    <w:rsid w:val="0014245A"/>
    <w:rsid w:val="001611BB"/>
    <w:rsid w:val="001C29BC"/>
    <w:rsid w:val="001E6E04"/>
    <w:rsid w:val="001F3E8F"/>
    <w:rsid w:val="00252375"/>
    <w:rsid w:val="0026329F"/>
    <w:rsid w:val="002928FE"/>
    <w:rsid w:val="002B768F"/>
    <w:rsid w:val="002C2EB8"/>
    <w:rsid w:val="00364CC7"/>
    <w:rsid w:val="00397C80"/>
    <w:rsid w:val="003D7130"/>
    <w:rsid w:val="003F49FF"/>
    <w:rsid w:val="00411F47"/>
    <w:rsid w:val="00417DE5"/>
    <w:rsid w:val="00442F43"/>
    <w:rsid w:val="00464A41"/>
    <w:rsid w:val="004C6AF4"/>
    <w:rsid w:val="00544A89"/>
    <w:rsid w:val="005C3A09"/>
    <w:rsid w:val="005C5F41"/>
    <w:rsid w:val="005E33FA"/>
    <w:rsid w:val="005F5B29"/>
    <w:rsid w:val="006E2348"/>
    <w:rsid w:val="007733A4"/>
    <w:rsid w:val="00821F30"/>
    <w:rsid w:val="008D0A1E"/>
    <w:rsid w:val="00914D3E"/>
    <w:rsid w:val="00943CCE"/>
    <w:rsid w:val="009D1919"/>
    <w:rsid w:val="00A1590F"/>
    <w:rsid w:val="00A51ED4"/>
    <w:rsid w:val="00A55ED6"/>
    <w:rsid w:val="00A83BA5"/>
    <w:rsid w:val="00AA3109"/>
    <w:rsid w:val="00B06C5C"/>
    <w:rsid w:val="00BC6500"/>
    <w:rsid w:val="00C36203"/>
    <w:rsid w:val="00C45591"/>
    <w:rsid w:val="00C46BFD"/>
    <w:rsid w:val="00C53A35"/>
    <w:rsid w:val="00D13DF1"/>
    <w:rsid w:val="00D3015B"/>
    <w:rsid w:val="00DA026D"/>
    <w:rsid w:val="00DA7306"/>
    <w:rsid w:val="00DC1CD6"/>
    <w:rsid w:val="00E01C5F"/>
    <w:rsid w:val="00E041C7"/>
    <w:rsid w:val="00E10B3E"/>
    <w:rsid w:val="00E30948"/>
    <w:rsid w:val="00EC0B79"/>
    <w:rsid w:val="00EF4450"/>
    <w:rsid w:val="00F14610"/>
    <w:rsid w:val="00F44956"/>
    <w:rsid w:val="00F63118"/>
    <w:rsid w:val="00FA20F4"/>
    <w:rsid w:val="00FD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1BB"/>
    <w:rPr>
      <w:color w:val="808080"/>
    </w:rPr>
  </w:style>
  <w:style w:type="paragraph" w:customStyle="1" w:styleId="48C6F64D7F2A4F9CA8075EF3EE7A088D">
    <w:name w:val="48C6F64D7F2A4F9CA8075EF3EE7A088D"/>
    <w:rsid w:val="00943CCE"/>
  </w:style>
  <w:style w:type="paragraph" w:customStyle="1" w:styleId="B77EAA57A00D6B40BDA80C22E5D3C785">
    <w:name w:val="B77EAA57A00D6B40BDA80C22E5D3C785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C75DE406F9C3043937DC382CED7F5E1">
    <w:name w:val="DC75DE406F9C3043937DC382CED7F5E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D594473D634CC42BB747FCBA4E79D2A">
    <w:name w:val="5D594473D634CC42BB747FCBA4E79D2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91316C2E4BE0242A0965CF54E293ACF">
    <w:name w:val="291316C2E4BE0242A0965CF54E293AC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A36180D6BA6DE49B44AD864D27E07E0">
    <w:name w:val="6A36180D6BA6DE49B44AD864D27E07E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89F526BBF082847AD1955B9F7E2E0FE">
    <w:name w:val="A89F526BBF082847AD1955B9F7E2E0F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11993DF3CA87B498D7F77AC90C385EA">
    <w:name w:val="B11993DF3CA87B498D7F77AC90C385E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D5D45EE46603A4CB3FA67DF27582DAD">
    <w:name w:val="5D5D45EE46603A4CB3FA67DF27582DA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CC62A52654143F4EAC6031463C5B5DAD">
    <w:name w:val="CC62A52654143F4EAC6031463C5B5DA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CE103D1671F7744DBC57A7FF8E15937D">
    <w:name w:val="CE103D1671F7744DBC57A7FF8E15937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3469EB920F149A40B4B78AD365993921">
    <w:name w:val="3469EB920F149A40B4B78AD36599392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35EF178E85E5A4181CCC363B6C20CC2">
    <w:name w:val="935EF178E85E5A4181CCC363B6C20CC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789BFC59245DF41878D3BE77FAFC7DA">
    <w:name w:val="B789BFC59245DF41878D3BE77FAFC7D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8656E0E91C48484398CC8F2EF8929558">
    <w:name w:val="8656E0E91C48484398CC8F2EF8929558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FC575EA9093C0D4E920B9BC50E0E58B4">
    <w:name w:val="FC575EA9093C0D4E920B9BC50E0E58B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DEE3EE7819F4D418873152F0CF38143">
    <w:name w:val="6DEE3EE7819F4D418873152F0CF38143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FA81AC83044724AB057700CF4C5EB63">
    <w:name w:val="AFA81AC83044724AB057700CF4C5EB63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4DB690841086144DA495DAAF5C2F7B7D">
    <w:name w:val="4DB690841086144DA495DAAF5C2F7B7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5BB6A53DF3DDD4691430256C0A16260">
    <w:name w:val="55BB6A53DF3DDD4691430256C0A1626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C4342CAFAC5F4A458CD2C9774644B37F">
    <w:name w:val="C4342CAFAC5F4A458CD2C9774644B37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9485A5E8D31DC4E8BF25905459B7CC0">
    <w:name w:val="59485A5E8D31DC4E8BF25905459B7CC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34F31FD9D3DB6F499E123C3367383C6C">
    <w:name w:val="34F31FD9D3DB6F499E123C3367383C6C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3D400B7C829C9468F39985032EDEB7F">
    <w:name w:val="03D400B7C829C9468F39985032EDEB7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FC484F81F5108842A19924EF9D8C8BD2">
    <w:name w:val="FC484F81F5108842A19924EF9D8C8BD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F83B934E58298429DFEA20188A5C580">
    <w:name w:val="AF83B934E58298429DFEA20188A5C58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F52DFA0D532F04285D133F3EE915A08">
    <w:name w:val="DF52DFA0D532F04285D133F3EE915A08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1F8F9717A197F479C1404E4BA1A6FC6">
    <w:name w:val="11F8F9717A197F479C1404E4BA1A6FC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52B7E9951A4E546868C08D9E2279F3C">
    <w:name w:val="152B7E9951A4E546868C08D9E2279F3C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33DDAA0F48E75E49B3ED0E3CC132EB65">
    <w:name w:val="33DDAA0F48E75E49B3ED0E3CC132EB65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26A8855D1D0A047A2F597844A70C1F6">
    <w:name w:val="E26A8855D1D0A047A2F597844A70C1F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3198DFD3B28F8A4191DE2DD1BA984964">
    <w:name w:val="3198DFD3B28F8A4191DE2DD1BA98496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951275350D7EB4CA543650042B7DD29">
    <w:name w:val="7951275350D7EB4CA543650042B7DD2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728FC700AAB564D8E8EC44749C1D09B">
    <w:name w:val="1728FC700AAB564D8E8EC44749C1D09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7ED1B0677A2F34CA39516B806A1F77A">
    <w:name w:val="57ED1B0677A2F34CA39516B806A1F77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34FEC5CE0922A4893418AAB4D9730E6">
    <w:name w:val="534FEC5CE0922A4893418AAB4D9730E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374215A8A3822459C0727C2115D834A">
    <w:name w:val="E374215A8A3822459C0727C2115D834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54D35FADE0C3F40A8F100F0C44C92B2">
    <w:name w:val="E54D35FADE0C3F40A8F100F0C44C92B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8F8E940798D2DA47BDEDD6333FC51CB0">
    <w:name w:val="8F8E940798D2DA47BDEDD6333FC51CB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CB484C6AD8CAEB46887ABDE6FBF16580">
    <w:name w:val="CB484C6AD8CAEB46887ABDE6FBF1658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ECB89A4E61C83429BCD43E26578F463">
    <w:name w:val="9ECB89A4E61C83429BCD43E26578F463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1D7FFD0DFCAF1458BBE0CB829A96B8B">
    <w:name w:val="71D7FFD0DFCAF1458BBE0CB829A96B8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F1BC7922653F845BEC03C4CE54B657F">
    <w:name w:val="DF1BC7922653F845BEC03C4CE54B657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F5D48DFF99D0654CBB17C418719B4E18">
    <w:name w:val="F5D48DFF99D0654CBB17C418719B4E18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447CD235CCEAB4F9590E148EDBD1D3B">
    <w:name w:val="7447CD235CCEAB4F9590E148EDBD1D3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D92803EB84C464FB60369DE13149D12">
    <w:name w:val="2D92803EB84C464FB60369DE13149D1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E9C025CDA1214468267FBFB55A49BB0">
    <w:name w:val="1E9C025CDA1214468267FBFB55A49BB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E169FF5BC35E842B2D63C4D9758470B">
    <w:name w:val="9E169FF5BC35E842B2D63C4D9758470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C6D5D5897E8CA46A55D0F42A2BA9B6B">
    <w:name w:val="DC6D5D5897E8CA46A55D0F42A2BA9B6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75D2469DA968443A28AD328747FABDE">
    <w:name w:val="575D2469DA968443A28AD328747FABD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39D26D8F125834799FD3D5EBCA6FD0A">
    <w:name w:val="239D26D8F125834799FD3D5EBCA6FD0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FA760AC5622E340B606A2A529A863D2">
    <w:name w:val="7FA760AC5622E340B606A2A529A863D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3150196A3EB31499C21C10E1882FF47">
    <w:name w:val="E3150196A3EB31499C21C10E1882FF47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D6A2BD24806CD4F8BDCEDFFBE87CD53">
    <w:name w:val="BD6A2BD24806CD4F8BDCEDFFBE87CD53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0BB436DEFE9D344A990B2866BEAA412">
    <w:name w:val="D0BB436DEFE9D344A990B2866BEAA41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C08512613D9B94EB200C5C91D00103D">
    <w:name w:val="2C08512613D9B94EB200C5C91D00103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52C881484C3954CBD43D6D85F2781CC">
    <w:name w:val="752C881484C3954CBD43D6D85F2781CC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32E51C7FE815A4BA78FA5C5F02CBFFE">
    <w:name w:val="732E51C7FE815A4BA78FA5C5F02CBFF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4A9205A6BABC845A193DE52ECFD45CE">
    <w:name w:val="24A9205A6BABC845A193DE52ECFD45C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8B7F7B90667CA34C9B6BE4B94DAE7A4D">
    <w:name w:val="8B7F7B90667CA34C9B6BE4B94DAE7A4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4A9B27B7D7FF2489A625FA42BF5C00A">
    <w:name w:val="D4A9B27B7D7FF2489A625FA42BF5C00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7AEC1E590837E4D8B343AB765B192E4">
    <w:name w:val="B7AEC1E590837E4D8B343AB765B192E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3A20866298BFF42A5F78BC745959310">
    <w:name w:val="03A20866298BFF42A5F78BC74595931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361FA40E2E6A9478C9FBD00135FFFBF">
    <w:name w:val="E361FA40E2E6A9478C9FBD00135FFFB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99EC601B2A3534088682DEB34CD604A">
    <w:name w:val="B99EC601B2A3534088682DEB34CD604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E8FDFDAB595D743A1CA829D1E75ECC1">
    <w:name w:val="DE8FDFDAB595D743A1CA829D1E75ECC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437C53872291A4B95FB6DECC3570600">
    <w:name w:val="A437C53872291A4B95FB6DECC357060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CCB08DC7423DB944914E88E8838BFCF7">
    <w:name w:val="CCB08DC7423DB944914E88E8838BFCF7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9C27C682F17D84B9AE277D22A614D24">
    <w:name w:val="B9C27C682F17D84B9AE277D22A614D2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6A5BD01706FC14F84F4E34C6DD1D053">
    <w:name w:val="A6A5BD01706FC14F84F4E34C6DD1D053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D43E5C0C7EABE4D9BF3BD49BBFB756A">
    <w:name w:val="AD43E5C0C7EABE4D9BF3BD49BBFB756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758E8196589F546AC001FCF331BE536">
    <w:name w:val="1758E8196589F546AC001FCF331BE53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BB4FA3AE3A002419DF9EB3F29CF20BD">
    <w:name w:val="7BB4FA3AE3A002419DF9EB3F29CF20B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8D0F7AAE73FB5A4AA892F427AAC22BA1">
    <w:name w:val="8D0F7AAE73FB5A4AA892F427AAC22BA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D3160692F788C49B17D2EDFEBD902FD">
    <w:name w:val="1D3160692F788C49B17D2EDFEBD902F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2292E4907670540B73758B93174F0FF">
    <w:name w:val="22292E4907670540B73758B93174F0F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1BA9EE15DF0B24496A5747F5BA8EE39">
    <w:name w:val="A1BA9EE15DF0B24496A5747F5BA8EE3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1094C09CA82DF44FBFE9DCEA0F3FDBD6">
    <w:name w:val="1094C09CA82DF44FBFE9DCEA0F3FDBD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A5241FC1C5A5A4DB094AD8112B020E5">
    <w:name w:val="7A5241FC1C5A5A4DB094AD8112B020E5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0B6F64129604E429181E0739C5CC72E">
    <w:name w:val="B0B6F64129604E429181E0739C5CC72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2A01AFEEBE5554EA366C5739B37C457">
    <w:name w:val="92A01AFEEBE5554EA366C5739B37C457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FEA0184FB387074C8F26441173625241">
    <w:name w:val="FEA0184FB387074C8F2644117362524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F08060A9C610049A03975DAE9546B1F">
    <w:name w:val="0F08060A9C610049A03975DAE9546B1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58BD12F17A4C34F87AA377C48D8A96A">
    <w:name w:val="E58BD12F17A4C34F87AA377C48D8A96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7D7DC422408F94CA3FE25485B3B803F">
    <w:name w:val="67D7DC422408F94CA3FE25485B3B803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BED94F14E874D469C3B79B8A83835EE">
    <w:name w:val="9BED94F14E874D469C3B79B8A83835E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01400F74BB337448B0437AA376DD5F0">
    <w:name w:val="E01400F74BB337448B0437AA376DD5F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F17D4B253B7A3C4CBC8F989F91B49639">
    <w:name w:val="F17D4B253B7A3C4CBC8F989F91B4963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D345EE6E8F2344DAB1BB3D666FD8FC0">
    <w:name w:val="9D345EE6E8F2344DAB1BB3D666FD8FC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525FC38C04E7443BA94E3B56B4F6B8E">
    <w:name w:val="2525FC38C04E7443BA94E3B56B4F6B8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59C08B42910154C9E1A2FC181FFE4CC">
    <w:name w:val="E59C08B42910154C9E1A2FC181FFE4CC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2F65EDAFCEA42458BD4395DD2A7608E">
    <w:name w:val="72F65EDAFCEA42458BD4395DD2A7608E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764B1E247DF904D827461C4DEE72C24">
    <w:name w:val="0764B1E247DF904D827461C4DEE72C2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4CF1C07BC1DB504981E601260C7F172F">
    <w:name w:val="4CF1C07BC1DB504981E601260C7F172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CED64B3C2F1514B9E031971F45A24CF">
    <w:name w:val="ACED64B3C2F1514B9E031971F45A24CF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1D0D8FBADBE7644A3FE3563A3543731">
    <w:name w:val="61D0D8FBADBE7644A3FE3563A354373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92FB1D165074C47997A89E1499D4099">
    <w:name w:val="A92FB1D165074C47997A89E1499D409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3A845194FD61341BD211F5D94DCBAC9">
    <w:name w:val="03A845194FD61341BD211F5D94DCBAC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DC05399EEBE214DBF1D5237CCACF63B">
    <w:name w:val="ADC05399EEBE214DBF1D5237CCACF63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2FF6B5F1B90064DA5614120B6F677F2">
    <w:name w:val="02FF6B5F1B90064DA5614120B6F677F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2E70B773BC0024E937DE36E3B022C66">
    <w:name w:val="22E70B773BC0024E937DE36E3B022C6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0F418FAF43EB344B94095416D3E165A2">
    <w:name w:val="0F418FAF43EB344B94095416D3E165A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97A12DCEDFBB374799F0A0F9EA805617">
    <w:name w:val="97A12DCEDFBB374799F0A0F9EA805617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31F70D0A513FA489938C8E238FFA38D">
    <w:name w:val="731F70D0A513FA489938C8E238FFA38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DB55AEF917ABF4F946D156A78983A3B">
    <w:name w:val="EDB55AEF917ABF4F946D156A78983A3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EF0F7EDF4B49D49B4B85298CC8B96C4">
    <w:name w:val="EEF0F7EDF4B49D49B4B85298CC8B96C4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EC939DED8A5DA8459AF2D66094DC06A0">
    <w:name w:val="EC939DED8A5DA8459AF2D66094DC06A0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0D1AF0317A7AB44986E1D91031DF662">
    <w:name w:val="60D1AF0317A7AB44986E1D91031DF66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DCC278C34FAE1469DDA6E66F35FD629">
    <w:name w:val="2DCC278C34FAE1469DDA6E66F35FD629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A9966258FE184409C038CFEAFFD2671">
    <w:name w:val="7A9966258FE184409C038CFEAFFD267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CA54FA0F0057440A6471BA162C10B41">
    <w:name w:val="ACA54FA0F0057440A6471BA162C10B41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D4A87C7DE91ED145B9D3529D505BA1D6">
    <w:name w:val="D4A87C7DE91ED145B9D3529D505BA1D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6F7110A984FDE446BA9C424AF91CABEB">
    <w:name w:val="6F7110A984FDE446BA9C424AF91CABEB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49DA859BCD055544AEF715DB141BA4DD">
    <w:name w:val="49DA859BCD055544AEF715DB141BA4DD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508E15EC52C85944AE2EB7E74C6714EA">
    <w:name w:val="508E15EC52C85944AE2EB7E74C6714EA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B703A6E83A8EDA4D882BFF6E447418B8">
    <w:name w:val="B703A6E83A8EDA4D882BFF6E447418B8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226414660B71FE4BA71DB00576129772">
    <w:name w:val="226414660B71FE4BA71DB00576129772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1C7E065AA0266469736A1AC28C11125">
    <w:name w:val="A1C7E065AA0266469736A1AC28C11125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73D4A854F857574293DD30A49A97C3B6">
    <w:name w:val="73D4A854F857574293DD30A49A97C3B6"/>
    <w:rsid w:val="00D3015B"/>
    <w:pPr>
      <w:spacing w:after="0" w:line="240" w:lineRule="auto"/>
    </w:pPr>
    <w:rPr>
      <w:sz w:val="24"/>
      <w:szCs w:val="24"/>
      <w:lang w:val="fr-FR" w:eastAsia="fr-FR"/>
    </w:rPr>
  </w:style>
  <w:style w:type="paragraph" w:customStyle="1" w:styleId="AE911406160B44308343254701CB8A73">
    <w:name w:val="AE911406160B44308343254701CB8A73"/>
    <w:rsid w:val="001F3E8F"/>
  </w:style>
  <w:style w:type="paragraph" w:customStyle="1" w:styleId="E131C6104F40425EA16178012B5A89A7">
    <w:name w:val="E131C6104F40425EA16178012B5A89A7"/>
    <w:rsid w:val="001F3E8F"/>
  </w:style>
  <w:style w:type="paragraph" w:customStyle="1" w:styleId="33C57B5A73724DA3AD03B6369F2D7F7D">
    <w:name w:val="33C57B5A73724DA3AD03B6369F2D7F7D"/>
    <w:rsid w:val="001F3E8F"/>
  </w:style>
  <w:style w:type="paragraph" w:customStyle="1" w:styleId="C81610578EED476EA1444CE259DFFB74">
    <w:name w:val="C81610578EED476EA1444CE259DFFB74"/>
    <w:rsid w:val="001F3E8F"/>
  </w:style>
  <w:style w:type="paragraph" w:customStyle="1" w:styleId="2F7A05E1CA8D4C2CBF00100265A0E8DF">
    <w:name w:val="2F7A05E1CA8D4C2CBF00100265A0E8DF"/>
    <w:rsid w:val="001F3E8F"/>
  </w:style>
  <w:style w:type="paragraph" w:customStyle="1" w:styleId="86FE78354E564DDCB2C42CCD1399A378">
    <w:name w:val="86FE78354E564DDCB2C42CCD1399A378"/>
    <w:rsid w:val="001F3E8F"/>
  </w:style>
  <w:style w:type="paragraph" w:customStyle="1" w:styleId="51CE0778FF78423E88F2D3D2E22490B4">
    <w:name w:val="51CE0778FF78423E88F2D3D2E22490B4"/>
    <w:rsid w:val="001F3E8F"/>
  </w:style>
  <w:style w:type="paragraph" w:customStyle="1" w:styleId="638C751D86714931824BBBBA9F386F27">
    <w:name w:val="638C751D86714931824BBBBA9F386F27"/>
    <w:rsid w:val="001F3E8F"/>
  </w:style>
  <w:style w:type="paragraph" w:customStyle="1" w:styleId="FACF5ACDC93345379EE4F81D4DE17F65">
    <w:name w:val="FACF5ACDC93345379EE4F81D4DE17F65"/>
    <w:rsid w:val="001F3E8F"/>
  </w:style>
  <w:style w:type="paragraph" w:customStyle="1" w:styleId="6B151204E221479995BBCDB8628419D3">
    <w:name w:val="6B151204E221479995BBCDB8628419D3"/>
    <w:rsid w:val="001F3E8F"/>
  </w:style>
  <w:style w:type="paragraph" w:customStyle="1" w:styleId="62E90B3AA6B34887BEDA987A742DA3F6">
    <w:name w:val="62E90B3AA6B34887BEDA987A742DA3F6"/>
    <w:rsid w:val="001F3E8F"/>
  </w:style>
  <w:style w:type="paragraph" w:customStyle="1" w:styleId="4648518A3D1C4565A56CD0B4D142CC50">
    <w:name w:val="4648518A3D1C4565A56CD0B4D142CC50"/>
    <w:rsid w:val="001F3E8F"/>
  </w:style>
  <w:style w:type="paragraph" w:customStyle="1" w:styleId="46464782942B40368EBA1E33D6C14572">
    <w:name w:val="46464782942B40368EBA1E33D6C14572"/>
    <w:rsid w:val="001F3E8F"/>
  </w:style>
  <w:style w:type="paragraph" w:customStyle="1" w:styleId="32AB01427DFE43738A47C9DBCE34B42E">
    <w:name w:val="32AB01427DFE43738A47C9DBCE34B42E"/>
    <w:rsid w:val="001611BB"/>
  </w:style>
  <w:style w:type="paragraph" w:customStyle="1" w:styleId="DE4B56512DAF4370A4600CCAD4CB3A69">
    <w:name w:val="DE4B56512DAF4370A4600CCAD4CB3A69"/>
    <w:rsid w:val="001611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72"/>
</w:webSettings>
</file>

<file path=word/theme/theme1.xml><?xml version="1.0" encoding="utf-8"?>
<a:theme xmlns:a="http://schemas.openxmlformats.org/drawingml/2006/main" name="GPE_2020">
  <a:themeElements>
    <a:clrScheme name="GPE_202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62172"/>
      </a:accent1>
      <a:accent2>
        <a:srgbClr val="43D596"/>
      </a:accent2>
      <a:accent3>
        <a:srgbClr val="6D7AA1"/>
      </a:accent3>
      <a:accent4>
        <a:srgbClr val="CBCFDE"/>
      </a:accent4>
      <a:accent5>
        <a:srgbClr val="9EE1BF"/>
      </a:accent5>
      <a:accent6>
        <a:srgbClr val="DCF1E7"/>
      </a:accent6>
      <a:hlink>
        <a:srgbClr val="0563C1"/>
      </a:hlink>
      <a:folHlink>
        <a:srgbClr val="954F72"/>
      </a:folHlink>
    </a:clrScheme>
    <a:fontScheme name="GPE_2020">
      <a:majorFont>
        <a:latin typeface="Bebas Neue"/>
        <a:ea typeface=""/>
        <a:cs typeface=""/>
      </a:majorFont>
      <a:minorFont>
        <a:latin typeface="Poppi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PE_2020" id="{061AE451-FC5B-4C6F-9138-322EAB94C4DB}" vid="{41612D7A-2734-4BD5-B932-72EC2196D8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E8D00CF6B4C4D910D78AE73107DF5" ma:contentTypeVersion="17" ma:contentTypeDescription="Create a new document." ma:contentTypeScope="" ma:versionID="e288df43bbf7830653819c41162df274">
  <xsd:schema xmlns:xsd="http://www.w3.org/2001/XMLSchema" xmlns:xs="http://www.w3.org/2001/XMLSchema" xmlns:p="http://schemas.microsoft.com/office/2006/metadata/properties" xmlns:ns2="5512458b-1f76-4aed-b569-49a1cff56857" xmlns:ns3="430d1940-f521-457a-b9f9-0d8c28bad7a8" xmlns:ns4="3e02667f-0271-471b-bd6e-11a2e16def1d" targetNamespace="http://schemas.microsoft.com/office/2006/metadata/properties" ma:root="true" ma:fieldsID="a4a59158742d0d6fe4af2c522109f75d" ns2:_="" ns3:_="" ns4:_="">
    <xsd:import namespace="5512458b-1f76-4aed-b569-49a1cff56857"/>
    <xsd:import namespace="430d1940-f521-457a-b9f9-0d8c28bad7a8"/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2458b-1f76-4aed-b569-49a1cff568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d1940-f521-457a-b9f9-0d8c28bad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8fd5f7d-74fc-48d4-a0c9-542f5f516666}" ma:internalName="TaxCatchAll" ma:showField="CatchAllData" ma:web="430d1940-f521-457a-b9f9-0d8c28bad7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30d1940-f521-457a-b9f9-0d8c28bad7a8">
      <UserInfo>
        <DisplayName>Sally Joanne Elizabeth Gear</DisplayName>
        <AccountId>20</AccountId>
        <AccountType/>
      </UserInfo>
      <UserInfo>
        <DisplayName>Jorge Ubaldo Colin Pescina</DisplayName>
        <AccountId>21</AccountId>
        <AccountType/>
      </UserInfo>
    </SharedWithUsers>
    <lcf76f155ced4ddcb4097134ff3c332f xmlns="5512458b-1f76-4aed-b569-49a1cff56857">
      <Terms xmlns="http://schemas.microsoft.com/office/infopath/2007/PartnerControls"/>
    </lcf76f155ced4ddcb4097134ff3c332f>
    <TaxCatchAll xmlns="3e02667f-0271-471b-bd6e-11a2e16def1d" xsi:nil="true"/>
  </documentManagement>
</p:properties>
</file>

<file path=customXml/itemProps1.xml><?xml version="1.0" encoding="utf-8"?>
<ds:datastoreItem xmlns:ds="http://schemas.openxmlformats.org/officeDocument/2006/customXml" ds:itemID="{933AAB4A-47C0-4572-8B1C-AF6933F3B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2458b-1f76-4aed-b569-49a1cff56857"/>
    <ds:schemaRef ds:uri="430d1940-f521-457a-b9f9-0d8c28bad7a8"/>
    <ds:schemaRef ds:uri="3e02667f-0271-471b-bd6e-11a2e16de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3A29C3-5D5C-4F93-AA93-ACC3897284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AC6954-260C-4161-9194-3C2E7E39D3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9BEE3E-9AA0-40D8-9FCF-A119B43501DB}">
  <ds:schemaRefs>
    <ds:schemaRef ds:uri="http://schemas.microsoft.com/office/2006/metadata/properties"/>
    <ds:schemaRef ds:uri="http://schemas.microsoft.com/office/infopath/2007/PartnerControls"/>
    <ds:schemaRef ds:uri="430d1940-f521-457a-b9f9-0d8c28bad7a8"/>
    <ds:schemaRef ds:uri="5512458b-1f76-4aed-b569-49a1cff56857"/>
    <ds:schemaRef ds:uri="3e02667f-0271-471b-bd6e-11a2e16def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748</Words>
  <Characters>1566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6</CharactersWithSpaces>
  <SharedDoc>false</SharedDoc>
  <HLinks>
    <vt:vector size="90" baseType="variant">
      <vt:variant>
        <vt:i4>1507368</vt:i4>
      </vt:variant>
      <vt:variant>
        <vt:i4>42</vt:i4>
      </vt:variant>
      <vt:variant>
        <vt:i4>0</vt:i4>
      </vt:variant>
      <vt:variant>
        <vt:i4>5</vt:i4>
      </vt:variant>
      <vt:variant>
        <vt:lpwstr>https://worldbankgroup-my.sharepoint.com/personal/tkelly1_globalpartnership_org/Documents/gpe_grant_submission@globalpartnership.org</vt:lpwstr>
      </vt:variant>
      <vt:variant>
        <vt:lpwstr/>
      </vt:variant>
      <vt:variant>
        <vt:i4>7274600</vt:i4>
      </vt:variant>
      <vt:variant>
        <vt:i4>39</vt:i4>
      </vt:variant>
      <vt:variant>
        <vt:i4>0</vt:i4>
      </vt:variant>
      <vt:variant>
        <vt:i4>5</vt:i4>
      </vt:variant>
      <vt:variant>
        <vt:lpwstr>https://www.globalpartnership.org/content/terms-reference-independent-technical-advisory-panel</vt:lpwstr>
      </vt:variant>
      <vt:variant>
        <vt:lpwstr/>
      </vt:variant>
      <vt:variant>
        <vt:i4>4849684</vt:i4>
      </vt:variant>
      <vt:variant>
        <vt:i4>36</vt:i4>
      </vt:variant>
      <vt:variant>
        <vt:i4>0</vt:i4>
      </vt:variant>
      <vt:variant>
        <vt:i4>5</vt:i4>
      </vt:variant>
      <vt:variant>
        <vt:lpwstr>https://www.globalpartnership.org/content/draft-guide-enabling-factors-analysis-gpe-system-transformation-grants</vt:lpwstr>
      </vt:variant>
      <vt:variant>
        <vt:lpwstr/>
      </vt:variant>
      <vt:variant>
        <vt:i4>27</vt:i4>
      </vt:variant>
      <vt:variant>
        <vt:i4>33</vt:i4>
      </vt:variant>
      <vt:variant>
        <vt:i4>0</vt:i4>
      </vt:variant>
      <vt:variant>
        <vt:i4>5</vt:i4>
      </vt:variant>
      <vt:variant>
        <vt:lpwstr>https://www.globalpartnership.org/where-we-work/partner-countries</vt:lpwstr>
      </vt:variant>
      <vt:variant>
        <vt:lpwstr/>
      </vt:variant>
      <vt:variant>
        <vt:i4>5505090</vt:i4>
      </vt:variant>
      <vt:variant>
        <vt:i4>30</vt:i4>
      </vt:variant>
      <vt:variant>
        <vt:i4>0</vt:i4>
      </vt:variant>
      <vt:variant>
        <vt:i4>5</vt:i4>
      </vt:variant>
      <vt:variant>
        <vt:lpwstr>https://www.globalpartnership.org/funding/gpe-multiplier</vt:lpwstr>
      </vt:variant>
      <vt:variant>
        <vt:lpwstr/>
      </vt:variant>
      <vt:variant>
        <vt:i4>1507417</vt:i4>
      </vt:variant>
      <vt:variant>
        <vt:i4>27</vt:i4>
      </vt:variant>
      <vt:variant>
        <vt:i4>0</vt:i4>
      </vt:variant>
      <vt:variant>
        <vt:i4>5</vt:i4>
      </vt:variant>
      <vt:variant>
        <vt:lpwstr>https://www.globalpartnership.org/funding/girls-education-accelerator</vt:lpwstr>
      </vt:variant>
      <vt:variant>
        <vt:lpwstr/>
      </vt:variant>
      <vt:variant>
        <vt:i4>3080295</vt:i4>
      </vt:variant>
      <vt:variant>
        <vt:i4>24</vt:i4>
      </vt:variant>
      <vt:variant>
        <vt:i4>0</vt:i4>
      </vt:variant>
      <vt:variant>
        <vt:i4>5</vt:i4>
      </vt:variant>
      <vt:variant>
        <vt:lpwstr>https://www.globalpartnership.org/content/partnership-compact-development-guidelines-draft</vt:lpwstr>
      </vt:variant>
      <vt:variant>
        <vt:lpwstr/>
      </vt:variant>
      <vt:variant>
        <vt:i4>4784141</vt:i4>
      </vt:variant>
      <vt:variant>
        <vt:i4>21</vt:i4>
      </vt:variant>
      <vt:variant>
        <vt:i4>0</vt:i4>
      </vt:variant>
      <vt:variant>
        <vt:i4>5</vt:i4>
      </vt:variant>
      <vt:variant>
        <vt:lpwstr>https://www.globalpartnership.org/content/gpe-multiplier-operating-guidelines-2021-2025-draft</vt:lpwstr>
      </vt:variant>
      <vt:variant>
        <vt:lpwstr/>
      </vt:variant>
      <vt:variant>
        <vt:i4>1507368</vt:i4>
      </vt:variant>
      <vt:variant>
        <vt:i4>18</vt:i4>
      </vt:variant>
      <vt:variant>
        <vt:i4>0</vt:i4>
      </vt:variant>
      <vt:variant>
        <vt:i4>5</vt:i4>
      </vt:variant>
      <vt:variant>
        <vt:lpwstr>https://worldbankgroup-my.sharepoint.com/personal/tkelly1_globalpartnership_org/Documents/gpe_grant_submission@globalpartnership.org</vt:lpwstr>
      </vt:variant>
      <vt:variant>
        <vt:lpwstr/>
      </vt:variant>
      <vt:variant>
        <vt:i4>3080295</vt:i4>
      </vt:variant>
      <vt:variant>
        <vt:i4>15</vt:i4>
      </vt:variant>
      <vt:variant>
        <vt:i4>0</vt:i4>
      </vt:variant>
      <vt:variant>
        <vt:i4>5</vt:i4>
      </vt:variant>
      <vt:variant>
        <vt:lpwstr>https://www.globalpartnership.org/content/partnership-compact-development-guidelines-draft</vt:lpwstr>
      </vt:variant>
      <vt:variant>
        <vt:lpwstr/>
      </vt:variant>
      <vt:variant>
        <vt:i4>7274600</vt:i4>
      </vt:variant>
      <vt:variant>
        <vt:i4>12</vt:i4>
      </vt:variant>
      <vt:variant>
        <vt:i4>0</vt:i4>
      </vt:variant>
      <vt:variant>
        <vt:i4>5</vt:i4>
      </vt:variant>
      <vt:variant>
        <vt:lpwstr>https://www.globalpartnership.org/content/terms-reference-independent-technical-advisory-panel</vt:lpwstr>
      </vt:variant>
      <vt:variant>
        <vt:lpwstr/>
      </vt:variant>
      <vt:variant>
        <vt:i4>4849684</vt:i4>
      </vt:variant>
      <vt:variant>
        <vt:i4>9</vt:i4>
      </vt:variant>
      <vt:variant>
        <vt:i4>0</vt:i4>
      </vt:variant>
      <vt:variant>
        <vt:i4>5</vt:i4>
      </vt:variant>
      <vt:variant>
        <vt:lpwstr>https://www.globalpartnership.org/content/draft-guide-enabling-factors-analysis-gpe-system-transformation-grants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https://www.globalpartnership.org/content/list-countries-and-grant-eligibility</vt:lpwstr>
      </vt:variant>
      <vt:variant>
        <vt:lpwstr/>
      </vt:variant>
      <vt:variant>
        <vt:i4>5505090</vt:i4>
      </vt:variant>
      <vt:variant>
        <vt:i4>3</vt:i4>
      </vt:variant>
      <vt:variant>
        <vt:i4>0</vt:i4>
      </vt:variant>
      <vt:variant>
        <vt:i4>5</vt:i4>
      </vt:variant>
      <vt:variant>
        <vt:lpwstr>https://www.globalpartnership.org/funding/gpe-multiplier</vt:lpwstr>
      </vt:variant>
      <vt:variant>
        <vt:lpwstr/>
      </vt:variant>
      <vt:variant>
        <vt:i4>5505090</vt:i4>
      </vt:variant>
      <vt:variant>
        <vt:i4>0</vt:i4>
      </vt:variant>
      <vt:variant>
        <vt:i4>0</vt:i4>
      </vt:variant>
      <vt:variant>
        <vt:i4>5</vt:i4>
      </vt:variant>
      <vt:variant>
        <vt:lpwstr>https://www.globalpartnership.org/funding/gpe-multipli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ai</dc:creator>
  <cp:keywords/>
  <dc:description/>
  <cp:lastModifiedBy>Damian Milverton</cp:lastModifiedBy>
  <cp:revision>2</cp:revision>
  <cp:lastPrinted>2022-08-17T13:11:00Z</cp:lastPrinted>
  <dcterms:created xsi:type="dcterms:W3CDTF">2024-02-09T09:02:00Z</dcterms:created>
  <dcterms:modified xsi:type="dcterms:W3CDTF">2024-02-09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E8D00CF6B4C4D910D78AE73107DF5</vt:lpwstr>
  </property>
  <property fmtid="{D5CDD505-2E9C-101B-9397-08002B2CF9AE}" pid="3" name="MediaServiceImageTags">
    <vt:lpwstr/>
  </property>
</Properties>
</file>